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D9D62EF" w14:textId="0347BD6B" w:rsidR="00835A1B" w:rsidRPr="008B5363" w:rsidRDefault="00881A79" w:rsidP="00835A1B">
      <w:pPr>
        <w:spacing w:line="276" w:lineRule="auto"/>
        <w:rPr>
          <w:rFonts w:eastAsiaTheme="majorEastAsia" w:cstheme="majorBidi"/>
          <w:color w:val="17365D" w:themeColor="text2" w:themeShade="BF"/>
          <w:spacing w:val="5"/>
          <w:kern w:val="28"/>
          <w:sz w:val="52"/>
          <w:szCs w:val="52"/>
        </w:rPr>
      </w:pPr>
      <w:r w:rsidRPr="008B5363">
        <w:rPr>
          <w:rFonts w:eastAsiaTheme="majorEastAsia" w:cstheme="majorBidi"/>
          <w:noProof/>
          <w:color w:val="17365D" w:themeColor="text2" w:themeShade="BF"/>
          <w:spacing w:val="5"/>
          <w:kern w:val="28"/>
          <w:sz w:val="52"/>
          <w:szCs w:val="52"/>
          <w:lang w:eastAsia="sl-SI"/>
        </w:rPr>
        <mc:AlternateContent>
          <mc:Choice Requires="wps">
            <w:drawing>
              <wp:anchor distT="0" distB="0" distL="114300" distR="114300" simplePos="0" relativeHeight="251660288" behindDoc="0" locked="0" layoutInCell="1" allowOverlap="1" wp14:anchorId="40C92569" wp14:editId="3A5AAF3F">
                <wp:simplePos x="0" y="0"/>
                <wp:positionH relativeFrom="column">
                  <wp:posOffset>-554649</wp:posOffset>
                </wp:positionH>
                <wp:positionV relativeFrom="paragraph">
                  <wp:posOffset>-466890</wp:posOffset>
                </wp:positionV>
                <wp:extent cx="6700477" cy="1790700"/>
                <wp:effectExtent l="0" t="0" r="5715" b="0"/>
                <wp:wrapNone/>
                <wp:docPr id="3" name="Rectangle 3"/>
                <wp:cNvGraphicFramePr/>
                <a:graphic xmlns:a="http://schemas.openxmlformats.org/drawingml/2006/main">
                  <a:graphicData uri="http://schemas.microsoft.com/office/word/2010/wordprocessingShape">
                    <wps:wsp>
                      <wps:cNvSpPr/>
                      <wps:spPr>
                        <a:xfrm>
                          <a:off x="0" y="0"/>
                          <a:ext cx="6700477" cy="1790700"/>
                        </a:xfrm>
                        <a:prstGeom prst="rect">
                          <a:avLst/>
                        </a:prstGeom>
                        <a:solidFill>
                          <a:schemeClr val="accent1"/>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6FFFBB80" w14:textId="2F7CC9F8" w:rsidR="00890CEF" w:rsidRPr="00D05016" w:rsidRDefault="00890CEF" w:rsidP="00881A79">
                            <w:pPr>
                              <w:pStyle w:val="Naslov"/>
                              <w:jc w:val="center"/>
                              <w:rPr>
                                <w:sz w:val="54"/>
                                <w:szCs w:val="54"/>
                              </w:rPr>
                            </w:pPr>
                            <w:r w:rsidRPr="00D05016">
                              <w:rPr>
                                <w:sz w:val="54"/>
                                <w:szCs w:val="54"/>
                              </w:rPr>
                              <w:t>Poročilo o izvajanju nacionalnega programa</w:t>
                            </w:r>
                            <w:r>
                              <w:rPr>
                                <w:sz w:val="54"/>
                                <w:szCs w:val="54"/>
                              </w:rPr>
                              <w:t>, ki ureja izgradnjo avtocest,</w:t>
                            </w:r>
                            <w:r w:rsidRPr="00D05016">
                              <w:rPr>
                                <w:sz w:val="54"/>
                                <w:szCs w:val="54"/>
                              </w:rPr>
                              <w:t xml:space="preserve"> za leto 20</w:t>
                            </w:r>
                            <w:r>
                              <w:rPr>
                                <w:sz w:val="54"/>
                                <w:szCs w:val="54"/>
                              </w:rPr>
                              <w:t>2</w:t>
                            </w:r>
                            <w:r w:rsidR="003C6C67">
                              <w:rPr>
                                <w:sz w:val="54"/>
                                <w:szCs w:val="54"/>
                              </w:rPr>
                              <w:t>2</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40C92569" id="Rectangle 3" o:spid="_x0000_s1026" style="position:absolute;margin-left:-43.65pt;margin-top:-36.75pt;width:527.6pt;height:1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" fillcolor="#4f81bd [3204]" stroked="f" strokeweight="2pt">
                <v:textbox inset=",7.2pt,,7.2pt">
                  <w:txbxContent>
                    <w:p w14:paraId="6FFFBB80" w14:textId="2F7CC9F8" w:rsidR="00890CEF" w:rsidRPr="00D05016" w:rsidRDefault="00890CEF" w:rsidP="00881A79">
                      <w:pPr>
                        <w:pStyle w:val="Naslov"/>
                        <w:jc w:val="center"/>
                        <w:rPr>
                          <w:sz w:val="54"/>
                          <w:szCs w:val="54"/>
                        </w:rPr>
                      </w:pPr>
                      <w:r w:rsidRPr="00D05016">
                        <w:rPr>
                          <w:sz w:val="54"/>
                          <w:szCs w:val="54"/>
                        </w:rPr>
                        <w:t>Poročilo o izvajanju nacionalnega programa</w:t>
                      </w:r>
                      <w:r>
                        <w:rPr>
                          <w:sz w:val="54"/>
                          <w:szCs w:val="54"/>
                        </w:rPr>
                        <w:t>, ki ureja izgradnjo avtocest,</w:t>
                      </w:r>
                      <w:r w:rsidRPr="00D05016">
                        <w:rPr>
                          <w:sz w:val="54"/>
                          <w:szCs w:val="54"/>
                        </w:rPr>
                        <w:t xml:space="preserve"> za leto 20</w:t>
                      </w:r>
                      <w:r>
                        <w:rPr>
                          <w:sz w:val="54"/>
                          <w:szCs w:val="54"/>
                        </w:rPr>
                        <w:t>2</w:t>
                      </w:r>
                      <w:r w:rsidR="003C6C67">
                        <w:rPr>
                          <w:sz w:val="54"/>
                          <w:szCs w:val="54"/>
                        </w:rPr>
                        <w:t>2</w:t>
                      </w:r>
                    </w:p>
                  </w:txbxContent>
                </v:textbox>
              </v:rect>
            </w:pict>
          </mc:Fallback>
        </mc:AlternateContent>
      </w:r>
      <w:r w:rsidRPr="008B5363">
        <w:rPr>
          <w:rFonts w:eastAsiaTheme="majorEastAsia" w:cstheme="majorBidi"/>
          <w:noProof/>
          <w:color w:val="17365D" w:themeColor="text2" w:themeShade="BF"/>
          <w:spacing w:val="5"/>
          <w:kern w:val="28"/>
          <w:sz w:val="52"/>
          <w:szCs w:val="52"/>
          <w:lang w:eastAsia="sl-SI"/>
        </w:rPr>
        <mc:AlternateContent>
          <mc:Choice Requires="wps">
            <w:drawing>
              <wp:anchor distT="0" distB="0" distL="114300" distR="114300" simplePos="0" relativeHeight="251659264" behindDoc="0" locked="0" layoutInCell="1" allowOverlap="1" wp14:anchorId="0227563B" wp14:editId="70821E10">
                <wp:simplePos x="0" y="0"/>
                <wp:positionH relativeFrom="column">
                  <wp:posOffset>6153513</wp:posOffset>
                </wp:positionH>
                <wp:positionV relativeFrom="paragraph">
                  <wp:posOffset>-520679</wp:posOffset>
                </wp:positionV>
                <wp:extent cx="45719" cy="46105"/>
                <wp:effectExtent l="0" t="0" r="0" b="0"/>
                <wp:wrapNone/>
                <wp:docPr id="5" name="Rectangle 5"/>
                <wp:cNvGraphicFramePr/>
                <a:graphic xmlns:a="http://schemas.openxmlformats.org/drawingml/2006/main">
                  <a:graphicData uri="http://schemas.microsoft.com/office/word/2010/wordprocessingShape">
                    <wps:wsp>
                      <wps:cNvSpPr/>
                      <wps:spPr>
                        <a:xfrm flipV="1">
                          <a:off x="0" y="0"/>
                          <a:ext cx="45719" cy="46105"/>
                        </a:xfrm>
                        <a:prstGeom prst="rect">
                          <a:avLst/>
                        </a:prstGeom>
                        <a:solidFill>
                          <a:srgbClr val="05337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79BFAB2C" w14:textId="77777777" w:rsidR="00890CEF" w:rsidRDefault="00890CEF" w:rsidP="00835A1B">
                            <w:pPr>
                              <w:pStyle w:val="Podnaslov"/>
                            </w:pPr>
                          </w:p>
                        </w:txbxContent>
                      </wps:txbx>
                      <wps:bodyPr rot="0" spcFirstLastPara="0" vertOverflow="overflow" horzOverflow="overflow" vert="horz" wrap="square" lIns="91440" tIns="91440" rIns="91440"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0227563B" id="Rectangle 5" o:spid="_x0000_s1027" style="position:absolute;margin-left:484.55pt;margin-top:-41pt;width:3.6pt;height:3.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" fillcolor="#053372" stroked="f" strokeweight="2pt">
                <v:textbox inset=",7.2pt,,7.2pt">
                  <w:txbxContent>
                    <w:p w14:paraId="79BFAB2C" w14:textId="77777777" w:rsidR="00890CEF" w:rsidRDefault="00890CEF" w:rsidP="00835A1B">
                      <w:pPr>
                        <w:pStyle w:val="Podnaslov"/>
                      </w:pPr>
                    </w:p>
                  </w:txbxContent>
                </v:textbox>
              </v:rect>
            </w:pict>
          </mc:Fallback>
        </mc:AlternateContent>
      </w:r>
      <w:r w:rsidR="00BB045E" w:rsidRPr="008B5363">
        <w:rPr>
          <w:rFonts w:eastAsiaTheme="majorEastAsia" w:cstheme="majorBidi"/>
          <w:color w:val="17365D" w:themeColor="text2" w:themeShade="BF"/>
          <w:spacing w:val="5"/>
          <w:kern w:val="28"/>
          <w:sz w:val="52"/>
          <w:szCs w:val="52"/>
        </w:rPr>
        <w:t>NUO</w:t>
      </w:r>
      <w:r w:rsidR="00A30AD5" w:rsidRPr="008B5363">
        <w:rPr>
          <w:rFonts w:eastAsiaTheme="majorEastAsia" w:cstheme="majorBidi"/>
          <w:color w:val="17365D" w:themeColor="text2" w:themeShade="BF"/>
          <w:spacing w:val="5"/>
          <w:kern w:val="28"/>
          <w:sz w:val="52"/>
          <w:szCs w:val="52"/>
        </w:rPr>
        <w:t xml:space="preserve"> </w:t>
      </w:r>
    </w:p>
    <w:p w14:paraId="79E94F60" w14:textId="77777777" w:rsidR="00835A1B" w:rsidRPr="008B5363" w:rsidRDefault="00835A1B" w:rsidP="00835A1B">
      <w:pPr>
        <w:spacing w:line="276" w:lineRule="auto"/>
        <w:rPr>
          <w:rFonts w:eastAsiaTheme="majorEastAsia" w:cstheme="majorBidi"/>
          <w:color w:val="17365D" w:themeColor="text2" w:themeShade="BF"/>
          <w:spacing w:val="5"/>
          <w:kern w:val="28"/>
          <w:sz w:val="52"/>
          <w:szCs w:val="52"/>
        </w:rPr>
      </w:pPr>
    </w:p>
    <w:p w14:paraId="06970CF1" w14:textId="77777777" w:rsidR="00835A1B" w:rsidRPr="008B5363" w:rsidRDefault="00835A1B" w:rsidP="00835A1B">
      <w:pPr>
        <w:spacing w:line="276" w:lineRule="auto"/>
        <w:rPr>
          <w:rFonts w:eastAsiaTheme="majorEastAsia" w:cstheme="majorBidi"/>
          <w:color w:val="17365D" w:themeColor="text2" w:themeShade="BF"/>
          <w:spacing w:val="5"/>
          <w:kern w:val="28"/>
          <w:sz w:val="52"/>
          <w:szCs w:val="52"/>
        </w:rPr>
      </w:pPr>
    </w:p>
    <w:p w14:paraId="6BD81ECA" w14:textId="77777777" w:rsidR="00835A1B" w:rsidRPr="008B5363" w:rsidRDefault="00835A1B" w:rsidP="00835A1B">
      <w:pPr>
        <w:spacing w:line="276" w:lineRule="auto"/>
        <w:rPr>
          <w:rFonts w:eastAsiaTheme="majorEastAsia" w:cstheme="majorBidi"/>
          <w:color w:val="17365D" w:themeColor="text2" w:themeShade="BF"/>
          <w:spacing w:val="5"/>
          <w:kern w:val="28"/>
          <w:sz w:val="52"/>
          <w:szCs w:val="52"/>
        </w:rPr>
      </w:pPr>
    </w:p>
    <w:p w14:paraId="5D220FC9" w14:textId="77777777" w:rsidR="00835A1B" w:rsidRPr="008B5363" w:rsidRDefault="00835A1B" w:rsidP="00835A1B">
      <w:pPr>
        <w:spacing w:line="276" w:lineRule="auto"/>
        <w:rPr>
          <w:rFonts w:eastAsiaTheme="majorEastAsia" w:cstheme="majorBidi"/>
          <w:color w:val="17365D" w:themeColor="text2" w:themeShade="BF"/>
          <w:spacing w:val="5"/>
          <w:kern w:val="28"/>
          <w:sz w:val="52"/>
          <w:szCs w:val="52"/>
        </w:rPr>
      </w:pPr>
    </w:p>
    <w:p w14:paraId="7EC47B24" w14:textId="77777777" w:rsidR="00835A1B" w:rsidRPr="008B5363" w:rsidRDefault="00835A1B" w:rsidP="00835A1B">
      <w:pPr>
        <w:spacing w:line="276" w:lineRule="auto"/>
        <w:rPr>
          <w:rFonts w:eastAsiaTheme="majorEastAsia" w:cstheme="majorBidi"/>
          <w:color w:val="17365D" w:themeColor="text2" w:themeShade="BF"/>
          <w:spacing w:val="5"/>
          <w:kern w:val="28"/>
        </w:rPr>
      </w:pPr>
    </w:p>
    <w:p w14:paraId="544E545D" w14:textId="77777777" w:rsidR="00835A1B" w:rsidRPr="008B5363" w:rsidRDefault="00835A1B" w:rsidP="00835A1B">
      <w:pPr>
        <w:spacing w:line="276" w:lineRule="auto"/>
      </w:pPr>
    </w:p>
    <w:p w14:paraId="5C0750FF" w14:textId="77777777" w:rsidR="00835A1B" w:rsidRPr="008B5363" w:rsidRDefault="00835A1B" w:rsidP="00835A1B">
      <w:pPr>
        <w:spacing w:line="276" w:lineRule="auto"/>
      </w:pPr>
    </w:p>
    <w:p w14:paraId="3B48A612" w14:textId="7CC437CD" w:rsidR="00835A1B" w:rsidRDefault="00835A1B" w:rsidP="00835A1B">
      <w:pPr>
        <w:spacing w:line="276" w:lineRule="auto"/>
      </w:pPr>
    </w:p>
    <w:p w14:paraId="0E9DA01F" w14:textId="18416220" w:rsidR="00881A79" w:rsidRDefault="00881A79" w:rsidP="00835A1B">
      <w:pPr>
        <w:spacing w:line="276" w:lineRule="auto"/>
      </w:pPr>
    </w:p>
    <w:p w14:paraId="1F5E2444" w14:textId="64AD89AA" w:rsidR="00881A79" w:rsidRDefault="00881A79" w:rsidP="00835A1B">
      <w:pPr>
        <w:spacing w:line="276" w:lineRule="auto"/>
      </w:pPr>
    </w:p>
    <w:p w14:paraId="70872C00" w14:textId="143E17A0" w:rsidR="00881A79" w:rsidRDefault="00881A79" w:rsidP="00835A1B">
      <w:pPr>
        <w:spacing w:line="276" w:lineRule="auto"/>
      </w:pPr>
    </w:p>
    <w:p w14:paraId="2D1CFE90" w14:textId="00B2FE31" w:rsidR="00881A79" w:rsidRDefault="00881A79" w:rsidP="00835A1B">
      <w:pPr>
        <w:spacing w:line="276" w:lineRule="auto"/>
      </w:pPr>
    </w:p>
    <w:p w14:paraId="6DCE4A88" w14:textId="56441161" w:rsidR="00881A79" w:rsidRDefault="00881A79" w:rsidP="00835A1B">
      <w:pPr>
        <w:spacing w:line="276" w:lineRule="auto"/>
      </w:pPr>
    </w:p>
    <w:p w14:paraId="0C5BA91B" w14:textId="02F25247" w:rsidR="00881A79" w:rsidRDefault="00881A79" w:rsidP="00835A1B">
      <w:pPr>
        <w:spacing w:line="276" w:lineRule="auto"/>
      </w:pPr>
    </w:p>
    <w:p w14:paraId="254B0DCA" w14:textId="1EE6A876" w:rsidR="00881A79" w:rsidRDefault="00881A79" w:rsidP="00835A1B">
      <w:pPr>
        <w:spacing w:line="276" w:lineRule="auto"/>
      </w:pPr>
    </w:p>
    <w:p w14:paraId="11D9761C" w14:textId="144310CA" w:rsidR="00881A79" w:rsidRDefault="00881A79" w:rsidP="00835A1B">
      <w:pPr>
        <w:spacing w:line="276" w:lineRule="auto"/>
      </w:pPr>
    </w:p>
    <w:p w14:paraId="6BE7C329" w14:textId="64373C31" w:rsidR="00881A79" w:rsidRDefault="00881A79" w:rsidP="00835A1B">
      <w:pPr>
        <w:spacing w:line="276" w:lineRule="auto"/>
      </w:pPr>
    </w:p>
    <w:p w14:paraId="360D08BB" w14:textId="563DE3FC" w:rsidR="00881A79" w:rsidRDefault="00881A79" w:rsidP="00835A1B">
      <w:pPr>
        <w:spacing w:line="276" w:lineRule="auto"/>
      </w:pPr>
    </w:p>
    <w:p w14:paraId="1F602420" w14:textId="5A748203" w:rsidR="00881A79" w:rsidRDefault="00881A79" w:rsidP="00835A1B">
      <w:pPr>
        <w:spacing w:line="276" w:lineRule="auto"/>
      </w:pPr>
    </w:p>
    <w:p w14:paraId="42AC8EA6" w14:textId="0F1492B5" w:rsidR="00881A79" w:rsidRDefault="00881A79" w:rsidP="00835A1B">
      <w:pPr>
        <w:spacing w:line="276" w:lineRule="auto"/>
      </w:pPr>
    </w:p>
    <w:p w14:paraId="234CE566" w14:textId="2AA3754D" w:rsidR="00881A79" w:rsidRDefault="00881A79" w:rsidP="00835A1B">
      <w:pPr>
        <w:spacing w:line="276" w:lineRule="auto"/>
      </w:pPr>
    </w:p>
    <w:p w14:paraId="5BD7CDBB" w14:textId="2C55B678" w:rsidR="00881A79" w:rsidRDefault="00881A79" w:rsidP="00835A1B">
      <w:pPr>
        <w:spacing w:line="276" w:lineRule="auto"/>
      </w:pPr>
    </w:p>
    <w:p w14:paraId="6F45E425" w14:textId="1D177479" w:rsidR="00881A79" w:rsidRDefault="00881A79" w:rsidP="00835A1B">
      <w:pPr>
        <w:spacing w:line="276" w:lineRule="auto"/>
      </w:pPr>
    </w:p>
    <w:p w14:paraId="27DC044D" w14:textId="1224D8D0" w:rsidR="00881A79" w:rsidRDefault="00881A79" w:rsidP="00835A1B">
      <w:pPr>
        <w:spacing w:line="276" w:lineRule="auto"/>
      </w:pPr>
    </w:p>
    <w:p w14:paraId="2A9E6042" w14:textId="15CC06C2" w:rsidR="00881A79" w:rsidRDefault="00881A79" w:rsidP="00835A1B">
      <w:pPr>
        <w:spacing w:line="276" w:lineRule="auto"/>
      </w:pPr>
    </w:p>
    <w:p w14:paraId="4F2BFB38" w14:textId="22CB6EE6" w:rsidR="00881A79" w:rsidRDefault="00881A79" w:rsidP="00835A1B">
      <w:pPr>
        <w:spacing w:line="276" w:lineRule="auto"/>
      </w:pPr>
    </w:p>
    <w:p w14:paraId="716A4239" w14:textId="1490812B" w:rsidR="00881A79" w:rsidRDefault="00881A79" w:rsidP="00835A1B">
      <w:pPr>
        <w:spacing w:line="276" w:lineRule="auto"/>
      </w:pPr>
    </w:p>
    <w:p w14:paraId="06B81DD3" w14:textId="210AF589" w:rsidR="00881A79" w:rsidRDefault="00881A79" w:rsidP="00835A1B">
      <w:pPr>
        <w:spacing w:line="276" w:lineRule="auto"/>
      </w:pPr>
    </w:p>
    <w:p w14:paraId="3C7A45D6" w14:textId="140F8B40" w:rsidR="00881A79" w:rsidRDefault="00881A79" w:rsidP="00835A1B">
      <w:pPr>
        <w:spacing w:line="276" w:lineRule="auto"/>
      </w:pPr>
    </w:p>
    <w:p w14:paraId="335DE4C7" w14:textId="6A910BC7" w:rsidR="00881A79" w:rsidRDefault="00881A79" w:rsidP="00835A1B">
      <w:pPr>
        <w:spacing w:line="276" w:lineRule="auto"/>
      </w:pPr>
    </w:p>
    <w:p w14:paraId="597DB47F" w14:textId="77777777" w:rsidR="00881A79" w:rsidRPr="008B5363" w:rsidRDefault="00881A79" w:rsidP="00835A1B">
      <w:pPr>
        <w:spacing w:line="276" w:lineRule="auto"/>
      </w:pPr>
    </w:p>
    <w:p w14:paraId="6D17D368" w14:textId="77777777" w:rsidR="00835A1B" w:rsidRPr="008B5363" w:rsidRDefault="00835A1B" w:rsidP="00835A1B">
      <w:pPr>
        <w:spacing w:line="276" w:lineRule="auto"/>
      </w:pPr>
    </w:p>
    <w:p w14:paraId="461638F0" w14:textId="77777777" w:rsidR="00835A1B" w:rsidRPr="008B5363" w:rsidRDefault="00835A1B" w:rsidP="00835A1B">
      <w:pPr>
        <w:spacing w:line="276" w:lineRule="auto"/>
      </w:pPr>
    </w:p>
    <w:p w14:paraId="5D932847" w14:textId="77777777" w:rsidR="00835A1B" w:rsidRPr="008B5363" w:rsidRDefault="00835A1B" w:rsidP="00835A1B">
      <w:pPr>
        <w:spacing w:line="276" w:lineRule="auto"/>
      </w:pPr>
    </w:p>
    <w:p w14:paraId="717D0481" w14:textId="77777777" w:rsidR="00835A1B" w:rsidRPr="008B5363" w:rsidRDefault="00835A1B" w:rsidP="00835A1B">
      <w:pPr>
        <w:spacing w:line="276" w:lineRule="auto"/>
      </w:pPr>
    </w:p>
    <w:p w14:paraId="6422CB76" w14:textId="77777777" w:rsidR="00835A1B" w:rsidRPr="008B5363" w:rsidRDefault="00835A1B" w:rsidP="00835A1B">
      <w:pPr>
        <w:spacing w:line="276" w:lineRule="auto"/>
        <w:rPr>
          <w:b/>
        </w:rPr>
      </w:pPr>
    </w:p>
    <w:p w14:paraId="25E45EC9" w14:textId="184DEF77" w:rsidR="002737E6" w:rsidRDefault="00DF0EDD" w:rsidP="00835A1B">
      <w:pPr>
        <w:spacing w:line="276" w:lineRule="auto"/>
      </w:pPr>
      <w:r w:rsidRPr="008B5363">
        <w:t xml:space="preserve">Ljubljana, </w:t>
      </w:r>
      <w:r w:rsidR="00354EB6">
        <w:t>avgust</w:t>
      </w:r>
      <w:r w:rsidR="00354EB6" w:rsidRPr="008B5363">
        <w:t xml:space="preserve"> </w:t>
      </w:r>
      <w:r w:rsidR="00B53496" w:rsidRPr="008B5363">
        <w:t>202</w:t>
      </w:r>
      <w:r w:rsidR="003C6C67">
        <w:t>3</w:t>
      </w:r>
    </w:p>
    <w:p w14:paraId="27FC6B4B" w14:textId="28A4689C" w:rsidR="00881A79" w:rsidRDefault="00881A79">
      <w:pPr>
        <w:spacing w:after="200" w:line="276" w:lineRule="auto"/>
      </w:pPr>
      <w:r>
        <w:br w:type="page"/>
      </w:r>
    </w:p>
    <w:p w14:paraId="464DE7E9" w14:textId="77777777" w:rsidR="00881A79" w:rsidRPr="008B5363" w:rsidRDefault="00881A79" w:rsidP="00835A1B">
      <w:pPr>
        <w:spacing w:line="276" w:lineRule="auto"/>
      </w:pPr>
    </w:p>
    <w:sdt>
      <w:sdtPr>
        <w:rPr>
          <w:rFonts w:eastAsiaTheme="minorHAnsi" w:cstheme="minorBidi"/>
          <w:b w:val="0"/>
          <w:bCs w:val="0"/>
          <w:color w:val="auto"/>
          <w:sz w:val="22"/>
          <w:szCs w:val="22"/>
          <w:lang w:eastAsia="en-US"/>
        </w:rPr>
        <w:id w:val="1491751549"/>
        <w:docPartObj>
          <w:docPartGallery w:val="Table of Contents"/>
          <w:docPartUnique/>
        </w:docPartObj>
      </w:sdtPr>
      <w:sdtEndPr/>
      <w:sdtContent>
        <w:p w14:paraId="54C3E14F" w14:textId="77777777" w:rsidR="002A0A35" w:rsidRPr="008B5363" w:rsidRDefault="002A0A35">
          <w:pPr>
            <w:pStyle w:val="NaslovTOC"/>
          </w:pPr>
          <w:r w:rsidRPr="008B5363">
            <w:t>Vsebina</w:t>
          </w:r>
        </w:p>
        <w:p w14:paraId="1B19DEFA" w14:textId="0ADB2B29" w:rsidR="0091762F" w:rsidRDefault="002A0A35" w:rsidP="0091762F">
          <w:pPr>
            <w:pStyle w:val="Kazalovsebine2"/>
            <w:rPr>
              <w:rFonts w:eastAsiaTheme="minorEastAsia"/>
              <w:b/>
              <w:lang w:eastAsia="sl-SI"/>
            </w:rPr>
          </w:pPr>
          <w:r w:rsidRPr="008B5363">
            <w:fldChar w:fldCharType="begin"/>
          </w:r>
          <w:r w:rsidRPr="008B5363">
            <w:instrText xml:space="preserve"> TOC \o "1-3" \h \z \u </w:instrText>
          </w:r>
          <w:r w:rsidRPr="008B5363">
            <w:fldChar w:fldCharType="separate"/>
          </w:r>
          <w:hyperlink w:anchor="_Toc134439036" w:history="1">
            <w:r w:rsidR="0091762F" w:rsidRPr="009701C6">
              <w:rPr>
                <w:rStyle w:val="Hiperpovezava"/>
              </w:rPr>
              <w:t>1</w:t>
            </w:r>
            <w:r w:rsidR="0091762F">
              <w:rPr>
                <w:rFonts w:eastAsiaTheme="minorEastAsia"/>
                <w:b/>
                <w:lang w:eastAsia="sl-SI"/>
              </w:rPr>
              <w:tab/>
            </w:r>
            <w:r w:rsidR="0091762F" w:rsidRPr="009701C6">
              <w:rPr>
                <w:rStyle w:val="Hiperpovezava"/>
              </w:rPr>
              <w:t>Uvod</w:t>
            </w:r>
            <w:r w:rsidR="0091762F">
              <w:rPr>
                <w:webHidden/>
              </w:rPr>
              <w:tab/>
            </w:r>
            <w:r w:rsidR="0091762F">
              <w:rPr>
                <w:webHidden/>
              </w:rPr>
              <w:fldChar w:fldCharType="begin"/>
            </w:r>
            <w:r w:rsidR="0091762F">
              <w:rPr>
                <w:webHidden/>
              </w:rPr>
              <w:instrText xml:space="preserve"> PAGEREF _Toc134439036 \h </w:instrText>
            </w:r>
            <w:r w:rsidR="0091762F">
              <w:rPr>
                <w:webHidden/>
              </w:rPr>
            </w:r>
            <w:r w:rsidR="0091762F">
              <w:rPr>
                <w:webHidden/>
              </w:rPr>
              <w:fldChar w:fldCharType="separate"/>
            </w:r>
            <w:r w:rsidR="00A850B9">
              <w:rPr>
                <w:webHidden/>
              </w:rPr>
              <w:t>5</w:t>
            </w:r>
            <w:r w:rsidR="0091762F">
              <w:rPr>
                <w:webHidden/>
              </w:rPr>
              <w:fldChar w:fldCharType="end"/>
            </w:r>
          </w:hyperlink>
        </w:p>
        <w:p w14:paraId="4A8BDFBB" w14:textId="5AFBEE10" w:rsidR="0091762F" w:rsidRDefault="0054153A">
          <w:pPr>
            <w:pStyle w:val="Kazalovsebine1"/>
            <w:rPr>
              <w:rFonts w:eastAsiaTheme="minorEastAsia"/>
              <w:b w:val="0"/>
              <w:lang w:eastAsia="sl-SI"/>
            </w:rPr>
          </w:pPr>
          <w:hyperlink w:anchor="_Toc134439037" w:history="1">
            <w:r w:rsidR="0091762F" w:rsidRPr="009701C6">
              <w:rPr>
                <w:rStyle w:val="Hiperpovezava"/>
              </w:rPr>
              <w:t>2</w:t>
            </w:r>
            <w:r w:rsidR="0091762F">
              <w:rPr>
                <w:rFonts w:eastAsiaTheme="minorEastAsia"/>
                <w:b w:val="0"/>
                <w:lang w:eastAsia="sl-SI"/>
              </w:rPr>
              <w:tab/>
            </w:r>
            <w:r w:rsidR="0091762F" w:rsidRPr="009701C6">
              <w:rPr>
                <w:rStyle w:val="Hiperpovezava"/>
              </w:rPr>
              <w:t>Investicije v imenu in za račun Republike Slovenije</w:t>
            </w:r>
            <w:r w:rsidR="0091762F">
              <w:rPr>
                <w:webHidden/>
              </w:rPr>
              <w:tab/>
            </w:r>
            <w:r w:rsidR="0091762F">
              <w:rPr>
                <w:webHidden/>
              </w:rPr>
              <w:fldChar w:fldCharType="begin"/>
            </w:r>
            <w:r w:rsidR="0091762F">
              <w:rPr>
                <w:webHidden/>
              </w:rPr>
              <w:instrText xml:space="preserve"> PAGEREF _Toc134439037 \h </w:instrText>
            </w:r>
            <w:r w:rsidR="0091762F">
              <w:rPr>
                <w:webHidden/>
              </w:rPr>
            </w:r>
            <w:r w:rsidR="0091762F">
              <w:rPr>
                <w:webHidden/>
              </w:rPr>
              <w:fldChar w:fldCharType="separate"/>
            </w:r>
            <w:r w:rsidR="00A850B9">
              <w:rPr>
                <w:webHidden/>
              </w:rPr>
              <w:t>5</w:t>
            </w:r>
            <w:r w:rsidR="0091762F">
              <w:rPr>
                <w:webHidden/>
              </w:rPr>
              <w:fldChar w:fldCharType="end"/>
            </w:r>
          </w:hyperlink>
        </w:p>
        <w:p w14:paraId="7312EAA3" w14:textId="731929EE" w:rsidR="0091762F" w:rsidRDefault="0054153A">
          <w:pPr>
            <w:pStyle w:val="Kazalovsebine2"/>
            <w:rPr>
              <w:rFonts w:eastAsiaTheme="minorEastAsia"/>
              <w:lang w:eastAsia="sl-SI"/>
            </w:rPr>
          </w:pPr>
          <w:hyperlink w:anchor="_Toc134439038" w:history="1">
            <w:r w:rsidR="0091762F" w:rsidRPr="009701C6">
              <w:rPr>
                <w:rStyle w:val="Hiperpovezava"/>
              </w:rPr>
              <w:t>2.1</w:t>
            </w:r>
            <w:r w:rsidR="0091762F">
              <w:rPr>
                <w:rFonts w:eastAsiaTheme="minorEastAsia"/>
                <w:lang w:eastAsia="sl-SI"/>
              </w:rPr>
              <w:tab/>
            </w:r>
            <w:r w:rsidR="0091762F" w:rsidRPr="009701C6">
              <w:rPr>
                <w:rStyle w:val="Hiperpovezava"/>
              </w:rPr>
              <w:t>Prostorsko načrtovanje in umeščanje avtocest v prostor</w:t>
            </w:r>
            <w:r w:rsidR="0091762F">
              <w:rPr>
                <w:webHidden/>
              </w:rPr>
              <w:tab/>
            </w:r>
            <w:r w:rsidR="0091762F">
              <w:rPr>
                <w:webHidden/>
              </w:rPr>
              <w:fldChar w:fldCharType="begin"/>
            </w:r>
            <w:r w:rsidR="0091762F">
              <w:rPr>
                <w:webHidden/>
              </w:rPr>
              <w:instrText xml:space="preserve"> PAGEREF _Toc134439038 \h </w:instrText>
            </w:r>
            <w:r w:rsidR="0091762F">
              <w:rPr>
                <w:webHidden/>
              </w:rPr>
            </w:r>
            <w:r w:rsidR="0091762F">
              <w:rPr>
                <w:webHidden/>
              </w:rPr>
              <w:fldChar w:fldCharType="separate"/>
            </w:r>
            <w:r w:rsidR="00A850B9">
              <w:rPr>
                <w:webHidden/>
              </w:rPr>
              <w:t>5</w:t>
            </w:r>
            <w:r w:rsidR="0091762F">
              <w:rPr>
                <w:webHidden/>
              </w:rPr>
              <w:fldChar w:fldCharType="end"/>
            </w:r>
          </w:hyperlink>
        </w:p>
        <w:p w14:paraId="37C06A06" w14:textId="7AB2F7C6" w:rsidR="0091762F" w:rsidRDefault="0054153A">
          <w:pPr>
            <w:pStyle w:val="Kazalovsebine2"/>
            <w:rPr>
              <w:rFonts w:eastAsiaTheme="minorEastAsia"/>
              <w:lang w:eastAsia="sl-SI"/>
            </w:rPr>
          </w:pPr>
          <w:hyperlink w:anchor="_Toc134439039" w:history="1">
            <w:r w:rsidR="0091762F" w:rsidRPr="009701C6">
              <w:rPr>
                <w:rStyle w:val="Hiperpovezava"/>
              </w:rPr>
              <w:t>2.2</w:t>
            </w:r>
            <w:r w:rsidR="0091762F">
              <w:rPr>
                <w:rFonts w:eastAsiaTheme="minorEastAsia"/>
                <w:lang w:eastAsia="sl-SI"/>
              </w:rPr>
              <w:tab/>
            </w:r>
            <w:r w:rsidR="0091762F" w:rsidRPr="009701C6">
              <w:rPr>
                <w:rStyle w:val="Hiperpovezava"/>
              </w:rPr>
              <w:t>Pridobivanje nepremičnin za potrebe gradnje avtocest</w:t>
            </w:r>
            <w:r w:rsidR="0091762F">
              <w:rPr>
                <w:webHidden/>
              </w:rPr>
              <w:tab/>
            </w:r>
            <w:r w:rsidR="0091762F">
              <w:rPr>
                <w:webHidden/>
              </w:rPr>
              <w:fldChar w:fldCharType="begin"/>
            </w:r>
            <w:r w:rsidR="0091762F">
              <w:rPr>
                <w:webHidden/>
              </w:rPr>
              <w:instrText xml:space="preserve"> PAGEREF _Toc134439039 \h </w:instrText>
            </w:r>
            <w:r w:rsidR="0091762F">
              <w:rPr>
                <w:webHidden/>
              </w:rPr>
            </w:r>
            <w:r w:rsidR="0091762F">
              <w:rPr>
                <w:webHidden/>
              </w:rPr>
              <w:fldChar w:fldCharType="separate"/>
            </w:r>
            <w:r w:rsidR="00A850B9">
              <w:rPr>
                <w:webHidden/>
              </w:rPr>
              <w:t>14</w:t>
            </w:r>
            <w:r w:rsidR="0091762F">
              <w:rPr>
                <w:webHidden/>
              </w:rPr>
              <w:fldChar w:fldCharType="end"/>
            </w:r>
          </w:hyperlink>
        </w:p>
        <w:p w14:paraId="6BB036ED" w14:textId="479A6237" w:rsidR="0091762F" w:rsidRDefault="0054153A">
          <w:pPr>
            <w:pStyle w:val="Kazalovsebine1"/>
            <w:rPr>
              <w:rFonts w:eastAsiaTheme="minorEastAsia"/>
              <w:b w:val="0"/>
              <w:lang w:eastAsia="sl-SI"/>
            </w:rPr>
          </w:pPr>
          <w:hyperlink w:anchor="_Toc134439040" w:history="1">
            <w:r w:rsidR="0091762F" w:rsidRPr="009701C6">
              <w:rPr>
                <w:rStyle w:val="Hiperpovezava"/>
                <w:spacing w:val="-2"/>
              </w:rPr>
              <w:t>3</w:t>
            </w:r>
            <w:r w:rsidR="0091762F">
              <w:rPr>
                <w:rFonts w:eastAsiaTheme="minorEastAsia"/>
                <w:b w:val="0"/>
                <w:lang w:eastAsia="sl-SI"/>
              </w:rPr>
              <w:tab/>
            </w:r>
            <w:r w:rsidR="0091762F" w:rsidRPr="009701C6">
              <w:rPr>
                <w:rStyle w:val="Hiperpovezava"/>
                <w:spacing w:val="-2"/>
              </w:rPr>
              <w:t>Investicije v imenu in za račun družbe DARS v letu 2022</w:t>
            </w:r>
            <w:r w:rsidR="0091762F">
              <w:rPr>
                <w:webHidden/>
              </w:rPr>
              <w:tab/>
            </w:r>
            <w:r w:rsidR="0091762F">
              <w:rPr>
                <w:webHidden/>
              </w:rPr>
              <w:fldChar w:fldCharType="begin"/>
            </w:r>
            <w:r w:rsidR="0091762F">
              <w:rPr>
                <w:webHidden/>
              </w:rPr>
              <w:instrText xml:space="preserve"> PAGEREF _Toc134439040 \h </w:instrText>
            </w:r>
            <w:r w:rsidR="0091762F">
              <w:rPr>
                <w:webHidden/>
              </w:rPr>
            </w:r>
            <w:r w:rsidR="0091762F">
              <w:rPr>
                <w:webHidden/>
              </w:rPr>
              <w:fldChar w:fldCharType="separate"/>
            </w:r>
            <w:r w:rsidR="00A850B9">
              <w:rPr>
                <w:webHidden/>
              </w:rPr>
              <w:t>18</w:t>
            </w:r>
            <w:r w:rsidR="0091762F">
              <w:rPr>
                <w:webHidden/>
              </w:rPr>
              <w:fldChar w:fldCharType="end"/>
            </w:r>
          </w:hyperlink>
        </w:p>
        <w:p w14:paraId="62381EA0" w14:textId="16D850A4" w:rsidR="0091762F" w:rsidRDefault="0054153A">
          <w:pPr>
            <w:pStyle w:val="Kazalovsebine2"/>
            <w:rPr>
              <w:rFonts w:eastAsiaTheme="minorEastAsia"/>
              <w:lang w:eastAsia="sl-SI"/>
            </w:rPr>
          </w:pPr>
          <w:hyperlink w:anchor="_Toc134439041" w:history="1">
            <w:r w:rsidR="0091762F" w:rsidRPr="009701C6">
              <w:rPr>
                <w:rStyle w:val="Hiperpovezava"/>
              </w:rPr>
              <w:t>3.1</w:t>
            </w:r>
            <w:r w:rsidR="0091762F">
              <w:rPr>
                <w:rFonts w:eastAsiaTheme="minorEastAsia"/>
                <w:lang w:eastAsia="sl-SI"/>
              </w:rPr>
              <w:tab/>
            </w:r>
            <w:r w:rsidR="0091762F" w:rsidRPr="009701C6">
              <w:rPr>
                <w:rStyle w:val="Hiperpovezava"/>
              </w:rPr>
              <w:t>Pregled investicij družbe DARS v letu 2022</w:t>
            </w:r>
            <w:r w:rsidR="0091762F">
              <w:rPr>
                <w:webHidden/>
              </w:rPr>
              <w:tab/>
            </w:r>
            <w:r w:rsidR="0091762F">
              <w:rPr>
                <w:webHidden/>
              </w:rPr>
              <w:fldChar w:fldCharType="begin"/>
            </w:r>
            <w:r w:rsidR="0091762F">
              <w:rPr>
                <w:webHidden/>
              </w:rPr>
              <w:instrText xml:space="preserve"> PAGEREF _Toc134439041 \h </w:instrText>
            </w:r>
            <w:r w:rsidR="0091762F">
              <w:rPr>
                <w:webHidden/>
              </w:rPr>
            </w:r>
            <w:r w:rsidR="0091762F">
              <w:rPr>
                <w:webHidden/>
              </w:rPr>
              <w:fldChar w:fldCharType="separate"/>
            </w:r>
            <w:r w:rsidR="00A850B9">
              <w:rPr>
                <w:webHidden/>
              </w:rPr>
              <w:t>18</w:t>
            </w:r>
            <w:r w:rsidR="0091762F">
              <w:rPr>
                <w:webHidden/>
              </w:rPr>
              <w:fldChar w:fldCharType="end"/>
            </w:r>
          </w:hyperlink>
        </w:p>
        <w:p w14:paraId="1DFBDC22" w14:textId="5150E334" w:rsidR="0091762F" w:rsidRDefault="0054153A">
          <w:pPr>
            <w:pStyle w:val="Kazalovsebine2"/>
            <w:rPr>
              <w:rFonts w:eastAsiaTheme="minorEastAsia"/>
              <w:lang w:eastAsia="sl-SI"/>
            </w:rPr>
          </w:pPr>
          <w:hyperlink w:anchor="_Toc134439042" w:history="1">
            <w:r w:rsidR="0091762F" w:rsidRPr="009701C6">
              <w:rPr>
                <w:rStyle w:val="Hiperpovezava"/>
              </w:rPr>
              <w:t>3.2</w:t>
            </w:r>
            <w:r w:rsidR="0091762F">
              <w:rPr>
                <w:rFonts w:eastAsiaTheme="minorEastAsia"/>
                <w:lang w:eastAsia="sl-SI"/>
              </w:rPr>
              <w:tab/>
            </w:r>
            <w:r w:rsidR="0091762F" w:rsidRPr="009701C6">
              <w:rPr>
                <w:rStyle w:val="Hiperpovezava"/>
              </w:rPr>
              <w:t>Gradnja avtocest in drugih investicij</w:t>
            </w:r>
            <w:r w:rsidR="0091762F">
              <w:rPr>
                <w:webHidden/>
              </w:rPr>
              <w:tab/>
            </w:r>
            <w:r w:rsidR="0091762F">
              <w:rPr>
                <w:webHidden/>
              </w:rPr>
              <w:fldChar w:fldCharType="begin"/>
            </w:r>
            <w:r w:rsidR="0091762F">
              <w:rPr>
                <w:webHidden/>
              </w:rPr>
              <w:instrText xml:space="preserve"> PAGEREF _Toc134439042 \h </w:instrText>
            </w:r>
            <w:r w:rsidR="0091762F">
              <w:rPr>
                <w:webHidden/>
              </w:rPr>
            </w:r>
            <w:r w:rsidR="0091762F">
              <w:rPr>
                <w:webHidden/>
              </w:rPr>
              <w:fldChar w:fldCharType="separate"/>
            </w:r>
            <w:r w:rsidR="00A850B9">
              <w:rPr>
                <w:webHidden/>
              </w:rPr>
              <w:t>18</w:t>
            </w:r>
            <w:r w:rsidR="0091762F">
              <w:rPr>
                <w:webHidden/>
              </w:rPr>
              <w:fldChar w:fldCharType="end"/>
            </w:r>
          </w:hyperlink>
        </w:p>
        <w:p w14:paraId="6238CF6E" w14:textId="51C0F44B" w:rsidR="0091762F" w:rsidRDefault="0054153A">
          <w:pPr>
            <w:pStyle w:val="Kazalovsebine3"/>
            <w:rPr>
              <w:rFonts w:eastAsiaTheme="minorEastAsia"/>
              <w:noProof/>
              <w:lang w:eastAsia="sl-SI"/>
            </w:rPr>
          </w:pPr>
          <w:hyperlink w:anchor="_Toc134439043" w:history="1">
            <w:r w:rsidR="0091762F" w:rsidRPr="009701C6">
              <w:rPr>
                <w:rStyle w:val="Hiperpovezava"/>
                <w:noProof/>
              </w:rPr>
              <w:t>3.2.1</w:t>
            </w:r>
            <w:r w:rsidR="0091762F">
              <w:rPr>
                <w:rFonts w:eastAsiaTheme="minorEastAsia"/>
                <w:noProof/>
                <w:lang w:eastAsia="sl-SI"/>
              </w:rPr>
              <w:tab/>
            </w:r>
            <w:r w:rsidR="0091762F" w:rsidRPr="009701C6">
              <w:rPr>
                <w:rStyle w:val="Hiperpovezava"/>
                <w:noProof/>
              </w:rPr>
              <w:t>Projektna dokumentacija</w:t>
            </w:r>
            <w:r w:rsidR="0091762F">
              <w:rPr>
                <w:noProof/>
                <w:webHidden/>
              </w:rPr>
              <w:tab/>
            </w:r>
            <w:r w:rsidR="0091762F">
              <w:rPr>
                <w:noProof/>
                <w:webHidden/>
              </w:rPr>
              <w:fldChar w:fldCharType="begin"/>
            </w:r>
            <w:r w:rsidR="0091762F">
              <w:rPr>
                <w:noProof/>
                <w:webHidden/>
              </w:rPr>
              <w:instrText xml:space="preserve"> PAGEREF _Toc134439043 \h </w:instrText>
            </w:r>
            <w:r w:rsidR="0091762F">
              <w:rPr>
                <w:noProof/>
                <w:webHidden/>
              </w:rPr>
            </w:r>
            <w:r w:rsidR="0091762F">
              <w:rPr>
                <w:noProof/>
                <w:webHidden/>
              </w:rPr>
              <w:fldChar w:fldCharType="separate"/>
            </w:r>
            <w:r w:rsidR="00A850B9">
              <w:rPr>
                <w:noProof/>
                <w:webHidden/>
              </w:rPr>
              <w:t>19</w:t>
            </w:r>
            <w:r w:rsidR="0091762F">
              <w:rPr>
                <w:noProof/>
                <w:webHidden/>
              </w:rPr>
              <w:fldChar w:fldCharType="end"/>
            </w:r>
          </w:hyperlink>
        </w:p>
        <w:p w14:paraId="387A88F3" w14:textId="6382D91E" w:rsidR="0091762F" w:rsidRDefault="0054153A">
          <w:pPr>
            <w:pStyle w:val="Kazalovsebine3"/>
            <w:rPr>
              <w:rFonts w:eastAsiaTheme="minorEastAsia"/>
              <w:noProof/>
              <w:lang w:eastAsia="sl-SI"/>
            </w:rPr>
          </w:pPr>
          <w:hyperlink w:anchor="_Toc134439044" w:history="1">
            <w:r w:rsidR="0091762F" w:rsidRPr="009701C6">
              <w:rPr>
                <w:rStyle w:val="Hiperpovezava"/>
                <w:noProof/>
              </w:rPr>
              <w:t>3.2.2</w:t>
            </w:r>
            <w:r w:rsidR="0091762F">
              <w:rPr>
                <w:rFonts w:eastAsiaTheme="minorEastAsia"/>
                <w:noProof/>
                <w:lang w:eastAsia="sl-SI"/>
              </w:rPr>
              <w:tab/>
            </w:r>
            <w:r w:rsidR="0091762F" w:rsidRPr="009701C6">
              <w:rPr>
                <w:rStyle w:val="Hiperpovezava"/>
                <w:noProof/>
              </w:rPr>
              <w:t>Predviden pričetek gradnje v 2022</w:t>
            </w:r>
            <w:r w:rsidR="0091762F">
              <w:rPr>
                <w:noProof/>
                <w:webHidden/>
              </w:rPr>
              <w:tab/>
            </w:r>
            <w:r w:rsidR="0091762F">
              <w:rPr>
                <w:noProof/>
                <w:webHidden/>
              </w:rPr>
              <w:fldChar w:fldCharType="begin"/>
            </w:r>
            <w:r w:rsidR="0091762F">
              <w:rPr>
                <w:noProof/>
                <w:webHidden/>
              </w:rPr>
              <w:instrText xml:space="preserve"> PAGEREF _Toc134439044 \h </w:instrText>
            </w:r>
            <w:r w:rsidR="0091762F">
              <w:rPr>
                <w:noProof/>
                <w:webHidden/>
              </w:rPr>
            </w:r>
            <w:r w:rsidR="0091762F">
              <w:rPr>
                <w:noProof/>
                <w:webHidden/>
              </w:rPr>
              <w:fldChar w:fldCharType="separate"/>
            </w:r>
            <w:r w:rsidR="00A850B9">
              <w:rPr>
                <w:noProof/>
                <w:webHidden/>
              </w:rPr>
              <w:t>23</w:t>
            </w:r>
            <w:r w:rsidR="0091762F">
              <w:rPr>
                <w:noProof/>
                <w:webHidden/>
              </w:rPr>
              <w:fldChar w:fldCharType="end"/>
            </w:r>
          </w:hyperlink>
        </w:p>
        <w:p w14:paraId="4FE4B1E3" w14:textId="058212F5" w:rsidR="0091762F" w:rsidRDefault="0054153A" w:rsidP="0091762F">
          <w:pPr>
            <w:pStyle w:val="Kazalovsebine3"/>
            <w:ind w:left="1095" w:hanging="1095"/>
            <w:rPr>
              <w:rFonts w:eastAsiaTheme="minorEastAsia"/>
              <w:noProof/>
              <w:lang w:eastAsia="sl-SI"/>
            </w:rPr>
          </w:pPr>
          <w:hyperlink w:anchor="_Toc134439045" w:history="1">
            <w:r w:rsidR="0091762F" w:rsidRPr="009701C6">
              <w:rPr>
                <w:rStyle w:val="Hiperpovezava"/>
                <w:noProof/>
                <w:lang w:eastAsia="sl-SI"/>
              </w:rPr>
              <w:t>3.2.3</w:t>
            </w:r>
            <w:r w:rsidR="0091762F">
              <w:rPr>
                <w:rFonts w:eastAsiaTheme="minorEastAsia"/>
                <w:noProof/>
                <w:lang w:eastAsia="sl-SI"/>
              </w:rPr>
              <w:tab/>
            </w:r>
            <w:r w:rsidR="0091762F" w:rsidRPr="009701C6">
              <w:rPr>
                <w:rStyle w:val="Hiperpovezava"/>
                <w:noProof/>
                <w:lang w:eastAsia="sl-SI"/>
              </w:rPr>
              <w:t>Predviden pričetek gradnje po 2022 (odseki za katere se je v letu 2022 pripravljala projektna dokumentacija)</w:t>
            </w:r>
            <w:r w:rsidR="0091762F">
              <w:rPr>
                <w:noProof/>
                <w:webHidden/>
              </w:rPr>
              <w:tab/>
            </w:r>
            <w:r w:rsidR="0091762F">
              <w:rPr>
                <w:noProof/>
                <w:webHidden/>
              </w:rPr>
              <w:fldChar w:fldCharType="begin"/>
            </w:r>
            <w:r w:rsidR="0091762F">
              <w:rPr>
                <w:noProof/>
                <w:webHidden/>
              </w:rPr>
              <w:instrText xml:space="preserve"> PAGEREF _Toc134439045 \h </w:instrText>
            </w:r>
            <w:r w:rsidR="0091762F">
              <w:rPr>
                <w:noProof/>
                <w:webHidden/>
              </w:rPr>
            </w:r>
            <w:r w:rsidR="0091762F">
              <w:rPr>
                <w:noProof/>
                <w:webHidden/>
              </w:rPr>
              <w:fldChar w:fldCharType="separate"/>
            </w:r>
            <w:r w:rsidR="00A850B9">
              <w:rPr>
                <w:noProof/>
                <w:webHidden/>
              </w:rPr>
              <w:t>24</w:t>
            </w:r>
            <w:r w:rsidR="0091762F">
              <w:rPr>
                <w:noProof/>
                <w:webHidden/>
              </w:rPr>
              <w:fldChar w:fldCharType="end"/>
            </w:r>
          </w:hyperlink>
        </w:p>
        <w:p w14:paraId="1389229D" w14:textId="2EBA3DC5" w:rsidR="0091762F" w:rsidRDefault="0054153A">
          <w:pPr>
            <w:pStyle w:val="Kazalovsebine3"/>
            <w:rPr>
              <w:rFonts w:eastAsiaTheme="minorEastAsia"/>
              <w:noProof/>
              <w:lang w:eastAsia="sl-SI"/>
            </w:rPr>
          </w:pPr>
          <w:hyperlink w:anchor="_Toc134439046" w:history="1">
            <w:r w:rsidR="0091762F" w:rsidRPr="009701C6">
              <w:rPr>
                <w:rStyle w:val="Hiperpovezava"/>
                <w:noProof/>
              </w:rPr>
              <w:t>3.2.4</w:t>
            </w:r>
            <w:r w:rsidR="0091762F">
              <w:rPr>
                <w:rFonts w:eastAsiaTheme="minorEastAsia"/>
                <w:noProof/>
                <w:lang w:eastAsia="sl-SI"/>
              </w:rPr>
              <w:tab/>
            </w:r>
            <w:r w:rsidR="0091762F" w:rsidRPr="009701C6">
              <w:rPr>
                <w:rStyle w:val="Hiperpovezava"/>
                <w:noProof/>
              </w:rPr>
              <w:t>Nadaljevanje gradnje</w:t>
            </w:r>
            <w:r w:rsidR="0091762F">
              <w:rPr>
                <w:noProof/>
                <w:webHidden/>
              </w:rPr>
              <w:tab/>
            </w:r>
            <w:r w:rsidR="0091762F">
              <w:rPr>
                <w:noProof/>
                <w:webHidden/>
              </w:rPr>
              <w:fldChar w:fldCharType="begin"/>
            </w:r>
            <w:r w:rsidR="0091762F">
              <w:rPr>
                <w:noProof/>
                <w:webHidden/>
              </w:rPr>
              <w:instrText xml:space="preserve"> PAGEREF _Toc134439046 \h </w:instrText>
            </w:r>
            <w:r w:rsidR="0091762F">
              <w:rPr>
                <w:noProof/>
                <w:webHidden/>
              </w:rPr>
            </w:r>
            <w:r w:rsidR="0091762F">
              <w:rPr>
                <w:noProof/>
                <w:webHidden/>
              </w:rPr>
              <w:fldChar w:fldCharType="separate"/>
            </w:r>
            <w:r w:rsidR="00A850B9">
              <w:rPr>
                <w:noProof/>
                <w:webHidden/>
              </w:rPr>
              <w:t>24</w:t>
            </w:r>
            <w:r w:rsidR="0091762F">
              <w:rPr>
                <w:noProof/>
                <w:webHidden/>
              </w:rPr>
              <w:fldChar w:fldCharType="end"/>
            </w:r>
          </w:hyperlink>
        </w:p>
        <w:p w14:paraId="0F01B003" w14:textId="02B3640D" w:rsidR="0091762F" w:rsidRDefault="0054153A">
          <w:pPr>
            <w:pStyle w:val="Kazalovsebine3"/>
            <w:rPr>
              <w:rFonts w:eastAsiaTheme="minorEastAsia"/>
              <w:noProof/>
              <w:lang w:eastAsia="sl-SI"/>
            </w:rPr>
          </w:pPr>
          <w:hyperlink w:anchor="_Toc134439047" w:history="1">
            <w:r w:rsidR="0091762F" w:rsidRPr="009701C6">
              <w:rPr>
                <w:rStyle w:val="Hiperpovezava"/>
                <w:noProof/>
              </w:rPr>
              <w:t>3.2.5</w:t>
            </w:r>
            <w:r w:rsidR="0091762F">
              <w:rPr>
                <w:rFonts w:eastAsiaTheme="minorEastAsia"/>
                <w:noProof/>
                <w:lang w:eastAsia="sl-SI"/>
              </w:rPr>
              <w:tab/>
            </w:r>
            <w:r w:rsidR="0091762F" w:rsidRPr="009701C6">
              <w:rPr>
                <w:rStyle w:val="Hiperpovezava"/>
                <w:noProof/>
              </w:rPr>
              <w:t>Zaključna dela na avtocestah predanih prometu do vključno 2021</w:t>
            </w:r>
            <w:r w:rsidR="0091762F">
              <w:rPr>
                <w:noProof/>
                <w:webHidden/>
              </w:rPr>
              <w:tab/>
            </w:r>
            <w:r w:rsidR="0091762F">
              <w:rPr>
                <w:noProof/>
                <w:webHidden/>
              </w:rPr>
              <w:fldChar w:fldCharType="begin"/>
            </w:r>
            <w:r w:rsidR="0091762F">
              <w:rPr>
                <w:noProof/>
                <w:webHidden/>
              </w:rPr>
              <w:instrText xml:space="preserve"> PAGEREF _Toc134439047 \h </w:instrText>
            </w:r>
            <w:r w:rsidR="0091762F">
              <w:rPr>
                <w:noProof/>
                <w:webHidden/>
              </w:rPr>
            </w:r>
            <w:r w:rsidR="0091762F">
              <w:rPr>
                <w:noProof/>
                <w:webHidden/>
              </w:rPr>
              <w:fldChar w:fldCharType="separate"/>
            </w:r>
            <w:r w:rsidR="00A850B9">
              <w:rPr>
                <w:noProof/>
                <w:webHidden/>
              </w:rPr>
              <w:t>27</w:t>
            </w:r>
            <w:r w:rsidR="0091762F">
              <w:rPr>
                <w:noProof/>
                <w:webHidden/>
              </w:rPr>
              <w:fldChar w:fldCharType="end"/>
            </w:r>
          </w:hyperlink>
        </w:p>
        <w:p w14:paraId="4ECA27CC" w14:textId="6A043F3B" w:rsidR="0091762F" w:rsidRDefault="0054153A">
          <w:pPr>
            <w:pStyle w:val="Kazalovsebine3"/>
            <w:rPr>
              <w:rFonts w:eastAsiaTheme="minorEastAsia"/>
              <w:noProof/>
              <w:lang w:eastAsia="sl-SI"/>
            </w:rPr>
          </w:pPr>
          <w:hyperlink w:anchor="_Toc134439048" w:history="1">
            <w:r w:rsidR="0091762F" w:rsidRPr="009701C6">
              <w:rPr>
                <w:rStyle w:val="Hiperpovezava"/>
                <w:noProof/>
              </w:rPr>
              <w:t>3.2.6</w:t>
            </w:r>
            <w:r w:rsidR="0091762F">
              <w:rPr>
                <w:rFonts w:eastAsiaTheme="minorEastAsia"/>
                <w:noProof/>
                <w:lang w:eastAsia="sl-SI"/>
              </w:rPr>
              <w:tab/>
            </w:r>
            <w:r w:rsidR="0091762F" w:rsidRPr="009701C6">
              <w:rPr>
                <w:rStyle w:val="Hiperpovezava"/>
                <w:noProof/>
              </w:rPr>
              <w:t>Ostale postavke</w:t>
            </w:r>
            <w:r w:rsidR="0091762F">
              <w:rPr>
                <w:noProof/>
                <w:webHidden/>
              </w:rPr>
              <w:tab/>
            </w:r>
            <w:r w:rsidR="0091762F">
              <w:rPr>
                <w:noProof/>
                <w:webHidden/>
              </w:rPr>
              <w:fldChar w:fldCharType="begin"/>
            </w:r>
            <w:r w:rsidR="0091762F">
              <w:rPr>
                <w:noProof/>
                <w:webHidden/>
              </w:rPr>
              <w:instrText xml:space="preserve"> PAGEREF _Toc134439048 \h </w:instrText>
            </w:r>
            <w:r w:rsidR="0091762F">
              <w:rPr>
                <w:noProof/>
                <w:webHidden/>
              </w:rPr>
            </w:r>
            <w:r w:rsidR="0091762F">
              <w:rPr>
                <w:noProof/>
                <w:webHidden/>
              </w:rPr>
              <w:fldChar w:fldCharType="separate"/>
            </w:r>
            <w:r w:rsidR="00A850B9">
              <w:rPr>
                <w:noProof/>
                <w:webHidden/>
              </w:rPr>
              <w:t>28</w:t>
            </w:r>
            <w:r w:rsidR="0091762F">
              <w:rPr>
                <w:noProof/>
                <w:webHidden/>
              </w:rPr>
              <w:fldChar w:fldCharType="end"/>
            </w:r>
          </w:hyperlink>
        </w:p>
        <w:p w14:paraId="3C65AC9A" w14:textId="37B1CF9B" w:rsidR="0091762F" w:rsidRDefault="0054153A">
          <w:pPr>
            <w:pStyle w:val="Kazalovsebine2"/>
            <w:rPr>
              <w:rFonts w:eastAsiaTheme="minorEastAsia"/>
              <w:lang w:eastAsia="sl-SI"/>
            </w:rPr>
          </w:pPr>
          <w:hyperlink w:anchor="_Toc134439049" w:history="1">
            <w:r w:rsidR="0091762F" w:rsidRPr="009701C6">
              <w:rPr>
                <w:rStyle w:val="Hiperpovezava"/>
              </w:rPr>
              <w:t>3.3</w:t>
            </w:r>
            <w:r w:rsidR="0091762F">
              <w:rPr>
                <w:rFonts w:eastAsiaTheme="minorEastAsia"/>
                <w:lang w:eastAsia="sl-SI"/>
              </w:rPr>
              <w:tab/>
            </w:r>
            <w:r w:rsidR="0091762F" w:rsidRPr="009701C6">
              <w:rPr>
                <w:rStyle w:val="Hiperpovezava"/>
              </w:rPr>
              <w:t>Obnavljanje in naložbe v obstoječe avtoceste</w:t>
            </w:r>
            <w:r w:rsidR="0091762F">
              <w:rPr>
                <w:webHidden/>
              </w:rPr>
              <w:tab/>
            </w:r>
            <w:r w:rsidR="0091762F">
              <w:rPr>
                <w:webHidden/>
              </w:rPr>
              <w:fldChar w:fldCharType="begin"/>
            </w:r>
            <w:r w:rsidR="0091762F">
              <w:rPr>
                <w:webHidden/>
              </w:rPr>
              <w:instrText xml:space="preserve"> PAGEREF _Toc134439049 \h </w:instrText>
            </w:r>
            <w:r w:rsidR="0091762F">
              <w:rPr>
                <w:webHidden/>
              </w:rPr>
            </w:r>
            <w:r w:rsidR="0091762F">
              <w:rPr>
                <w:webHidden/>
              </w:rPr>
              <w:fldChar w:fldCharType="separate"/>
            </w:r>
            <w:r w:rsidR="00A850B9">
              <w:rPr>
                <w:webHidden/>
              </w:rPr>
              <w:t>30</w:t>
            </w:r>
            <w:r w:rsidR="0091762F">
              <w:rPr>
                <w:webHidden/>
              </w:rPr>
              <w:fldChar w:fldCharType="end"/>
            </w:r>
          </w:hyperlink>
        </w:p>
        <w:p w14:paraId="239B7493" w14:textId="70F04367" w:rsidR="0091762F" w:rsidRDefault="0054153A">
          <w:pPr>
            <w:pStyle w:val="Kazalovsebine3"/>
            <w:rPr>
              <w:rFonts w:eastAsiaTheme="minorEastAsia"/>
              <w:noProof/>
              <w:lang w:eastAsia="sl-SI"/>
            </w:rPr>
          </w:pPr>
          <w:hyperlink w:anchor="_Toc134439050" w:history="1">
            <w:r w:rsidR="0091762F" w:rsidRPr="009701C6">
              <w:rPr>
                <w:rStyle w:val="Hiperpovezava"/>
                <w:noProof/>
              </w:rPr>
              <w:t>3.3.1</w:t>
            </w:r>
            <w:r w:rsidR="0091762F">
              <w:rPr>
                <w:rFonts w:eastAsiaTheme="minorEastAsia"/>
                <w:noProof/>
                <w:lang w:eastAsia="sl-SI"/>
              </w:rPr>
              <w:tab/>
            </w:r>
            <w:r w:rsidR="0091762F" w:rsidRPr="009701C6">
              <w:rPr>
                <w:rStyle w:val="Hiperpovezava"/>
                <w:noProof/>
              </w:rPr>
              <w:t>Gradbena dela pri obnavljanju avtocest</w:t>
            </w:r>
            <w:r w:rsidR="0091762F">
              <w:rPr>
                <w:noProof/>
                <w:webHidden/>
              </w:rPr>
              <w:tab/>
            </w:r>
            <w:r w:rsidR="0091762F">
              <w:rPr>
                <w:noProof/>
                <w:webHidden/>
              </w:rPr>
              <w:fldChar w:fldCharType="begin"/>
            </w:r>
            <w:r w:rsidR="0091762F">
              <w:rPr>
                <w:noProof/>
                <w:webHidden/>
              </w:rPr>
              <w:instrText xml:space="preserve"> PAGEREF _Toc134439050 \h </w:instrText>
            </w:r>
            <w:r w:rsidR="0091762F">
              <w:rPr>
                <w:noProof/>
                <w:webHidden/>
              </w:rPr>
            </w:r>
            <w:r w:rsidR="0091762F">
              <w:rPr>
                <w:noProof/>
                <w:webHidden/>
              </w:rPr>
              <w:fldChar w:fldCharType="separate"/>
            </w:r>
            <w:r w:rsidR="00A850B9">
              <w:rPr>
                <w:noProof/>
                <w:webHidden/>
              </w:rPr>
              <w:t>30</w:t>
            </w:r>
            <w:r w:rsidR="0091762F">
              <w:rPr>
                <w:noProof/>
                <w:webHidden/>
              </w:rPr>
              <w:fldChar w:fldCharType="end"/>
            </w:r>
          </w:hyperlink>
        </w:p>
        <w:p w14:paraId="1DD40312" w14:textId="5213300A" w:rsidR="0091762F" w:rsidRDefault="0054153A">
          <w:pPr>
            <w:pStyle w:val="Kazalovsebine3"/>
            <w:rPr>
              <w:rFonts w:eastAsiaTheme="minorEastAsia"/>
              <w:noProof/>
              <w:lang w:eastAsia="sl-SI"/>
            </w:rPr>
          </w:pPr>
          <w:hyperlink w:anchor="_Toc134439051" w:history="1">
            <w:r w:rsidR="0091762F" w:rsidRPr="009701C6">
              <w:rPr>
                <w:rStyle w:val="Hiperpovezava"/>
                <w:noProof/>
              </w:rPr>
              <w:t>3.3.2</w:t>
            </w:r>
            <w:r w:rsidR="0091762F">
              <w:rPr>
                <w:rFonts w:eastAsiaTheme="minorEastAsia"/>
                <w:noProof/>
                <w:lang w:eastAsia="sl-SI"/>
              </w:rPr>
              <w:tab/>
            </w:r>
            <w:r w:rsidR="0091762F" w:rsidRPr="009701C6">
              <w:rPr>
                <w:rStyle w:val="Hiperpovezava"/>
                <w:noProof/>
              </w:rPr>
              <w:t>Elektro-strojna dela in ITS</w:t>
            </w:r>
            <w:r w:rsidR="0091762F">
              <w:rPr>
                <w:noProof/>
                <w:webHidden/>
              </w:rPr>
              <w:tab/>
            </w:r>
            <w:r w:rsidR="0091762F">
              <w:rPr>
                <w:noProof/>
                <w:webHidden/>
              </w:rPr>
              <w:fldChar w:fldCharType="begin"/>
            </w:r>
            <w:r w:rsidR="0091762F">
              <w:rPr>
                <w:noProof/>
                <w:webHidden/>
              </w:rPr>
              <w:instrText xml:space="preserve"> PAGEREF _Toc134439051 \h </w:instrText>
            </w:r>
            <w:r w:rsidR="0091762F">
              <w:rPr>
                <w:noProof/>
                <w:webHidden/>
              </w:rPr>
            </w:r>
            <w:r w:rsidR="0091762F">
              <w:rPr>
                <w:noProof/>
                <w:webHidden/>
              </w:rPr>
              <w:fldChar w:fldCharType="separate"/>
            </w:r>
            <w:r w:rsidR="00A850B9">
              <w:rPr>
                <w:noProof/>
                <w:webHidden/>
              </w:rPr>
              <w:t>32</w:t>
            </w:r>
            <w:r w:rsidR="0091762F">
              <w:rPr>
                <w:noProof/>
                <w:webHidden/>
              </w:rPr>
              <w:fldChar w:fldCharType="end"/>
            </w:r>
          </w:hyperlink>
        </w:p>
        <w:p w14:paraId="698690F2" w14:textId="1F057834" w:rsidR="0091762F" w:rsidRDefault="0054153A">
          <w:pPr>
            <w:pStyle w:val="Kazalovsebine3"/>
            <w:rPr>
              <w:rFonts w:eastAsiaTheme="minorEastAsia"/>
              <w:noProof/>
              <w:lang w:eastAsia="sl-SI"/>
            </w:rPr>
          </w:pPr>
          <w:hyperlink w:anchor="_Toc134439052" w:history="1">
            <w:r w:rsidR="0091762F" w:rsidRPr="009701C6">
              <w:rPr>
                <w:rStyle w:val="Hiperpovezava"/>
                <w:noProof/>
              </w:rPr>
              <w:t>3.3.3</w:t>
            </w:r>
            <w:r w:rsidR="0091762F">
              <w:rPr>
                <w:rFonts w:eastAsiaTheme="minorEastAsia"/>
                <w:noProof/>
                <w:lang w:eastAsia="sl-SI"/>
              </w:rPr>
              <w:tab/>
            </w:r>
            <w:r w:rsidR="0091762F" w:rsidRPr="009701C6">
              <w:rPr>
                <w:rStyle w:val="Hiperpovezava"/>
                <w:noProof/>
              </w:rPr>
              <w:t>Izboljšanje prometne varnosti</w:t>
            </w:r>
            <w:r w:rsidR="0091762F">
              <w:rPr>
                <w:noProof/>
                <w:webHidden/>
              </w:rPr>
              <w:tab/>
            </w:r>
            <w:r w:rsidR="0091762F">
              <w:rPr>
                <w:noProof/>
                <w:webHidden/>
              </w:rPr>
              <w:fldChar w:fldCharType="begin"/>
            </w:r>
            <w:r w:rsidR="0091762F">
              <w:rPr>
                <w:noProof/>
                <w:webHidden/>
              </w:rPr>
              <w:instrText xml:space="preserve"> PAGEREF _Toc134439052 \h </w:instrText>
            </w:r>
            <w:r w:rsidR="0091762F">
              <w:rPr>
                <w:noProof/>
                <w:webHidden/>
              </w:rPr>
            </w:r>
            <w:r w:rsidR="0091762F">
              <w:rPr>
                <w:noProof/>
                <w:webHidden/>
              </w:rPr>
              <w:fldChar w:fldCharType="separate"/>
            </w:r>
            <w:r w:rsidR="00A850B9">
              <w:rPr>
                <w:noProof/>
                <w:webHidden/>
              </w:rPr>
              <w:t>34</w:t>
            </w:r>
            <w:r w:rsidR="0091762F">
              <w:rPr>
                <w:noProof/>
                <w:webHidden/>
              </w:rPr>
              <w:fldChar w:fldCharType="end"/>
            </w:r>
          </w:hyperlink>
        </w:p>
        <w:p w14:paraId="6A7371B9" w14:textId="10C63F1A" w:rsidR="0091762F" w:rsidRDefault="0054153A">
          <w:pPr>
            <w:pStyle w:val="Kazalovsebine3"/>
            <w:rPr>
              <w:rFonts w:eastAsiaTheme="minorEastAsia"/>
              <w:noProof/>
              <w:lang w:eastAsia="sl-SI"/>
            </w:rPr>
          </w:pPr>
          <w:hyperlink w:anchor="_Toc134439053" w:history="1">
            <w:r w:rsidR="0091762F" w:rsidRPr="009701C6">
              <w:rPr>
                <w:rStyle w:val="Hiperpovezava"/>
                <w:noProof/>
              </w:rPr>
              <w:t>3.3.4</w:t>
            </w:r>
            <w:r w:rsidR="0091762F">
              <w:rPr>
                <w:rFonts w:eastAsiaTheme="minorEastAsia"/>
                <w:noProof/>
                <w:lang w:eastAsia="sl-SI"/>
              </w:rPr>
              <w:tab/>
            </w:r>
            <w:r w:rsidR="0091762F" w:rsidRPr="009701C6">
              <w:rPr>
                <w:rStyle w:val="Hiperpovezava"/>
                <w:noProof/>
              </w:rPr>
              <w:t>Preureditev malih počivališč na AC križu v RS</w:t>
            </w:r>
            <w:r w:rsidR="0091762F">
              <w:rPr>
                <w:noProof/>
                <w:webHidden/>
              </w:rPr>
              <w:tab/>
            </w:r>
            <w:r w:rsidR="0091762F">
              <w:rPr>
                <w:noProof/>
                <w:webHidden/>
              </w:rPr>
              <w:fldChar w:fldCharType="begin"/>
            </w:r>
            <w:r w:rsidR="0091762F">
              <w:rPr>
                <w:noProof/>
                <w:webHidden/>
              </w:rPr>
              <w:instrText xml:space="preserve"> PAGEREF _Toc134439053 \h </w:instrText>
            </w:r>
            <w:r w:rsidR="0091762F">
              <w:rPr>
                <w:noProof/>
                <w:webHidden/>
              </w:rPr>
            </w:r>
            <w:r w:rsidR="0091762F">
              <w:rPr>
                <w:noProof/>
                <w:webHidden/>
              </w:rPr>
              <w:fldChar w:fldCharType="separate"/>
            </w:r>
            <w:r w:rsidR="00A850B9">
              <w:rPr>
                <w:noProof/>
                <w:webHidden/>
              </w:rPr>
              <w:t>35</w:t>
            </w:r>
            <w:r w:rsidR="0091762F">
              <w:rPr>
                <w:noProof/>
                <w:webHidden/>
              </w:rPr>
              <w:fldChar w:fldCharType="end"/>
            </w:r>
          </w:hyperlink>
        </w:p>
        <w:p w14:paraId="69DEAFEE" w14:textId="5DEFB80C" w:rsidR="0091762F" w:rsidRDefault="0054153A">
          <w:pPr>
            <w:pStyle w:val="Kazalovsebine3"/>
            <w:rPr>
              <w:rFonts w:eastAsiaTheme="minorEastAsia"/>
              <w:noProof/>
              <w:lang w:eastAsia="sl-SI"/>
            </w:rPr>
          </w:pPr>
          <w:hyperlink w:anchor="_Toc134439054" w:history="1">
            <w:r w:rsidR="0091762F" w:rsidRPr="009701C6">
              <w:rPr>
                <w:rStyle w:val="Hiperpovezava"/>
                <w:noProof/>
              </w:rPr>
              <w:t>3.3.5</w:t>
            </w:r>
            <w:r w:rsidR="0091762F">
              <w:rPr>
                <w:rFonts w:eastAsiaTheme="minorEastAsia"/>
                <w:noProof/>
                <w:lang w:eastAsia="sl-SI"/>
              </w:rPr>
              <w:tab/>
            </w:r>
            <w:r w:rsidR="0091762F" w:rsidRPr="009701C6">
              <w:rPr>
                <w:rStyle w:val="Hiperpovezava"/>
                <w:noProof/>
              </w:rPr>
              <w:t>Varna in varovana parkirišča</w:t>
            </w:r>
            <w:r w:rsidR="0091762F">
              <w:rPr>
                <w:noProof/>
                <w:webHidden/>
              </w:rPr>
              <w:tab/>
            </w:r>
            <w:r w:rsidR="0091762F">
              <w:rPr>
                <w:noProof/>
                <w:webHidden/>
              </w:rPr>
              <w:fldChar w:fldCharType="begin"/>
            </w:r>
            <w:r w:rsidR="0091762F">
              <w:rPr>
                <w:noProof/>
                <w:webHidden/>
              </w:rPr>
              <w:instrText xml:space="preserve"> PAGEREF _Toc134439054 \h </w:instrText>
            </w:r>
            <w:r w:rsidR="0091762F">
              <w:rPr>
                <w:noProof/>
                <w:webHidden/>
              </w:rPr>
            </w:r>
            <w:r w:rsidR="0091762F">
              <w:rPr>
                <w:noProof/>
                <w:webHidden/>
              </w:rPr>
              <w:fldChar w:fldCharType="separate"/>
            </w:r>
            <w:r w:rsidR="00A850B9">
              <w:rPr>
                <w:noProof/>
                <w:webHidden/>
              </w:rPr>
              <w:t>35</w:t>
            </w:r>
            <w:r w:rsidR="0091762F">
              <w:rPr>
                <w:noProof/>
                <w:webHidden/>
              </w:rPr>
              <w:fldChar w:fldCharType="end"/>
            </w:r>
          </w:hyperlink>
        </w:p>
        <w:p w14:paraId="1F10229E" w14:textId="4830C527" w:rsidR="0091762F" w:rsidRDefault="0054153A" w:rsidP="0091762F">
          <w:pPr>
            <w:pStyle w:val="Kazalovsebine3"/>
            <w:ind w:left="708" w:hanging="708"/>
            <w:rPr>
              <w:rFonts w:eastAsiaTheme="minorEastAsia"/>
              <w:noProof/>
              <w:lang w:eastAsia="sl-SI"/>
            </w:rPr>
          </w:pPr>
          <w:hyperlink w:anchor="_Toc134439055" w:history="1">
            <w:r w:rsidR="0091762F" w:rsidRPr="009701C6">
              <w:rPr>
                <w:rStyle w:val="Hiperpovezava"/>
                <w:noProof/>
              </w:rPr>
              <w:t>3.3.6</w:t>
            </w:r>
            <w:r w:rsidR="0091762F">
              <w:rPr>
                <w:rFonts w:eastAsiaTheme="minorEastAsia"/>
                <w:noProof/>
                <w:lang w:eastAsia="sl-SI"/>
              </w:rPr>
              <w:tab/>
            </w:r>
            <w:r w:rsidR="0091762F" w:rsidRPr="009701C6">
              <w:rPr>
                <w:rStyle w:val="Hiperpovezava"/>
                <w:noProof/>
              </w:rPr>
              <w:t>Razširitev obstoječih lokacij počivališč z dodatnimi parkirnimi površinami za tovorna vozila</w:t>
            </w:r>
            <w:r w:rsidR="0091762F">
              <w:rPr>
                <w:noProof/>
                <w:webHidden/>
              </w:rPr>
              <w:tab/>
            </w:r>
            <w:r w:rsidR="0091762F">
              <w:rPr>
                <w:noProof/>
                <w:webHidden/>
              </w:rPr>
              <w:fldChar w:fldCharType="begin"/>
            </w:r>
            <w:r w:rsidR="0091762F">
              <w:rPr>
                <w:noProof/>
                <w:webHidden/>
              </w:rPr>
              <w:instrText xml:space="preserve"> PAGEREF _Toc134439055 \h </w:instrText>
            </w:r>
            <w:r w:rsidR="0091762F">
              <w:rPr>
                <w:noProof/>
                <w:webHidden/>
              </w:rPr>
            </w:r>
            <w:r w:rsidR="0091762F">
              <w:rPr>
                <w:noProof/>
                <w:webHidden/>
              </w:rPr>
              <w:fldChar w:fldCharType="separate"/>
            </w:r>
            <w:r w:rsidR="00A850B9">
              <w:rPr>
                <w:noProof/>
                <w:webHidden/>
              </w:rPr>
              <w:t>36</w:t>
            </w:r>
            <w:r w:rsidR="0091762F">
              <w:rPr>
                <w:noProof/>
                <w:webHidden/>
              </w:rPr>
              <w:fldChar w:fldCharType="end"/>
            </w:r>
          </w:hyperlink>
        </w:p>
        <w:p w14:paraId="490CC31E" w14:textId="41B4CE7E" w:rsidR="0091762F" w:rsidRDefault="0054153A">
          <w:pPr>
            <w:pStyle w:val="Kazalovsebine2"/>
            <w:rPr>
              <w:rFonts w:eastAsiaTheme="minorEastAsia"/>
              <w:lang w:eastAsia="sl-SI"/>
            </w:rPr>
          </w:pPr>
          <w:hyperlink w:anchor="_Toc134439056" w:history="1">
            <w:r w:rsidR="0091762F" w:rsidRPr="009701C6">
              <w:rPr>
                <w:rStyle w:val="Hiperpovezava"/>
              </w:rPr>
              <w:t>3.4</w:t>
            </w:r>
            <w:r w:rsidR="0091762F">
              <w:rPr>
                <w:rFonts w:eastAsiaTheme="minorEastAsia"/>
                <w:lang w:eastAsia="sl-SI"/>
              </w:rPr>
              <w:tab/>
            </w:r>
            <w:r w:rsidR="0091762F" w:rsidRPr="009701C6">
              <w:rPr>
                <w:rStyle w:val="Hiperpovezava"/>
              </w:rPr>
              <w:t>Investicije na področju upravljanja, vzdrževanja in cestninjenja</w:t>
            </w:r>
            <w:r w:rsidR="0091762F">
              <w:rPr>
                <w:webHidden/>
              </w:rPr>
              <w:tab/>
            </w:r>
            <w:r w:rsidR="0091762F">
              <w:rPr>
                <w:webHidden/>
              </w:rPr>
              <w:fldChar w:fldCharType="begin"/>
            </w:r>
            <w:r w:rsidR="0091762F">
              <w:rPr>
                <w:webHidden/>
              </w:rPr>
              <w:instrText xml:space="preserve"> PAGEREF _Toc134439056 \h </w:instrText>
            </w:r>
            <w:r w:rsidR="0091762F">
              <w:rPr>
                <w:webHidden/>
              </w:rPr>
            </w:r>
            <w:r w:rsidR="0091762F">
              <w:rPr>
                <w:webHidden/>
              </w:rPr>
              <w:fldChar w:fldCharType="separate"/>
            </w:r>
            <w:r w:rsidR="00A850B9">
              <w:rPr>
                <w:webHidden/>
              </w:rPr>
              <w:t>36</w:t>
            </w:r>
            <w:r w:rsidR="0091762F">
              <w:rPr>
                <w:webHidden/>
              </w:rPr>
              <w:fldChar w:fldCharType="end"/>
            </w:r>
          </w:hyperlink>
        </w:p>
        <w:p w14:paraId="09A626D3" w14:textId="505C8454" w:rsidR="0091762F" w:rsidRDefault="0054153A">
          <w:pPr>
            <w:pStyle w:val="Kazalovsebine2"/>
            <w:rPr>
              <w:rFonts w:eastAsiaTheme="minorEastAsia"/>
              <w:lang w:eastAsia="sl-SI"/>
            </w:rPr>
          </w:pPr>
          <w:hyperlink w:anchor="_Toc134439057" w:history="1">
            <w:r w:rsidR="0091762F" w:rsidRPr="009701C6">
              <w:rPr>
                <w:rStyle w:val="Hiperpovezava"/>
              </w:rPr>
              <w:t>3.5</w:t>
            </w:r>
            <w:r w:rsidR="0091762F">
              <w:rPr>
                <w:rFonts w:eastAsiaTheme="minorEastAsia"/>
                <w:lang w:eastAsia="sl-SI"/>
              </w:rPr>
              <w:tab/>
            </w:r>
            <w:r w:rsidR="0091762F" w:rsidRPr="009701C6">
              <w:rPr>
                <w:rStyle w:val="Hiperpovezava"/>
              </w:rPr>
              <w:t>Avtocestna policija</w:t>
            </w:r>
            <w:r w:rsidR="0091762F">
              <w:rPr>
                <w:webHidden/>
              </w:rPr>
              <w:tab/>
            </w:r>
            <w:r w:rsidR="0091762F">
              <w:rPr>
                <w:webHidden/>
              </w:rPr>
              <w:fldChar w:fldCharType="begin"/>
            </w:r>
            <w:r w:rsidR="0091762F">
              <w:rPr>
                <w:webHidden/>
              </w:rPr>
              <w:instrText xml:space="preserve"> PAGEREF _Toc134439057 \h </w:instrText>
            </w:r>
            <w:r w:rsidR="0091762F">
              <w:rPr>
                <w:webHidden/>
              </w:rPr>
            </w:r>
            <w:r w:rsidR="0091762F">
              <w:rPr>
                <w:webHidden/>
              </w:rPr>
              <w:fldChar w:fldCharType="separate"/>
            </w:r>
            <w:r w:rsidR="00A850B9">
              <w:rPr>
                <w:webHidden/>
              </w:rPr>
              <w:t>39</w:t>
            </w:r>
            <w:r w:rsidR="0091762F">
              <w:rPr>
                <w:webHidden/>
              </w:rPr>
              <w:fldChar w:fldCharType="end"/>
            </w:r>
          </w:hyperlink>
        </w:p>
        <w:p w14:paraId="462C26B9" w14:textId="478B3F1D" w:rsidR="0091762F" w:rsidRDefault="0054153A">
          <w:pPr>
            <w:pStyle w:val="Kazalovsebine1"/>
            <w:rPr>
              <w:rFonts w:eastAsiaTheme="minorEastAsia"/>
              <w:b w:val="0"/>
              <w:lang w:eastAsia="sl-SI"/>
            </w:rPr>
          </w:pPr>
          <w:hyperlink w:anchor="_Toc134439058" w:history="1">
            <w:r w:rsidR="0091762F" w:rsidRPr="009701C6">
              <w:rPr>
                <w:rStyle w:val="Hiperpovezava"/>
              </w:rPr>
              <w:t>4</w:t>
            </w:r>
            <w:r w:rsidR="0091762F">
              <w:rPr>
                <w:rFonts w:eastAsiaTheme="minorEastAsia"/>
                <w:b w:val="0"/>
                <w:lang w:eastAsia="sl-SI"/>
              </w:rPr>
              <w:tab/>
            </w:r>
            <w:r w:rsidR="0091762F" w:rsidRPr="009701C6">
              <w:rPr>
                <w:rStyle w:val="Hiperpovezava"/>
              </w:rPr>
              <w:t>Stroški financiranja</w:t>
            </w:r>
            <w:r w:rsidR="0091762F">
              <w:rPr>
                <w:webHidden/>
              </w:rPr>
              <w:tab/>
            </w:r>
            <w:r w:rsidR="0091762F">
              <w:rPr>
                <w:webHidden/>
              </w:rPr>
              <w:fldChar w:fldCharType="begin"/>
            </w:r>
            <w:r w:rsidR="0091762F">
              <w:rPr>
                <w:webHidden/>
              </w:rPr>
              <w:instrText xml:space="preserve"> PAGEREF _Toc134439058 \h </w:instrText>
            </w:r>
            <w:r w:rsidR="0091762F">
              <w:rPr>
                <w:webHidden/>
              </w:rPr>
            </w:r>
            <w:r w:rsidR="0091762F">
              <w:rPr>
                <w:webHidden/>
              </w:rPr>
              <w:fldChar w:fldCharType="separate"/>
            </w:r>
            <w:r w:rsidR="00A850B9">
              <w:rPr>
                <w:webHidden/>
              </w:rPr>
              <w:t>39</w:t>
            </w:r>
            <w:r w:rsidR="0091762F">
              <w:rPr>
                <w:webHidden/>
              </w:rPr>
              <w:fldChar w:fldCharType="end"/>
            </w:r>
          </w:hyperlink>
        </w:p>
        <w:p w14:paraId="26D65848" w14:textId="2A9E1F1D" w:rsidR="0091762F" w:rsidRDefault="0054153A">
          <w:pPr>
            <w:pStyle w:val="Kazalovsebine1"/>
            <w:rPr>
              <w:rFonts w:eastAsiaTheme="minorEastAsia"/>
              <w:b w:val="0"/>
              <w:lang w:eastAsia="sl-SI"/>
            </w:rPr>
          </w:pPr>
          <w:hyperlink w:anchor="_Toc134439059" w:history="1">
            <w:r w:rsidR="0091762F" w:rsidRPr="009701C6">
              <w:rPr>
                <w:rStyle w:val="Hiperpovezava"/>
              </w:rPr>
              <w:t>5</w:t>
            </w:r>
            <w:r w:rsidR="0091762F">
              <w:rPr>
                <w:rFonts w:eastAsiaTheme="minorEastAsia"/>
                <w:b w:val="0"/>
                <w:lang w:eastAsia="sl-SI"/>
              </w:rPr>
              <w:tab/>
            </w:r>
            <w:r w:rsidR="0091762F" w:rsidRPr="009701C6">
              <w:rPr>
                <w:rStyle w:val="Hiperpovezava"/>
              </w:rPr>
              <w:t>Obveznosti iz zadolževanja (vračilo glavnice in plačilo obresti)</w:t>
            </w:r>
            <w:r w:rsidR="0091762F">
              <w:rPr>
                <w:webHidden/>
              </w:rPr>
              <w:tab/>
            </w:r>
            <w:r w:rsidR="0091762F">
              <w:rPr>
                <w:webHidden/>
              </w:rPr>
              <w:fldChar w:fldCharType="begin"/>
            </w:r>
            <w:r w:rsidR="0091762F">
              <w:rPr>
                <w:webHidden/>
              </w:rPr>
              <w:instrText xml:space="preserve"> PAGEREF _Toc134439059 \h </w:instrText>
            </w:r>
            <w:r w:rsidR="0091762F">
              <w:rPr>
                <w:webHidden/>
              </w:rPr>
            </w:r>
            <w:r w:rsidR="0091762F">
              <w:rPr>
                <w:webHidden/>
              </w:rPr>
              <w:fldChar w:fldCharType="separate"/>
            </w:r>
            <w:r w:rsidR="00A850B9">
              <w:rPr>
                <w:webHidden/>
              </w:rPr>
              <w:t>39</w:t>
            </w:r>
            <w:r w:rsidR="0091762F">
              <w:rPr>
                <w:webHidden/>
              </w:rPr>
              <w:fldChar w:fldCharType="end"/>
            </w:r>
          </w:hyperlink>
        </w:p>
        <w:p w14:paraId="08058A2B" w14:textId="69A6417E" w:rsidR="0091762F" w:rsidRDefault="0054153A">
          <w:pPr>
            <w:pStyle w:val="Kazalovsebine1"/>
            <w:rPr>
              <w:rFonts w:eastAsiaTheme="minorEastAsia"/>
              <w:b w:val="0"/>
              <w:lang w:eastAsia="sl-SI"/>
            </w:rPr>
          </w:pPr>
          <w:hyperlink w:anchor="_Toc134439060" w:history="1">
            <w:r w:rsidR="0091762F" w:rsidRPr="009701C6">
              <w:rPr>
                <w:rStyle w:val="Hiperpovezava"/>
              </w:rPr>
              <w:t>6</w:t>
            </w:r>
            <w:r w:rsidR="0091762F">
              <w:rPr>
                <w:rFonts w:eastAsiaTheme="minorEastAsia"/>
                <w:b w:val="0"/>
                <w:lang w:eastAsia="sl-SI"/>
              </w:rPr>
              <w:tab/>
            </w:r>
            <w:r w:rsidR="0091762F" w:rsidRPr="009701C6">
              <w:rPr>
                <w:rStyle w:val="Hiperpovezava"/>
              </w:rPr>
              <w:t>Nadomestilo za opravljanje naročila</w:t>
            </w:r>
            <w:r w:rsidR="0091762F">
              <w:rPr>
                <w:webHidden/>
              </w:rPr>
              <w:tab/>
            </w:r>
            <w:r w:rsidR="0091762F">
              <w:rPr>
                <w:webHidden/>
              </w:rPr>
              <w:fldChar w:fldCharType="begin"/>
            </w:r>
            <w:r w:rsidR="0091762F">
              <w:rPr>
                <w:webHidden/>
              </w:rPr>
              <w:instrText xml:space="preserve"> PAGEREF _Toc134439060 \h </w:instrText>
            </w:r>
            <w:r w:rsidR="0091762F">
              <w:rPr>
                <w:webHidden/>
              </w:rPr>
            </w:r>
            <w:r w:rsidR="0091762F">
              <w:rPr>
                <w:webHidden/>
              </w:rPr>
              <w:fldChar w:fldCharType="separate"/>
            </w:r>
            <w:r w:rsidR="00A850B9">
              <w:rPr>
                <w:webHidden/>
              </w:rPr>
              <w:t>39</w:t>
            </w:r>
            <w:r w:rsidR="0091762F">
              <w:rPr>
                <w:webHidden/>
              </w:rPr>
              <w:fldChar w:fldCharType="end"/>
            </w:r>
          </w:hyperlink>
        </w:p>
        <w:p w14:paraId="57923616" w14:textId="3B69D95C" w:rsidR="0091762F" w:rsidRDefault="0054153A">
          <w:pPr>
            <w:pStyle w:val="Kazalovsebine1"/>
            <w:rPr>
              <w:rFonts w:eastAsiaTheme="minorEastAsia"/>
              <w:b w:val="0"/>
              <w:lang w:eastAsia="sl-SI"/>
            </w:rPr>
          </w:pPr>
          <w:hyperlink w:anchor="_Toc134439061" w:history="1">
            <w:r w:rsidR="0091762F" w:rsidRPr="009701C6">
              <w:rPr>
                <w:rStyle w:val="Hiperpovezava"/>
              </w:rPr>
              <w:t>7</w:t>
            </w:r>
            <w:r w:rsidR="0091762F">
              <w:rPr>
                <w:rFonts w:eastAsiaTheme="minorEastAsia"/>
                <w:b w:val="0"/>
                <w:lang w:eastAsia="sl-SI"/>
              </w:rPr>
              <w:tab/>
            </w:r>
            <w:r w:rsidR="0091762F" w:rsidRPr="009701C6">
              <w:rPr>
                <w:rStyle w:val="Hiperpovezava"/>
              </w:rPr>
              <w:t>Pregled virov za financiranje</w:t>
            </w:r>
            <w:r w:rsidR="0091762F">
              <w:rPr>
                <w:webHidden/>
              </w:rPr>
              <w:tab/>
            </w:r>
            <w:r w:rsidR="0091762F">
              <w:rPr>
                <w:webHidden/>
              </w:rPr>
              <w:fldChar w:fldCharType="begin"/>
            </w:r>
            <w:r w:rsidR="0091762F">
              <w:rPr>
                <w:webHidden/>
              </w:rPr>
              <w:instrText xml:space="preserve"> PAGEREF _Toc134439061 \h </w:instrText>
            </w:r>
            <w:r w:rsidR="0091762F">
              <w:rPr>
                <w:webHidden/>
              </w:rPr>
            </w:r>
            <w:r w:rsidR="0091762F">
              <w:rPr>
                <w:webHidden/>
              </w:rPr>
              <w:fldChar w:fldCharType="separate"/>
            </w:r>
            <w:r w:rsidR="00A850B9">
              <w:rPr>
                <w:webHidden/>
              </w:rPr>
              <w:t>40</w:t>
            </w:r>
            <w:r w:rsidR="0091762F">
              <w:rPr>
                <w:webHidden/>
              </w:rPr>
              <w:fldChar w:fldCharType="end"/>
            </w:r>
          </w:hyperlink>
        </w:p>
        <w:p w14:paraId="1F31D91D" w14:textId="37B50C71" w:rsidR="0091762F" w:rsidRDefault="0054153A">
          <w:pPr>
            <w:pStyle w:val="Kazalovsebine2"/>
            <w:rPr>
              <w:rFonts w:eastAsiaTheme="minorEastAsia"/>
              <w:lang w:eastAsia="sl-SI"/>
            </w:rPr>
          </w:pPr>
          <w:hyperlink w:anchor="_Toc134439062" w:history="1">
            <w:r w:rsidR="0091762F" w:rsidRPr="009701C6">
              <w:rPr>
                <w:rStyle w:val="Hiperpovezava"/>
              </w:rPr>
              <w:t>7.1</w:t>
            </w:r>
            <w:r w:rsidR="0091762F">
              <w:rPr>
                <w:rFonts w:eastAsiaTheme="minorEastAsia"/>
                <w:lang w:eastAsia="sl-SI"/>
              </w:rPr>
              <w:tab/>
            </w:r>
            <w:r w:rsidR="0091762F" w:rsidRPr="009701C6">
              <w:rPr>
                <w:rStyle w:val="Hiperpovezava"/>
              </w:rPr>
              <w:t>Pregled virov za financiranje investicij družbe DARS v letu 2022</w:t>
            </w:r>
            <w:r w:rsidR="0091762F">
              <w:rPr>
                <w:webHidden/>
              </w:rPr>
              <w:tab/>
            </w:r>
            <w:r w:rsidR="0091762F">
              <w:rPr>
                <w:webHidden/>
              </w:rPr>
              <w:fldChar w:fldCharType="begin"/>
            </w:r>
            <w:r w:rsidR="0091762F">
              <w:rPr>
                <w:webHidden/>
              </w:rPr>
              <w:instrText xml:space="preserve"> PAGEREF _Toc134439062 \h </w:instrText>
            </w:r>
            <w:r w:rsidR="0091762F">
              <w:rPr>
                <w:webHidden/>
              </w:rPr>
            </w:r>
            <w:r w:rsidR="0091762F">
              <w:rPr>
                <w:webHidden/>
              </w:rPr>
              <w:fldChar w:fldCharType="separate"/>
            </w:r>
            <w:r w:rsidR="00A850B9">
              <w:rPr>
                <w:webHidden/>
              </w:rPr>
              <w:t>40</w:t>
            </w:r>
            <w:r w:rsidR="0091762F">
              <w:rPr>
                <w:webHidden/>
              </w:rPr>
              <w:fldChar w:fldCharType="end"/>
            </w:r>
          </w:hyperlink>
        </w:p>
        <w:p w14:paraId="5662EF52" w14:textId="3FC856B1" w:rsidR="0091762F" w:rsidRDefault="0054153A">
          <w:pPr>
            <w:pStyle w:val="Kazalovsebine2"/>
            <w:rPr>
              <w:rFonts w:eastAsiaTheme="minorEastAsia"/>
              <w:lang w:eastAsia="sl-SI"/>
            </w:rPr>
          </w:pPr>
          <w:hyperlink w:anchor="_Toc134439063" w:history="1">
            <w:r w:rsidR="0091762F" w:rsidRPr="009701C6">
              <w:rPr>
                <w:rStyle w:val="Hiperpovezava"/>
              </w:rPr>
              <w:t>7.2</w:t>
            </w:r>
            <w:r w:rsidR="0091762F">
              <w:rPr>
                <w:rFonts w:eastAsiaTheme="minorEastAsia"/>
                <w:lang w:eastAsia="sl-SI"/>
              </w:rPr>
              <w:tab/>
            </w:r>
            <w:r w:rsidR="0091762F" w:rsidRPr="009701C6">
              <w:rPr>
                <w:rStyle w:val="Hiperpovezava"/>
              </w:rPr>
              <w:t>Pregled virov za izvedbo nalog na osnovi 4. člena ZDARS-1</w:t>
            </w:r>
            <w:r w:rsidR="0091762F">
              <w:rPr>
                <w:webHidden/>
              </w:rPr>
              <w:tab/>
            </w:r>
            <w:r w:rsidR="0091762F">
              <w:rPr>
                <w:webHidden/>
              </w:rPr>
              <w:fldChar w:fldCharType="begin"/>
            </w:r>
            <w:r w:rsidR="0091762F">
              <w:rPr>
                <w:webHidden/>
              </w:rPr>
              <w:instrText xml:space="preserve"> PAGEREF _Toc134439063 \h </w:instrText>
            </w:r>
            <w:r w:rsidR="0091762F">
              <w:rPr>
                <w:webHidden/>
              </w:rPr>
            </w:r>
            <w:r w:rsidR="0091762F">
              <w:rPr>
                <w:webHidden/>
              </w:rPr>
              <w:fldChar w:fldCharType="separate"/>
            </w:r>
            <w:r w:rsidR="00A850B9">
              <w:rPr>
                <w:webHidden/>
              </w:rPr>
              <w:t>41</w:t>
            </w:r>
            <w:r w:rsidR="0091762F">
              <w:rPr>
                <w:webHidden/>
              </w:rPr>
              <w:fldChar w:fldCharType="end"/>
            </w:r>
          </w:hyperlink>
        </w:p>
        <w:p w14:paraId="2C840910" w14:textId="5C62E014" w:rsidR="0091762F" w:rsidRDefault="0054153A">
          <w:pPr>
            <w:pStyle w:val="Kazalovsebine1"/>
            <w:rPr>
              <w:rFonts w:eastAsiaTheme="minorEastAsia"/>
              <w:b w:val="0"/>
              <w:lang w:eastAsia="sl-SI"/>
            </w:rPr>
          </w:pPr>
          <w:hyperlink w:anchor="_Toc134439064" w:history="1">
            <w:r w:rsidR="0091762F" w:rsidRPr="009701C6">
              <w:rPr>
                <w:rStyle w:val="Hiperpovezava"/>
              </w:rPr>
              <w:t>8</w:t>
            </w:r>
            <w:r w:rsidR="0091762F">
              <w:rPr>
                <w:rFonts w:eastAsiaTheme="minorEastAsia"/>
                <w:b w:val="0"/>
                <w:lang w:eastAsia="sl-SI"/>
              </w:rPr>
              <w:tab/>
            </w:r>
            <w:r w:rsidR="0091762F" w:rsidRPr="009701C6">
              <w:rPr>
                <w:rStyle w:val="Hiperpovezava"/>
              </w:rPr>
              <w:t>Zaključne ugotovitve</w:t>
            </w:r>
            <w:r w:rsidR="0091762F">
              <w:rPr>
                <w:webHidden/>
              </w:rPr>
              <w:tab/>
            </w:r>
            <w:r w:rsidR="0091762F">
              <w:rPr>
                <w:webHidden/>
              </w:rPr>
              <w:fldChar w:fldCharType="begin"/>
            </w:r>
            <w:r w:rsidR="0091762F">
              <w:rPr>
                <w:webHidden/>
              </w:rPr>
              <w:instrText xml:space="preserve"> PAGEREF _Toc134439064 \h </w:instrText>
            </w:r>
            <w:r w:rsidR="0091762F">
              <w:rPr>
                <w:webHidden/>
              </w:rPr>
            </w:r>
            <w:r w:rsidR="0091762F">
              <w:rPr>
                <w:webHidden/>
              </w:rPr>
              <w:fldChar w:fldCharType="separate"/>
            </w:r>
            <w:r w:rsidR="00A850B9">
              <w:rPr>
                <w:webHidden/>
              </w:rPr>
              <w:t>43</w:t>
            </w:r>
            <w:r w:rsidR="0091762F">
              <w:rPr>
                <w:webHidden/>
              </w:rPr>
              <w:fldChar w:fldCharType="end"/>
            </w:r>
          </w:hyperlink>
        </w:p>
        <w:p w14:paraId="59610894" w14:textId="605C7058" w:rsidR="00DF0EDD" w:rsidRPr="008B5363" w:rsidRDefault="002A0A35" w:rsidP="00DF0EDD">
          <w:r w:rsidRPr="008B5363">
            <w:rPr>
              <w:b/>
              <w:bCs/>
            </w:rPr>
            <w:fldChar w:fldCharType="end"/>
          </w:r>
        </w:p>
      </w:sdtContent>
    </w:sdt>
    <w:p w14:paraId="42B61275" w14:textId="3906254E" w:rsidR="00953706" w:rsidRDefault="00835A1B" w:rsidP="00953706">
      <w:pPr>
        <w:pStyle w:val="Naslov2"/>
        <w:numPr>
          <w:ilvl w:val="0"/>
          <w:numId w:val="0"/>
        </w:numPr>
        <w:ind w:left="576" w:hanging="576"/>
      </w:pPr>
      <w:r w:rsidRPr="008B5363">
        <w:br w:type="page"/>
      </w:r>
      <w:bookmarkStart w:id="1" w:name="_Toc134439035"/>
      <w:r w:rsidR="00953706">
        <w:t>Kratice in okrajšave</w:t>
      </w:r>
      <w:bookmarkEnd w:id="1"/>
      <w:r w:rsidR="00953706">
        <w:t xml:space="preserve"> </w:t>
      </w:r>
    </w:p>
    <w:p w14:paraId="3BD1E5F9" w14:textId="77777777" w:rsidR="00953706" w:rsidRPr="00953706" w:rsidRDefault="00953706" w:rsidP="00953706"/>
    <w:p w14:paraId="44F78EBB" w14:textId="77777777" w:rsidR="00D341DE" w:rsidRPr="00E05E9D" w:rsidRDefault="00D341DE" w:rsidP="00D341DE">
      <w:r w:rsidRPr="00E05E9D">
        <w:t xml:space="preserve">AC </w:t>
      </w:r>
      <w:r w:rsidRPr="00E05E9D">
        <w:tab/>
      </w:r>
      <w:r w:rsidRPr="00E05E9D">
        <w:tab/>
        <w:t>Avtocesta</w:t>
      </w:r>
    </w:p>
    <w:p w14:paraId="682B631D" w14:textId="77777777" w:rsidR="00D341DE" w:rsidRPr="00607769" w:rsidRDefault="00D341DE" w:rsidP="00D341DE">
      <w:r w:rsidRPr="00607769">
        <w:t>ACB</w:t>
      </w:r>
      <w:r w:rsidRPr="00607769">
        <w:tab/>
      </w:r>
      <w:r w:rsidRPr="00607769">
        <w:tab/>
        <w:t>Avtocestna baza</w:t>
      </w:r>
    </w:p>
    <w:p w14:paraId="63863ECD" w14:textId="77777777" w:rsidR="00D341DE" w:rsidRPr="00CB2FD5" w:rsidRDefault="00D341DE" w:rsidP="00D341DE">
      <w:r w:rsidRPr="00CB2FD5">
        <w:t>ADR</w:t>
      </w:r>
      <w:r w:rsidRPr="00CB2FD5">
        <w:tab/>
      </w:r>
      <w:r w:rsidRPr="00CB2FD5">
        <w:tab/>
      </w:r>
      <w:r>
        <w:t>Sistem</w:t>
      </w:r>
      <w:r w:rsidRPr="00CB2FD5">
        <w:t xml:space="preserve"> za prepoznavanje nevarnih tovorov </w:t>
      </w:r>
    </w:p>
    <w:p w14:paraId="30243490" w14:textId="77777777" w:rsidR="00D341DE" w:rsidRPr="00217A7E" w:rsidRDefault="00D341DE" w:rsidP="00D341DE">
      <w:r w:rsidRPr="00217A7E">
        <w:t>ARSO</w:t>
      </w:r>
      <w:r w:rsidRPr="00217A7E">
        <w:tab/>
      </w:r>
      <w:r w:rsidRPr="00217A7E">
        <w:tab/>
        <w:t>Agencija RS za okolje</w:t>
      </w:r>
      <w:r w:rsidRPr="00217A7E">
        <w:br/>
        <w:t>AS</w:t>
      </w:r>
      <w:r w:rsidRPr="00217A7E">
        <w:tab/>
      </w:r>
      <w:r w:rsidRPr="00217A7E">
        <w:tab/>
        <w:t>Agrarna skupnost</w:t>
      </w:r>
    </w:p>
    <w:p w14:paraId="780135FA" w14:textId="38940493" w:rsidR="00D341DE" w:rsidRPr="00217A7E" w:rsidRDefault="00D341DE" w:rsidP="00D341DE">
      <w:pPr>
        <w:ind w:left="1410" w:hanging="1410"/>
      </w:pPr>
      <w:r w:rsidRPr="00217A7E">
        <w:t>BS</w:t>
      </w:r>
      <w:r w:rsidRPr="00217A7E">
        <w:tab/>
      </w:r>
      <w:r w:rsidRPr="00217A7E">
        <w:tab/>
      </w:r>
      <w:r w:rsidR="00217A7E" w:rsidRPr="00217A7E">
        <w:t>Bencinski servis</w:t>
      </w:r>
    </w:p>
    <w:p w14:paraId="6180A477" w14:textId="77777777" w:rsidR="00D341DE" w:rsidRPr="00217A7E" w:rsidRDefault="00D341DE" w:rsidP="00D341DE">
      <w:r w:rsidRPr="00217A7E">
        <w:t>CP</w:t>
      </w:r>
      <w:r w:rsidRPr="00217A7E">
        <w:tab/>
      </w:r>
      <w:r w:rsidRPr="00217A7E">
        <w:tab/>
        <w:t>Cestninska postaja</w:t>
      </w:r>
    </w:p>
    <w:p w14:paraId="1F3251C2" w14:textId="77777777" w:rsidR="00D341DE" w:rsidRDefault="00D341DE" w:rsidP="00D341DE">
      <w:r w:rsidRPr="00217A7E">
        <w:t>CPVO</w:t>
      </w:r>
      <w:r w:rsidRPr="0081049D">
        <w:tab/>
      </w:r>
      <w:r w:rsidRPr="0081049D">
        <w:tab/>
        <w:t>Celovita presoja vplivov na okolje</w:t>
      </w:r>
    </w:p>
    <w:p w14:paraId="687741DC" w14:textId="77777777" w:rsidR="00D341DE" w:rsidRPr="0081049D" w:rsidRDefault="00D341DE" w:rsidP="00D341DE">
      <w:r>
        <w:t>CUT</w:t>
      </w:r>
      <w:r>
        <w:tab/>
      </w:r>
      <w:r>
        <w:tab/>
        <w:t>Cestninsko uporabniška točka</w:t>
      </w:r>
    </w:p>
    <w:p w14:paraId="42269294" w14:textId="77777777" w:rsidR="00D341DE" w:rsidRPr="00CB2FD5" w:rsidRDefault="00D341DE" w:rsidP="00D341DE">
      <w:r w:rsidRPr="00CB2FD5">
        <w:t>CVP</w:t>
      </w:r>
      <w:r w:rsidRPr="00CB2FD5">
        <w:tab/>
      </w:r>
      <w:r w:rsidRPr="00CB2FD5">
        <w:tab/>
        <w:t>Cestna vremenska postaja</w:t>
      </w:r>
    </w:p>
    <w:p w14:paraId="5CD202B1" w14:textId="77777777" w:rsidR="00D341DE" w:rsidRPr="00CB54BB" w:rsidRDefault="00D341DE" w:rsidP="00D341DE">
      <w:r w:rsidRPr="00CB54BB">
        <w:t>DARS</w:t>
      </w:r>
      <w:r w:rsidRPr="00CB54BB">
        <w:tab/>
      </w:r>
      <w:r w:rsidRPr="00CB54BB">
        <w:tab/>
        <w:t>Družba za avtoceste v Republiki Sloveniji, d. d.</w:t>
      </w:r>
    </w:p>
    <w:p w14:paraId="7FBE32B6" w14:textId="77777777" w:rsidR="00D341DE" w:rsidRPr="00572C5B" w:rsidRDefault="00D341DE" w:rsidP="00D341DE">
      <w:r w:rsidRPr="00572C5B">
        <w:t>DDV</w:t>
      </w:r>
      <w:r w:rsidRPr="00572C5B">
        <w:tab/>
      </w:r>
      <w:r w:rsidRPr="00572C5B">
        <w:tab/>
        <w:t>Davek na dodano vrednost</w:t>
      </w:r>
    </w:p>
    <w:p w14:paraId="3EAC7E55" w14:textId="77777777" w:rsidR="00D341DE" w:rsidRPr="00547235" w:rsidRDefault="00D341DE" w:rsidP="00D341DE">
      <w:r w:rsidRPr="00547235">
        <w:t>DGD</w:t>
      </w:r>
      <w:r w:rsidRPr="00547235">
        <w:tab/>
      </w:r>
      <w:r w:rsidRPr="00547235">
        <w:tab/>
      </w:r>
      <w:r>
        <w:t>Dokumentacija za</w:t>
      </w:r>
      <w:r w:rsidRPr="00547235">
        <w:t xml:space="preserve"> gradben</w:t>
      </w:r>
      <w:r>
        <w:t>o</w:t>
      </w:r>
      <w:r w:rsidRPr="00547235">
        <w:t xml:space="preserve"> dovoljenj</w:t>
      </w:r>
      <w:r>
        <w:t>e</w:t>
      </w:r>
    </w:p>
    <w:p w14:paraId="7A77536C" w14:textId="77777777" w:rsidR="00D341DE" w:rsidRPr="00572C5B" w:rsidRDefault="00D341DE" w:rsidP="00D341DE">
      <w:r w:rsidRPr="00572C5B">
        <w:t>DIIP</w:t>
      </w:r>
      <w:r w:rsidRPr="00572C5B">
        <w:tab/>
      </w:r>
      <w:r w:rsidRPr="00572C5B">
        <w:tab/>
        <w:t>Dokument identifikacije investicijskega projekta</w:t>
      </w:r>
      <w:r w:rsidRPr="00572C5B">
        <w:tab/>
      </w:r>
    </w:p>
    <w:p w14:paraId="4EC8608D" w14:textId="77777777" w:rsidR="00D341DE" w:rsidRPr="00CB54BB" w:rsidRDefault="00D341DE" w:rsidP="00D341DE">
      <w:r w:rsidRPr="00CB54BB">
        <w:t>DKOM</w:t>
      </w:r>
      <w:r w:rsidRPr="00CB54BB">
        <w:tab/>
      </w:r>
      <w:r w:rsidRPr="00CB54BB">
        <w:tab/>
        <w:t>Državna revizijska komisija</w:t>
      </w:r>
    </w:p>
    <w:p w14:paraId="782CE70C" w14:textId="77777777" w:rsidR="00D341DE" w:rsidRPr="00953706" w:rsidRDefault="00D341DE" w:rsidP="00D341DE">
      <w:pPr>
        <w:rPr>
          <w:highlight w:val="lightGray"/>
        </w:rPr>
      </w:pPr>
      <w:r w:rsidRPr="00953706">
        <w:t>DKP</w:t>
      </w:r>
      <w:r>
        <w:tab/>
      </w:r>
      <w:r>
        <w:tab/>
      </w:r>
      <w:r w:rsidRPr="00953706">
        <w:t>Direktorat za kopenski promet</w:t>
      </w:r>
    </w:p>
    <w:p w14:paraId="6DA8B1CA" w14:textId="77777777" w:rsidR="00D341DE" w:rsidRPr="00953706" w:rsidRDefault="00D341DE" w:rsidP="00D341DE">
      <w:r w:rsidRPr="00953706">
        <w:t>DPN</w:t>
      </w:r>
      <w:r w:rsidRPr="00953706">
        <w:tab/>
      </w:r>
      <w:r w:rsidRPr="00953706">
        <w:tab/>
        <w:t>Državni prostorski načrt</w:t>
      </w:r>
    </w:p>
    <w:p w14:paraId="7BB98B17" w14:textId="77777777" w:rsidR="00D341DE" w:rsidRPr="00CB54BB" w:rsidRDefault="00D341DE" w:rsidP="00D341DE">
      <w:r w:rsidRPr="00CB54BB">
        <w:t>DRSI</w:t>
      </w:r>
      <w:r w:rsidRPr="00CB54BB">
        <w:tab/>
      </w:r>
      <w:r w:rsidRPr="00CB54BB">
        <w:tab/>
        <w:t>Direkcija RS za infrastrukturo</w:t>
      </w:r>
    </w:p>
    <w:p w14:paraId="1819E32D" w14:textId="77777777" w:rsidR="00D341DE" w:rsidRDefault="00D341DE" w:rsidP="00D341DE">
      <w:r w:rsidRPr="00572C5B">
        <w:t>DRSV</w:t>
      </w:r>
      <w:r w:rsidRPr="00572C5B">
        <w:tab/>
      </w:r>
      <w:r w:rsidRPr="00572C5B">
        <w:tab/>
        <w:t>Direkcija RS za vode</w:t>
      </w:r>
    </w:p>
    <w:p w14:paraId="342CE587" w14:textId="77777777" w:rsidR="00D341DE" w:rsidRPr="00572C5B" w:rsidRDefault="00D341DE" w:rsidP="00D341DE">
      <w:r>
        <w:t>DzKP</w:t>
      </w:r>
      <w:r>
        <w:tab/>
      </w:r>
      <w:r>
        <w:tab/>
        <w:t>Direktorat za kopenski promet</w:t>
      </w:r>
    </w:p>
    <w:p w14:paraId="396E3E04" w14:textId="77777777" w:rsidR="00D341DE" w:rsidRPr="00953706" w:rsidRDefault="00D341DE" w:rsidP="00D341DE">
      <w:pPr>
        <w:rPr>
          <w:highlight w:val="lightGray"/>
        </w:rPr>
      </w:pPr>
      <w:r w:rsidRPr="00953706">
        <w:t>DzPGS</w:t>
      </w:r>
      <w:r>
        <w:tab/>
      </w:r>
      <w:r>
        <w:tab/>
      </w:r>
      <w:r w:rsidRPr="00953706">
        <w:t>Direktorat za prostor, graditev in stanovanja</w:t>
      </w:r>
    </w:p>
    <w:p w14:paraId="554DEE5A" w14:textId="77777777" w:rsidR="00D341DE" w:rsidRPr="000E25E7" w:rsidRDefault="00D341DE" w:rsidP="00D341DE">
      <w:r w:rsidRPr="000E25E7">
        <w:t>EETS</w:t>
      </w:r>
      <w:r w:rsidRPr="000E25E7">
        <w:tab/>
      </w:r>
      <w:r w:rsidRPr="000E25E7">
        <w:tab/>
        <w:t>European Electronic Toll Service (Evropsko elektronsko cestninjenje)</w:t>
      </w:r>
    </w:p>
    <w:p w14:paraId="29BDD6CD" w14:textId="77777777" w:rsidR="00D341DE" w:rsidRPr="005E4B41" w:rsidRDefault="00D341DE" w:rsidP="00D341DE">
      <w:r w:rsidRPr="005E4B41">
        <w:t>ETP</w:t>
      </w:r>
      <w:r w:rsidRPr="005E4B41">
        <w:tab/>
      </w:r>
      <w:r w:rsidRPr="005E4B41">
        <w:tab/>
      </w:r>
      <w:r>
        <w:t>E</w:t>
      </w:r>
      <w:r w:rsidRPr="005E4B41">
        <w:t>kstenzivni arheološki pregledi</w:t>
      </w:r>
    </w:p>
    <w:p w14:paraId="72E643B9" w14:textId="77777777" w:rsidR="00D341DE" w:rsidRPr="00CB2FD5" w:rsidRDefault="00D341DE" w:rsidP="00D341DE">
      <w:r w:rsidRPr="00CB2FD5">
        <w:t>ESO</w:t>
      </w:r>
      <w:r w:rsidRPr="00CB2FD5">
        <w:tab/>
      </w:r>
      <w:r w:rsidRPr="00CB2FD5">
        <w:tab/>
        <w:t>Elektro strojna oprema</w:t>
      </w:r>
    </w:p>
    <w:p w14:paraId="06C0F477" w14:textId="77777777" w:rsidR="00D341DE" w:rsidRDefault="00D341DE" w:rsidP="00D341DE">
      <w:r w:rsidRPr="00A10DDC">
        <w:t>GD</w:t>
      </w:r>
      <w:r w:rsidRPr="00A10DDC">
        <w:tab/>
      </w:r>
      <w:r w:rsidRPr="00A10DDC">
        <w:tab/>
        <w:t>Gradbeno dovoljenje</w:t>
      </w:r>
    </w:p>
    <w:p w14:paraId="336F2E35" w14:textId="77777777" w:rsidR="00D341DE" w:rsidRPr="00A10DDC" w:rsidRDefault="00D341DE" w:rsidP="00D341DE">
      <w:r>
        <w:t>GGH</w:t>
      </w:r>
      <w:r>
        <w:tab/>
      </w:r>
      <w:r>
        <w:tab/>
        <w:t>G</w:t>
      </w:r>
      <w:r w:rsidRPr="00547235">
        <w:t>eološko geomehansk</w:t>
      </w:r>
      <w:r>
        <w:t>e raziskave</w:t>
      </w:r>
    </w:p>
    <w:p w14:paraId="4B4C6AD7" w14:textId="77777777" w:rsidR="00D341DE" w:rsidRPr="00217A7E" w:rsidRDefault="00D341DE" w:rsidP="00D341DE">
      <w:r w:rsidRPr="00217A7E">
        <w:t>GOI</w:t>
      </w:r>
      <w:r w:rsidRPr="00217A7E">
        <w:tab/>
      </w:r>
      <w:r w:rsidRPr="00217A7E">
        <w:tab/>
        <w:t>Gradbena, obrtna in inštalacijska dela</w:t>
      </w:r>
    </w:p>
    <w:p w14:paraId="4DAB8DCD" w14:textId="6E631A99" w:rsidR="00D341DE" w:rsidRPr="0081049D" w:rsidRDefault="00D341DE" w:rsidP="00D341DE">
      <w:r w:rsidRPr="00217A7E">
        <w:t>GTE</w:t>
      </w:r>
      <w:r w:rsidRPr="00217A7E">
        <w:tab/>
      </w:r>
      <w:r w:rsidRPr="00217A7E">
        <w:tab/>
      </w:r>
      <w:r w:rsidR="00217A7E" w:rsidRPr="00217A7E">
        <w:t>Gradbeno</w:t>
      </w:r>
      <w:r w:rsidR="00217A7E">
        <w:t>-</w:t>
      </w:r>
      <w:r w:rsidR="00217A7E" w:rsidRPr="00217A7E">
        <w:t>tehnični elaborat</w:t>
      </w:r>
    </w:p>
    <w:p w14:paraId="496BC731" w14:textId="77777777" w:rsidR="00D341DE" w:rsidRPr="0081049D" w:rsidRDefault="00D341DE" w:rsidP="00D341DE">
      <w:r w:rsidRPr="0081049D">
        <w:t>HC</w:t>
      </w:r>
      <w:r w:rsidRPr="0081049D">
        <w:tab/>
      </w:r>
      <w:r w:rsidRPr="0081049D">
        <w:tab/>
        <w:t>Hitra cesta</w:t>
      </w:r>
    </w:p>
    <w:p w14:paraId="46C574D9" w14:textId="77777777" w:rsidR="00D341DE" w:rsidRPr="00953706" w:rsidRDefault="00D341DE" w:rsidP="00D341DE">
      <w:pPr>
        <w:rPr>
          <w:highlight w:val="lightGray"/>
        </w:rPr>
      </w:pPr>
      <w:r w:rsidRPr="0081049D">
        <w:t>HHŠ</w:t>
      </w:r>
      <w:r w:rsidRPr="0081049D">
        <w:tab/>
      </w:r>
      <w:r w:rsidRPr="0081049D">
        <w:tab/>
        <w:t>Hidrološko</w:t>
      </w:r>
      <w:r w:rsidRPr="00C150F8">
        <w:t xml:space="preserve"> hidravlična študija </w:t>
      </w:r>
    </w:p>
    <w:p w14:paraId="20207EB4" w14:textId="77777777" w:rsidR="00D341DE" w:rsidRDefault="00D341DE" w:rsidP="00D341DE">
      <w:r w:rsidRPr="0081049D">
        <w:t>IDP</w:t>
      </w:r>
      <w:r w:rsidRPr="0081049D">
        <w:tab/>
      </w:r>
      <w:r w:rsidRPr="0081049D">
        <w:tab/>
        <w:t>Idejni projekt</w:t>
      </w:r>
    </w:p>
    <w:p w14:paraId="19A97903" w14:textId="77777777" w:rsidR="00D341DE" w:rsidRPr="0081049D" w:rsidRDefault="00D341DE" w:rsidP="00D341DE">
      <w:r>
        <w:t>IDZ</w:t>
      </w:r>
      <w:r>
        <w:tab/>
      </w:r>
      <w:r>
        <w:tab/>
      </w:r>
      <w:r w:rsidRPr="00E05E9D">
        <w:t>Idejna zasnova</w:t>
      </w:r>
    </w:p>
    <w:p w14:paraId="159435B8" w14:textId="77777777" w:rsidR="00D341DE" w:rsidRPr="005E4B41" w:rsidRDefault="00D341DE" w:rsidP="00D341DE">
      <w:r w:rsidRPr="005E4B41">
        <w:t>ITP</w:t>
      </w:r>
      <w:r w:rsidRPr="005E4B41">
        <w:tab/>
      </w:r>
      <w:r w:rsidRPr="005E4B41">
        <w:tab/>
        <w:t>Intenzivni arheološki pregledi</w:t>
      </w:r>
    </w:p>
    <w:p w14:paraId="71DD8E36" w14:textId="77777777" w:rsidR="00D341DE" w:rsidRPr="00CB2FD5" w:rsidRDefault="00D341DE" w:rsidP="00D341DE">
      <w:r w:rsidRPr="00CB2FD5">
        <w:t>ITS</w:t>
      </w:r>
      <w:r w:rsidRPr="00CB2FD5">
        <w:tab/>
      </w:r>
      <w:r w:rsidRPr="00CB2FD5">
        <w:tab/>
        <w:t>Inteligentni transportni sistemi</w:t>
      </w:r>
    </w:p>
    <w:p w14:paraId="5BA59A90" w14:textId="77777777" w:rsidR="00D341DE" w:rsidRPr="00607769" w:rsidRDefault="00D341DE" w:rsidP="00D341DE">
      <w:r w:rsidRPr="00607769">
        <w:t>IZP</w:t>
      </w:r>
      <w:r w:rsidRPr="00607769">
        <w:tab/>
      </w:r>
      <w:r w:rsidRPr="00607769">
        <w:tab/>
        <w:t>Idejna zasnova za pridobitev projektnih in drugih pogojev</w:t>
      </w:r>
    </w:p>
    <w:p w14:paraId="7B276458" w14:textId="77777777" w:rsidR="00D341DE" w:rsidRPr="00A10DDC" w:rsidRDefault="00D341DE" w:rsidP="00D341DE">
      <w:r w:rsidRPr="00A10DDC">
        <w:t>JN</w:t>
      </w:r>
      <w:r w:rsidRPr="00A10DDC">
        <w:tab/>
      </w:r>
      <w:r w:rsidRPr="00A10DDC">
        <w:tab/>
        <w:t>Javno naročilo</w:t>
      </w:r>
    </w:p>
    <w:p w14:paraId="31418299" w14:textId="77777777" w:rsidR="00D341DE" w:rsidRDefault="00D341DE" w:rsidP="00D341DE">
      <w:r w:rsidRPr="00C150F8">
        <w:t>JR</w:t>
      </w:r>
      <w:r w:rsidRPr="00C150F8">
        <w:tab/>
      </w:r>
      <w:r w:rsidRPr="00C150F8">
        <w:tab/>
        <w:t>Javni razpis</w:t>
      </w:r>
    </w:p>
    <w:p w14:paraId="393C0086" w14:textId="77777777" w:rsidR="00D341DE" w:rsidRPr="00C150F8" w:rsidRDefault="00D341DE" w:rsidP="00D341DE">
      <w:r>
        <w:t>JVO</w:t>
      </w:r>
      <w:r>
        <w:tab/>
      </w:r>
      <w:r>
        <w:tab/>
      </w:r>
      <w:r w:rsidRPr="00917A3E">
        <w:t>Jeklene varnostne ograje</w:t>
      </w:r>
    </w:p>
    <w:p w14:paraId="4DECDF75" w14:textId="77777777" w:rsidR="00D341DE" w:rsidRDefault="00D341DE" w:rsidP="00D341DE">
      <w:pPr>
        <w:ind w:left="1410" w:hanging="1410"/>
      </w:pPr>
      <w:r w:rsidRPr="0081049D">
        <w:t>KIOP</w:t>
      </w:r>
      <w:r w:rsidRPr="0081049D">
        <w:tab/>
      </w:r>
      <w:r w:rsidRPr="0081049D">
        <w:tab/>
        <w:t>Komisija za pregled in oceno investicijske dokumentacije na področju državnih cest, javne železniške infrastrukture, letalstva in pomorstva</w:t>
      </w:r>
    </w:p>
    <w:p w14:paraId="13456FFC" w14:textId="77777777" w:rsidR="00D341DE" w:rsidRPr="0081049D" w:rsidRDefault="00D341DE" w:rsidP="00D341DE">
      <w:pPr>
        <w:ind w:left="1410" w:hanging="1410"/>
      </w:pPr>
      <w:r>
        <w:t>KVS</w:t>
      </w:r>
      <w:r>
        <w:tab/>
        <w:t>Klic v sili</w:t>
      </w:r>
    </w:p>
    <w:p w14:paraId="69E5E046" w14:textId="77777777" w:rsidR="00D341DE" w:rsidRPr="00217A7E" w:rsidRDefault="00D341DE" w:rsidP="00D341DE">
      <w:r w:rsidRPr="00217A7E">
        <w:t>MDS</w:t>
      </w:r>
      <w:r w:rsidRPr="00217A7E">
        <w:tab/>
      </w:r>
      <w:r w:rsidRPr="00217A7E">
        <w:tab/>
        <w:t>Medresorska delovna skupina</w:t>
      </w:r>
    </w:p>
    <w:p w14:paraId="32D9D371" w14:textId="63287D7F" w:rsidR="00D341DE" w:rsidRPr="00217A7E" w:rsidRDefault="00D341DE" w:rsidP="00D341DE">
      <w:r w:rsidRPr="00217A7E">
        <w:t>MK</w:t>
      </w:r>
      <w:r w:rsidRPr="00217A7E">
        <w:tab/>
      </w:r>
      <w:r w:rsidRPr="00217A7E">
        <w:tab/>
        <w:t>Ministrstva za k</w:t>
      </w:r>
      <w:r w:rsidR="00E35FB6" w:rsidRPr="00217A7E">
        <w:t>metijstvo</w:t>
      </w:r>
    </w:p>
    <w:p w14:paraId="6991731C" w14:textId="77777777" w:rsidR="00D341DE" w:rsidRPr="00217A7E" w:rsidRDefault="00D341DE" w:rsidP="00D341DE">
      <w:r w:rsidRPr="00217A7E">
        <w:t>MMP</w:t>
      </w:r>
      <w:r w:rsidRPr="00217A7E">
        <w:tab/>
      </w:r>
      <w:r w:rsidRPr="00217A7E">
        <w:tab/>
        <w:t>Mednarodni mejni prehod</w:t>
      </w:r>
    </w:p>
    <w:p w14:paraId="0BF9E9F1" w14:textId="77777777" w:rsidR="00D341DE" w:rsidRPr="00547235" w:rsidRDefault="00D341DE" w:rsidP="00D341DE">
      <w:r w:rsidRPr="00217A7E">
        <w:t>MO</w:t>
      </w:r>
      <w:r w:rsidRPr="00217A7E">
        <w:tab/>
      </w:r>
      <w:r w:rsidRPr="00217A7E">
        <w:tab/>
        <w:t>Mestna občina</w:t>
      </w:r>
    </w:p>
    <w:p w14:paraId="0D908431" w14:textId="77777777" w:rsidR="00D341DE" w:rsidRPr="00A10DDC" w:rsidRDefault="00D341DE" w:rsidP="00D341DE">
      <w:r w:rsidRPr="00A10DDC">
        <w:t>MOL</w:t>
      </w:r>
      <w:r w:rsidRPr="00A10DDC">
        <w:tab/>
      </w:r>
      <w:r w:rsidRPr="00A10DDC">
        <w:tab/>
        <w:t>Mestna občina Ljubljana</w:t>
      </w:r>
    </w:p>
    <w:p w14:paraId="7C2C03C5" w14:textId="77777777" w:rsidR="00D341DE" w:rsidRPr="00953706" w:rsidRDefault="00D341DE" w:rsidP="00D341DE">
      <w:r w:rsidRPr="00953706">
        <w:t>MOP</w:t>
      </w:r>
      <w:r w:rsidRPr="00953706">
        <w:tab/>
      </w:r>
      <w:r w:rsidRPr="00953706">
        <w:tab/>
        <w:t>Ministrstvo za okolje in prostor</w:t>
      </w:r>
    </w:p>
    <w:p w14:paraId="3F9990B5" w14:textId="77777777" w:rsidR="00D341DE" w:rsidRDefault="00D341DE" w:rsidP="00D341DE">
      <w:r w:rsidRPr="0081049D">
        <w:t>MORS</w:t>
      </w:r>
      <w:r w:rsidRPr="0081049D">
        <w:tab/>
      </w:r>
      <w:r w:rsidRPr="0081049D">
        <w:tab/>
        <w:t>Ministrstvo za obrambo RS</w:t>
      </w:r>
    </w:p>
    <w:p w14:paraId="01513837" w14:textId="77777777" w:rsidR="00D341DE" w:rsidRDefault="00D341DE" w:rsidP="00D341DE">
      <w:r w:rsidRPr="007E2961">
        <w:t>MZI</w:t>
      </w:r>
      <w:r w:rsidRPr="007E2961">
        <w:tab/>
      </w:r>
      <w:r w:rsidRPr="007E2961">
        <w:tab/>
        <w:t>Ministrstvo za infrastrukturo</w:t>
      </w:r>
    </w:p>
    <w:p w14:paraId="23E63BE5" w14:textId="77777777" w:rsidR="00D341DE" w:rsidRPr="007E2961" w:rsidRDefault="00D341DE" w:rsidP="00D341DE">
      <w:r>
        <w:t>NC</w:t>
      </w:r>
      <w:r>
        <w:tab/>
      </w:r>
      <w:r>
        <w:tab/>
        <w:t>Nadzorni center</w:t>
      </w:r>
    </w:p>
    <w:p w14:paraId="52949696" w14:textId="77777777" w:rsidR="00D341DE" w:rsidRPr="00572C5B" w:rsidRDefault="00D341DE" w:rsidP="00D341DE">
      <w:r w:rsidRPr="00572C5B">
        <w:t>NUP</w:t>
      </w:r>
      <w:r w:rsidRPr="00572C5B">
        <w:tab/>
      </w:r>
      <w:r w:rsidRPr="00572C5B">
        <w:tab/>
      </w:r>
      <w:r>
        <w:t>N</w:t>
      </w:r>
      <w:r w:rsidRPr="00572C5B">
        <w:t>osilc</w:t>
      </w:r>
      <w:r>
        <w:t>i</w:t>
      </w:r>
      <w:r w:rsidRPr="00572C5B">
        <w:t xml:space="preserve"> urejanja prostora</w:t>
      </w:r>
    </w:p>
    <w:p w14:paraId="2961C808" w14:textId="77777777" w:rsidR="00D341DE" w:rsidRDefault="00D341DE" w:rsidP="00D341DE">
      <w:r w:rsidRPr="007E2961">
        <w:t>OP</w:t>
      </w:r>
      <w:r w:rsidRPr="007E2961">
        <w:tab/>
      </w:r>
      <w:r w:rsidRPr="007E2961">
        <w:tab/>
        <w:t>Operativni program</w:t>
      </w:r>
    </w:p>
    <w:p w14:paraId="27439A4C" w14:textId="77777777" w:rsidR="00D341DE" w:rsidRPr="007E2961" w:rsidRDefault="00D341DE" w:rsidP="00D341DE">
      <w:r>
        <w:t>OVS</w:t>
      </w:r>
      <w:r>
        <w:tab/>
      </w:r>
      <w:r>
        <w:tab/>
        <w:t>O</w:t>
      </w:r>
      <w:r w:rsidRPr="00572C5B">
        <w:t>koljevarstven</w:t>
      </w:r>
      <w:r>
        <w:t>o</w:t>
      </w:r>
      <w:r w:rsidRPr="00572C5B">
        <w:t xml:space="preserve"> soglasj</w:t>
      </w:r>
      <w:r>
        <w:t>e</w:t>
      </w:r>
    </w:p>
    <w:p w14:paraId="678322B5" w14:textId="77777777" w:rsidR="00D341DE" w:rsidRPr="00217A7E" w:rsidRDefault="00D341DE" w:rsidP="00D341DE">
      <w:r w:rsidRPr="00217A7E">
        <w:t>PHO</w:t>
      </w:r>
      <w:r w:rsidRPr="00217A7E">
        <w:tab/>
      </w:r>
      <w:r w:rsidRPr="00217A7E">
        <w:tab/>
        <w:t>Protihrupna ograja</w:t>
      </w:r>
    </w:p>
    <w:p w14:paraId="2CD77670" w14:textId="77777777" w:rsidR="00D341DE" w:rsidRPr="00217A7E" w:rsidRDefault="00D341DE" w:rsidP="00D341DE">
      <w:r w:rsidRPr="00217A7E">
        <w:t>PIZ</w:t>
      </w:r>
      <w:r w:rsidRPr="00217A7E">
        <w:tab/>
      </w:r>
      <w:r w:rsidRPr="00217A7E">
        <w:tab/>
        <w:t>Predinvesticijska zasnova</w:t>
      </w:r>
    </w:p>
    <w:p w14:paraId="60E763C1" w14:textId="2FE7CF12" w:rsidR="00D341DE" w:rsidRPr="00217A7E" w:rsidRDefault="00D341DE" w:rsidP="00D341DE">
      <w:r w:rsidRPr="00217A7E">
        <w:t>PRE</w:t>
      </w:r>
      <w:r w:rsidRPr="00217A7E">
        <w:tab/>
      </w:r>
      <w:r w:rsidRPr="00217A7E">
        <w:tab/>
      </w:r>
      <w:r w:rsidR="00217A7E" w:rsidRPr="00217A7E">
        <w:t>Prostorsko razvojni elaborat</w:t>
      </w:r>
    </w:p>
    <w:p w14:paraId="27EABE61" w14:textId="77777777" w:rsidR="00D341DE" w:rsidRPr="00572C5B" w:rsidRDefault="00D341DE" w:rsidP="00D341DE">
      <w:r w:rsidRPr="00217A7E">
        <w:t>PVO</w:t>
      </w:r>
      <w:r w:rsidRPr="00572C5B">
        <w:tab/>
      </w:r>
      <w:r w:rsidRPr="00572C5B">
        <w:tab/>
        <w:t>Poročilo o vplivih na okolje</w:t>
      </w:r>
    </w:p>
    <w:p w14:paraId="73964BDA" w14:textId="77777777" w:rsidR="00D341DE" w:rsidRPr="00CB54BB" w:rsidRDefault="00D341DE" w:rsidP="00D341DE">
      <w:r w:rsidRPr="00CB54BB">
        <w:t>PZI</w:t>
      </w:r>
      <w:r w:rsidRPr="00CB54BB">
        <w:tab/>
      </w:r>
      <w:r w:rsidRPr="00CB54BB">
        <w:tab/>
        <w:t>Projekt za izvedbo</w:t>
      </w:r>
    </w:p>
    <w:p w14:paraId="67E8E85F" w14:textId="77777777" w:rsidR="00D341DE" w:rsidRPr="0081049D" w:rsidRDefault="00D341DE" w:rsidP="00D341DE">
      <w:r w:rsidRPr="0081049D">
        <w:t>ROVO</w:t>
      </w:r>
      <w:r w:rsidRPr="0081049D">
        <w:tab/>
      </w:r>
      <w:r w:rsidRPr="0081049D">
        <w:tab/>
        <w:t>Regionalno okoljsko združenje okoljevarstvenikov</w:t>
      </w:r>
    </w:p>
    <w:p w14:paraId="6D278037" w14:textId="77777777" w:rsidR="00D341DE" w:rsidRPr="00CB54BB" w:rsidRDefault="00D341DE" w:rsidP="00D341DE">
      <w:r w:rsidRPr="00CB54BB">
        <w:t>RS</w:t>
      </w:r>
      <w:r w:rsidRPr="00CB54BB">
        <w:tab/>
      </w:r>
      <w:r w:rsidRPr="00CB54BB">
        <w:tab/>
        <w:t>Republika Slovenija</w:t>
      </w:r>
    </w:p>
    <w:p w14:paraId="1F6EB9EA" w14:textId="77777777" w:rsidR="00D341DE" w:rsidRPr="00E05E9D" w:rsidRDefault="00D341DE" w:rsidP="00D341DE">
      <w:r w:rsidRPr="00E05E9D">
        <w:t>SKZG</w:t>
      </w:r>
      <w:r w:rsidRPr="00E05E9D">
        <w:tab/>
      </w:r>
      <w:r w:rsidRPr="00E05E9D">
        <w:tab/>
        <w:t>Sklad kmetijskih zemljišč in gozdov</w:t>
      </w:r>
    </w:p>
    <w:p w14:paraId="75DF0A44" w14:textId="77777777" w:rsidR="00D341DE" w:rsidRPr="00CB2FD5" w:rsidRDefault="00D341DE" w:rsidP="00D341DE">
      <w:r w:rsidRPr="00CB2FD5">
        <w:t>SNVP</w:t>
      </w:r>
      <w:r w:rsidRPr="00CB2FD5">
        <w:tab/>
      </w:r>
      <w:r w:rsidRPr="00CB2FD5">
        <w:tab/>
        <w:t>Sistem za nadzor in vodenje prometa</w:t>
      </w:r>
    </w:p>
    <w:p w14:paraId="0899BEC1" w14:textId="77777777" w:rsidR="00D341DE" w:rsidRPr="000E25E7" w:rsidRDefault="00D341DE" w:rsidP="00D341DE">
      <w:r w:rsidRPr="000E25E7">
        <w:t>SPIS</w:t>
      </w:r>
      <w:r w:rsidRPr="000E25E7">
        <w:tab/>
      </w:r>
      <w:r w:rsidRPr="000E25E7">
        <w:tab/>
        <w:t>Spremenljiva prometno informativna signalizacija</w:t>
      </w:r>
    </w:p>
    <w:p w14:paraId="0D37A2E5" w14:textId="77777777" w:rsidR="00D341DE" w:rsidRPr="007E2961" w:rsidRDefault="00D341DE" w:rsidP="00D341DE">
      <w:r w:rsidRPr="007E2961">
        <w:t>ŠV</w:t>
      </w:r>
      <w:r w:rsidRPr="007E2961">
        <w:tab/>
      </w:r>
      <w:r w:rsidRPr="007E2961">
        <w:tab/>
        <w:t>Študija variant</w:t>
      </w:r>
    </w:p>
    <w:p w14:paraId="2A70E82F" w14:textId="77777777" w:rsidR="00D341DE" w:rsidRPr="000E25E7" w:rsidRDefault="00D341DE" w:rsidP="00D341DE">
      <w:r w:rsidRPr="000E25E7">
        <w:t>VDP</w:t>
      </w:r>
      <w:r w:rsidRPr="000E25E7">
        <w:tab/>
      </w:r>
      <w:r w:rsidRPr="000E25E7">
        <w:tab/>
        <w:t>Video detekcijska oprema</w:t>
      </w:r>
    </w:p>
    <w:p w14:paraId="4888275E" w14:textId="77777777" w:rsidR="00D341DE" w:rsidRPr="000E25E7" w:rsidRDefault="00D341DE" w:rsidP="00D341DE">
      <w:r w:rsidRPr="000E25E7">
        <w:t>VVP</w:t>
      </w:r>
      <w:r w:rsidRPr="000E25E7">
        <w:tab/>
      </w:r>
      <w:r w:rsidRPr="000E25E7">
        <w:tab/>
        <w:t>Varna in varovana parkirišča</w:t>
      </w:r>
    </w:p>
    <w:p w14:paraId="2A5B2840" w14:textId="77777777" w:rsidR="00D341DE" w:rsidRPr="00953706" w:rsidRDefault="00D341DE" w:rsidP="00D341DE">
      <w:pPr>
        <w:ind w:left="1410" w:hanging="1410"/>
      </w:pPr>
      <w:r w:rsidRPr="00953706">
        <w:t>ZDARS-1</w:t>
      </w:r>
      <w:r w:rsidRPr="00953706">
        <w:tab/>
      </w:r>
      <w:r w:rsidRPr="00B47563">
        <w:rPr>
          <w:spacing w:val="-2"/>
        </w:rPr>
        <w:t>Zakon o Družbi za avtoceste v Republiki Sloveniji (Uradni list RS, št. 97/2010 – ZDARS-1)</w:t>
      </w:r>
    </w:p>
    <w:p w14:paraId="0623F6B2" w14:textId="77777777" w:rsidR="00D341DE" w:rsidRPr="00A10DDC" w:rsidRDefault="00D341DE" w:rsidP="00D341DE">
      <w:pPr>
        <w:ind w:left="1410" w:hanging="1410"/>
      </w:pPr>
      <w:r w:rsidRPr="00A10DDC">
        <w:t>ZK</w:t>
      </w:r>
      <w:r w:rsidRPr="00A10DDC">
        <w:tab/>
      </w:r>
      <w:r w:rsidRPr="00A10DDC">
        <w:tab/>
        <w:t>Zemljiška knjiga</w:t>
      </w:r>
    </w:p>
    <w:p w14:paraId="2CBBBD2B" w14:textId="77777777" w:rsidR="00D341DE" w:rsidRPr="0081049D" w:rsidRDefault="00D341DE" w:rsidP="00D341DE">
      <w:r w:rsidRPr="0081049D">
        <w:t>ZRSVN</w:t>
      </w:r>
      <w:r w:rsidRPr="0081049D">
        <w:tab/>
      </w:r>
      <w:r w:rsidRPr="0081049D">
        <w:tab/>
        <w:t>Zavod RS za varstvo narave</w:t>
      </w:r>
    </w:p>
    <w:p w14:paraId="07E60A91" w14:textId="14DB8F66" w:rsidR="00D341DE" w:rsidRDefault="00D341DE" w:rsidP="00D341DE">
      <w:r w:rsidRPr="00CB54BB">
        <w:t>ZUJF</w:t>
      </w:r>
      <w:r w:rsidRPr="00CB54BB">
        <w:tab/>
      </w:r>
      <w:r w:rsidRPr="00CB54BB">
        <w:tab/>
        <w:t>Zakon o uravnoteženju javnih financ (Uradni list RS, št. 40/2012)</w:t>
      </w:r>
    </w:p>
    <w:p w14:paraId="1F2FFFAB" w14:textId="77777777" w:rsidR="00D341DE" w:rsidRDefault="00D341DE" w:rsidP="00D341DE">
      <w:r>
        <w:t>ZVKDS</w:t>
      </w:r>
      <w:r>
        <w:tab/>
      </w:r>
      <w:r>
        <w:tab/>
      </w:r>
      <w:r w:rsidRPr="00547235">
        <w:t>Zavod za varstvo kulturne dediščine Slovenije</w:t>
      </w:r>
    </w:p>
    <w:p w14:paraId="7A92EA0F" w14:textId="693C2F82" w:rsidR="00953706" w:rsidRDefault="00953706" w:rsidP="00953706">
      <w:r>
        <w:br w:type="page"/>
      </w:r>
    </w:p>
    <w:p w14:paraId="712A288C" w14:textId="227A1D2B" w:rsidR="000F622D" w:rsidRPr="003C6C67" w:rsidRDefault="000F622D" w:rsidP="000C1724">
      <w:pPr>
        <w:pStyle w:val="Naslov1"/>
      </w:pPr>
      <w:bookmarkStart w:id="2" w:name="_Toc134439036"/>
      <w:r w:rsidRPr="003C6C67">
        <w:t>Uvod</w:t>
      </w:r>
      <w:bookmarkEnd w:id="2"/>
    </w:p>
    <w:p w14:paraId="796280A9" w14:textId="45A7C66B" w:rsidR="00A94EC9" w:rsidRPr="003C6C67" w:rsidRDefault="00A94EC9" w:rsidP="00A94EC9">
      <w:pPr>
        <w:jc w:val="both"/>
        <w:rPr>
          <w:rFonts w:cs="Arial"/>
        </w:rPr>
      </w:pPr>
      <w:r w:rsidRPr="003C6C67">
        <w:rPr>
          <w:rFonts w:cs="Arial"/>
        </w:rPr>
        <w:t>Naloge razvoja in obnavljanja avtocest v letu 20</w:t>
      </w:r>
      <w:r w:rsidR="00292835" w:rsidRPr="003C6C67">
        <w:rPr>
          <w:rFonts w:cs="Arial"/>
        </w:rPr>
        <w:t>2</w:t>
      </w:r>
      <w:r w:rsidR="003C6C67" w:rsidRPr="003C6C67">
        <w:rPr>
          <w:rFonts w:cs="Arial"/>
        </w:rPr>
        <w:t>2</w:t>
      </w:r>
      <w:r w:rsidRPr="003C6C67">
        <w:rPr>
          <w:rFonts w:cs="Arial"/>
        </w:rPr>
        <w:t xml:space="preserve"> je Družba za avtoceste v Republiki Sloveniji izvajala v skladu z Zakonom o družbi za avtoceste v Republiki Sloveniji - ZDARS-1 (Uradni list RS, št. 97/2010</w:t>
      </w:r>
      <w:r w:rsidR="008150AC" w:rsidRPr="003C6C67">
        <w:rPr>
          <w:rFonts w:cs="Arial"/>
        </w:rPr>
        <w:t xml:space="preserve"> in</w:t>
      </w:r>
      <w:r w:rsidRPr="003C6C67">
        <w:rPr>
          <w:rFonts w:cs="Arial"/>
        </w:rPr>
        <w:t xml:space="preserve"> 40/2012-ZUJF).</w:t>
      </w:r>
    </w:p>
    <w:p w14:paraId="52EED2B2" w14:textId="77777777" w:rsidR="00A94EC9" w:rsidRPr="003C6C67" w:rsidRDefault="00A94EC9" w:rsidP="00A94EC9">
      <w:pPr>
        <w:jc w:val="both"/>
        <w:rPr>
          <w:rFonts w:eastAsia="Times New Roman" w:cs="Arial"/>
          <w:szCs w:val="20"/>
          <w:lang w:eastAsia="sl-SI"/>
        </w:rPr>
      </w:pPr>
    </w:p>
    <w:p w14:paraId="2F15E7E2" w14:textId="38D9BA2B" w:rsidR="00A94EC9" w:rsidRPr="003C6C67" w:rsidRDefault="00061B18" w:rsidP="00A94EC9">
      <w:pPr>
        <w:jc w:val="both"/>
        <w:rPr>
          <w:rFonts w:eastAsia="Times New Roman" w:cs="Arial"/>
          <w:szCs w:val="20"/>
          <w:lang w:eastAsia="sl-SI"/>
        </w:rPr>
      </w:pPr>
      <w:r w:rsidRPr="003C6C67">
        <w:rPr>
          <w:rFonts w:eastAsia="Times New Roman" w:cs="Arial"/>
          <w:szCs w:val="20"/>
          <w:lang w:eastAsia="sl-SI"/>
        </w:rPr>
        <w:t xml:space="preserve">Družba </w:t>
      </w:r>
      <w:r w:rsidR="00A94EC9" w:rsidRPr="003C6C67">
        <w:rPr>
          <w:rFonts w:eastAsia="Times New Roman" w:cs="Arial"/>
          <w:szCs w:val="20"/>
          <w:lang w:eastAsia="sl-SI"/>
        </w:rPr>
        <w:t>DARS v skladu z ZDARS-1:</w:t>
      </w:r>
    </w:p>
    <w:p w14:paraId="766D8E2F" w14:textId="77777777" w:rsidR="00A94EC9" w:rsidRPr="003C6C67" w:rsidRDefault="00A94EC9" w:rsidP="00A94EC9">
      <w:pPr>
        <w:ind w:left="426" w:hanging="426"/>
        <w:jc w:val="both"/>
        <w:rPr>
          <w:rFonts w:eastAsia="Times New Roman" w:cs="Arial"/>
          <w:szCs w:val="20"/>
          <w:lang w:eastAsia="sl-SI"/>
        </w:rPr>
      </w:pPr>
      <w:r w:rsidRPr="003C6C67">
        <w:rPr>
          <w:rFonts w:eastAsia="Times New Roman" w:cs="Arial"/>
          <w:szCs w:val="20"/>
          <w:lang w:eastAsia="sl-SI"/>
        </w:rPr>
        <w:t>-</w:t>
      </w:r>
      <w:r w:rsidRPr="003C6C67">
        <w:rPr>
          <w:rFonts w:eastAsia="Times New Roman" w:cs="Arial"/>
          <w:szCs w:val="20"/>
          <w:lang w:eastAsia="sl-SI"/>
        </w:rPr>
        <w:tab/>
        <w:t>opravlja v imenu in za račun Republike Slovenije posamezne naloge v zvezi s prostorskim načrtovanjem in umeščanjem avtocest v prostor ter naloge v zvezi s pridobivanjem nepremičnin za potrebe gradnje avtocest;</w:t>
      </w:r>
    </w:p>
    <w:p w14:paraId="63F48D0B" w14:textId="77777777" w:rsidR="00A94EC9" w:rsidRPr="003C6C67" w:rsidRDefault="00A94EC9" w:rsidP="00A94EC9">
      <w:pPr>
        <w:ind w:left="426" w:hanging="426"/>
        <w:jc w:val="both"/>
        <w:rPr>
          <w:rFonts w:eastAsia="Times New Roman" w:cs="Arial"/>
          <w:szCs w:val="20"/>
          <w:lang w:eastAsia="sl-SI"/>
        </w:rPr>
      </w:pPr>
      <w:r w:rsidRPr="003C6C67">
        <w:rPr>
          <w:rFonts w:eastAsia="Times New Roman" w:cs="Arial"/>
          <w:szCs w:val="20"/>
          <w:lang w:eastAsia="sl-SI"/>
        </w:rPr>
        <w:t>-</w:t>
      </w:r>
      <w:r w:rsidRPr="003C6C67">
        <w:rPr>
          <w:rFonts w:eastAsia="Times New Roman" w:cs="Arial"/>
          <w:szCs w:val="20"/>
          <w:lang w:eastAsia="sl-SI"/>
        </w:rPr>
        <w:tab/>
        <w:t>izvaja gradnjo avtocest v svojem imenu in za svoj račun;</w:t>
      </w:r>
    </w:p>
    <w:p w14:paraId="37D3D575" w14:textId="77777777" w:rsidR="00A94EC9" w:rsidRPr="003C6C67" w:rsidRDefault="00A94EC9" w:rsidP="00A94EC9">
      <w:pPr>
        <w:ind w:left="426" w:hanging="426"/>
        <w:jc w:val="both"/>
        <w:rPr>
          <w:rFonts w:eastAsia="Times New Roman" w:cs="Arial"/>
          <w:szCs w:val="20"/>
          <w:lang w:eastAsia="sl-SI"/>
        </w:rPr>
      </w:pPr>
      <w:r w:rsidRPr="003C6C67">
        <w:rPr>
          <w:rFonts w:eastAsia="Times New Roman" w:cs="Arial"/>
          <w:szCs w:val="20"/>
          <w:lang w:eastAsia="sl-SI"/>
        </w:rPr>
        <w:t>-</w:t>
      </w:r>
      <w:r w:rsidRPr="003C6C67">
        <w:rPr>
          <w:rFonts w:eastAsia="Times New Roman" w:cs="Arial"/>
          <w:szCs w:val="20"/>
          <w:lang w:eastAsia="sl-SI"/>
        </w:rPr>
        <w:tab/>
        <w:t>upravlja in vzdržuje avtocestne odseke, za katere pridobi koncesijo gradnje.</w:t>
      </w:r>
    </w:p>
    <w:p w14:paraId="54B0CA03" w14:textId="77777777" w:rsidR="00A94EC9" w:rsidRPr="003C6C67" w:rsidRDefault="00A94EC9" w:rsidP="00A94EC9">
      <w:pPr>
        <w:jc w:val="both"/>
        <w:rPr>
          <w:rFonts w:cs="Arial"/>
        </w:rPr>
      </w:pPr>
    </w:p>
    <w:p w14:paraId="1D42AD22" w14:textId="77777777" w:rsidR="00A94EC9" w:rsidRPr="003C6C67" w:rsidRDefault="00A94EC9" w:rsidP="00A94EC9">
      <w:pPr>
        <w:jc w:val="both"/>
        <w:rPr>
          <w:rFonts w:cs="Arial"/>
        </w:rPr>
      </w:pPr>
      <w:r w:rsidRPr="003C6C67">
        <w:rPr>
          <w:rFonts w:cs="Arial"/>
        </w:rPr>
        <w:t>Na osnovi ZDARS-1 Vlada Republike Slovenije enkrat letno poroča Državnemu zboru o izvajanju Nacionalnega programa, ki ureja izgradnjo avtocest.</w:t>
      </w:r>
    </w:p>
    <w:p w14:paraId="21F8B53D" w14:textId="77777777" w:rsidR="00A94EC9" w:rsidRPr="003C6C67" w:rsidRDefault="00A94EC9" w:rsidP="00A94EC9">
      <w:pPr>
        <w:jc w:val="both"/>
        <w:rPr>
          <w:rFonts w:cs="Arial"/>
          <w:bCs/>
        </w:rPr>
      </w:pPr>
    </w:p>
    <w:p w14:paraId="5D4DAE5D" w14:textId="7C041630" w:rsidR="00A94EC9" w:rsidRPr="003C6C67" w:rsidRDefault="00A94EC9" w:rsidP="00A94EC9">
      <w:pPr>
        <w:jc w:val="both"/>
        <w:rPr>
          <w:rFonts w:cs="Arial"/>
          <w:bCs/>
        </w:rPr>
      </w:pPr>
      <w:r w:rsidRPr="003C6C67">
        <w:rPr>
          <w:rFonts w:cs="Arial"/>
          <w:bCs/>
        </w:rPr>
        <w:t>Poročilo</w:t>
      </w:r>
      <w:r w:rsidR="008150AC" w:rsidRPr="003C6C67">
        <w:rPr>
          <w:rFonts w:cs="Arial"/>
          <w:bCs/>
        </w:rPr>
        <w:t xml:space="preserve"> o izvajanju nacionalnega programa zajema ukrepe, katerih nosilec je </w:t>
      </w:r>
      <w:r w:rsidR="00061B18" w:rsidRPr="003C6C67">
        <w:rPr>
          <w:rFonts w:cs="Arial"/>
          <w:bCs/>
        </w:rPr>
        <w:t xml:space="preserve">družba </w:t>
      </w:r>
      <w:r w:rsidR="008150AC" w:rsidRPr="003C6C67">
        <w:rPr>
          <w:rFonts w:cs="Arial"/>
          <w:bCs/>
        </w:rPr>
        <w:t xml:space="preserve">DARS oz. je njihova izvedba v pristojnosti </w:t>
      </w:r>
      <w:r w:rsidR="00061B18" w:rsidRPr="003C6C67">
        <w:rPr>
          <w:rFonts w:cs="Arial"/>
          <w:bCs/>
        </w:rPr>
        <w:t xml:space="preserve">družbe </w:t>
      </w:r>
      <w:r w:rsidR="008150AC" w:rsidRPr="003C6C67">
        <w:rPr>
          <w:rFonts w:cs="Arial"/>
          <w:bCs/>
        </w:rPr>
        <w:t>DARS</w:t>
      </w:r>
      <w:r w:rsidR="00292835" w:rsidRPr="003C6C67">
        <w:rPr>
          <w:rFonts w:cs="Arial"/>
          <w:bCs/>
        </w:rPr>
        <w:t>.</w:t>
      </w:r>
    </w:p>
    <w:p w14:paraId="08271163" w14:textId="77777777" w:rsidR="00A94EC9" w:rsidRPr="003C6C67" w:rsidRDefault="00A94EC9" w:rsidP="00A94EC9">
      <w:pPr>
        <w:jc w:val="both"/>
        <w:rPr>
          <w:rFonts w:cs="Arial"/>
          <w:sz w:val="16"/>
          <w:szCs w:val="16"/>
        </w:rPr>
      </w:pPr>
    </w:p>
    <w:p w14:paraId="5DD2B025" w14:textId="69162F5E" w:rsidR="00A94EC9" w:rsidRDefault="00A94EC9" w:rsidP="00A94EC9">
      <w:pPr>
        <w:jc w:val="both"/>
        <w:rPr>
          <w:rFonts w:cs="Arial"/>
          <w:bCs/>
        </w:rPr>
      </w:pPr>
      <w:r w:rsidRPr="003C6C67">
        <w:rPr>
          <w:rFonts w:cs="Arial"/>
          <w:bCs/>
        </w:rPr>
        <w:t xml:space="preserve">Skladno z veljavno zakonodajo </w:t>
      </w:r>
      <w:r w:rsidR="00061B18" w:rsidRPr="003C6C67">
        <w:rPr>
          <w:rFonts w:cs="Arial"/>
          <w:bCs/>
        </w:rPr>
        <w:t xml:space="preserve">družba </w:t>
      </w:r>
      <w:r w:rsidRPr="003C6C67">
        <w:rPr>
          <w:rFonts w:cs="Arial"/>
          <w:bCs/>
        </w:rPr>
        <w:t xml:space="preserve">DARS vodi investicije v neto vrednostih. Podatki o realizaciji investicij v imenu in za račun Republike Slovenije so navedeni z DDV, saj si </w:t>
      </w:r>
      <w:r w:rsidR="00061B18" w:rsidRPr="003C6C67">
        <w:rPr>
          <w:rFonts w:cs="Arial"/>
          <w:bCs/>
        </w:rPr>
        <w:t xml:space="preserve">družba </w:t>
      </w:r>
      <w:r w:rsidRPr="003C6C67">
        <w:rPr>
          <w:rFonts w:cs="Arial"/>
          <w:bCs/>
        </w:rPr>
        <w:t>DARS od teh nalog nima pravice odbijati vstopnega DDV.</w:t>
      </w:r>
    </w:p>
    <w:p w14:paraId="132416D9" w14:textId="77777777" w:rsidR="008872C8" w:rsidRPr="003C6C67" w:rsidRDefault="008872C8" w:rsidP="00A94EC9">
      <w:pPr>
        <w:jc w:val="both"/>
        <w:rPr>
          <w:rFonts w:cs="Arial"/>
          <w:bCs/>
        </w:rPr>
      </w:pPr>
    </w:p>
    <w:p w14:paraId="76BC6995" w14:textId="42A818D1" w:rsidR="009925CE" w:rsidRPr="003C6C67" w:rsidRDefault="009925CE" w:rsidP="008872C8">
      <w:pPr>
        <w:pStyle w:val="Naslov1"/>
        <w:spacing w:before="0"/>
      </w:pPr>
      <w:bookmarkStart w:id="3" w:name="_Toc134439037"/>
      <w:r w:rsidRPr="003C6C67">
        <w:t>Investicije v imenu in za račun Republike Slovenije</w:t>
      </w:r>
      <w:bookmarkEnd w:id="3"/>
    </w:p>
    <w:p w14:paraId="428B7E30" w14:textId="75A46477" w:rsidR="00955BF3" w:rsidRPr="007522B6" w:rsidRDefault="00955BF3" w:rsidP="00955BF3">
      <w:pPr>
        <w:jc w:val="both"/>
      </w:pPr>
      <w:r w:rsidRPr="003C6C67">
        <w:t xml:space="preserve">Na podlagi 4. člena ZDARS-1 </w:t>
      </w:r>
      <w:r w:rsidR="00061B18" w:rsidRPr="003C6C67">
        <w:t xml:space="preserve">družba </w:t>
      </w:r>
      <w:r w:rsidRPr="003C6C67">
        <w:t xml:space="preserve">DARS opravlja posle v imenu in za račun države, ki jih v poslovnih knjigah izkazuje kot posle za tuj račun. Gre za naloge prostorskega načrtovanja in umeščanja avtocest v prostor ter pridobivanja nepremičnin za potrebe gradnje avtocest, ki jih družba opravlja skladno s pogodbo o izvajanju naročila. Za opravljene posle </w:t>
      </w:r>
      <w:r w:rsidR="00061B18" w:rsidRPr="003C6C67">
        <w:t xml:space="preserve">družba </w:t>
      </w:r>
      <w:r w:rsidRPr="003C6C67">
        <w:t xml:space="preserve">DARS evidentira terjatve do Republike </w:t>
      </w:r>
      <w:r w:rsidRPr="007522B6">
        <w:t>Slovenije. Sredstva za te posle se v skladu z 10. členom ZDARS-1 zagotavljajo v proračunu Republike Slovenije. V letu 202</w:t>
      </w:r>
      <w:r w:rsidR="007522B6" w:rsidRPr="007522B6">
        <w:t>2</w:t>
      </w:r>
      <w:r w:rsidRPr="007522B6">
        <w:t xml:space="preserve"> so bile izvedene naloge prostorskega načrtovanja in umeščanja avtocest v prostor v vrednosti </w:t>
      </w:r>
      <w:r w:rsidR="00061B18" w:rsidRPr="007522B6">
        <w:t>1</w:t>
      </w:r>
      <w:r w:rsidRPr="007522B6">
        <w:t>.</w:t>
      </w:r>
      <w:r w:rsidR="007522B6" w:rsidRPr="007522B6">
        <w:t>292</w:t>
      </w:r>
      <w:r w:rsidRPr="007522B6">
        <w:t>.</w:t>
      </w:r>
      <w:r w:rsidR="007522B6" w:rsidRPr="007522B6">
        <w:t>586</w:t>
      </w:r>
      <w:r w:rsidRPr="007522B6">
        <w:t xml:space="preserve"> </w:t>
      </w:r>
      <w:r w:rsidR="00664FB1">
        <w:t>evrov</w:t>
      </w:r>
      <w:r w:rsidRPr="007522B6">
        <w:t xml:space="preserve"> ter naloge pridobivanja nepremičnin v vrednosti </w:t>
      </w:r>
      <w:r w:rsidR="007522B6" w:rsidRPr="007522B6">
        <w:t>19</w:t>
      </w:r>
      <w:r w:rsidRPr="007522B6">
        <w:t>.</w:t>
      </w:r>
      <w:r w:rsidR="007522B6" w:rsidRPr="007522B6">
        <w:t>033</w:t>
      </w:r>
      <w:r w:rsidRPr="007522B6">
        <w:t>.</w:t>
      </w:r>
      <w:r w:rsidR="007522B6" w:rsidRPr="007522B6">
        <w:t>514</w:t>
      </w:r>
      <w:r w:rsidRPr="007522B6">
        <w:t xml:space="preserve"> </w:t>
      </w:r>
      <w:r w:rsidR="00664FB1">
        <w:t>evrov</w:t>
      </w:r>
      <w:r w:rsidRPr="007522B6">
        <w:t>.</w:t>
      </w:r>
    </w:p>
    <w:p w14:paraId="155A6651" w14:textId="77777777" w:rsidR="007522B6" w:rsidRPr="007522B6" w:rsidRDefault="007522B6" w:rsidP="00955BF3">
      <w:pPr>
        <w:jc w:val="both"/>
      </w:pPr>
    </w:p>
    <w:p w14:paraId="2953B98B" w14:textId="6A8D334F" w:rsidR="00955BF3" w:rsidRDefault="00955BF3" w:rsidP="00955BF3">
      <w:pPr>
        <w:jc w:val="both"/>
      </w:pPr>
      <w:r w:rsidRPr="007522B6">
        <w:t>Realizacija nalog prostorskega načrtovanja in umeščanja avtocest v prostor ter pridobivanja nepremičnin za potrebe gradnje avtocest je prikazana v nadaljevanju. Obseg naročila za leto 202</w:t>
      </w:r>
      <w:r w:rsidR="007522B6" w:rsidRPr="007522B6">
        <w:t>2</w:t>
      </w:r>
      <w:r w:rsidRPr="007522B6">
        <w:t xml:space="preserve"> je bil določen s Pogodbo o izvajanju naročila na podlagi 4. člena ZDARS-1 št. 2430-12-100023 s Prilogo I in z Letno izvedbeno pogodbo za izvajanje naročila na podlagi 4. člena ZDARS-1 (Izvedbena pogodba za leto 202</w:t>
      </w:r>
      <w:r w:rsidR="007522B6" w:rsidRPr="007522B6">
        <w:t>2</w:t>
      </w:r>
      <w:r w:rsidRPr="007522B6">
        <w:t>) št. 2430-2</w:t>
      </w:r>
      <w:r w:rsidR="007522B6" w:rsidRPr="007522B6">
        <w:t>1</w:t>
      </w:r>
      <w:r w:rsidRPr="007522B6">
        <w:t>-1000</w:t>
      </w:r>
      <w:r w:rsidR="00F3687A" w:rsidRPr="007522B6">
        <w:t>9</w:t>
      </w:r>
      <w:r w:rsidR="007522B6" w:rsidRPr="007522B6">
        <w:t>6</w:t>
      </w:r>
      <w:r w:rsidRPr="007522B6">
        <w:t xml:space="preserve"> (št. DARS </w:t>
      </w:r>
      <w:r w:rsidR="00F3687A" w:rsidRPr="007522B6">
        <w:t>1</w:t>
      </w:r>
      <w:r w:rsidR="007522B6" w:rsidRPr="007522B6">
        <w:t>445</w:t>
      </w:r>
      <w:r w:rsidRPr="007522B6">
        <w:t>/202</w:t>
      </w:r>
      <w:r w:rsidR="007522B6" w:rsidRPr="007522B6">
        <w:t>1</w:t>
      </w:r>
      <w:r w:rsidRPr="007522B6">
        <w:t>).</w:t>
      </w:r>
    </w:p>
    <w:p w14:paraId="55F04D5E" w14:textId="14BCF847" w:rsidR="009925CE" w:rsidRPr="003C6C67" w:rsidRDefault="009925CE" w:rsidP="000C1724">
      <w:pPr>
        <w:pStyle w:val="Naslov2"/>
        <w:spacing w:after="60"/>
      </w:pPr>
      <w:bookmarkStart w:id="4" w:name="_Toc134439038"/>
      <w:r w:rsidRPr="003C6C67">
        <w:t>Prostorsko načrtovanje in umeščanje avtocest v prostor</w:t>
      </w:r>
      <w:bookmarkEnd w:id="4"/>
    </w:p>
    <w:tbl>
      <w:tblPr>
        <w:tblStyle w:val="DARSTABELA"/>
        <w:tblW w:w="9250" w:type="dxa"/>
        <w:tblLayout w:type="fixed"/>
        <w:tblLook w:val="04A0" w:firstRow="1" w:lastRow="0" w:firstColumn="1" w:lastColumn="0" w:noHBand="0" w:noVBand="1"/>
      </w:tblPr>
      <w:tblGrid>
        <w:gridCol w:w="569"/>
        <w:gridCol w:w="5267"/>
        <w:gridCol w:w="1138"/>
        <w:gridCol w:w="1141"/>
        <w:gridCol w:w="1135"/>
      </w:tblGrid>
      <w:tr w:rsidR="00B53496" w:rsidRPr="003C6C67" w14:paraId="564C9F24" w14:textId="77777777" w:rsidTr="008872C8">
        <w:trPr>
          <w:cnfStyle w:val="100000000000" w:firstRow="1" w:lastRow="0" w:firstColumn="0" w:lastColumn="0" w:oddVBand="0" w:evenVBand="0" w:oddHBand="0" w:evenHBand="0" w:firstRowFirstColumn="0" w:firstRowLastColumn="0" w:lastRowFirstColumn="0" w:lastRowLastColumn="0"/>
          <w:trHeight w:val="265"/>
          <w:tblHeader/>
        </w:trPr>
        <w:tc>
          <w:tcPr>
            <w:cnfStyle w:val="001000000000" w:firstRow="0" w:lastRow="0" w:firstColumn="1" w:lastColumn="0" w:oddVBand="0" w:evenVBand="0" w:oddHBand="0" w:evenHBand="0" w:firstRowFirstColumn="0" w:firstRowLastColumn="0" w:lastRowFirstColumn="0" w:lastRowLastColumn="0"/>
            <w:tcW w:w="569" w:type="dxa"/>
            <w:hideMark/>
          </w:tcPr>
          <w:p w14:paraId="7ED4EC95" w14:textId="77777777" w:rsidR="00B53496" w:rsidRPr="003C6C67" w:rsidRDefault="00B53496" w:rsidP="006D6A74">
            <w:pPr>
              <w:rPr>
                <w:lang w:eastAsia="sl-SI"/>
              </w:rPr>
            </w:pPr>
            <w:r w:rsidRPr="003C6C67">
              <w:rPr>
                <w:lang w:eastAsia="sl-SI"/>
              </w:rPr>
              <w:t>Zap. št.</w:t>
            </w:r>
          </w:p>
        </w:tc>
        <w:tc>
          <w:tcPr>
            <w:tcW w:w="5267" w:type="dxa"/>
            <w:hideMark/>
          </w:tcPr>
          <w:p w14:paraId="4984FD60" w14:textId="77777777" w:rsidR="00B53496" w:rsidRPr="003C6C67" w:rsidRDefault="00B53496" w:rsidP="006D6A74">
            <w:pPr>
              <w:jc w:val="left"/>
              <w:cnfStyle w:val="100000000000" w:firstRow="1" w:lastRow="0" w:firstColumn="0" w:lastColumn="0" w:oddVBand="0" w:evenVBand="0" w:oddHBand="0" w:evenHBand="0" w:firstRowFirstColumn="0" w:firstRowLastColumn="0" w:lastRowFirstColumn="0" w:lastRowLastColumn="0"/>
              <w:rPr>
                <w:lang w:eastAsia="sl-SI"/>
              </w:rPr>
            </w:pPr>
            <w:r w:rsidRPr="003C6C67">
              <w:rPr>
                <w:lang w:eastAsia="sl-SI"/>
              </w:rPr>
              <w:t>Prostorsko načrtovanje in umeščanje avtocest v prostor*</w:t>
            </w:r>
          </w:p>
        </w:tc>
        <w:tc>
          <w:tcPr>
            <w:tcW w:w="1138" w:type="dxa"/>
            <w:hideMark/>
          </w:tcPr>
          <w:p w14:paraId="0DF91F6C" w14:textId="5165ADC8" w:rsidR="00B53496" w:rsidRPr="003C6C67" w:rsidRDefault="00B53496" w:rsidP="006D6A74">
            <w:pPr>
              <w:cnfStyle w:val="100000000000" w:firstRow="1" w:lastRow="0" w:firstColumn="0" w:lastColumn="0" w:oddVBand="0" w:evenVBand="0" w:oddHBand="0" w:evenHBand="0" w:firstRowFirstColumn="0" w:firstRowLastColumn="0" w:lastRowFirstColumn="0" w:lastRowLastColumn="0"/>
              <w:rPr>
                <w:lang w:eastAsia="sl-SI"/>
              </w:rPr>
            </w:pPr>
            <w:r w:rsidRPr="003C6C67">
              <w:rPr>
                <w:lang w:eastAsia="sl-SI"/>
              </w:rPr>
              <w:t>Plan 20</w:t>
            </w:r>
            <w:r w:rsidR="00CB1CE5" w:rsidRPr="003C6C67">
              <w:rPr>
                <w:lang w:eastAsia="sl-SI"/>
              </w:rPr>
              <w:t>2</w:t>
            </w:r>
            <w:r w:rsidR="003C6C67" w:rsidRPr="003C6C67">
              <w:rPr>
                <w:lang w:eastAsia="sl-SI"/>
              </w:rPr>
              <w:t>2</w:t>
            </w:r>
          </w:p>
        </w:tc>
        <w:tc>
          <w:tcPr>
            <w:tcW w:w="1141" w:type="dxa"/>
            <w:hideMark/>
          </w:tcPr>
          <w:p w14:paraId="29373A04" w14:textId="63BAFE09" w:rsidR="00B53496" w:rsidRPr="003C6C67" w:rsidRDefault="00B53496" w:rsidP="006D6A74">
            <w:pPr>
              <w:cnfStyle w:val="100000000000" w:firstRow="1" w:lastRow="0" w:firstColumn="0" w:lastColumn="0" w:oddVBand="0" w:evenVBand="0" w:oddHBand="0" w:evenHBand="0" w:firstRowFirstColumn="0" w:firstRowLastColumn="0" w:lastRowFirstColumn="0" w:lastRowLastColumn="0"/>
              <w:rPr>
                <w:b w:val="0"/>
                <w:lang w:eastAsia="sl-SI"/>
              </w:rPr>
            </w:pPr>
            <w:r w:rsidRPr="003C6C67">
              <w:rPr>
                <w:lang w:eastAsia="sl-SI"/>
              </w:rPr>
              <w:t>Realizacija 20</w:t>
            </w:r>
            <w:r w:rsidR="00CB1CE5" w:rsidRPr="003C6C67">
              <w:rPr>
                <w:lang w:eastAsia="sl-SI"/>
              </w:rPr>
              <w:t>2</w:t>
            </w:r>
            <w:r w:rsidR="003C6C67" w:rsidRPr="003C6C67">
              <w:rPr>
                <w:lang w:eastAsia="sl-SI"/>
              </w:rPr>
              <w:t>2</w:t>
            </w:r>
          </w:p>
        </w:tc>
        <w:tc>
          <w:tcPr>
            <w:tcW w:w="1135" w:type="dxa"/>
            <w:hideMark/>
          </w:tcPr>
          <w:p w14:paraId="46B985BE" w14:textId="77777777" w:rsidR="00B53496" w:rsidRPr="003C6C67" w:rsidRDefault="00B53496" w:rsidP="006D6A74">
            <w:pPr>
              <w:cnfStyle w:val="100000000000" w:firstRow="1" w:lastRow="0" w:firstColumn="0" w:lastColumn="0" w:oddVBand="0" w:evenVBand="0" w:oddHBand="0" w:evenHBand="0" w:firstRowFirstColumn="0" w:firstRowLastColumn="0" w:lastRowFirstColumn="0" w:lastRowLastColumn="0"/>
              <w:rPr>
                <w:lang w:eastAsia="sl-SI"/>
              </w:rPr>
            </w:pPr>
            <w:r w:rsidRPr="003C6C67">
              <w:rPr>
                <w:lang w:eastAsia="sl-SI"/>
              </w:rPr>
              <w:t>Indeks realizacija/ plan</w:t>
            </w:r>
          </w:p>
        </w:tc>
      </w:tr>
      <w:tr w:rsidR="00B93958" w:rsidRPr="003C6C67" w14:paraId="52285AB6"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shd w:val="clear" w:color="auto" w:fill="DBE5F1" w:themeFill="accent1" w:themeFillTint="33"/>
          </w:tcPr>
          <w:p w14:paraId="54820F1B" w14:textId="77777777" w:rsidR="00B93958" w:rsidRPr="003C6C67" w:rsidRDefault="00B93958" w:rsidP="00B93958">
            <w:pPr>
              <w:rPr>
                <w:lang w:eastAsia="sl-SI"/>
              </w:rPr>
            </w:pPr>
          </w:p>
        </w:tc>
        <w:tc>
          <w:tcPr>
            <w:tcW w:w="5267" w:type="dxa"/>
            <w:shd w:val="clear" w:color="auto" w:fill="DBE5F1" w:themeFill="accent1" w:themeFillTint="33"/>
            <w:noWrap/>
          </w:tcPr>
          <w:p w14:paraId="1C8A4F49" w14:textId="77777777"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SKLOP I: ŠTAJERSKA</w:t>
            </w:r>
          </w:p>
        </w:tc>
        <w:tc>
          <w:tcPr>
            <w:tcW w:w="1138" w:type="dxa"/>
            <w:shd w:val="clear" w:color="auto" w:fill="DBE5F1" w:themeFill="accent1" w:themeFillTint="33"/>
          </w:tcPr>
          <w:p w14:paraId="01105A25" w14:textId="39B4874D"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965.003</w:t>
            </w:r>
          </w:p>
        </w:tc>
        <w:tc>
          <w:tcPr>
            <w:tcW w:w="1141" w:type="dxa"/>
            <w:shd w:val="clear" w:color="auto" w:fill="DBE5F1" w:themeFill="accent1" w:themeFillTint="33"/>
          </w:tcPr>
          <w:p w14:paraId="6B5F00E0" w14:textId="6FC3DDAD"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89.407</w:t>
            </w:r>
          </w:p>
        </w:tc>
        <w:tc>
          <w:tcPr>
            <w:tcW w:w="1135" w:type="dxa"/>
            <w:shd w:val="clear" w:color="auto" w:fill="DBE5F1" w:themeFill="accent1" w:themeFillTint="33"/>
          </w:tcPr>
          <w:p w14:paraId="36B17D80" w14:textId="7DC55D4B"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5</w:t>
            </w:r>
          </w:p>
        </w:tc>
      </w:tr>
      <w:tr w:rsidR="00B93958" w:rsidRPr="003C6C67" w14:paraId="14E16B4D"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712CCF55" w14:textId="77777777" w:rsidR="00B93958" w:rsidRPr="003C6C67" w:rsidRDefault="00B93958" w:rsidP="00B93958">
            <w:pPr>
              <w:rPr>
                <w:lang w:eastAsia="sl-SI"/>
              </w:rPr>
            </w:pPr>
            <w:r w:rsidRPr="003C6C67">
              <w:rPr>
                <w:lang w:eastAsia="sl-SI"/>
              </w:rPr>
              <w:t>1.</w:t>
            </w:r>
          </w:p>
        </w:tc>
        <w:tc>
          <w:tcPr>
            <w:tcW w:w="5267" w:type="dxa"/>
            <w:noWrap/>
          </w:tcPr>
          <w:p w14:paraId="5F1ADA33" w14:textId="0B9E9FBB"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Ptuj–Markovci</w:t>
            </w:r>
          </w:p>
        </w:tc>
        <w:tc>
          <w:tcPr>
            <w:tcW w:w="1138" w:type="dxa"/>
          </w:tcPr>
          <w:p w14:paraId="2431CD24" w14:textId="1D48D540"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28.800</w:t>
            </w:r>
          </w:p>
        </w:tc>
        <w:tc>
          <w:tcPr>
            <w:tcW w:w="1141" w:type="dxa"/>
          </w:tcPr>
          <w:p w14:paraId="2597A629" w14:textId="46ED0E1B"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6.662</w:t>
            </w:r>
          </w:p>
        </w:tc>
        <w:tc>
          <w:tcPr>
            <w:tcW w:w="1135" w:type="dxa"/>
          </w:tcPr>
          <w:p w14:paraId="45CE42B1" w14:textId="17D6BFD1"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6</w:t>
            </w:r>
          </w:p>
        </w:tc>
      </w:tr>
      <w:tr w:rsidR="00B93958" w:rsidRPr="003C6C67" w14:paraId="6D55F934"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26DE2B23" w14:textId="77777777" w:rsidR="00B93958" w:rsidRPr="003C6C67" w:rsidRDefault="00B93958" w:rsidP="00B93958">
            <w:pPr>
              <w:rPr>
                <w:lang w:eastAsia="sl-SI"/>
              </w:rPr>
            </w:pPr>
            <w:r w:rsidRPr="003C6C67">
              <w:rPr>
                <w:lang w:eastAsia="sl-SI"/>
              </w:rPr>
              <w:t>2.</w:t>
            </w:r>
          </w:p>
        </w:tc>
        <w:tc>
          <w:tcPr>
            <w:tcW w:w="5267" w:type="dxa"/>
            <w:noWrap/>
          </w:tcPr>
          <w:p w14:paraId="3429A01A" w14:textId="22738FAB"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Šentrupert–Velenje s povezovalno cesto Podgora–Letuš</w:t>
            </w:r>
          </w:p>
        </w:tc>
        <w:tc>
          <w:tcPr>
            <w:tcW w:w="1138" w:type="dxa"/>
          </w:tcPr>
          <w:p w14:paraId="3BEFDCBD" w14:textId="7D7EEBD1"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51.691</w:t>
            </w:r>
          </w:p>
        </w:tc>
        <w:tc>
          <w:tcPr>
            <w:tcW w:w="1141" w:type="dxa"/>
          </w:tcPr>
          <w:p w14:paraId="7BF40996" w14:textId="6DDF42B7"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01.611</w:t>
            </w:r>
          </w:p>
        </w:tc>
        <w:tc>
          <w:tcPr>
            <w:tcW w:w="1135" w:type="dxa"/>
          </w:tcPr>
          <w:p w14:paraId="5C20B1E8" w14:textId="4DEEC463"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0</w:t>
            </w:r>
          </w:p>
        </w:tc>
      </w:tr>
      <w:tr w:rsidR="00B93958" w:rsidRPr="003C6C67" w14:paraId="0C7C5D7F"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474DF260" w14:textId="0DA23051" w:rsidR="00B93958" w:rsidRPr="003C6C67" w:rsidRDefault="00B93958" w:rsidP="00B93958">
            <w:pPr>
              <w:rPr>
                <w:lang w:eastAsia="sl-SI"/>
              </w:rPr>
            </w:pPr>
            <w:r w:rsidRPr="003C6C67">
              <w:rPr>
                <w:lang w:eastAsia="sl-SI"/>
              </w:rPr>
              <w:t>3.</w:t>
            </w:r>
          </w:p>
        </w:tc>
        <w:tc>
          <w:tcPr>
            <w:tcW w:w="5267" w:type="dxa"/>
            <w:noWrap/>
          </w:tcPr>
          <w:p w14:paraId="14581555" w14:textId="772F7753"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Otiški vrh–Holmec</w:t>
            </w:r>
          </w:p>
        </w:tc>
        <w:tc>
          <w:tcPr>
            <w:tcW w:w="1138" w:type="dxa"/>
          </w:tcPr>
          <w:p w14:paraId="12372A29" w14:textId="2281CD42"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62.765</w:t>
            </w:r>
          </w:p>
        </w:tc>
        <w:tc>
          <w:tcPr>
            <w:tcW w:w="1141" w:type="dxa"/>
          </w:tcPr>
          <w:p w14:paraId="695916EC" w14:textId="73C57981"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69.943</w:t>
            </w:r>
          </w:p>
        </w:tc>
        <w:tc>
          <w:tcPr>
            <w:tcW w:w="1135" w:type="dxa"/>
          </w:tcPr>
          <w:p w14:paraId="19D14623" w14:textId="3801549E"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1</w:t>
            </w:r>
          </w:p>
        </w:tc>
      </w:tr>
      <w:tr w:rsidR="00B93958" w:rsidRPr="003C6C67" w14:paraId="73D9FA0C"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16463DA0" w14:textId="6453A281" w:rsidR="00B93958" w:rsidRPr="003C6C67" w:rsidRDefault="00B93958" w:rsidP="00B93958">
            <w:pPr>
              <w:rPr>
                <w:lang w:eastAsia="sl-SI"/>
              </w:rPr>
            </w:pPr>
            <w:r w:rsidRPr="003C6C67">
              <w:rPr>
                <w:lang w:eastAsia="sl-SI"/>
              </w:rPr>
              <w:t>4.</w:t>
            </w:r>
          </w:p>
        </w:tc>
        <w:tc>
          <w:tcPr>
            <w:tcW w:w="5267" w:type="dxa"/>
            <w:noWrap/>
          </w:tcPr>
          <w:p w14:paraId="1FB6CECF" w14:textId="3AE8FCA1"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Slovenj Gradec–Dravograd</w:t>
            </w:r>
          </w:p>
        </w:tc>
        <w:tc>
          <w:tcPr>
            <w:tcW w:w="1138" w:type="dxa"/>
          </w:tcPr>
          <w:p w14:paraId="4328B111" w14:textId="30B4CEBF"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21.747</w:t>
            </w:r>
          </w:p>
        </w:tc>
        <w:tc>
          <w:tcPr>
            <w:tcW w:w="1141" w:type="dxa"/>
          </w:tcPr>
          <w:p w14:paraId="0B1DB92A" w14:textId="3C892EDA"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1.191</w:t>
            </w:r>
          </w:p>
        </w:tc>
        <w:tc>
          <w:tcPr>
            <w:tcW w:w="1135" w:type="dxa"/>
          </w:tcPr>
          <w:p w14:paraId="0E552786" w14:textId="5A295AA9"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5</w:t>
            </w:r>
          </w:p>
        </w:tc>
      </w:tr>
      <w:tr w:rsidR="00B93958" w:rsidRPr="003C6C67" w14:paraId="0C873DA5"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shd w:val="clear" w:color="auto" w:fill="DBE5F1" w:themeFill="accent1" w:themeFillTint="33"/>
          </w:tcPr>
          <w:p w14:paraId="2349226D" w14:textId="77777777" w:rsidR="00B93958" w:rsidRPr="003C6C67" w:rsidRDefault="00B93958" w:rsidP="00B93958">
            <w:pPr>
              <w:rPr>
                <w:lang w:eastAsia="sl-SI"/>
              </w:rPr>
            </w:pPr>
          </w:p>
        </w:tc>
        <w:tc>
          <w:tcPr>
            <w:tcW w:w="5267" w:type="dxa"/>
            <w:shd w:val="clear" w:color="auto" w:fill="DBE5F1" w:themeFill="accent1" w:themeFillTint="33"/>
            <w:noWrap/>
          </w:tcPr>
          <w:p w14:paraId="47BA864A" w14:textId="77777777"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SKLOP II: PRIMORSKA</w:t>
            </w:r>
          </w:p>
        </w:tc>
        <w:tc>
          <w:tcPr>
            <w:tcW w:w="1138" w:type="dxa"/>
            <w:shd w:val="clear" w:color="auto" w:fill="DBE5F1" w:themeFill="accent1" w:themeFillTint="33"/>
          </w:tcPr>
          <w:p w14:paraId="59BEA4CA" w14:textId="55ECDBA4"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15.054</w:t>
            </w:r>
          </w:p>
        </w:tc>
        <w:tc>
          <w:tcPr>
            <w:tcW w:w="1141" w:type="dxa"/>
            <w:shd w:val="clear" w:color="auto" w:fill="DBE5F1" w:themeFill="accent1" w:themeFillTint="33"/>
          </w:tcPr>
          <w:p w14:paraId="01C4C668" w14:textId="06E8266B"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29.309</w:t>
            </w:r>
          </w:p>
        </w:tc>
        <w:tc>
          <w:tcPr>
            <w:tcW w:w="1135" w:type="dxa"/>
            <w:shd w:val="clear" w:color="auto" w:fill="DBE5F1" w:themeFill="accent1" w:themeFillTint="33"/>
          </w:tcPr>
          <w:p w14:paraId="74FC4245" w14:textId="64B4B3C2"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1</w:t>
            </w:r>
          </w:p>
        </w:tc>
      </w:tr>
      <w:tr w:rsidR="00B93958" w:rsidRPr="003C6C67" w14:paraId="67509BCB"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3B548EA0" w14:textId="77777777" w:rsidR="00B93958" w:rsidRPr="003C6C67" w:rsidRDefault="00B93958" w:rsidP="00B93958">
            <w:pPr>
              <w:rPr>
                <w:lang w:eastAsia="sl-SI"/>
              </w:rPr>
            </w:pPr>
            <w:r w:rsidRPr="003C6C67">
              <w:rPr>
                <w:lang w:eastAsia="sl-SI"/>
              </w:rPr>
              <w:t>5.</w:t>
            </w:r>
          </w:p>
        </w:tc>
        <w:tc>
          <w:tcPr>
            <w:tcW w:w="5267" w:type="dxa"/>
            <w:noWrap/>
          </w:tcPr>
          <w:p w14:paraId="35F065FE" w14:textId="394DF0D4"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Postojna/Divača–Jelšane</w:t>
            </w:r>
          </w:p>
        </w:tc>
        <w:tc>
          <w:tcPr>
            <w:tcW w:w="1138" w:type="dxa"/>
          </w:tcPr>
          <w:p w14:paraId="6285A141" w14:textId="324E43A0"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94.439</w:t>
            </w:r>
          </w:p>
        </w:tc>
        <w:tc>
          <w:tcPr>
            <w:tcW w:w="1141" w:type="dxa"/>
          </w:tcPr>
          <w:p w14:paraId="3B882E9A" w14:textId="5C65E2B0"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73.132</w:t>
            </w:r>
          </w:p>
        </w:tc>
        <w:tc>
          <w:tcPr>
            <w:tcW w:w="1135" w:type="dxa"/>
          </w:tcPr>
          <w:p w14:paraId="7270AAAD" w14:textId="300E848E"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9</w:t>
            </w:r>
          </w:p>
        </w:tc>
      </w:tr>
      <w:tr w:rsidR="00B93958" w:rsidRPr="003C6C67" w14:paraId="1FA74EB6"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1A7598C9" w14:textId="77777777" w:rsidR="00B93958" w:rsidRPr="003C6C67" w:rsidRDefault="00B93958" w:rsidP="00B93958">
            <w:pPr>
              <w:rPr>
                <w:lang w:eastAsia="sl-SI"/>
              </w:rPr>
            </w:pPr>
            <w:r w:rsidRPr="003C6C67">
              <w:rPr>
                <w:lang w:eastAsia="sl-SI"/>
              </w:rPr>
              <w:t>6.</w:t>
            </w:r>
          </w:p>
        </w:tc>
        <w:tc>
          <w:tcPr>
            <w:tcW w:w="5267" w:type="dxa"/>
            <w:noWrap/>
          </w:tcPr>
          <w:p w14:paraId="2C7308EC" w14:textId="32E4F179"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Koper–Dragonja</w:t>
            </w:r>
          </w:p>
        </w:tc>
        <w:tc>
          <w:tcPr>
            <w:tcW w:w="1138" w:type="dxa"/>
          </w:tcPr>
          <w:p w14:paraId="542A1E86" w14:textId="6112C2BE"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06.215</w:t>
            </w:r>
          </w:p>
        </w:tc>
        <w:tc>
          <w:tcPr>
            <w:tcW w:w="1141" w:type="dxa"/>
          </w:tcPr>
          <w:p w14:paraId="6EE1DDE2" w14:textId="7EB1FF5B"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6.177</w:t>
            </w:r>
          </w:p>
        </w:tc>
        <w:tc>
          <w:tcPr>
            <w:tcW w:w="1135" w:type="dxa"/>
          </w:tcPr>
          <w:p w14:paraId="6A0A13D2" w14:textId="08C14F22"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w:t>
            </w:r>
          </w:p>
        </w:tc>
      </w:tr>
      <w:tr w:rsidR="00B93958" w:rsidRPr="003C6C67" w14:paraId="04A532EC"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70835369" w14:textId="77777777" w:rsidR="00B93958" w:rsidRPr="003C6C67" w:rsidRDefault="00B93958" w:rsidP="00B93958">
            <w:pPr>
              <w:rPr>
                <w:lang w:eastAsia="sl-SI"/>
              </w:rPr>
            </w:pPr>
            <w:r w:rsidRPr="003C6C67">
              <w:rPr>
                <w:lang w:eastAsia="sl-SI"/>
              </w:rPr>
              <w:t>7.</w:t>
            </w:r>
          </w:p>
        </w:tc>
        <w:tc>
          <w:tcPr>
            <w:tcW w:w="5267" w:type="dxa"/>
            <w:noWrap/>
          </w:tcPr>
          <w:p w14:paraId="7923E54B" w14:textId="56C1E9C9"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MMP Dragonja–državna meja z Republiko Hrvaško</w:t>
            </w:r>
          </w:p>
        </w:tc>
        <w:tc>
          <w:tcPr>
            <w:tcW w:w="1138" w:type="dxa"/>
          </w:tcPr>
          <w:p w14:paraId="71205BB7" w14:textId="08D4112E"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472</w:t>
            </w:r>
          </w:p>
        </w:tc>
        <w:tc>
          <w:tcPr>
            <w:tcW w:w="1141" w:type="dxa"/>
          </w:tcPr>
          <w:p w14:paraId="016B63DC" w14:textId="4AA3B41A"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c>
          <w:tcPr>
            <w:tcW w:w="1135" w:type="dxa"/>
          </w:tcPr>
          <w:p w14:paraId="0FE2A373" w14:textId="05413199"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w:t>
            </w:r>
          </w:p>
        </w:tc>
      </w:tr>
      <w:tr w:rsidR="00B93958" w:rsidRPr="003C6C67" w14:paraId="632B64BB"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509F32EE" w14:textId="77777777" w:rsidR="00B93958" w:rsidRPr="003C6C67" w:rsidRDefault="00B93958" w:rsidP="00B93958">
            <w:pPr>
              <w:rPr>
                <w:lang w:eastAsia="sl-SI"/>
              </w:rPr>
            </w:pPr>
            <w:r w:rsidRPr="003C6C67">
              <w:rPr>
                <w:lang w:eastAsia="sl-SI"/>
              </w:rPr>
              <w:t>8.</w:t>
            </w:r>
          </w:p>
        </w:tc>
        <w:tc>
          <w:tcPr>
            <w:tcW w:w="5267" w:type="dxa"/>
            <w:noWrap/>
          </w:tcPr>
          <w:p w14:paraId="0671B695" w14:textId="77777777"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Avtocestni priključek Vrhnika</w:t>
            </w:r>
          </w:p>
        </w:tc>
        <w:tc>
          <w:tcPr>
            <w:tcW w:w="1138" w:type="dxa"/>
          </w:tcPr>
          <w:p w14:paraId="53763351" w14:textId="197D26B8"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928</w:t>
            </w:r>
          </w:p>
        </w:tc>
        <w:tc>
          <w:tcPr>
            <w:tcW w:w="1141" w:type="dxa"/>
          </w:tcPr>
          <w:p w14:paraId="789B8550" w14:textId="714327F3"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c>
          <w:tcPr>
            <w:tcW w:w="1135" w:type="dxa"/>
          </w:tcPr>
          <w:p w14:paraId="01563492" w14:textId="38607D94"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w:t>
            </w:r>
          </w:p>
        </w:tc>
      </w:tr>
      <w:tr w:rsidR="00B93958" w:rsidRPr="003C6C67" w14:paraId="024B9BD2"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shd w:val="clear" w:color="auto" w:fill="DBE5F1" w:themeFill="accent1" w:themeFillTint="33"/>
          </w:tcPr>
          <w:p w14:paraId="12C453C5" w14:textId="77777777" w:rsidR="00B93958" w:rsidRPr="003C6C67" w:rsidRDefault="00B93958" w:rsidP="00B93958">
            <w:pPr>
              <w:rPr>
                <w:lang w:eastAsia="sl-SI"/>
              </w:rPr>
            </w:pPr>
          </w:p>
        </w:tc>
        <w:tc>
          <w:tcPr>
            <w:tcW w:w="5267" w:type="dxa"/>
            <w:shd w:val="clear" w:color="auto" w:fill="DBE5F1" w:themeFill="accent1" w:themeFillTint="33"/>
            <w:noWrap/>
          </w:tcPr>
          <w:p w14:paraId="10CE78D9" w14:textId="77777777"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SKLOP III: OSTALO</w:t>
            </w:r>
          </w:p>
        </w:tc>
        <w:tc>
          <w:tcPr>
            <w:tcW w:w="1138" w:type="dxa"/>
            <w:shd w:val="clear" w:color="auto" w:fill="DBE5F1" w:themeFill="accent1" w:themeFillTint="33"/>
          </w:tcPr>
          <w:p w14:paraId="5BFECCDC" w14:textId="33413B3B"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57.800</w:t>
            </w:r>
          </w:p>
        </w:tc>
        <w:tc>
          <w:tcPr>
            <w:tcW w:w="1141" w:type="dxa"/>
            <w:shd w:val="clear" w:color="auto" w:fill="DBE5F1" w:themeFill="accent1" w:themeFillTint="33"/>
          </w:tcPr>
          <w:p w14:paraId="5905FE52" w14:textId="0D373A8C"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73.870</w:t>
            </w:r>
          </w:p>
        </w:tc>
        <w:tc>
          <w:tcPr>
            <w:tcW w:w="1135" w:type="dxa"/>
            <w:shd w:val="clear" w:color="auto" w:fill="DBE5F1" w:themeFill="accent1" w:themeFillTint="33"/>
          </w:tcPr>
          <w:p w14:paraId="55FA66EE" w14:textId="653573EF"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7</w:t>
            </w:r>
          </w:p>
        </w:tc>
      </w:tr>
      <w:tr w:rsidR="00B93958" w:rsidRPr="003C6C67" w14:paraId="2DE363A2"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29A57539" w14:textId="77777777" w:rsidR="00B93958" w:rsidRPr="003C6C67" w:rsidRDefault="00B93958" w:rsidP="00B93958">
            <w:pPr>
              <w:rPr>
                <w:lang w:eastAsia="sl-SI"/>
              </w:rPr>
            </w:pPr>
            <w:r w:rsidRPr="003C6C67">
              <w:rPr>
                <w:lang w:eastAsia="sl-SI"/>
              </w:rPr>
              <w:t>9.</w:t>
            </w:r>
          </w:p>
        </w:tc>
        <w:tc>
          <w:tcPr>
            <w:tcW w:w="5267" w:type="dxa"/>
            <w:noWrap/>
          </w:tcPr>
          <w:p w14:paraId="4B8ECC72" w14:textId="77777777"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Razširitev ljubljanskega avtocestnega obroča in vpadnih avtocest</w:t>
            </w:r>
          </w:p>
        </w:tc>
        <w:tc>
          <w:tcPr>
            <w:tcW w:w="1138" w:type="dxa"/>
          </w:tcPr>
          <w:p w14:paraId="40461FDC" w14:textId="76C6911A"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114.008</w:t>
            </w:r>
          </w:p>
        </w:tc>
        <w:tc>
          <w:tcPr>
            <w:tcW w:w="1141" w:type="dxa"/>
          </w:tcPr>
          <w:p w14:paraId="5D410AB8" w14:textId="4C66709A"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399</w:t>
            </w:r>
          </w:p>
        </w:tc>
        <w:tc>
          <w:tcPr>
            <w:tcW w:w="1135" w:type="dxa"/>
          </w:tcPr>
          <w:p w14:paraId="23451FD8" w14:textId="10FA9BFD"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0</w:t>
            </w:r>
          </w:p>
        </w:tc>
      </w:tr>
      <w:tr w:rsidR="00B93958" w:rsidRPr="003C6C67" w14:paraId="11A81228"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0772003E" w14:textId="77777777" w:rsidR="00B93958" w:rsidRPr="003C6C67" w:rsidRDefault="00B93958" w:rsidP="00B93958">
            <w:pPr>
              <w:rPr>
                <w:lang w:eastAsia="sl-SI"/>
              </w:rPr>
            </w:pPr>
            <w:r w:rsidRPr="003C6C67">
              <w:rPr>
                <w:lang w:eastAsia="sl-SI"/>
              </w:rPr>
              <w:t>10.</w:t>
            </w:r>
          </w:p>
        </w:tc>
        <w:tc>
          <w:tcPr>
            <w:tcW w:w="5267" w:type="dxa"/>
            <w:noWrap/>
          </w:tcPr>
          <w:p w14:paraId="3B7FFB74" w14:textId="77777777"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Strateški mejni prehodi</w:t>
            </w:r>
          </w:p>
        </w:tc>
        <w:tc>
          <w:tcPr>
            <w:tcW w:w="1138" w:type="dxa"/>
          </w:tcPr>
          <w:p w14:paraId="37DE5C12" w14:textId="41F063AF"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208.140</w:t>
            </w:r>
          </w:p>
        </w:tc>
        <w:tc>
          <w:tcPr>
            <w:tcW w:w="1141" w:type="dxa"/>
          </w:tcPr>
          <w:p w14:paraId="687EEA97" w14:textId="02137E70"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243.746</w:t>
            </w:r>
          </w:p>
        </w:tc>
        <w:tc>
          <w:tcPr>
            <w:tcW w:w="1135" w:type="dxa"/>
          </w:tcPr>
          <w:p w14:paraId="67FA8AB4" w14:textId="43629C50"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117</w:t>
            </w:r>
          </w:p>
        </w:tc>
      </w:tr>
      <w:tr w:rsidR="00B93958" w:rsidRPr="003C6C67" w14:paraId="60F45EEF"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662813EE" w14:textId="65D13DAD" w:rsidR="00B93958" w:rsidRPr="003C6C67" w:rsidRDefault="00B93958" w:rsidP="00B93958">
            <w:pPr>
              <w:rPr>
                <w:lang w:eastAsia="sl-SI"/>
              </w:rPr>
            </w:pPr>
            <w:r w:rsidRPr="003C6C67">
              <w:rPr>
                <w:lang w:eastAsia="sl-SI"/>
              </w:rPr>
              <w:t>11.</w:t>
            </w:r>
          </w:p>
        </w:tc>
        <w:tc>
          <w:tcPr>
            <w:tcW w:w="5267" w:type="dxa"/>
            <w:noWrap/>
          </w:tcPr>
          <w:p w14:paraId="2A918766" w14:textId="77777777"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Prehodi za divjadi</w:t>
            </w:r>
          </w:p>
        </w:tc>
        <w:tc>
          <w:tcPr>
            <w:tcW w:w="1138" w:type="dxa"/>
          </w:tcPr>
          <w:p w14:paraId="2C042A26" w14:textId="0C212DCF"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164.260</w:t>
            </w:r>
          </w:p>
        </w:tc>
        <w:tc>
          <w:tcPr>
            <w:tcW w:w="1141" w:type="dxa"/>
          </w:tcPr>
          <w:p w14:paraId="36D1C255" w14:textId="688EB502"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44.441</w:t>
            </w:r>
          </w:p>
        </w:tc>
        <w:tc>
          <w:tcPr>
            <w:tcW w:w="1135" w:type="dxa"/>
          </w:tcPr>
          <w:p w14:paraId="2818F825" w14:textId="61C47123"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27</w:t>
            </w:r>
          </w:p>
        </w:tc>
      </w:tr>
      <w:tr w:rsidR="00B93958" w:rsidRPr="003C6C67" w14:paraId="0811C5BA"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19EAD935" w14:textId="29041853" w:rsidR="00B93958" w:rsidRPr="003C6C67" w:rsidRDefault="00B93958" w:rsidP="00B93958">
            <w:pPr>
              <w:rPr>
                <w:lang w:eastAsia="sl-SI"/>
              </w:rPr>
            </w:pPr>
            <w:r w:rsidRPr="003C6C67">
              <w:rPr>
                <w:lang w:eastAsia="sl-SI"/>
              </w:rPr>
              <w:t>12.</w:t>
            </w:r>
          </w:p>
        </w:tc>
        <w:tc>
          <w:tcPr>
            <w:tcW w:w="5267" w:type="dxa"/>
            <w:noWrap/>
          </w:tcPr>
          <w:p w14:paraId="619B8CAF" w14:textId="5C5758EA"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rFonts w:ascii="Calibri" w:hAnsi="Calibri" w:cs="Calibri"/>
                <w:color w:val="000000"/>
                <w:szCs w:val="18"/>
              </w:rPr>
              <w:t>Avtocestni priključek Kranj sever</w:t>
            </w:r>
          </w:p>
        </w:tc>
        <w:tc>
          <w:tcPr>
            <w:tcW w:w="1138" w:type="dxa"/>
          </w:tcPr>
          <w:p w14:paraId="27710BE3" w14:textId="15004986"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56.416</w:t>
            </w:r>
          </w:p>
        </w:tc>
        <w:tc>
          <w:tcPr>
            <w:tcW w:w="1141" w:type="dxa"/>
          </w:tcPr>
          <w:p w14:paraId="36E1D609" w14:textId="26D54B37"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57.434</w:t>
            </w:r>
          </w:p>
        </w:tc>
        <w:tc>
          <w:tcPr>
            <w:tcW w:w="1135" w:type="dxa"/>
          </w:tcPr>
          <w:p w14:paraId="10DCF78E" w14:textId="3477DCA2"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102</w:t>
            </w:r>
          </w:p>
        </w:tc>
      </w:tr>
      <w:tr w:rsidR="00B93958" w:rsidRPr="003C6C67" w14:paraId="1A0219FC" w14:textId="77777777" w:rsidTr="008872C8">
        <w:trPr>
          <w:trHeight w:val="116"/>
        </w:trPr>
        <w:tc>
          <w:tcPr>
            <w:cnfStyle w:val="001000000000" w:firstRow="0" w:lastRow="0" w:firstColumn="1" w:lastColumn="0" w:oddVBand="0" w:evenVBand="0" w:oddHBand="0" w:evenHBand="0" w:firstRowFirstColumn="0" w:firstRowLastColumn="0" w:lastRowFirstColumn="0" w:lastRowLastColumn="0"/>
            <w:tcW w:w="569" w:type="dxa"/>
          </w:tcPr>
          <w:p w14:paraId="2CDB1A75" w14:textId="54E82D4D" w:rsidR="00B93958" w:rsidRPr="003C6C67" w:rsidRDefault="00B93958" w:rsidP="00B93958">
            <w:pPr>
              <w:rPr>
                <w:lang w:eastAsia="sl-SI"/>
              </w:rPr>
            </w:pPr>
            <w:r w:rsidRPr="003C6C67">
              <w:rPr>
                <w:lang w:eastAsia="sl-SI"/>
              </w:rPr>
              <w:t>13.</w:t>
            </w:r>
          </w:p>
        </w:tc>
        <w:tc>
          <w:tcPr>
            <w:tcW w:w="5267" w:type="dxa"/>
            <w:noWrap/>
          </w:tcPr>
          <w:p w14:paraId="6C92C295" w14:textId="33B2C184" w:rsidR="00B93958" w:rsidRPr="003C6C67"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3C6C67">
              <w:rPr>
                <w:lang w:eastAsia="sl-SI"/>
              </w:rPr>
              <w:t>Splošno, prostorsko načrtovanje: splošne naloge iz Priloge I Pogodbe o izvajanju naročila</w:t>
            </w:r>
          </w:p>
        </w:tc>
        <w:tc>
          <w:tcPr>
            <w:tcW w:w="1138" w:type="dxa"/>
          </w:tcPr>
          <w:p w14:paraId="553FC44A" w14:textId="4CD3579C"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14.976</w:t>
            </w:r>
          </w:p>
        </w:tc>
        <w:tc>
          <w:tcPr>
            <w:tcW w:w="1141" w:type="dxa"/>
          </w:tcPr>
          <w:p w14:paraId="0A5A35F5" w14:textId="4809BC08"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27.851</w:t>
            </w:r>
          </w:p>
        </w:tc>
        <w:tc>
          <w:tcPr>
            <w:tcW w:w="1135" w:type="dxa"/>
          </w:tcPr>
          <w:p w14:paraId="41D4C122" w14:textId="5B3C3935"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3C6C67">
              <w:rPr>
                <w:rFonts w:ascii="Calibri" w:hAnsi="Calibri" w:cs="Calibri"/>
                <w:color w:val="000000"/>
                <w:szCs w:val="18"/>
              </w:rPr>
              <w:t>186</w:t>
            </w:r>
          </w:p>
        </w:tc>
      </w:tr>
      <w:tr w:rsidR="00B93958" w:rsidRPr="003C6C67" w14:paraId="723FA3E5" w14:textId="77777777" w:rsidTr="008872C8">
        <w:trPr>
          <w:trHeight w:val="141"/>
        </w:trPr>
        <w:tc>
          <w:tcPr>
            <w:cnfStyle w:val="001000000000" w:firstRow="0" w:lastRow="0" w:firstColumn="1" w:lastColumn="0" w:oddVBand="0" w:evenVBand="0" w:oddHBand="0" w:evenHBand="0" w:firstRowFirstColumn="0" w:firstRowLastColumn="0" w:lastRowFirstColumn="0" w:lastRowLastColumn="0"/>
            <w:tcW w:w="5836" w:type="dxa"/>
            <w:gridSpan w:val="2"/>
            <w:hideMark/>
          </w:tcPr>
          <w:p w14:paraId="5DAB89D9" w14:textId="77777777" w:rsidR="00B93958" w:rsidRPr="003C6C67" w:rsidRDefault="00B93958" w:rsidP="00B93958">
            <w:pPr>
              <w:rPr>
                <w:b/>
                <w:lang w:eastAsia="sl-SI"/>
              </w:rPr>
            </w:pPr>
            <w:r w:rsidRPr="003C6C67">
              <w:rPr>
                <w:b/>
                <w:lang w:eastAsia="sl-SI"/>
              </w:rPr>
              <w:t>Skupaj prostorsko načrtovanje in umeščanje avtocest v prostor</w:t>
            </w:r>
          </w:p>
        </w:tc>
        <w:tc>
          <w:tcPr>
            <w:tcW w:w="1138" w:type="dxa"/>
          </w:tcPr>
          <w:p w14:paraId="18D4379B" w14:textId="3CBD9AB4"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3C6C67">
              <w:rPr>
                <w:rFonts w:ascii="Calibri" w:hAnsi="Calibri" w:cs="Calibri"/>
                <w:b/>
                <w:bCs/>
                <w:color w:val="000000"/>
                <w:szCs w:val="18"/>
              </w:rPr>
              <w:t>3.637.857</w:t>
            </w:r>
          </w:p>
        </w:tc>
        <w:tc>
          <w:tcPr>
            <w:tcW w:w="1141" w:type="dxa"/>
          </w:tcPr>
          <w:p w14:paraId="2065ECC2" w14:textId="19F08647"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3C6C67">
              <w:rPr>
                <w:rFonts w:ascii="Calibri" w:hAnsi="Calibri" w:cs="Calibri"/>
                <w:b/>
                <w:bCs/>
                <w:color w:val="000000"/>
                <w:szCs w:val="18"/>
              </w:rPr>
              <w:t>1.292.586</w:t>
            </w:r>
          </w:p>
        </w:tc>
        <w:tc>
          <w:tcPr>
            <w:tcW w:w="1135" w:type="dxa"/>
          </w:tcPr>
          <w:p w14:paraId="013891D7" w14:textId="56486275" w:rsidR="00B93958" w:rsidRPr="003C6C67" w:rsidRDefault="003C6C67" w:rsidP="00B93958">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3C6C67">
              <w:rPr>
                <w:rFonts w:ascii="Calibri" w:hAnsi="Calibri" w:cs="Calibri"/>
                <w:b/>
                <w:bCs/>
                <w:color w:val="000000"/>
                <w:szCs w:val="18"/>
              </w:rPr>
              <w:t>36</w:t>
            </w:r>
          </w:p>
        </w:tc>
      </w:tr>
    </w:tbl>
    <w:p w14:paraId="0E7F6A47" w14:textId="7FBF202E" w:rsidR="009925CE" w:rsidRPr="003C6C67" w:rsidRDefault="00027EF0" w:rsidP="00077A07">
      <w:pPr>
        <w:jc w:val="both"/>
        <w:rPr>
          <w:sz w:val="18"/>
          <w:szCs w:val="18"/>
        </w:rPr>
      </w:pPr>
      <w:r w:rsidRPr="003C6C67">
        <w:rPr>
          <w:sz w:val="18"/>
          <w:szCs w:val="18"/>
        </w:rPr>
        <w:t xml:space="preserve">* Podatki so navedeni z DDV, saj si </w:t>
      </w:r>
      <w:r w:rsidR="00365491" w:rsidRPr="003C6C67">
        <w:rPr>
          <w:sz w:val="18"/>
          <w:szCs w:val="18"/>
        </w:rPr>
        <w:t xml:space="preserve">družba </w:t>
      </w:r>
      <w:r w:rsidRPr="003C6C67">
        <w:rPr>
          <w:sz w:val="18"/>
          <w:szCs w:val="18"/>
        </w:rPr>
        <w:t>DARS od teh nalog nima pravice odbijati vstopnega DDV</w:t>
      </w:r>
    </w:p>
    <w:p w14:paraId="491CDBF7" w14:textId="77777777" w:rsidR="000E1A41" w:rsidRPr="003C6C67" w:rsidRDefault="000E1A41" w:rsidP="009925CE">
      <w:pPr>
        <w:jc w:val="both"/>
        <w:rPr>
          <w:highlight w:val="lightGray"/>
        </w:rPr>
      </w:pPr>
    </w:p>
    <w:p w14:paraId="00203D8E" w14:textId="1D3F1AA6" w:rsidR="003A43AC" w:rsidRDefault="003A43AC" w:rsidP="003A43AC">
      <w:pPr>
        <w:jc w:val="both"/>
      </w:pPr>
      <w:r w:rsidRPr="007E2961">
        <w:t>Naloge družbe DARS v zvezi s prostorskim načrtovanjem in umeščanjem avtocest v prostor obsegajo skladno s »Pogodbo o izvajanju naročila na podlagi 4- člena ZDARS-1« naslednje aktivnosti:</w:t>
      </w:r>
    </w:p>
    <w:p w14:paraId="18EE2075" w14:textId="77777777" w:rsidR="007E2961" w:rsidRPr="007E2961" w:rsidRDefault="007E2961" w:rsidP="003A43AC">
      <w:pPr>
        <w:jc w:val="both"/>
      </w:pPr>
    </w:p>
    <w:p w14:paraId="6FE61DEA" w14:textId="77777777" w:rsidR="003A43AC" w:rsidRPr="007E2961" w:rsidRDefault="003A43AC" w:rsidP="003A43AC">
      <w:pPr>
        <w:pStyle w:val="Odstavekseznama"/>
        <w:numPr>
          <w:ilvl w:val="0"/>
          <w:numId w:val="3"/>
        </w:numPr>
        <w:ind w:left="284" w:hanging="284"/>
        <w:jc w:val="both"/>
      </w:pPr>
      <w:r w:rsidRPr="007E2961">
        <w:t>organiziranja in vodenja naročanja, vodenja priprave in potrjevanja naslednje dokumentacije, ki jo je treba izdelati v različnih fazah celotnega postopka priprave DPN (državnih prostorskih načrtov):</w:t>
      </w:r>
    </w:p>
    <w:p w14:paraId="6A169617" w14:textId="77777777" w:rsidR="003A43AC" w:rsidRPr="007E2961" w:rsidRDefault="003A43AC" w:rsidP="003A43AC">
      <w:pPr>
        <w:pStyle w:val="Odstavekseznama"/>
        <w:numPr>
          <w:ilvl w:val="0"/>
          <w:numId w:val="2"/>
        </w:numPr>
        <w:ind w:left="567" w:hanging="207"/>
        <w:jc w:val="both"/>
      </w:pPr>
      <w:r w:rsidRPr="007E2961">
        <w:t>projektne dokumentacije: idejne zasnove, gradbeno tehnične elaborate za študije variant ter idejne projekte;</w:t>
      </w:r>
    </w:p>
    <w:p w14:paraId="7F88D0C9" w14:textId="77777777" w:rsidR="003A43AC" w:rsidRPr="007E2961" w:rsidRDefault="003A43AC" w:rsidP="003A43AC">
      <w:pPr>
        <w:pStyle w:val="Odstavekseznama"/>
        <w:numPr>
          <w:ilvl w:val="0"/>
          <w:numId w:val="2"/>
        </w:numPr>
        <w:ind w:left="567" w:hanging="207"/>
        <w:jc w:val="both"/>
      </w:pPr>
      <w:r w:rsidRPr="007E2961">
        <w:t>prostorske dokumentacije: prostorsko razvojne elaborate za študije variant, študije variant, državne prostorske načrte;</w:t>
      </w:r>
    </w:p>
    <w:p w14:paraId="3EBEA675" w14:textId="77777777" w:rsidR="003A43AC" w:rsidRPr="007E2961" w:rsidRDefault="003A43AC" w:rsidP="003A43AC">
      <w:pPr>
        <w:pStyle w:val="Odstavekseznama"/>
        <w:numPr>
          <w:ilvl w:val="0"/>
          <w:numId w:val="2"/>
        </w:numPr>
        <w:ind w:left="567" w:hanging="207"/>
        <w:jc w:val="both"/>
      </w:pPr>
      <w:r w:rsidRPr="007E2961">
        <w:t>dokumentacije s področja varstva okolja in ohranjana narave: okoljska poročila, poročila o vplivih na okolje, elaborate za presojo vplivov na varovana območja;</w:t>
      </w:r>
    </w:p>
    <w:p w14:paraId="33049EA9" w14:textId="2A56624D" w:rsidR="003A43AC" w:rsidRPr="007E2961" w:rsidRDefault="003A43AC" w:rsidP="003A43AC">
      <w:pPr>
        <w:pStyle w:val="Odstavekseznama"/>
        <w:numPr>
          <w:ilvl w:val="0"/>
          <w:numId w:val="2"/>
        </w:numPr>
        <w:ind w:left="567" w:hanging="207"/>
        <w:jc w:val="both"/>
      </w:pPr>
      <w:r w:rsidRPr="007E2961">
        <w:t>prometn</w:t>
      </w:r>
      <w:r w:rsidR="00953706" w:rsidRPr="007E2961">
        <w:t>e</w:t>
      </w:r>
      <w:r w:rsidRPr="007E2961">
        <w:t xml:space="preserve"> študij</w:t>
      </w:r>
      <w:r w:rsidR="00953706" w:rsidRPr="007E2961">
        <w:t>e</w:t>
      </w:r>
      <w:r w:rsidRPr="007E2961">
        <w:t xml:space="preserve"> in elaborat</w:t>
      </w:r>
      <w:r w:rsidR="00953706" w:rsidRPr="007E2961">
        <w:t>e</w:t>
      </w:r>
      <w:r w:rsidRPr="007E2961">
        <w:t xml:space="preserve"> s področja prometne ekonomike: prometne študije in prometno ekonomske študije za študije variant, prometne študije za idejne projekte;</w:t>
      </w:r>
    </w:p>
    <w:p w14:paraId="53479029" w14:textId="77777777" w:rsidR="003A43AC" w:rsidRPr="007E2961" w:rsidRDefault="003A43AC" w:rsidP="003A43AC">
      <w:pPr>
        <w:pStyle w:val="Odstavekseznama"/>
        <w:numPr>
          <w:ilvl w:val="0"/>
          <w:numId w:val="2"/>
        </w:numPr>
        <w:ind w:left="567" w:hanging="207"/>
        <w:jc w:val="both"/>
      </w:pPr>
      <w:r w:rsidRPr="007E2961">
        <w:t>investicijske dokumentacije: dokumente identifikacije investicijskega projekta, predinvesticijske zasnove, investicijske zasnove;</w:t>
      </w:r>
    </w:p>
    <w:p w14:paraId="7B725BC5" w14:textId="5756C796" w:rsidR="003A43AC" w:rsidRPr="007E2961" w:rsidRDefault="003A43AC" w:rsidP="003A43AC">
      <w:pPr>
        <w:pStyle w:val="Odstavekseznama"/>
        <w:numPr>
          <w:ilvl w:val="0"/>
          <w:numId w:val="2"/>
        </w:numPr>
        <w:ind w:left="567" w:hanging="207"/>
        <w:jc w:val="both"/>
      </w:pPr>
      <w:r w:rsidRPr="007E2961">
        <w:t>presoj</w:t>
      </w:r>
      <w:r w:rsidR="007E2961" w:rsidRPr="007E2961">
        <w:t>a</w:t>
      </w:r>
      <w:r w:rsidRPr="007E2961">
        <w:t xml:space="preserve"> in ocen</w:t>
      </w:r>
      <w:r w:rsidR="007E2961" w:rsidRPr="007E2961">
        <w:t>a</w:t>
      </w:r>
      <w:r w:rsidRPr="007E2961">
        <w:t xml:space="preserve"> s področja zagotavljanja prometne varnosti: presoje idejnih zasnov, ocene idejnih projektov;</w:t>
      </w:r>
    </w:p>
    <w:p w14:paraId="6D377D77" w14:textId="052FB033" w:rsidR="003A43AC" w:rsidRPr="007E2961" w:rsidRDefault="003A43AC" w:rsidP="003A43AC">
      <w:pPr>
        <w:pStyle w:val="Odstavekseznama"/>
        <w:numPr>
          <w:ilvl w:val="0"/>
          <w:numId w:val="2"/>
        </w:numPr>
        <w:ind w:left="567" w:hanging="207"/>
        <w:jc w:val="both"/>
      </w:pPr>
      <w:r w:rsidRPr="007E2961">
        <w:t>drug</w:t>
      </w:r>
      <w:r w:rsidR="00953706" w:rsidRPr="007E2961">
        <w:t>e</w:t>
      </w:r>
      <w:r w:rsidRPr="007E2961">
        <w:t xml:space="preserve"> strokovn</w:t>
      </w:r>
      <w:r w:rsidR="00953706" w:rsidRPr="007E2961">
        <w:t>e</w:t>
      </w:r>
      <w:r w:rsidRPr="007E2961">
        <w:t xml:space="preserve"> podlag</w:t>
      </w:r>
      <w:r w:rsidR="00953706" w:rsidRPr="007E2961">
        <w:t>e</w:t>
      </w:r>
      <w:r w:rsidRPr="007E2961">
        <w:t>: geodetski načrti, hidravlično hidrološke analize, druge študije, preveritve, ekspertna mnenja;</w:t>
      </w:r>
    </w:p>
    <w:p w14:paraId="04D52376" w14:textId="253A3C8D" w:rsidR="003A43AC" w:rsidRPr="007E2961" w:rsidRDefault="003A43AC" w:rsidP="003A43AC">
      <w:pPr>
        <w:pStyle w:val="Odstavekseznama"/>
        <w:numPr>
          <w:ilvl w:val="0"/>
          <w:numId w:val="2"/>
        </w:numPr>
        <w:ind w:left="567" w:hanging="207"/>
        <w:jc w:val="both"/>
      </w:pPr>
      <w:r w:rsidRPr="007E2961">
        <w:t>elaborat</w:t>
      </w:r>
      <w:r w:rsidR="00953706" w:rsidRPr="007E2961">
        <w:t>i</w:t>
      </w:r>
      <w:r w:rsidRPr="007E2961">
        <w:t xml:space="preserve"> za sprejem uredb o začasnih ukrepih za zavarovanje urejanja prostora;</w:t>
      </w:r>
    </w:p>
    <w:p w14:paraId="7FBE28A0" w14:textId="6A8E9CD6" w:rsidR="003A43AC" w:rsidRPr="007E2961" w:rsidRDefault="003A43AC" w:rsidP="003A43AC">
      <w:pPr>
        <w:pStyle w:val="Odstavekseznama"/>
        <w:numPr>
          <w:ilvl w:val="0"/>
          <w:numId w:val="2"/>
        </w:numPr>
        <w:ind w:left="567" w:hanging="207"/>
        <w:jc w:val="both"/>
      </w:pPr>
      <w:r w:rsidRPr="007E2961">
        <w:t>projektn</w:t>
      </w:r>
      <w:r w:rsidR="00953706" w:rsidRPr="007E2961">
        <w:t>e</w:t>
      </w:r>
      <w:r w:rsidRPr="007E2961">
        <w:t xml:space="preserve"> nalog</w:t>
      </w:r>
      <w:r w:rsidR="00953706" w:rsidRPr="007E2961">
        <w:t>e</w:t>
      </w:r>
      <w:r w:rsidRPr="007E2961">
        <w:t>, razpisne dokumentacije ter izvedbe postopkov javnih naročil za pridobitev izdelovalcev projektne in druge dokumentacije iz predhodnih alinej;</w:t>
      </w:r>
    </w:p>
    <w:p w14:paraId="3D297C42" w14:textId="514C3EDF" w:rsidR="003A43AC" w:rsidRPr="007E2961" w:rsidRDefault="003A43AC" w:rsidP="003A43AC">
      <w:pPr>
        <w:pStyle w:val="Odstavekseznama"/>
        <w:numPr>
          <w:ilvl w:val="0"/>
          <w:numId w:val="2"/>
        </w:numPr>
        <w:ind w:left="567" w:hanging="207"/>
        <w:jc w:val="both"/>
      </w:pPr>
      <w:r w:rsidRPr="007E2961">
        <w:t>recenzij</w:t>
      </w:r>
      <w:r w:rsidR="007E2961" w:rsidRPr="007E2961">
        <w:t>e</w:t>
      </w:r>
      <w:r w:rsidRPr="007E2961">
        <w:t xml:space="preserve"> (potrjevanja) projektne in druge dokumentacije iz predhodnih alinej.</w:t>
      </w:r>
    </w:p>
    <w:p w14:paraId="7514CCDF" w14:textId="77777777" w:rsidR="007E2961" w:rsidRPr="007E2961" w:rsidRDefault="007E2961" w:rsidP="007E2961">
      <w:pPr>
        <w:ind w:left="360"/>
        <w:jc w:val="both"/>
      </w:pPr>
    </w:p>
    <w:p w14:paraId="7B90CCCF" w14:textId="77777777" w:rsidR="003A43AC" w:rsidRPr="007E2961" w:rsidRDefault="003A43AC" w:rsidP="003A43AC">
      <w:pPr>
        <w:pStyle w:val="Odstavekseznama"/>
        <w:numPr>
          <w:ilvl w:val="0"/>
          <w:numId w:val="3"/>
        </w:numPr>
        <w:ind w:left="284" w:hanging="284"/>
        <w:jc w:val="both"/>
      </w:pPr>
      <w:r w:rsidRPr="007E2961">
        <w:t>ki so vezane na organiziranje procesa sodelovanja v postopku priprave DPN, ki se nanaša na:</w:t>
      </w:r>
    </w:p>
    <w:p w14:paraId="7D0E236C" w14:textId="7EA4D5F0" w:rsidR="003A43AC" w:rsidRPr="007E2961" w:rsidRDefault="003A43AC" w:rsidP="003A43AC">
      <w:pPr>
        <w:pStyle w:val="Odstavekseznama"/>
        <w:numPr>
          <w:ilvl w:val="0"/>
          <w:numId w:val="2"/>
        </w:numPr>
        <w:ind w:left="567" w:hanging="207"/>
        <w:jc w:val="both"/>
      </w:pPr>
      <w:r w:rsidRPr="007E2961">
        <w:t>sodelovanje in koordiniranje aktivnosti v postopkih priprave DPN z MOP DzPGS (Ministrstvo za okolje in prostor, Direktorat za prostor, graditev in stanovanja), ki vodi postopke priprave DPN in MzI DKP (Ministrstvo za infrastrukturo, Direktorat za kopenski promet), ki je pobudnik priprave teh načrtov</w:t>
      </w:r>
      <w:r w:rsidR="00EA3932">
        <w:t>;</w:t>
      </w:r>
    </w:p>
    <w:p w14:paraId="2271DAC0" w14:textId="49D4A1C0" w:rsidR="003A43AC" w:rsidRPr="007E2961" w:rsidRDefault="003A43AC" w:rsidP="003A43AC">
      <w:pPr>
        <w:pStyle w:val="Odstavekseznama"/>
        <w:numPr>
          <w:ilvl w:val="0"/>
          <w:numId w:val="2"/>
        </w:numPr>
        <w:ind w:left="567" w:hanging="207"/>
        <w:jc w:val="both"/>
      </w:pPr>
      <w:r w:rsidRPr="007E2961">
        <w:t>sodelovanje in usklajevanje z nosilci urejanja prostora, ki sodelujejo v postopkih priprave DPN, zlasti pri izdajanju smernic in mnenj</w:t>
      </w:r>
      <w:r w:rsidR="00EA3932">
        <w:t>;</w:t>
      </w:r>
    </w:p>
    <w:p w14:paraId="04E1BC9D" w14:textId="3994740D" w:rsidR="003A43AC" w:rsidRPr="007E2961" w:rsidRDefault="003A43AC" w:rsidP="003A43AC">
      <w:pPr>
        <w:pStyle w:val="Odstavekseznama"/>
        <w:numPr>
          <w:ilvl w:val="0"/>
          <w:numId w:val="2"/>
        </w:numPr>
        <w:ind w:left="567" w:hanging="207"/>
        <w:jc w:val="both"/>
      </w:pPr>
      <w:r w:rsidRPr="007E2961">
        <w:t>sodelovanje z občinami in njihovimi strokovnimi službami, ki sodelujejo v postopkih priprave DPN, zlasti v fazah vključevanja javnosti</w:t>
      </w:r>
      <w:r w:rsidR="00EA3932">
        <w:t>;</w:t>
      </w:r>
    </w:p>
    <w:p w14:paraId="630D83BD" w14:textId="33C7FD20" w:rsidR="003A43AC" w:rsidRPr="007E2961" w:rsidRDefault="003A43AC" w:rsidP="003A43AC">
      <w:pPr>
        <w:pStyle w:val="Odstavekseznama"/>
        <w:numPr>
          <w:ilvl w:val="0"/>
          <w:numId w:val="2"/>
        </w:numPr>
        <w:ind w:left="567" w:hanging="207"/>
        <w:jc w:val="both"/>
      </w:pPr>
      <w:r w:rsidRPr="007E2961">
        <w:t>sodelovanje na javnih obravnavah v času javnih razgrnitev osnutkov DPN, na javnih predstavitvah in seznanitvah z načrtovanimi prostorskimi ureditvami, skladno z načrtom vključevanjem javnosti, ki ga pripravi MzI DKP.</w:t>
      </w:r>
    </w:p>
    <w:p w14:paraId="1A467D3C" w14:textId="77777777" w:rsidR="007E2961" w:rsidRPr="003A43AC" w:rsidRDefault="007E2961" w:rsidP="007E2961">
      <w:pPr>
        <w:pStyle w:val="Odstavekseznama"/>
        <w:ind w:left="567"/>
        <w:jc w:val="both"/>
        <w:rPr>
          <w:highlight w:val="green"/>
        </w:rPr>
      </w:pPr>
    </w:p>
    <w:p w14:paraId="1883C60D" w14:textId="77777777" w:rsidR="003A43AC" w:rsidRPr="007E2961" w:rsidRDefault="003A43AC" w:rsidP="003A43AC">
      <w:pPr>
        <w:pStyle w:val="Odstavekseznama"/>
        <w:numPr>
          <w:ilvl w:val="0"/>
          <w:numId w:val="3"/>
        </w:numPr>
        <w:ind w:left="284" w:hanging="284"/>
        <w:jc w:val="both"/>
      </w:pPr>
      <w:r w:rsidRPr="00C94921">
        <w:t>d</w:t>
      </w:r>
      <w:r w:rsidRPr="007E2961">
        <w:t>ruge naloge s področja prostorskega načrtovanja in umeščanja avtocest v prostor:</w:t>
      </w:r>
    </w:p>
    <w:p w14:paraId="125192C7" w14:textId="77777777" w:rsidR="003A43AC" w:rsidRPr="007E2961" w:rsidRDefault="003A43AC" w:rsidP="003A43AC">
      <w:pPr>
        <w:pStyle w:val="Odstavekseznama"/>
        <w:numPr>
          <w:ilvl w:val="0"/>
          <w:numId w:val="2"/>
        </w:numPr>
        <w:ind w:left="567" w:hanging="207"/>
        <w:jc w:val="both"/>
      </w:pPr>
      <w:r w:rsidRPr="007E2961">
        <w:t>priprava predlogov smernic in mnenj k državnim prostorskim aktom in občinskim prostorskim aktom za MZI, kadar ima to v postopkih priprave prostorskih aktov položaj nosilca urejanja prostora;</w:t>
      </w:r>
    </w:p>
    <w:p w14:paraId="5E789CA8" w14:textId="77777777" w:rsidR="003A43AC" w:rsidRPr="007E2961" w:rsidRDefault="003A43AC" w:rsidP="003A43AC">
      <w:pPr>
        <w:pStyle w:val="Odstavekseznama"/>
        <w:numPr>
          <w:ilvl w:val="0"/>
          <w:numId w:val="2"/>
        </w:numPr>
        <w:ind w:left="567" w:hanging="207"/>
        <w:jc w:val="both"/>
      </w:pPr>
      <w:r w:rsidRPr="007E2961">
        <w:t>sodelovanje pri pripravi in sprejemanju zakonov, podzakonskih aktov in drugih predpisov, ki zadevajo področje prostorskega načrtovanja in umeščanja v prostor;</w:t>
      </w:r>
    </w:p>
    <w:p w14:paraId="541EB3FE" w14:textId="77777777" w:rsidR="003A43AC" w:rsidRPr="007E2961" w:rsidRDefault="003A43AC" w:rsidP="003A43AC">
      <w:pPr>
        <w:pStyle w:val="Odstavekseznama"/>
        <w:numPr>
          <w:ilvl w:val="0"/>
          <w:numId w:val="2"/>
        </w:numPr>
        <w:ind w:left="567" w:hanging="207"/>
        <w:jc w:val="both"/>
      </w:pPr>
      <w:r w:rsidRPr="007E2961">
        <w:t>sodelovanje z MZI v zvezi z drugimi gradivi s področja prostorskega načrtovanja in umeščanja v prostor, ki so v medresorskem usklajevanju;</w:t>
      </w:r>
    </w:p>
    <w:p w14:paraId="38EC04BF" w14:textId="77777777" w:rsidR="003A43AC" w:rsidRPr="007E2961" w:rsidRDefault="003A43AC" w:rsidP="003A43AC">
      <w:pPr>
        <w:pStyle w:val="Odstavekseznama"/>
        <w:numPr>
          <w:ilvl w:val="0"/>
          <w:numId w:val="2"/>
        </w:numPr>
        <w:ind w:left="567" w:hanging="207"/>
        <w:jc w:val="both"/>
      </w:pPr>
      <w:r w:rsidRPr="007E2961">
        <w:t>pripravljanje informacij, grafičnih prikazov in drugih gradiv o dejstvih v posameznih postopkih priprave prostorskih aktov;</w:t>
      </w:r>
    </w:p>
    <w:p w14:paraId="517ED553" w14:textId="77777777" w:rsidR="003A43AC" w:rsidRPr="007E2961" w:rsidRDefault="003A43AC" w:rsidP="003A43AC">
      <w:pPr>
        <w:pStyle w:val="Odstavekseznama"/>
        <w:numPr>
          <w:ilvl w:val="0"/>
          <w:numId w:val="2"/>
        </w:numPr>
        <w:ind w:left="567" w:hanging="207"/>
        <w:jc w:val="both"/>
      </w:pPr>
      <w:r w:rsidRPr="007E2961">
        <w:t>priprava poročil o stanju priprave prostorskih aktov, o splošni problematiki na področju prostorskega načrtovanja in umeščanja v prostor, o problematiki v posamičnih postopkih priprave prostorskih aktov, o predlogih sistemskih ukrepov in o predlogih posamičnih ukrepov za reševanje problematike;</w:t>
      </w:r>
    </w:p>
    <w:p w14:paraId="09CAA500" w14:textId="77777777" w:rsidR="003A43AC" w:rsidRPr="007E2961" w:rsidRDefault="003A43AC" w:rsidP="003A43AC">
      <w:pPr>
        <w:pStyle w:val="Odstavekseznama"/>
        <w:numPr>
          <w:ilvl w:val="0"/>
          <w:numId w:val="2"/>
        </w:numPr>
        <w:ind w:left="567" w:hanging="207"/>
        <w:jc w:val="both"/>
      </w:pPr>
      <w:r w:rsidRPr="007E2961">
        <w:t>sodelovanje v delovnih skupinah, ki urejajo posamična vprašanja s področja prostorskega načrtovanja in umeščanja v prostor;</w:t>
      </w:r>
    </w:p>
    <w:p w14:paraId="3E28AE4B" w14:textId="77777777" w:rsidR="003A43AC" w:rsidRPr="007E2961" w:rsidRDefault="003A43AC" w:rsidP="003A43AC">
      <w:pPr>
        <w:pStyle w:val="Odstavekseznama"/>
        <w:numPr>
          <w:ilvl w:val="0"/>
          <w:numId w:val="2"/>
        </w:numPr>
        <w:ind w:left="567" w:hanging="207"/>
        <w:jc w:val="both"/>
      </w:pPr>
      <w:r w:rsidRPr="007E2961">
        <w:t>priprava odgovorov na novinarska in poslanska vprašanja s področja priprave posameznega prostorskega akta;</w:t>
      </w:r>
    </w:p>
    <w:p w14:paraId="39B33D0D" w14:textId="77777777" w:rsidR="003A43AC" w:rsidRPr="007E2961" w:rsidRDefault="003A43AC" w:rsidP="003A43AC">
      <w:pPr>
        <w:pStyle w:val="Odstavekseznama"/>
        <w:numPr>
          <w:ilvl w:val="0"/>
          <w:numId w:val="2"/>
        </w:numPr>
        <w:ind w:left="567" w:hanging="207"/>
        <w:jc w:val="both"/>
      </w:pPr>
      <w:r w:rsidRPr="007E2961">
        <w:t>izvajanje drugih nalog oziroma zagotavljanje podatkov, povezanih s prostorskim načrtovanjem in umeščanjem v prostor.</w:t>
      </w:r>
    </w:p>
    <w:p w14:paraId="2C39F257" w14:textId="77777777" w:rsidR="003A43AC" w:rsidRPr="003A43AC" w:rsidRDefault="003A43AC" w:rsidP="003A43AC">
      <w:pPr>
        <w:jc w:val="both"/>
        <w:rPr>
          <w:highlight w:val="green"/>
        </w:rPr>
      </w:pPr>
    </w:p>
    <w:p w14:paraId="6CEC1250" w14:textId="4612CC8C" w:rsidR="00955BF3" w:rsidRPr="00473D04" w:rsidRDefault="003A43AC" w:rsidP="003A43AC">
      <w:pPr>
        <w:jc w:val="both"/>
      </w:pPr>
      <w:r w:rsidRPr="007E2961">
        <w:t>V letu 2022 so se izvajale naloge v zvezi s prostorskim načrtovanjem in umeščanjem avtocest v prostor na naslednjih odsekih avtocest in drugih cest, ki so v pristojnosti družbe DARS</w:t>
      </w:r>
      <w:r w:rsidR="00955BF3" w:rsidRPr="007E2961">
        <w:t>:</w:t>
      </w:r>
    </w:p>
    <w:p w14:paraId="43F23488" w14:textId="77777777" w:rsidR="002E1685" w:rsidRPr="003C6C67" w:rsidRDefault="002E1685" w:rsidP="002E1685">
      <w:pPr>
        <w:jc w:val="both"/>
        <w:rPr>
          <w:highlight w:val="lightGray"/>
        </w:rPr>
      </w:pPr>
    </w:p>
    <w:p w14:paraId="3DD6264A" w14:textId="785A988A" w:rsidR="002E1685" w:rsidRPr="00473D04" w:rsidRDefault="002E1685" w:rsidP="002E1685">
      <w:pPr>
        <w:jc w:val="both"/>
        <w:rPr>
          <w:b/>
          <w:color w:val="1F497D"/>
        </w:rPr>
      </w:pPr>
      <w:r w:rsidRPr="00473D04">
        <w:rPr>
          <w:b/>
          <w:color w:val="1F497D"/>
        </w:rPr>
        <w:t>Ptuj–Markovci</w:t>
      </w:r>
    </w:p>
    <w:p w14:paraId="6795DB6E" w14:textId="77777777" w:rsidR="00CC02C7" w:rsidRPr="00572C5B" w:rsidRDefault="00CC02C7" w:rsidP="00CC02C7">
      <w:pPr>
        <w:jc w:val="both"/>
      </w:pPr>
      <w:r w:rsidRPr="00572C5B">
        <w:t>V obdobju januar–december 2022 so potekale naslednje aktivnosti:</w:t>
      </w:r>
    </w:p>
    <w:p w14:paraId="7B0FE851" w14:textId="77777777" w:rsidR="00CC02C7" w:rsidRPr="00572C5B" w:rsidRDefault="00CC02C7" w:rsidP="00CC02C7">
      <w:pPr>
        <w:pStyle w:val="Odstavekseznama"/>
        <w:numPr>
          <w:ilvl w:val="0"/>
          <w:numId w:val="5"/>
        </w:numPr>
        <w:spacing w:after="200"/>
        <w:jc w:val="both"/>
        <w:rPr>
          <w:rFonts w:eastAsiaTheme="minorEastAsia"/>
        </w:rPr>
      </w:pPr>
      <w:r w:rsidRPr="00572C5B">
        <w:t>v sklopu izdelave ŠV/PIZ in OP se je:</w:t>
      </w:r>
    </w:p>
    <w:p w14:paraId="2C507811" w14:textId="77777777" w:rsidR="00CC02C7" w:rsidRPr="00572C5B" w:rsidRDefault="00CC02C7" w:rsidP="00CC02C7">
      <w:pPr>
        <w:pStyle w:val="Odstavekseznama"/>
        <w:numPr>
          <w:ilvl w:val="1"/>
          <w:numId w:val="5"/>
        </w:numPr>
        <w:spacing w:after="200"/>
        <w:jc w:val="both"/>
        <w:rPr>
          <w:rFonts w:eastAsiaTheme="minorEastAsia"/>
        </w:rPr>
      </w:pPr>
      <w:r w:rsidRPr="00572C5B">
        <w:t>dopolnjeval Elaborat možnih variantnih rešitev za obravnavo na medresorski delovni skupini (MDS) z varianto S5 optimizirano,</w:t>
      </w:r>
    </w:p>
    <w:p w14:paraId="261AFBC5" w14:textId="77777777" w:rsidR="00CC02C7" w:rsidRPr="00572C5B" w:rsidRDefault="00CC02C7" w:rsidP="00CC02C7">
      <w:pPr>
        <w:pStyle w:val="Odstavekseznama"/>
        <w:numPr>
          <w:ilvl w:val="1"/>
          <w:numId w:val="5"/>
        </w:numPr>
        <w:spacing w:after="200"/>
        <w:jc w:val="both"/>
      </w:pPr>
      <w:r w:rsidRPr="00572C5B">
        <w:t>izdelal Elaborat primerjave rešitev variante S5 in predlog najustreznejše rešitve variante S5,</w:t>
      </w:r>
    </w:p>
    <w:p w14:paraId="74397500" w14:textId="77777777" w:rsidR="00CC02C7" w:rsidRPr="00572C5B" w:rsidRDefault="00CC02C7" w:rsidP="00CC02C7">
      <w:pPr>
        <w:pStyle w:val="Odstavekseznama"/>
        <w:numPr>
          <w:ilvl w:val="1"/>
          <w:numId w:val="5"/>
        </w:numPr>
        <w:spacing w:after="200"/>
        <w:jc w:val="both"/>
      </w:pPr>
      <w:r w:rsidRPr="00572C5B">
        <w:t>izdelale podrobnejše preveritve variante S5 v okviru priprave nabora variant za vrednotenje v ŠV/PIZ,</w:t>
      </w:r>
    </w:p>
    <w:p w14:paraId="5B4A894B" w14:textId="77777777" w:rsidR="00CC02C7" w:rsidRPr="00572C5B" w:rsidRDefault="00CC02C7" w:rsidP="00CC02C7">
      <w:pPr>
        <w:pStyle w:val="Odstavekseznama"/>
        <w:numPr>
          <w:ilvl w:val="1"/>
          <w:numId w:val="5"/>
        </w:numPr>
        <w:spacing w:after="200"/>
        <w:jc w:val="both"/>
      </w:pPr>
      <w:r w:rsidRPr="00572C5B">
        <w:t>pričela izdelava strokovnih podlag za ŠV/PIZ;</w:t>
      </w:r>
    </w:p>
    <w:p w14:paraId="5581EBAB" w14:textId="77777777" w:rsidR="00CC02C7" w:rsidRPr="00572C5B" w:rsidRDefault="00CC02C7" w:rsidP="00CC02C7">
      <w:pPr>
        <w:pStyle w:val="Odstavekseznama"/>
        <w:numPr>
          <w:ilvl w:val="0"/>
          <w:numId w:val="5"/>
        </w:numPr>
        <w:spacing w:after="200"/>
        <w:jc w:val="both"/>
      </w:pPr>
      <w:r w:rsidRPr="00572C5B">
        <w:t>aktivno sodelovanje na medresorski delovni skupini glede nabora variant za vrednotenje v ŠV/PIZ. MDS je na svoji 10. seji, ki je potekala 8. 4. 2022, sprejela odločitev, da se v ŠV/PIZ obravnava ena varianta (S5 optimizirana);</w:t>
      </w:r>
    </w:p>
    <w:p w14:paraId="743AEEC3" w14:textId="77777777" w:rsidR="00CC02C7" w:rsidRPr="00572C5B" w:rsidRDefault="00CC02C7" w:rsidP="00CC02C7">
      <w:pPr>
        <w:pStyle w:val="Odstavekseznama"/>
        <w:numPr>
          <w:ilvl w:val="0"/>
          <w:numId w:val="5"/>
        </w:numPr>
        <w:spacing w:after="200"/>
        <w:jc w:val="both"/>
      </w:pPr>
      <w:r w:rsidRPr="00572C5B">
        <w:t>izvedeno je bilo javno naročilo za izdelavo geodetskih podlag;</w:t>
      </w:r>
    </w:p>
    <w:p w14:paraId="13E6A169" w14:textId="77777777" w:rsidR="00CC02C7" w:rsidRPr="00572C5B" w:rsidRDefault="00CC02C7" w:rsidP="00CC02C7">
      <w:pPr>
        <w:pStyle w:val="Odstavekseznama"/>
        <w:numPr>
          <w:ilvl w:val="0"/>
          <w:numId w:val="5"/>
        </w:numPr>
        <w:spacing w:after="200"/>
        <w:jc w:val="both"/>
      </w:pPr>
      <w:r w:rsidRPr="00572C5B">
        <w:t>v izvajanju je bilo javno naročilo za izdelavo hidrogeoloških raziskav;</w:t>
      </w:r>
    </w:p>
    <w:p w14:paraId="11CAE249" w14:textId="77777777" w:rsidR="00CC02C7" w:rsidRPr="00572C5B" w:rsidRDefault="00CC02C7" w:rsidP="00CC02C7">
      <w:pPr>
        <w:pStyle w:val="Odstavekseznama"/>
        <w:numPr>
          <w:ilvl w:val="0"/>
          <w:numId w:val="5"/>
        </w:numPr>
        <w:spacing w:after="200"/>
        <w:jc w:val="both"/>
      </w:pPr>
      <w:r w:rsidRPr="00572C5B">
        <w:t>v izvajanju je bilo javno naročilo za izdelavo hidrološko-hidravlične študije;</w:t>
      </w:r>
    </w:p>
    <w:p w14:paraId="7CA4F926" w14:textId="2F57B348" w:rsidR="00955BF3" w:rsidRPr="00572C5B" w:rsidRDefault="00CC02C7" w:rsidP="00CC02C7">
      <w:pPr>
        <w:pStyle w:val="Odstavekseznama"/>
        <w:numPr>
          <w:ilvl w:val="0"/>
          <w:numId w:val="5"/>
        </w:numPr>
        <w:jc w:val="both"/>
      </w:pPr>
      <w:r w:rsidRPr="00572C5B">
        <w:t>pripravljene so bile pripombe na prilogo 5 splošnih smernic s področja voda in usklajevanje z DRSV</w:t>
      </w:r>
      <w:r w:rsidR="00955BF3" w:rsidRPr="00572C5B">
        <w:t>.</w:t>
      </w:r>
    </w:p>
    <w:p w14:paraId="2CE7C300" w14:textId="77777777" w:rsidR="002E1685" w:rsidRPr="003C6C67" w:rsidRDefault="002E1685" w:rsidP="002E1685">
      <w:pPr>
        <w:jc w:val="both"/>
        <w:rPr>
          <w:highlight w:val="lightGray"/>
        </w:rPr>
      </w:pPr>
    </w:p>
    <w:p w14:paraId="6A685400" w14:textId="3A9FAC32" w:rsidR="00955BF3" w:rsidRPr="00572C5B" w:rsidRDefault="00955BF3" w:rsidP="00955BF3">
      <w:pPr>
        <w:jc w:val="both"/>
        <w:rPr>
          <w:color w:val="FF3399"/>
        </w:rPr>
      </w:pPr>
      <w:r w:rsidRPr="00572C5B">
        <w:t>Stanje dokumentacije na dan 31. 12. 202</w:t>
      </w:r>
      <w:r w:rsidR="008C7D7D" w:rsidRPr="00572C5B">
        <w:t>2</w:t>
      </w:r>
      <w:r w:rsidRPr="00572C5B">
        <w:t>:</w:t>
      </w:r>
    </w:p>
    <w:p w14:paraId="1DC48A87"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 xml:space="preserve">izdelane strokovne podlage za ŠV in OP v okviru 1. kroga ŠV, </w:t>
      </w:r>
    </w:p>
    <w:p w14:paraId="1803322A"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izdelana ŠV s predlogom najustreznejše variantne rešitve (1. krog),</w:t>
      </w:r>
    </w:p>
    <w:p w14:paraId="4DA835EC"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izdelana novelacija Dodatka za presojo sprejemljivosti vplivov na varovana območja,</w:t>
      </w:r>
    </w:p>
    <w:p w14:paraId="49296F35"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pridobljeno stališče Zavoda Republike Slovenije za varstvo narave (južne variante bi povzročile negativne vplive, zato naj se v nadaljnjih postopkih ne obravnavajo),</w:t>
      </w:r>
    </w:p>
    <w:p w14:paraId="559C213D"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izdelana nova prometno-ekonomska študija za celoten potek nove cestne povezave Ptuj</w:t>
      </w:r>
      <w:r w:rsidRPr="00572C5B">
        <w:t>–</w:t>
      </w:r>
      <w:r w:rsidRPr="00572C5B">
        <w:rPr>
          <w:lang w:eastAsia="sl-SI"/>
        </w:rPr>
        <w:t>Markovci</w:t>
      </w:r>
      <w:r w:rsidRPr="00572C5B">
        <w:t>–</w:t>
      </w:r>
      <w:r w:rsidRPr="00572C5B">
        <w:rPr>
          <w:lang w:eastAsia="sl-SI"/>
        </w:rPr>
        <w:t>Gorišnica</w:t>
      </w:r>
      <w:r w:rsidRPr="00572C5B">
        <w:t>–</w:t>
      </w:r>
      <w:r w:rsidRPr="00572C5B">
        <w:rPr>
          <w:lang w:eastAsia="sl-SI"/>
        </w:rPr>
        <w:t>Ormož,</w:t>
      </w:r>
    </w:p>
    <w:p w14:paraId="61B40AF5"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izdelan Elaborat možnih variantnih rešitev v sklopu 2. kroga ŠV,</w:t>
      </w:r>
    </w:p>
    <w:p w14:paraId="53154520"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izdelano gradivo za pridobitev dopolnjenih smernic NUP,</w:t>
      </w:r>
    </w:p>
    <w:p w14:paraId="7209BA95"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izdelana Analiza smernic,</w:t>
      </w:r>
    </w:p>
    <w:p w14:paraId="1C67A722" w14:textId="7A47DDC9" w:rsidR="00955BF3" w:rsidRPr="00572C5B" w:rsidRDefault="00CC02C7" w:rsidP="00CC02C7">
      <w:pPr>
        <w:pStyle w:val="Odstavekseznama"/>
        <w:numPr>
          <w:ilvl w:val="0"/>
          <w:numId w:val="2"/>
        </w:numPr>
        <w:contextualSpacing w:val="0"/>
        <w:jc w:val="both"/>
        <w:rPr>
          <w:lang w:eastAsia="sl-SI"/>
        </w:rPr>
      </w:pPr>
      <w:r w:rsidRPr="00572C5B">
        <w:rPr>
          <w:lang w:eastAsia="sl-SI"/>
        </w:rPr>
        <w:t xml:space="preserve">izdelan </w:t>
      </w:r>
      <w:r w:rsidRPr="00572C5B">
        <w:t>Elaborat primerjave rešitev variante S5 in predlog najustreznejše rešitve variante S5</w:t>
      </w:r>
      <w:r w:rsidR="00955BF3" w:rsidRPr="00572C5B">
        <w:rPr>
          <w:lang w:eastAsia="sl-SI"/>
        </w:rPr>
        <w:t>.</w:t>
      </w:r>
    </w:p>
    <w:p w14:paraId="16596658" w14:textId="70B3E6BA" w:rsidR="002E1685" w:rsidRPr="00CC02C7" w:rsidRDefault="002E1685" w:rsidP="002E1685">
      <w:pPr>
        <w:jc w:val="both"/>
        <w:rPr>
          <w:highlight w:val="green"/>
        </w:rPr>
      </w:pPr>
    </w:p>
    <w:p w14:paraId="78A75B91" w14:textId="61D71859" w:rsidR="00955BF3" w:rsidRPr="00473D04" w:rsidRDefault="00CC02C7" w:rsidP="002E1685">
      <w:pPr>
        <w:jc w:val="both"/>
        <w:rPr>
          <w:i/>
          <w:iCs/>
          <w:szCs w:val="20"/>
          <w:lang w:eastAsia="sl-SI"/>
        </w:rPr>
      </w:pPr>
      <w:r w:rsidRPr="00E35FB6">
        <w:rPr>
          <w:i/>
          <w:iCs/>
        </w:rPr>
        <w:t xml:space="preserve">Razlogi za odstopanje od plana: </w:t>
      </w:r>
      <w:bookmarkStart w:id="5" w:name="_Hlk134181336"/>
      <w:r w:rsidRPr="00E35FB6">
        <w:rPr>
          <w:i/>
          <w:iCs/>
        </w:rPr>
        <w:t>Realizacija je nižja od planirane zaradi d</w:t>
      </w:r>
      <w:r w:rsidRPr="00E35FB6">
        <w:rPr>
          <w:rFonts w:cstheme="minorHAnsi"/>
          <w:i/>
          <w:iCs/>
        </w:rPr>
        <w:t xml:space="preserve">olgotrajnega </w:t>
      </w:r>
      <w:r w:rsidRPr="00E35FB6">
        <w:rPr>
          <w:i/>
          <w:iCs/>
        </w:rPr>
        <w:t>usklajevanja v okviru MDS glede tega, katere variante bodo obravnavane v ŠV/PIZ in zaradi dolgotrajnih postopkov izvedbe JN (ponovitev postopka JN za izdelavo hidrološko hidravlične študije</w:t>
      </w:r>
      <w:r w:rsidR="00125CBC">
        <w:rPr>
          <w:i/>
          <w:iCs/>
        </w:rPr>
        <w:t>)</w:t>
      </w:r>
      <w:r w:rsidR="00FA23F1" w:rsidRPr="00E35FB6">
        <w:rPr>
          <w:i/>
          <w:iCs/>
          <w:szCs w:val="20"/>
          <w:lang w:eastAsia="sl-SI"/>
        </w:rPr>
        <w:t>.</w:t>
      </w:r>
    </w:p>
    <w:bookmarkEnd w:id="5"/>
    <w:p w14:paraId="65CBA46B" w14:textId="77777777" w:rsidR="00FA23F1" w:rsidRPr="003C6C67" w:rsidRDefault="00FA23F1" w:rsidP="002E1685">
      <w:pPr>
        <w:jc w:val="both"/>
        <w:rPr>
          <w:highlight w:val="lightGray"/>
        </w:rPr>
      </w:pPr>
    </w:p>
    <w:p w14:paraId="7EB7F676" w14:textId="389DC95C" w:rsidR="002E1685" w:rsidRPr="008E48A6" w:rsidRDefault="002E1685" w:rsidP="002E1685">
      <w:pPr>
        <w:jc w:val="both"/>
        <w:rPr>
          <w:b/>
          <w:color w:val="1F497D"/>
        </w:rPr>
      </w:pPr>
      <w:r w:rsidRPr="008E48A6">
        <w:rPr>
          <w:b/>
          <w:color w:val="1F497D"/>
        </w:rPr>
        <w:t>Šentrupert–Velenje s povezovalno cesto Podgora</w:t>
      </w:r>
      <w:r w:rsidR="00C331CB" w:rsidRPr="008E48A6">
        <w:rPr>
          <w:b/>
          <w:color w:val="1F497D"/>
        </w:rPr>
        <w:t>–</w:t>
      </w:r>
      <w:r w:rsidRPr="008E48A6">
        <w:rPr>
          <w:b/>
          <w:color w:val="1F497D"/>
        </w:rPr>
        <w:t>Letuš</w:t>
      </w:r>
    </w:p>
    <w:p w14:paraId="331D7AF8" w14:textId="18145EA8" w:rsidR="00955BF3" w:rsidRPr="00572C5B" w:rsidRDefault="00955BF3" w:rsidP="00955BF3">
      <w:pPr>
        <w:jc w:val="both"/>
      </w:pPr>
      <w:r w:rsidRPr="00572C5B">
        <w:t>V obdobju januar–december 202</w:t>
      </w:r>
      <w:r w:rsidR="008E48A6" w:rsidRPr="00572C5B">
        <w:t>2</w:t>
      </w:r>
      <w:r w:rsidRPr="00572C5B">
        <w:t xml:space="preserve"> so potekale naslednje aktivnosti:</w:t>
      </w:r>
    </w:p>
    <w:p w14:paraId="25D10835" w14:textId="51F76971" w:rsidR="00CC02C7" w:rsidRPr="00572C5B" w:rsidRDefault="00CC02C7" w:rsidP="00955BF3">
      <w:pPr>
        <w:jc w:val="both"/>
        <w:rPr>
          <w:bCs/>
          <w:color w:val="1F497D"/>
        </w:rPr>
      </w:pPr>
      <w:r w:rsidRPr="00572C5B">
        <w:rPr>
          <w:bCs/>
          <w:color w:val="1F497D"/>
        </w:rPr>
        <w:t>Šentrupert–Velenje</w:t>
      </w:r>
    </w:p>
    <w:p w14:paraId="676BE0BF" w14:textId="77777777" w:rsidR="00CC02C7" w:rsidRPr="00572C5B" w:rsidRDefault="00CC02C7" w:rsidP="00CC02C7">
      <w:pPr>
        <w:pStyle w:val="Odstavekseznama"/>
        <w:numPr>
          <w:ilvl w:val="0"/>
          <w:numId w:val="5"/>
        </w:numPr>
        <w:jc w:val="both"/>
      </w:pPr>
      <w:r w:rsidRPr="00572C5B">
        <w:t>aktivnosti v zvezi z izdelavo sanacijskih načrtov za prizadeta kmetijska gospodarstva;</w:t>
      </w:r>
    </w:p>
    <w:p w14:paraId="3099FB2B" w14:textId="77777777" w:rsidR="00CC02C7" w:rsidRPr="00572C5B" w:rsidRDefault="00CC02C7" w:rsidP="00CC02C7">
      <w:pPr>
        <w:pStyle w:val="Odstavekseznama"/>
        <w:numPr>
          <w:ilvl w:val="0"/>
          <w:numId w:val="5"/>
        </w:numPr>
        <w:contextualSpacing w:val="0"/>
        <w:jc w:val="both"/>
      </w:pPr>
      <w:r w:rsidRPr="00572C5B">
        <w:t>aktivnosti povezane s pridobivanjem okoljevarstvenega soglasja;</w:t>
      </w:r>
      <w:r w:rsidRPr="00572C5B">
        <w:rPr>
          <w:rFonts w:cs="Arial"/>
          <w:szCs w:val="20"/>
        </w:rPr>
        <w:t xml:space="preserve"> opredelitev do poziva ARSO k izjasnitvi v postopku izdaje OVS;</w:t>
      </w:r>
    </w:p>
    <w:p w14:paraId="06A09323" w14:textId="1E457D29" w:rsidR="00FA23F1" w:rsidRPr="00572C5B" w:rsidRDefault="00CC02C7" w:rsidP="00CC02C7">
      <w:pPr>
        <w:pStyle w:val="Odstavekseznama"/>
        <w:numPr>
          <w:ilvl w:val="0"/>
          <w:numId w:val="5"/>
        </w:numPr>
        <w:jc w:val="both"/>
      </w:pPr>
      <w:r w:rsidRPr="00572C5B">
        <w:rPr>
          <w:rFonts w:cs="Arial"/>
          <w:szCs w:val="20"/>
        </w:rPr>
        <w:t>pridobivanje OVS je bilo zaustavljeno zaradi oddaje vloge za gradbeno dovoljenje na MOP po integralnem postopku</w:t>
      </w:r>
      <w:r w:rsidR="00FA23F1" w:rsidRPr="00572C5B">
        <w:t>.</w:t>
      </w:r>
    </w:p>
    <w:p w14:paraId="017995A0" w14:textId="1A2C2C96" w:rsidR="00955BF3" w:rsidRPr="00CC02C7" w:rsidRDefault="00955BF3" w:rsidP="00955BF3">
      <w:pPr>
        <w:jc w:val="both"/>
        <w:rPr>
          <w:highlight w:val="green"/>
        </w:rPr>
      </w:pPr>
    </w:p>
    <w:p w14:paraId="2BB72879" w14:textId="039394A4" w:rsidR="00CC02C7" w:rsidRPr="00572C5B" w:rsidRDefault="00CC02C7" w:rsidP="00955BF3">
      <w:pPr>
        <w:jc w:val="both"/>
        <w:rPr>
          <w:bCs/>
          <w:color w:val="1F497D"/>
        </w:rPr>
      </w:pPr>
      <w:r w:rsidRPr="00572C5B">
        <w:rPr>
          <w:bCs/>
          <w:color w:val="1F497D"/>
        </w:rPr>
        <w:t>Povezovalna cesta Podgora–Letuš</w:t>
      </w:r>
    </w:p>
    <w:p w14:paraId="71004C19" w14:textId="77777777" w:rsidR="00CC02C7" w:rsidRPr="00572C5B" w:rsidRDefault="00CC02C7" w:rsidP="00CC02C7">
      <w:pPr>
        <w:pStyle w:val="Odstavekseznama"/>
        <w:numPr>
          <w:ilvl w:val="0"/>
          <w:numId w:val="5"/>
        </w:numPr>
        <w:spacing w:after="200"/>
        <w:jc w:val="both"/>
        <w:rPr>
          <w:rFonts w:eastAsiaTheme="minorEastAsia"/>
        </w:rPr>
      </w:pPr>
      <w:r w:rsidRPr="00572C5B">
        <w:t>izdelana je bila analiza dopolnilnih smernic za varianto 3 (predlog občanov);</w:t>
      </w:r>
    </w:p>
    <w:p w14:paraId="33744D6C" w14:textId="77777777" w:rsidR="00CC02C7" w:rsidRPr="00572C5B" w:rsidRDefault="00CC02C7" w:rsidP="00CC02C7">
      <w:pPr>
        <w:pStyle w:val="Odstavekseznama"/>
        <w:numPr>
          <w:ilvl w:val="0"/>
          <w:numId w:val="5"/>
        </w:numPr>
        <w:spacing w:after="200"/>
        <w:jc w:val="both"/>
        <w:rPr>
          <w:rFonts w:eastAsiaTheme="minorEastAsia"/>
        </w:rPr>
      </w:pPr>
      <w:r w:rsidRPr="00572C5B">
        <w:t>izdelane so bile strokovne podlage za ŠV/PIZ:</w:t>
      </w:r>
    </w:p>
    <w:p w14:paraId="0FCB0945" w14:textId="77777777" w:rsidR="00CC02C7" w:rsidRPr="00572C5B" w:rsidRDefault="00CC02C7" w:rsidP="00CC02C7">
      <w:pPr>
        <w:pStyle w:val="Odstavekseznama"/>
        <w:numPr>
          <w:ilvl w:val="1"/>
          <w:numId w:val="5"/>
        </w:numPr>
        <w:spacing w:after="200"/>
        <w:jc w:val="both"/>
        <w:rPr>
          <w:rFonts w:eastAsiaTheme="minorEastAsia"/>
        </w:rPr>
      </w:pPr>
      <w:r w:rsidRPr="00572C5B">
        <w:t>razvojno-urbanistični elaborat,</w:t>
      </w:r>
    </w:p>
    <w:p w14:paraId="7B2F5828" w14:textId="77777777" w:rsidR="00CC02C7" w:rsidRPr="00572C5B" w:rsidRDefault="00CC02C7" w:rsidP="00CC02C7">
      <w:pPr>
        <w:pStyle w:val="Odstavekseznama"/>
        <w:numPr>
          <w:ilvl w:val="1"/>
          <w:numId w:val="5"/>
        </w:numPr>
        <w:spacing w:after="200"/>
        <w:jc w:val="both"/>
        <w:rPr>
          <w:rFonts w:eastAsiaTheme="minorEastAsia"/>
        </w:rPr>
      </w:pPr>
      <w:r w:rsidRPr="00572C5B">
        <w:t>gradbeno-tehnični elaborat,</w:t>
      </w:r>
    </w:p>
    <w:p w14:paraId="6255EA4B" w14:textId="77777777" w:rsidR="00CC02C7" w:rsidRPr="00572C5B" w:rsidRDefault="00CC02C7" w:rsidP="00CC02C7">
      <w:pPr>
        <w:pStyle w:val="Odstavekseznama"/>
        <w:numPr>
          <w:ilvl w:val="1"/>
          <w:numId w:val="5"/>
        </w:numPr>
        <w:spacing w:after="200"/>
        <w:jc w:val="both"/>
        <w:rPr>
          <w:rFonts w:eastAsiaTheme="minorEastAsia"/>
        </w:rPr>
      </w:pPr>
      <w:r w:rsidRPr="00572C5B">
        <w:t>okoljsko poročilo in dodatek za varovana območja,</w:t>
      </w:r>
    </w:p>
    <w:p w14:paraId="150A3184" w14:textId="77777777" w:rsidR="00CC02C7" w:rsidRPr="00572C5B" w:rsidRDefault="00CC02C7" w:rsidP="00CC02C7">
      <w:pPr>
        <w:pStyle w:val="Odstavekseznama"/>
        <w:numPr>
          <w:ilvl w:val="1"/>
          <w:numId w:val="5"/>
        </w:numPr>
        <w:spacing w:after="200"/>
        <w:jc w:val="both"/>
        <w:rPr>
          <w:rFonts w:eastAsiaTheme="minorEastAsia"/>
        </w:rPr>
      </w:pPr>
      <w:r w:rsidRPr="00572C5B">
        <w:t>prometna študija,</w:t>
      </w:r>
    </w:p>
    <w:p w14:paraId="431A4881" w14:textId="77777777" w:rsidR="00CC02C7" w:rsidRPr="00572C5B" w:rsidRDefault="00CC02C7" w:rsidP="00CC02C7">
      <w:pPr>
        <w:pStyle w:val="Odstavekseznama"/>
        <w:numPr>
          <w:ilvl w:val="1"/>
          <w:numId w:val="5"/>
        </w:numPr>
        <w:spacing w:after="200"/>
        <w:jc w:val="both"/>
        <w:rPr>
          <w:rFonts w:eastAsiaTheme="minorEastAsia"/>
        </w:rPr>
      </w:pPr>
      <w:r w:rsidRPr="00572C5B">
        <w:t>geološko-geotehnični elaborat,</w:t>
      </w:r>
    </w:p>
    <w:p w14:paraId="625C5580" w14:textId="77777777" w:rsidR="00CC02C7" w:rsidRPr="00572C5B" w:rsidRDefault="00CC02C7" w:rsidP="00CC02C7">
      <w:pPr>
        <w:pStyle w:val="Odstavekseznama"/>
        <w:numPr>
          <w:ilvl w:val="1"/>
          <w:numId w:val="5"/>
        </w:numPr>
        <w:spacing w:after="200"/>
        <w:jc w:val="both"/>
        <w:rPr>
          <w:rFonts w:eastAsiaTheme="minorEastAsia"/>
        </w:rPr>
      </w:pPr>
      <w:r w:rsidRPr="00572C5B">
        <w:t>hidrološko-hidrotehnični elaborat,</w:t>
      </w:r>
    </w:p>
    <w:p w14:paraId="0B490B23" w14:textId="77777777" w:rsidR="00CC02C7" w:rsidRPr="00572C5B" w:rsidRDefault="00CC02C7" w:rsidP="00CC02C7">
      <w:pPr>
        <w:pStyle w:val="Odstavekseznama"/>
        <w:numPr>
          <w:ilvl w:val="1"/>
          <w:numId w:val="5"/>
        </w:numPr>
        <w:spacing w:after="200"/>
        <w:jc w:val="both"/>
        <w:rPr>
          <w:rFonts w:eastAsiaTheme="minorEastAsia"/>
        </w:rPr>
      </w:pPr>
      <w:r w:rsidRPr="00572C5B">
        <w:t>študija hrupa in protihrupnih ukrepov,</w:t>
      </w:r>
    </w:p>
    <w:p w14:paraId="0C3CE5F4" w14:textId="77777777" w:rsidR="00CC02C7" w:rsidRPr="00572C5B" w:rsidRDefault="00CC02C7" w:rsidP="00CC02C7">
      <w:pPr>
        <w:pStyle w:val="Odstavekseznama"/>
        <w:numPr>
          <w:ilvl w:val="1"/>
          <w:numId w:val="5"/>
        </w:numPr>
        <w:spacing w:after="200"/>
        <w:jc w:val="both"/>
        <w:rPr>
          <w:rFonts w:eastAsiaTheme="minorEastAsia"/>
        </w:rPr>
      </w:pPr>
      <w:r w:rsidRPr="00572C5B">
        <w:t>ocena učinka na varnost v prometu in</w:t>
      </w:r>
    </w:p>
    <w:p w14:paraId="4752A10C" w14:textId="77777777" w:rsidR="00CC02C7" w:rsidRPr="00572C5B" w:rsidRDefault="00CC02C7" w:rsidP="00CC02C7">
      <w:pPr>
        <w:pStyle w:val="Odstavekseznama"/>
        <w:numPr>
          <w:ilvl w:val="1"/>
          <w:numId w:val="5"/>
        </w:numPr>
        <w:spacing w:after="200"/>
        <w:jc w:val="both"/>
      </w:pPr>
      <w:r w:rsidRPr="00572C5B">
        <w:rPr>
          <w:rFonts w:eastAsiaTheme="minorEastAsia"/>
        </w:rPr>
        <w:t>elaborat odlaganja viškov zemeljskega izkopa;</w:t>
      </w:r>
    </w:p>
    <w:p w14:paraId="4FBA1C49" w14:textId="35BA14CF" w:rsidR="00CC02C7" w:rsidRPr="00572C5B" w:rsidRDefault="00CC02C7" w:rsidP="00CC02C7">
      <w:pPr>
        <w:pStyle w:val="Odstavekseznama"/>
        <w:numPr>
          <w:ilvl w:val="0"/>
          <w:numId w:val="5"/>
        </w:numPr>
        <w:spacing w:after="200"/>
        <w:jc w:val="both"/>
      </w:pPr>
      <w:r w:rsidRPr="00572C5B">
        <w:t>izdelana je bila ŠV/PIZ in posredovana v pregled na komisijo DARS.</w:t>
      </w:r>
    </w:p>
    <w:p w14:paraId="0A15F05E" w14:textId="6004DB05" w:rsidR="00CC02C7" w:rsidRPr="00572C5B" w:rsidRDefault="00955BF3" w:rsidP="00955BF3">
      <w:pPr>
        <w:jc w:val="both"/>
      </w:pPr>
      <w:r w:rsidRPr="00572C5B">
        <w:t>Stanje dokumentacije na dan 31. 12. 202</w:t>
      </w:r>
      <w:r w:rsidR="008C7D7D" w:rsidRPr="00572C5B">
        <w:t>2</w:t>
      </w:r>
      <w:r w:rsidRPr="00572C5B">
        <w:t>:</w:t>
      </w:r>
    </w:p>
    <w:p w14:paraId="18216F39" w14:textId="3AF122BE" w:rsidR="00CC02C7" w:rsidRPr="00572C5B" w:rsidRDefault="00CC02C7" w:rsidP="00955BF3">
      <w:pPr>
        <w:jc w:val="both"/>
        <w:rPr>
          <w:bCs/>
          <w:color w:val="1F497D"/>
        </w:rPr>
      </w:pPr>
      <w:r w:rsidRPr="00572C5B">
        <w:rPr>
          <w:bCs/>
          <w:color w:val="1F497D"/>
        </w:rPr>
        <w:t>Šentrupert–Velenje</w:t>
      </w:r>
    </w:p>
    <w:p w14:paraId="377ACDC5" w14:textId="77777777" w:rsidR="00CC02C7" w:rsidRPr="00572C5B" w:rsidRDefault="00CC02C7" w:rsidP="00CC02C7">
      <w:pPr>
        <w:pStyle w:val="Odstavekseznama"/>
        <w:numPr>
          <w:ilvl w:val="0"/>
          <w:numId w:val="2"/>
        </w:numPr>
        <w:jc w:val="both"/>
      </w:pPr>
      <w:r w:rsidRPr="00572C5B">
        <w:t>potrjena Investicijska zasnova,</w:t>
      </w:r>
    </w:p>
    <w:p w14:paraId="7D34C598" w14:textId="77777777" w:rsidR="00CC02C7" w:rsidRPr="00572C5B" w:rsidRDefault="00CC02C7" w:rsidP="00CC02C7">
      <w:pPr>
        <w:pStyle w:val="Odstavekseznama"/>
        <w:numPr>
          <w:ilvl w:val="0"/>
          <w:numId w:val="2"/>
        </w:numPr>
        <w:jc w:val="both"/>
      </w:pPr>
      <w:r w:rsidRPr="00572C5B">
        <w:t xml:space="preserve">sprejeta Uredba o DPN (Uradni list RS, št. </w:t>
      </w:r>
      <w:hyperlink r:id="rId12" w:tgtFrame="_blank" w:tooltip="Uredba o državnem prostorskem načrtu za državno cesto od priključka Šentrupert na avtocesti A1 Šentilj–Koper do priključka Velenje jug" w:history="1">
        <w:r w:rsidRPr="00572C5B">
          <w:t>3/17</w:t>
        </w:r>
      </w:hyperlink>
      <w:r w:rsidRPr="00572C5B">
        <w:t>),</w:t>
      </w:r>
    </w:p>
    <w:p w14:paraId="6C8D5FE9"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izdelano OP,</w:t>
      </w:r>
    </w:p>
    <w:p w14:paraId="06A56C0D"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izdelan PVO,</w:t>
      </w:r>
    </w:p>
    <w:p w14:paraId="132EF2B0" w14:textId="77777777" w:rsidR="00CC02C7" w:rsidRPr="00572C5B" w:rsidRDefault="00CC02C7" w:rsidP="00CC02C7">
      <w:pPr>
        <w:pStyle w:val="Odstavekseznama"/>
        <w:numPr>
          <w:ilvl w:val="0"/>
          <w:numId w:val="2"/>
        </w:numPr>
        <w:contextualSpacing w:val="0"/>
        <w:jc w:val="both"/>
        <w:rPr>
          <w:lang w:eastAsia="sl-SI"/>
        </w:rPr>
      </w:pPr>
      <w:r w:rsidRPr="00572C5B">
        <w:rPr>
          <w:lang w:eastAsia="sl-SI"/>
        </w:rPr>
        <w:t>oddana vloga za pridobitev OVS na ARSO,</w:t>
      </w:r>
    </w:p>
    <w:p w14:paraId="7E4CFBA5" w14:textId="0B20F3C0" w:rsidR="00955BF3" w:rsidRPr="00572C5B" w:rsidRDefault="00CC02C7" w:rsidP="00CC02C7">
      <w:pPr>
        <w:pStyle w:val="Odstavekseznama"/>
        <w:numPr>
          <w:ilvl w:val="0"/>
          <w:numId w:val="2"/>
        </w:numPr>
        <w:contextualSpacing w:val="0"/>
        <w:jc w:val="both"/>
        <w:rPr>
          <w:lang w:eastAsia="sl-SI"/>
        </w:rPr>
      </w:pPr>
      <w:r w:rsidRPr="00572C5B">
        <w:rPr>
          <w:rFonts w:cs="Arial"/>
          <w:szCs w:val="20"/>
        </w:rPr>
        <w:t>pridobivanje OVS (Šentrupert–Velenje) je bilo zaustavljeno zaradi oddaje vloge za gradbeno dovoljenje na MOP po integralnem postopku</w:t>
      </w:r>
      <w:r w:rsidR="00955BF3" w:rsidRPr="00572C5B">
        <w:rPr>
          <w:lang w:eastAsia="sl-SI"/>
        </w:rPr>
        <w:t>.</w:t>
      </w:r>
    </w:p>
    <w:p w14:paraId="75BA0319" w14:textId="77777777" w:rsidR="008872C8" w:rsidRDefault="008872C8" w:rsidP="00CC02C7">
      <w:pPr>
        <w:jc w:val="both"/>
        <w:rPr>
          <w:bCs/>
          <w:color w:val="1F497D"/>
        </w:rPr>
      </w:pPr>
    </w:p>
    <w:p w14:paraId="62538039" w14:textId="73C20801" w:rsidR="00CC02C7" w:rsidRPr="00572C5B" w:rsidRDefault="00CC02C7" w:rsidP="00CC02C7">
      <w:pPr>
        <w:jc w:val="both"/>
        <w:rPr>
          <w:bCs/>
          <w:color w:val="1F497D"/>
        </w:rPr>
      </w:pPr>
      <w:r w:rsidRPr="00572C5B">
        <w:rPr>
          <w:bCs/>
          <w:color w:val="1F497D"/>
        </w:rPr>
        <w:t>Povezovalna cesta Podgora–Letuš</w:t>
      </w:r>
    </w:p>
    <w:p w14:paraId="1DF941AD" w14:textId="77777777" w:rsidR="00CC02C7" w:rsidRPr="009E1B92" w:rsidRDefault="00CC02C7" w:rsidP="00CC02C7">
      <w:pPr>
        <w:pStyle w:val="Odstavekseznama"/>
        <w:numPr>
          <w:ilvl w:val="0"/>
          <w:numId w:val="2"/>
        </w:numPr>
        <w:contextualSpacing w:val="0"/>
        <w:jc w:val="both"/>
        <w:rPr>
          <w:lang w:eastAsia="sl-SI"/>
        </w:rPr>
      </w:pPr>
      <w:r w:rsidRPr="009E1B92">
        <w:rPr>
          <w:lang w:eastAsia="sl-SI"/>
        </w:rPr>
        <w:t>izdelana in javno objavljena Pobuda/DIIP za povezovalno cesto Podgora–Letuš,</w:t>
      </w:r>
    </w:p>
    <w:p w14:paraId="7E5954FF" w14:textId="77777777" w:rsidR="00CC02C7" w:rsidRPr="009E1B92" w:rsidRDefault="00CC02C7" w:rsidP="00CC02C7">
      <w:pPr>
        <w:pStyle w:val="Odstavekseznama"/>
        <w:numPr>
          <w:ilvl w:val="0"/>
          <w:numId w:val="2"/>
        </w:numPr>
        <w:contextualSpacing w:val="0"/>
        <w:jc w:val="both"/>
        <w:rPr>
          <w:lang w:eastAsia="sl-SI"/>
        </w:rPr>
      </w:pPr>
      <w:r w:rsidRPr="009E1B92">
        <w:rPr>
          <w:lang w:eastAsia="sl-SI"/>
        </w:rPr>
        <w:t>izdelana Analiza smernic za povezovalno cesto Podgora–Letuš,</w:t>
      </w:r>
    </w:p>
    <w:p w14:paraId="441EC1F5" w14:textId="5750F444" w:rsidR="00CC02C7" w:rsidRPr="009E1B92" w:rsidRDefault="00CC02C7" w:rsidP="00CC02C7">
      <w:pPr>
        <w:pStyle w:val="Odstavekseznama"/>
        <w:numPr>
          <w:ilvl w:val="0"/>
          <w:numId w:val="2"/>
        </w:numPr>
        <w:contextualSpacing w:val="0"/>
        <w:jc w:val="both"/>
        <w:rPr>
          <w:lang w:eastAsia="sl-SI"/>
        </w:rPr>
      </w:pPr>
      <w:r w:rsidRPr="009E1B92">
        <w:rPr>
          <w:lang w:eastAsia="sl-SI"/>
        </w:rPr>
        <w:t xml:space="preserve">izdelano gradivo za pridobitev smernic NUP </w:t>
      </w:r>
      <w:r w:rsidR="00572C5B" w:rsidRPr="009E1B92">
        <w:rPr>
          <w:lang w:eastAsia="sl-SI"/>
        </w:rPr>
        <w:t>z</w:t>
      </w:r>
      <w:r w:rsidRPr="009E1B92">
        <w:rPr>
          <w:lang w:eastAsia="sl-SI"/>
        </w:rPr>
        <w:t>a varianto 3,</w:t>
      </w:r>
    </w:p>
    <w:p w14:paraId="6B03AFA4" w14:textId="77777777" w:rsidR="00CC02C7" w:rsidRPr="009E1B92" w:rsidRDefault="00CC02C7" w:rsidP="00CC02C7">
      <w:pPr>
        <w:pStyle w:val="Odstavekseznama"/>
        <w:numPr>
          <w:ilvl w:val="0"/>
          <w:numId w:val="2"/>
        </w:numPr>
        <w:jc w:val="both"/>
      </w:pPr>
      <w:r w:rsidRPr="009E1B92">
        <w:rPr>
          <w:rFonts w:cs="Arial"/>
          <w:szCs w:val="20"/>
        </w:rPr>
        <w:t>izdelana analiza dopolnjenih smernic NUP za varianto 3,</w:t>
      </w:r>
    </w:p>
    <w:p w14:paraId="0776060A" w14:textId="77777777" w:rsidR="00CC02C7" w:rsidRPr="009E1B92" w:rsidRDefault="00CC02C7" w:rsidP="00CC02C7">
      <w:pPr>
        <w:pStyle w:val="Odstavekseznama"/>
        <w:numPr>
          <w:ilvl w:val="0"/>
          <w:numId w:val="2"/>
        </w:numPr>
        <w:jc w:val="both"/>
      </w:pPr>
      <w:r w:rsidRPr="009E1B92">
        <w:t>izdelane strokovne podlage za gradbeno-tehnični elaborat (geodetski načrt, geološko-geotehnične raziskave, pridobivanje podatkov za potrebe izdelave prometne študije in analize hrupa),</w:t>
      </w:r>
    </w:p>
    <w:p w14:paraId="55D270FE" w14:textId="77777777" w:rsidR="00CC02C7" w:rsidRPr="009E1B92" w:rsidRDefault="00CC02C7" w:rsidP="00CC02C7">
      <w:pPr>
        <w:pStyle w:val="Odstavekseznama"/>
        <w:numPr>
          <w:ilvl w:val="0"/>
          <w:numId w:val="2"/>
        </w:numPr>
        <w:jc w:val="both"/>
      </w:pPr>
      <w:r w:rsidRPr="009E1B92">
        <w:t>izdelan gradbeno-tehnični elaborat,</w:t>
      </w:r>
    </w:p>
    <w:p w14:paraId="0545A56E" w14:textId="77777777" w:rsidR="00CC02C7" w:rsidRPr="009E1B92" w:rsidRDefault="00CC02C7" w:rsidP="00CC02C7">
      <w:pPr>
        <w:pStyle w:val="Odstavekseznama"/>
        <w:numPr>
          <w:ilvl w:val="0"/>
          <w:numId w:val="2"/>
        </w:numPr>
        <w:jc w:val="both"/>
      </w:pPr>
      <w:r w:rsidRPr="009E1B92">
        <w:t>izdelan razvojno-urbanistični elaborat,</w:t>
      </w:r>
    </w:p>
    <w:p w14:paraId="5BE828AD" w14:textId="0E06C26F" w:rsidR="00CC02C7" w:rsidRPr="009E1B92" w:rsidRDefault="00CC02C7" w:rsidP="00CC02C7">
      <w:pPr>
        <w:pStyle w:val="Odstavekseznama"/>
        <w:numPr>
          <w:ilvl w:val="0"/>
          <w:numId w:val="2"/>
        </w:numPr>
        <w:jc w:val="both"/>
      </w:pPr>
      <w:r w:rsidRPr="009E1B92">
        <w:t>izdelano okoljsko poročilo,</w:t>
      </w:r>
    </w:p>
    <w:p w14:paraId="38BA68CE" w14:textId="089B641B" w:rsidR="00CC02C7" w:rsidRPr="009E1B92" w:rsidRDefault="00CC02C7" w:rsidP="00CC02C7">
      <w:pPr>
        <w:pStyle w:val="Odstavekseznama"/>
        <w:numPr>
          <w:ilvl w:val="0"/>
          <w:numId w:val="2"/>
        </w:numPr>
        <w:jc w:val="both"/>
      </w:pPr>
      <w:r w:rsidRPr="009E1B92">
        <w:t>izdelan osnutek študije variant (utemeljitev variante) in predinvesticijske zasnove.</w:t>
      </w:r>
    </w:p>
    <w:p w14:paraId="73F432E9" w14:textId="77777777" w:rsidR="00CC02C7" w:rsidRPr="00CC02C7" w:rsidRDefault="00CC02C7" w:rsidP="00955BF3">
      <w:pPr>
        <w:jc w:val="both"/>
        <w:rPr>
          <w:highlight w:val="green"/>
        </w:rPr>
      </w:pPr>
    </w:p>
    <w:p w14:paraId="1DF6BB1C" w14:textId="54A1A683" w:rsidR="00890CEF" w:rsidRPr="008E48A6" w:rsidRDefault="00890CEF" w:rsidP="00955BF3">
      <w:pPr>
        <w:jc w:val="both"/>
        <w:rPr>
          <w:rFonts w:cs="Arial"/>
          <w:i/>
          <w:iCs/>
          <w:szCs w:val="20"/>
          <w:lang w:eastAsia="sl-SI"/>
        </w:rPr>
      </w:pPr>
      <w:r w:rsidRPr="00E35FB6">
        <w:rPr>
          <w:i/>
          <w:iCs/>
        </w:rPr>
        <w:t xml:space="preserve">Razlogi za odstopanje od plana: </w:t>
      </w:r>
      <w:r w:rsidR="00CC02C7" w:rsidRPr="00E35FB6">
        <w:rPr>
          <w:i/>
          <w:iCs/>
        </w:rPr>
        <w:t>Realizacija je bila nižja od planirane zaradi dolgotrajnosti postopka pridobivanja OVS. Prav tako niso bile izvedene planirane ustne obravnave stranskih udeležencev. Postopek pridobivanja OVS na ARSO je bil z majem 2022 ustavljen</w:t>
      </w:r>
      <w:r w:rsidR="00FA23F1" w:rsidRPr="00E35FB6">
        <w:rPr>
          <w:i/>
          <w:iCs/>
        </w:rPr>
        <w:t>.</w:t>
      </w:r>
    </w:p>
    <w:p w14:paraId="155C7B4E" w14:textId="77777777" w:rsidR="00890CEF" w:rsidRPr="000C1724" w:rsidRDefault="00890CEF" w:rsidP="00955BF3">
      <w:pPr>
        <w:jc w:val="both"/>
      </w:pPr>
    </w:p>
    <w:p w14:paraId="1A54CF41" w14:textId="4F9A0B62" w:rsidR="00955BF3" w:rsidRPr="000C1724" w:rsidRDefault="00955BF3" w:rsidP="00955BF3">
      <w:pPr>
        <w:jc w:val="both"/>
        <w:rPr>
          <w:b/>
          <w:color w:val="1F497D"/>
        </w:rPr>
      </w:pPr>
      <w:r w:rsidRPr="000C1724">
        <w:rPr>
          <w:b/>
          <w:color w:val="1F497D"/>
        </w:rPr>
        <w:t>Otiški vrh–Holmec</w:t>
      </w:r>
    </w:p>
    <w:p w14:paraId="0CEFFD92" w14:textId="77777777" w:rsidR="00AA4FF6" w:rsidRPr="009E1B92" w:rsidRDefault="00AA4FF6" w:rsidP="00AA4FF6">
      <w:pPr>
        <w:jc w:val="both"/>
      </w:pPr>
      <w:r w:rsidRPr="009E1B92">
        <w:t>V obdobju januar–december 2022 so potekale naslednje aktivnosti:</w:t>
      </w:r>
    </w:p>
    <w:p w14:paraId="6DDF9424" w14:textId="77777777" w:rsidR="00AA4FF6" w:rsidRPr="009E1B92" w:rsidRDefault="00AA4FF6" w:rsidP="00AA4FF6">
      <w:pPr>
        <w:pStyle w:val="Odstavekseznama"/>
        <w:numPr>
          <w:ilvl w:val="0"/>
          <w:numId w:val="5"/>
        </w:numPr>
        <w:spacing w:after="200"/>
        <w:jc w:val="both"/>
      </w:pPr>
      <w:r w:rsidRPr="009E1B92">
        <w:t>izvedeno je bilo javno naročilo za pridobitev izdelovalca geodetskega načrta;</w:t>
      </w:r>
    </w:p>
    <w:p w14:paraId="35431B92" w14:textId="77777777" w:rsidR="00AA4FF6" w:rsidRPr="009E1B92" w:rsidRDefault="00AA4FF6" w:rsidP="00AA4FF6">
      <w:pPr>
        <w:pStyle w:val="Odstavekseznama"/>
        <w:numPr>
          <w:ilvl w:val="0"/>
          <w:numId w:val="5"/>
        </w:numPr>
        <w:spacing w:after="200"/>
        <w:jc w:val="both"/>
      </w:pPr>
      <w:r w:rsidRPr="009E1B92">
        <w:t>izvedeno je bilo javno naročilo za pridobitev izdelovalca strokovnih podlag za DPN;</w:t>
      </w:r>
    </w:p>
    <w:p w14:paraId="6A85787E" w14:textId="77777777" w:rsidR="00AA4FF6" w:rsidRPr="009E1B92" w:rsidRDefault="00AA4FF6" w:rsidP="00AA4FF6">
      <w:pPr>
        <w:pStyle w:val="Odstavekseznama"/>
        <w:numPr>
          <w:ilvl w:val="0"/>
          <w:numId w:val="5"/>
        </w:numPr>
        <w:spacing w:after="200"/>
        <w:jc w:val="both"/>
      </w:pPr>
      <w:r w:rsidRPr="009E1B92">
        <w:t>izvedeno je bilo javno naročilo za pridobitev izdelovalca OP;</w:t>
      </w:r>
    </w:p>
    <w:p w14:paraId="1D6C6C6B" w14:textId="77777777" w:rsidR="00AA4FF6" w:rsidRPr="009E1B92" w:rsidRDefault="00AA4FF6" w:rsidP="00AA4FF6">
      <w:pPr>
        <w:pStyle w:val="Odstavekseznama"/>
        <w:numPr>
          <w:ilvl w:val="0"/>
          <w:numId w:val="5"/>
        </w:numPr>
        <w:spacing w:after="200"/>
        <w:jc w:val="both"/>
      </w:pPr>
      <w:r w:rsidRPr="009E1B92">
        <w:t>izvedeno je bilo javno naročilo za pridobitev izdelovalca DPN;</w:t>
      </w:r>
    </w:p>
    <w:p w14:paraId="6387F4E6" w14:textId="77777777" w:rsidR="00AA4FF6" w:rsidRPr="009E1B92" w:rsidRDefault="00AA4FF6" w:rsidP="00AA4FF6">
      <w:pPr>
        <w:pStyle w:val="Odstavekseznama"/>
        <w:numPr>
          <w:ilvl w:val="0"/>
          <w:numId w:val="5"/>
        </w:numPr>
        <w:spacing w:after="200"/>
        <w:jc w:val="both"/>
      </w:pPr>
      <w:r w:rsidRPr="009E1B92">
        <w:t>izdeloval se je geodetski načrt;</w:t>
      </w:r>
    </w:p>
    <w:p w14:paraId="71CB05F3" w14:textId="77777777" w:rsidR="00AA4FF6" w:rsidRPr="009E1B92" w:rsidRDefault="00AA4FF6" w:rsidP="00AA4FF6">
      <w:pPr>
        <w:pStyle w:val="Odstavekseznama"/>
        <w:numPr>
          <w:ilvl w:val="0"/>
          <w:numId w:val="5"/>
        </w:numPr>
        <w:spacing w:after="200"/>
        <w:jc w:val="both"/>
      </w:pPr>
      <w:r w:rsidRPr="009E1B92">
        <w:t>izdelovale so se strokovne podlage za DPN:</w:t>
      </w:r>
    </w:p>
    <w:p w14:paraId="14B038C9" w14:textId="77777777" w:rsidR="00AA4FF6" w:rsidRPr="009E1B92" w:rsidRDefault="00AA4FF6" w:rsidP="009E1B92">
      <w:pPr>
        <w:pStyle w:val="Odstavekseznama"/>
        <w:numPr>
          <w:ilvl w:val="0"/>
          <w:numId w:val="14"/>
        </w:numPr>
        <w:jc w:val="both"/>
      </w:pPr>
      <w:r w:rsidRPr="009E1B92">
        <w:t>izdelana preveritev prestavitve kapelice pri Votli peči, usklajevanje z MK,</w:t>
      </w:r>
    </w:p>
    <w:p w14:paraId="477F3416" w14:textId="77777777" w:rsidR="00AA4FF6" w:rsidRPr="009E1B92" w:rsidRDefault="00AA4FF6" w:rsidP="009E1B92">
      <w:pPr>
        <w:pStyle w:val="Odstavekseznama"/>
        <w:numPr>
          <w:ilvl w:val="0"/>
          <w:numId w:val="14"/>
        </w:numPr>
        <w:jc w:val="both"/>
      </w:pPr>
      <w:r w:rsidRPr="009E1B92">
        <w:t>izdelana preveritev predloga priključka Dobja vas, ki ga je podala Občina Ravne na Koroškem;</w:t>
      </w:r>
    </w:p>
    <w:p w14:paraId="7CB4BB9D" w14:textId="75FE0B40" w:rsidR="00955BF3" w:rsidRPr="009E1B92" w:rsidRDefault="00AA4FF6" w:rsidP="00AA4FF6">
      <w:pPr>
        <w:pStyle w:val="Odstavekseznama"/>
        <w:numPr>
          <w:ilvl w:val="0"/>
          <w:numId w:val="5"/>
        </w:numPr>
        <w:jc w:val="both"/>
      </w:pPr>
      <w:r w:rsidRPr="009E1B92">
        <w:t>izdelan Elaborat optimizacij in preveritve smiselnosti izvedbe štiripasovne ceste na prvem odseku državne ceste (Otiški vrh–Ravne</w:t>
      </w:r>
      <w:r w:rsidR="000C1724" w:rsidRPr="009E1B92">
        <w:t>)</w:t>
      </w:r>
      <w:r w:rsidR="00955BF3" w:rsidRPr="009E1B92">
        <w:t>.</w:t>
      </w:r>
    </w:p>
    <w:p w14:paraId="3C8E6BBF" w14:textId="77777777" w:rsidR="00955BF3" w:rsidRPr="003C6C67" w:rsidRDefault="00955BF3" w:rsidP="00955BF3">
      <w:pPr>
        <w:jc w:val="both"/>
        <w:rPr>
          <w:highlight w:val="lightGray"/>
        </w:rPr>
      </w:pPr>
    </w:p>
    <w:p w14:paraId="3EC86603" w14:textId="0CC1200A" w:rsidR="00955BF3" w:rsidRPr="009E1B92" w:rsidRDefault="00955BF3" w:rsidP="00955BF3">
      <w:pPr>
        <w:jc w:val="both"/>
      </w:pPr>
      <w:r w:rsidRPr="009E1B92">
        <w:t>Stanje dokumentacije na dan 31. 12. 202</w:t>
      </w:r>
      <w:r w:rsidR="0036545C" w:rsidRPr="009E1B92">
        <w:t>2</w:t>
      </w:r>
      <w:r w:rsidRPr="009E1B92">
        <w:t>:</w:t>
      </w:r>
    </w:p>
    <w:p w14:paraId="3FAF7197" w14:textId="77777777" w:rsidR="00AA4FF6" w:rsidRPr="009E1B92" w:rsidRDefault="00AA4FF6" w:rsidP="00AA4FF6">
      <w:pPr>
        <w:pStyle w:val="Odstavekseznama"/>
        <w:numPr>
          <w:ilvl w:val="0"/>
          <w:numId w:val="2"/>
        </w:numPr>
        <w:contextualSpacing w:val="0"/>
        <w:jc w:val="both"/>
        <w:rPr>
          <w:lang w:eastAsia="sl-SI"/>
        </w:rPr>
      </w:pPr>
      <w:r w:rsidRPr="009E1B92">
        <w:t>izdelana Študija posodobitve cestnih povezav na odseku Slovenj Gradec–Dravograd in na odseku Otiški vrh–Holmec,</w:t>
      </w:r>
    </w:p>
    <w:p w14:paraId="48A57603" w14:textId="77777777" w:rsidR="00AA4FF6" w:rsidRPr="009E1B92" w:rsidRDefault="00AA4FF6" w:rsidP="00AA4FF6">
      <w:pPr>
        <w:pStyle w:val="Odstavekseznama"/>
        <w:numPr>
          <w:ilvl w:val="0"/>
          <w:numId w:val="2"/>
        </w:numPr>
        <w:contextualSpacing w:val="0"/>
        <w:jc w:val="both"/>
        <w:rPr>
          <w:lang w:eastAsia="sl-SI"/>
        </w:rPr>
      </w:pPr>
      <w:r w:rsidRPr="009E1B92">
        <w:t>pridobljen sklep ministra MZI o potrditvi ŠV/PIZ ,</w:t>
      </w:r>
    </w:p>
    <w:p w14:paraId="0EAD27DC" w14:textId="77777777" w:rsidR="00AA4FF6" w:rsidRPr="009E1B92" w:rsidRDefault="00AA4FF6" w:rsidP="00AA4FF6">
      <w:pPr>
        <w:pStyle w:val="Odstavekseznama"/>
        <w:numPr>
          <w:ilvl w:val="0"/>
          <w:numId w:val="2"/>
        </w:numPr>
        <w:contextualSpacing w:val="0"/>
        <w:jc w:val="both"/>
        <w:rPr>
          <w:lang w:eastAsia="sl-SI"/>
        </w:rPr>
      </w:pPr>
      <w:r w:rsidRPr="009E1B92">
        <w:rPr>
          <w:lang w:eastAsia="sl-SI"/>
        </w:rPr>
        <w:t xml:space="preserve">izdelana </w:t>
      </w:r>
      <w:r w:rsidRPr="009E1B92">
        <w:rPr>
          <w:rFonts w:cs="Arial"/>
          <w:szCs w:val="20"/>
        </w:rPr>
        <w:t>ŠV (UR)/PIZ in OP in potrjena na Vladi RS (</w:t>
      </w:r>
      <w:r w:rsidRPr="009E1B92">
        <w:t>Sklep Vlade RS z dne 7. 10. 2021, da se strinja s predlogom najustreznejše rešitve poteka trase),</w:t>
      </w:r>
    </w:p>
    <w:p w14:paraId="4226C04C" w14:textId="7156A76F" w:rsidR="00955BF3" w:rsidRPr="009E1B92" w:rsidRDefault="00AA4FF6" w:rsidP="00AA4FF6">
      <w:pPr>
        <w:pStyle w:val="Odstavekseznama"/>
        <w:numPr>
          <w:ilvl w:val="0"/>
          <w:numId w:val="2"/>
        </w:numPr>
        <w:contextualSpacing w:val="0"/>
        <w:jc w:val="both"/>
        <w:rPr>
          <w:lang w:eastAsia="sl-SI"/>
        </w:rPr>
      </w:pPr>
      <w:r w:rsidRPr="009E1B92">
        <w:t>izdelan Elaborat optimizacij in preveritve smiselnosti izvedbe štiripasovne ceste na prvem odseku državne ceste (Otiški vrh–Ravne)</w:t>
      </w:r>
      <w:r w:rsidR="00955BF3" w:rsidRPr="009E1B92">
        <w:rPr>
          <w:lang w:eastAsia="sl-SI"/>
        </w:rPr>
        <w:t>.</w:t>
      </w:r>
    </w:p>
    <w:p w14:paraId="63ABEA0A" w14:textId="6D5826B0" w:rsidR="00955BF3" w:rsidRPr="003C6C67" w:rsidRDefault="00955BF3" w:rsidP="00955BF3">
      <w:pPr>
        <w:jc w:val="both"/>
        <w:rPr>
          <w:highlight w:val="lightGray"/>
        </w:rPr>
      </w:pPr>
    </w:p>
    <w:p w14:paraId="1814F624" w14:textId="4B302E11" w:rsidR="00DD78DA" w:rsidRPr="003E4A5B" w:rsidRDefault="00DD78DA" w:rsidP="00DD78DA">
      <w:pPr>
        <w:jc w:val="both"/>
        <w:rPr>
          <w:i/>
          <w:iCs/>
        </w:rPr>
      </w:pPr>
      <w:r w:rsidRPr="00E35FB6">
        <w:rPr>
          <w:i/>
          <w:iCs/>
        </w:rPr>
        <w:t xml:space="preserve">Razlogi za odstopanje od plana: </w:t>
      </w:r>
      <w:r w:rsidR="00AA4FF6" w:rsidRPr="00E35FB6">
        <w:rPr>
          <w:i/>
          <w:iCs/>
        </w:rPr>
        <w:t>Realizacija je nižja od planirane zaradi dolgotrajnih postopkov izvedbe JN za pridobitev izdelovalcev strokovnih podlag za DPN</w:t>
      </w:r>
      <w:r w:rsidRPr="00E35FB6">
        <w:rPr>
          <w:i/>
          <w:iCs/>
        </w:rPr>
        <w:t>.</w:t>
      </w:r>
    </w:p>
    <w:p w14:paraId="69D128BE" w14:textId="77777777" w:rsidR="00DD78DA" w:rsidRPr="003C6C67" w:rsidRDefault="00DD78DA" w:rsidP="00955BF3">
      <w:pPr>
        <w:jc w:val="both"/>
        <w:rPr>
          <w:highlight w:val="lightGray"/>
        </w:rPr>
      </w:pPr>
    </w:p>
    <w:p w14:paraId="095FC886" w14:textId="7A2A0159" w:rsidR="002E1685" w:rsidRPr="0036545C" w:rsidRDefault="002E1685" w:rsidP="002E1685">
      <w:pPr>
        <w:jc w:val="both"/>
        <w:rPr>
          <w:b/>
          <w:color w:val="1F497D"/>
        </w:rPr>
      </w:pPr>
      <w:r w:rsidRPr="0036545C">
        <w:rPr>
          <w:b/>
          <w:color w:val="1F497D"/>
        </w:rPr>
        <w:t>Slovenj Gradec–Dravograd</w:t>
      </w:r>
    </w:p>
    <w:p w14:paraId="41C8B9BC" w14:textId="21A6A57E" w:rsidR="00955BF3" w:rsidRPr="00C150F8" w:rsidRDefault="00955BF3" w:rsidP="00955BF3">
      <w:pPr>
        <w:jc w:val="both"/>
      </w:pPr>
      <w:r w:rsidRPr="00C150F8">
        <w:t>V obdobju januar–december 202</w:t>
      </w:r>
      <w:r w:rsidR="0036545C" w:rsidRPr="00C150F8">
        <w:t>2</w:t>
      </w:r>
      <w:r w:rsidRPr="00C150F8">
        <w:t xml:space="preserve"> so potekale naslednje aktivnosti:</w:t>
      </w:r>
    </w:p>
    <w:p w14:paraId="0F064989" w14:textId="77777777" w:rsidR="00AA4FF6" w:rsidRPr="00C150F8" w:rsidRDefault="00AA4FF6" w:rsidP="00AA4FF6">
      <w:pPr>
        <w:pStyle w:val="Odstavekseznama"/>
        <w:numPr>
          <w:ilvl w:val="0"/>
          <w:numId w:val="5"/>
        </w:numPr>
        <w:spacing w:after="200"/>
        <w:jc w:val="both"/>
      </w:pPr>
      <w:r w:rsidRPr="00C150F8">
        <w:rPr>
          <w:rFonts w:ascii="Calibri" w:eastAsia="Calibri" w:hAnsi="Calibri" w:cs="Calibri"/>
          <w:szCs w:val="20"/>
        </w:rPr>
        <w:t>izdelovala se je novelacija idejnega projekta in vseh potrebnih strokovnih podlag za DPN</w:t>
      </w:r>
      <w:r w:rsidRPr="00C150F8">
        <w:rPr>
          <w:rFonts w:cs="Arial"/>
          <w:szCs w:val="20"/>
        </w:rPr>
        <w:t>;</w:t>
      </w:r>
    </w:p>
    <w:p w14:paraId="7F3FD380" w14:textId="77777777" w:rsidR="00AA4FF6" w:rsidRPr="00C150F8" w:rsidRDefault="00AA4FF6" w:rsidP="00AA4FF6">
      <w:pPr>
        <w:pStyle w:val="Odstavekseznama"/>
        <w:numPr>
          <w:ilvl w:val="0"/>
          <w:numId w:val="5"/>
        </w:numPr>
        <w:spacing w:after="200"/>
        <w:jc w:val="both"/>
      </w:pPr>
      <w:r w:rsidRPr="00C150F8">
        <w:rPr>
          <w:rFonts w:cs="Arial"/>
          <w:szCs w:val="20"/>
        </w:rPr>
        <w:t xml:space="preserve">izdelovalo se je okoljsko poročilo in </w:t>
      </w:r>
      <w:r w:rsidRPr="00C150F8">
        <w:t>Dodatek za presojo vplivov na varovana območja narave;</w:t>
      </w:r>
    </w:p>
    <w:p w14:paraId="4EA1C152" w14:textId="77777777" w:rsidR="00AA4FF6" w:rsidRPr="00C150F8" w:rsidRDefault="00AA4FF6" w:rsidP="00AA4FF6">
      <w:pPr>
        <w:pStyle w:val="Odstavekseznama"/>
        <w:numPr>
          <w:ilvl w:val="0"/>
          <w:numId w:val="5"/>
        </w:numPr>
        <w:spacing w:after="200"/>
        <w:jc w:val="both"/>
      </w:pPr>
      <w:r w:rsidRPr="00C150F8">
        <w:rPr>
          <w:rFonts w:ascii="Calibri" w:eastAsia="Calibri" w:hAnsi="Calibri" w:cs="Calibri"/>
          <w:szCs w:val="20"/>
        </w:rPr>
        <w:t>izdelala se je optimizacija trase na območju vodovarstvenega območja Bukovska vas</w:t>
      </w:r>
      <w:r w:rsidRPr="00C150F8">
        <w:rPr>
          <w:rFonts w:cs="Arial"/>
          <w:szCs w:val="20"/>
        </w:rPr>
        <w:t>;</w:t>
      </w:r>
    </w:p>
    <w:p w14:paraId="2E824F51" w14:textId="77777777" w:rsidR="00AA4FF6" w:rsidRPr="00C150F8" w:rsidRDefault="00AA4FF6" w:rsidP="00AA4FF6">
      <w:pPr>
        <w:pStyle w:val="Odstavekseznama"/>
        <w:numPr>
          <w:ilvl w:val="0"/>
          <w:numId w:val="5"/>
        </w:numPr>
        <w:spacing w:after="200"/>
        <w:jc w:val="both"/>
        <w:rPr>
          <w:rFonts w:ascii="Calibri" w:eastAsia="Calibri" w:hAnsi="Calibri" w:cs="Calibri"/>
          <w:szCs w:val="20"/>
        </w:rPr>
      </w:pPr>
      <w:r w:rsidRPr="00C150F8">
        <w:rPr>
          <w:rFonts w:ascii="Calibri" w:eastAsia="Calibri" w:hAnsi="Calibri" w:cs="Calibri"/>
          <w:szCs w:val="20"/>
        </w:rPr>
        <w:t>potekalo je usklajevanje rešitev s projekti DRSV za zagotavljanje poplavne varnosti (območje Pameč; Mislinja, Meža);</w:t>
      </w:r>
    </w:p>
    <w:p w14:paraId="582998D0" w14:textId="77777777" w:rsidR="00AA4FF6" w:rsidRPr="00C150F8" w:rsidRDefault="00AA4FF6" w:rsidP="00AA4FF6">
      <w:pPr>
        <w:pStyle w:val="Odstavekseznama"/>
        <w:numPr>
          <w:ilvl w:val="0"/>
          <w:numId w:val="5"/>
        </w:numPr>
        <w:spacing w:after="200"/>
        <w:jc w:val="both"/>
        <w:rPr>
          <w:rFonts w:eastAsiaTheme="minorEastAsia"/>
        </w:rPr>
      </w:pPr>
      <w:r w:rsidRPr="00C150F8">
        <w:t>noveliran je bil hidrogeološki elaborat s podatki opazovanj nivoja podtalnice;</w:t>
      </w:r>
    </w:p>
    <w:p w14:paraId="4ED83ADA" w14:textId="77777777" w:rsidR="00AA4FF6" w:rsidRPr="00C150F8" w:rsidRDefault="00AA4FF6" w:rsidP="00AA4FF6">
      <w:pPr>
        <w:pStyle w:val="Odstavekseznama"/>
        <w:numPr>
          <w:ilvl w:val="0"/>
          <w:numId w:val="5"/>
        </w:numPr>
        <w:spacing w:after="200"/>
        <w:jc w:val="both"/>
        <w:rPr>
          <w:rFonts w:eastAsiaTheme="minorEastAsia"/>
        </w:rPr>
      </w:pPr>
      <w:r w:rsidRPr="00C150F8">
        <w:t>izdelana je bila hidrološko hidravlična študija;</w:t>
      </w:r>
    </w:p>
    <w:p w14:paraId="5856AE7C" w14:textId="77777777" w:rsidR="00AA4FF6" w:rsidRPr="00C150F8" w:rsidRDefault="00AA4FF6" w:rsidP="00AA4FF6">
      <w:pPr>
        <w:pStyle w:val="Odstavekseznama"/>
        <w:numPr>
          <w:ilvl w:val="0"/>
          <w:numId w:val="5"/>
        </w:numPr>
        <w:spacing w:after="200"/>
        <w:jc w:val="both"/>
        <w:rPr>
          <w:rFonts w:eastAsiaTheme="minorEastAsia"/>
        </w:rPr>
      </w:pPr>
      <w:r w:rsidRPr="00C150F8">
        <w:t>izdelana je bila dopolnitev geodetskega načrta;</w:t>
      </w:r>
    </w:p>
    <w:p w14:paraId="1070BD77" w14:textId="77777777" w:rsidR="00AA4FF6" w:rsidRPr="00C150F8" w:rsidRDefault="00AA4FF6" w:rsidP="00AA4FF6">
      <w:pPr>
        <w:pStyle w:val="Odstavekseznama"/>
        <w:numPr>
          <w:ilvl w:val="0"/>
          <w:numId w:val="5"/>
        </w:numPr>
        <w:spacing w:after="200"/>
        <w:jc w:val="both"/>
        <w:rPr>
          <w:rFonts w:eastAsiaTheme="minorEastAsia"/>
        </w:rPr>
      </w:pPr>
      <w:r w:rsidRPr="00C150F8">
        <w:t>izvajala se je recenzija Idejnega projekta in strokovnih podlag;</w:t>
      </w:r>
    </w:p>
    <w:p w14:paraId="50213FB8" w14:textId="77777777" w:rsidR="00AA4FF6" w:rsidRPr="00C150F8" w:rsidRDefault="00AA4FF6" w:rsidP="00AA4FF6">
      <w:pPr>
        <w:pStyle w:val="Odstavekseznama"/>
        <w:numPr>
          <w:ilvl w:val="0"/>
          <w:numId w:val="5"/>
        </w:numPr>
        <w:spacing w:after="200"/>
        <w:jc w:val="both"/>
        <w:rPr>
          <w:rFonts w:eastAsiaTheme="minorEastAsia"/>
        </w:rPr>
      </w:pPr>
      <w:r w:rsidRPr="00C150F8">
        <w:t>izdeloval se je elaborat za začasni ukrep za zavarovanje prostorskega načrtovanja na območju DPN;</w:t>
      </w:r>
    </w:p>
    <w:p w14:paraId="177D8AEB" w14:textId="2696463E" w:rsidR="00955BF3" w:rsidRPr="00C150F8" w:rsidRDefault="00AA4FF6" w:rsidP="00AA4FF6">
      <w:pPr>
        <w:pStyle w:val="Odstavekseznama"/>
        <w:numPr>
          <w:ilvl w:val="0"/>
          <w:numId w:val="5"/>
        </w:numPr>
        <w:jc w:val="both"/>
      </w:pPr>
      <w:r w:rsidRPr="00C150F8">
        <w:t>izdeloval se je elaborat rušitev</w:t>
      </w:r>
      <w:r w:rsidR="00955BF3" w:rsidRPr="00C150F8">
        <w:t>.</w:t>
      </w:r>
    </w:p>
    <w:p w14:paraId="2E6B9684" w14:textId="4EC1952C" w:rsidR="00955BF3" w:rsidRPr="00C150F8" w:rsidRDefault="00955BF3" w:rsidP="00955BF3">
      <w:pPr>
        <w:jc w:val="both"/>
      </w:pPr>
      <w:r w:rsidRPr="00C150F8">
        <w:t>Stanje dokumentacije na dan 31. 12. 202</w:t>
      </w:r>
      <w:r w:rsidR="0036545C" w:rsidRPr="00C150F8">
        <w:t>2</w:t>
      </w:r>
      <w:r w:rsidRPr="00C150F8">
        <w:t>:</w:t>
      </w:r>
    </w:p>
    <w:p w14:paraId="0507EF06" w14:textId="77777777" w:rsidR="00AA4FF6" w:rsidRPr="00C150F8" w:rsidRDefault="00AA4FF6" w:rsidP="00AA4FF6">
      <w:pPr>
        <w:pStyle w:val="Odstavekseznama"/>
        <w:numPr>
          <w:ilvl w:val="0"/>
          <w:numId w:val="2"/>
        </w:numPr>
        <w:jc w:val="both"/>
        <w:rPr>
          <w:lang w:eastAsia="sl-SI"/>
        </w:rPr>
      </w:pPr>
      <w:r w:rsidRPr="00C150F8">
        <w:rPr>
          <w:lang w:eastAsia="sl-SI"/>
        </w:rPr>
        <w:t>izdelan osnutek DPN in okoljsko poročilo ter izvedena javna razgrnitev (2012),</w:t>
      </w:r>
    </w:p>
    <w:p w14:paraId="1C69653D" w14:textId="77777777" w:rsidR="00AA4FF6" w:rsidRPr="00C150F8" w:rsidRDefault="00AA4FF6" w:rsidP="00AA4FF6">
      <w:pPr>
        <w:pStyle w:val="Odstavekseznama"/>
        <w:numPr>
          <w:ilvl w:val="0"/>
          <w:numId w:val="2"/>
        </w:numPr>
        <w:jc w:val="both"/>
        <w:rPr>
          <w:lang w:eastAsia="sl-SI"/>
        </w:rPr>
      </w:pPr>
      <w:r w:rsidRPr="00C150F8">
        <w:rPr>
          <w:lang w:eastAsia="sl-SI"/>
        </w:rPr>
        <w:t>izdelana Študija posodobitve cestnih povezav na odsekih Slovenj Gradec–Dravograd in Otiški Vrh–Holmec,</w:t>
      </w:r>
    </w:p>
    <w:p w14:paraId="125DA782" w14:textId="77777777" w:rsidR="00AA4FF6" w:rsidRPr="00C150F8" w:rsidRDefault="00AA4FF6" w:rsidP="00AA4FF6">
      <w:pPr>
        <w:pStyle w:val="Odstavekseznama"/>
        <w:numPr>
          <w:ilvl w:val="0"/>
          <w:numId w:val="2"/>
        </w:numPr>
        <w:jc w:val="both"/>
        <w:rPr>
          <w:lang w:eastAsia="sl-SI"/>
        </w:rPr>
      </w:pPr>
      <w:r w:rsidRPr="00C150F8">
        <w:rPr>
          <w:lang w:eastAsia="sl-SI"/>
        </w:rPr>
        <w:t>sprejeta stališča do pripomb iz JR osnutka DPN (2019),</w:t>
      </w:r>
    </w:p>
    <w:p w14:paraId="2DEFF19B" w14:textId="77777777" w:rsidR="00AA4FF6" w:rsidRPr="00C150F8" w:rsidRDefault="00AA4FF6" w:rsidP="00AA4FF6">
      <w:pPr>
        <w:pStyle w:val="Odstavekseznama"/>
        <w:numPr>
          <w:ilvl w:val="0"/>
          <w:numId w:val="2"/>
        </w:numPr>
        <w:jc w:val="both"/>
        <w:rPr>
          <w:lang w:eastAsia="sl-SI"/>
        </w:rPr>
      </w:pPr>
      <w:r w:rsidRPr="00C150F8">
        <w:rPr>
          <w:lang w:eastAsia="sl-SI"/>
        </w:rPr>
        <w:t>zaključena Analiza dopolnjenih smernic nosilcev urejanja prostora,</w:t>
      </w:r>
    </w:p>
    <w:p w14:paraId="691496CE" w14:textId="77777777" w:rsidR="00AA4FF6" w:rsidRPr="00C150F8" w:rsidRDefault="00AA4FF6" w:rsidP="00AA4FF6">
      <w:pPr>
        <w:pStyle w:val="Odstavekseznama"/>
        <w:numPr>
          <w:ilvl w:val="0"/>
          <w:numId w:val="2"/>
        </w:numPr>
        <w:jc w:val="both"/>
        <w:rPr>
          <w:lang w:eastAsia="sl-SI"/>
        </w:rPr>
      </w:pPr>
      <w:r w:rsidRPr="00C150F8">
        <w:rPr>
          <w:lang w:eastAsia="sl-SI"/>
        </w:rPr>
        <w:t>september 2019 - september 2021 so bile na podlagi stališč do pripomb z javne razgrnitve in rezultatov Študije posodobitve spremenjene in dopolnjene strokovne podlage s področja geodezije, geologije in geomehanike, hidrologije, urejanja voda (podzemne in površinske), kmetijstva, hrupa in onesnaženosti zraka, izdelan je bil katastrski elaborat, elaborat rušitev in elaborat za sprejem začasnega ukrepa zavarovanja prostora,</w:t>
      </w:r>
    </w:p>
    <w:p w14:paraId="55EA5253" w14:textId="77777777" w:rsidR="00AA4FF6" w:rsidRPr="00C150F8" w:rsidRDefault="00AA4FF6" w:rsidP="00AA4FF6">
      <w:pPr>
        <w:pStyle w:val="Odstavekseznama"/>
        <w:numPr>
          <w:ilvl w:val="0"/>
          <w:numId w:val="2"/>
        </w:numPr>
        <w:jc w:val="both"/>
        <w:rPr>
          <w:lang w:eastAsia="sl-SI"/>
        </w:rPr>
      </w:pPr>
      <w:r w:rsidRPr="00C150F8">
        <w:rPr>
          <w:lang w:eastAsia="sl-SI"/>
        </w:rPr>
        <w:t>dopolnjen je idejni projekt in okoljsko poročilo,</w:t>
      </w:r>
    </w:p>
    <w:p w14:paraId="2AB0FBAC" w14:textId="19650CCD" w:rsidR="00955BF3" w:rsidRPr="00C150F8" w:rsidRDefault="00AA4FF6" w:rsidP="00AA4FF6">
      <w:pPr>
        <w:pStyle w:val="Odstavekseznama"/>
        <w:numPr>
          <w:ilvl w:val="0"/>
          <w:numId w:val="2"/>
        </w:numPr>
        <w:contextualSpacing w:val="0"/>
        <w:jc w:val="both"/>
        <w:rPr>
          <w:lang w:eastAsia="sl-SI"/>
        </w:rPr>
      </w:pPr>
      <w:r w:rsidRPr="00C150F8">
        <w:rPr>
          <w:lang w:eastAsia="sl-SI"/>
        </w:rPr>
        <w:t>izdelana hidrološko hidravlična študija (HHŠ)</w:t>
      </w:r>
      <w:r w:rsidR="00955BF3" w:rsidRPr="00C150F8">
        <w:t>.</w:t>
      </w:r>
    </w:p>
    <w:p w14:paraId="62B3BE8A" w14:textId="3617010D" w:rsidR="00955BF3" w:rsidRPr="003C6C67" w:rsidRDefault="00955BF3" w:rsidP="00955BF3">
      <w:pPr>
        <w:jc w:val="both"/>
        <w:rPr>
          <w:highlight w:val="lightGray"/>
        </w:rPr>
      </w:pPr>
    </w:p>
    <w:p w14:paraId="2B9010D6" w14:textId="75A86CD3" w:rsidR="00FA23F1" w:rsidRPr="00E35FB6" w:rsidRDefault="00FA23F1" w:rsidP="00955BF3">
      <w:pPr>
        <w:jc w:val="both"/>
        <w:rPr>
          <w:i/>
          <w:iCs/>
        </w:rPr>
      </w:pPr>
      <w:r w:rsidRPr="00E35FB6">
        <w:rPr>
          <w:i/>
          <w:iCs/>
        </w:rPr>
        <w:t xml:space="preserve">Razlogi za odstopanje od plana: </w:t>
      </w:r>
      <w:r w:rsidR="00AA4FF6" w:rsidRPr="00E35FB6">
        <w:rPr>
          <w:i/>
          <w:iCs/>
        </w:rPr>
        <w:t>Realizacija je nižja od planirane, zaradi dolgotrajnega postopka potrditve tehničnih rešitev protipoplavnih ukrepov, ki jih načrtuje DRSV na Meži in Mislinji, kar je vplivalo na zamik pri izdelavi IDP in hidrološko hidravlične študije za DPN Slovenj Gradec–Dravograd. Nato so se intenzivno iskale rešitve za zagotavljanje poplavne varnosti na območju Pameč in Otiškega vrha, ki so usklajene z ureditvami za zagotavljanje poplavne varnosti, ki jih načrtuje DRSV</w:t>
      </w:r>
      <w:r w:rsidRPr="00E35FB6">
        <w:rPr>
          <w:i/>
          <w:iCs/>
        </w:rPr>
        <w:t>.</w:t>
      </w:r>
    </w:p>
    <w:p w14:paraId="20698D7E" w14:textId="77777777" w:rsidR="00FA23F1" w:rsidRPr="00E35FB6" w:rsidRDefault="00FA23F1" w:rsidP="00955BF3">
      <w:pPr>
        <w:jc w:val="both"/>
      </w:pPr>
    </w:p>
    <w:p w14:paraId="0C4359DF" w14:textId="08680985" w:rsidR="002E1685" w:rsidRPr="005F2AF9" w:rsidRDefault="002E1685" w:rsidP="002E1685">
      <w:pPr>
        <w:jc w:val="both"/>
        <w:rPr>
          <w:b/>
          <w:color w:val="1F497D"/>
        </w:rPr>
      </w:pPr>
      <w:r w:rsidRPr="005F2AF9">
        <w:rPr>
          <w:b/>
          <w:color w:val="1F497D"/>
        </w:rPr>
        <w:t>Postojna/Divača–Jelšane</w:t>
      </w:r>
    </w:p>
    <w:p w14:paraId="7180801D" w14:textId="77777777" w:rsidR="00AA4FF6" w:rsidRPr="00C150F8" w:rsidRDefault="00AA4FF6" w:rsidP="00AA4FF6">
      <w:pPr>
        <w:jc w:val="both"/>
      </w:pPr>
      <w:r w:rsidRPr="00C150F8">
        <w:t>V obdobju januar–december 2022 so potekale naslednje aktivnosti:</w:t>
      </w:r>
    </w:p>
    <w:p w14:paraId="69BFCB9F" w14:textId="77777777" w:rsidR="00AA4FF6" w:rsidRPr="00C150F8" w:rsidRDefault="00AA4FF6" w:rsidP="00AA4FF6">
      <w:pPr>
        <w:pStyle w:val="Odstavekseznama"/>
        <w:numPr>
          <w:ilvl w:val="0"/>
          <w:numId w:val="5"/>
        </w:numPr>
        <w:jc w:val="both"/>
      </w:pPr>
      <w:r w:rsidRPr="00C150F8">
        <w:t>izdelovale so se vse potrebne strokovne podlage, ŠV/PIZ in OP (nov krog vrednotenja):</w:t>
      </w:r>
    </w:p>
    <w:p w14:paraId="7DF392F6" w14:textId="77777777" w:rsidR="00AA4FF6" w:rsidRPr="00C150F8" w:rsidRDefault="00AA4FF6" w:rsidP="00C150F8">
      <w:pPr>
        <w:pStyle w:val="Odstavekseznama"/>
        <w:numPr>
          <w:ilvl w:val="0"/>
          <w:numId w:val="15"/>
        </w:numPr>
        <w:jc w:val="both"/>
      </w:pPr>
      <w:r w:rsidRPr="00C150F8">
        <w:t>izdelovala se je analiza smernic, usklajevanje z NUP (MK, ZRSVN, MORS),</w:t>
      </w:r>
    </w:p>
    <w:p w14:paraId="0459DF68" w14:textId="77777777" w:rsidR="00AA4FF6" w:rsidRPr="00C150F8" w:rsidRDefault="00AA4FF6" w:rsidP="00C150F8">
      <w:pPr>
        <w:pStyle w:val="Odstavekseznama"/>
        <w:numPr>
          <w:ilvl w:val="0"/>
          <w:numId w:val="15"/>
        </w:numPr>
        <w:jc w:val="both"/>
      </w:pPr>
      <w:r w:rsidRPr="00C150F8">
        <w:t>izdelovala se je prometna študija,</w:t>
      </w:r>
    </w:p>
    <w:p w14:paraId="06DC4BF6" w14:textId="77777777" w:rsidR="00AA4FF6" w:rsidRPr="00C150F8" w:rsidRDefault="00AA4FF6" w:rsidP="00C150F8">
      <w:pPr>
        <w:pStyle w:val="Odstavekseznama"/>
        <w:numPr>
          <w:ilvl w:val="0"/>
          <w:numId w:val="15"/>
        </w:numPr>
        <w:jc w:val="both"/>
      </w:pPr>
      <w:r w:rsidRPr="00C150F8">
        <w:t>izdelovali so se GTE, OP in PRE,</w:t>
      </w:r>
    </w:p>
    <w:p w14:paraId="4C5AD22A" w14:textId="77777777" w:rsidR="00AA4FF6" w:rsidRPr="00C150F8" w:rsidRDefault="00AA4FF6" w:rsidP="00C150F8">
      <w:pPr>
        <w:pStyle w:val="Odstavekseznama"/>
        <w:numPr>
          <w:ilvl w:val="0"/>
          <w:numId w:val="15"/>
        </w:numPr>
        <w:jc w:val="both"/>
      </w:pPr>
      <w:r w:rsidRPr="00C150F8">
        <w:t>izvedena je bila raziskava okoljske DNA (prisotnost človeške ribice v izviru Replje),</w:t>
      </w:r>
    </w:p>
    <w:p w14:paraId="533D7F21" w14:textId="77777777" w:rsidR="00AA4FF6" w:rsidRPr="00C150F8" w:rsidRDefault="00AA4FF6" w:rsidP="00C150F8">
      <w:pPr>
        <w:pStyle w:val="Odstavekseznama"/>
        <w:numPr>
          <w:ilvl w:val="0"/>
          <w:numId w:val="15"/>
        </w:numPr>
        <w:jc w:val="both"/>
      </w:pPr>
      <w:r w:rsidRPr="00C150F8">
        <w:t>izdeloval se je elaborat optimizacij;</w:t>
      </w:r>
    </w:p>
    <w:p w14:paraId="79430813" w14:textId="77777777" w:rsidR="00AA4FF6" w:rsidRPr="00C150F8" w:rsidRDefault="00AA4FF6" w:rsidP="00AA4FF6">
      <w:pPr>
        <w:pStyle w:val="Odstavekseznama"/>
        <w:numPr>
          <w:ilvl w:val="0"/>
          <w:numId w:val="5"/>
        </w:numPr>
        <w:jc w:val="both"/>
      </w:pPr>
      <w:r w:rsidRPr="00C150F8">
        <w:t>potekalo je sodelovanje z občinami, predstavitev upoštevanja smernic, ki so jih podale občine;</w:t>
      </w:r>
    </w:p>
    <w:p w14:paraId="1B99C11B" w14:textId="77777777" w:rsidR="00AA4FF6" w:rsidRPr="00C150F8" w:rsidRDefault="00AA4FF6" w:rsidP="00AA4FF6">
      <w:pPr>
        <w:pStyle w:val="Odstavekseznama"/>
        <w:numPr>
          <w:ilvl w:val="0"/>
          <w:numId w:val="5"/>
        </w:numPr>
        <w:jc w:val="both"/>
      </w:pPr>
      <w:r w:rsidRPr="00C150F8">
        <w:t>načrtovala se je dodatna »vijolična varianta«:</w:t>
      </w:r>
    </w:p>
    <w:p w14:paraId="7491FA8D" w14:textId="77777777" w:rsidR="00AA4FF6" w:rsidRPr="00C150F8" w:rsidRDefault="00AA4FF6" w:rsidP="00C150F8">
      <w:pPr>
        <w:pStyle w:val="Odstavekseznama"/>
        <w:numPr>
          <w:ilvl w:val="0"/>
          <w:numId w:val="16"/>
        </w:numPr>
        <w:jc w:val="both"/>
      </w:pPr>
      <w:r w:rsidRPr="00C150F8">
        <w:t>pridobljene so bile smernice za dodatno »vijolično« varianto,</w:t>
      </w:r>
    </w:p>
    <w:p w14:paraId="1F45F9F2" w14:textId="77777777" w:rsidR="00AA4FF6" w:rsidRPr="00C150F8" w:rsidRDefault="00AA4FF6" w:rsidP="00C150F8">
      <w:pPr>
        <w:pStyle w:val="Odstavekseznama"/>
        <w:numPr>
          <w:ilvl w:val="0"/>
          <w:numId w:val="16"/>
        </w:numPr>
        <w:jc w:val="both"/>
      </w:pPr>
      <w:r w:rsidRPr="00C150F8">
        <w:t>usklajevanje rešitev na podlagi pridobljenih smernic Občine Postojna in Občine Pivka,</w:t>
      </w:r>
    </w:p>
    <w:p w14:paraId="5A92832B" w14:textId="77777777" w:rsidR="00AA4FF6" w:rsidRPr="00C150F8" w:rsidRDefault="00AA4FF6" w:rsidP="00C150F8">
      <w:pPr>
        <w:pStyle w:val="Odstavekseznama"/>
        <w:numPr>
          <w:ilvl w:val="0"/>
          <w:numId w:val="16"/>
        </w:numPr>
        <w:jc w:val="both"/>
      </w:pPr>
      <w:r w:rsidRPr="00C150F8">
        <w:t>pridobljene so bile dodatne smernice (MORS, MK) za »optimizirano vijolično varianto« na podlagi smernic Občine Pivka;</w:t>
      </w:r>
    </w:p>
    <w:p w14:paraId="6BA3349C" w14:textId="41BEE2AF" w:rsidR="00955BF3" w:rsidRPr="00C150F8" w:rsidRDefault="00AA4FF6" w:rsidP="00AA4FF6">
      <w:pPr>
        <w:pStyle w:val="Odstavekseznama"/>
        <w:numPr>
          <w:ilvl w:val="0"/>
          <w:numId w:val="5"/>
        </w:numPr>
      </w:pPr>
      <w:r w:rsidRPr="00C150F8">
        <w:t>pripravljene so bile pripombe na prilogo 5 splošnih smernic s področja voda in usklajevanje z DRSV</w:t>
      </w:r>
      <w:r w:rsidR="00955BF3" w:rsidRPr="00C150F8">
        <w:t>.</w:t>
      </w:r>
    </w:p>
    <w:p w14:paraId="6F263416" w14:textId="77777777" w:rsidR="00955BF3" w:rsidRPr="003C6C67" w:rsidRDefault="00955BF3" w:rsidP="00955BF3">
      <w:pPr>
        <w:pStyle w:val="Odstavekseznama"/>
        <w:jc w:val="both"/>
        <w:rPr>
          <w:highlight w:val="lightGray"/>
        </w:rPr>
      </w:pPr>
    </w:p>
    <w:p w14:paraId="27A93418" w14:textId="56CCB1F0" w:rsidR="00955BF3" w:rsidRPr="00D71CBF" w:rsidRDefault="00955BF3" w:rsidP="00955BF3">
      <w:pPr>
        <w:jc w:val="both"/>
      </w:pPr>
      <w:r w:rsidRPr="00D71CBF">
        <w:t>Stanje dokumentacije na dan 31. 12. 202</w:t>
      </w:r>
      <w:r w:rsidR="005F2AF9" w:rsidRPr="00D71CBF">
        <w:t>2</w:t>
      </w:r>
      <w:r w:rsidRPr="00D71CBF">
        <w:t>:</w:t>
      </w:r>
    </w:p>
    <w:p w14:paraId="0048D808" w14:textId="5499644A" w:rsidR="00AA4FF6" w:rsidRPr="00D71CBF" w:rsidRDefault="00AA4FF6" w:rsidP="00AA4FF6">
      <w:pPr>
        <w:pStyle w:val="Odstavekseznama"/>
        <w:numPr>
          <w:ilvl w:val="0"/>
          <w:numId w:val="2"/>
        </w:numPr>
        <w:contextualSpacing w:val="0"/>
        <w:jc w:val="both"/>
        <w:rPr>
          <w:lang w:eastAsia="sl-SI"/>
        </w:rPr>
      </w:pPr>
      <w:r w:rsidRPr="00D71CBF">
        <w:rPr>
          <w:lang w:eastAsia="sl-SI"/>
        </w:rPr>
        <w:t>izdelane strokovne podlage za ŠV/PIZ,</w:t>
      </w:r>
    </w:p>
    <w:p w14:paraId="05945AF0"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o okoljsko poročilo z dodatkom za varovana območja,</w:t>
      </w:r>
    </w:p>
    <w:p w14:paraId="27716D3A"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 elaborat Preveritev možnosti ravnanja z viški materiala v fazi študije variant,</w:t>
      </w:r>
    </w:p>
    <w:p w14:paraId="45780939" w14:textId="4291C0B5" w:rsidR="00AA4FF6" w:rsidRPr="00D71CBF" w:rsidRDefault="00AA4FF6" w:rsidP="00AA4FF6">
      <w:pPr>
        <w:pStyle w:val="Odstavekseznama"/>
        <w:numPr>
          <w:ilvl w:val="0"/>
          <w:numId w:val="2"/>
        </w:numPr>
        <w:contextualSpacing w:val="0"/>
        <w:jc w:val="both"/>
        <w:rPr>
          <w:lang w:eastAsia="sl-SI"/>
        </w:rPr>
      </w:pPr>
      <w:r w:rsidRPr="00D71CBF">
        <w:rPr>
          <w:lang w:eastAsia="sl-SI"/>
        </w:rPr>
        <w:t>izdelana ŠV/PIZ (</w:t>
      </w:r>
      <w:r w:rsidR="00893D29">
        <w:rPr>
          <w:lang w:eastAsia="sl-SI"/>
        </w:rPr>
        <w:t xml:space="preserve">1. krog vrednotenja, </w:t>
      </w:r>
      <w:r w:rsidRPr="00D71CBF">
        <w:rPr>
          <w:lang w:eastAsia="sl-SI"/>
        </w:rPr>
        <w:t>potrjena v družbi DARS, ni potrjena na KIOP),</w:t>
      </w:r>
    </w:p>
    <w:p w14:paraId="29069761"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zaključen čezmejni postopek CPVO z Republiko Hrvaško,</w:t>
      </w:r>
    </w:p>
    <w:p w14:paraId="7CEA20ED"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zaključna faza izdelave OP (pridobitev mnenja UNESCO-a glede vplivov posega na Škocjanske jame, ki so UNESCO dediščina),</w:t>
      </w:r>
    </w:p>
    <w:p w14:paraId="3CFE293F" w14:textId="77777777" w:rsidR="00AA4FF6" w:rsidRPr="00D71CBF" w:rsidRDefault="00AA4FF6" w:rsidP="00AA4FF6">
      <w:pPr>
        <w:pStyle w:val="Odstavekseznama"/>
        <w:numPr>
          <w:ilvl w:val="0"/>
          <w:numId w:val="2"/>
        </w:numPr>
        <w:contextualSpacing w:val="0"/>
        <w:jc w:val="both"/>
        <w:rPr>
          <w:lang w:eastAsia="sl-SI"/>
        </w:rPr>
      </w:pPr>
      <w:r w:rsidRPr="00D71CBF">
        <w:t>izdelana Študija preveritve možnosti izvedbe rekonstrukcije obstoječe cestne povezave Postojna–Jelšane,</w:t>
      </w:r>
    </w:p>
    <w:p w14:paraId="7D81272E" w14:textId="77777777" w:rsidR="00AA4FF6" w:rsidRPr="00D71CBF" w:rsidRDefault="00AA4FF6" w:rsidP="00AA4FF6">
      <w:pPr>
        <w:pStyle w:val="Odstavekseznama"/>
        <w:numPr>
          <w:ilvl w:val="0"/>
          <w:numId w:val="2"/>
        </w:numPr>
        <w:contextualSpacing w:val="0"/>
        <w:jc w:val="both"/>
        <w:rPr>
          <w:lang w:eastAsia="sl-SI"/>
        </w:rPr>
      </w:pPr>
      <w:r w:rsidRPr="00D71CBF">
        <w:t xml:space="preserve">izdelan elaborat </w:t>
      </w:r>
      <w:r w:rsidRPr="00D71CBF">
        <w:rPr>
          <w:rFonts w:eastAsia="Times New Roman" w:cs="Tahoma"/>
          <w:lang w:eastAsia="sl-SI"/>
        </w:rPr>
        <w:t>Dodatna preveritev variant trase v koridorju Postojna - Navezava na A1 pri Hruševju (po predlogu županov),</w:t>
      </w:r>
    </w:p>
    <w:p w14:paraId="5EC912FC" w14:textId="77777777" w:rsidR="00AA4FF6" w:rsidRPr="00D71CBF" w:rsidRDefault="00AA4FF6" w:rsidP="00AA4FF6">
      <w:pPr>
        <w:pStyle w:val="Odstavekseznama"/>
        <w:numPr>
          <w:ilvl w:val="0"/>
          <w:numId w:val="2"/>
        </w:numPr>
        <w:jc w:val="both"/>
        <w:rPr>
          <w:lang w:eastAsia="sl-SI"/>
        </w:rPr>
      </w:pPr>
      <w:r w:rsidRPr="00D71CBF">
        <w:rPr>
          <w:lang w:eastAsia="sl-SI"/>
        </w:rPr>
        <w:t>Vlada RS se je seznanila z »Informacijo o postopku priprave in predlaganih rešitvah državnega prostorskega načrta za avtocesto na odseku Postojna/Divača–Jelšane«, (v nadaljevanju postopka priprave DPN se proučijo in v ŠV medsebojno vrednotijo izvedljive variante v koridorju med Postojno in Jelšanami) (sklep Vlade RS št. 35000-5/2020/5 z dne 2. 7. 2020),</w:t>
      </w:r>
    </w:p>
    <w:p w14:paraId="62EA3060" w14:textId="44740DE0" w:rsidR="00AA4FF6" w:rsidRDefault="00AA4FF6" w:rsidP="00AA4FF6">
      <w:pPr>
        <w:pStyle w:val="Odstavekseznama"/>
        <w:numPr>
          <w:ilvl w:val="0"/>
          <w:numId w:val="2"/>
        </w:numPr>
        <w:contextualSpacing w:val="0"/>
        <w:jc w:val="both"/>
        <w:rPr>
          <w:lang w:eastAsia="sl-SI"/>
        </w:rPr>
      </w:pPr>
      <w:r w:rsidRPr="00D71CBF">
        <w:rPr>
          <w:lang w:eastAsia="sl-SI"/>
        </w:rPr>
        <w:t>Vlada RS je sprejela Sklep o izvedbi državnega prostorskega načrtovanja za avtocesto na odseku Postojna–Jelšane (sklep Vlade RS št.</w:t>
      </w:r>
      <w:r w:rsidRPr="00D71CBF">
        <w:t xml:space="preserve"> 35000-20/2020/3 </w:t>
      </w:r>
      <w:r w:rsidRPr="00D71CBF">
        <w:rPr>
          <w:lang w:eastAsia="sl-SI"/>
        </w:rPr>
        <w:t>z dne 22. 10. 2020),</w:t>
      </w:r>
    </w:p>
    <w:p w14:paraId="33451C6C" w14:textId="7DF451AF" w:rsidR="00893D29" w:rsidRPr="00D71CBF" w:rsidRDefault="00893D29" w:rsidP="00AA4FF6">
      <w:pPr>
        <w:pStyle w:val="Odstavekseznama"/>
        <w:numPr>
          <w:ilvl w:val="0"/>
          <w:numId w:val="2"/>
        </w:numPr>
        <w:contextualSpacing w:val="0"/>
        <w:jc w:val="both"/>
        <w:rPr>
          <w:lang w:eastAsia="sl-SI"/>
        </w:rPr>
      </w:pPr>
      <w:r>
        <w:rPr>
          <w:lang w:eastAsia="sl-SI"/>
        </w:rPr>
        <w:t>ŠV/PIZ (2. krog vrednotenja) je v izdelavi,</w:t>
      </w:r>
    </w:p>
    <w:p w14:paraId="4D4EC31E"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o gradivo za pridobitev dopolnjenih smernic NUP (za 2. krog vrednotenja),</w:t>
      </w:r>
    </w:p>
    <w:p w14:paraId="61A0337B" w14:textId="1BA95117" w:rsidR="00AA4FF6" w:rsidRPr="00D71CBF" w:rsidRDefault="00AA4FF6" w:rsidP="00AA4FF6">
      <w:pPr>
        <w:pStyle w:val="Odstavekseznama"/>
        <w:numPr>
          <w:ilvl w:val="0"/>
          <w:numId w:val="2"/>
        </w:numPr>
        <w:contextualSpacing w:val="0"/>
        <w:jc w:val="both"/>
        <w:rPr>
          <w:lang w:eastAsia="sl-SI"/>
        </w:rPr>
      </w:pPr>
      <w:r w:rsidRPr="00D71CBF">
        <w:rPr>
          <w:lang w:eastAsia="sl-SI"/>
        </w:rPr>
        <w:t>izdelana Analiza prisotnosti okoljske DNA človeške ribice v izviru Replje pri Gradcu,</w:t>
      </w:r>
    </w:p>
    <w:p w14:paraId="7E494C0A" w14:textId="59E3F0DD" w:rsidR="00955BF3" w:rsidRPr="00D71CBF" w:rsidRDefault="00AA4FF6" w:rsidP="00AA4FF6">
      <w:pPr>
        <w:pStyle w:val="Odstavekseznama"/>
        <w:numPr>
          <w:ilvl w:val="0"/>
          <w:numId w:val="2"/>
        </w:numPr>
        <w:contextualSpacing w:val="0"/>
        <w:jc w:val="both"/>
        <w:rPr>
          <w:lang w:eastAsia="sl-SI"/>
        </w:rPr>
      </w:pPr>
      <w:r w:rsidRPr="00D71CBF">
        <w:rPr>
          <w:lang w:eastAsia="sl-SI"/>
        </w:rPr>
        <w:t>izdelano gradivo za pridobitev dodatnih dopolnjenih smernic NUP (za dodatno varianto)</w:t>
      </w:r>
      <w:r w:rsidR="00955BF3" w:rsidRPr="00D71CBF">
        <w:rPr>
          <w:lang w:eastAsia="sl-SI"/>
        </w:rPr>
        <w:t>.</w:t>
      </w:r>
    </w:p>
    <w:p w14:paraId="07B1B339" w14:textId="5033E831" w:rsidR="00890CEF" w:rsidRPr="003C6C67" w:rsidRDefault="00890CEF" w:rsidP="00890CEF">
      <w:pPr>
        <w:jc w:val="both"/>
        <w:rPr>
          <w:highlight w:val="lightGray"/>
          <w:lang w:eastAsia="sl-SI"/>
        </w:rPr>
      </w:pPr>
    </w:p>
    <w:p w14:paraId="725F8DF1" w14:textId="55FAD6DE" w:rsidR="00890CEF" w:rsidRPr="005F2AF9" w:rsidRDefault="00890CEF" w:rsidP="00890CEF">
      <w:pPr>
        <w:jc w:val="both"/>
        <w:rPr>
          <w:i/>
          <w:iCs/>
          <w:lang w:eastAsia="sl-SI"/>
        </w:rPr>
      </w:pPr>
      <w:r w:rsidRPr="00E35FB6">
        <w:rPr>
          <w:i/>
          <w:iCs/>
        </w:rPr>
        <w:t xml:space="preserve">Razlogi za odstopanje od plana: </w:t>
      </w:r>
      <w:r w:rsidR="00AA4FF6" w:rsidRPr="00E35FB6">
        <w:rPr>
          <w:i/>
          <w:iCs/>
        </w:rPr>
        <w:t>Realizacija je nižja od planirane zaradi iskanja optimalnejših rešitev (poenotenje projektne hitrosti, nižanje ocenjene vrednosti investicije ...), zaradi usklajevanja rešitev z lokalnimi skupnostmi in posledično zaradi obsežnejšega usklajevanja z NUP (Polhova jama, območja kulturne dediščine)</w:t>
      </w:r>
      <w:r w:rsidRPr="00E35FB6">
        <w:rPr>
          <w:rFonts w:cs="Arial"/>
          <w:i/>
          <w:iCs/>
          <w:szCs w:val="20"/>
          <w:lang w:eastAsia="sl-SI"/>
        </w:rPr>
        <w:t>.</w:t>
      </w:r>
    </w:p>
    <w:p w14:paraId="5CF7147E" w14:textId="77777777" w:rsidR="00955BF3" w:rsidRPr="003C6C67" w:rsidRDefault="00955BF3" w:rsidP="00955BF3">
      <w:pPr>
        <w:jc w:val="both"/>
        <w:rPr>
          <w:highlight w:val="lightGray"/>
        </w:rPr>
      </w:pPr>
    </w:p>
    <w:p w14:paraId="3208980A" w14:textId="42801342" w:rsidR="002E1685" w:rsidRPr="008345D8" w:rsidRDefault="002E1685" w:rsidP="002E1685">
      <w:pPr>
        <w:jc w:val="both"/>
        <w:rPr>
          <w:b/>
          <w:color w:val="1F497D"/>
        </w:rPr>
      </w:pPr>
      <w:r w:rsidRPr="008345D8">
        <w:rPr>
          <w:b/>
          <w:color w:val="1F497D"/>
        </w:rPr>
        <w:t>Koper–Dragonja</w:t>
      </w:r>
    </w:p>
    <w:p w14:paraId="4DAE5C5C" w14:textId="3B1504CA" w:rsidR="00773C5D" w:rsidRPr="00D71CBF" w:rsidRDefault="00773C5D" w:rsidP="00773C5D">
      <w:pPr>
        <w:jc w:val="both"/>
      </w:pPr>
      <w:r w:rsidRPr="00D71CBF">
        <w:t>V obdobju januar–december 202</w:t>
      </w:r>
      <w:r w:rsidR="008345D8" w:rsidRPr="00D71CBF">
        <w:t>2</w:t>
      </w:r>
      <w:r w:rsidRPr="00D71CBF">
        <w:t xml:space="preserve"> so potekale naslednje aktivnosti:</w:t>
      </w:r>
    </w:p>
    <w:p w14:paraId="369DBE00" w14:textId="77777777" w:rsidR="00AA4FF6" w:rsidRPr="00D71CBF" w:rsidRDefault="00AA4FF6" w:rsidP="00AA4FF6">
      <w:pPr>
        <w:pStyle w:val="Odstavekseznama"/>
        <w:numPr>
          <w:ilvl w:val="0"/>
          <w:numId w:val="5"/>
        </w:numPr>
        <w:jc w:val="both"/>
      </w:pPr>
      <w:r w:rsidRPr="00D71CBF">
        <w:t>zaključena so bila stališča do pripomb in predlogov z javne razgrnitve, pripravljena so bila dodatna pojasnila v sklopu potrjevanja stališč na MZI in MOP;</w:t>
      </w:r>
    </w:p>
    <w:p w14:paraId="5C8EC96F" w14:textId="77777777" w:rsidR="00AA4FF6" w:rsidRPr="00D71CBF" w:rsidRDefault="00AA4FF6" w:rsidP="00AA4FF6">
      <w:pPr>
        <w:pStyle w:val="Odstavekseznama"/>
        <w:numPr>
          <w:ilvl w:val="0"/>
          <w:numId w:val="5"/>
        </w:numPr>
        <w:jc w:val="both"/>
      </w:pPr>
      <w:r w:rsidRPr="00D71CBF">
        <w:t>izvedeno je bilo javno naročilo za pridobitev izdelovalcev strokovnih podlag za DPN;</w:t>
      </w:r>
    </w:p>
    <w:p w14:paraId="6CD29371" w14:textId="77777777" w:rsidR="00AA4FF6" w:rsidRPr="00D71CBF" w:rsidRDefault="00AA4FF6" w:rsidP="00AA4FF6">
      <w:pPr>
        <w:pStyle w:val="Odstavekseznama"/>
        <w:numPr>
          <w:ilvl w:val="0"/>
          <w:numId w:val="5"/>
        </w:numPr>
        <w:jc w:val="both"/>
      </w:pPr>
      <w:r w:rsidRPr="00D71CBF">
        <w:t>izvedeno je bilo javno naročilo za pridobitev izdelovalcev DPN, pričetek izdelave DPN (predhodne aktivnosti);</w:t>
      </w:r>
    </w:p>
    <w:p w14:paraId="2DD455A9" w14:textId="32DEB7B3" w:rsidR="00773C5D" w:rsidRPr="00D71CBF" w:rsidRDefault="00AA4FF6" w:rsidP="00AA4FF6">
      <w:pPr>
        <w:pStyle w:val="Odstavekseznama"/>
        <w:numPr>
          <w:ilvl w:val="0"/>
          <w:numId w:val="5"/>
        </w:numPr>
        <w:jc w:val="both"/>
      </w:pPr>
      <w:r w:rsidRPr="00D71CBF">
        <w:t>sodelovanje z MZI</w:t>
      </w:r>
      <w:r w:rsidR="00893D29">
        <w:t xml:space="preserve"> in MNVP</w:t>
      </w:r>
      <w:r w:rsidRPr="00D71CBF">
        <w:t xml:space="preserve"> v komunikaciji s civilno iniciativo in nevladno organizacijo ROVO, priprava opomnikov in informacij</w:t>
      </w:r>
      <w:r w:rsidR="00773C5D" w:rsidRPr="00D71CBF">
        <w:t>.</w:t>
      </w:r>
    </w:p>
    <w:p w14:paraId="45E701DF" w14:textId="77777777" w:rsidR="00773C5D" w:rsidRPr="003C6C67" w:rsidRDefault="00773C5D" w:rsidP="00773C5D">
      <w:pPr>
        <w:pStyle w:val="Odstavekseznama"/>
        <w:contextualSpacing w:val="0"/>
        <w:jc w:val="both"/>
        <w:rPr>
          <w:highlight w:val="lightGray"/>
        </w:rPr>
      </w:pPr>
    </w:p>
    <w:p w14:paraId="4A3F9ACF" w14:textId="4523D3FD" w:rsidR="00773C5D" w:rsidRPr="00D71CBF" w:rsidRDefault="00773C5D" w:rsidP="00773C5D">
      <w:pPr>
        <w:jc w:val="both"/>
      </w:pPr>
      <w:r w:rsidRPr="00D71CBF">
        <w:t>Stanje dokumentacije na dan 31. 12. 202</w:t>
      </w:r>
      <w:r w:rsidR="008345D8" w:rsidRPr="00D71CBF">
        <w:t>2</w:t>
      </w:r>
      <w:r w:rsidRPr="00D71CBF">
        <w:t>:</w:t>
      </w:r>
    </w:p>
    <w:p w14:paraId="5A668CD6" w14:textId="7590BB87" w:rsidR="00AA4FF6" w:rsidRPr="00D71CBF" w:rsidRDefault="00AA4FF6" w:rsidP="00AA4FF6">
      <w:pPr>
        <w:pStyle w:val="Odstavekseznama"/>
        <w:numPr>
          <w:ilvl w:val="0"/>
          <w:numId w:val="2"/>
        </w:numPr>
        <w:contextualSpacing w:val="0"/>
        <w:jc w:val="both"/>
        <w:rPr>
          <w:lang w:eastAsia="sl-SI"/>
        </w:rPr>
      </w:pPr>
      <w:r w:rsidRPr="00D71CBF">
        <w:rPr>
          <w:lang w:eastAsia="sl-SI"/>
        </w:rPr>
        <w:t>izdelana ŠV s predlogom najustreznejše variante in potrjena na Vladi RS (sklep Vlade RS o potrditvi najustreznejše variante, št. 35101-2/2012/3 z dne 3.</w:t>
      </w:r>
      <w:r w:rsidR="00D85ABA">
        <w:rPr>
          <w:lang w:eastAsia="sl-SI"/>
        </w:rPr>
        <w:t xml:space="preserve"> </w:t>
      </w:r>
      <w:r w:rsidRPr="00D71CBF">
        <w:rPr>
          <w:lang w:eastAsia="sl-SI"/>
        </w:rPr>
        <w:t>1.</w:t>
      </w:r>
      <w:r w:rsidR="00D85ABA">
        <w:rPr>
          <w:lang w:eastAsia="sl-SI"/>
        </w:rPr>
        <w:t xml:space="preserve"> </w:t>
      </w:r>
      <w:r w:rsidRPr="00D71CBF">
        <w:rPr>
          <w:lang w:eastAsia="sl-SI"/>
        </w:rPr>
        <w:t>2013),</w:t>
      </w:r>
    </w:p>
    <w:p w14:paraId="2B35DDC3"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e in po recenzijskih pripombah dopolnjene strokovne podlage (brez elaborata ureditve gradbišča),</w:t>
      </w:r>
    </w:p>
    <w:p w14:paraId="4C894A85"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a študija ravnanja z viški materiala,</w:t>
      </w:r>
    </w:p>
    <w:p w14:paraId="49FCB180"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 elaborat utemeljitve posegov v vodotoke po 37. členu Zakona o vodah,</w:t>
      </w:r>
    </w:p>
    <w:p w14:paraId="7E324587"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e strokovne podlage za bencinski servis Šalara,</w:t>
      </w:r>
    </w:p>
    <w:p w14:paraId="69A23790"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 idejni projekt odlagališč zemeljskega izkopa, ki bo nastal ob gradnji,</w:t>
      </w:r>
    </w:p>
    <w:p w14:paraId="0F3A8255"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 idejni projekt za HC,</w:t>
      </w:r>
    </w:p>
    <w:p w14:paraId="52A6A363"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vedena javna razgrnitev osnutka DPN za HC Koper–Dragonja,</w:t>
      </w:r>
    </w:p>
    <w:p w14:paraId="5DD6E2C2"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sprejeta stališča do pripomb in predlogov z javne razgrnitve,</w:t>
      </w:r>
    </w:p>
    <w:p w14:paraId="17C6057F"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o gradivo za smernice, analiza smernic in elaborat za sprejem ZUKR za vključitev kamnoloma Griža v DPN,</w:t>
      </w:r>
    </w:p>
    <w:p w14:paraId="22CD8486" w14:textId="77777777" w:rsidR="00AA4FF6" w:rsidRPr="00D71CBF" w:rsidRDefault="00AA4FF6" w:rsidP="00AA4FF6">
      <w:pPr>
        <w:pStyle w:val="Odstavekseznama"/>
        <w:numPr>
          <w:ilvl w:val="0"/>
          <w:numId w:val="2"/>
        </w:numPr>
        <w:contextualSpacing w:val="0"/>
        <w:jc w:val="both"/>
        <w:rPr>
          <w:lang w:eastAsia="sl-SI"/>
        </w:rPr>
      </w:pPr>
      <w:r w:rsidRPr="00D71CBF">
        <w:rPr>
          <w:lang w:eastAsia="sl-SI"/>
        </w:rPr>
        <w:t>izdelan IDP za kamnolom Griža,</w:t>
      </w:r>
    </w:p>
    <w:p w14:paraId="4161C2AD" w14:textId="29D31B18" w:rsidR="00AA4FF6" w:rsidRPr="00D71CBF" w:rsidRDefault="00AA4FF6" w:rsidP="00AA4FF6">
      <w:pPr>
        <w:pStyle w:val="Odstavekseznama"/>
        <w:numPr>
          <w:ilvl w:val="0"/>
          <w:numId w:val="2"/>
        </w:numPr>
        <w:jc w:val="both"/>
        <w:rPr>
          <w:lang w:eastAsia="sl-SI"/>
        </w:rPr>
      </w:pPr>
      <w:r w:rsidRPr="00D71CBF">
        <w:rPr>
          <w:lang w:eastAsia="sl-SI"/>
        </w:rPr>
        <w:t>izdelan je elaborat »Pokriti vkop Šalara – Predlagana rešitev prostorske ureditve hitre ceste na odseku od pokritega vkopa Škocjan do priključka Šalara«,</w:t>
      </w:r>
    </w:p>
    <w:p w14:paraId="5E7630F3" w14:textId="66F9C27B" w:rsidR="00AA4FF6" w:rsidRPr="00D71CBF" w:rsidRDefault="00AA4FF6" w:rsidP="00AA4FF6">
      <w:pPr>
        <w:pStyle w:val="Odstavekseznama"/>
        <w:numPr>
          <w:ilvl w:val="0"/>
          <w:numId w:val="2"/>
        </w:numPr>
        <w:jc w:val="both"/>
        <w:rPr>
          <w:lang w:eastAsia="sl-SI"/>
        </w:rPr>
      </w:pPr>
      <w:r w:rsidRPr="00D71CBF">
        <w:rPr>
          <w:lang w:eastAsia="sl-SI"/>
        </w:rPr>
        <w:t xml:space="preserve">izdelan elaborat </w:t>
      </w:r>
      <w:r w:rsidR="00D71CBF">
        <w:rPr>
          <w:lang w:eastAsia="sl-SI"/>
        </w:rPr>
        <w:t>»</w:t>
      </w:r>
      <w:r w:rsidRPr="00D71CBF">
        <w:rPr>
          <w:lang w:eastAsia="sl-SI"/>
        </w:rPr>
        <w:t>Preveritev možnosti nadkritja trase HC na območju naselja Dragonja (po predlogu Občine Piran)</w:t>
      </w:r>
      <w:r w:rsidR="00D71CBF">
        <w:rPr>
          <w:lang w:eastAsia="sl-SI"/>
        </w:rPr>
        <w:t>«</w:t>
      </w:r>
      <w:r w:rsidRPr="00D71CBF">
        <w:rPr>
          <w:lang w:eastAsia="sl-SI"/>
        </w:rPr>
        <w:t>,</w:t>
      </w:r>
    </w:p>
    <w:p w14:paraId="6F9905F2" w14:textId="7740CCC4" w:rsidR="00773C5D" w:rsidRPr="00D71CBF" w:rsidRDefault="00AA4FF6" w:rsidP="00AA4FF6">
      <w:pPr>
        <w:pStyle w:val="Odstavekseznama"/>
        <w:numPr>
          <w:ilvl w:val="0"/>
          <w:numId w:val="2"/>
        </w:numPr>
        <w:contextualSpacing w:val="0"/>
        <w:jc w:val="both"/>
        <w:rPr>
          <w:lang w:eastAsia="sl-SI"/>
        </w:rPr>
      </w:pPr>
      <w:r w:rsidRPr="00D71CBF">
        <w:rPr>
          <w:lang w:eastAsia="sl-SI"/>
        </w:rPr>
        <w:t>izdelana in na KIOP potrjena predinvesticijska zasnova, pridobljen sklep ministra</w:t>
      </w:r>
      <w:r w:rsidR="00773C5D" w:rsidRPr="00D71CBF">
        <w:rPr>
          <w:lang w:eastAsia="sl-SI"/>
        </w:rPr>
        <w:t>.</w:t>
      </w:r>
    </w:p>
    <w:p w14:paraId="18EE411A" w14:textId="01B4C3D9" w:rsidR="00890CEF" w:rsidRPr="00E35FB6" w:rsidRDefault="00890CEF" w:rsidP="00890CEF">
      <w:pPr>
        <w:jc w:val="both"/>
        <w:rPr>
          <w:lang w:eastAsia="sl-SI"/>
        </w:rPr>
      </w:pPr>
    </w:p>
    <w:p w14:paraId="0ECA0725" w14:textId="6A8C7DC9" w:rsidR="00890CEF" w:rsidRPr="008345D8" w:rsidRDefault="00890CEF" w:rsidP="00890CEF">
      <w:pPr>
        <w:jc w:val="both"/>
        <w:rPr>
          <w:i/>
          <w:iCs/>
          <w:lang w:eastAsia="sl-SI"/>
        </w:rPr>
      </w:pPr>
      <w:r w:rsidRPr="00E35FB6">
        <w:rPr>
          <w:i/>
          <w:iCs/>
        </w:rPr>
        <w:t xml:space="preserve">Razlogi za odstopanje od plana: </w:t>
      </w:r>
      <w:r w:rsidR="00AA4FF6" w:rsidRPr="00E35FB6">
        <w:rPr>
          <w:i/>
          <w:iCs/>
        </w:rPr>
        <w:t>Realizacija je nižja od planirane zaradi dolgotrajnega usklajevanja in pojasnjevanja stališč do pripomb in predlogov z javne razgrnitve Ministrstvu za okolje in prostor, Direktoratu za prostor, graditev in stanovanja. Poleg tega je prišlo do dodatnih zamud zaradi dolgotrajne izvedbe JN za pridobitev izdelovalca dopolnjenih strokovnih podlag za DPN</w:t>
      </w:r>
      <w:r w:rsidRPr="00E35FB6">
        <w:rPr>
          <w:rFonts w:cs="Arial"/>
          <w:i/>
          <w:iCs/>
          <w:szCs w:val="20"/>
          <w:lang w:eastAsia="sl-SI"/>
        </w:rPr>
        <w:t>.</w:t>
      </w:r>
    </w:p>
    <w:p w14:paraId="5C85FB7D" w14:textId="77777777" w:rsidR="00773C5D" w:rsidRPr="003C6C67" w:rsidRDefault="00773C5D" w:rsidP="00773C5D">
      <w:pPr>
        <w:jc w:val="both"/>
        <w:rPr>
          <w:highlight w:val="lightGray"/>
        </w:rPr>
      </w:pPr>
    </w:p>
    <w:p w14:paraId="10A24336" w14:textId="45A8055D" w:rsidR="002E1685" w:rsidRPr="00090B02" w:rsidRDefault="002E1685" w:rsidP="002E1685">
      <w:pPr>
        <w:jc w:val="both"/>
        <w:rPr>
          <w:b/>
          <w:color w:val="1F497D"/>
        </w:rPr>
      </w:pPr>
      <w:r w:rsidRPr="00090B02">
        <w:rPr>
          <w:b/>
          <w:color w:val="1F497D"/>
        </w:rPr>
        <w:t>MMP Dragonja–državna meja z Republiko Hrvaško</w:t>
      </w:r>
    </w:p>
    <w:p w14:paraId="69C59586" w14:textId="251A2851" w:rsidR="00773C5D" w:rsidRPr="00090B02" w:rsidRDefault="00773C5D" w:rsidP="00773C5D">
      <w:pPr>
        <w:jc w:val="both"/>
      </w:pPr>
      <w:r w:rsidRPr="00326864">
        <w:t>Aktivnosti se v letu 202</w:t>
      </w:r>
      <w:r w:rsidR="00090B02" w:rsidRPr="00326864">
        <w:t>2</w:t>
      </w:r>
      <w:r w:rsidRPr="00326864">
        <w:t xml:space="preserve"> še niso pričele.</w:t>
      </w:r>
    </w:p>
    <w:p w14:paraId="4819E4C6" w14:textId="246A53A0" w:rsidR="00890CEF" w:rsidRPr="003C6C67" w:rsidRDefault="00890CEF" w:rsidP="00773C5D">
      <w:pPr>
        <w:jc w:val="both"/>
        <w:rPr>
          <w:highlight w:val="lightGray"/>
        </w:rPr>
      </w:pPr>
    </w:p>
    <w:p w14:paraId="1E16F6D8" w14:textId="37ECE55F" w:rsidR="00890CEF" w:rsidRPr="00E35FB6" w:rsidRDefault="00890CEF" w:rsidP="00773C5D">
      <w:pPr>
        <w:jc w:val="both"/>
        <w:rPr>
          <w:i/>
          <w:iCs/>
        </w:rPr>
      </w:pPr>
      <w:r w:rsidRPr="00E35FB6">
        <w:rPr>
          <w:i/>
          <w:iCs/>
        </w:rPr>
        <w:t xml:space="preserve">Razlogi za odstopanje od plana: </w:t>
      </w:r>
      <w:r w:rsidR="00AA4FF6" w:rsidRPr="00E35FB6">
        <w:rPr>
          <w:i/>
          <w:iCs/>
        </w:rPr>
        <w:t>V letu 2022 je bila z izvedbeno pogodbo na podlagi 4. člena ZDARS-1, ob predpostavki, da bo v letu 2022 prišlo do odločitve o pričetku aktivnosti, predvidena izvedba javnega naročila za pridobitev izvajalca strokovno svetovalnih storitev in v nadaljevanju izdelovalca strokovnih podlag za pobudo za DPN ter za potrebe uskladitve elementov osi ceste na mejnem območju med RS in RH</w:t>
      </w:r>
      <w:r w:rsidRPr="00E35FB6">
        <w:rPr>
          <w:i/>
          <w:iCs/>
        </w:rPr>
        <w:t>.</w:t>
      </w:r>
    </w:p>
    <w:p w14:paraId="615B5058" w14:textId="6E4765EA" w:rsidR="002E1685" w:rsidRDefault="002E1685" w:rsidP="002E1685">
      <w:pPr>
        <w:jc w:val="both"/>
        <w:rPr>
          <w:highlight w:val="lightGray"/>
        </w:rPr>
      </w:pPr>
    </w:p>
    <w:p w14:paraId="441DB852" w14:textId="4334F46F" w:rsidR="00E35FB6" w:rsidRDefault="00E35FB6" w:rsidP="002E1685">
      <w:pPr>
        <w:jc w:val="both"/>
        <w:rPr>
          <w:highlight w:val="lightGray"/>
        </w:rPr>
      </w:pPr>
    </w:p>
    <w:p w14:paraId="61922D93" w14:textId="77777777" w:rsidR="00E35FB6" w:rsidRPr="003C6C67" w:rsidRDefault="00E35FB6" w:rsidP="002E1685">
      <w:pPr>
        <w:jc w:val="both"/>
        <w:rPr>
          <w:highlight w:val="lightGray"/>
        </w:rPr>
      </w:pPr>
    </w:p>
    <w:p w14:paraId="072626C6" w14:textId="77777777" w:rsidR="002E1685" w:rsidRPr="00090B02" w:rsidRDefault="002E1685" w:rsidP="002E1685">
      <w:pPr>
        <w:jc w:val="both"/>
        <w:rPr>
          <w:b/>
          <w:color w:val="1F497D"/>
        </w:rPr>
      </w:pPr>
      <w:r w:rsidRPr="00090B02">
        <w:rPr>
          <w:b/>
          <w:color w:val="1F497D"/>
        </w:rPr>
        <w:t>Avtocestni priključek Vrhnika</w:t>
      </w:r>
    </w:p>
    <w:p w14:paraId="741CA9B0" w14:textId="6D8044C6" w:rsidR="00773C5D" w:rsidRPr="00326864" w:rsidRDefault="00773C5D" w:rsidP="00773C5D">
      <w:pPr>
        <w:jc w:val="both"/>
      </w:pPr>
      <w:r w:rsidRPr="00326864">
        <w:t>Aktivnosti se v letu 202</w:t>
      </w:r>
      <w:r w:rsidR="00090B02" w:rsidRPr="00326864">
        <w:t>2</w:t>
      </w:r>
      <w:r w:rsidRPr="00326864">
        <w:t xml:space="preserve"> še niso pričele.</w:t>
      </w:r>
    </w:p>
    <w:p w14:paraId="4ADDF7D3" w14:textId="77777777" w:rsidR="00DD78DA" w:rsidRPr="00AA4FF6" w:rsidRDefault="00DD78DA" w:rsidP="00773C5D">
      <w:pPr>
        <w:jc w:val="both"/>
        <w:rPr>
          <w:highlight w:val="green"/>
        </w:rPr>
      </w:pPr>
    </w:p>
    <w:p w14:paraId="0AA6B615" w14:textId="5CB4C05B" w:rsidR="00773C5D" w:rsidRPr="00326864" w:rsidRDefault="00773C5D" w:rsidP="00773C5D">
      <w:pPr>
        <w:jc w:val="both"/>
      </w:pPr>
      <w:r w:rsidRPr="00326864">
        <w:t>Stanje dokumentacije na dan 31. 12. 202</w:t>
      </w:r>
      <w:r w:rsidR="004831A3" w:rsidRPr="00326864">
        <w:t>2</w:t>
      </w:r>
      <w:r w:rsidRPr="00326864">
        <w:t>:</w:t>
      </w:r>
    </w:p>
    <w:p w14:paraId="5A3E309F" w14:textId="77777777" w:rsidR="00AA4FF6" w:rsidRPr="00326864" w:rsidRDefault="00AA4FF6" w:rsidP="00AA4FF6">
      <w:pPr>
        <w:pStyle w:val="Odstavekseznama"/>
        <w:numPr>
          <w:ilvl w:val="0"/>
          <w:numId w:val="2"/>
        </w:numPr>
        <w:contextualSpacing w:val="0"/>
        <w:jc w:val="both"/>
        <w:rPr>
          <w:lang w:eastAsia="sl-SI"/>
        </w:rPr>
      </w:pPr>
      <w:r w:rsidRPr="00326864">
        <w:rPr>
          <w:lang w:eastAsia="sl-SI"/>
        </w:rPr>
        <w:t>izdelana ŠV,</w:t>
      </w:r>
    </w:p>
    <w:p w14:paraId="1EDC174F" w14:textId="77777777" w:rsidR="00AA4FF6" w:rsidRPr="00326864" w:rsidRDefault="00AA4FF6" w:rsidP="00AA4FF6">
      <w:pPr>
        <w:pStyle w:val="Odstavekseznama"/>
        <w:numPr>
          <w:ilvl w:val="0"/>
          <w:numId w:val="2"/>
        </w:numPr>
        <w:contextualSpacing w:val="0"/>
        <w:jc w:val="both"/>
        <w:rPr>
          <w:lang w:eastAsia="sl-SI"/>
        </w:rPr>
      </w:pPr>
      <w:r w:rsidRPr="00326864">
        <w:rPr>
          <w:lang w:eastAsia="sl-SI"/>
        </w:rPr>
        <w:t>izdelane strokovne podlage za oceno učinka na prometno varnost,</w:t>
      </w:r>
    </w:p>
    <w:p w14:paraId="47C11054" w14:textId="7C76F97A" w:rsidR="00773C5D" w:rsidRPr="00326864" w:rsidRDefault="00AA4FF6" w:rsidP="00AA4FF6">
      <w:pPr>
        <w:pStyle w:val="Odstavekseznama"/>
        <w:numPr>
          <w:ilvl w:val="0"/>
          <w:numId w:val="2"/>
        </w:numPr>
        <w:contextualSpacing w:val="0"/>
        <w:jc w:val="both"/>
        <w:rPr>
          <w:lang w:eastAsia="sl-SI"/>
        </w:rPr>
      </w:pPr>
      <w:r w:rsidRPr="00326864">
        <w:rPr>
          <w:lang w:eastAsia="sl-SI"/>
        </w:rPr>
        <w:t>izdelana ocena učinka na prometno varnost</w:t>
      </w:r>
      <w:r w:rsidR="00773C5D" w:rsidRPr="00326864">
        <w:rPr>
          <w:lang w:eastAsia="sl-SI"/>
        </w:rPr>
        <w:t>.</w:t>
      </w:r>
    </w:p>
    <w:p w14:paraId="1F1E09BA" w14:textId="49729F26" w:rsidR="00890CEF" w:rsidRPr="00E35FB6" w:rsidRDefault="00890CEF" w:rsidP="00890CEF">
      <w:pPr>
        <w:jc w:val="both"/>
        <w:rPr>
          <w:lang w:eastAsia="sl-SI"/>
        </w:rPr>
      </w:pPr>
    </w:p>
    <w:p w14:paraId="484673F1" w14:textId="7F9ABCBC" w:rsidR="00890CEF" w:rsidRPr="00E35FB6" w:rsidRDefault="00890CEF" w:rsidP="00890CEF">
      <w:pPr>
        <w:jc w:val="both"/>
        <w:rPr>
          <w:i/>
          <w:iCs/>
        </w:rPr>
      </w:pPr>
      <w:r w:rsidRPr="00E35FB6">
        <w:rPr>
          <w:i/>
          <w:iCs/>
        </w:rPr>
        <w:t xml:space="preserve">Razlogi za odstopanje od plana: </w:t>
      </w:r>
      <w:r w:rsidR="00AA4FF6" w:rsidRPr="00E35FB6">
        <w:rPr>
          <w:i/>
          <w:iCs/>
        </w:rPr>
        <w:t>V letu 2022 je bilo z izvedbeno pogodbo na podlagi 4. člena ZDARS-1, ob predpostavki, da bo Občina Vrhnika v okviru OPN zagotovila ustrezno podlago za nadaljnje načrtovanje za OPPN skupnega pomena, predvideno usklajevanje, priprava in podpis sporazuma o pripravi OPPN in strokovnih podlag za OPPN</w:t>
      </w:r>
      <w:r w:rsidRPr="00E35FB6">
        <w:rPr>
          <w:i/>
          <w:iCs/>
        </w:rPr>
        <w:t>.</w:t>
      </w:r>
    </w:p>
    <w:p w14:paraId="5D14982E" w14:textId="77777777" w:rsidR="002E1685" w:rsidRPr="003C6C67" w:rsidRDefault="002E1685" w:rsidP="002E1685">
      <w:pPr>
        <w:jc w:val="both"/>
        <w:rPr>
          <w:highlight w:val="lightGray"/>
          <w:lang w:eastAsia="sl-SI"/>
        </w:rPr>
      </w:pPr>
    </w:p>
    <w:p w14:paraId="7A1F083B" w14:textId="77777777" w:rsidR="002E1685" w:rsidRPr="00090B02" w:rsidRDefault="002E1685" w:rsidP="002E1685">
      <w:pPr>
        <w:jc w:val="both"/>
        <w:rPr>
          <w:b/>
          <w:color w:val="1F497D"/>
        </w:rPr>
      </w:pPr>
      <w:r w:rsidRPr="00090B02">
        <w:rPr>
          <w:b/>
          <w:color w:val="1F497D"/>
        </w:rPr>
        <w:t>Razširitev ljubljanskega avtocestnega obroča in vpadnih avtocest</w:t>
      </w:r>
    </w:p>
    <w:p w14:paraId="7A1881C4" w14:textId="3726488C" w:rsidR="00773C5D" w:rsidRPr="00326864" w:rsidRDefault="00773C5D" w:rsidP="00773C5D">
      <w:pPr>
        <w:jc w:val="both"/>
      </w:pPr>
      <w:r w:rsidRPr="00326864">
        <w:t>V obdobju januar–december 202</w:t>
      </w:r>
      <w:r w:rsidR="00090B02" w:rsidRPr="00326864">
        <w:t>2</w:t>
      </w:r>
      <w:r w:rsidRPr="00326864">
        <w:t xml:space="preserve"> so potekale naslednje aktivnosti:</w:t>
      </w:r>
    </w:p>
    <w:p w14:paraId="67EC5E68" w14:textId="1F00900C" w:rsidR="00773C5D" w:rsidRPr="00326864" w:rsidRDefault="00AA4FF6" w:rsidP="00AA4FF6">
      <w:pPr>
        <w:pStyle w:val="Odstavekseznama"/>
        <w:numPr>
          <w:ilvl w:val="0"/>
          <w:numId w:val="5"/>
        </w:numPr>
        <w:jc w:val="both"/>
      </w:pPr>
      <w:r w:rsidRPr="00326864">
        <w:t>v novembru 2022 je na MZI, Direktoratu za trajnostno mobilnost in prometno politiko, potekal sestanek v zvezi s pripravo usklajene pobude za državno prostorsko načrtovanje ukrepov, ki bodo prispevali k rešitvam prometnega vozlišča Ljubljana. Sklep sestanka je bil, da Direktorat pripravi predlog vizije in ciljev za rešitev prometne problematike tega območja</w:t>
      </w:r>
      <w:r w:rsidR="00773C5D" w:rsidRPr="00326864">
        <w:t>.</w:t>
      </w:r>
    </w:p>
    <w:p w14:paraId="71EEA487" w14:textId="77777777" w:rsidR="00773C5D" w:rsidRPr="00090B02" w:rsidRDefault="00773C5D" w:rsidP="00773C5D">
      <w:pPr>
        <w:jc w:val="both"/>
      </w:pPr>
    </w:p>
    <w:p w14:paraId="6B2ACCB2" w14:textId="7684BA7D" w:rsidR="00773C5D" w:rsidRPr="00326864" w:rsidRDefault="00773C5D" w:rsidP="00773C5D">
      <w:pPr>
        <w:jc w:val="both"/>
      </w:pPr>
      <w:r w:rsidRPr="00326864">
        <w:t>Stanje dokumentacije na dan 31. 12. 202</w:t>
      </w:r>
      <w:r w:rsidR="00090B02" w:rsidRPr="00326864">
        <w:t>2</w:t>
      </w:r>
      <w:r w:rsidRPr="00326864">
        <w:t>:</w:t>
      </w:r>
    </w:p>
    <w:p w14:paraId="63FBBA07" w14:textId="02F68711" w:rsidR="00773C5D" w:rsidRPr="00326864" w:rsidRDefault="00AA4FF6" w:rsidP="000C1724">
      <w:pPr>
        <w:pStyle w:val="Odstavekseznama"/>
        <w:numPr>
          <w:ilvl w:val="0"/>
          <w:numId w:val="2"/>
        </w:numPr>
        <w:contextualSpacing w:val="0"/>
        <w:jc w:val="both"/>
        <w:rPr>
          <w:lang w:eastAsia="sl-SI"/>
        </w:rPr>
      </w:pPr>
      <w:r w:rsidRPr="00326864">
        <w:rPr>
          <w:lang w:eastAsia="sl-SI"/>
        </w:rPr>
        <w:t>izdelana Pobuda</w:t>
      </w:r>
      <w:r w:rsidRPr="00326864">
        <w:t xml:space="preserve">/DIIP za ureditev Ljubljanskega AC obroča in vpadnih avtocest </w:t>
      </w:r>
      <w:r w:rsidRPr="00326864">
        <w:rPr>
          <w:lang w:eastAsia="sl-SI"/>
        </w:rPr>
        <w:t>in oddana na MOP</w:t>
      </w:r>
      <w:r w:rsidR="00773C5D" w:rsidRPr="00326864">
        <w:rPr>
          <w:lang w:eastAsia="sl-SI"/>
        </w:rPr>
        <w:t>.</w:t>
      </w:r>
    </w:p>
    <w:p w14:paraId="1DFE05D3" w14:textId="705EA7D8" w:rsidR="00890CEF" w:rsidRPr="00E35FB6" w:rsidRDefault="00890CEF" w:rsidP="00890CEF">
      <w:pPr>
        <w:jc w:val="both"/>
        <w:rPr>
          <w:lang w:eastAsia="sl-SI"/>
        </w:rPr>
      </w:pPr>
    </w:p>
    <w:p w14:paraId="7A5A0FE3" w14:textId="67E7A9E3" w:rsidR="00890CEF" w:rsidRPr="00090B02" w:rsidRDefault="00890CEF" w:rsidP="00890CEF">
      <w:pPr>
        <w:jc w:val="both"/>
        <w:rPr>
          <w:rFonts w:cs="Arial"/>
          <w:i/>
          <w:iCs/>
          <w:szCs w:val="20"/>
          <w:lang w:eastAsia="sl-SI"/>
        </w:rPr>
      </w:pPr>
      <w:r w:rsidRPr="00E35FB6">
        <w:rPr>
          <w:i/>
          <w:iCs/>
        </w:rPr>
        <w:t xml:space="preserve">Razlogi za odstopanje od plana: </w:t>
      </w:r>
      <w:r w:rsidR="00AA4FF6" w:rsidRPr="00E35FB6">
        <w:rPr>
          <w:rFonts w:cs="Arial"/>
          <w:i/>
          <w:iCs/>
          <w:szCs w:val="20"/>
          <w:lang w:eastAsia="sl-SI"/>
        </w:rPr>
        <w:t>Realizacija je nižja od planirane, ker MOP ni pričel s postopkom priprave DPN</w:t>
      </w:r>
      <w:r w:rsidRPr="00E35FB6">
        <w:rPr>
          <w:rFonts w:cs="Arial"/>
          <w:i/>
          <w:iCs/>
          <w:szCs w:val="20"/>
          <w:lang w:eastAsia="sl-SI"/>
        </w:rPr>
        <w:t>.</w:t>
      </w:r>
    </w:p>
    <w:p w14:paraId="4B1C9800" w14:textId="77777777" w:rsidR="00773C5D" w:rsidRPr="003C6C67" w:rsidRDefault="00773C5D" w:rsidP="00773C5D">
      <w:pPr>
        <w:jc w:val="both"/>
        <w:rPr>
          <w:highlight w:val="lightGray"/>
        </w:rPr>
      </w:pPr>
    </w:p>
    <w:p w14:paraId="4DFBCF61" w14:textId="77777777" w:rsidR="002E1685" w:rsidRPr="004C3DF8" w:rsidRDefault="002E1685" w:rsidP="002E1685">
      <w:pPr>
        <w:jc w:val="both"/>
        <w:rPr>
          <w:b/>
          <w:color w:val="1F497D"/>
        </w:rPr>
      </w:pPr>
      <w:r w:rsidRPr="004C3DF8">
        <w:rPr>
          <w:b/>
          <w:color w:val="1F497D"/>
        </w:rPr>
        <w:t>Strateški mejni prehodi</w:t>
      </w:r>
    </w:p>
    <w:p w14:paraId="22EBBB4F" w14:textId="367B5DB1" w:rsidR="00773C5D" w:rsidRPr="004C3DF8" w:rsidRDefault="00773C5D" w:rsidP="00773C5D">
      <w:pPr>
        <w:jc w:val="both"/>
      </w:pPr>
      <w:r w:rsidRPr="004C3DF8">
        <w:t>V obdobju januar–december 202</w:t>
      </w:r>
      <w:r w:rsidR="004C3DF8" w:rsidRPr="004C3DF8">
        <w:t>2</w:t>
      </w:r>
      <w:r w:rsidRPr="004C3DF8">
        <w:t xml:space="preserve"> so potekale naslednje aktivnosti:</w:t>
      </w:r>
    </w:p>
    <w:p w14:paraId="509F33ED" w14:textId="77777777" w:rsidR="00AA4FF6" w:rsidRPr="00326864" w:rsidRDefault="00AA4FF6" w:rsidP="00AA4FF6">
      <w:pPr>
        <w:pStyle w:val="Odstavekseznama"/>
        <w:numPr>
          <w:ilvl w:val="0"/>
          <w:numId w:val="5"/>
        </w:numPr>
        <w:spacing w:after="200"/>
        <w:jc w:val="both"/>
        <w:rPr>
          <w:rFonts w:eastAsiaTheme="minorEastAsia"/>
        </w:rPr>
      </w:pPr>
      <w:r w:rsidRPr="00326864">
        <w:t>izdelane so bile strokovne podlage za ŠV/PIZ za plato Karavanke:</w:t>
      </w:r>
    </w:p>
    <w:p w14:paraId="0697F2BA" w14:textId="77777777" w:rsidR="00AA4FF6" w:rsidRPr="00326864" w:rsidRDefault="00AA4FF6" w:rsidP="00AA4FF6">
      <w:pPr>
        <w:pStyle w:val="Odstavekseznama"/>
        <w:numPr>
          <w:ilvl w:val="1"/>
          <w:numId w:val="5"/>
        </w:numPr>
        <w:spacing w:after="200"/>
        <w:jc w:val="both"/>
        <w:rPr>
          <w:rFonts w:eastAsiaTheme="minorEastAsia"/>
        </w:rPr>
      </w:pPr>
      <w:r w:rsidRPr="00326864">
        <w:t>razvojno-urbanistični elaborat,</w:t>
      </w:r>
    </w:p>
    <w:p w14:paraId="0E478511" w14:textId="77777777" w:rsidR="00AA4FF6" w:rsidRPr="00326864" w:rsidRDefault="00AA4FF6" w:rsidP="00AA4FF6">
      <w:pPr>
        <w:pStyle w:val="Odstavekseznama"/>
        <w:numPr>
          <w:ilvl w:val="1"/>
          <w:numId w:val="5"/>
        </w:numPr>
        <w:spacing w:after="200"/>
        <w:jc w:val="both"/>
        <w:rPr>
          <w:rFonts w:eastAsiaTheme="minorEastAsia"/>
        </w:rPr>
      </w:pPr>
      <w:r w:rsidRPr="00326864">
        <w:t>gradbeno-tehnični elaborat,</w:t>
      </w:r>
    </w:p>
    <w:p w14:paraId="68C89931" w14:textId="77777777" w:rsidR="00AA4FF6" w:rsidRPr="00326864" w:rsidRDefault="00AA4FF6" w:rsidP="00AA4FF6">
      <w:pPr>
        <w:pStyle w:val="Odstavekseznama"/>
        <w:numPr>
          <w:ilvl w:val="1"/>
          <w:numId w:val="5"/>
        </w:numPr>
        <w:spacing w:after="200"/>
        <w:jc w:val="both"/>
        <w:rPr>
          <w:rFonts w:eastAsiaTheme="minorEastAsia"/>
        </w:rPr>
      </w:pPr>
      <w:r w:rsidRPr="00326864">
        <w:t>prometna študija,</w:t>
      </w:r>
    </w:p>
    <w:p w14:paraId="72A9D998" w14:textId="77777777" w:rsidR="00AA4FF6" w:rsidRPr="00326864" w:rsidRDefault="00AA4FF6" w:rsidP="00AA4FF6">
      <w:pPr>
        <w:pStyle w:val="Odstavekseznama"/>
        <w:numPr>
          <w:ilvl w:val="1"/>
          <w:numId w:val="5"/>
        </w:numPr>
        <w:spacing w:after="200"/>
        <w:jc w:val="both"/>
        <w:rPr>
          <w:rFonts w:eastAsiaTheme="minorEastAsia"/>
        </w:rPr>
      </w:pPr>
      <w:r w:rsidRPr="00326864">
        <w:t>geološko-geotehnični elaborat,</w:t>
      </w:r>
    </w:p>
    <w:p w14:paraId="790D9287" w14:textId="77777777" w:rsidR="00AA4FF6" w:rsidRPr="00326864" w:rsidRDefault="00AA4FF6" w:rsidP="00AA4FF6">
      <w:pPr>
        <w:pStyle w:val="Odstavekseznama"/>
        <w:numPr>
          <w:ilvl w:val="1"/>
          <w:numId w:val="5"/>
        </w:numPr>
        <w:spacing w:after="200"/>
        <w:jc w:val="both"/>
        <w:rPr>
          <w:rFonts w:eastAsiaTheme="minorEastAsia"/>
        </w:rPr>
      </w:pPr>
      <w:r w:rsidRPr="00326864">
        <w:t>hidrološko-hidrotehnični elaborat,</w:t>
      </w:r>
    </w:p>
    <w:p w14:paraId="18BB3E0E" w14:textId="77777777" w:rsidR="00AA4FF6" w:rsidRPr="00326864" w:rsidRDefault="00AA4FF6" w:rsidP="00AA4FF6">
      <w:pPr>
        <w:pStyle w:val="Odstavekseznama"/>
        <w:numPr>
          <w:ilvl w:val="1"/>
          <w:numId w:val="5"/>
        </w:numPr>
        <w:spacing w:after="200"/>
        <w:jc w:val="both"/>
        <w:rPr>
          <w:rFonts w:eastAsiaTheme="minorEastAsia"/>
        </w:rPr>
      </w:pPr>
      <w:r w:rsidRPr="00326864">
        <w:t>študija hrupa in protihrupnih ukrepov,</w:t>
      </w:r>
    </w:p>
    <w:p w14:paraId="6248600C" w14:textId="77777777" w:rsidR="00AA4FF6" w:rsidRPr="00326864" w:rsidRDefault="00AA4FF6" w:rsidP="00AA4FF6">
      <w:pPr>
        <w:pStyle w:val="Odstavekseznama"/>
        <w:numPr>
          <w:ilvl w:val="1"/>
          <w:numId w:val="5"/>
        </w:numPr>
        <w:spacing w:after="200"/>
        <w:jc w:val="both"/>
        <w:rPr>
          <w:rFonts w:eastAsiaTheme="minorEastAsia"/>
        </w:rPr>
      </w:pPr>
      <w:r w:rsidRPr="00326864">
        <w:t>ocena učinka na varnost v prometu;</w:t>
      </w:r>
    </w:p>
    <w:p w14:paraId="11EAA5F6" w14:textId="0D9998B6" w:rsidR="00773C5D" w:rsidRPr="00326864" w:rsidRDefault="00AA4FF6" w:rsidP="00AA4FF6">
      <w:pPr>
        <w:pStyle w:val="Odstavekseznama"/>
        <w:numPr>
          <w:ilvl w:val="0"/>
          <w:numId w:val="5"/>
        </w:numPr>
        <w:jc w:val="both"/>
      </w:pPr>
      <w:r w:rsidRPr="00326864">
        <w:t>izdelovala se je ŠV/PIZ</w:t>
      </w:r>
      <w:r w:rsidR="00773C5D" w:rsidRPr="00326864">
        <w:t>.</w:t>
      </w:r>
    </w:p>
    <w:p w14:paraId="71ED83A3" w14:textId="77777777" w:rsidR="00773C5D" w:rsidRPr="00326864" w:rsidRDefault="00773C5D" w:rsidP="00773C5D">
      <w:pPr>
        <w:jc w:val="both"/>
      </w:pPr>
    </w:p>
    <w:p w14:paraId="3FE00A0A" w14:textId="06A39354" w:rsidR="00773C5D" w:rsidRPr="00326864" w:rsidRDefault="00773C5D" w:rsidP="00773C5D">
      <w:pPr>
        <w:jc w:val="both"/>
      </w:pPr>
      <w:r w:rsidRPr="00326864">
        <w:t>Stanje dokumentacije na dan 31. 12. 202</w:t>
      </w:r>
      <w:r w:rsidR="004831A3" w:rsidRPr="00326864">
        <w:t>2</w:t>
      </w:r>
      <w:r w:rsidRPr="00326864">
        <w:t>:</w:t>
      </w:r>
    </w:p>
    <w:p w14:paraId="0F54C037" w14:textId="77777777" w:rsidR="00AA4FF6" w:rsidRPr="00326864" w:rsidRDefault="00AA4FF6" w:rsidP="00AA4FF6">
      <w:pPr>
        <w:pStyle w:val="Odstavekseznama"/>
        <w:numPr>
          <w:ilvl w:val="0"/>
          <w:numId w:val="2"/>
        </w:numPr>
        <w:contextualSpacing w:val="0"/>
        <w:jc w:val="both"/>
        <w:rPr>
          <w:lang w:eastAsia="sl-SI"/>
        </w:rPr>
      </w:pPr>
      <w:r w:rsidRPr="00326864">
        <w:rPr>
          <w:lang w:eastAsia="sl-SI"/>
        </w:rPr>
        <w:t xml:space="preserve">izdelane </w:t>
      </w:r>
      <w:r w:rsidRPr="00326864">
        <w:t xml:space="preserve">strokovne podlage za pobudo (IDZ) </w:t>
      </w:r>
      <w:r w:rsidRPr="00326864">
        <w:rPr>
          <w:lang w:eastAsia="sl-SI"/>
        </w:rPr>
        <w:t>za plato Karavanke</w:t>
      </w:r>
      <w:r w:rsidRPr="00326864">
        <w:t>,</w:t>
      </w:r>
    </w:p>
    <w:p w14:paraId="415EBDBF" w14:textId="77777777" w:rsidR="00AA4FF6" w:rsidRPr="00326864" w:rsidRDefault="00AA4FF6" w:rsidP="00AA4FF6">
      <w:pPr>
        <w:pStyle w:val="Odstavekseznama"/>
        <w:numPr>
          <w:ilvl w:val="0"/>
          <w:numId w:val="2"/>
        </w:numPr>
        <w:contextualSpacing w:val="0"/>
        <w:jc w:val="both"/>
        <w:rPr>
          <w:lang w:eastAsia="sl-SI"/>
        </w:rPr>
      </w:pPr>
      <w:r w:rsidRPr="00326864">
        <w:rPr>
          <w:lang w:eastAsia="sl-SI"/>
        </w:rPr>
        <w:t>izdelana Pobuda/DIIP za plato Karavanke,</w:t>
      </w:r>
    </w:p>
    <w:p w14:paraId="6AA211F7" w14:textId="77777777" w:rsidR="00AA4FF6" w:rsidRPr="00326864" w:rsidRDefault="00AA4FF6" w:rsidP="00AA4FF6">
      <w:pPr>
        <w:pStyle w:val="Odstavekseznama"/>
        <w:numPr>
          <w:ilvl w:val="0"/>
          <w:numId w:val="2"/>
        </w:numPr>
      </w:pPr>
      <w:r w:rsidRPr="00326864">
        <w:t>izdelana Analiza smernic za plato Karavanke,</w:t>
      </w:r>
    </w:p>
    <w:p w14:paraId="669818CE" w14:textId="77777777" w:rsidR="00AA4FF6" w:rsidRPr="00326864" w:rsidRDefault="00AA4FF6" w:rsidP="00AA4FF6">
      <w:pPr>
        <w:pStyle w:val="Odstavekseznama"/>
        <w:numPr>
          <w:ilvl w:val="0"/>
          <w:numId w:val="2"/>
        </w:numPr>
        <w:jc w:val="both"/>
      </w:pPr>
      <w:r w:rsidRPr="00326864">
        <w:t>izdelane strokovne podlage za gradbeno-tehnični elaborat (geodetski načrt, geološko-geotehnične raziskave, pridobivanje podatkov za potrebe izdelave prometne študije in analize hrupa),</w:t>
      </w:r>
    </w:p>
    <w:p w14:paraId="73FC7C23" w14:textId="77777777" w:rsidR="00AA4FF6" w:rsidRPr="00326864" w:rsidRDefault="00AA4FF6" w:rsidP="00AA4FF6">
      <w:pPr>
        <w:pStyle w:val="Odstavekseznama"/>
        <w:numPr>
          <w:ilvl w:val="0"/>
          <w:numId w:val="2"/>
        </w:numPr>
        <w:jc w:val="both"/>
      </w:pPr>
      <w:r w:rsidRPr="00326864">
        <w:t>izdelan gradbeno-tehnični elaborat,</w:t>
      </w:r>
    </w:p>
    <w:p w14:paraId="38333ABC" w14:textId="77777777" w:rsidR="00AA4FF6" w:rsidRPr="00326864" w:rsidRDefault="00AA4FF6" w:rsidP="00AA4FF6">
      <w:pPr>
        <w:pStyle w:val="Odstavekseznama"/>
        <w:numPr>
          <w:ilvl w:val="0"/>
          <w:numId w:val="2"/>
        </w:numPr>
        <w:jc w:val="both"/>
      </w:pPr>
      <w:r w:rsidRPr="00326864">
        <w:t>izdelan razvojno-urbanistični elaborat,</w:t>
      </w:r>
    </w:p>
    <w:p w14:paraId="2A96B023" w14:textId="2061070E" w:rsidR="00773C5D" w:rsidRPr="00326864" w:rsidRDefault="00AA4FF6" w:rsidP="00AA4FF6">
      <w:pPr>
        <w:pStyle w:val="Odstavekseznama"/>
        <w:numPr>
          <w:ilvl w:val="0"/>
          <w:numId w:val="2"/>
        </w:numPr>
      </w:pPr>
      <w:r w:rsidRPr="00326864">
        <w:t>izdelan osnutek študije variant (utemeljitev variante) in predinvesticijske zasnove</w:t>
      </w:r>
      <w:r w:rsidR="00773C5D" w:rsidRPr="00326864">
        <w:t>.</w:t>
      </w:r>
    </w:p>
    <w:p w14:paraId="71EFE8C8" w14:textId="6C5D6191" w:rsidR="00773C5D" w:rsidRPr="00AA4FF6" w:rsidRDefault="00773C5D" w:rsidP="00773C5D">
      <w:pPr>
        <w:jc w:val="both"/>
        <w:rPr>
          <w:highlight w:val="green"/>
        </w:rPr>
      </w:pPr>
    </w:p>
    <w:p w14:paraId="7E4E7E6B" w14:textId="44C56EBD" w:rsidR="00DD78DA" w:rsidRPr="004C3DF8" w:rsidRDefault="00DD78DA" w:rsidP="004C3DF8">
      <w:pPr>
        <w:jc w:val="both"/>
        <w:rPr>
          <w:i/>
          <w:iCs/>
        </w:rPr>
      </w:pPr>
      <w:r w:rsidRPr="00E35FB6">
        <w:rPr>
          <w:i/>
          <w:iCs/>
        </w:rPr>
        <w:t xml:space="preserve">Razlogi za odstopanje od plana: </w:t>
      </w:r>
      <w:r w:rsidR="00AA4FF6" w:rsidRPr="00E35FB6">
        <w:rPr>
          <w:i/>
          <w:iCs/>
        </w:rPr>
        <w:t>Nekoliko višja realizacija od planirane je posledica intenzivnejših aktivnosti pri zaključevanju izdelave ŠV/PIZ in posledično končnega obračuna vseh opravljenih storitev</w:t>
      </w:r>
      <w:r w:rsidRPr="00E35FB6">
        <w:rPr>
          <w:rFonts w:cs="Arial"/>
          <w:i/>
          <w:iCs/>
          <w:szCs w:val="20"/>
          <w:lang w:eastAsia="sl-SI"/>
        </w:rPr>
        <w:t>.</w:t>
      </w:r>
    </w:p>
    <w:p w14:paraId="5574D64F" w14:textId="77777777" w:rsidR="00DD78DA" w:rsidRPr="003C6C67" w:rsidRDefault="00DD78DA" w:rsidP="00773C5D">
      <w:pPr>
        <w:jc w:val="both"/>
        <w:rPr>
          <w:highlight w:val="lightGray"/>
        </w:rPr>
      </w:pPr>
    </w:p>
    <w:p w14:paraId="0C7E285A" w14:textId="77777777" w:rsidR="00773C5D" w:rsidRPr="004831A3" w:rsidRDefault="00773C5D" w:rsidP="00773C5D">
      <w:pPr>
        <w:jc w:val="both"/>
        <w:rPr>
          <w:b/>
          <w:color w:val="1F497D"/>
        </w:rPr>
      </w:pPr>
      <w:r w:rsidRPr="004831A3">
        <w:rPr>
          <w:b/>
          <w:color w:val="1F497D"/>
        </w:rPr>
        <w:t>Prehodi za divjadi</w:t>
      </w:r>
    </w:p>
    <w:p w14:paraId="5EDECA4D" w14:textId="403DF411" w:rsidR="00773C5D" w:rsidRPr="00326864" w:rsidRDefault="00773C5D" w:rsidP="00773C5D">
      <w:pPr>
        <w:jc w:val="both"/>
      </w:pPr>
      <w:r w:rsidRPr="00326864">
        <w:t>V obdobju januar–december 202</w:t>
      </w:r>
      <w:r w:rsidR="004831A3" w:rsidRPr="00326864">
        <w:t>2</w:t>
      </w:r>
      <w:r w:rsidRPr="00326864">
        <w:t xml:space="preserve"> so potekale naslednje aktivnosti:</w:t>
      </w:r>
    </w:p>
    <w:p w14:paraId="6799D93F" w14:textId="77777777" w:rsidR="000D6E6F" w:rsidRPr="00326864" w:rsidRDefault="000D6E6F" w:rsidP="000D6E6F">
      <w:pPr>
        <w:pStyle w:val="Odstavekseznama"/>
        <w:numPr>
          <w:ilvl w:val="0"/>
          <w:numId w:val="5"/>
        </w:numPr>
        <w:spacing w:after="200"/>
        <w:jc w:val="both"/>
        <w:rPr>
          <w:rFonts w:eastAsiaTheme="minorEastAsia"/>
        </w:rPr>
      </w:pPr>
      <w:r w:rsidRPr="00326864">
        <w:t>izdelana je bila analiza smernic NUP in predlogov javnosti;</w:t>
      </w:r>
    </w:p>
    <w:p w14:paraId="1430220D" w14:textId="77777777" w:rsidR="000D6E6F" w:rsidRPr="00326864" w:rsidRDefault="000D6E6F" w:rsidP="000D6E6F">
      <w:pPr>
        <w:pStyle w:val="Odstavekseznama"/>
        <w:numPr>
          <w:ilvl w:val="0"/>
          <w:numId w:val="5"/>
        </w:numPr>
        <w:spacing w:after="200"/>
        <w:jc w:val="both"/>
      </w:pPr>
      <w:r w:rsidRPr="00326864">
        <w:t>5. 5. 2022 je Vlada RS sprejela sklep o državnem prostorskem načrtovanju;</w:t>
      </w:r>
    </w:p>
    <w:p w14:paraId="73DC5467" w14:textId="1597103C" w:rsidR="00773C5D" w:rsidRPr="00326864" w:rsidRDefault="000D6E6F" w:rsidP="000D6E6F">
      <w:pPr>
        <w:pStyle w:val="Odstavekseznama"/>
        <w:numPr>
          <w:ilvl w:val="0"/>
          <w:numId w:val="5"/>
        </w:numPr>
        <w:jc w:val="both"/>
      </w:pPr>
      <w:r w:rsidRPr="00326864">
        <w:t>izvedeno in zaključeno je bilo javno naročilo za »Izdelavo študije variant / predinvesticijske zasnove in DPN za</w:t>
      </w:r>
      <w:r w:rsidRPr="00326864">
        <w:rPr>
          <w:b/>
          <w:bCs/>
        </w:rPr>
        <w:t xml:space="preserve"> </w:t>
      </w:r>
      <w:r w:rsidRPr="00326864">
        <w:rPr>
          <w:rStyle w:val="Krepko"/>
          <w:b w:val="0"/>
          <w:bCs w:val="0"/>
        </w:rPr>
        <w:t>ekodukt na AC odseku Unec–Postojna«</w:t>
      </w:r>
      <w:r w:rsidR="004831A3" w:rsidRPr="00326864">
        <w:t>.</w:t>
      </w:r>
    </w:p>
    <w:p w14:paraId="669EF352" w14:textId="77777777" w:rsidR="00773C5D" w:rsidRPr="003C6C67" w:rsidRDefault="00773C5D" w:rsidP="00773C5D">
      <w:pPr>
        <w:ind w:left="142"/>
        <w:jc w:val="both"/>
        <w:rPr>
          <w:highlight w:val="lightGray"/>
        </w:rPr>
      </w:pPr>
      <w:r w:rsidRPr="003C6C67">
        <w:rPr>
          <w:highlight w:val="lightGray"/>
        </w:rPr>
        <w:t xml:space="preserve"> </w:t>
      </w:r>
    </w:p>
    <w:p w14:paraId="7AE96D06" w14:textId="33B64962" w:rsidR="00773C5D" w:rsidRPr="00326864" w:rsidRDefault="00773C5D" w:rsidP="00773C5D">
      <w:pPr>
        <w:jc w:val="both"/>
      </w:pPr>
      <w:r w:rsidRPr="00326864">
        <w:t>Stanje dokumentacije na dan 31. 12. 202</w:t>
      </w:r>
      <w:r w:rsidR="004831A3" w:rsidRPr="00326864">
        <w:t>2</w:t>
      </w:r>
      <w:r w:rsidRPr="00326864">
        <w:t>:</w:t>
      </w:r>
    </w:p>
    <w:p w14:paraId="4242E070" w14:textId="52817943" w:rsidR="000D6E6F" w:rsidRPr="00326864" w:rsidRDefault="000D6E6F" w:rsidP="000D6E6F">
      <w:pPr>
        <w:pStyle w:val="Odstavekseznama"/>
        <w:numPr>
          <w:ilvl w:val="0"/>
          <w:numId w:val="2"/>
        </w:numPr>
        <w:jc w:val="both"/>
      </w:pPr>
      <w:r w:rsidRPr="00326864">
        <w:t>izdelane idejne rešitve variant in podvariant ekodukta na 4 različnih lokacijah,</w:t>
      </w:r>
    </w:p>
    <w:p w14:paraId="1AA8F62A" w14:textId="77777777" w:rsidR="000D6E6F" w:rsidRPr="00326864" w:rsidRDefault="000D6E6F" w:rsidP="000D6E6F">
      <w:pPr>
        <w:pStyle w:val="Odstavekseznama"/>
        <w:numPr>
          <w:ilvl w:val="0"/>
          <w:numId w:val="2"/>
        </w:numPr>
        <w:jc w:val="both"/>
      </w:pPr>
      <w:r w:rsidRPr="00326864">
        <w:t>izdelane strokovne podlage za izbrano varianto ekodukta,</w:t>
      </w:r>
    </w:p>
    <w:p w14:paraId="5EF87C0D" w14:textId="77777777" w:rsidR="000D6E6F" w:rsidRPr="00326864" w:rsidRDefault="000D6E6F" w:rsidP="000D6E6F">
      <w:pPr>
        <w:pStyle w:val="Odstavekseznama"/>
        <w:numPr>
          <w:ilvl w:val="0"/>
          <w:numId w:val="2"/>
        </w:numPr>
        <w:contextualSpacing w:val="0"/>
        <w:jc w:val="both"/>
        <w:rPr>
          <w:lang w:eastAsia="sl-SI"/>
        </w:rPr>
      </w:pPr>
      <w:r w:rsidRPr="00326864">
        <w:t>izdelana Pobuda/DIIP za ekodukt na AC odseku Unec–Postojna,</w:t>
      </w:r>
    </w:p>
    <w:p w14:paraId="704CDEF9" w14:textId="7DBBF3E8" w:rsidR="00773C5D" w:rsidRPr="00326864" w:rsidRDefault="000D6E6F" w:rsidP="000D6E6F">
      <w:pPr>
        <w:pStyle w:val="Odstavekseznama"/>
        <w:numPr>
          <w:ilvl w:val="0"/>
          <w:numId w:val="2"/>
        </w:numPr>
        <w:contextualSpacing w:val="0"/>
        <w:jc w:val="both"/>
        <w:rPr>
          <w:lang w:eastAsia="sl-SI"/>
        </w:rPr>
      </w:pPr>
      <w:r w:rsidRPr="00326864">
        <w:t>izdelana Analiza smernic</w:t>
      </w:r>
      <w:r w:rsidR="00773C5D" w:rsidRPr="00326864">
        <w:rPr>
          <w:lang w:eastAsia="sl-SI"/>
        </w:rPr>
        <w:t>.</w:t>
      </w:r>
    </w:p>
    <w:p w14:paraId="7D409651" w14:textId="23423F85" w:rsidR="008A6E3E" w:rsidRPr="003C6C67" w:rsidRDefault="008A6E3E" w:rsidP="00773C5D">
      <w:pPr>
        <w:jc w:val="both"/>
        <w:rPr>
          <w:b/>
          <w:color w:val="1F497D"/>
          <w:highlight w:val="lightGray"/>
        </w:rPr>
      </w:pPr>
    </w:p>
    <w:p w14:paraId="6BFB51A8" w14:textId="68DF50FD" w:rsidR="00DD78DA" w:rsidRPr="004831A3" w:rsidRDefault="00DD78DA" w:rsidP="00DD78DA">
      <w:pPr>
        <w:jc w:val="both"/>
        <w:rPr>
          <w:rFonts w:cs="Arial"/>
          <w:i/>
          <w:iCs/>
          <w:szCs w:val="20"/>
          <w:lang w:eastAsia="sl-SI"/>
        </w:rPr>
      </w:pPr>
      <w:r w:rsidRPr="00E35FB6">
        <w:rPr>
          <w:i/>
          <w:iCs/>
        </w:rPr>
        <w:t xml:space="preserve">Razlogi za odstopanje od plana: </w:t>
      </w:r>
      <w:r w:rsidR="000D6E6F" w:rsidRPr="00E35FB6">
        <w:rPr>
          <w:i/>
          <w:iCs/>
        </w:rPr>
        <w:t>Realizacija je nižja zaradi dolgotrajnega postopka izvedbe JN za pridobitev izdelovalca ŠV/PIZ</w:t>
      </w:r>
      <w:r w:rsidRPr="00E35FB6">
        <w:rPr>
          <w:rFonts w:cs="Arial"/>
          <w:i/>
          <w:iCs/>
          <w:szCs w:val="20"/>
          <w:lang w:eastAsia="sl-SI"/>
        </w:rPr>
        <w:t>.</w:t>
      </w:r>
    </w:p>
    <w:p w14:paraId="3F8BA9BB" w14:textId="77777777" w:rsidR="00DD78DA" w:rsidRPr="003C6C67" w:rsidRDefault="00DD78DA" w:rsidP="00773C5D">
      <w:pPr>
        <w:jc w:val="both"/>
        <w:rPr>
          <w:b/>
          <w:color w:val="1F497D"/>
          <w:highlight w:val="lightGray"/>
        </w:rPr>
      </w:pPr>
    </w:p>
    <w:p w14:paraId="7302C24C" w14:textId="1E996190" w:rsidR="00773C5D" w:rsidRPr="005D2136" w:rsidRDefault="00773C5D" w:rsidP="00773C5D">
      <w:pPr>
        <w:jc w:val="both"/>
        <w:rPr>
          <w:b/>
          <w:color w:val="1F497D"/>
        </w:rPr>
      </w:pPr>
      <w:r w:rsidRPr="005D2136">
        <w:rPr>
          <w:b/>
          <w:color w:val="1F497D"/>
        </w:rPr>
        <w:t>Avtocestni priključek Kranj sever</w:t>
      </w:r>
    </w:p>
    <w:p w14:paraId="4BE4D306" w14:textId="404EFDB9" w:rsidR="00773C5D" w:rsidRPr="00326864" w:rsidRDefault="00773C5D" w:rsidP="00773C5D">
      <w:pPr>
        <w:jc w:val="both"/>
      </w:pPr>
      <w:r w:rsidRPr="00326864">
        <w:t>V obdobju januar–december 202</w:t>
      </w:r>
      <w:r w:rsidR="005D2136" w:rsidRPr="00326864">
        <w:t>2</w:t>
      </w:r>
      <w:r w:rsidRPr="00326864">
        <w:t xml:space="preserve"> so potekale naslednje aktivnosti:</w:t>
      </w:r>
    </w:p>
    <w:p w14:paraId="23800CD9" w14:textId="77777777" w:rsidR="004C210F" w:rsidRPr="00326864" w:rsidRDefault="004C210F" w:rsidP="004C210F">
      <w:pPr>
        <w:pStyle w:val="Odstavekseznama"/>
        <w:numPr>
          <w:ilvl w:val="0"/>
          <w:numId w:val="5"/>
        </w:numPr>
        <w:spacing w:after="200"/>
        <w:jc w:val="both"/>
      </w:pPr>
      <w:r w:rsidRPr="00326864">
        <w:t>pobuda/DIIP je bila potrjena na Upravi DARS in posredovana pobudniku MZI;</w:t>
      </w:r>
    </w:p>
    <w:p w14:paraId="0279943D" w14:textId="77777777" w:rsidR="004C210F" w:rsidRPr="00326864" w:rsidRDefault="004C210F" w:rsidP="004C210F">
      <w:pPr>
        <w:pStyle w:val="Odstavekseznama"/>
        <w:numPr>
          <w:ilvl w:val="0"/>
          <w:numId w:val="5"/>
        </w:numPr>
        <w:spacing w:after="200"/>
        <w:jc w:val="both"/>
      </w:pPr>
      <w:r w:rsidRPr="00326864">
        <w:t>MZI DKP je na MOP DzPGS podal Pobudo za državno prostorsko načrtovanje;</w:t>
      </w:r>
    </w:p>
    <w:p w14:paraId="0D388C81" w14:textId="77777777" w:rsidR="004C210F" w:rsidRPr="00326864" w:rsidRDefault="004C210F" w:rsidP="004C210F">
      <w:pPr>
        <w:pStyle w:val="Odstavekseznama"/>
        <w:numPr>
          <w:ilvl w:val="0"/>
          <w:numId w:val="5"/>
        </w:numPr>
        <w:spacing w:after="200"/>
        <w:jc w:val="both"/>
      </w:pPr>
      <w:r w:rsidRPr="00326864">
        <w:t>Izvedena je bila javna objava Pobude/DIIP na spletni strani MOP;</w:t>
      </w:r>
    </w:p>
    <w:p w14:paraId="4D72E803" w14:textId="77777777" w:rsidR="004C210F" w:rsidRPr="00326864" w:rsidRDefault="004C210F" w:rsidP="004C210F">
      <w:pPr>
        <w:pStyle w:val="Odstavekseznama"/>
        <w:numPr>
          <w:ilvl w:val="0"/>
          <w:numId w:val="5"/>
        </w:numPr>
        <w:spacing w:after="200"/>
        <w:jc w:val="both"/>
      </w:pPr>
      <w:r w:rsidRPr="00326864">
        <w:t>izdelana je bila Analiza smernic in predana na MOP DzPGS in MZI DzKP;</w:t>
      </w:r>
    </w:p>
    <w:p w14:paraId="4C3B9FEF" w14:textId="77777777" w:rsidR="004C210F" w:rsidRPr="00326864" w:rsidRDefault="004C210F" w:rsidP="004C210F">
      <w:pPr>
        <w:pStyle w:val="Odstavekseznama"/>
        <w:numPr>
          <w:ilvl w:val="0"/>
          <w:numId w:val="5"/>
        </w:numPr>
        <w:spacing w:after="200"/>
        <w:jc w:val="both"/>
      </w:pPr>
      <w:r w:rsidRPr="00326864">
        <w:t xml:space="preserve">Vlada RS je sprejela Sklep o izvedbi DPN </w:t>
      </w:r>
      <w:r w:rsidRPr="00326864">
        <w:rPr>
          <w:lang w:eastAsia="sl-SI"/>
        </w:rPr>
        <w:t>za AC priključek Kranj sever (št. 35000-6/2022/4 z dne 24. 11. 2022)</w:t>
      </w:r>
      <w:r w:rsidRPr="00326864">
        <w:t>;</w:t>
      </w:r>
    </w:p>
    <w:p w14:paraId="31B95AE6" w14:textId="2673711D" w:rsidR="00773C5D" w:rsidRPr="00326864" w:rsidRDefault="004C210F" w:rsidP="004C210F">
      <w:pPr>
        <w:pStyle w:val="Odstavekseznama"/>
        <w:numPr>
          <w:ilvl w:val="0"/>
          <w:numId w:val="5"/>
        </w:numPr>
        <w:jc w:val="both"/>
      </w:pPr>
      <w:r w:rsidRPr="00326864">
        <w:t>potekale so aktivnosti za izvedbo javnega naročila za izbor izdelovalca strokovnih podlag za ŠV/PIZ, za ŠV/PIZ, strokovnih podlag za DPN in DPN</w:t>
      </w:r>
      <w:r w:rsidR="005D2136" w:rsidRPr="00326864">
        <w:t>.</w:t>
      </w:r>
    </w:p>
    <w:p w14:paraId="6B3D3FD7" w14:textId="6A02A623" w:rsidR="00773C5D" w:rsidRPr="003C6C67" w:rsidRDefault="00773C5D" w:rsidP="00773C5D">
      <w:pPr>
        <w:jc w:val="both"/>
        <w:rPr>
          <w:highlight w:val="lightGray"/>
        </w:rPr>
      </w:pPr>
    </w:p>
    <w:p w14:paraId="2CB8D24F" w14:textId="284F3D41" w:rsidR="00DD78DA" w:rsidRPr="005D2136" w:rsidRDefault="00DD78DA" w:rsidP="00DD78DA">
      <w:pPr>
        <w:jc w:val="both"/>
      </w:pPr>
      <w:r w:rsidRPr="005D2136">
        <w:t>Stanje dokumentacije na dan 31. 12. 202</w:t>
      </w:r>
      <w:r w:rsidR="005D2136" w:rsidRPr="005D2136">
        <w:t>2</w:t>
      </w:r>
      <w:r w:rsidRPr="005D2136">
        <w:t>:</w:t>
      </w:r>
    </w:p>
    <w:p w14:paraId="39DE14B7" w14:textId="77777777" w:rsidR="004C210F" w:rsidRPr="00326864" w:rsidRDefault="004C210F" w:rsidP="004C210F">
      <w:pPr>
        <w:pStyle w:val="Odstavekseznama"/>
        <w:numPr>
          <w:ilvl w:val="0"/>
          <w:numId w:val="2"/>
        </w:numPr>
        <w:contextualSpacing w:val="0"/>
        <w:jc w:val="both"/>
        <w:rPr>
          <w:lang w:eastAsia="sl-SI"/>
        </w:rPr>
      </w:pPr>
      <w:r w:rsidRPr="00326864">
        <w:rPr>
          <w:lang w:eastAsia="sl-SI"/>
        </w:rPr>
        <w:t>izdelane strokovne podlage za Pobudo; Prometna študija s prometnim modelom, prometno-ekonomskim vrednotenjem in oceno učinka na varnost v prometu obravnavanih ukrepov na širšem območju Kranja, dodatnih tehničnih rešitev ter prostorskih in okoljskih preveritev;</w:t>
      </w:r>
    </w:p>
    <w:p w14:paraId="17CD7352" w14:textId="77777777" w:rsidR="004C210F" w:rsidRPr="00326864" w:rsidRDefault="004C210F" w:rsidP="004C210F">
      <w:pPr>
        <w:pStyle w:val="Odstavekseznama"/>
        <w:numPr>
          <w:ilvl w:val="0"/>
          <w:numId w:val="2"/>
        </w:numPr>
        <w:contextualSpacing w:val="0"/>
        <w:jc w:val="both"/>
        <w:rPr>
          <w:lang w:eastAsia="sl-SI"/>
        </w:rPr>
      </w:pPr>
      <w:r w:rsidRPr="00326864">
        <w:t>Izdelana Pobuda/DIIP za AC priključek Kranj sever;</w:t>
      </w:r>
    </w:p>
    <w:p w14:paraId="3FCDC52A" w14:textId="77777777" w:rsidR="004C210F" w:rsidRPr="00326864" w:rsidRDefault="004C210F" w:rsidP="004C210F">
      <w:pPr>
        <w:pStyle w:val="Odstavekseznama"/>
        <w:numPr>
          <w:ilvl w:val="0"/>
          <w:numId w:val="2"/>
        </w:numPr>
        <w:contextualSpacing w:val="0"/>
        <w:jc w:val="both"/>
        <w:rPr>
          <w:lang w:eastAsia="sl-SI"/>
        </w:rPr>
      </w:pPr>
      <w:r w:rsidRPr="00326864">
        <w:t>izdelana Analize smernic za AC priključek Kranj sever;</w:t>
      </w:r>
    </w:p>
    <w:p w14:paraId="4968EAA8" w14:textId="5411B4D2" w:rsidR="00DD78DA" w:rsidRPr="00326864" w:rsidRDefault="004C210F" w:rsidP="004C210F">
      <w:pPr>
        <w:pStyle w:val="Odstavekseznama"/>
        <w:numPr>
          <w:ilvl w:val="0"/>
          <w:numId w:val="2"/>
        </w:numPr>
        <w:contextualSpacing w:val="0"/>
        <w:jc w:val="both"/>
        <w:rPr>
          <w:lang w:eastAsia="sl-SI"/>
        </w:rPr>
      </w:pPr>
      <w:r w:rsidRPr="00326864">
        <w:rPr>
          <w:lang w:eastAsia="sl-SI"/>
        </w:rPr>
        <w:t>sprejet Sklep Vlade RS o izvedbi DPN za AC priključek Kranj sever (št. 35000-6/2022/4 z dne 24. 11. 2022)</w:t>
      </w:r>
      <w:r w:rsidR="008F2E44" w:rsidRPr="00326864">
        <w:rPr>
          <w:lang w:eastAsia="sl-SI"/>
        </w:rPr>
        <w:t>.</w:t>
      </w:r>
    </w:p>
    <w:p w14:paraId="58FF0439" w14:textId="77777777" w:rsidR="00DD78DA" w:rsidRPr="003C6C67" w:rsidRDefault="00DD78DA" w:rsidP="00DD78DA">
      <w:pPr>
        <w:jc w:val="both"/>
        <w:rPr>
          <w:highlight w:val="lightGray"/>
          <w:lang w:eastAsia="sl-SI"/>
        </w:rPr>
      </w:pPr>
    </w:p>
    <w:p w14:paraId="4A51ECB4" w14:textId="2BB6D821" w:rsidR="00DD78DA" w:rsidRPr="005D2136" w:rsidRDefault="00DD78DA" w:rsidP="00DD78DA">
      <w:pPr>
        <w:jc w:val="both"/>
        <w:rPr>
          <w:rFonts w:cs="Arial"/>
          <w:i/>
          <w:iCs/>
          <w:szCs w:val="20"/>
          <w:lang w:eastAsia="sl-SI"/>
        </w:rPr>
      </w:pPr>
      <w:r w:rsidRPr="00E35FB6">
        <w:rPr>
          <w:i/>
          <w:iCs/>
        </w:rPr>
        <w:t xml:space="preserve">Razlogi za odstopanje od plana: </w:t>
      </w:r>
      <w:r w:rsidR="005D2136" w:rsidRPr="00E35FB6">
        <w:rPr>
          <w:i/>
          <w:iCs/>
        </w:rPr>
        <w:t>Realizacija je v skladu s predvideno</w:t>
      </w:r>
      <w:r w:rsidRPr="00E35FB6">
        <w:rPr>
          <w:rFonts w:cs="Arial"/>
          <w:i/>
          <w:iCs/>
          <w:szCs w:val="20"/>
          <w:lang w:eastAsia="sl-SI"/>
        </w:rPr>
        <w:t>.</w:t>
      </w:r>
    </w:p>
    <w:p w14:paraId="02AC72B2" w14:textId="77777777" w:rsidR="00DD78DA" w:rsidRPr="003C6C67" w:rsidRDefault="00DD78DA" w:rsidP="00773C5D">
      <w:pPr>
        <w:jc w:val="both"/>
        <w:rPr>
          <w:highlight w:val="lightGray"/>
        </w:rPr>
      </w:pPr>
    </w:p>
    <w:p w14:paraId="27C70FE2" w14:textId="5B359543" w:rsidR="00773C5D" w:rsidRPr="005D2136" w:rsidRDefault="00773C5D" w:rsidP="00773C5D">
      <w:pPr>
        <w:jc w:val="both"/>
        <w:rPr>
          <w:b/>
          <w:color w:val="1F497D"/>
        </w:rPr>
      </w:pPr>
      <w:r w:rsidRPr="005D2136">
        <w:rPr>
          <w:b/>
          <w:color w:val="1F497D"/>
        </w:rPr>
        <w:t>Splošno, prostorsko načrtovanje: splošne naloge iz Priloge I Pogodbe o izvajanju naročila</w:t>
      </w:r>
    </w:p>
    <w:p w14:paraId="1AB91B35" w14:textId="0AF7379A" w:rsidR="00773C5D" w:rsidRPr="00326864" w:rsidRDefault="00773C5D" w:rsidP="00773C5D">
      <w:pPr>
        <w:jc w:val="both"/>
      </w:pPr>
      <w:r w:rsidRPr="00326864">
        <w:t>V obdobju januar–december 202</w:t>
      </w:r>
      <w:r w:rsidR="005D2136" w:rsidRPr="00326864">
        <w:t>2</w:t>
      </w:r>
      <w:r w:rsidRPr="00326864">
        <w:t xml:space="preserve"> so potekale naslednje aktivnosti:</w:t>
      </w:r>
    </w:p>
    <w:p w14:paraId="524D5ECA" w14:textId="77777777" w:rsidR="004C210F" w:rsidRPr="00326864" w:rsidRDefault="004C210F" w:rsidP="004C210F">
      <w:pPr>
        <w:pStyle w:val="Odstavekseznama"/>
        <w:numPr>
          <w:ilvl w:val="0"/>
          <w:numId w:val="5"/>
        </w:numPr>
        <w:jc w:val="both"/>
      </w:pPr>
      <w:r w:rsidRPr="00326864">
        <w:t>naloge v zvezi s sodelovanjem pri pripravi predpisov, ki zadevajo prostorsko načrtovanje in umeščanje v prostor;</w:t>
      </w:r>
    </w:p>
    <w:p w14:paraId="4EF7540E" w14:textId="7D3A4D63" w:rsidR="00773C5D" w:rsidRPr="00326864" w:rsidRDefault="004C210F" w:rsidP="004C210F">
      <w:pPr>
        <w:pStyle w:val="Odstavekseznama"/>
        <w:numPr>
          <w:ilvl w:val="0"/>
          <w:numId w:val="5"/>
        </w:numPr>
        <w:jc w:val="both"/>
      </w:pPr>
      <w:r w:rsidRPr="00326864">
        <w:t>naloge, ki se nanašajo na pripravo smernic, mnenj, projektnih pogojev in soglasij</w:t>
      </w:r>
      <w:r w:rsidR="00773C5D" w:rsidRPr="00326864">
        <w:t>.</w:t>
      </w:r>
    </w:p>
    <w:p w14:paraId="01608FBB" w14:textId="77777777" w:rsidR="00773C5D" w:rsidRPr="003C6C67" w:rsidRDefault="00773C5D" w:rsidP="00773C5D">
      <w:pPr>
        <w:jc w:val="both"/>
        <w:rPr>
          <w:highlight w:val="lightGray"/>
        </w:rPr>
      </w:pPr>
    </w:p>
    <w:p w14:paraId="2896DCD0" w14:textId="2B5640DF" w:rsidR="00893D29" w:rsidRPr="005D2136" w:rsidRDefault="00893D29" w:rsidP="00893D29">
      <w:pPr>
        <w:jc w:val="both"/>
        <w:rPr>
          <w:rFonts w:cs="Arial"/>
          <w:i/>
          <w:iCs/>
          <w:szCs w:val="20"/>
          <w:lang w:eastAsia="sl-SI"/>
        </w:rPr>
      </w:pPr>
      <w:r w:rsidRPr="00E977B1">
        <w:rPr>
          <w:rFonts w:cstheme="minorHAnsi"/>
          <w:i/>
          <w:iCs/>
        </w:rPr>
        <w:t>Razlogi za odstopanje od plana: Realizacija je višja od predvidene zaradi večje količine vlog</w:t>
      </w:r>
      <w:r w:rsidR="00881A79">
        <w:rPr>
          <w:rFonts w:cstheme="minorHAnsi"/>
          <w:i/>
          <w:iCs/>
        </w:rPr>
        <w:t xml:space="preserve"> za izdajo smernic in mnenj. </w:t>
      </w:r>
    </w:p>
    <w:p w14:paraId="2C94597A" w14:textId="3A5BF294" w:rsidR="00893D29" w:rsidRPr="005D2136" w:rsidRDefault="00893D29" w:rsidP="005D2136">
      <w:pPr>
        <w:jc w:val="both"/>
        <w:rPr>
          <w:rFonts w:cs="Arial"/>
          <w:i/>
          <w:iCs/>
          <w:szCs w:val="20"/>
          <w:lang w:eastAsia="sl-SI"/>
        </w:rPr>
      </w:pPr>
    </w:p>
    <w:p w14:paraId="2FBFE469" w14:textId="099C191F" w:rsidR="00773C5D" w:rsidRPr="005D2136" w:rsidRDefault="00773C5D" w:rsidP="00773C5D">
      <w:pPr>
        <w:jc w:val="both"/>
      </w:pPr>
      <w:bookmarkStart w:id="6" w:name="_Hlk70671723"/>
      <w:r w:rsidRPr="005D2136">
        <w:t>Skupna fakturirana realizacija prostorskega načrtovanja in umeščanja avtocest v prostor je v letu 202</w:t>
      </w:r>
      <w:r w:rsidR="005D2136" w:rsidRPr="005D2136">
        <w:t>2</w:t>
      </w:r>
      <w:r w:rsidRPr="005D2136">
        <w:t xml:space="preserve"> znašala </w:t>
      </w:r>
      <w:r w:rsidR="00B93958" w:rsidRPr="005D2136">
        <w:t>1</w:t>
      </w:r>
      <w:r w:rsidRPr="005D2136">
        <w:t>.</w:t>
      </w:r>
      <w:r w:rsidR="005D2136" w:rsidRPr="005D2136">
        <w:t>292</w:t>
      </w:r>
      <w:r w:rsidRPr="005D2136">
        <w:t>.</w:t>
      </w:r>
      <w:r w:rsidR="005D2136" w:rsidRPr="005D2136">
        <w:t>586</w:t>
      </w:r>
      <w:r w:rsidRPr="005D2136">
        <w:t xml:space="preserve"> </w:t>
      </w:r>
      <w:r w:rsidR="00664FB1">
        <w:t>evrov</w:t>
      </w:r>
      <w:r w:rsidRPr="005D2136">
        <w:t>.</w:t>
      </w:r>
    </w:p>
    <w:bookmarkEnd w:id="6"/>
    <w:p w14:paraId="6FA0733E" w14:textId="77777777" w:rsidR="002E1685" w:rsidRPr="003C6C67" w:rsidRDefault="002E1685" w:rsidP="002E1685">
      <w:pPr>
        <w:jc w:val="both"/>
        <w:rPr>
          <w:highlight w:val="lightGray"/>
        </w:rPr>
      </w:pPr>
    </w:p>
    <w:p w14:paraId="5AEA7840" w14:textId="77777777" w:rsidR="004C210F" w:rsidRPr="00326864" w:rsidRDefault="004C210F" w:rsidP="004C210F">
      <w:pPr>
        <w:jc w:val="both"/>
      </w:pPr>
      <w:r w:rsidRPr="00326864">
        <w:t>Osnova za pripravo plana aktivnosti prostorskega načrtovanja in umeščanja avtocest v prostor v letu 2022 so bili terminski plani postopkov priprave državnih prostorskih načrtov, ki jih je pripravil Direktorat za prostor, graditev in stanovanja na Ministrstvu za okolje in prostor, ki vodi te postopke. Naloga družbe DARS v teh postopkih je, da zagotavlja vso projektno, prostorsko, okoljsko, prometno, investicijsko in drugo dokumentacijo, ki je potrebna za pripravo DPN.</w:t>
      </w:r>
    </w:p>
    <w:p w14:paraId="70141C45" w14:textId="77777777" w:rsidR="004C210F" w:rsidRPr="004C210F" w:rsidRDefault="004C210F" w:rsidP="004C210F">
      <w:pPr>
        <w:jc w:val="both"/>
        <w:rPr>
          <w:highlight w:val="green"/>
        </w:rPr>
      </w:pPr>
    </w:p>
    <w:p w14:paraId="04285367" w14:textId="4E8D67EB" w:rsidR="00773C5D" w:rsidRPr="00326864" w:rsidRDefault="004C210F" w:rsidP="004C210F">
      <w:pPr>
        <w:jc w:val="both"/>
        <w:rPr>
          <w:lang w:eastAsia="sl-SI"/>
        </w:rPr>
      </w:pPr>
      <w:r w:rsidRPr="00326864">
        <w:t xml:space="preserve">Do odstopanj v terminskih planih prihaja predvsem </w:t>
      </w:r>
      <w:bookmarkStart w:id="7" w:name="_Hlk132106280"/>
      <w:r w:rsidRPr="00326864">
        <w:t xml:space="preserve">zaradi </w:t>
      </w:r>
      <w:bookmarkEnd w:id="7"/>
      <w:r w:rsidRPr="00326864">
        <w:t>nerešenih sistemskih in metodoloških vprašanj, nespoštovanja zakonskih rokov, dolgotrajnega usklajevanja z varstvenimi ministrstvi v postopku načrtovanja optimalnih rešitev in v postopku celovite presoje vplivov na okolje ter dolgotrajnega usklajevanja z lokalno skupnostjo. Vsako odstopanje od terminskih planov pomeni posledično tudi odstopanje v realizaciji</w:t>
      </w:r>
      <w:r w:rsidR="00773C5D" w:rsidRPr="00326864">
        <w:t>.</w:t>
      </w:r>
    </w:p>
    <w:p w14:paraId="6CC6999B" w14:textId="4E04801D" w:rsidR="009925CE" w:rsidRPr="00C91423" w:rsidRDefault="009925CE" w:rsidP="000C1724">
      <w:pPr>
        <w:pStyle w:val="Naslov2"/>
        <w:spacing w:after="60"/>
      </w:pPr>
      <w:bookmarkStart w:id="8" w:name="_Toc134439039"/>
      <w:r w:rsidRPr="00C91423">
        <w:t>Pridobivanje nepremičnin za potrebe gradnje avtocest</w:t>
      </w:r>
      <w:bookmarkEnd w:id="8"/>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3B7FFD" w:rsidRPr="00C91423" w14:paraId="53CD6597" w14:textId="77777777" w:rsidTr="006D6A74">
        <w:trPr>
          <w:cnfStyle w:val="100000000000" w:firstRow="1" w:lastRow="0" w:firstColumn="0" w:lastColumn="0" w:oddVBand="0" w:evenVBand="0" w:oddHBand="0" w:evenHBand="0" w:firstRowFirstColumn="0" w:firstRowLastColumn="0" w:lastRowFirstColumn="0" w:lastRowLastColumn="0"/>
          <w:trHeight w:val="716"/>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19FFAED8" w14:textId="77777777" w:rsidR="003B7FFD" w:rsidRPr="00C91423" w:rsidRDefault="003B7FFD" w:rsidP="006D6A74">
            <w:pPr>
              <w:rPr>
                <w:lang w:eastAsia="sl-SI"/>
              </w:rPr>
            </w:pPr>
            <w:r w:rsidRPr="00C91423">
              <w:rPr>
                <w:lang w:eastAsia="sl-SI"/>
              </w:rPr>
              <w:t>Zap. št.</w:t>
            </w:r>
          </w:p>
        </w:tc>
        <w:tc>
          <w:tcPr>
            <w:tcW w:w="5245" w:type="dxa"/>
            <w:hideMark/>
          </w:tcPr>
          <w:p w14:paraId="00E35EBA" w14:textId="77777777" w:rsidR="003B7FFD" w:rsidRPr="00C91423" w:rsidRDefault="003B7FFD" w:rsidP="006D6A74">
            <w:pPr>
              <w:jc w:val="left"/>
              <w:cnfStyle w:val="100000000000" w:firstRow="1" w:lastRow="0" w:firstColumn="0" w:lastColumn="0" w:oddVBand="0" w:evenVBand="0" w:oddHBand="0" w:evenHBand="0" w:firstRowFirstColumn="0" w:firstRowLastColumn="0" w:lastRowFirstColumn="0" w:lastRowLastColumn="0"/>
              <w:rPr>
                <w:lang w:eastAsia="sl-SI"/>
              </w:rPr>
            </w:pPr>
            <w:r w:rsidRPr="00C91423">
              <w:rPr>
                <w:lang w:eastAsia="sl-SI"/>
              </w:rPr>
              <w:t>Pridobivanje nepremičnin za potrebe gradnje avtocest</w:t>
            </w:r>
          </w:p>
        </w:tc>
        <w:tc>
          <w:tcPr>
            <w:tcW w:w="1134" w:type="dxa"/>
            <w:hideMark/>
          </w:tcPr>
          <w:p w14:paraId="2DB5B946" w14:textId="319412B6" w:rsidR="003B7FFD" w:rsidRPr="00C91423" w:rsidRDefault="003B7FFD" w:rsidP="006D6A74">
            <w:pPr>
              <w:cnfStyle w:val="100000000000" w:firstRow="1" w:lastRow="0" w:firstColumn="0" w:lastColumn="0" w:oddVBand="0" w:evenVBand="0" w:oddHBand="0" w:evenHBand="0" w:firstRowFirstColumn="0" w:firstRowLastColumn="0" w:lastRowFirstColumn="0" w:lastRowLastColumn="0"/>
              <w:rPr>
                <w:lang w:eastAsia="sl-SI"/>
              </w:rPr>
            </w:pPr>
            <w:r w:rsidRPr="00C91423">
              <w:rPr>
                <w:lang w:eastAsia="sl-SI"/>
              </w:rPr>
              <w:t>Plan 20</w:t>
            </w:r>
            <w:r w:rsidR="00C118CA" w:rsidRPr="00C91423">
              <w:rPr>
                <w:lang w:eastAsia="sl-SI"/>
              </w:rPr>
              <w:t>2</w:t>
            </w:r>
            <w:r w:rsidR="00C91423" w:rsidRPr="00C91423">
              <w:rPr>
                <w:lang w:eastAsia="sl-SI"/>
              </w:rPr>
              <w:t>2</w:t>
            </w:r>
          </w:p>
        </w:tc>
        <w:tc>
          <w:tcPr>
            <w:tcW w:w="1137" w:type="dxa"/>
            <w:hideMark/>
          </w:tcPr>
          <w:p w14:paraId="2F9172A5" w14:textId="1641D7D7" w:rsidR="003B7FFD" w:rsidRPr="00C91423" w:rsidRDefault="003B7FFD" w:rsidP="006D6A74">
            <w:pPr>
              <w:cnfStyle w:val="100000000000" w:firstRow="1" w:lastRow="0" w:firstColumn="0" w:lastColumn="0" w:oddVBand="0" w:evenVBand="0" w:oddHBand="0" w:evenHBand="0" w:firstRowFirstColumn="0" w:firstRowLastColumn="0" w:lastRowFirstColumn="0" w:lastRowLastColumn="0"/>
              <w:rPr>
                <w:b w:val="0"/>
                <w:lang w:eastAsia="sl-SI"/>
              </w:rPr>
            </w:pPr>
            <w:r w:rsidRPr="00C91423">
              <w:rPr>
                <w:lang w:eastAsia="sl-SI"/>
              </w:rPr>
              <w:t>Realizacija 20</w:t>
            </w:r>
            <w:r w:rsidR="00C118CA" w:rsidRPr="00C91423">
              <w:rPr>
                <w:lang w:eastAsia="sl-SI"/>
              </w:rPr>
              <w:t>2</w:t>
            </w:r>
            <w:r w:rsidR="00C91423" w:rsidRPr="00C91423">
              <w:rPr>
                <w:lang w:eastAsia="sl-SI"/>
              </w:rPr>
              <w:t>2</w:t>
            </w:r>
          </w:p>
        </w:tc>
        <w:tc>
          <w:tcPr>
            <w:tcW w:w="1131" w:type="dxa"/>
            <w:hideMark/>
          </w:tcPr>
          <w:p w14:paraId="79E7FC77" w14:textId="77777777" w:rsidR="003B7FFD" w:rsidRPr="00C91423" w:rsidRDefault="003B7FFD" w:rsidP="006D6A74">
            <w:pPr>
              <w:cnfStyle w:val="100000000000" w:firstRow="1" w:lastRow="0" w:firstColumn="0" w:lastColumn="0" w:oddVBand="0" w:evenVBand="0" w:oddHBand="0" w:evenHBand="0" w:firstRowFirstColumn="0" w:firstRowLastColumn="0" w:lastRowFirstColumn="0" w:lastRowLastColumn="0"/>
              <w:rPr>
                <w:lang w:eastAsia="sl-SI"/>
              </w:rPr>
            </w:pPr>
            <w:r w:rsidRPr="00C91423">
              <w:rPr>
                <w:lang w:eastAsia="sl-SI"/>
              </w:rPr>
              <w:t>Indeks realizacija/ plan</w:t>
            </w:r>
          </w:p>
        </w:tc>
      </w:tr>
      <w:tr w:rsidR="00B93958" w:rsidRPr="00C91423" w14:paraId="684FC904"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09BF39EF" w14:textId="77777777" w:rsidR="00B93958" w:rsidRPr="00C91423" w:rsidRDefault="00B93958" w:rsidP="00B93958">
            <w:pPr>
              <w:rPr>
                <w:lang w:eastAsia="sl-SI"/>
              </w:rPr>
            </w:pPr>
          </w:p>
        </w:tc>
        <w:tc>
          <w:tcPr>
            <w:tcW w:w="5245" w:type="dxa"/>
            <w:shd w:val="clear" w:color="auto" w:fill="DBE5F1" w:themeFill="accent1" w:themeFillTint="33"/>
            <w:noWrap/>
          </w:tcPr>
          <w:p w14:paraId="081E44C5" w14:textId="77777777"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SKLOP I: Predhodni odkupi (pred pridobitvijo gradbenega dovoljenja)</w:t>
            </w:r>
          </w:p>
        </w:tc>
        <w:tc>
          <w:tcPr>
            <w:tcW w:w="1134" w:type="dxa"/>
            <w:shd w:val="clear" w:color="auto" w:fill="DBE5F1" w:themeFill="accent1" w:themeFillTint="33"/>
          </w:tcPr>
          <w:p w14:paraId="0C40DCDC" w14:textId="1EE26E23"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5.744.300</w:t>
            </w:r>
          </w:p>
        </w:tc>
        <w:tc>
          <w:tcPr>
            <w:tcW w:w="1137" w:type="dxa"/>
            <w:shd w:val="clear" w:color="auto" w:fill="DBE5F1" w:themeFill="accent1" w:themeFillTint="33"/>
          </w:tcPr>
          <w:p w14:paraId="2F65AC9B" w14:textId="2CB7C2E9"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8.480.093</w:t>
            </w:r>
          </w:p>
        </w:tc>
        <w:tc>
          <w:tcPr>
            <w:tcW w:w="1131" w:type="dxa"/>
            <w:shd w:val="clear" w:color="auto" w:fill="DBE5F1" w:themeFill="accent1" w:themeFillTint="33"/>
          </w:tcPr>
          <w:p w14:paraId="6A9B7120" w14:textId="250D6E1A"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7</w:t>
            </w:r>
          </w:p>
        </w:tc>
      </w:tr>
      <w:tr w:rsidR="00B93958" w:rsidRPr="00C91423" w14:paraId="5FD5145B"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7DF89F9" w14:textId="77777777" w:rsidR="00B93958" w:rsidRPr="00C91423" w:rsidRDefault="00B93958" w:rsidP="00B93958">
            <w:pPr>
              <w:rPr>
                <w:lang w:eastAsia="sl-SI"/>
              </w:rPr>
            </w:pPr>
            <w:r w:rsidRPr="00C91423">
              <w:rPr>
                <w:lang w:eastAsia="sl-SI"/>
              </w:rPr>
              <w:t>1.</w:t>
            </w:r>
          </w:p>
        </w:tc>
        <w:tc>
          <w:tcPr>
            <w:tcW w:w="5245" w:type="dxa"/>
            <w:noWrap/>
          </w:tcPr>
          <w:p w14:paraId="35BD0866" w14:textId="296B6563"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Priključek Dragomer (prej Brezovica)</w:t>
            </w:r>
          </w:p>
        </w:tc>
        <w:tc>
          <w:tcPr>
            <w:tcW w:w="1134" w:type="dxa"/>
          </w:tcPr>
          <w:p w14:paraId="2FF7FCF5" w14:textId="42DCFCA0"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5.000</w:t>
            </w:r>
          </w:p>
        </w:tc>
        <w:tc>
          <w:tcPr>
            <w:tcW w:w="1137" w:type="dxa"/>
          </w:tcPr>
          <w:p w14:paraId="57B01CEB" w14:textId="46D5C813"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15.478</w:t>
            </w:r>
          </w:p>
        </w:tc>
        <w:tc>
          <w:tcPr>
            <w:tcW w:w="1131" w:type="dxa"/>
          </w:tcPr>
          <w:p w14:paraId="1A523C04" w14:textId="2FA2B09D"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01</w:t>
            </w:r>
          </w:p>
        </w:tc>
      </w:tr>
      <w:tr w:rsidR="00B93958" w:rsidRPr="00C91423" w14:paraId="73980E10"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C7ADC06" w14:textId="77777777" w:rsidR="00B93958" w:rsidRPr="00C91423" w:rsidRDefault="00B93958" w:rsidP="00B93958">
            <w:pPr>
              <w:rPr>
                <w:lang w:eastAsia="sl-SI"/>
              </w:rPr>
            </w:pPr>
            <w:r w:rsidRPr="00C91423">
              <w:rPr>
                <w:lang w:eastAsia="sl-SI"/>
              </w:rPr>
              <w:t>2.</w:t>
            </w:r>
          </w:p>
        </w:tc>
        <w:tc>
          <w:tcPr>
            <w:tcW w:w="5245" w:type="dxa"/>
            <w:noWrap/>
          </w:tcPr>
          <w:p w14:paraId="60579A69" w14:textId="1DA4EC64"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HAJDINA–ORMOŽ: Markovci–Gorišnica</w:t>
            </w:r>
          </w:p>
        </w:tc>
        <w:tc>
          <w:tcPr>
            <w:tcW w:w="1134" w:type="dxa"/>
          </w:tcPr>
          <w:p w14:paraId="1BCB8BE2" w14:textId="7DBF14A2"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2.000</w:t>
            </w:r>
          </w:p>
        </w:tc>
        <w:tc>
          <w:tcPr>
            <w:tcW w:w="1137" w:type="dxa"/>
          </w:tcPr>
          <w:p w14:paraId="6AC2197E" w14:textId="580473CC"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92.961</w:t>
            </w:r>
          </w:p>
        </w:tc>
        <w:tc>
          <w:tcPr>
            <w:tcW w:w="1131" w:type="dxa"/>
          </w:tcPr>
          <w:p w14:paraId="3358E00C" w14:textId="1C7AEEBF"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0</w:t>
            </w:r>
          </w:p>
        </w:tc>
      </w:tr>
      <w:tr w:rsidR="00B93958" w:rsidRPr="00C91423" w14:paraId="5957BAD0"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B60769F" w14:textId="77777777" w:rsidR="00B93958" w:rsidRPr="00C91423" w:rsidRDefault="00B93958" w:rsidP="00B93958">
            <w:pPr>
              <w:rPr>
                <w:lang w:eastAsia="sl-SI"/>
              </w:rPr>
            </w:pPr>
            <w:r w:rsidRPr="00C91423">
              <w:rPr>
                <w:lang w:eastAsia="sl-SI"/>
              </w:rPr>
              <w:t>3.</w:t>
            </w:r>
          </w:p>
        </w:tc>
        <w:tc>
          <w:tcPr>
            <w:tcW w:w="5245" w:type="dxa"/>
            <w:noWrap/>
          </w:tcPr>
          <w:p w14:paraId="2EB38083" w14:textId="2E1B61EE"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JAGODJE–LUCIJA</w:t>
            </w:r>
          </w:p>
        </w:tc>
        <w:tc>
          <w:tcPr>
            <w:tcW w:w="1134" w:type="dxa"/>
          </w:tcPr>
          <w:p w14:paraId="3755F7C2" w14:textId="3325D41A"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c>
          <w:tcPr>
            <w:tcW w:w="1137" w:type="dxa"/>
          </w:tcPr>
          <w:p w14:paraId="780EA2F7" w14:textId="7AEE2D97"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939.269</w:t>
            </w:r>
          </w:p>
        </w:tc>
        <w:tc>
          <w:tcPr>
            <w:tcW w:w="1131" w:type="dxa"/>
          </w:tcPr>
          <w:p w14:paraId="648EE799" w14:textId="7D613849"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w:t>
            </w:r>
          </w:p>
        </w:tc>
      </w:tr>
      <w:tr w:rsidR="00B93958" w:rsidRPr="00C91423" w14:paraId="418B4618"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5A69C6D" w14:textId="77777777" w:rsidR="00B93958" w:rsidRPr="00C91423" w:rsidRDefault="00B93958" w:rsidP="00B93958">
            <w:pPr>
              <w:rPr>
                <w:lang w:eastAsia="sl-SI"/>
              </w:rPr>
            </w:pPr>
            <w:r w:rsidRPr="00C91423">
              <w:rPr>
                <w:lang w:eastAsia="sl-SI"/>
              </w:rPr>
              <w:t>4.</w:t>
            </w:r>
          </w:p>
        </w:tc>
        <w:tc>
          <w:tcPr>
            <w:tcW w:w="5245" w:type="dxa"/>
            <w:noWrap/>
          </w:tcPr>
          <w:p w14:paraId="33CBB36D" w14:textId="49EC5BD6"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ŽELODNIK–VODICE: Želodnik–Mengeš z obvoznico Mengeš</w:t>
            </w:r>
          </w:p>
        </w:tc>
        <w:tc>
          <w:tcPr>
            <w:tcW w:w="1134" w:type="dxa"/>
          </w:tcPr>
          <w:p w14:paraId="28AF2E6C" w14:textId="36E70A05"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2.000</w:t>
            </w:r>
          </w:p>
        </w:tc>
        <w:tc>
          <w:tcPr>
            <w:tcW w:w="1137" w:type="dxa"/>
          </w:tcPr>
          <w:p w14:paraId="6394A632" w14:textId="56A71832"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9.130</w:t>
            </w:r>
          </w:p>
        </w:tc>
        <w:tc>
          <w:tcPr>
            <w:tcW w:w="1131" w:type="dxa"/>
          </w:tcPr>
          <w:p w14:paraId="58B8B882" w14:textId="46BDCD44"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7</w:t>
            </w:r>
          </w:p>
        </w:tc>
      </w:tr>
      <w:tr w:rsidR="00B93958" w:rsidRPr="00C91423" w14:paraId="31EFF27F"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70CCBA8" w14:textId="77777777" w:rsidR="00B93958" w:rsidRPr="00C91423" w:rsidRDefault="00B93958" w:rsidP="00B93958">
            <w:pPr>
              <w:rPr>
                <w:lang w:eastAsia="sl-SI"/>
              </w:rPr>
            </w:pPr>
            <w:r w:rsidRPr="00C91423">
              <w:rPr>
                <w:lang w:eastAsia="sl-SI"/>
              </w:rPr>
              <w:t>5.</w:t>
            </w:r>
          </w:p>
        </w:tc>
        <w:tc>
          <w:tcPr>
            <w:tcW w:w="5245" w:type="dxa"/>
            <w:noWrap/>
          </w:tcPr>
          <w:p w14:paraId="60EDA3B4" w14:textId="7A364074"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ŽELODNIK–VODICE: Mengeš–Žeje</w:t>
            </w:r>
          </w:p>
        </w:tc>
        <w:tc>
          <w:tcPr>
            <w:tcW w:w="1134" w:type="dxa"/>
          </w:tcPr>
          <w:p w14:paraId="17AE08A9" w14:textId="2251A4DA"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300</w:t>
            </w:r>
          </w:p>
        </w:tc>
        <w:tc>
          <w:tcPr>
            <w:tcW w:w="1137" w:type="dxa"/>
          </w:tcPr>
          <w:p w14:paraId="0A8EEDD3" w14:textId="6E6B2CB2"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393</w:t>
            </w:r>
          </w:p>
        </w:tc>
        <w:tc>
          <w:tcPr>
            <w:tcW w:w="1131" w:type="dxa"/>
          </w:tcPr>
          <w:p w14:paraId="2846747F" w14:textId="7D3212E6"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3</w:t>
            </w:r>
          </w:p>
        </w:tc>
      </w:tr>
      <w:tr w:rsidR="00B93958" w:rsidRPr="00C91423" w14:paraId="62ED9580"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D36BB1E" w14:textId="77777777" w:rsidR="00B93958" w:rsidRPr="00C91423" w:rsidRDefault="00B93958" w:rsidP="00B93958">
            <w:pPr>
              <w:rPr>
                <w:lang w:eastAsia="sl-SI"/>
              </w:rPr>
            </w:pPr>
            <w:r w:rsidRPr="00C91423">
              <w:rPr>
                <w:lang w:eastAsia="sl-SI"/>
              </w:rPr>
              <w:t>6.</w:t>
            </w:r>
          </w:p>
        </w:tc>
        <w:tc>
          <w:tcPr>
            <w:tcW w:w="5245" w:type="dxa"/>
            <w:noWrap/>
          </w:tcPr>
          <w:p w14:paraId="17B54498" w14:textId="5AE28292"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ŽELODNIK–VODICE: Žeje–Vodice</w:t>
            </w:r>
          </w:p>
        </w:tc>
        <w:tc>
          <w:tcPr>
            <w:tcW w:w="1134" w:type="dxa"/>
          </w:tcPr>
          <w:p w14:paraId="201534C4" w14:textId="6A4BEAEF"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6.500</w:t>
            </w:r>
          </w:p>
        </w:tc>
        <w:tc>
          <w:tcPr>
            <w:tcW w:w="1137" w:type="dxa"/>
          </w:tcPr>
          <w:p w14:paraId="689609DC" w14:textId="58436C27"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445</w:t>
            </w:r>
          </w:p>
        </w:tc>
        <w:tc>
          <w:tcPr>
            <w:tcW w:w="1131" w:type="dxa"/>
          </w:tcPr>
          <w:p w14:paraId="5F0521C6" w14:textId="62DAC743"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3</w:t>
            </w:r>
          </w:p>
        </w:tc>
      </w:tr>
      <w:tr w:rsidR="00B93958" w:rsidRPr="00C91423" w14:paraId="4A6E57E1"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F8D30E8" w14:textId="77777777" w:rsidR="00B93958" w:rsidRPr="00C91423" w:rsidRDefault="00B93958" w:rsidP="00B93958">
            <w:pPr>
              <w:rPr>
                <w:lang w:eastAsia="sl-SI"/>
              </w:rPr>
            </w:pPr>
            <w:r w:rsidRPr="00C91423">
              <w:rPr>
                <w:lang w:eastAsia="sl-SI"/>
              </w:rPr>
              <w:t>7.</w:t>
            </w:r>
          </w:p>
        </w:tc>
        <w:tc>
          <w:tcPr>
            <w:tcW w:w="5245" w:type="dxa"/>
            <w:noWrap/>
          </w:tcPr>
          <w:p w14:paraId="769A1336" w14:textId="66074A7B"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Predor Karavanke - dograditev</w:t>
            </w:r>
          </w:p>
        </w:tc>
        <w:tc>
          <w:tcPr>
            <w:tcW w:w="1134" w:type="dxa"/>
          </w:tcPr>
          <w:p w14:paraId="0FE00425" w14:textId="7E1B4248"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c>
          <w:tcPr>
            <w:tcW w:w="1137" w:type="dxa"/>
          </w:tcPr>
          <w:p w14:paraId="200BA6EE" w14:textId="614E92B2"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2.559</w:t>
            </w:r>
          </w:p>
        </w:tc>
        <w:tc>
          <w:tcPr>
            <w:tcW w:w="1131" w:type="dxa"/>
          </w:tcPr>
          <w:p w14:paraId="7A0FC7BB" w14:textId="1E5E97D9"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w:t>
            </w:r>
          </w:p>
        </w:tc>
      </w:tr>
      <w:tr w:rsidR="00B93958" w:rsidRPr="00C91423" w14:paraId="2B663579"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62E31D3" w14:textId="77777777" w:rsidR="00B93958" w:rsidRPr="00C91423" w:rsidRDefault="00B93958" w:rsidP="00B93958">
            <w:pPr>
              <w:rPr>
                <w:lang w:eastAsia="sl-SI"/>
              </w:rPr>
            </w:pPr>
            <w:r w:rsidRPr="00C91423">
              <w:rPr>
                <w:lang w:eastAsia="sl-SI"/>
              </w:rPr>
              <w:t>8.</w:t>
            </w:r>
          </w:p>
        </w:tc>
        <w:tc>
          <w:tcPr>
            <w:tcW w:w="5245" w:type="dxa"/>
            <w:noWrap/>
          </w:tcPr>
          <w:p w14:paraId="353A3263" w14:textId="36929B5D"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Koseze–Kozarje - razširitev 3. pas</w:t>
            </w:r>
          </w:p>
        </w:tc>
        <w:tc>
          <w:tcPr>
            <w:tcW w:w="1134" w:type="dxa"/>
          </w:tcPr>
          <w:p w14:paraId="14ABC56D" w14:textId="2BCA0974"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20.000</w:t>
            </w:r>
          </w:p>
        </w:tc>
        <w:tc>
          <w:tcPr>
            <w:tcW w:w="1137" w:type="dxa"/>
          </w:tcPr>
          <w:p w14:paraId="1CC1A8B0" w14:textId="49ACA5D7"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07.644</w:t>
            </w:r>
          </w:p>
        </w:tc>
        <w:tc>
          <w:tcPr>
            <w:tcW w:w="1131" w:type="dxa"/>
          </w:tcPr>
          <w:p w14:paraId="4C71235B" w14:textId="1224AA3B"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94</w:t>
            </w:r>
          </w:p>
        </w:tc>
      </w:tr>
      <w:tr w:rsidR="00B93958" w:rsidRPr="00C91423" w14:paraId="4A2ABCF3"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B1E2D84" w14:textId="77777777" w:rsidR="00B93958" w:rsidRPr="00C91423" w:rsidRDefault="00B93958" w:rsidP="00B93958">
            <w:pPr>
              <w:rPr>
                <w:lang w:eastAsia="sl-SI"/>
              </w:rPr>
            </w:pPr>
            <w:r w:rsidRPr="00C91423">
              <w:rPr>
                <w:lang w:eastAsia="sl-SI"/>
              </w:rPr>
              <w:t>9.</w:t>
            </w:r>
          </w:p>
        </w:tc>
        <w:tc>
          <w:tcPr>
            <w:tcW w:w="5245" w:type="dxa"/>
            <w:noWrap/>
          </w:tcPr>
          <w:p w14:paraId="1FC4CA2A" w14:textId="15533207"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 xml:space="preserve">3. razvojna os jug: Novo mesto–Maline (1. </w:t>
            </w:r>
            <w:r w:rsidR="00664FB1">
              <w:rPr>
                <w:lang w:eastAsia="sl-SI"/>
              </w:rPr>
              <w:t>odsek</w:t>
            </w:r>
            <w:r w:rsidRPr="00C91423">
              <w:rPr>
                <w:lang w:eastAsia="sl-SI"/>
              </w:rPr>
              <w:t xml:space="preserve"> - etapi 1 in 2)</w:t>
            </w:r>
          </w:p>
        </w:tc>
        <w:tc>
          <w:tcPr>
            <w:tcW w:w="1134" w:type="dxa"/>
          </w:tcPr>
          <w:p w14:paraId="5B8C8359" w14:textId="4F2CE444"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0.000</w:t>
            </w:r>
          </w:p>
        </w:tc>
        <w:tc>
          <w:tcPr>
            <w:tcW w:w="1137" w:type="dxa"/>
          </w:tcPr>
          <w:p w14:paraId="3897E239" w14:textId="75458D4D"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44.765</w:t>
            </w:r>
          </w:p>
        </w:tc>
        <w:tc>
          <w:tcPr>
            <w:tcW w:w="1131" w:type="dxa"/>
          </w:tcPr>
          <w:p w14:paraId="35CE65F8" w14:textId="785D30DB"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2</w:t>
            </w:r>
          </w:p>
        </w:tc>
      </w:tr>
      <w:tr w:rsidR="00B93958" w:rsidRPr="00C91423" w14:paraId="02D8341E"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49F98A8" w14:textId="77777777" w:rsidR="00B93958" w:rsidRPr="00C91423" w:rsidRDefault="00B93958" w:rsidP="00B93958">
            <w:pPr>
              <w:rPr>
                <w:lang w:eastAsia="sl-SI"/>
              </w:rPr>
            </w:pPr>
            <w:r w:rsidRPr="00C91423">
              <w:rPr>
                <w:lang w:eastAsia="sl-SI"/>
              </w:rPr>
              <w:t>10.</w:t>
            </w:r>
          </w:p>
        </w:tc>
        <w:tc>
          <w:tcPr>
            <w:tcW w:w="5245" w:type="dxa"/>
            <w:noWrap/>
          </w:tcPr>
          <w:p w14:paraId="59B051D3" w14:textId="3F71B6F3" w:rsidR="00B93958" w:rsidRPr="00C91423" w:rsidRDefault="00B93958" w:rsidP="00B93958">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 xml:space="preserve">3. Razvojna os jug: Novo mesto–Maline (1. </w:t>
            </w:r>
            <w:r w:rsidR="00664FB1">
              <w:rPr>
                <w:lang w:eastAsia="sl-SI"/>
              </w:rPr>
              <w:t>odsek</w:t>
            </w:r>
            <w:r w:rsidRPr="00C91423">
              <w:rPr>
                <w:lang w:eastAsia="sl-SI"/>
              </w:rPr>
              <w:t xml:space="preserve"> - etapi 3 in 4)</w:t>
            </w:r>
          </w:p>
        </w:tc>
        <w:tc>
          <w:tcPr>
            <w:tcW w:w="1134" w:type="dxa"/>
          </w:tcPr>
          <w:p w14:paraId="5C4001F6" w14:textId="193F0CBA"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630.000</w:t>
            </w:r>
          </w:p>
        </w:tc>
        <w:tc>
          <w:tcPr>
            <w:tcW w:w="1137" w:type="dxa"/>
          </w:tcPr>
          <w:p w14:paraId="1E98334E" w14:textId="14E404AD"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568.673</w:t>
            </w:r>
          </w:p>
        </w:tc>
        <w:tc>
          <w:tcPr>
            <w:tcW w:w="1131" w:type="dxa"/>
          </w:tcPr>
          <w:p w14:paraId="4FF4F141" w14:textId="70046CFE"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3</w:t>
            </w:r>
          </w:p>
        </w:tc>
      </w:tr>
      <w:tr w:rsidR="001279A2" w:rsidRPr="00C91423" w14:paraId="78AD9817"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79518F6" w14:textId="47E3C56A" w:rsidR="001279A2" w:rsidRPr="00C91423" w:rsidRDefault="001279A2" w:rsidP="001279A2">
            <w:pPr>
              <w:rPr>
                <w:lang w:eastAsia="sl-SI"/>
              </w:rPr>
            </w:pPr>
            <w:r w:rsidRPr="00C91423">
              <w:rPr>
                <w:lang w:eastAsia="sl-SI"/>
              </w:rPr>
              <w:t>11.</w:t>
            </w:r>
          </w:p>
        </w:tc>
        <w:tc>
          <w:tcPr>
            <w:tcW w:w="5245" w:type="dxa"/>
            <w:noWrap/>
          </w:tcPr>
          <w:p w14:paraId="1DEB6445" w14:textId="54190E83" w:rsidR="001279A2" w:rsidRPr="00C91423" w:rsidRDefault="001279A2" w:rsidP="001279A2">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3. razvojna os jug: Maline–Metlika (Črnomelj) - 2. odsek</w:t>
            </w:r>
          </w:p>
        </w:tc>
        <w:tc>
          <w:tcPr>
            <w:tcW w:w="1134" w:type="dxa"/>
          </w:tcPr>
          <w:p w14:paraId="6A7268CE" w14:textId="38E0083C"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0.000</w:t>
            </w:r>
          </w:p>
        </w:tc>
        <w:tc>
          <w:tcPr>
            <w:tcW w:w="1137" w:type="dxa"/>
          </w:tcPr>
          <w:p w14:paraId="422B9A73" w14:textId="47E1ECD9"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11</w:t>
            </w:r>
          </w:p>
        </w:tc>
        <w:tc>
          <w:tcPr>
            <w:tcW w:w="1131" w:type="dxa"/>
          </w:tcPr>
          <w:p w14:paraId="1DD11209" w14:textId="41482250"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w:t>
            </w:r>
          </w:p>
        </w:tc>
      </w:tr>
      <w:tr w:rsidR="001279A2" w:rsidRPr="00C91423" w14:paraId="6148C60C"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B540CC9" w14:textId="4E209C59" w:rsidR="001279A2" w:rsidRPr="00C91423" w:rsidRDefault="001279A2" w:rsidP="001279A2">
            <w:pPr>
              <w:rPr>
                <w:lang w:eastAsia="sl-SI"/>
              </w:rPr>
            </w:pPr>
            <w:r w:rsidRPr="00C91423">
              <w:rPr>
                <w:lang w:eastAsia="sl-SI"/>
              </w:rPr>
              <w:t>12.</w:t>
            </w:r>
          </w:p>
        </w:tc>
        <w:tc>
          <w:tcPr>
            <w:tcW w:w="5245" w:type="dxa"/>
            <w:noWrap/>
          </w:tcPr>
          <w:p w14:paraId="227B431B" w14:textId="12E09050" w:rsidR="001279A2" w:rsidRPr="00C91423" w:rsidRDefault="001279A2" w:rsidP="001279A2">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3. razvojna os sever: Šentrupert–Velenje</w:t>
            </w:r>
          </w:p>
        </w:tc>
        <w:tc>
          <w:tcPr>
            <w:tcW w:w="1134" w:type="dxa"/>
          </w:tcPr>
          <w:p w14:paraId="6DCA233F" w14:textId="1A20F328"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150.000</w:t>
            </w:r>
          </w:p>
        </w:tc>
        <w:tc>
          <w:tcPr>
            <w:tcW w:w="1137" w:type="dxa"/>
          </w:tcPr>
          <w:p w14:paraId="7EB709D1" w14:textId="49C0EB5F"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158.418</w:t>
            </w:r>
          </w:p>
        </w:tc>
        <w:tc>
          <w:tcPr>
            <w:tcW w:w="1131" w:type="dxa"/>
          </w:tcPr>
          <w:p w14:paraId="4F008059" w14:textId="113A9D34"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42</w:t>
            </w:r>
          </w:p>
        </w:tc>
      </w:tr>
      <w:tr w:rsidR="001279A2" w:rsidRPr="00C91423" w14:paraId="359729A5"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3FE2B3E5" w14:textId="262F8DA4" w:rsidR="001279A2" w:rsidRPr="00C91423" w:rsidRDefault="001279A2" w:rsidP="001279A2">
            <w:pPr>
              <w:rPr>
                <w:lang w:eastAsia="sl-SI"/>
              </w:rPr>
            </w:pPr>
            <w:bookmarkStart w:id="9" w:name="_Hlk7161730"/>
            <w:r w:rsidRPr="00C91423">
              <w:rPr>
                <w:lang w:eastAsia="sl-SI"/>
              </w:rPr>
              <w:t>13.</w:t>
            </w:r>
          </w:p>
        </w:tc>
        <w:tc>
          <w:tcPr>
            <w:tcW w:w="5245" w:type="dxa"/>
            <w:noWrap/>
          </w:tcPr>
          <w:p w14:paraId="771C237E" w14:textId="2D2799C9" w:rsidR="001279A2" w:rsidRPr="00C91423" w:rsidRDefault="001279A2" w:rsidP="001279A2">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3. razvojna os sever: Velenje–Slovenj Gradec</w:t>
            </w:r>
          </w:p>
        </w:tc>
        <w:tc>
          <w:tcPr>
            <w:tcW w:w="1134" w:type="dxa"/>
          </w:tcPr>
          <w:p w14:paraId="0D8A87AC" w14:textId="5DBB38EE"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300.000</w:t>
            </w:r>
          </w:p>
        </w:tc>
        <w:tc>
          <w:tcPr>
            <w:tcW w:w="1137" w:type="dxa"/>
          </w:tcPr>
          <w:p w14:paraId="16837E5F" w14:textId="76BB3A0F"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045.085</w:t>
            </w:r>
          </w:p>
        </w:tc>
        <w:tc>
          <w:tcPr>
            <w:tcW w:w="1131" w:type="dxa"/>
          </w:tcPr>
          <w:p w14:paraId="4D93AE6B" w14:textId="28074201"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13</w:t>
            </w:r>
          </w:p>
        </w:tc>
      </w:tr>
      <w:bookmarkEnd w:id="9"/>
      <w:tr w:rsidR="001279A2" w:rsidRPr="00C91423" w14:paraId="70F8F15B"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3257291" w14:textId="4B755508" w:rsidR="001279A2" w:rsidRPr="00C91423" w:rsidRDefault="001279A2" w:rsidP="001279A2">
            <w:pPr>
              <w:rPr>
                <w:lang w:eastAsia="sl-SI"/>
              </w:rPr>
            </w:pPr>
            <w:r w:rsidRPr="00C91423">
              <w:rPr>
                <w:lang w:eastAsia="sl-SI"/>
              </w:rPr>
              <w:t>14.</w:t>
            </w:r>
          </w:p>
        </w:tc>
        <w:tc>
          <w:tcPr>
            <w:tcW w:w="5245" w:type="dxa"/>
            <w:noWrap/>
          </w:tcPr>
          <w:p w14:paraId="4EA8CD10" w14:textId="37496FD4" w:rsidR="001279A2" w:rsidRPr="00C91423" w:rsidRDefault="001279A2" w:rsidP="001279A2">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Rekonstrukcija priključkov na AC obroču (Leskoškova in Letališka)</w:t>
            </w:r>
          </w:p>
        </w:tc>
        <w:tc>
          <w:tcPr>
            <w:tcW w:w="1134" w:type="dxa"/>
          </w:tcPr>
          <w:p w14:paraId="3CCFB4FC" w14:textId="7FCFCC2C"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500</w:t>
            </w:r>
          </w:p>
        </w:tc>
        <w:tc>
          <w:tcPr>
            <w:tcW w:w="1137" w:type="dxa"/>
          </w:tcPr>
          <w:p w14:paraId="075EEDAF" w14:textId="65F3A232"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718</w:t>
            </w:r>
          </w:p>
        </w:tc>
        <w:tc>
          <w:tcPr>
            <w:tcW w:w="1131" w:type="dxa"/>
          </w:tcPr>
          <w:p w14:paraId="5FD106A6" w14:textId="42AC7C46"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6</w:t>
            </w:r>
          </w:p>
        </w:tc>
      </w:tr>
      <w:tr w:rsidR="001279A2" w:rsidRPr="00C91423" w14:paraId="3191EE3A"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9503535" w14:textId="4E964DF0" w:rsidR="001279A2" w:rsidRPr="00C91423" w:rsidRDefault="001279A2" w:rsidP="001279A2">
            <w:pPr>
              <w:rPr>
                <w:lang w:eastAsia="sl-SI"/>
              </w:rPr>
            </w:pPr>
            <w:r w:rsidRPr="00C91423">
              <w:rPr>
                <w:lang w:eastAsia="sl-SI"/>
              </w:rPr>
              <w:t>15.</w:t>
            </w:r>
          </w:p>
        </w:tc>
        <w:tc>
          <w:tcPr>
            <w:tcW w:w="5245" w:type="dxa"/>
            <w:noWrap/>
          </w:tcPr>
          <w:p w14:paraId="3516038D" w14:textId="188F4C9D" w:rsidR="001279A2" w:rsidRPr="00C91423" w:rsidRDefault="00C91423" w:rsidP="001279A2">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rFonts w:ascii="Calibri" w:hAnsi="Calibri" w:cs="Calibri"/>
                <w:color w:val="000000"/>
                <w:szCs w:val="18"/>
              </w:rPr>
              <w:t>Srminska vpadnica</w:t>
            </w:r>
          </w:p>
        </w:tc>
        <w:tc>
          <w:tcPr>
            <w:tcW w:w="1134" w:type="dxa"/>
          </w:tcPr>
          <w:p w14:paraId="28931523" w14:textId="66A68E41"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80.000</w:t>
            </w:r>
          </w:p>
        </w:tc>
        <w:tc>
          <w:tcPr>
            <w:tcW w:w="1137" w:type="dxa"/>
          </w:tcPr>
          <w:p w14:paraId="2D9E9C2F" w14:textId="7FC0498F"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05.414</w:t>
            </w:r>
          </w:p>
        </w:tc>
        <w:tc>
          <w:tcPr>
            <w:tcW w:w="1131" w:type="dxa"/>
          </w:tcPr>
          <w:p w14:paraId="38DA80F4" w14:textId="4FEBF84A"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6</w:t>
            </w:r>
          </w:p>
        </w:tc>
      </w:tr>
      <w:tr w:rsidR="00B93958" w:rsidRPr="00C91423" w14:paraId="718E45D9"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66CFBE4" w14:textId="59E1B23F" w:rsidR="00B93958" w:rsidRPr="00C91423" w:rsidRDefault="00B93958" w:rsidP="00B93958">
            <w:pPr>
              <w:rPr>
                <w:lang w:eastAsia="sl-SI"/>
              </w:rPr>
            </w:pPr>
            <w:r w:rsidRPr="00C91423">
              <w:rPr>
                <w:lang w:eastAsia="sl-SI"/>
              </w:rPr>
              <w:t>1</w:t>
            </w:r>
            <w:r w:rsidR="001279A2" w:rsidRPr="00C91423">
              <w:rPr>
                <w:lang w:eastAsia="sl-SI"/>
              </w:rPr>
              <w:t>6</w:t>
            </w:r>
            <w:r w:rsidRPr="00C91423">
              <w:rPr>
                <w:lang w:eastAsia="sl-SI"/>
              </w:rPr>
              <w:t>.</w:t>
            </w:r>
          </w:p>
        </w:tc>
        <w:tc>
          <w:tcPr>
            <w:tcW w:w="5245" w:type="dxa"/>
            <w:noWrap/>
          </w:tcPr>
          <w:p w14:paraId="5E0824FB" w14:textId="11C61A55" w:rsidR="00B93958" w:rsidRPr="00C91423" w:rsidRDefault="00C91423" w:rsidP="00B93958">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Varovano počivališče Lom</w:t>
            </w:r>
          </w:p>
        </w:tc>
        <w:tc>
          <w:tcPr>
            <w:tcW w:w="1134" w:type="dxa"/>
          </w:tcPr>
          <w:p w14:paraId="797F9223" w14:textId="2A95BD31"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0.000</w:t>
            </w:r>
          </w:p>
        </w:tc>
        <w:tc>
          <w:tcPr>
            <w:tcW w:w="1137" w:type="dxa"/>
          </w:tcPr>
          <w:p w14:paraId="2E164A91" w14:textId="4D87D279"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c>
          <w:tcPr>
            <w:tcW w:w="1131" w:type="dxa"/>
          </w:tcPr>
          <w:p w14:paraId="28376E46" w14:textId="6EA24558" w:rsidR="00B93958" w:rsidRP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w:t>
            </w:r>
          </w:p>
        </w:tc>
      </w:tr>
      <w:tr w:rsidR="00C91423" w:rsidRPr="00C91423" w14:paraId="2327174C"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F6DEC06" w14:textId="2C48E187" w:rsidR="00C91423" w:rsidRPr="00C91423" w:rsidRDefault="00C91423" w:rsidP="00B93958">
            <w:pPr>
              <w:rPr>
                <w:lang w:eastAsia="sl-SI"/>
              </w:rPr>
            </w:pPr>
            <w:r>
              <w:rPr>
                <w:lang w:eastAsia="sl-SI"/>
              </w:rPr>
              <w:t>17.</w:t>
            </w:r>
          </w:p>
        </w:tc>
        <w:tc>
          <w:tcPr>
            <w:tcW w:w="5245" w:type="dxa"/>
            <w:noWrap/>
          </w:tcPr>
          <w:p w14:paraId="57046E15" w14:textId="3A1EF511" w:rsidR="00C91423" w:rsidRDefault="00C91423" w:rsidP="00C91423">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Obvoznica Letuš</w:t>
            </w:r>
          </w:p>
        </w:tc>
        <w:tc>
          <w:tcPr>
            <w:tcW w:w="1134" w:type="dxa"/>
          </w:tcPr>
          <w:p w14:paraId="5FFFF58B" w14:textId="50AC4D04" w:rsid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c>
          <w:tcPr>
            <w:tcW w:w="1137" w:type="dxa"/>
          </w:tcPr>
          <w:p w14:paraId="797BAE22" w14:textId="752EEC55" w:rsid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5.368</w:t>
            </w:r>
          </w:p>
        </w:tc>
        <w:tc>
          <w:tcPr>
            <w:tcW w:w="1131" w:type="dxa"/>
          </w:tcPr>
          <w:p w14:paraId="18D449FC" w14:textId="242D776F" w:rsidR="00C91423" w:rsidRDefault="00C91423" w:rsidP="00B939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w:t>
            </w:r>
          </w:p>
        </w:tc>
      </w:tr>
      <w:tr w:rsidR="001279A2" w:rsidRPr="00C91423" w14:paraId="4506AA8E"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0BEC09F5" w14:textId="77777777" w:rsidR="001279A2" w:rsidRPr="00C91423" w:rsidRDefault="001279A2" w:rsidP="001279A2">
            <w:pPr>
              <w:rPr>
                <w:lang w:eastAsia="sl-SI"/>
              </w:rPr>
            </w:pPr>
          </w:p>
        </w:tc>
        <w:tc>
          <w:tcPr>
            <w:tcW w:w="5245" w:type="dxa"/>
            <w:shd w:val="clear" w:color="auto" w:fill="DBE5F1" w:themeFill="accent1" w:themeFillTint="33"/>
            <w:noWrap/>
          </w:tcPr>
          <w:p w14:paraId="7946B9F7" w14:textId="77777777" w:rsidR="001279A2" w:rsidRPr="00C91423" w:rsidRDefault="001279A2" w:rsidP="001279A2">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SKLOP II: Pridobivanje zemljišč po pridobitvi gradbenega dovoljenja</w:t>
            </w:r>
          </w:p>
        </w:tc>
        <w:tc>
          <w:tcPr>
            <w:tcW w:w="1134" w:type="dxa"/>
            <w:shd w:val="clear" w:color="auto" w:fill="DBE5F1" w:themeFill="accent1" w:themeFillTint="33"/>
          </w:tcPr>
          <w:p w14:paraId="29594140" w14:textId="199BCDE1"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00.000</w:t>
            </w:r>
          </w:p>
        </w:tc>
        <w:tc>
          <w:tcPr>
            <w:tcW w:w="1137" w:type="dxa"/>
            <w:shd w:val="clear" w:color="auto" w:fill="DBE5F1" w:themeFill="accent1" w:themeFillTint="33"/>
          </w:tcPr>
          <w:p w14:paraId="60290C4A" w14:textId="4E677DC2"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53.421</w:t>
            </w:r>
          </w:p>
        </w:tc>
        <w:tc>
          <w:tcPr>
            <w:tcW w:w="1131" w:type="dxa"/>
            <w:shd w:val="clear" w:color="auto" w:fill="DBE5F1" w:themeFill="accent1" w:themeFillTint="33"/>
          </w:tcPr>
          <w:p w14:paraId="21C95D22" w14:textId="6F584E64"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0</w:t>
            </w:r>
          </w:p>
        </w:tc>
      </w:tr>
      <w:tr w:rsidR="001279A2" w:rsidRPr="00C91423" w14:paraId="4E965186" w14:textId="77777777" w:rsidTr="006D6A74">
        <w:trPr>
          <w:trHeight w:val="315"/>
        </w:trPr>
        <w:tc>
          <w:tcPr>
            <w:cnfStyle w:val="001000000000" w:firstRow="0" w:lastRow="0" w:firstColumn="1" w:lastColumn="0" w:oddVBand="0" w:evenVBand="0" w:oddHBand="0" w:evenHBand="0" w:firstRowFirstColumn="0" w:firstRowLastColumn="0" w:lastRowFirstColumn="0" w:lastRowLastColumn="0"/>
            <w:tcW w:w="567" w:type="dxa"/>
            <w:shd w:val="clear" w:color="auto" w:fill="DBE5F1" w:themeFill="accent1" w:themeFillTint="33"/>
          </w:tcPr>
          <w:p w14:paraId="2BC9F52F" w14:textId="77777777" w:rsidR="001279A2" w:rsidRPr="00C91423" w:rsidRDefault="001279A2" w:rsidP="001279A2">
            <w:pPr>
              <w:rPr>
                <w:lang w:eastAsia="sl-SI"/>
              </w:rPr>
            </w:pPr>
          </w:p>
        </w:tc>
        <w:tc>
          <w:tcPr>
            <w:tcW w:w="5245" w:type="dxa"/>
            <w:shd w:val="clear" w:color="auto" w:fill="DBE5F1" w:themeFill="accent1" w:themeFillTint="33"/>
            <w:noWrap/>
          </w:tcPr>
          <w:p w14:paraId="7DCFDF9E" w14:textId="5C54EB66" w:rsidR="001279A2" w:rsidRPr="00C91423" w:rsidRDefault="001279A2" w:rsidP="001279A2">
            <w:pPr>
              <w:jc w:val="left"/>
              <w:cnfStyle w:val="000000000000" w:firstRow="0" w:lastRow="0" w:firstColumn="0" w:lastColumn="0" w:oddVBand="0" w:evenVBand="0" w:oddHBand="0" w:evenHBand="0" w:firstRowFirstColumn="0" w:firstRowLastColumn="0" w:lastRowFirstColumn="0" w:lastRowLastColumn="0"/>
              <w:rPr>
                <w:lang w:eastAsia="sl-SI"/>
              </w:rPr>
            </w:pPr>
            <w:r w:rsidRPr="00C91423">
              <w:rPr>
                <w:lang w:eastAsia="sl-SI"/>
              </w:rPr>
              <w:t>SKLOP III: Pridobivanje nadomestnih nepremičnin oz. gradenj</w:t>
            </w:r>
          </w:p>
        </w:tc>
        <w:tc>
          <w:tcPr>
            <w:tcW w:w="1134" w:type="dxa"/>
            <w:shd w:val="clear" w:color="auto" w:fill="DBE5F1" w:themeFill="accent1" w:themeFillTint="33"/>
          </w:tcPr>
          <w:p w14:paraId="2AC29E8B" w14:textId="2E9E1B1A"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1.000</w:t>
            </w:r>
          </w:p>
        </w:tc>
        <w:tc>
          <w:tcPr>
            <w:tcW w:w="1137" w:type="dxa"/>
            <w:shd w:val="clear" w:color="auto" w:fill="DBE5F1" w:themeFill="accent1" w:themeFillTint="33"/>
          </w:tcPr>
          <w:p w14:paraId="074914F0" w14:textId="02828C0A"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c>
          <w:tcPr>
            <w:tcW w:w="1131" w:type="dxa"/>
            <w:shd w:val="clear" w:color="auto" w:fill="DBE5F1" w:themeFill="accent1" w:themeFillTint="33"/>
          </w:tcPr>
          <w:p w14:paraId="19B4F7E2" w14:textId="65431C12"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w:t>
            </w:r>
          </w:p>
        </w:tc>
      </w:tr>
      <w:tr w:rsidR="001279A2" w:rsidRPr="00C91423" w14:paraId="37FC139C" w14:textId="77777777" w:rsidTr="006D6A74">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77C252E6" w14:textId="77777777" w:rsidR="001279A2" w:rsidRPr="00C91423" w:rsidRDefault="001279A2" w:rsidP="001279A2">
            <w:pPr>
              <w:rPr>
                <w:b/>
                <w:lang w:eastAsia="sl-SI"/>
              </w:rPr>
            </w:pPr>
            <w:r w:rsidRPr="00C91423">
              <w:rPr>
                <w:b/>
                <w:lang w:eastAsia="sl-SI"/>
              </w:rPr>
              <w:t>Skupaj pridobivanje nepremičnin za potrebe gradnje avtocest</w:t>
            </w:r>
          </w:p>
        </w:tc>
        <w:tc>
          <w:tcPr>
            <w:tcW w:w="1134" w:type="dxa"/>
          </w:tcPr>
          <w:p w14:paraId="74F33DDC" w14:textId="3E39AB30"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6.945.300</w:t>
            </w:r>
          </w:p>
        </w:tc>
        <w:tc>
          <w:tcPr>
            <w:tcW w:w="1137" w:type="dxa"/>
          </w:tcPr>
          <w:p w14:paraId="329907F3" w14:textId="057B4F6E"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9.033.514</w:t>
            </w:r>
          </w:p>
        </w:tc>
        <w:tc>
          <w:tcPr>
            <w:tcW w:w="1131" w:type="dxa"/>
          </w:tcPr>
          <w:p w14:paraId="33D2C5D4" w14:textId="0DDEEC1A" w:rsidR="001279A2" w:rsidRPr="00C91423" w:rsidRDefault="00C91423" w:rsidP="001279A2">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12</w:t>
            </w:r>
          </w:p>
        </w:tc>
      </w:tr>
    </w:tbl>
    <w:p w14:paraId="5C8906FC" w14:textId="77959AF1" w:rsidR="009925CE" w:rsidRPr="00C91423" w:rsidRDefault="00027EF0" w:rsidP="009925CE">
      <w:pPr>
        <w:rPr>
          <w:sz w:val="18"/>
          <w:szCs w:val="18"/>
        </w:rPr>
      </w:pPr>
      <w:r w:rsidRPr="00C91423">
        <w:rPr>
          <w:sz w:val="18"/>
          <w:szCs w:val="18"/>
        </w:rPr>
        <w:t xml:space="preserve">* Podatki so navedeni z DDV, saj si </w:t>
      </w:r>
      <w:r w:rsidR="003F0EB0" w:rsidRPr="00C91423">
        <w:rPr>
          <w:sz w:val="18"/>
          <w:szCs w:val="18"/>
        </w:rPr>
        <w:t xml:space="preserve">družba </w:t>
      </w:r>
      <w:r w:rsidRPr="00C91423">
        <w:rPr>
          <w:sz w:val="18"/>
          <w:szCs w:val="18"/>
        </w:rPr>
        <w:t>DARS od teh nalog nima pravice odbijati vstopnega DDV</w:t>
      </w:r>
    </w:p>
    <w:p w14:paraId="0FDDDE0C" w14:textId="77777777" w:rsidR="00027EF0" w:rsidRPr="003C6C67" w:rsidRDefault="00027EF0" w:rsidP="009925CE">
      <w:pPr>
        <w:rPr>
          <w:highlight w:val="lightGray"/>
        </w:rPr>
      </w:pPr>
    </w:p>
    <w:p w14:paraId="4D9C266F" w14:textId="1C44C524" w:rsidR="003B7FFD" w:rsidRPr="00326864" w:rsidRDefault="004C210F" w:rsidP="003B7FFD">
      <w:pPr>
        <w:jc w:val="both"/>
        <w:rPr>
          <w:rFonts w:cs="Arial"/>
          <w:szCs w:val="20"/>
          <w:lang w:eastAsia="sl-SI"/>
        </w:rPr>
      </w:pPr>
      <w:r w:rsidRPr="00326864">
        <w:rPr>
          <w:rFonts w:ascii="Calibri" w:eastAsia="Calibri" w:hAnsi="Calibri" w:cs="Arial"/>
          <w:szCs w:val="20"/>
          <w:lang w:eastAsia="sl-SI"/>
        </w:rPr>
        <w:t>V letu 2022 so na AC omrežju potekale aktivnosti odkupov nepremičnin in sklepale so se služnostne pogodbe na petnajstih odsekih, kjer se gradnja še ni pričela ali pa je v teku (SKLOP I). Na AC odsekih, ki so bili že predani v promet (SKLOP II), pa so se izvajale dokončne premoženjskopravne ureditve nepremičnin glede katerih odškodninska in zemljiškoknjižna razmerja</w:t>
      </w:r>
      <w:r w:rsidR="00326864" w:rsidRPr="00326864">
        <w:rPr>
          <w:rFonts w:ascii="Calibri" w:eastAsia="Calibri" w:hAnsi="Calibri" w:cs="Arial"/>
          <w:szCs w:val="20"/>
          <w:lang w:eastAsia="sl-SI"/>
        </w:rPr>
        <w:t xml:space="preserve"> </w:t>
      </w:r>
      <w:r w:rsidRPr="00326864">
        <w:rPr>
          <w:rFonts w:ascii="Calibri" w:eastAsia="Calibri" w:hAnsi="Calibri" w:cs="Arial"/>
          <w:szCs w:val="20"/>
          <w:lang w:eastAsia="sl-SI"/>
        </w:rPr>
        <w:t xml:space="preserve">še niso bila dokončno urejena. Izvajale so se tudi parcelacije za prenos lege gradbene parcele na teren pred pričetkom gradnje ter dokončne odmere na že zgrajenih AC odsekih ter aktivnosti glede razmejitve nepremičnin glede na določila ZDARS-1 (vpisi pristojnih upravljavcev ter stavbna in lastninska pravica </w:t>
      </w:r>
      <w:r w:rsidR="002E0690">
        <w:rPr>
          <w:rFonts w:ascii="Calibri" w:eastAsia="Calibri" w:hAnsi="Calibri" w:cs="Arial"/>
          <w:szCs w:val="20"/>
          <w:lang w:eastAsia="sl-SI"/>
        </w:rPr>
        <w:t xml:space="preserve">družbe </w:t>
      </w:r>
      <w:r w:rsidRPr="00326864">
        <w:rPr>
          <w:rFonts w:ascii="Calibri" w:eastAsia="Calibri" w:hAnsi="Calibri" w:cs="Arial"/>
          <w:szCs w:val="20"/>
          <w:lang w:eastAsia="sl-SI"/>
        </w:rPr>
        <w:t>DARS)</w:t>
      </w:r>
      <w:r w:rsidR="003B7FFD" w:rsidRPr="00326864">
        <w:rPr>
          <w:rFonts w:cs="Arial"/>
          <w:szCs w:val="20"/>
          <w:lang w:eastAsia="sl-SI"/>
        </w:rPr>
        <w:t>.</w:t>
      </w:r>
    </w:p>
    <w:p w14:paraId="7A7B5360" w14:textId="77777777" w:rsidR="003B7FFD" w:rsidRPr="00326864" w:rsidRDefault="003B7FFD" w:rsidP="003B7FFD">
      <w:pPr>
        <w:jc w:val="both"/>
        <w:rPr>
          <w:rFonts w:cs="Arial"/>
          <w:sz w:val="16"/>
          <w:szCs w:val="16"/>
          <w:lang w:eastAsia="sl-SI"/>
        </w:rPr>
      </w:pPr>
    </w:p>
    <w:p w14:paraId="21A0A544" w14:textId="77777777" w:rsidR="003B7FFD" w:rsidRPr="005D2136" w:rsidRDefault="003B7FFD" w:rsidP="003B7FFD">
      <w:pPr>
        <w:jc w:val="both"/>
        <w:rPr>
          <w:b/>
          <w:color w:val="1F497D"/>
        </w:rPr>
      </w:pPr>
      <w:r w:rsidRPr="005D2136">
        <w:rPr>
          <w:b/>
          <w:color w:val="1F497D"/>
        </w:rPr>
        <w:t>Avtocestni priključek Dragomer</w:t>
      </w:r>
    </w:p>
    <w:p w14:paraId="527E8DC6" w14:textId="77777777" w:rsidR="004C210F" w:rsidRPr="00326864" w:rsidRDefault="004C210F" w:rsidP="004C210F">
      <w:pPr>
        <w:jc w:val="both"/>
        <w:rPr>
          <w:lang w:eastAsia="sl-SI"/>
        </w:rPr>
      </w:pPr>
      <w:r w:rsidRPr="00326864">
        <w:t>Vsa zemljišča za potrebe gradnje so pridobljena, izdano je delno gradbeno dovoljenje. Manjka le še nekaj služnostnih pogodb za prestavitev vodov javne infrastrukture, ki se še sklepajo</w:t>
      </w:r>
      <w:r w:rsidRPr="00326864">
        <w:rPr>
          <w:lang w:eastAsia="sl-SI"/>
        </w:rPr>
        <w:t>.</w:t>
      </w:r>
    </w:p>
    <w:p w14:paraId="5C11B8B3" w14:textId="77777777" w:rsidR="004C210F" w:rsidRPr="004C210F" w:rsidRDefault="004C210F" w:rsidP="004C210F">
      <w:pPr>
        <w:jc w:val="both"/>
        <w:rPr>
          <w:highlight w:val="green"/>
          <w:lang w:eastAsia="sl-SI"/>
        </w:rPr>
      </w:pPr>
    </w:p>
    <w:p w14:paraId="0840CDB7" w14:textId="2EE787B7" w:rsidR="009F3EDB" w:rsidRPr="00E35FB6" w:rsidRDefault="004C210F" w:rsidP="004C210F">
      <w:pPr>
        <w:jc w:val="both"/>
        <w:rPr>
          <w:i/>
          <w:iCs/>
          <w:lang w:eastAsia="sl-SI"/>
        </w:rPr>
      </w:pPr>
      <w:r w:rsidRPr="00E35FB6">
        <w:rPr>
          <w:i/>
          <w:iCs/>
        </w:rPr>
        <w:t xml:space="preserve">Razlogi za odstopanje od plana: </w:t>
      </w:r>
      <w:r w:rsidRPr="00E35FB6">
        <w:t>Višja realizacija je posledica sklenjenega sporazuma v razlastitvenem postopku</w:t>
      </w:r>
      <w:r w:rsidR="00B42BD9" w:rsidRPr="00E35FB6">
        <w:rPr>
          <w:rFonts w:ascii="Calibri" w:eastAsia="Calibri" w:hAnsi="Calibri" w:cs="Times New Roman"/>
          <w:i/>
          <w:iCs/>
        </w:rPr>
        <w:t>.</w:t>
      </w:r>
    </w:p>
    <w:p w14:paraId="6BA18503" w14:textId="77777777" w:rsidR="009F3EDB" w:rsidRPr="00E35FB6" w:rsidRDefault="009F3EDB" w:rsidP="00D31E4F">
      <w:pPr>
        <w:jc w:val="both"/>
        <w:rPr>
          <w:lang w:eastAsia="sl-SI"/>
        </w:rPr>
      </w:pPr>
    </w:p>
    <w:p w14:paraId="417C514A" w14:textId="5F07A341" w:rsidR="00D31E4F" w:rsidRPr="00E35FB6" w:rsidRDefault="00D31E4F" w:rsidP="00D31E4F">
      <w:pPr>
        <w:jc w:val="both"/>
        <w:rPr>
          <w:b/>
          <w:color w:val="1F497D"/>
        </w:rPr>
      </w:pPr>
      <w:r w:rsidRPr="00E35FB6">
        <w:rPr>
          <w:b/>
          <w:color w:val="1F497D"/>
        </w:rPr>
        <w:t>HAJDINA–ORMOŽ: Markovci–Gorišnica</w:t>
      </w:r>
    </w:p>
    <w:p w14:paraId="68991997" w14:textId="77777777" w:rsidR="004C210F" w:rsidRPr="00E35FB6" w:rsidRDefault="004C210F" w:rsidP="004C210F">
      <w:pPr>
        <w:jc w:val="both"/>
      </w:pPr>
      <w:r w:rsidRPr="00E35FB6">
        <w:rPr>
          <w:bCs/>
          <w:iCs/>
        </w:rPr>
        <w:t>Odkupljenih zemljišč je 99 %. Potrebno je skleniti še nekaj služnostnih pogodb in urediti razmerja z Občino Gorišnica</w:t>
      </w:r>
      <w:r w:rsidRPr="00E35FB6">
        <w:t>.</w:t>
      </w:r>
    </w:p>
    <w:p w14:paraId="5477AF2A" w14:textId="77777777" w:rsidR="004C210F" w:rsidRPr="00E35FB6" w:rsidRDefault="004C210F" w:rsidP="004C210F">
      <w:pPr>
        <w:jc w:val="both"/>
      </w:pPr>
    </w:p>
    <w:p w14:paraId="6E51A196" w14:textId="0E87BB06" w:rsidR="009F3EDB" w:rsidRPr="00E35FB6" w:rsidRDefault="004C210F" w:rsidP="004C210F">
      <w:pPr>
        <w:jc w:val="both"/>
        <w:rPr>
          <w:i/>
          <w:iCs/>
          <w:lang w:eastAsia="sl-SI"/>
        </w:rPr>
      </w:pPr>
      <w:r w:rsidRPr="00E35FB6">
        <w:rPr>
          <w:i/>
          <w:iCs/>
        </w:rPr>
        <w:t>Razlogi za odstopanje od plana: Za nekaj lastnikov zemljišč je bilo po vročitvi ponudb ugotovljeno, da so pokojni, zato je potrebno počakati na pravnomočno dokončanje dednih postopkov</w:t>
      </w:r>
      <w:r w:rsidRPr="00E35FB6">
        <w:t>. Prav tako se je s sklepanjem služnostnih pogodb začelo šele v mesecu avgustu 2022 in vse pogodbe še niso zapadle v izplačilo</w:t>
      </w:r>
      <w:r w:rsidR="00B6581D" w:rsidRPr="00E35FB6">
        <w:rPr>
          <w:rFonts w:ascii="Calibri" w:eastAsia="Calibri" w:hAnsi="Calibri" w:cs="Times New Roman"/>
          <w:i/>
          <w:iCs/>
        </w:rPr>
        <w:t>.</w:t>
      </w:r>
    </w:p>
    <w:p w14:paraId="6DC30988" w14:textId="77777777" w:rsidR="009F3EDB" w:rsidRPr="00E35FB6" w:rsidRDefault="009F3EDB" w:rsidP="00D31E4F">
      <w:pPr>
        <w:jc w:val="both"/>
      </w:pPr>
    </w:p>
    <w:p w14:paraId="1D933D9E" w14:textId="2D2C661F" w:rsidR="003B7FFD" w:rsidRPr="00E35FB6" w:rsidRDefault="003B7FFD" w:rsidP="003B7FFD">
      <w:pPr>
        <w:jc w:val="both"/>
        <w:rPr>
          <w:b/>
          <w:color w:val="1F497D"/>
        </w:rPr>
      </w:pPr>
      <w:r w:rsidRPr="00E35FB6">
        <w:rPr>
          <w:b/>
          <w:color w:val="1F497D"/>
        </w:rPr>
        <w:t>HC Jagodje–Lucija s priključno cesto za Piran</w:t>
      </w:r>
    </w:p>
    <w:p w14:paraId="2FBEA0F9" w14:textId="24ED71F3" w:rsidR="00D31E4F" w:rsidRPr="00E35FB6" w:rsidRDefault="004C210F" w:rsidP="00D31E4F">
      <w:pPr>
        <w:jc w:val="both"/>
      </w:pPr>
      <w:r w:rsidRPr="00E35FB6">
        <w:rPr>
          <w:bCs/>
          <w:iCs/>
        </w:rPr>
        <w:t xml:space="preserve">Aktivnosti odkupov zemljišč so začasno ustavljene. Pridobljenih je 92 % površin potrebnih za gradnjo. Poteka korespondenca z državnim odvetništvom v razlastitvenih postopkih in glede posameznih odškodninskih zahtevkov. S poravnavo je bil v mesecu decembru zaključen razlastitveni postopek z Občino Piran, ki je miroval zaradi spora glede zemljišč med Občino Piran in SKZG. Ker je v zaključenem sporu večina zemljišč pripadla SKZG, je bil </w:t>
      </w:r>
      <w:r w:rsidR="002E0690">
        <w:rPr>
          <w:bCs/>
          <w:iCs/>
        </w:rPr>
        <w:t xml:space="preserve">družbi </w:t>
      </w:r>
      <w:r w:rsidRPr="00E35FB6">
        <w:rPr>
          <w:bCs/>
          <w:iCs/>
        </w:rPr>
        <w:t>DARS vrnjen znesek v višini 1.939.268,78 evra, ki je bil v okviru razlastitvenega postopka deponiran na sodni depozit</w:t>
      </w:r>
      <w:r w:rsidR="00D31E4F" w:rsidRPr="00E35FB6">
        <w:t>.</w:t>
      </w:r>
    </w:p>
    <w:p w14:paraId="3F3241D4" w14:textId="77777777" w:rsidR="00D31E4F" w:rsidRPr="00E35FB6" w:rsidRDefault="00D31E4F" w:rsidP="00D31E4F">
      <w:pPr>
        <w:jc w:val="both"/>
        <w:rPr>
          <w:sz w:val="16"/>
          <w:szCs w:val="16"/>
          <w:lang w:eastAsia="sl-SI"/>
        </w:rPr>
      </w:pPr>
    </w:p>
    <w:p w14:paraId="520E598A" w14:textId="26C66893" w:rsidR="003B7FFD" w:rsidRPr="00E35FB6" w:rsidRDefault="003B7FFD" w:rsidP="003B7FFD">
      <w:pPr>
        <w:jc w:val="both"/>
        <w:rPr>
          <w:b/>
          <w:color w:val="1F497D"/>
        </w:rPr>
      </w:pPr>
      <w:r w:rsidRPr="00E35FB6">
        <w:rPr>
          <w:b/>
          <w:color w:val="1F497D"/>
        </w:rPr>
        <w:t>ŽELODNIK–VODICE: Želodnik–Mengeš z obvoznico Mengeš</w:t>
      </w:r>
    </w:p>
    <w:p w14:paraId="40C05AB6" w14:textId="1FBE9265" w:rsidR="004C210F" w:rsidRPr="00E35FB6" w:rsidRDefault="004C210F" w:rsidP="004C210F">
      <w:pPr>
        <w:jc w:val="both"/>
      </w:pPr>
      <w:r w:rsidRPr="00E35FB6">
        <w:rPr>
          <w:bCs/>
          <w:iCs/>
        </w:rPr>
        <w:t xml:space="preserve">Pridobljenih je 96,56 % zemljišč. Obvoznica Mengeš: </w:t>
      </w:r>
      <w:r w:rsidRPr="00E35FB6">
        <w:t>Odkupljena so vsa zemljišča, razen dveh, kjer še ni dokončan zapuščinski postopek. Izdana je tudi odločba za II. fazo obvoznice Mengeš in v letu 2023 se bo začelo s premoženjskopravnim urejanjem tega dela.</w:t>
      </w:r>
    </w:p>
    <w:p w14:paraId="2E64CE49" w14:textId="77777777" w:rsidR="004C210F" w:rsidRPr="00E35FB6" w:rsidRDefault="004C210F" w:rsidP="004C210F">
      <w:pPr>
        <w:jc w:val="both"/>
      </w:pPr>
    </w:p>
    <w:p w14:paraId="4805FC58" w14:textId="6C4A9C03" w:rsidR="002B6FE4" w:rsidRPr="00E35FB6" w:rsidRDefault="004C210F" w:rsidP="004C210F">
      <w:pPr>
        <w:jc w:val="both"/>
      </w:pPr>
      <w:r w:rsidRPr="00E35FB6">
        <w:rPr>
          <w:i/>
          <w:iCs/>
        </w:rPr>
        <w:t>Razlogi za odstopanje od plana: Za nekaj lastnikov zemljišč je bilo po vročitvi ponudb ugotovljeno, da so pokojni, zato je potrebno počakati na pravnomočno dokončanje dednih postopkov</w:t>
      </w:r>
      <w:r w:rsidR="002B6FE4" w:rsidRPr="00E35FB6">
        <w:rPr>
          <w:i/>
          <w:iCs/>
        </w:rPr>
        <w:t>.</w:t>
      </w:r>
    </w:p>
    <w:p w14:paraId="39E7D2C2" w14:textId="77777777" w:rsidR="009F3EDB" w:rsidRPr="00E35FB6" w:rsidRDefault="009F3EDB" w:rsidP="00D31E4F">
      <w:pPr>
        <w:jc w:val="both"/>
      </w:pPr>
    </w:p>
    <w:p w14:paraId="3B707AF2" w14:textId="69E27687" w:rsidR="003B7FFD" w:rsidRPr="00E35FB6" w:rsidRDefault="003B7FFD" w:rsidP="003B7FFD">
      <w:pPr>
        <w:rPr>
          <w:b/>
          <w:color w:val="1F497D"/>
        </w:rPr>
      </w:pPr>
      <w:r w:rsidRPr="00E35FB6">
        <w:rPr>
          <w:b/>
          <w:color w:val="1F497D"/>
        </w:rPr>
        <w:t>ŽELODNIK–VODICE: Mengeš–Žeje</w:t>
      </w:r>
    </w:p>
    <w:p w14:paraId="1F932C7A" w14:textId="77777777" w:rsidR="004C210F" w:rsidRPr="00E35FB6" w:rsidRDefault="004C210F" w:rsidP="004C210F">
      <w:pPr>
        <w:jc w:val="both"/>
        <w:rPr>
          <w:rFonts w:ascii="Calibri" w:hAnsi="Calibri"/>
          <w:spacing w:val="-2"/>
        </w:rPr>
      </w:pPr>
      <w:r w:rsidRPr="00E35FB6">
        <w:rPr>
          <w:rFonts w:ascii="Calibri" w:eastAsia="Calibri" w:hAnsi="Calibri" w:cs="Times New Roman"/>
          <w:spacing w:val="-2"/>
        </w:rPr>
        <w:t>Pri</w:t>
      </w:r>
      <w:r w:rsidRPr="00E35FB6">
        <w:rPr>
          <w:bCs/>
          <w:iCs/>
        </w:rPr>
        <w:t>dobljenih je 99 % zemljišč. Potrebno je pridobiti še zemljišče v lasti Občine Komenda, ki je bilo prej opredeljeno kot javno dobro</w:t>
      </w:r>
      <w:r w:rsidRPr="00E35FB6">
        <w:rPr>
          <w:iCs/>
        </w:rPr>
        <w:t>.</w:t>
      </w:r>
    </w:p>
    <w:p w14:paraId="6C1E0F19" w14:textId="77777777" w:rsidR="004C210F" w:rsidRPr="00E35FB6" w:rsidRDefault="004C210F" w:rsidP="004C210F">
      <w:pPr>
        <w:jc w:val="both"/>
      </w:pPr>
    </w:p>
    <w:p w14:paraId="019CF1B2" w14:textId="5836168F" w:rsidR="003B7FFD" w:rsidRPr="00E35FB6" w:rsidRDefault="004C210F" w:rsidP="004C210F">
      <w:pPr>
        <w:contextualSpacing/>
        <w:jc w:val="both"/>
        <w:rPr>
          <w:i/>
          <w:iCs/>
          <w:lang w:eastAsia="sl-SI"/>
        </w:rPr>
      </w:pPr>
      <w:r w:rsidRPr="00E35FB6">
        <w:rPr>
          <w:i/>
          <w:iCs/>
        </w:rPr>
        <w:t>Razlogi za odstopanje od plana: Ponudba za odkup zemljišč še ni bila vročena občini</w:t>
      </w:r>
      <w:r w:rsidR="00890CEF" w:rsidRPr="00E35FB6">
        <w:rPr>
          <w:i/>
          <w:iCs/>
          <w:lang w:eastAsia="sl-SI"/>
        </w:rPr>
        <w:t>.</w:t>
      </w:r>
    </w:p>
    <w:p w14:paraId="5F3F32F2" w14:textId="77777777" w:rsidR="00890CEF" w:rsidRPr="00E35FB6" w:rsidRDefault="00890CEF" w:rsidP="00D31E4F">
      <w:pPr>
        <w:contextualSpacing/>
        <w:jc w:val="both"/>
        <w:rPr>
          <w:rFonts w:ascii="Calibri" w:eastAsia="Calibri" w:hAnsi="Calibri" w:cs="Times New Roman"/>
        </w:rPr>
      </w:pPr>
    </w:p>
    <w:p w14:paraId="7CF0E32C" w14:textId="522EA8DF" w:rsidR="003B7FFD" w:rsidRPr="00E35FB6" w:rsidRDefault="003B7FFD" w:rsidP="003B7FFD">
      <w:pPr>
        <w:contextualSpacing/>
        <w:jc w:val="both"/>
        <w:rPr>
          <w:b/>
          <w:color w:val="1F497D"/>
        </w:rPr>
      </w:pPr>
      <w:r w:rsidRPr="00E35FB6">
        <w:rPr>
          <w:b/>
          <w:color w:val="1F497D"/>
        </w:rPr>
        <w:t>ŽELODNIK–VODICE: Žeje–Vodice</w:t>
      </w:r>
    </w:p>
    <w:p w14:paraId="6FF8128B" w14:textId="77777777" w:rsidR="004C210F" w:rsidRPr="00E35FB6" w:rsidRDefault="004C210F" w:rsidP="004C210F">
      <w:pPr>
        <w:jc w:val="both"/>
      </w:pPr>
      <w:r w:rsidRPr="00E35FB6">
        <w:rPr>
          <w:bCs/>
          <w:iCs/>
        </w:rPr>
        <w:t>Pridobljenih je 99,92 % zemljišč, kjer je prenos lege gradbene parcele zaključen. V pridobivanju je še dodatnih 6 zemljišč po izvedeni komasaciji in parcelaciji</w:t>
      </w:r>
      <w:r w:rsidRPr="00E35FB6">
        <w:t>.</w:t>
      </w:r>
    </w:p>
    <w:p w14:paraId="1AEC4693" w14:textId="77777777" w:rsidR="004C210F" w:rsidRPr="00E35FB6" w:rsidRDefault="004C210F" w:rsidP="004C210F">
      <w:pPr>
        <w:jc w:val="both"/>
      </w:pPr>
    </w:p>
    <w:p w14:paraId="45F1C494" w14:textId="755C346A" w:rsidR="00890CEF" w:rsidRPr="002B6FE4" w:rsidRDefault="004C210F" w:rsidP="004C210F">
      <w:pPr>
        <w:jc w:val="both"/>
        <w:rPr>
          <w:i/>
          <w:iCs/>
        </w:rPr>
      </w:pPr>
      <w:r w:rsidRPr="00E35FB6">
        <w:rPr>
          <w:i/>
          <w:iCs/>
        </w:rPr>
        <w:t>Razlogi za odstopanje od plana: Za nekaj lastnikov zemljišč je bilo po vročitvi ponudb ugotovljeno, da so pokojni, zato je potrebno počakati na pravnomočno dokončanje dednih postopkov</w:t>
      </w:r>
      <w:r w:rsidR="00B6581D" w:rsidRPr="00E35FB6">
        <w:rPr>
          <w:rFonts w:ascii="Calibri" w:eastAsia="Calibri" w:hAnsi="Calibri" w:cs="Times New Roman"/>
          <w:i/>
          <w:iCs/>
          <w:lang w:eastAsia="sl-SI"/>
        </w:rPr>
        <w:t>.</w:t>
      </w:r>
    </w:p>
    <w:p w14:paraId="78434DCC" w14:textId="77777777" w:rsidR="00D31E4F" w:rsidRPr="003C6C67" w:rsidRDefault="00D31E4F" w:rsidP="00D31E4F">
      <w:pPr>
        <w:jc w:val="both"/>
        <w:rPr>
          <w:sz w:val="16"/>
          <w:szCs w:val="16"/>
          <w:highlight w:val="lightGray"/>
          <w:lang w:eastAsia="sl-SI"/>
        </w:rPr>
      </w:pPr>
    </w:p>
    <w:p w14:paraId="443771F0" w14:textId="2AC0CD3B" w:rsidR="00D31E4F" w:rsidRPr="00FF3AF2" w:rsidRDefault="00D31E4F" w:rsidP="00D31E4F">
      <w:pPr>
        <w:jc w:val="both"/>
        <w:rPr>
          <w:b/>
          <w:color w:val="1F497D"/>
        </w:rPr>
      </w:pPr>
      <w:r w:rsidRPr="00FF3AF2">
        <w:rPr>
          <w:b/>
          <w:color w:val="1F497D"/>
        </w:rPr>
        <w:t xml:space="preserve">Predor Karavanke </w:t>
      </w:r>
      <w:r w:rsidR="00C331CB" w:rsidRPr="00FF3AF2">
        <w:rPr>
          <w:b/>
          <w:color w:val="1F497D"/>
        </w:rPr>
        <w:t>-</w:t>
      </w:r>
      <w:r w:rsidRPr="00FF3AF2">
        <w:rPr>
          <w:b/>
          <w:color w:val="1F497D"/>
        </w:rPr>
        <w:t xml:space="preserve"> dograditev</w:t>
      </w:r>
    </w:p>
    <w:p w14:paraId="66507C6B" w14:textId="010F84CA" w:rsidR="00B6581D" w:rsidRPr="00FF3AF2" w:rsidRDefault="004C210F" w:rsidP="00B6581D">
      <w:pPr>
        <w:jc w:val="both"/>
      </w:pPr>
      <w:r w:rsidRPr="00D53C3E">
        <w:t>Lastniško še niso urejena razmerja z AS Dovje, ki je bila pred kratkim vzpostavljena po Zakonu o agrarnih skupnostih. Pogodbo o odkupu zemljišč v njeni lasti bo sedaj investitor lahko sklenil (za potrebe izdaje gradbenega dovoljenja so bila za ta zemljišča kot dokazilo o razpolaganju z zemljišči pridobljena potrdila o dedovanju, ker so bili v tistem času vsi člani AS pokojni). AS Dovje je lastnica več kot 60.000 m</w:t>
      </w:r>
      <w:r w:rsidRPr="00D53C3E">
        <w:rPr>
          <w:vertAlign w:val="superscript"/>
        </w:rPr>
        <w:t>2</w:t>
      </w:r>
      <w:r w:rsidRPr="00D53C3E">
        <w:t xml:space="preserve"> površin, ki jih je potrebno odkupiti, zato je predvideni skupni znesek za nedokončane odkupe na tem projektu tako visok; predvidoma bo za vsa zemljišča (tista, ki jih je od AS Dovje potrebno odkupiti zaradi dograditve in tista na katerih lastninska pravica še ni urejena iz prve faze gradnje predora) v lasti AS sklenjena ena kupoprodajna pogodba. Prav tako je potrebno skleniti še nekaj služnostnih pogodb z DRSV in različnimi služnostnimi upravičenci, ki jih pripravlja DRSV sama, zato je rok sklenitve težko določiti; ena od pogodb je bila sklenjena in realizirana lani</w:t>
      </w:r>
      <w:r w:rsidR="00B6581D" w:rsidRPr="00D53C3E">
        <w:t>.</w:t>
      </w:r>
    </w:p>
    <w:p w14:paraId="4921319D" w14:textId="77777777" w:rsidR="00D31E4F" w:rsidRPr="003C6C67" w:rsidRDefault="00D31E4F" w:rsidP="00D31E4F">
      <w:pPr>
        <w:jc w:val="both"/>
        <w:rPr>
          <w:sz w:val="16"/>
          <w:szCs w:val="16"/>
          <w:highlight w:val="lightGray"/>
          <w:lang w:eastAsia="sl-SI"/>
        </w:rPr>
      </w:pPr>
    </w:p>
    <w:p w14:paraId="04BAC665" w14:textId="02103E1C" w:rsidR="00D31E4F" w:rsidRPr="00FF3AF2" w:rsidRDefault="00D31E4F" w:rsidP="00D31E4F">
      <w:pPr>
        <w:jc w:val="both"/>
        <w:rPr>
          <w:b/>
          <w:color w:val="1F497D"/>
        </w:rPr>
      </w:pPr>
      <w:r w:rsidRPr="00FF3AF2">
        <w:rPr>
          <w:b/>
          <w:color w:val="1F497D"/>
        </w:rPr>
        <w:t>Koseze</w:t>
      </w:r>
      <w:r w:rsidR="00C331CB" w:rsidRPr="00FF3AF2">
        <w:rPr>
          <w:b/>
          <w:color w:val="1F497D"/>
        </w:rPr>
        <w:t>–</w:t>
      </w:r>
      <w:r w:rsidRPr="00FF3AF2">
        <w:rPr>
          <w:b/>
          <w:color w:val="1F497D"/>
        </w:rPr>
        <w:t>Kozarje - razširitev 3. pas</w:t>
      </w:r>
    </w:p>
    <w:p w14:paraId="209C58C5" w14:textId="33277A0A" w:rsidR="004C210F" w:rsidRPr="00D53C3E" w:rsidRDefault="004C210F" w:rsidP="004C210F">
      <w:pPr>
        <w:jc w:val="both"/>
        <w:rPr>
          <w:lang w:eastAsia="sl-SI"/>
        </w:rPr>
      </w:pPr>
      <w:r w:rsidRPr="00D53C3E">
        <w:rPr>
          <w:bCs/>
          <w:iCs/>
        </w:rPr>
        <w:t xml:space="preserve">Pridobljenih je 97,2 % površin potrebnih za gradnjo. Vsem lastnikom zemljišč so bile vročene ponudbe za odkup zemljišč. Nekaj lastnikov je pokojnih in so v teku dedovanja. V teku so 3 razlastitveni postopki in eden postopek za določitev odškodnine. </w:t>
      </w:r>
    </w:p>
    <w:p w14:paraId="29064ABF" w14:textId="77777777" w:rsidR="004C210F" w:rsidRPr="00E35FB6" w:rsidRDefault="004C210F" w:rsidP="004C210F">
      <w:pPr>
        <w:jc w:val="both"/>
        <w:rPr>
          <w:lang w:eastAsia="sl-SI"/>
        </w:rPr>
      </w:pPr>
    </w:p>
    <w:p w14:paraId="44528A74" w14:textId="716E384E" w:rsidR="00890CEF" w:rsidRPr="00E35FB6" w:rsidRDefault="004C210F" w:rsidP="004C210F">
      <w:pPr>
        <w:jc w:val="both"/>
        <w:rPr>
          <w:i/>
          <w:iCs/>
          <w:lang w:eastAsia="sl-SI"/>
        </w:rPr>
      </w:pPr>
      <w:r w:rsidRPr="00E35FB6">
        <w:rPr>
          <w:i/>
          <w:iCs/>
        </w:rPr>
        <w:t xml:space="preserve">Razlogi za odstopanje od plana: </w:t>
      </w:r>
      <w:r w:rsidRPr="00E35FB6">
        <w:rPr>
          <w:bCs/>
          <w:i/>
          <w:iCs/>
        </w:rPr>
        <w:t>Manjša realizacija je predvsem posledica nezaključenih postopkov razlastitve</w:t>
      </w:r>
      <w:r w:rsidR="00890CEF" w:rsidRPr="00E35FB6">
        <w:rPr>
          <w:i/>
          <w:iCs/>
          <w:lang w:eastAsia="sl-SI"/>
        </w:rPr>
        <w:t>.</w:t>
      </w:r>
    </w:p>
    <w:p w14:paraId="18E0E810" w14:textId="77777777" w:rsidR="00D31E4F" w:rsidRPr="00E35FB6" w:rsidRDefault="00D31E4F" w:rsidP="00D31E4F">
      <w:pPr>
        <w:jc w:val="both"/>
        <w:rPr>
          <w:sz w:val="16"/>
          <w:szCs w:val="16"/>
          <w:lang w:eastAsia="sl-SI"/>
        </w:rPr>
      </w:pPr>
    </w:p>
    <w:p w14:paraId="6FE9DE4A" w14:textId="46786493" w:rsidR="003B7FFD" w:rsidRPr="00E35FB6" w:rsidRDefault="003B7FFD" w:rsidP="003B7FFD">
      <w:pPr>
        <w:jc w:val="both"/>
        <w:rPr>
          <w:b/>
          <w:color w:val="1F497D"/>
        </w:rPr>
      </w:pPr>
      <w:r w:rsidRPr="00E35FB6">
        <w:rPr>
          <w:b/>
          <w:color w:val="1F497D"/>
        </w:rPr>
        <w:t xml:space="preserve">3. </w:t>
      </w:r>
      <w:r w:rsidR="00C331CB" w:rsidRPr="00E35FB6">
        <w:rPr>
          <w:b/>
          <w:color w:val="1F497D"/>
        </w:rPr>
        <w:t>r</w:t>
      </w:r>
      <w:r w:rsidRPr="00E35FB6">
        <w:rPr>
          <w:b/>
          <w:color w:val="1F497D"/>
        </w:rPr>
        <w:t>azvojna os</w:t>
      </w:r>
      <w:r w:rsidR="00C331CB" w:rsidRPr="00E35FB6">
        <w:rPr>
          <w:b/>
          <w:color w:val="1F497D"/>
        </w:rPr>
        <w:t xml:space="preserve"> </w:t>
      </w:r>
      <w:r w:rsidRPr="00E35FB6">
        <w:rPr>
          <w:b/>
          <w:color w:val="1F497D"/>
        </w:rPr>
        <w:t>jug: Novo mesto–Maline (etapi 1 in 2)</w:t>
      </w:r>
    </w:p>
    <w:p w14:paraId="7B7929E0" w14:textId="77777777" w:rsidR="004C210F" w:rsidRPr="00E35FB6" w:rsidRDefault="004C210F" w:rsidP="004C210F">
      <w:pPr>
        <w:jc w:val="both"/>
      </w:pPr>
      <w:r w:rsidRPr="00E35FB6">
        <w:t>Pridobljenih 100 % vseh potrebnih zemljišč, v teku je še postopek določitve odškodnine za razlaščena zemljišča v dveh postopkih.</w:t>
      </w:r>
    </w:p>
    <w:p w14:paraId="72486B69" w14:textId="77777777" w:rsidR="004C210F" w:rsidRPr="00E35FB6" w:rsidRDefault="004C210F" w:rsidP="004C210F">
      <w:pPr>
        <w:jc w:val="both"/>
      </w:pPr>
    </w:p>
    <w:p w14:paraId="30440D05" w14:textId="5F4D90DB" w:rsidR="00890CEF" w:rsidRPr="00E35FB6" w:rsidRDefault="004C210F" w:rsidP="004C210F">
      <w:pPr>
        <w:jc w:val="both"/>
        <w:rPr>
          <w:i/>
          <w:iCs/>
        </w:rPr>
      </w:pPr>
      <w:r w:rsidRPr="00E35FB6">
        <w:rPr>
          <w:i/>
          <w:iCs/>
        </w:rPr>
        <w:t>Razlogi za odstopanje od plana: Večja realizacija od predvidene je posledica plačila dodatnih stroškov za izvedence v postopkih določitve odškodnine</w:t>
      </w:r>
      <w:r w:rsidR="00890CEF" w:rsidRPr="00E35FB6">
        <w:rPr>
          <w:i/>
          <w:iCs/>
          <w:lang w:eastAsia="sl-SI"/>
        </w:rPr>
        <w:t>.</w:t>
      </w:r>
    </w:p>
    <w:p w14:paraId="77417C6B" w14:textId="77777777" w:rsidR="00D31E4F" w:rsidRPr="00E35FB6" w:rsidRDefault="00D31E4F" w:rsidP="00D31E4F"/>
    <w:p w14:paraId="1558E25C" w14:textId="32CC9674" w:rsidR="003B7FFD" w:rsidRPr="00E35FB6" w:rsidRDefault="003B7FFD" w:rsidP="003B7FFD">
      <w:pPr>
        <w:jc w:val="both"/>
        <w:rPr>
          <w:b/>
          <w:color w:val="1F497D"/>
        </w:rPr>
      </w:pPr>
      <w:r w:rsidRPr="00E35FB6">
        <w:rPr>
          <w:b/>
          <w:color w:val="1F497D"/>
        </w:rPr>
        <w:t xml:space="preserve">3. </w:t>
      </w:r>
      <w:r w:rsidR="00C331CB" w:rsidRPr="00E35FB6">
        <w:rPr>
          <w:b/>
          <w:color w:val="1F497D"/>
        </w:rPr>
        <w:t>r</w:t>
      </w:r>
      <w:r w:rsidRPr="00E35FB6">
        <w:rPr>
          <w:b/>
          <w:color w:val="1F497D"/>
        </w:rPr>
        <w:t>azvojna os</w:t>
      </w:r>
      <w:r w:rsidR="00C331CB" w:rsidRPr="00E35FB6">
        <w:rPr>
          <w:b/>
          <w:color w:val="1F497D"/>
        </w:rPr>
        <w:t xml:space="preserve"> </w:t>
      </w:r>
      <w:r w:rsidRPr="00E35FB6">
        <w:rPr>
          <w:b/>
          <w:color w:val="1F497D"/>
        </w:rPr>
        <w:t>jug: Novo mesto–Maline (etapi 3 in 4)</w:t>
      </w:r>
    </w:p>
    <w:p w14:paraId="0F1AEF8F" w14:textId="38A1BD6D" w:rsidR="004C210F" w:rsidRPr="00E35FB6" w:rsidRDefault="004C210F" w:rsidP="004C210F">
      <w:pPr>
        <w:jc w:val="both"/>
      </w:pPr>
      <w:r w:rsidRPr="00E35FB6">
        <w:t>Do konca 2022 je bilo pridobljenih 24 % zemljišč potrebnih za gradnjo, od tega je bilo odkupljenih 7 objektov. Intenzivno se izvajajo odkupi in komunikacija s strankami.</w:t>
      </w:r>
    </w:p>
    <w:p w14:paraId="1764EE95" w14:textId="77777777" w:rsidR="004C210F" w:rsidRPr="00E35FB6" w:rsidRDefault="004C210F" w:rsidP="004C210F">
      <w:pPr>
        <w:jc w:val="both"/>
      </w:pPr>
    </w:p>
    <w:p w14:paraId="68D5FDEB" w14:textId="1621955C" w:rsidR="00890CEF" w:rsidRPr="00E35FB6" w:rsidRDefault="004C210F" w:rsidP="004C210F">
      <w:pPr>
        <w:jc w:val="both"/>
        <w:rPr>
          <w:i/>
          <w:iCs/>
        </w:rPr>
      </w:pPr>
      <w:r w:rsidRPr="00E35FB6">
        <w:rPr>
          <w:i/>
          <w:iCs/>
        </w:rPr>
        <w:t>Razlogi za odstopanje od plana: Manjša realizacija od predvidene je posledica</w:t>
      </w:r>
      <w:r w:rsidRPr="00E35FB6">
        <w:rPr>
          <w:i/>
          <w:iCs/>
          <w:szCs w:val="20"/>
        </w:rPr>
        <w:t xml:space="preserve"> </w:t>
      </w:r>
      <w:r w:rsidRPr="00E35FB6">
        <w:rPr>
          <w:i/>
          <w:iCs/>
        </w:rPr>
        <w:t>dodatnih parcelacij po meji PGD za tri katastrske občine, zato se odkupi za ta zemljišča v 2022 še niso pričeli</w:t>
      </w:r>
      <w:r w:rsidR="00890CEF" w:rsidRPr="00E35FB6">
        <w:rPr>
          <w:i/>
          <w:iCs/>
          <w:lang w:eastAsia="sl-SI"/>
        </w:rPr>
        <w:t>.</w:t>
      </w:r>
    </w:p>
    <w:p w14:paraId="3531EE29" w14:textId="1E3AA45F" w:rsidR="00D31E4F" w:rsidRPr="00E35FB6" w:rsidRDefault="00D31E4F" w:rsidP="00D31E4F">
      <w:pPr>
        <w:jc w:val="both"/>
        <w:rPr>
          <w:b/>
          <w:bCs/>
          <w:color w:val="1F4E79"/>
          <w:lang w:eastAsia="sl-SI"/>
        </w:rPr>
      </w:pPr>
    </w:p>
    <w:p w14:paraId="4AC08230" w14:textId="085C7840" w:rsidR="001279A2" w:rsidRPr="004C210F" w:rsidRDefault="001279A2" w:rsidP="00D31E4F">
      <w:pPr>
        <w:jc w:val="both"/>
        <w:rPr>
          <w:b/>
          <w:bCs/>
          <w:color w:val="1F4E79"/>
          <w:lang w:eastAsia="sl-SI"/>
        </w:rPr>
      </w:pPr>
      <w:r w:rsidRPr="00E35FB6">
        <w:rPr>
          <w:b/>
          <w:color w:val="1F497D"/>
        </w:rPr>
        <w:t>3. razvojna os jug: Maline–Metlika (Črnomelj) - 2. odsek</w:t>
      </w:r>
    </w:p>
    <w:p w14:paraId="55A17B94" w14:textId="4875C5E0" w:rsidR="009F3EDB" w:rsidRPr="00D53C3E" w:rsidRDefault="004C210F" w:rsidP="009F3EDB">
      <w:pPr>
        <w:jc w:val="both"/>
        <w:rPr>
          <w:i/>
          <w:iCs/>
          <w:lang w:eastAsia="sl-SI"/>
        </w:rPr>
      </w:pPr>
      <w:r w:rsidRPr="00D53C3E">
        <w:rPr>
          <w:rFonts w:ascii="Calibri" w:eastAsia="Calibri" w:hAnsi="Calibri" w:cs="Times New Roman"/>
        </w:rPr>
        <w:t>Izvedle so se priprave in podatki za izvedbo postopkov JN za pridobitev pogodbenih geode</w:t>
      </w:r>
      <w:r w:rsidR="00B2210F">
        <w:rPr>
          <w:rFonts w:ascii="Calibri" w:eastAsia="Calibri" w:hAnsi="Calibri" w:cs="Times New Roman"/>
        </w:rPr>
        <w:t>t</w:t>
      </w:r>
      <w:r w:rsidRPr="00D53C3E">
        <w:rPr>
          <w:rFonts w:ascii="Calibri" w:eastAsia="Calibri" w:hAnsi="Calibri" w:cs="Times New Roman"/>
        </w:rPr>
        <w:t>skih izvajalcev ter izvajalcev odkupov nepremičnin. Izvedba postopkov je predvidena za leto 2023</w:t>
      </w:r>
      <w:r w:rsidR="00B6581D" w:rsidRPr="00D53C3E">
        <w:t>.</w:t>
      </w:r>
    </w:p>
    <w:p w14:paraId="19EA8949" w14:textId="77777777" w:rsidR="009F3EDB" w:rsidRPr="003C6C67" w:rsidRDefault="009F3EDB" w:rsidP="00D31E4F">
      <w:pPr>
        <w:jc w:val="both"/>
        <w:rPr>
          <w:b/>
          <w:bCs/>
          <w:color w:val="1F4E79"/>
          <w:highlight w:val="lightGray"/>
          <w:lang w:eastAsia="sl-SI"/>
        </w:rPr>
      </w:pPr>
    </w:p>
    <w:p w14:paraId="27551EAE" w14:textId="77799212" w:rsidR="003B7FFD" w:rsidRPr="00202267" w:rsidRDefault="003B7FFD" w:rsidP="003B7FFD">
      <w:pPr>
        <w:jc w:val="both"/>
        <w:rPr>
          <w:b/>
          <w:color w:val="1F497D"/>
        </w:rPr>
      </w:pPr>
      <w:r w:rsidRPr="00202267">
        <w:rPr>
          <w:b/>
          <w:color w:val="1F497D"/>
        </w:rPr>
        <w:t>3. razvojna os sever: Šentrupert–Velenje</w:t>
      </w:r>
    </w:p>
    <w:p w14:paraId="7FCB094F" w14:textId="40FAFDAD" w:rsidR="00B6581D" w:rsidRPr="00202267" w:rsidRDefault="004C210F" w:rsidP="00B6581D">
      <w:pPr>
        <w:jc w:val="both"/>
        <w:rPr>
          <w:rFonts w:ascii="Calibri" w:eastAsia="Calibri" w:hAnsi="Calibri" w:cs="Times New Roman"/>
        </w:rPr>
      </w:pPr>
      <w:r w:rsidRPr="00D53C3E">
        <w:t>Glede na podatke o površinah po parcelaciji, je trenutno pridobljenih 78 % zemljišč potrebnih za gradnjo. Odkupi se izvajajo v vseh k.o. Vloženih je bilo že nekaj zahtev za razlastitev, od katerih so nekatere že zaključene in se nadaljujejo postopki za določitev odškodnine</w:t>
      </w:r>
      <w:r w:rsidR="00B6581D" w:rsidRPr="00D53C3E">
        <w:rPr>
          <w:rFonts w:ascii="Calibri" w:eastAsia="Calibri" w:hAnsi="Calibri" w:cs="Times New Roman"/>
        </w:rPr>
        <w:t>.</w:t>
      </w:r>
    </w:p>
    <w:p w14:paraId="3769068E" w14:textId="532D520C" w:rsidR="00890CEF" w:rsidRPr="00202267" w:rsidRDefault="00890CEF" w:rsidP="00D31E4F">
      <w:pPr>
        <w:jc w:val="both"/>
      </w:pPr>
    </w:p>
    <w:p w14:paraId="0CB175BF" w14:textId="1C65138C" w:rsidR="00890CEF" w:rsidRPr="00202267" w:rsidRDefault="004C210F" w:rsidP="00D31E4F">
      <w:pPr>
        <w:jc w:val="both"/>
      </w:pPr>
      <w:r w:rsidRPr="00E35FB6">
        <w:rPr>
          <w:i/>
          <w:iCs/>
        </w:rPr>
        <w:t xml:space="preserve">Razlogi za odstopanje od plana: </w:t>
      </w:r>
      <w:r w:rsidRPr="00E35FB6">
        <w:t>Realizacija je v tem obdobju presegla plan, glavni razlog za to pa je predčasna predaja nekaterih odkupljenih objektov v posest in s tem povezano izplačilo 20 % zadržanih sredstev po pogodbah s temi rušenci ter končani postopki razlastitev</w:t>
      </w:r>
      <w:r w:rsidR="00890CEF" w:rsidRPr="00E35FB6">
        <w:rPr>
          <w:i/>
          <w:iCs/>
          <w:lang w:eastAsia="sl-SI"/>
        </w:rPr>
        <w:t>.</w:t>
      </w:r>
    </w:p>
    <w:p w14:paraId="32500ECF" w14:textId="77777777" w:rsidR="00D31E4F" w:rsidRPr="003C6C67" w:rsidRDefault="00D31E4F" w:rsidP="00D31E4F">
      <w:pPr>
        <w:jc w:val="both"/>
        <w:rPr>
          <w:b/>
          <w:bCs/>
          <w:color w:val="1F4E79"/>
          <w:highlight w:val="lightGray"/>
          <w:lang w:eastAsia="sl-SI"/>
        </w:rPr>
      </w:pPr>
    </w:p>
    <w:p w14:paraId="673C0C09" w14:textId="4643FECB" w:rsidR="003B7FFD" w:rsidRPr="00202267" w:rsidRDefault="003B7FFD" w:rsidP="003B7FFD">
      <w:pPr>
        <w:jc w:val="both"/>
        <w:rPr>
          <w:rFonts w:cs="Arial"/>
          <w:b/>
          <w:color w:val="0070C0"/>
          <w:szCs w:val="20"/>
          <w:lang w:eastAsia="sl-SI"/>
        </w:rPr>
      </w:pPr>
      <w:r w:rsidRPr="00202267">
        <w:rPr>
          <w:b/>
          <w:color w:val="1F497D"/>
        </w:rPr>
        <w:t>3. razvojna os sever: Velenje–Slovenj Gradec</w:t>
      </w:r>
    </w:p>
    <w:p w14:paraId="58488A6C" w14:textId="77777777" w:rsidR="00893D29" w:rsidRPr="00D53C3E" w:rsidRDefault="00893D29" w:rsidP="00893D29">
      <w:pPr>
        <w:jc w:val="both"/>
        <w:rPr>
          <w:lang w:eastAsia="sl-SI"/>
        </w:rPr>
      </w:pPr>
      <w:r w:rsidRPr="00D53C3E">
        <w:t xml:space="preserve">Pridobljenih je 99 % zemljišč potrebnih za gradnjo. Odkupljeni so vsi potrebni objekti. V teku sta dva razlastitvena postopka glede zemljišč, nadaljujeta pa se tudi dva postopka za določitev odškodnine. </w:t>
      </w:r>
    </w:p>
    <w:p w14:paraId="71F347B1" w14:textId="77777777" w:rsidR="00893D29" w:rsidRPr="004C210F" w:rsidRDefault="00893D29" w:rsidP="00893D29">
      <w:pPr>
        <w:rPr>
          <w:highlight w:val="green"/>
          <w:lang w:eastAsia="sl-SI"/>
        </w:rPr>
      </w:pPr>
    </w:p>
    <w:p w14:paraId="4C7632DE" w14:textId="4CC98B25" w:rsidR="009F3EDB" w:rsidRDefault="00893D29" w:rsidP="004C210F">
      <w:pPr>
        <w:jc w:val="both"/>
        <w:rPr>
          <w:rFonts w:ascii="Calibri" w:eastAsia="Calibri" w:hAnsi="Calibri" w:cs="Times New Roman"/>
          <w:i/>
          <w:iCs/>
          <w:lang w:eastAsia="sl-SI"/>
        </w:rPr>
      </w:pPr>
      <w:r w:rsidRPr="00E35FB6">
        <w:rPr>
          <w:i/>
          <w:iCs/>
        </w:rPr>
        <w:t>Razlogi za odstopanje od plana: Realizacija je presežena zaradi dodatnega odkupa objektov izven DPN in izplačila prvega dela odškodnine po teh pogodbah</w:t>
      </w:r>
      <w:r w:rsidR="00B6581D" w:rsidRPr="00E35FB6">
        <w:rPr>
          <w:rFonts w:ascii="Calibri" w:eastAsia="Calibri" w:hAnsi="Calibri" w:cs="Times New Roman"/>
          <w:i/>
          <w:iCs/>
          <w:lang w:eastAsia="sl-SI"/>
        </w:rPr>
        <w:t>.</w:t>
      </w:r>
    </w:p>
    <w:p w14:paraId="6AEBFB0E" w14:textId="77777777" w:rsidR="00893D29" w:rsidRPr="001B131F" w:rsidRDefault="00893D29" w:rsidP="004C210F">
      <w:pPr>
        <w:jc w:val="both"/>
        <w:rPr>
          <w:lang w:eastAsia="sl-SI"/>
        </w:rPr>
      </w:pPr>
    </w:p>
    <w:p w14:paraId="00FC8DAB" w14:textId="77777777" w:rsidR="003B7FFD" w:rsidRPr="00E35FB6" w:rsidRDefault="003B7FFD" w:rsidP="003B7FFD">
      <w:pPr>
        <w:jc w:val="both"/>
        <w:rPr>
          <w:b/>
          <w:color w:val="1F497D"/>
        </w:rPr>
      </w:pPr>
      <w:r w:rsidRPr="00E35FB6">
        <w:rPr>
          <w:b/>
          <w:color w:val="1F497D"/>
        </w:rPr>
        <w:t>Rekonstrukcija priključkov na AC obroču (Leskoškova in Letališka)</w:t>
      </w:r>
    </w:p>
    <w:p w14:paraId="4CA14357" w14:textId="3D7508C4" w:rsidR="00D31E4F" w:rsidRPr="00E35FB6" w:rsidRDefault="004C210F" w:rsidP="00D31E4F">
      <w:pPr>
        <w:jc w:val="both"/>
        <w:rPr>
          <w:lang w:eastAsia="sl-SI"/>
        </w:rPr>
      </w:pPr>
      <w:r w:rsidRPr="00E35FB6">
        <w:t>Odkupljena so vsa potrebna zemljišča, manjka le še menjalna pogodba med družbo DARS in MOL, ki je v sklepanju</w:t>
      </w:r>
      <w:r w:rsidR="00D31E4F" w:rsidRPr="00E35FB6">
        <w:rPr>
          <w:lang w:eastAsia="sl-SI"/>
        </w:rPr>
        <w:t>.</w:t>
      </w:r>
    </w:p>
    <w:p w14:paraId="1B838C01" w14:textId="77777777" w:rsidR="009F3EDB" w:rsidRPr="00E35FB6" w:rsidRDefault="009F3EDB" w:rsidP="003B7FFD">
      <w:pPr>
        <w:jc w:val="both"/>
      </w:pPr>
    </w:p>
    <w:p w14:paraId="75BB5348" w14:textId="3A192F79" w:rsidR="00890CEF" w:rsidRPr="00E35FB6" w:rsidRDefault="00202267" w:rsidP="003B7FFD">
      <w:pPr>
        <w:jc w:val="both"/>
      </w:pPr>
      <w:r w:rsidRPr="00E35FB6">
        <w:rPr>
          <w:b/>
          <w:color w:val="1F497D"/>
        </w:rPr>
        <w:t>Srminska vpadnica</w:t>
      </w:r>
    </w:p>
    <w:p w14:paraId="471500A4" w14:textId="365530A9" w:rsidR="004C210F" w:rsidRPr="00E35FB6" w:rsidRDefault="004C210F" w:rsidP="004C210F">
      <w:pPr>
        <w:jc w:val="both"/>
        <w:rPr>
          <w:iCs/>
          <w:lang w:eastAsia="sl-SI"/>
        </w:rPr>
      </w:pPr>
      <w:r w:rsidRPr="00E35FB6">
        <w:rPr>
          <w:bCs/>
          <w:iCs/>
        </w:rPr>
        <w:t>Manjkajoči delež zemljišč predstavljajo zemljišča v lasti Petrola in zemljišče v lasti MOK. Izvedena je bila parcelacija</w:t>
      </w:r>
      <w:r w:rsidR="00D53C3E" w:rsidRPr="00E35FB6">
        <w:rPr>
          <w:bCs/>
          <w:iCs/>
        </w:rPr>
        <w:t xml:space="preserve"> - </w:t>
      </w:r>
      <w:r w:rsidRPr="00E35FB6">
        <w:rPr>
          <w:bCs/>
          <w:iCs/>
        </w:rPr>
        <w:t>ko bodo izdane parcelacijske odločbe, se bodo lahko sklenile še manjkajoče pogodbe (kupoprodajne in služnostne pogodbe</w:t>
      </w:r>
      <w:r w:rsidRPr="00E35FB6">
        <w:rPr>
          <w:iCs/>
          <w:lang w:eastAsia="sl-SI"/>
        </w:rPr>
        <w:t>).</w:t>
      </w:r>
    </w:p>
    <w:p w14:paraId="0BC67ECE" w14:textId="77777777" w:rsidR="004C210F" w:rsidRPr="00E35FB6" w:rsidRDefault="004C210F" w:rsidP="004C210F">
      <w:pPr>
        <w:jc w:val="both"/>
        <w:rPr>
          <w:iCs/>
          <w:lang w:eastAsia="sl-SI"/>
        </w:rPr>
      </w:pPr>
    </w:p>
    <w:p w14:paraId="21250A0E" w14:textId="58FB558A" w:rsidR="00890CEF" w:rsidRPr="00E35FB6" w:rsidRDefault="004C210F" w:rsidP="004C210F">
      <w:pPr>
        <w:jc w:val="both"/>
        <w:rPr>
          <w:i/>
          <w:iCs/>
          <w:lang w:eastAsia="sl-SI"/>
        </w:rPr>
      </w:pPr>
      <w:r w:rsidRPr="00E35FB6">
        <w:rPr>
          <w:bCs/>
          <w:i/>
        </w:rPr>
        <w:t>Razlogi za odstopanje od plana: Razlogi za manjše odstopanje od plana so nerealizirani pravni posli z MOK in Petrol zaradi potrebe po predhodni parcelaciji</w:t>
      </w:r>
      <w:r w:rsidR="00890CEF" w:rsidRPr="00E35FB6">
        <w:rPr>
          <w:i/>
          <w:iCs/>
          <w:lang w:eastAsia="sl-SI"/>
        </w:rPr>
        <w:t>.</w:t>
      </w:r>
    </w:p>
    <w:p w14:paraId="1C8D6142" w14:textId="0D20E0FB" w:rsidR="003B7FFD" w:rsidRPr="00E35FB6" w:rsidRDefault="003B7FFD" w:rsidP="003B7FFD">
      <w:pPr>
        <w:jc w:val="both"/>
        <w:rPr>
          <w:b/>
          <w:color w:val="1F497D"/>
        </w:rPr>
      </w:pPr>
    </w:p>
    <w:p w14:paraId="73E777BF" w14:textId="77777777" w:rsidR="001279A2" w:rsidRPr="00E35FB6" w:rsidRDefault="003B7FFD" w:rsidP="00D31E4F">
      <w:pPr>
        <w:jc w:val="both"/>
        <w:rPr>
          <w:rFonts w:cs="Arial"/>
          <w:b/>
          <w:color w:val="4F81BD" w:themeColor="accent1"/>
          <w:szCs w:val="20"/>
          <w:lang w:eastAsia="sl-SI"/>
        </w:rPr>
      </w:pPr>
      <w:r w:rsidRPr="00E35FB6">
        <w:rPr>
          <w:b/>
          <w:color w:val="1F497D"/>
        </w:rPr>
        <w:t>Dokončna premoženjskopravna ureditev že zgrajenih AC odsekov</w:t>
      </w:r>
    </w:p>
    <w:p w14:paraId="35DA3119" w14:textId="0F14A1E3" w:rsidR="004C210F" w:rsidRPr="00E35FB6" w:rsidRDefault="004C210F" w:rsidP="004C210F">
      <w:pPr>
        <w:jc w:val="both"/>
        <w:rPr>
          <w:lang w:eastAsia="sl-SI"/>
        </w:rPr>
      </w:pPr>
      <w:r w:rsidRPr="00E35FB6">
        <w:rPr>
          <w:bCs/>
          <w:iCs/>
        </w:rPr>
        <w:t>V okviru dokončne premoženjskopravne ureditve se urejajo razmerja z lastniki nepremičnin, kjer je bilo poseženo na večje površine, kot so bile v fazi predhodnih odkupov odkupljene ter se rešujejo nerešene zadeve iz faze odkupov pred pridobitvijo GD (dedovanja, razlastitveni postopki …), vrši se korespondenca z državnim odvetništvom, brisanje bremen ter vpisi v ZK. Problematika se nanaša predvsem na prepise parcel znotraj cestnega sveta na RS</w:t>
      </w:r>
      <w:r w:rsidR="00D53C3E" w:rsidRPr="00E35FB6">
        <w:rPr>
          <w:bCs/>
          <w:iCs/>
        </w:rPr>
        <w:t>, o</w:t>
      </w:r>
      <w:r w:rsidRPr="00E35FB6">
        <w:rPr>
          <w:bCs/>
          <w:iCs/>
        </w:rPr>
        <w:t>dprte ostajajo večinoma zadeve v povezavi z neznanimi lastniki</w:t>
      </w:r>
      <w:r w:rsidR="00D53C3E" w:rsidRPr="00E35FB6">
        <w:rPr>
          <w:bCs/>
          <w:iCs/>
        </w:rPr>
        <w:t>, s</w:t>
      </w:r>
      <w:r w:rsidRPr="00E35FB6">
        <w:rPr>
          <w:bCs/>
          <w:iCs/>
        </w:rPr>
        <w:t>kupno lastnino agrarnih skupnosti, ki so postale upravičenke na podlagi končanih denacionalizacijskih postopkov, izdajo odločb o skrbnikih s strani CSD, izvedbo postopkov dedovanja, razglasitve za mrtve, parcele v lasti občin, razlastitve itd. Izvajajo se dokončne odmere na že zgrajenih odsekih in posamezne parcelacije, kjer je to potrebno zaradi razmejitev med upravljavci ali lastniki</w:t>
      </w:r>
      <w:r w:rsidRPr="00E35FB6">
        <w:rPr>
          <w:lang w:eastAsia="sl-SI"/>
        </w:rPr>
        <w:t>.</w:t>
      </w:r>
    </w:p>
    <w:p w14:paraId="0E9A499A" w14:textId="77777777" w:rsidR="004C210F" w:rsidRPr="00E35FB6" w:rsidRDefault="004C210F" w:rsidP="004C210F">
      <w:pPr>
        <w:jc w:val="both"/>
        <w:rPr>
          <w:lang w:eastAsia="sl-SI"/>
        </w:rPr>
      </w:pPr>
    </w:p>
    <w:p w14:paraId="49DE65E4" w14:textId="64692F19" w:rsidR="00890CEF" w:rsidRPr="00E35FB6" w:rsidRDefault="00893D29" w:rsidP="004C210F">
      <w:pPr>
        <w:jc w:val="both"/>
        <w:rPr>
          <w:i/>
          <w:iCs/>
        </w:rPr>
      </w:pPr>
      <w:r w:rsidRPr="0006552B">
        <w:rPr>
          <w:i/>
          <w:iCs/>
        </w:rPr>
        <w:t>Razlogi za odstopanje od plana: Planirana sredstva zajemajo sredstva odškodnin za zemljišča na že zgrajenih AC odsekih, glede katerih so še v teku razlastitveni postopki, v nekaterih primerih je lastništvo vpisano še na agrarne skupnosti, ki niso registrirane, glede določenih zemljišč pa še niso zaključeni postopki dedovanj.</w:t>
      </w:r>
    </w:p>
    <w:p w14:paraId="00EFFDC6" w14:textId="77777777" w:rsidR="00BD5105" w:rsidRPr="00E35FB6" w:rsidRDefault="00BD5105" w:rsidP="00D31E4F">
      <w:pPr>
        <w:jc w:val="both"/>
        <w:rPr>
          <w:lang w:eastAsia="sl-SI"/>
        </w:rPr>
      </w:pPr>
    </w:p>
    <w:p w14:paraId="78AB88AE" w14:textId="5D0A1D4C" w:rsidR="003B7FFD" w:rsidRPr="00E35FB6" w:rsidRDefault="00890CEF" w:rsidP="003B7FFD">
      <w:pPr>
        <w:jc w:val="both"/>
        <w:rPr>
          <w:b/>
          <w:color w:val="1F497D"/>
        </w:rPr>
      </w:pPr>
      <w:r w:rsidRPr="00E35FB6">
        <w:rPr>
          <w:b/>
          <w:color w:val="1F497D"/>
        </w:rPr>
        <w:t>Pridobivanje nadomestnih nepremičnin oz. gradenj</w:t>
      </w:r>
    </w:p>
    <w:p w14:paraId="7E96E70B" w14:textId="6484BCA9" w:rsidR="0006552B" w:rsidRDefault="0006552B" w:rsidP="0006552B">
      <w:pPr>
        <w:jc w:val="both"/>
        <w:rPr>
          <w:i/>
          <w:iCs/>
          <w:lang w:eastAsia="sl-SI"/>
        </w:rPr>
      </w:pPr>
      <w:r w:rsidRPr="0006552B">
        <w:rPr>
          <w:i/>
          <w:iCs/>
        </w:rPr>
        <w:t xml:space="preserve">Razlogi za odstopanje od plana: </w:t>
      </w:r>
      <w:r w:rsidRPr="0006552B">
        <w:rPr>
          <w:i/>
          <w:iCs/>
          <w:lang w:eastAsia="sl-SI"/>
        </w:rPr>
        <w:t>Pri dokončni ureditvi nadomestnega ponikalnika Hoče ni bilo realizacije zaradi kontradiktornosti regulative (Zakon o rudarstvu s koncesijskimi pogoji, Gradbeni zakon</w:t>
      </w:r>
      <w:r w:rsidR="00A13081">
        <w:rPr>
          <w:i/>
          <w:iCs/>
          <w:lang w:eastAsia="sl-SI"/>
        </w:rPr>
        <w:t xml:space="preserve"> </w:t>
      </w:r>
      <w:r w:rsidRPr="0006552B">
        <w:rPr>
          <w:i/>
          <w:iCs/>
          <w:lang w:eastAsia="sl-SI"/>
        </w:rPr>
        <w:t>…).</w:t>
      </w:r>
    </w:p>
    <w:p w14:paraId="1D43BC0F" w14:textId="77777777" w:rsidR="00BD5105" w:rsidRPr="00E35FB6" w:rsidRDefault="00BD5105" w:rsidP="003B7FFD">
      <w:pPr>
        <w:jc w:val="both"/>
        <w:rPr>
          <w:b/>
          <w:color w:val="1F497D"/>
        </w:rPr>
      </w:pPr>
    </w:p>
    <w:p w14:paraId="357F247F" w14:textId="425510A6" w:rsidR="00D31E4F" w:rsidRPr="00202267" w:rsidRDefault="00D31E4F" w:rsidP="00D31E4F">
      <w:pPr>
        <w:jc w:val="both"/>
        <w:rPr>
          <w:lang w:eastAsia="sl-SI"/>
        </w:rPr>
      </w:pPr>
      <w:r w:rsidRPr="00202267">
        <w:rPr>
          <w:lang w:eastAsia="sl-SI"/>
        </w:rPr>
        <w:t>Skupna fakturirana realizacija pridobivanja nepremičnin je v letu 202</w:t>
      </w:r>
      <w:r w:rsidR="00202267" w:rsidRPr="00202267">
        <w:rPr>
          <w:lang w:eastAsia="sl-SI"/>
        </w:rPr>
        <w:t>2</w:t>
      </w:r>
      <w:r w:rsidRPr="00202267">
        <w:rPr>
          <w:lang w:eastAsia="sl-SI"/>
        </w:rPr>
        <w:t xml:space="preserve"> znašala </w:t>
      </w:r>
      <w:r w:rsidR="00202267" w:rsidRPr="00202267">
        <w:rPr>
          <w:lang w:eastAsia="sl-SI"/>
        </w:rPr>
        <w:t>19</w:t>
      </w:r>
      <w:r w:rsidRPr="00202267">
        <w:rPr>
          <w:lang w:eastAsia="sl-SI"/>
        </w:rPr>
        <w:t>.</w:t>
      </w:r>
      <w:r w:rsidR="00202267" w:rsidRPr="00202267">
        <w:rPr>
          <w:lang w:eastAsia="sl-SI"/>
        </w:rPr>
        <w:t>033</w:t>
      </w:r>
      <w:r w:rsidRPr="00202267">
        <w:rPr>
          <w:lang w:eastAsia="sl-SI"/>
        </w:rPr>
        <w:t>.</w:t>
      </w:r>
      <w:r w:rsidR="00202267" w:rsidRPr="00202267">
        <w:rPr>
          <w:lang w:eastAsia="sl-SI"/>
        </w:rPr>
        <w:t>514</w:t>
      </w:r>
      <w:r w:rsidRPr="00202267">
        <w:rPr>
          <w:lang w:eastAsia="sl-SI"/>
        </w:rPr>
        <w:t xml:space="preserve"> </w:t>
      </w:r>
      <w:r w:rsidR="002E0690">
        <w:rPr>
          <w:lang w:eastAsia="sl-SI"/>
        </w:rPr>
        <w:t>evrov</w:t>
      </w:r>
      <w:r w:rsidRPr="00202267">
        <w:rPr>
          <w:lang w:eastAsia="sl-SI"/>
        </w:rPr>
        <w:t>.</w:t>
      </w:r>
    </w:p>
    <w:p w14:paraId="1BE3898A" w14:textId="77777777" w:rsidR="009925CE" w:rsidRPr="003C6C67" w:rsidRDefault="009925CE" w:rsidP="009C6A93">
      <w:pPr>
        <w:jc w:val="both"/>
        <w:rPr>
          <w:rFonts w:cs="Arial"/>
          <w:szCs w:val="20"/>
          <w:highlight w:val="lightGray"/>
          <w:lang w:eastAsia="sl-SI"/>
        </w:rPr>
      </w:pPr>
      <w:r w:rsidRPr="003C6C67">
        <w:rPr>
          <w:spacing w:val="-2"/>
          <w:highlight w:val="lightGray"/>
        </w:rPr>
        <w:br w:type="page"/>
      </w:r>
    </w:p>
    <w:p w14:paraId="03202557" w14:textId="5CBCF484" w:rsidR="00835A1B" w:rsidRPr="00413FE7" w:rsidRDefault="00DF0EDD" w:rsidP="000C1724">
      <w:pPr>
        <w:pStyle w:val="Naslov1"/>
        <w:rPr>
          <w:spacing w:val="-2"/>
        </w:rPr>
      </w:pPr>
      <w:bookmarkStart w:id="10" w:name="_Toc134439040"/>
      <w:r w:rsidRPr="00413FE7">
        <w:rPr>
          <w:spacing w:val="-2"/>
        </w:rPr>
        <w:t xml:space="preserve">Investicije v imenu in za račun </w:t>
      </w:r>
      <w:r w:rsidR="001279A2" w:rsidRPr="00413FE7">
        <w:rPr>
          <w:spacing w:val="-2"/>
        </w:rPr>
        <w:t xml:space="preserve">družbe </w:t>
      </w:r>
      <w:r w:rsidR="00DD6C81" w:rsidRPr="00413FE7">
        <w:rPr>
          <w:spacing w:val="-2"/>
        </w:rPr>
        <w:t>DARS v letu 20</w:t>
      </w:r>
      <w:r w:rsidR="00292835" w:rsidRPr="00413FE7">
        <w:rPr>
          <w:spacing w:val="-2"/>
        </w:rPr>
        <w:t>2</w:t>
      </w:r>
      <w:r w:rsidR="00413FE7" w:rsidRPr="00413FE7">
        <w:rPr>
          <w:spacing w:val="-2"/>
        </w:rPr>
        <w:t>2</w:t>
      </w:r>
      <w:bookmarkEnd w:id="10"/>
    </w:p>
    <w:p w14:paraId="0345228C" w14:textId="2B03A791" w:rsidR="00ED01AA" w:rsidRPr="00413FE7" w:rsidRDefault="00B826D0" w:rsidP="000C1724">
      <w:pPr>
        <w:pStyle w:val="Naslov2"/>
        <w:spacing w:after="60"/>
      </w:pPr>
      <w:bookmarkStart w:id="11" w:name="_Toc134439041"/>
      <w:r w:rsidRPr="00413FE7">
        <w:t xml:space="preserve">Pregled investicij </w:t>
      </w:r>
      <w:r w:rsidR="001279A2" w:rsidRPr="00413FE7">
        <w:t xml:space="preserve">družbe </w:t>
      </w:r>
      <w:r w:rsidRPr="00413FE7">
        <w:t>DARS v letu 20</w:t>
      </w:r>
      <w:r w:rsidR="00292835" w:rsidRPr="00413FE7">
        <w:t>2</w:t>
      </w:r>
      <w:r w:rsidR="00413FE7" w:rsidRPr="00413FE7">
        <w:t>2</w:t>
      </w:r>
      <w:bookmarkEnd w:id="11"/>
    </w:p>
    <w:p w14:paraId="6A7DF354" w14:textId="6B7474F5" w:rsidR="009713B9" w:rsidRPr="003C6C67" w:rsidRDefault="007F0306" w:rsidP="009713B9">
      <w:pPr>
        <w:jc w:val="both"/>
        <w:rPr>
          <w:highlight w:val="lightGray"/>
        </w:rPr>
      </w:pPr>
      <w:r w:rsidRPr="007A1C70">
        <w:t xml:space="preserve">Načrt izvajanja koncesije za leto 2022 je bil pripravljen na podlagi 9. a člena Zakona o Družbi za avtoceste v Republiki Sloveniji (Uradni list RS, št. 97/10 in št. 40/12-ZUJF) in dodatka 3 h koncesijski pogodbi za upravljanje in </w:t>
      </w:r>
      <w:r w:rsidRPr="007F0306">
        <w:t>vzdrževanje avtocest v Republiki Sloveniji. Vključuje investicije, ki jih je družba DARS v letu 2022 izvajala v svojem imenu in za svoj račun. Ministrstvo za infrastrukturo je k Načrtu izvajanja koncesije za leto 2022 izdalo soglasje dne 22. 12. 2021</w:t>
      </w:r>
      <w:r w:rsidR="009713B9" w:rsidRPr="007F0306">
        <w:t>.</w:t>
      </w:r>
      <w:r w:rsidR="00FC20FA">
        <w:t xml:space="preserve"> </w:t>
      </w:r>
    </w:p>
    <w:p w14:paraId="7CECC4B0" w14:textId="77777777" w:rsidR="009713B9" w:rsidRPr="003C6C67" w:rsidRDefault="009713B9" w:rsidP="009713B9">
      <w:pPr>
        <w:jc w:val="both"/>
        <w:rPr>
          <w:highlight w:val="lightGray"/>
        </w:rPr>
      </w:pPr>
    </w:p>
    <w:p w14:paraId="224298B6" w14:textId="3DE77705" w:rsidR="009713B9" w:rsidRPr="00413FE7" w:rsidRDefault="00400822" w:rsidP="009713B9">
      <w:r w:rsidRPr="00413FE7">
        <w:t>Realizacija investicij v imenu in za račun družbe DARS v letu 202</w:t>
      </w:r>
      <w:r w:rsidR="00413FE7" w:rsidRPr="00413FE7">
        <w:t>2</w:t>
      </w:r>
      <w:r w:rsidRPr="00413FE7">
        <w:t xml:space="preserve"> znaša </w:t>
      </w:r>
      <w:r w:rsidRPr="00413FE7">
        <w:rPr>
          <w:b/>
        </w:rPr>
        <w:t>1</w:t>
      </w:r>
      <w:r w:rsidR="00413FE7" w:rsidRPr="00413FE7">
        <w:rPr>
          <w:b/>
        </w:rPr>
        <w:t>3</w:t>
      </w:r>
      <w:r w:rsidR="00416605">
        <w:rPr>
          <w:b/>
        </w:rPr>
        <w:t>8</w:t>
      </w:r>
      <w:r w:rsidRPr="00413FE7">
        <w:rPr>
          <w:b/>
        </w:rPr>
        <w:t>,</w:t>
      </w:r>
      <w:r w:rsidR="00416605">
        <w:rPr>
          <w:b/>
        </w:rPr>
        <w:t>0</w:t>
      </w:r>
      <w:r w:rsidRPr="00413FE7">
        <w:rPr>
          <w:b/>
        </w:rPr>
        <w:t xml:space="preserve"> </w:t>
      </w:r>
      <w:r w:rsidR="002E0690">
        <w:rPr>
          <w:b/>
        </w:rPr>
        <w:t>milijona evrov</w:t>
      </w:r>
      <w:r w:rsidR="009713B9" w:rsidRPr="00413FE7">
        <w:t>.</w:t>
      </w:r>
    </w:p>
    <w:p w14:paraId="214495F5" w14:textId="77777777" w:rsidR="00DD6C81" w:rsidRPr="003C6C67" w:rsidRDefault="00DD6C81" w:rsidP="00835A1B">
      <w:pPr>
        <w:jc w:val="both"/>
        <w:rPr>
          <w:highlight w:val="lightGray"/>
        </w:rPr>
      </w:pPr>
    </w:p>
    <w:tbl>
      <w:tblPr>
        <w:tblStyle w:val="DARSTABELA"/>
        <w:tblW w:w="9072" w:type="dxa"/>
        <w:tblLayout w:type="fixed"/>
        <w:tblLook w:val="04A0" w:firstRow="1" w:lastRow="0" w:firstColumn="1" w:lastColumn="0" w:noHBand="0" w:noVBand="1"/>
      </w:tblPr>
      <w:tblGrid>
        <w:gridCol w:w="567"/>
        <w:gridCol w:w="5245"/>
        <w:gridCol w:w="1134"/>
        <w:gridCol w:w="1137"/>
        <w:gridCol w:w="989"/>
      </w:tblGrid>
      <w:tr w:rsidR="0016572D" w:rsidRPr="00413FE7" w14:paraId="74066AF3" w14:textId="77777777" w:rsidTr="00A66ADA">
        <w:trPr>
          <w:cnfStyle w:val="100000000000" w:firstRow="1" w:lastRow="0" w:firstColumn="0" w:lastColumn="0" w:oddVBand="0" w:evenVBand="0" w:oddHBand="0" w:evenHBand="0" w:firstRowFirstColumn="0" w:firstRowLastColumn="0" w:lastRowFirstColumn="0" w:lastRowLastColumn="0"/>
          <w:trHeight w:val="517"/>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2B262771" w14:textId="77777777" w:rsidR="0016572D" w:rsidRPr="00413FE7" w:rsidRDefault="0016572D" w:rsidP="00A66ADA">
            <w:pPr>
              <w:rPr>
                <w:lang w:eastAsia="sl-SI"/>
              </w:rPr>
            </w:pPr>
            <w:bookmarkStart w:id="12" w:name="_Hlk97879643"/>
            <w:r w:rsidRPr="00413FE7">
              <w:rPr>
                <w:lang w:eastAsia="sl-SI"/>
              </w:rPr>
              <w:t>Zap. št.</w:t>
            </w:r>
          </w:p>
        </w:tc>
        <w:tc>
          <w:tcPr>
            <w:tcW w:w="5245" w:type="dxa"/>
            <w:hideMark/>
          </w:tcPr>
          <w:p w14:paraId="71C3DE02" w14:textId="77777777" w:rsidR="0016572D" w:rsidRPr="00413FE7" w:rsidRDefault="0016572D" w:rsidP="00A66ADA">
            <w:pPr>
              <w:jc w:val="left"/>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Investicije v imenu in za račun družbe DARS</w:t>
            </w:r>
          </w:p>
        </w:tc>
        <w:tc>
          <w:tcPr>
            <w:tcW w:w="1134" w:type="dxa"/>
            <w:hideMark/>
          </w:tcPr>
          <w:p w14:paraId="0228E944" w14:textId="25C3CB50" w:rsidR="0016572D" w:rsidRPr="00413FE7" w:rsidRDefault="0016572D" w:rsidP="00A66ADA">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Plan 202</w:t>
            </w:r>
            <w:r w:rsidR="00413FE7" w:rsidRPr="00413FE7">
              <w:rPr>
                <w:lang w:eastAsia="sl-SI"/>
              </w:rPr>
              <w:t>2</w:t>
            </w:r>
          </w:p>
        </w:tc>
        <w:tc>
          <w:tcPr>
            <w:tcW w:w="1137" w:type="dxa"/>
            <w:hideMark/>
          </w:tcPr>
          <w:p w14:paraId="768996F6" w14:textId="4A3C7FFB" w:rsidR="0016572D" w:rsidRPr="00413FE7" w:rsidRDefault="0016572D" w:rsidP="00A66ADA">
            <w:pPr>
              <w:cnfStyle w:val="100000000000" w:firstRow="1" w:lastRow="0" w:firstColumn="0" w:lastColumn="0" w:oddVBand="0" w:evenVBand="0" w:oddHBand="0" w:evenHBand="0" w:firstRowFirstColumn="0" w:firstRowLastColumn="0" w:lastRowFirstColumn="0" w:lastRowLastColumn="0"/>
              <w:rPr>
                <w:b w:val="0"/>
                <w:lang w:eastAsia="sl-SI"/>
              </w:rPr>
            </w:pPr>
            <w:r w:rsidRPr="00413FE7">
              <w:rPr>
                <w:lang w:eastAsia="sl-SI"/>
              </w:rPr>
              <w:t>Realizacija 202</w:t>
            </w:r>
            <w:r w:rsidR="00413FE7" w:rsidRPr="00413FE7">
              <w:rPr>
                <w:lang w:eastAsia="sl-SI"/>
              </w:rPr>
              <w:t>2</w:t>
            </w:r>
          </w:p>
        </w:tc>
        <w:tc>
          <w:tcPr>
            <w:tcW w:w="989" w:type="dxa"/>
            <w:hideMark/>
          </w:tcPr>
          <w:p w14:paraId="17716398" w14:textId="77777777" w:rsidR="0016572D" w:rsidRPr="00413FE7" w:rsidRDefault="0016572D" w:rsidP="00A66ADA">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Indeks realizacija/ plan</w:t>
            </w:r>
          </w:p>
        </w:tc>
      </w:tr>
      <w:tr w:rsidR="0016572D" w:rsidRPr="00413FE7" w14:paraId="54B704E9"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2F5C04F0" w14:textId="6FEC2E43" w:rsidR="0016572D" w:rsidRPr="00413FE7" w:rsidRDefault="00413FE7" w:rsidP="00A66ADA">
            <w:pPr>
              <w:rPr>
                <w:lang w:eastAsia="sl-SI"/>
              </w:rPr>
            </w:pPr>
            <w:r>
              <w:rPr>
                <w:lang w:eastAsia="sl-SI"/>
              </w:rPr>
              <w:t>1</w:t>
            </w:r>
            <w:r w:rsidR="0016572D" w:rsidRPr="00413FE7">
              <w:rPr>
                <w:lang w:eastAsia="sl-SI"/>
              </w:rPr>
              <w:t>.</w:t>
            </w:r>
          </w:p>
        </w:tc>
        <w:tc>
          <w:tcPr>
            <w:tcW w:w="5245" w:type="dxa"/>
            <w:noWrap/>
            <w:hideMark/>
          </w:tcPr>
          <w:p w14:paraId="78364253" w14:textId="77777777"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ojektna dokumentacija</w:t>
            </w:r>
          </w:p>
        </w:tc>
        <w:tc>
          <w:tcPr>
            <w:tcW w:w="1134" w:type="dxa"/>
          </w:tcPr>
          <w:p w14:paraId="549B73DF" w14:textId="1F5AAACD"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469.000</w:t>
            </w:r>
          </w:p>
        </w:tc>
        <w:tc>
          <w:tcPr>
            <w:tcW w:w="1137" w:type="dxa"/>
          </w:tcPr>
          <w:p w14:paraId="6AB90674" w14:textId="24CB0778"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179.898</w:t>
            </w:r>
          </w:p>
        </w:tc>
        <w:tc>
          <w:tcPr>
            <w:tcW w:w="989" w:type="dxa"/>
          </w:tcPr>
          <w:p w14:paraId="5739852D" w14:textId="00032C63"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3</w:t>
            </w:r>
          </w:p>
        </w:tc>
      </w:tr>
      <w:tr w:rsidR="0016572D" w:rsidRPr="00413FE7" w14:paraId="59148715"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C443843" w14:textId="6E9BE3A7" w:rsidR="0016572D" w:rsidRPr="00413FE7" w:rsidRDefault="00413FE7" w:rsidP="00A66ADA">
            <w:pPr>
              <w:rPr>
                <w:lang w:eastAsia="sl-SI"/>
              </w:rPr>
            </w:pPr>
            <w:r>
              <w:rPr>
                <w:lang w:eastAsia="sl-SI"/>
              </w:rPr>
              <w:t>2</w:t>
            </w:r>
            <w:r w:rsidR="0016572D" w:rsidRPr="00413FE7">
              <w:rPr>
                <w:lang w:eastAsia="sl-SI"/>
              </w:rPr>
              <w:t>.</w:t>
            </w:r>
          </w:p>
        </w:tc>
        <w:tc>
          <w:tcPr>
            <w:tcW w:w="5245" w:type="dxa"/>
            <w:noWrap/>
          </w:tcPr>
          <w:p w14:paraId="302F1F1C" w14:textId="4E732266"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edviden pričetek gradnje v letu 202</w:t>
            </w:r>
            <w:r w:rsidR="00413FE7">
              <w:rPr>
                <w:lang w:eastAsia="sl-SI"/>
              </w:rPr>
              <w:t>2</w:t>
            </w:r>
          </w:p>
        </w:tc>
        <w:tc>
          <w:tcPr>
            <w:tcW w:w="1134" w:type="dxa"/>
          </w:tcPr>
          <w:p w14:paraId="1AC93490" w14:textId="71B7B9BB"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4.224.000</w:t>
            </w:r>
          </w:p>
        </w:tc>
        <w:tc>
          <w:tcPr>
            <w:tcW w:w="1137" w:type="dxa"/>
          </w:tcPr>
          <w:p w14:paraId="33F2456A" w14:textId="0B72E487"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23.473</w:t>
            </w:r>
          </w:p>
        </w:tc>
        <w:tc>
          <w:tcPr>
            <w:tcW w:w="989" w:type="dxa"/>
          </w:tcPr>
          <w:p w14:paraId="705DC9D3" w14:textId="6D79D918"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w:t>
            </w:r>
          </w:p>
        </w:tc>
      </w:tr>
      <w:tr w:rsidR="0016572D" w:rsidRPr="00413FE7" w14:paraId="72060BBA"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38F0BF8" w14:textId="68FE4469" w:rsidR="0016572D" w:rsidRPr="00413FE7" w:rsidRDefault="00413FE7" w:rsidP="00A66ADA">
            <w:pPr>
              <w:rPr>
                <w:lang w:eastAsia="sl-SI"/>
              </w:rPr>
            </w:pPr>
            <w:r>
              <w:rPr>
                <w:lang w:eastAsia="sl-SI"/>
              </w:rPr>
              <w:t>3</w:t>
            </w:r>
            <w:r w:rsidR="0016572D" w:rsidRPr="00413FE7">
              <w:rPr>
                <w:lang w:eastAsia="sl-SI"/>
              </w:rPr>
              <w:t>.</w:t>
            </w:r>
          </w:p>
        </w:tc>
        <w:tc>
          <w:tcPr>
            <w:tcW w:w="5245" w:type="dxa"/>
            <w:noWrap/>
          </w:tcPr>
          <w:p w14:paraId="21CAECAE" w14:textId="793D298F"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edviden pričetek gradnje po 202</w:t>
            </w:r>
            <w:r w:rsidR="00413FE7">
              <w:rPr>
                <w:lang w:eastAsia="sl-SI"/>
              </w:rPr>
              <w:t>2</w:t>
            </w:r>
            <w:r w:rsidRPr="00413FE7">
              <w:rPr>
                <w:lang w:eastAsia="sl-SI"/>
              </w:rPr>
              <w:t xml:space="preserve"> (odseki za katere se je v letu 202</w:t>
            </w:r>
            <w:r w:rsidR="00413FE7">
              <w:rPr>
                <w:lang w:eastAsia="sl-SI"/>
              </w:rPr>
              <w:t>2</w:t>
            </w:r>
            <w:r w:rsidRPr="00413FE7">
              <w:rPr>
                <w:lang w:eastAsia="sl-SI"/>
              </w:rPr>
              <w:t xml:space="preserve"> pripravljala projektna dokumentacija)</w:t>
            </w:r>
          </w:p>
        </w:tc>
        <w:tc>
          <w:tcPr>
            <w:tcW w:w="1134" w:type="dxa"/>
          </w:tcPr>
          <w:p w14:paraId="00E6A2E9" w14:textId="3F00ABDF"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6.000</w:t>
            </w:r>
          </w:p>
        </w:tc>
        <w:tc>
          <w:tcPr>
            <w:tcW w:w="1137" w:type="dxa"/>
          </w:tcPr>
          <w:p w14:paraId="2B047400" w14:textId="17866C06"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24.315</w:t>
            </w:r>
          </w:p>
        </w:tc>
        <w:tc>
          <w:tcPr>
            <w:tcW w:w="989" w:type="dxa"/>
          </w:tcPr>
          <w:p w14:paraId="64E2F60C" w14:textId="36326F70"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66</w:t>
            </w:r>
          </w:p>
        </w:tc>
      </w:tr>
      <w:tr w:rsidR="0016572D" w:rsidRPr="00413FE7" w14:paraId="35163F3E"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CFCCD29" w14:textId="17870ED7" w:rsidR="0016572D" w:rsidRPr="00413FE7" w:rsidRDefault="00413FE7" w:rsidP="00A66ADA">
            <w:pPr>
              <w:rPr>
                <w:lang w:eastAsia="sl-SI"/>
              </w:rPr>
            </w:pPr>
            <w:r>
              <w:rPr>
                <w:lang w:eastAsia="sl-SI"/>
              </w:rPr>
              <w:t>4</w:t>
            </w:r>
            <w:r w:rsidR="0016572D" w:rsidRPr="00413FE7">
              <w:rPr>
                <w:lang w:eastAsia="sl-SI"/>
              </w:rPr>
              <w:t>.</w:t>
            </w:r>
          </w:p>
        </w:tc>
        <w:tc>
          <w:tcPr>
            <w:tcW w:w="5245" w:type="dxa"/>
            <w:noWrap/>
            <w:hideMark/>
          </w:tcPr>
          <w:p w14:paraId="3957A1FE" w14:textId="77777777"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Nadaljevanje gradnje</w:t>
            </w:r>
          </w:p>
        </w:tc>
        <w:tc>
          <w:tcPr>
            <w:tcW w:w="1134" w:type="dxa"/>
          </w:tcPr>
          <w:p w14:paraId="71EE701A" w14:textId="59D4239F"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6.210.000</w:t>
            </w:r>
          </w:p>
        </w:tc>
        <w:tc>
          <w:tcPr>
            <w:tcW w:w="1137" w:type="dxa"/>
          </w:tcPr>
          <w:p w14:paraId="634F85B0" w14:textId="6411DB93"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6.306.430</w:t>
            </w:r>
          </w:p>
        </w:tc>
        <w:tc>
          <w:tcPr>
            <w:tcW w:w="989" w:type="dxa"/>
          </w:tcPr>
          <w:p w14:paraId="7CC88EAB" w14:textId="1F5540C8"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0</w:t>
            </w:r>
          </w:p>
        </w:tc>
      </w:tr>
      <w:tr w:rsidR="0016572D" w:rsidRPr="00413FE7" w14:paraId="0BB29E8C"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184F096" w14:textId="48CFDF1B" w:rsidR="0016572D" w:rsidRPr="00413FE7" w:rsidRDefault="00413FE7" w:rsidP="00A66ADA">
            <w:pPr>
              <w:rPr>
                <w:lang w:eastAsia="sl-SI"/>
              </w:rPr>
            </w:pPr>
            <w:r>
              <w:rPr>
                <w:lang w:eastAsia="sl-SI"/>
              </w:rPr>
              <w:t>5</w:t>
            </w:r>
            <w:r w:rsidR="0016572D" w:rsidRPr="00413FE7">
              <w:rPr>
                <w:lang w:eastAsia="sl-SI"/>
              </w:rPr>
              <w:t>.</w:t>
            </w:r>
          </w:p>
        </w:tc>
        <w:tc>
          <w:tcPr>
            <w:tcW w:w="5245" w:type="dxa"/>
            <w:noWrap/>
            <w:hideMark/>
          </w:tcPr>
          <w:p w14:paraId="540E73C5" w14:textId="0346C481"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Zaključna dela na avtocestah predanih prometu do vključno 202</w:t>
            </w:r>
            <w:r w:rsidR="00413FE7">
              <w:rPr>
                <w:lang w:eastAsia="sl-SI"/>
              </w:rPr>
              <w:t>1</w:t>
            </w:r>
          </w:p>
        </w:tc>
        <w:tc>
          <w:tcPr>
            <w:tcW w:w="1134" w:type="dxa"/>
          </w:tcPr>
          <w:p w14:paraId="497C3F22" w14:textId="34C9C3FD"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177.000</w:t>
            </w:r>
          </w:p>
        </w:tc>
        <w:tc>
          <w:tcPr>
            <w:tcW w:w="1137" w:type="dxa"/>
          </w:tcPr>
          <w:p w14:paraId="3E8ECAC7" w14:textId="3BB453D4"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79.369</w:t>
            </w:r>
          </w:p>
        </w:tc>
        <w:tc>
          <w:tcPr>
            <w:tcW w:w="989" w:type="dxa"/>
          </w:tcPr>
          <w:p w14:paraId="0705FC74" w14:textId="70B6F2F8"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0</w:t>
            </w:r>
          </w:p>
        </w:tc>
      </w:tr>
      <w:tr w:rsidR="0016572D" w:rsidRPr="00413FE7" w14:paraId="1C586A58"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5E79215F" w14:textId="78142379" w:rsidR="0016572D" w:rsidRPr="00413FE7" w:rsidRDefault="00413FE7" w:rsidP="00A66ADA">
            <w:pPr>
              <w:rPr>
                <w:lang w:eastAsia="sl-SI"/>
              </w:rPr>
            </w:pPr>
            <w:r>
              <w:rPr>
                <w:lang w:eastAsia="sl-SI"/>
              </w:rPr>
              <w:t>6</w:t>
            </w:r>
            <w:r w:rsidR="0016572D" w:rsidRPr="00413FE7">
              <w:rPr>
                <w:lang w:eastAsia="sl-SI"/>
              </w:rPr>
              <w:t>.</w:t>
            </w:r>
          </w:p>
        </w:tc>
        <w:tc>
          <w:tcPr>
            <w:tcW w:w="5245" w:type="dxa"/>
            <w:noWrap/>
            <w:hideMark/>
          </w:tcPr>
          <w:p w14:paraId="68022269" w14:textId="77777777"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Ostale postavke</w:t>
            </w:r>
          </w:p>
        </w:tc>
        <w:tc>
          <w:tcPr>
            <w:tcW w:w="1134" w:type="dxa"/>
          </w:tcPr>
          <w:p w14:paraId="34EEFB60" w14:textId="1B3EF177"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963.000</w:t>
            </w:r>
          </w:p>
        </w:tc>
        <w:tc>
          <w:tcPr>
            <w:tcW w:w="1137" w:type="dxa"/>
          </w:tcPr>
          <w:p w14:paraId="4F2E5490" w14:textId="4ED802E3"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888.755</w:t>
            </w:r>
          </w:p>
        </w:tc>
        <w:tc>
          <w:tcPr>
            <w:tcW w:w="989" w:type="dxa"/>
          </w:tcPr>
          <w:p w14:paraId="3F6EE51D" w14:textId="5E33A5EC"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9</w:t>
            </w:r>
          </w:p>
        </w:tc>
      </w:tr>
      <w:tr w:rsidR="0016572D" w:rsidRPr="00413FE7" w14:paraId="06E2F4E1"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06F47F86" w14:textId="5309FA33" w:rsidR="0016572D" w:rsidRPr="00413FE7" w:rsidRDefault="00413FE7" w:rsidP="00A66ADA">
            <w:pPr>
              <w:rPr>
                <w:lang w:eastAsia="sl-SI"/>
              </w:rPr>
            </w:pPr>
            <w:r>
              <w:rPr>
                <w:lang w:eastAsia="sl-SI"/>
              </w:rPr>
              <w:t>7</w:t>
            </w:r>
            <w:r w:rsidR="0016572D" w:rsidRPr="00413FE7">
              <w:rPr>
                <w:lang w:eastAsia="sl-SI"/>
              </w:rPr>
              <w:t>.</w:t>
            </w:r>
          </w:p>
        </w:tc>
        <w:tc>
          <w:tcPr>
            <w:tcW w:w="5245" w:type="dxa"/>
            <w:noWrap/>
            <w:hideMark/>
          </w:tcPr>
          <w:p w14:paraId="6CCCEB14" w14:textId="77777777"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Obnavljanje in naložbe v obstoječe AC</w:t>
            </w:r>
          </w:p>
        </w:tc>
        <w:tc>
          <w:tcPr>
            <w:tcW w:w="1134" w:type="dxa"/>
          </w:tcPr>
          <w:p w14:paraId="0C634F56" w14:textId="2548EF23"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5.743.000</w:t>
            </w:r>
          </w:p>
        </w:tc>
        <w:tc>
          <w:tcPr>
            <w:tcW w:w="1137" w:type="dxa"/>
          </w:tcPr>
          <w:p w14:paraId="58E74D77" w14:textId="52D7D580"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7.719.131</w:t>
            </w:r>
          </w:p>
        </w:tc>
        <w:tc>
          <w:tcPr>
            <w:tcW w:w="989" w:type="dxa"/>
          </w:tcPr>
          <w:p w14:paraId="3C93A30D" w14:textId="44C7B1AE"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0</w:t>
            </w:r>
          </w:p>
        </w:tc>
      </w:tr>
      <w:tr w:rsidR="0016572D" w:rsidRPr="00413FE7" w14:paraId="28D322E8" w14:textId="77777777" w:rsidTr="004C210F">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BD91655" w14:textId="6C938B88" w:rsidR="0016572D" w:rsidRPr="00413FE7" w:rsidRDefault="00413FE7" w:rsidP="00A66ADA">
            <w:pPr>
              <w:rPr>
                <w:lang w:eastAsia="sl-SI"/>
              </w:rPr>
            </w:pPr>
            <w:r>
              <w:rPr>
                <w:lang w:eastAsia="sl-SI"/>
              </w:rPr>
              <w:t>8</w:t>
            </w:r>
            <w:r w:rsidR="0016572D" w:rsidRPr="00413FE7">
              <w:rPr>
                <w:lang w:eastAsia="sl-SI"/>
              </w:rPr>
              <w:t>.</w:t>
            </w:r>
          </w:p>
        </w:tc>
        <w:tc>
          <w:tcPr>
            <w:tcW w:w="5245" w:type="dxa"/>
            <w:noWrap/>
            <w:hideMark/>
          </w:tcPr>
          <w:p w14:paraId="623A965D" w14:textId="77777777"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Investicije na področju upravljanja, vzdrževanja in cestninjenja</w:t>
            </w:r>
          </w:p>
        </w:tc>
        <w:tc>
          <w:tcPr>
            <w:tcW w:w="1134" w:type="dxa"/>
          </w:tcPr>
          <w:p w14:paraId="7CA765AB" w14:textId="386661C9"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2.133.749</w:t>
            </w:r>
          </w:p>
        </w:tc>
        <w:tc>
          <w:tcPr>
            <w:tcW w:w="1137" w:type="dxa"/>
          </w:tcPr>
          <w:p w14:paraId="3CF442F0" w14:textId="5822810D"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w:t>
            </w:r>
            <w:r w:rsidR="00416605">
              <w:rPr>
                <w:rFonts w:ascii="Calibri" w:hAnsi="Calibri" w:cs="Calibri"/>
                <w:color w:val="000000"/>
                <w:szCs w:val="18"/>
              </w:rPr>
              <w:t>8</w:t>
            </w:r>
            <w:r>
              <w:rPr>
                <w:rFonts w:ascii="Calibri" w:hAnsi="Calibri" w:cs="Calibri"/>
                <w:color w:val="000000"/>
                <w:szCs w:val="18"/>
              </w:rPr>
              <w:t>.</w:t>
            </w:r>
            <w:r w:rsidR="00416605">
              <w:rPr>
                <w:rFonts w:ascii="Calibri" w:hAnsi="Calibri" w:cs="Calibri"/>
                <w:color w:val="000000"/>
                <w:szCs w:val="18"/>
              </w:rPr>
              <w:t>848</w:t>
            </w:r>
            <w:r>
              <w:rPr>
                <w:rFonts w:ascii="Calibri" w:hAnsi="Calibri" w:cs="Calibri"/>
                <w:color w:val="000000"/>
                <w:szCs w:val="18"/>
              </w:rPr>
              <w:t>.</w:t>
            </w:r>
            <w:r w:rsidR="00416605">
              <w:rPr>
                <w:rFonts w:ascii="Calibri" w:hAnsi="Calibri" w:cs="Calibri"/>
                <w:color w:val="000000"/>
                <w:szCs w:val="18"/>
              </w:rPr>
              <w:t>626</w:t>
            </w:r>
          </w:p>
        </w:tc>
        <w:tc>
          <w:tcPr>
            <w:tcW w:w="989" w:type="dxa"/>
          </w:tcPr>
          <w:p w14:paraId="01B8C7BC" w14:textId="4E537792"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0</w:t>
            </w:r>
          </w:p>
        </w:tc>
      </w:tr>
      <w:tr w:rsidR="0016572D" w:rsidRPr="00413FE7" w14:paraId="33708BA5"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6EEED2F" w14:textId="6EC7188D" w:rsidR="0016572D" w:rsidRPr="00413FE7" w:rsidRDefault="00413FE7" w:rsidP="00A66ADA">
            <w:pPr>
              <w:rPr>
                <w:lang w:eastAsia="sl-SI"/>
              </w:rPr>
            </w:pPr>
            <w:r>
              <w:rPr>
                <w:lang w:eastAsia="sl-SI"/>
              </w:rPr>
              <w:t>9</w:t>
            </w:r>
            <w:r w:rsidR="0016572D" w:rsidRPr="00413FE7">
              <w:rPr>
                <w:lang w:eastAsia="sl-SI"/>
              </w:rPr>
              <w:t>.</w:t>
            </w:r>
          </w:p>
        </w:tc>
        <w:tc>
          <w:tcPr>
            <w:tcW w:w="5245" w:type="dxa"/>
            <w:noWrap/>
          </w:tcPr>
          <w:p w14:paraId="570DF8D1" w14:textId="77777777" w:rsidR="0016572D" w:rsidRPr="00413FE7" w:rsidRDefault="0016572D" w:rsidP="00A66ADA">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Avtocestna policija</w:t>
            </w:r>
          </w:p>
        </w:tc>
        <w:tc>
          <w:tcPr>
            <w:tcW w:w="1134" w:type="dxa"/>
          </w:tcPr>
          <w:p w14:paraId="4E0F5479" w14:textId="4CF4D010"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1.960.000</w:t>
            </w:r>
          </w:p>
        </w:tc>
        <w:tc>
          <w:tcPr>
            <w:tcW w:w="1137" w:type="dxa"/>
          </w:tcPr>
          <w:p w14:paraId="3D288B09" w14:textId="250D2101"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655.595</w:t>
            </w:r>
          </w:p>
        </w:tc>
        <w:tc>
          <w:tcPr>
            <w:tcW w:w="989" w:type="dxa"/>
          </w:tcPr>
          <w:p w14:paraId="576AB362" w14:textId="0B1392B6"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33</w:t>
            </w:r>
          </w:p>
        </w:tc>
      </w:tr>
      <w:tr w:rsidR="0016572D" w:rsidRPr="00413FE7" w14:paraId="5928597F" w14:textId="77777777" w:rsidTr="00A66ADA">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7FAA18FF" w14:textId="77777777" w:rsidR="0016572D" w:rsidRPr="00413FE7" w:rsidRDefault="0016572D" w:rsidP="00A66ADA">
            <w:pPr>
              <w:rPr>
                <w:b/>
                <w:lang w:eastAsia="sl-SI"/>
              </w:rPr>
            </w:pPr>
            <w:r w:rsidRPr="00413FE7">
              <w:rPr>
                <w:b/>
                <w:lang w:eastAsia="sl-SI"/>
              </w:rPr>
              <w:t>Skupaj investicije v imenu in za račun družbe DARS</w:t>
            </w:r>
          </w:p>
        </w:tc>
        <w:tc>
          <w:tcPr>
            <w:tcW w:w="1134" w:type="dxa"/>
          </w:tcPr>
          <w:p w14:paraId="3B8DE998" w14:textId="05D0FE82"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267.995.749</w:t>
            </w:r>
          </w:p>
        </w:tc>
        <w:tc>
          <w:tcPr>
            <w:tcW w:w="1137" w:type="dxa"/>
          </w:tcPr>
          <w:p w14:paraId="4E4748E8" w14:textId="67AA4363"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3</w:t>
            </w:r>
            <w:r w:rsidR="00416605">
              <w:rPr>
                <w:rFonts w:ascii="Calibri" w:hAnsi="Calibri" w:cs="Calibri"/>
                <w:b/>
                <w:bCs/>
                <w:color w:val="000000"/>
                <w:szCs w:val="18"/>
              </w:rPr>
              <w:t>8</w:t>
            </w:r>
            <w:r>
              <w:rPr>
                <w:rFonts w:ascii="Calibri" w:hAnsi="Calibri" w:cs="Calibri"/>
                <w:b/>
                <w:bCs/>
                <w:color w:val="000000"/>
                <w:szCs w:val="18"/>
              </w:rPr>
              <w:t>.</w:t>
            </w:r>
            <w:r w:rsidR="00416605">
              <w:rPr>
                <w:rFonts w:ascii="Calibri" w:hAnsi="Calibri" w:cs="Calibri"/>
                <w:b/>
                <w:bCs/>
                <w:color w:val="000000"/>
                <w:szCs w:val="18"/>
              </w:rPr>
              <w:t>025</w:t>
            </w:r>
            <w:r>
              <w:rPr>
                <w:rFonts w:ascii="Calibri" w:hAnsi="Calibri" w:cs="Calibri"/>
                <w:b/>
                <w:bCs/>
                <w:color w:val="000000"/>
                <w:szCs w:val="18"/>
              </w:rPr>
              <w:t>.</w:t>
            </w:r>
            <w:r w:rsidR="00416605">
              <w:rPr>
                <w:rFonts w:ascii="Calibri" w:hAnsi="Calibri" w:cs="Calibri"/>
                <w:b/>
                <w:bCs/>
                <w:color w:val="000000"/>
                <w:szCs w:val="18"/>
              </w:rPr>
              <w:t>591</w:t>
            </w:r>
          </w:p>
        </w:tc>
        <w:tc>
          <w:tcPr>
            <w:tcW w:w="989" w:type="dxa"/>
          </w:tcPr>
          <w:p w14:paraId="1FC4BA35" w14:textId="68F4597B"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52</w:t>
            </w:r>
          </w:p>
        </w:tc>
      </w:tr>
    </w:tbl>
    <w:p w14:paraId="0E880FAD" w14:textId="2FAFD2C3" w:rsidR="00835A1B" w:rsidRPr="00413FE7" w:rsidRDefault="00ED01AA" w:rsidP="000C1724">
      <w:pPr>
        <w:pStyle w:val="Naslov2"/>
        <w:spacing w:after="60"/>
      </w:pPr>
      <w:bookmarkStart w:id="13" w:name="_Toc134439042"/>
      <w:bookmarkEnd w:id="12"/>
      <w:r w:rsidRPr="00413FE7">
        <w:t>Gradnja avtocest in drugih investicij</w:t>
      </w:r>
      <w:bookmarkEnd w:id="13"/>
    </w:p>
    <w:tbl>
      <w:tblPr>
        <w:tblStyle w:val="DARSTABELA"/>
        <w:tblW w:w="9072" w:type="dxa"/>
        <w:tblLayout w:type="fixed"/>
        <w:tblLook w:val="04A0" w:firstRow="1" w:lastRow="0" w:firstColumn="1" w:lastColumn="0" w:noHBand="0" w:noVBand="1"/>
      </w:tblPr>
      <w:tblGrid>
        <w:gridCol w:w="567"/>
        <w:gridCol w:w="5245"/>
        <w:gridCol w:w="1134"/>
        <w:gridCol w:w="1137"/>
        <w:gridCol w:w="989"/>
      </w:tblGrid>
      <w:tr w:rsidR="0016572D" w:rsidRPr="00413FE7" w14:paraId="2772FB03" w14:textId="77777777" w:rsidTr="00A66ADA">
        <w:trPr>
          <w:cnfStyle w:val="100000000000" w:firstRow="1" w:lastRow="0" w:firstColumn="0" w:lastColumn="0" w:oddVBand="0" w:evenVBand="0" w:oddHBand="0" w:evenHBand="0" w:firstRowFirstColumn="0" w:firstRowLastColumn="0" w:lastRowFirstColumn="0" w:lastRowLastColumn="0"/>
          <w:trHeight w:val="437"/>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4127209A" w14:textId="77777777" w:rsidR="0016572D" w:rsidRPr="00413FE7" w:rsidRDefault="0016572D" w:rsidP="00A66ADA">
            <w:pPr>
              <w:rPr>
                <w:lang w:eastAsia="sl-SI"/>
              </w:rPr>
            </w:pPr>
            <w:r w:rsidRPr="00413FE7">
              <w:rPr>
                <w:lang w:eastAsia="sl-SI"/>
              </w:rPr>
              <w:t>Zap. št.</w:t>
            </w:r>
          </w:p>
        </w:tc>
        <w:tc>
          <w:tcPr>
            <w:tcW w:w="5245" w:type="dxa"/>
            <w:hideMark/>
          </w:tcPr>
          <w:p w14:paraId="151A8E3D" w14:textId="77777777" w:rsidR="0016572D" w:rsidRPr="00413FE7" w:rsidRDefault="0016572D" w:rsidP="00A66ADA">
            <w:pPr>
              <w:jc w:val="left"/>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Gradnja avtocest</w:t>
            </w:r>
          </w:p>
        </w:tc>
        <w:tc>
          <w:tcPr>
            <w:tcW w:w="1134" w:type="dxa"/>
            <w:hideMark/>
          </w:tcPr>
          <w:p w14:paraId="36CF68EB" w14:textId="4A6BF3CE" w:rsidR="0016572D" w:rsidRPr="00413FE7" w:rsidRDefault="0016572D" w:rsidP="00A66ADA">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Plan 202</w:t>
            </w:r>
            <w:r w:rsidR="00413FE7" w:rsidRPr="00413FE7">
              <w:rPr>
                <w:lang w:eastAsia="sl-SI"/>
              </w:rPr>
              <w:t>2</w:t>
            </w:r>
          </w:p>
        </w:tc>
        <w:tc>
          <w:tcPr>
            <w:tcW w:w="1137" w:type="dxa"/>
            <w:hideMark/>
          </w:tcPr>
          <w:p w14:paraId="4DF8C009" w14:textId="64117212" w:rsidR="0016572D" w:rsidRPr="00413FE7" w:rsidRDefault="0016572D" w:rsidP="00A66ADA">
            <w:pPr>
              <w:cnfStyle w:val="100000000000" w:firstRow="1" w:lastRow="0" w:firstColumn="0" w:lastColumn="0" w:oddVBand="0" w:evenVBand="0" w:oddHBand="0" w:evenHBand="0" w:firstRowFirstColumn="0" w:firstRowLastColumn="0" w:lastRowFirstColumn="0" w:lastRowLastColumn="0"/>
              <w:rPr>
                <w:b w:val="0"/>
                <w:lang w:eastAsia="sl-SI"/>
              </w:rPr>
            </w:pPr>
            <w:r w:rsidRPr="00413FE7">
              <w:rPr>
                <w:lang w:eastAsia="sl-SI"/>
              </w:rPr>
              <w:t>Realizacija 202</w:t>
            </w:r>
            <w:r w:rsidR="00413FE7" w:rsidRPr="00413FE7">
              <w:rPr>
                <w:lang w:eastAsia="sl-SI"/>
              </w:rPr>
              <w:t>2</w:t>
            </w:r>
          </w:p>
        </w:tc>
        <w:tc>
          <w:tcPr>
            <w:tcW w:w="989" w:type="dxa"/>
            <w:hideMark/>
          </w:tcPr>
          <w:p w14:paraId="5AEBE9BE" w14:textId="77777777" w:rsidR="0016572D" w:rsidRPr="00413FE7" w:rsidRDefault="0016572D" w:rsidP="00A66ADA">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Indeks realizacija/ plan</w:t>
            </w:r>
          </w:p>
        </w:tc>
      </w:tr>
      <w:tr w:rsidR="00C43CE7" w:rsidRPr="00413FE7" w14:paraId="6FEF34EB"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5F900EA2" w14:textId="77777777" w:rsidR="00C43CE7" w:rsidRPr="00413FE7" w:rsidRDefault="00C43CE7" w:rsidP="00C43CE7">
            <w:pPr>
              <w:rPr>
                <w:lang w:eastAsia="sl-SI"/>
              </w:rPr>
            </w:pPr>
            <w:r w:rsidRPr="00413FE7">
              <w:rPr>
                <w:lang w:eastAsia="sl-SI"/>
              </w:rPr>
              <w:t>3.</w:t>
            </w:r>
          </w:p>
        </w:tc>
        <w:tc>
          <w:tcPr>
            <w:tcW w:w="5245" w:type="dxa"/>
            <w:noWrap/>
            <w:hideMark/>
          </w:tcPr>
          <w:p w14:paraId="348E4201" w14:textId="77777777" w:rsidR="00C43CE7" w:rsidRPr="00413FE7" w:rsidRDefault="00C43CE7" w:rsidP="00C43CE7">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ojektna dokumentacija</w:t>
            </w:r>
          </w:p>
        </w:tc>
        <w:tc>
          <w:tcPr>
            <w:tcW w:w="1134" w:type="dxa"/>
          </w:tcPr>
          <w:p w14:paraId="50870272" w14:textId="129A3CF3"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469.000</w:t>
            </w:r>
          </w:p>
        </w:tc>
        <w:tc>
          <w:tcPr>
            <w:tcW w:w="1137" w:type="dxa"/>
          </w:tcPr>
          <w:p w14:paraId="6675A056" w14:textId="191E57F2"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7.179.898</w:t>
            </w:r>
          </w:p>
        </w:tc>
        <w:tc>
          <w:tcPr>
            <w:tcW w:w="989" w:type="dxa"/>
          </w:tcPr>
          <w:p w14:paraId="4994E3AD" w14:textId="13E6914C"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3</w:t>
            </w:r>
          </w:p>
        </w:tc>
      </w:tr>
      <w:tr w:rsidR="00C43CE7" w:rsidRPr="00413FE7" w14:paraId="0EE413BC"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6CE09BE" w14:textId="77777777" w:rsidR="00C43CE7" w:rsidRPr="00413FE7" w:rsidRDefault="00C43CE7" w:rsidP="00C43CE7">
            <w:pPr>
              <w:rPr>
                <w:lang w:eastAsia="sl-SI"/>
              </w:rPr>
            </w:pPr>
            <w:r w:rsidRPr="00413FE7">
              <w:rPr>
                <w:lang w:eastAsia="sl-SI"/>
              </w:rPr>
              <w:t>4.</w:t>
            </w:r>
          </w:p>
        </w:tc>
        <w:tc>
          <w:tcPr>
            <w:tcW w:w="5245" w:type="dxa"/>
            <w:noWrap/>
          </w:tcPr>
          <w:p w14:paraId="695886ED" w14:textId="43A44806" w:rsidR="00C43CE7" w:rsidRPr="00413FE7" w:rsidRDefault="00C43CE7" w:rsidP="00C43CE7">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edviden pričetek gradnje v letu 2022</w:t>
            </w:r>
          </w:p>
        </w:tc>
        <w:tc>
          <w:tcPr>
            <w:tcW w:w="1134" w:type="dxa"/>
          </w:tcPr>
          <w:p w14:paraId="043D2830" w14:textId="3DE25B63"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4.224.000</w:t>
            </w:r>
          </w:p>
        </w:tc>
        <w:tc>
          <w:tcPr>
            <w:tcW w:w="1137" w:type="dxa"/>
          </w:tcPr>
          <w:p w14:paraId="393B771B" w14:textId="3D3FD3A2"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123.473</w:t>
            </w:r>
          </w:p>
        </w:tc>
        <w:tc>
          <w:tcPr>
            <w:tcW w:w="989" w:type="dxa"/>
          </w:tcPr>
          <w:p w14:paraId="39550D18" w14:textId="7F1B1B3D"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w:t>
            </w:r>
          </w:p>
        </w:tc>
      </w:tr>
      <w:tr w:rsidR="00C43CE7" w:rsidRPr="00413FE7" w14:paraId="3503C818"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ED5C7BF" w14:textId="77777777" w:rsidR="00C43CE7" w:rsidRPr="00413FE7" w:rsidRDefault="00C43CE7" w:rsidP="00C43CE7">
            <w:pPr>
              <w:rPr>
                <w:lang w:eastAsia="sl-SI"/>
              </w:rPr>
            </w:pPr>
            <w:r w:rsidRPr="00413FE7">
              <w:rPr>
                <w:lang w:eastAsia="sl-SI"/>
              </w:rPr>
              <w:t>5.</w:t>
            </w:r>
          </w:p>
        </w:tc>
        <w:tc>
          <w:tcPr>
            <w:tcW w:w="5245" w:type="dxa"/>
            <w:noWrap/>
          </w:tcPr>
          <w:p w14:paraId="4A5CC9EC" w14:textId="74191370" w:rsidR="00C43CE7" w:rsidRPr="00413FE7" w:rsidRDefault="00C43CE7" w:rsidP="00C43CE7">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edviden pričetek gradnje po 2022 (odseki za katere se je v letu 2022 pripravljala projektna dokumentacija)</w:t>
            </w:r>
          </w:p>
        </w:tc>
        <w:tc>
          <w:tcPr>
            <w:tcW w:w="1134" w:type="dxa"/>
          </w:tcPr>
          <w:p w14:paraId="64BB2CE9" w14:textId="37F33F99"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6.000</w:t>
            </w:r>
          </w:p>
        </w:tc>
        <w:tc>
          <w:tcPr>
            <w:tcW w:w="1137" w:type="dxa"/>
          </w:tcPr>
          <w:p w14:paraId="7BB6E01A" w14:textId="11007907"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424.315</w:t>
            </w:r>
          </w:p>
        </w:tc>
        <w:tc>
          <w:tcPr>
            <w:tcW w:w="989" w:type="dxa"/>
          </w:tcPr>
          <w:p w14:paraId="31C03025" w14:textId="516A8143"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66</w:t>
            </w:r>
          </w:p>
        </w:tc>
      </w:tr>
      <w:tr w:rsidR="00C43CE7" w:rsidRPr="00413FE7" w14:paraId="0D6009BF"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D201396" w14:textId="77777777" w:rsidR="00C43CE7" w:rsidRPr="00413FE7" w:rsidRDefault="00C43CE7" w:rsidP="00C43CE7">
            <w:pPr>
              <w:rPr>
                <w:lang w:eastAsia="sl-SI"/>
              </w:rPr>
            </w:pPr>
            <w:r w:rsidRPr="00413FE7">
              <w:rPr>
                <w:lang w:eastAsia="sl-SI"/>
              </w:rPr>
              <w:t>6.</w:t>
            </w:r>
          </w:p>
        </w:tc>
        <w:tc>
          <w:tcPr>
            <w:tcW w:w="5245" w:type="dxa"/>
            <w:noWrap/>
            <w:hideMark/>
          </w:tcPr>
          <w:p w14:paraId="029C5DA7" w14:textId="77777777" w:rsidR="00C43CE7" w:rsidRPr="00413FE7" w:rsidRDefault="00C43CE7" w:rsidP="00C43CE7">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Nadaljevanje gradnje</w:t>
            </w:r>
          </w:p>
        </w:tc>
        <w:tc>
          <w:tcPr>
            <w:tcW w:w="1134" w:type="dxa"/>
          </w:tcPr>
          <w:p w14:paraId="43C18265" w14:textId="420FAC10"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6.210.000</w:t>
            </w:r>
          </w:p>
        </w:tc>
        <w:tc>
          <w:tcPr>
            <w:tcW w:w="1137" w:type="dxa"/>
          </w:tcPr>
          <w:p w14:paraId="71B43568" w14:textId="390F376D"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46.306.430</w:t>
            </w:r>
          </w:p>
        </w:tc>
        <w:tc>
          <w:tcPr>
            <w:tcW w:w="989" w:type="dxa"/>
          </w:tcPr>
          <w:p w14:paraId="2971CA06" w14:textId="4015650A"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0</w:t>
            </w:r>
          </w:p>
        </w:tc>
      </w:tr>
      <w:tr w:rsidR="00C43CE7" w:rsidRPr="00413FE7" w14:paraId="783038B0"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8629564" w14:textId="77777777" w:rsidR="00C43CE7" w:rsidRPr="00413FE7" w:rsidRDefault="00C43CE7" w:rsidP="00C43CE7">
            <w:pPr>
              <w:rPr>
                <w:lang w:eastAsia="sl-SI"/>
              </w:rPr>
            </w:pPr>
            <w:r w:rsidRPr="00413FE7">
              <w:rPr>
                <w:lang w:eastAsia="sl-SI"/>
              </w:rPr>
              <w:t>7.</w:t>
            </w:r>
          </w:p>
        </w:tc>
        <w:tc>
          <w:tcPr>
            <w:tcW w:w="5245" w:type="dxa"/>
            <w:noWrap/>
            <w:hideMark/>
          </w:tcPr>
          <w:p w14:paraId="3909EF3A" w14:textId="3656A75F" w:rsidR="00C43CE7" w:rsidRPr="00413FE7" w:rsidRDefault="00C43CE7" w:rsidP="00C43CE7">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Zaključna dela na avtocestah predanih prometu do vključno 2021</w:t>
            </w:r>
          </w:p>
        </w:tc>
        <w:tc>
          <w:tcPr>
            <w:tcW w:w="1134" w:type="dxa"/>
          </w:tcPr>
          <w:p w14:paraId="4D2B4C00" w14:textId="14733547"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177.000</w:t>
            </w:r>
          </w:p>
        </w:tc>
        <w:tc>
          <w:tcPr>
            <w:tcW w:w="1137" w:type="dxa"/>
          </w:tcPr>
          <w:p w14:paraId="110F843A" w14:textId="54816A4A"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879.369</w:t>
            </w:r>
          </w:p>
        </w:tc>
        <w:tc>
          <w:tcPr>
            <w:tcW w:w="989" w:type="dxa"/>
          </w:tcPr>
          <w:p w14:paraId="1B5071F3" w14:textId="7445FF94"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0</w:t>
            </w:r>
          </w:p>
        </w:tc>
      </w:tr>
      <w:tr w:rsidR="00C43CE7" w:rsidRPr="00413FE7" w14:paraId="7DEEB1C3" w14:textId="77777777" w:rsidTr="00A66ADA">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CFBA7BA" w14:textId="77777777" w:rsidR="00C43CE7" w:rsidRPr="00413FE7" w:rsidRDefault="00C43CE7" w:rsidP="00C43CE7">
            <w:pPr>
              <w:rPr>
                <w:lang w:eastAsia="sl-SI"/>
              </w:rPr>
            </w:pPr>
            <w:r w:rsidRPr="00413FE7">
              <w:rPr>
                <w:lang w:eastAsia="sl-SI"/>
              </w:rPr>
              <w:t>8.</w:t>
            </w:r>
          </w:p>
        </w:tc>
        <w:tc>
          <w:tcPr>
            <w:tcW w:w="5245" w:type="dxa"/>
            <w:noWrap/>
            <w:hideMark/>
          </w:tcPr>
          <w:p w14:paraId="0D5E8B13" w14:textId="77777777" w:rsidR="00C43CE7" w:rsidRPr="00413FE7" w:rsidRDefault="00C43CE7" w:rsidP="00C43CE7">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Ostale postavke</w:t>
            </w:r>
          </w:p>
        </w:tc>
        <w:tc>
          <w:tcPr>
            <w:tcW w:w="1134" w:type="dxa"/>
          </w:tcPr>
          <w:p w14:paraId="7F0A1F28" w14:textId="0DC9F50D"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963.000</w:t>
            </w:r>
          </w:p>
        </w:tc>
        <w:tc>
          <w:tcPr>
            <w:tcW w:w="1137" w:type="dxa"/>
          </w:tcPr>
          <w:p w14:paraId="425A37C5" w14:textId="244E763F"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5.888.755</w:t>
            </w:r>
          </w:p>
        </w:tc>
        <w:tc>
          <w:tcPr>
            <w:tcW w:w="989" w:type="dxa"/>
          </w:tcPr>
          <w:p w14:paraId="1A1A4C52" w14:textId="38745CE1" w:rsidR="00C43CE7" w:rsidRPr="00413FE7" w:rsidRDefault="00C43CE7" w:rsidP="00C43C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9</w:t>
            </w:r>
          </w:p>
        </w:tc>
      </w:tr>
      <w:tr w:rsidR="0016572D" w:rsidRPr="00413FE7" w14:paraId="19F18FA5" w14:textId="77777777" w:rsidTr="00A66ADA">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49268D16" w14:textId="77777777" w:rsidR="0016572D" w:rsidRPr="00413FE7" w:rsidRDefault="0016572D" w:rsidP="00A66ADA">
            <w:pPr>
              <w:rPr>
                <w:b/>
                <w:lang w:eastAsia="sl-SI"/>
              </w:rPr>
            </w:pPr>
            <w:r w:rsidRPr="00413FE7">
              <w:rPr>
                <w:b/>
                <w:lang w:eastAsia="sl-SI"/>
              </w:rPr>
              <w:t>Skupaj gradnja avtocest</w:t>
            </w:r>
          </w:p>
        </w:tc>
        <w:tc>
          <w:tcPr>
            <w:tcW w:w="1134" w:type="dxa"/>
          </w:tcPr>
          <w:p w14:paraId="66FF5996" w14:textId="0F96556F"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88.159.000</w:t>
            </w:r>
          </w:p>
        </w:tc>
        <w:tc>
          <w:tcPr>
            <w:tcW w:w="1137" w:type="dxa"/>
          </w:tcPr>
          <w:p w14:paraId="6D1CAC1A" w14:textId="3CD4D9DA" w:rsidR="0016572D" w:rsidRPr="00413FE7" w:rsidRDefault="00413F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60.802.239</w:t>
            </w:r>
          </w:p>
        </w:tc>
        <w:tc>
          <w:tcPr>
            <w:tcW w:w="989" w:type="dxa"/>
          </w:tcPr>
          <w:p w14:paraId="00034EC5" w14:textId="2FF92D3C" w:rsidR="0016572D" w:rsidRPr="00413FE7" w:rsidRDefault="00C43CE7" w:rsidP="00A66ADA">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69</w:t>
            </w:r>
          </w:p>
        </w:tc>
      </w:tr>
    </w:tbl>
    <w:p w14:paraId="41E1B49C" w14:textId="4A3C1FB3" w:rsidR="00400822" w:rsidRDefault="00400822" w:rsidP="00400822">
      <w:pPr>
        <w:rPr>
          <w:b/>
          <w:color w:val="1F497D"/>
          <w:highlight w:val="lightGray"/>
        </w:rPr>
      </w:pPr>
    </w:p>
    <w:p w14:paraId="7F98FF9A" w14:textId="77777777" w:rsidR="00A23F54" w:rsidRPr="003C6C67" w:rsidRDefault="00A23F54" w:rsidP="00400822">
      <w:pPr>
        <w:rPr>
          <w:b/>
          <w:color w:val="1F497D"/>
          <w:highlight w:val="lightGray"/>
        </w:rPr>
      </w:pPr>
    </w:p>
    <w:p w14:paraId="109FC086" w14:textId="43FB1CCC" w:rsidR="009F075F" w:rsidRPr="00413FE7" w:rsidRDefault="009F075F" w:rsidP="000C1724">
      <w:pPr>
        <w:pStyle w:val="Naslov3"/>
      </w:pPr>
      <w:bookmarkStart w:id="14" w:name="_Toc134439043"/>
      <w:r w:rsidRPr="00413FE7">
        <w:t>Projektna dokumentacija</w:t>
      </w:r>
      <w:bookmarkEnd w:id="14"/>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400822" w:rsidRPr="00413FE7" w14:paraId="7D3CB53C" w14:textId="77777777" w:rsidTr="00136EBE">
        <w:trPr>
          <w:cnfStyle w:val="100000000000" w:firstRow="1" w:lastRow="0" w:firstColumn="0" w:lastColumn="0" w:oddVBand="0" w:evenVBand="0" w:oddHBand="0" w:evenHBand="0" w:firstRowFirstColumn="0" w:firstRowLastColumn="0" w:lastRowFirstColumn="0" w:lastRowLastColumn="0"/>
          <w:trHeight w:val="473"/>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568F8AFE" w14:textId="77777777" w:rsidR="00400822" w:rsidRPr="00413FE7" w:rsidRDefault="00400822" w:rsidP="00136EBE">
            <w:pPr>
              <w:rPr>
                <w:lang w:eastAsia="sl-SI"/>
              </w:rPr>
            </w:pPr>
            <w:r w:rsidRPr="00413FE7">
              <w:rPr>
                <w:lang w:eastAsia="sl-SI"/>
              </w:rPr>
              <w:t>Zap. št.</w:t>
            </w:r>
          </w:p>
        </w:tc>
        <w:tc>
          <w:tcPr>
            <w:tcW w:w="5245" w:type="dxa"/>
            <w:hideMark/>
          </w:tcPr>
          <w:p w14:paraId="5BD415A1" w14:textId="77777777" w:rsidR="00400822" w:rsidRPr="00413FE7" w:rsidRDefault="00400822" w:rsidP="00136EBE">
            <w:pPr>
              <w:jc w:val="left"/>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Projektna dokumentacija</w:t>
            </w:r>
          </w:p>
        </w:tc>
        <w:tc>
          <w:tcPr>
            <w:tcW w:w="1134" w:type="dxa"/>
            <w:hideMark/>
          </w:tcPr>
          <w:p w14:paraId="724E95C8" w14:textId="5EED8413" w:rsidR="00400822" w:rsidRPr="00413FE7"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Plan 202</w:t>
            </w:r>
            <w:r w:rsidR="00413FE7" w:rsidRPr="00413FE7">
              <w:rPr>
                <w:lang w:eastAsia="sl-SI"/>
              </w:rPr>
              <w:t>2</w:t>
            </w:r>
          </w:p>
        </w:tc>
        <w:tc>
          <w:tcPr>
            <w:tcW w:w="1137" w:type="dxa"/>
            <w:hideMark/>
          </w:tcPr>
          <w:p w14:paraId="4BD500C2" w14:textId="276128D9" w:rsidR="00400822" w:rsidRPr="00413FE7" w:rsidRDefault="00400822" w:rsidP="00136EBE">
            <w:pPr>
              <w:cnfStyle w:val="100000000000" w:firstRow="1" w:lastRow="0" w:firstColumn="0" w:lastColumn="0" w:oddVBand="0" w:evenVBand="0" w:oddHBand="0" w:evenHBand="0" w:firstRowFirstColumn="0" w:firstRowLastColumn="0" w:lastRowFirstColumn="0" w:lastRowLastColumn="0"/>
              <w:rPr>
                <w:b w:val="0"/>
                <w:lang w:eastAsia="sl-SI"/>
              </w:rPr>
            </w:pPr>
            <w:r w:rsidRPr="00413FE7">
              <w:rPr>
                <w:lang w:eastAsia="sl-SI"/>
              </w:rPr>
              <w:t>Realizacija 202</w:t>
            </w:r>
            <w:r w:rsidR="00413FE7" w:rsidRPr="00413FE7">
              <w:rPr>
                <w:lang w:eastAsia="sl-SI"/>
              </w:rPr>
              <w:t>2</w:t>
            </w:r>
          </w:p>
        </w:tc>
        <w:tc>
          <w:tcPr>
            <w:tcW w:w="1131" w:type="dxa"/>
            <w:hideMark/>
          </w:tcPr>
          <w:p w14:paraId="458AE9EB" w14:textId="77777777" w:rsidR="00400822" w:rsidRPr="00413FE7"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Indeks realizacija/ plan</w:t>
            </w:r>
          </w:p>
        </w:tc>
      </w:tr>
      <w:tr w:rsidR="00400822" w:rsidRPr="00413FE7" w14:paraId="336DC8E2"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D01A8F9" w14:textId="77777777" w:rsidR="00400822" w:rsidRPr="00413FE7" w:rsidRDefault="00400822" w:rsidP="00136EBE">
            <w:pPr>
              <w:rPr>
                <w:lang w:eastAsia="sl-SI"/>
              </w:rPr>
            </w:pPr>
            <w:r w:rsidRPr="00413FE7">
              <w:rPr>
                <w:lang w:eastAsia="sl-SI"/>
              </w:rPr>
              <w:t>1.</w:t>
            </w:r>
          </w:p>
        </w:tc>
        <w:tc>
          <w:tcPr>
            <w:tcW w:w="5245" w:type="dxa"/>
            <w:noWrap/>
          </w:tcPr>
          <w:p w14:paraId="63BC1AC4"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rFonts w:ascii="Calibri" w:hAnsi="Calibri" w:cs="Calibri"/>
                <w:szCs w:val="18"/>
              </w:rPr>
              <w:t>KOSEZE–KOZARJE: razširitev v 6-pasovnico</w:t>
            </w:r>
          </w:p>
        </w:tc>
        <w:tc>
          <w:tcPr>
            <w:tcW w:w="1134" w:type="dxa"/>
          </w:tcPr>
          <w:p w14:paraId="425BC7E4" w14:textId="37B1E48C"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19.000</w:t>
            </w:r>
          </w:p>
        </w:tc>
        <w:tc>
          <w:tcPr>
            <w:tcW w:w="1137" w:type="dxa"/>
          </w:tcPr>
          <w:p w14:paraId="561044E0" w14:textId="7E61171B"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97.100</w:t>
            </w:r>
          </w:p>
        </w:tc>
        <w:tc>
          <w:tcPr>
            <w:tcW w:w="1131" w:type="dxa"/>
          </w:tcPr>
          <w:p w14:paraId="492F376A" w14:textId="4738CBBB"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4</w:t>
            </w:r>
          </w:p>
        </w:tc>
      </w:tr>
      <w:tr w:rsidR="00400822" w:rsidRPr="00413FE7" w14:paraId="04B6E415"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5C044BF" w14:textId="77777777" w:rsidR="00400822" w:rsidRPr="00413FE7" w:rsidRDefault="00400822" w:rsidP="00136EBE">
            <w:pPr>
              <w:rPr>
                <w:lang w:eastAsia="sl-SI"/>
              </w:rPr>
            </w:pPr>
            <w:r w:rsidRPr="00413FE7">
              <w:rPr>
                <w:lang w:eastAsia="sl-SI"/>
              </w:rPr>
              <w:t>2.</w:t>
            </w:r>
          </w:p>
        </w:tc>
        <w:tc>
          <w:tcPr>
            <w:tcW w:w="5245" w:type="dxa"/>
            <w:noWrap/>
          </w:tcPr>
          <w:p w14:paraId="0C1A012C"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rFonts w:ascii="Calibri" w:hAnsi="Calibri" w:cs="Calibri"/>
                <w:szCs w:val="18"/>
              </w:rPr>
              <w:t>Priključek Dragomer</w:t>
            </w:r>
          </w:p>
        </w:tc>
        <w:tc>
          <w:tcPr>
            <w:tcW w:w="1134" w:type="dxa"/>
          </w:tcPr>
          <w:p w14:paraId="5CABA7C9" w14:textId="341D691B"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20.000</w:t>
            </w:r>
          </w:p>
        </w:tc>
        <w:tc>
          <w:tcPr>
            <w:tcW w:w="1137" w:type="dxa"/>
          </w:tcPr>
          <w:p w14:paraId="4050A9B4" w14:textId="71CA972D"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198.438</w:t>
            </w:r>
          </w:p>
        </w:tc>
        <w:tc>
          <w:tcPr>
            <w:tcW w:w="1131" w:type="dxa"/>
          </w:tcPr>
          <w:p w14:paraId="718B3681" w14:textId="06CBBDB4"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65</w:t>
            </w:r>
          </w:p>
        </w:tc>
      </w:tr>
      <w:tr w:rsidR="00400822" w:rsidRPr="00413FE7" w14:paraId="41CC5967"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758BEC9" w14:textId="77777777" w:rsidR="00400822" w:rsidRPr="00413FE7" w:rsidRDefault="00400822" w:rsidP="00136EBE">
            <w:pPr>
              <w:rPr>
                <w:lang w:eastAsia="sl-SI"/>
              </w:rPr>
            </w:pPr>
            <w:r w:rsidRPr="00413FE7">
              <w:rPr>
                <w:lang w:eastAsia="sl-SI"/>
              </w:rPr>
              <w:t>3.</w:t>
            </w:r>
          </w:p>
        </w:tc>
        <w:tc>
          <w:tcPr>
            <w:tcW w:w="5245" w:type="dxa"/>
            <w:noWrap/>
          </w:tcPr>
          <w:p w14:paraId="229C17F6"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413FE7">
              <w:rPr>
                <w:rFonts w:ascii="Calibri" w:hAnsi="Calibri" w:cs="Calibri"/>
                <w:szCs w:val="18"/>
              </w:rPr>
              <w:t>3. razvojna os sever: Velenje–Slovenj Gradec</w:t>
            </w:r>
          </w:p>
        </w:tc>
        <w:tc>
          <w:tcPr>
            <w:tcW w:w="1134" w:type="dxa"/>
          </w:tcPr>
          <w:p w14:paraId="5950046B" w14:textId="6ED18865"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703.000</w:t>
            </w:r>
          </w:p>
        </w:tc>
        <w:tc>
          <w:tcPr>
            <w:tcW w:w="1137" w:type="dxa"/>
          </w:tcPr>
          <w:p w14:paraId="6DC664B8" w14:textId="65012D02"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3.548.770</w:t>
            </w:r>
          </w:p>
        </w:tc>
        <w:tc>
          <w:tcPr>
            <w:tcW w:w="1131" w:type="dxa"/>
          </w:tcPr>
          <w:p w14:paraId="6F12DD9A" w14:textId="46C6160A"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5</w:t>
            </w:r>
          </w:p>
        </w:tc>
      </w:tr>
      <w:tr w:rsidR="00400822" w:rsidRPr="00413FE7" w14:paraId="0F8DBC25"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578E9304" w14:textId="77777777" w:rsidR="00400822" w:rsidRPr="00413FE7" w:rsidRDefault="00400822" w:rsidP="00136EBE">
            <w:pPr>
              <w:rPr>
                <w:lang w:eastAsia="sl-SI"/>
              </w:rPr>
            </w:pPr>
            <w:r w:rsidRPr="00413FE7">
              <w:rPr>
                <w:lang w:eastAsia="sl-SI"/>
              </w:rPr>
              <w:t>4.</w:t>
            </w:r>
          </w:p>
        </w:tc>
        <w:tc>
          <w:tcPr>
            <w:tcW w:w="5245" w:type="dxa"/>
            <w:noWrap/>
          </w:tcPr>
          <w:p w14:paraId="13AAEF0D"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rFonts w:ascii="Calibri" w:hAnsi="Calibri" w:cs="Calibri"/>
                <w:szCs w:val="18"/>
              </w:rPr>
              <w:t>3. razvojna os sever: Šentrupert–Velenje</w:t>
            </w:r>
          </w:p>
        </w:tc>
        <w:tc>
          <w:tcPr>
            <w:tcW w:w="1134" w:type="dxa"/>
          </w:tcPr>
          <w:p w14:paraId="1FA17D19" w14:textId="50CE0035"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204.000</w:t>
            </w:r>
          </w:p>
        </w:tc>
        <w:tc>
          <w:tcPr>
            <w:tcW w:w="1137" w:type="dxa"/>
          </w:tcPr>
          <w:p w14:paraId="1148E47A" w14:textId="07E8E04F"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1.173.767</w:t>
            </w:r>
          </w:p>
        </w:tc>
        <w:tc>
          <w:tcPr>
            <w:tcW w:w="1131" w:type="dxa"/>
          </w:tcPr>
          <w:p w14:paraId="3471DF3B" w14:textId="02BE6B33"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7</w:t>
            </w:r>
          </w:p>
        </w:tc>
      </w:tr>
      <w:tr w:rsidR="00400822" w:rsidRPr="00413FE7" w14:paraId="3F03534D"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B778586" w14:textId="77777777" w:rsidR="00400822" w:rsidRPr="00413FE7" w:rsidRDefault="00400822" w:rsidP="00136EBE">
            <w:pPr>
              <w:rPr>
                <w:lang w:eastAsia="sl-SI"/>
              </w:rPr>
            </w:pPr>
            <w:r w:rsidRPr="00413FE7">
              <w:rPr>
                <w:lang w:eastAsia="sl-SI"/>
              </w:rPr>
              <w:t>5.</w:t>
            </w:r>
          </w:p>
        </w:tc>
        <w:tc>
          <w:tcPr>
            <w:tcW w:w="5245" w:type="dxa"/>
            <w:noWrap/>
          </w:tcPr>
          <w:p w14:paraId="434A345B" w14:textId="42C0FE18"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rFonts w:ascii="Calibri" w:hAnsi="Calibri" w:cs="Calibri"/>
                <w:szCs w:val="18"/>
              </w:rPr>
              <w:t>3. razvojna os jug: Novo mesto–Maline (</w:t>
            </w:r>
            <w:r w:rsidR="00664FB1">
              <w:rPr>
                <w:rFonts w:ascii="Calibri" w:hAnsi="Calibri" w:cs="Calibri"/>
                <w:szCs w:val="18"/>
              </w:rPr>
              <w:t>1</w:t>
            </w:r>
            <w:r w:rsidRPr="00413FE7">
              <w:rPr>
                <w:rFonts w:ascii="Calibri" w:hAnsi="Calibri" w:cs="Calibri"/>
                <w:szCs w:val="18"/>
              </w:rPr>
              <w:t xml:space="preserve">. </w:t>
            </w:r>
            <w:r w:rsidR="00664FB1">
              <w:rPr>
                <w:rFonts w:ascii="Calibri" w:hAnsi="Calibri" w:cs="Calibri"/>
                <w:szCs w:val="18"/>
              </w:rPr>
              <w:t>odsek</w:t>
            </w:r>
            <w:r w:rsidRPr="00413FE7">
              <w:rPr>
                <w:rFonts w:ascii="Calibri" w:hAnsi="Calibri" w:cs="Calibri"/>
                <w:szCs w:val="18"/>
              </w:rPr>
              <w:t xml:space="preserve"> - etapi 1 in 2, od AC A2 - NM do Revoza)</w:t>
            </w:r>
          </w:p>
        </w:tc>
        <w:tc>
          <w:tcPr>
            <w:tcW w:w="1134" w:type="dxa"/>
          </w:tcPr>
          <w:p w14:paraId="10C75643" w14:textId="7BA7E412"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06.000</w:t>
            </w:r>
          </w:p>
        </w:tc>
        <w:tc>
          <w:tcPr>
            <w:tcW w:w="1137" w:type="dxa"/>
          </w:tcPr>
          <w:p w14:paraId="4A44FB97" w14:textId="22287E4F"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120.477</w:t>
            </w:r>
          </w:p>
        </w:tc>
        <w:tc>
          <w:tcPr>
            <w:tcW w:w="1131" w:type="dxa"/>
          </w:tcPr>
          <w:p w14:paraId="5374B2FC" w14:textId="5F4C20CF"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9</w:t>
            </w:r>
          </w:p>
        </w:tc>
      </w:tr>
      <w:tr w:rsidR="00400822" w:rsidRPr="00413FE7" w14:paraId="6977C978"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D9F7E12" w14:textId="77777777" w:rsidR="00400822" w:rsidRPr="00413FE7" w:rsidRDefault="00400822" w:rsidP="00136EBE">
            <w:pPr>
              <w:rPr>
                <w:lang w:eastAsia="sl-SI"/>
              </w:rPr>
            </w:pPr>
            <w:r w:rsidRPr="00413FE7">
              <w:rPr>
                <w:lang w:eastAsia="sl-SI"/>
              </w:rPr>
              <w:t>6.</w:t>
            </w:r>
          </w:p>
        </w:tc>
        <w:tc>
          <w:tcPr>
            <w:tcW w:w="5245" w:type="dxa"/>
            <w:noWrap/>
          </w:tcPr>
          <w:p w14:paraId="6AB47538" w14:textId="49A78584"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413FE7">
              <w:rPr>
                <w:rFonts w:ascii="Calibri" w:hAnsi="Calibri" w:cs="Calibri"/>
                <w:szCs w:val="18"/>
              </w:rPr>
              <w:t>3. razvojna os jug: Novo mesto–Maline (</w:t>
            </w:r>
            <w:r w:rsidR="00664FB1">
              <w:rPr>
                <w:rFonts w:ascii="Calibri" w:hAnsi="Calibri" w:cs="Calibri"/>
                <w:szCs w:val="18"/>
              </w:rPr>
              <w:t>1</w:t>
            </w:r>
            <w:r w:rsidRPr="00413FE7">
              <w:rPr>
                <w:rFonts w:ascii="Calibri" w:hAnsi="Calibri" w:cs="Calibri"/>
                <w:szCs w:val="18"/>
              </w:rPr>
              <w:t xml:space="preserve">. </w:t>
            </w:r>
            <w:r w:rsidR="00664FB1">
              <w:rPr>
                <w:rFonts w:ascii="Calibri" w:hAnsi="Calibri" w:cs="Calibri"/>
                <w:szCs w:val="18"/>
              </w:rPr>
              <w:t>odsek</w:t>
            </w:r>
            <w:r w:rsidRPr="00413FE7">
              <w:rPr>
                <w:rFonts w:ascii="Calibri" w:hAnsi="Calibri" w:cs="Calibri"/>
                <w:szCs w:val="18"/>
              </w:rPr>
              <w:t xml:space="preserve"> - etapi 3 in 4, od Revoza do Malin)</w:t>
            </w:r>
          </w:p>
        </w:tc>
        <w:tc>
          <w:tcPr>
            <w:tcW w:w="1134" w:type="dxa"/>
          </w:tcPr>
          <w:p w14:paraId="2801C8C6" w14:textId="4AA6CB50"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344.000</w:t>
            </w:r>
          </w:p>
        </w:tc>
        <w:tc>
          <w:tcPr>
            <w:tcW w:w="1137" w:type="dxa"/>
          </w:tcPr>
          <w:p w14:paraId="67802F31" w14:textId="5365116E"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1.464.731</w:t>
            </w:r>
          </w:p>
        </w:tc>
        <w:tc>
          <w:tcPr>
            <w:tcW w:w="1131" w:type="dxa"/>
          </w:tcPr>
          <w:p w14:paraId="3B9F4DC8" w14:textId="52C9E10A"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4</w:t>
            </w:r>
          </w:p>
        </w:tc>
      </w:tr>
      <w:tr w:rsidR="00400822" w:rsidRPr="00413FE7" w14:paraId="3FA7D37A"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378FC4D" w14:textId="77777777" w:rsidR="00400822" w:rsidRPr="00413FE7" w:rsidRDefault="00400822" w:rsidP="00136EBE">
            <w:pPr>
              <w:rPr>
                <w:lang w:eastAsia="sl-SI"/>
              </w:rPr>
            </w:pPr>
            <w:r w:rsidRPr="00413FE7">
              <w:rPr>
                <w:lang w:eastAsia="sl-SI"/>
              </w:rPr>
              <w:t>7.</w:t>
            </w:r>
          </w:p>
        </w:tc>
        <w:tc>
          <w:tcPr>
            <w:tcW w:w="5245" w:type="dxa"/>
            <w:noWrap/>
          </w:tcPr>
          <w:p w14:paraId="4373EB8A"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413FE7">
              <w:rPr>
                <w:rFonts w:ascii="Calibri" w:hAnsi="Calibri" w:cs="Calibri"/>
                <w:szCs w:val="18"/>
              </w:rPr>
              <w:t>Priključek Slavček</w:t>
            </w:r>
          </w:p>
        </w:tc>
        <w:tc>
          <w:tcPr>
            <w:tcW w:w="1134" w:type="dxa"/>
          </w:tcPr>
          <w:p w14:paraId="511FF79B" w14:textId="2F34FA11"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10.000</w:t>
            </w:r>
          </w:p>
        </w:tc>
        <w:tc>
          <w:tcPr>
            <w:tcW w:w="1137" w:type="dxa"/>
          </w:tcPr>
          <w:p w14:paraId="526AD36B" w14:textId="1E6A3BFD"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0</w:t>
            </w:r>
          </w:p>
        </w:tc>
        <w:tc>
          <w:tcPr>
            <w:tcW w:w="1131" w:type="dxa"/>
          </w:tcPr>
          <w:p w14:paraId="673D8F1A" w14:textId="6C8C1C45"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w:t>
            </w:r>
          </w:p>
        </w:tc>
      </w:tr>
      <w:tr w:rsidR="00400822" w:rsidRPr="00413FE7" w14:paraId="6CE445CC"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468D2E7" w14:textId="77777777" w:rsidR="00400822" w:rsidRPr="00413FE7" w:rsidRDefault="00400822" w:rsidP="00136EBE">
            <w:pPr>
              <w:rPr>
                <w:lang w:eastAsia="sl-SI"/>
              </w:rPr>
            </w:pPr>
            <w:r w:rsidRPr="00413FE7">
              <w:rPr>
                <w:lang w:eastAsia="sl-SI"/>
              </w:rPr>
              <w:t>8.</w:t>
            </w:r>
          </w:p>
        </w:tc>
        <w:tc>
          <w:tcPr>
            <w:tcW w:w="5245" w:type="dxa"/>
            <w:noWrap/>
          </w:tcPr>
          <w:p w14:paraId="646FAAC1"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szCs w:val="18"/>
              </w:rPr>
              <w:t>Bertoška vpadnica - razširitev v štiripasovnico</w:t>
            </w:r>
          </w:p>
        </w:tc>
        <w:tc>
          <w:tcPr>
            <w:tcW w:w="1134" w:type="dxa"/>
          </w:tcPr>
          <w:p w14:paraId="2AF688DA" w14:textId="601A77B8"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53.000</w:t>
            </w:r>
          </w:p>
        </w:tc>
        <w:tc>
          <w:tcPr>
            <w:tcW w:w="1137" w:type="dxa"/>
          </w:tcPr>
          <w:p w14:paraId="4EECEBC3" w14:textId="783D9A79"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36.000</w:t>
            </w:r>
          </w:p>
        </w:tc>
        <w:tc>
          <w:tcPr>
            <w:tcW w:w="1131" w:type="dxa"/>
          </w:tcPr>
          <w:p w14:paraId="721D6623" w14:textId="4EF5D5BA"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w:t>
            </w:r>
          </w:p>
        </w:tc>
      </w:tr>
      <w:tr w:rsidR="00400822" w:rsidRPr="00413FE7" w14:paraId="3D2EEEC0"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C569155" w14:textId="77777777" w:rsidR="00400822" w:rsidRPr="00413FE7" w:rsidRDefault="00400822" w:rsidP="00136EBE">
            <w:pPr>
              <w:rPr>
                <w:lang w:eastAsia="sl-SI"/>
              </w:rPr>
            </w:pPr>
            <w:r w:rsidRPr="00413FE7">
              <w:rPr>
                <w:lang w:eastAsia="sl-SI"/>
              </w:rPr>
              <w:t>9.</w:t>
            </w:r>
          </w:p>
        </w:tc>
        <w:tc>
          <w:tcPr>
            <w:tcW w:w="5245" w:type="dxa"/>
            <w:noWrap/>
          </w:tcPr>
          <w:p w14:paraId="701224D8"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413FE7">
              <w:rPr>
                <w:rFonts w:ascii="Calibri" w:hAnsi="Calibri" w:cs="Calibri"/>
                <w:color w:val="000000"/>
                <w:szCs w:val="18"/>
              </w:rPr>
              <w:t>Rekonstrukcija priključkov na AC obroču</w:t>
            </w:r>
            <w:r w:rsidRPr="00413FE7">
              <w:rPr>
                <w:rFonts w:ascii="Calibri" w:hAnsi="Calibri" w:cs="Calibri"/>
                <w:color w:val="000000"/>
                <w:szCs w:val="18"/>
              </w:rPr>
              <w:br/>
              <w:t>(Leskoškova, Letališka)</w:t>
            </w:r>
          </w:p>
        </w:tc>
        <w:tc>
          <w:tcPr>
            <w:tcW w:w="1134" w:type="dxa"/>
          </w:tcPr>
          <w:p w14:paraId="031C70CD" w14:textId="19B3AFEA"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210.000</w:t>
            </w:r>
          </w:p>
        </w:tc>
        <w:tc>
          <w:tcPr>
            <w:tcW w:w="1137" w:type="dxa"/>
          </w:tcPr>
          <w:p w14:paraId="75202589" w14:textId="433C69E0"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202.517</w:t>
            </w:r>
          </w:p>
        </w:tc>
        <w:tc>
          <w:tcPr>
            <w:tcW w:w="1131" w:type="dxa"/>
          </w:tcPr>
          <w:p w14:paraId="6D4CFA65" w14:textId="424E39A7"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96</w:t>
            </w:r>
          </w:p>
        </w:tc>
      </w:tr>
      <w:tr w:rsidR="00400822" w:rsidRPr="00413FE7" w14:paraId="5F1CB8D9"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C8A118B" w14:textId="77777777" w:rsidR="00400822" w:rsidRPr="00413FE7" w:rsidRDefault="00400822" w:rsidP="00136EBE">
            <w:pPr>
              <w:rPr>
                <w:lang w:eastAsia="sl-SI"/>
              </w:rPr>
            </w:pPr>
            <w:r w:rsidRPr="00413FE7">
              <w:rPr>
                <w:lang w:eastAsia="sl-SI"/>
              </w:rPr>
              <w:t>10.</w:t>
            </w:r>
          </w:p>
        </w:tc>
        <w:tc>
          <w:tcPr>
            <w:tcW w:w="5245" w:type="dxa"/>
            <w:noWrap/>
          </w:tcPr>
          <w:p w14:paraId="67CFDA82"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color w:val="000000"/>
                <w:szCs w:val="18"/>
              </w:rPr>
              <w:t>3. razvojna os jug: Maline–Metlika (Črnomelj) - 2. odsek</w:t>
            </w:r>
          </w:p>
        </w:tc>
        <w:tc>
          <w:tcPr>
            <w:tcW w:w="1134" w:type="dxa"/>
          </w:tcPr>
          <w:p w14:paraId="2BFEA557" w14:textId="5F6076FA"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1.000.000</w:t>
            </w:r>
          </w:p>
        </w:tc>
        <w:tc>
          <w:tcPr>
            <w:tcW w:w="1137" w:type="dxa"/>
          </w:tcPr>
          <w:p w14:paraId="6319B499" w14:textId="44F56F3D"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413FE7">
              <w:rPr>
                <w:rFonts w:ascii="Calibri" w:hAnsi="Calibri" w:cs="Calibri"/>
                <w:szCs w:val="18"/>
              </w:rPr>
              <w:t>338.098</w:t>
            </w:r>
          </w:p>
        </w:tc>
        <w:tc>
          <w:tcPr>
            <w:tcW w:w="1131" w:type="dxa"/>
          </w:tcPr>
          <w:p w14:paraId="6C32420C" w14:textId="31E9050D"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34</w:t>
            </w:r>
          </w:p>
        </w:tc>
      </w:tr>
      <w:tr w:rsidR="00400822" w:rsidRPr="00413FE7" w14:paraId="2E248839" w14:textId="77777777" w:rsidTr="00136EBE">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6BEC4BA6" w14:textId="77777777" w:rsidR="00400822" w:rsidRPr="00413FE7" w:rsidRDefault="00400822" w:rsidP="00136EBE">
            <w:pPr>
              <w:rPr>
                <w:b/>
                <w:lang w:eastAsia="sl-SI"/>
              </w:rPr>
            </w:pPr>
            <w:r w:rsidRPr="00413FE7">
              <w:rPr>
                <w:b/>
                <w:lang w:eastAsia="sl-SI"/>
              </w:rPr>
              <w:t>Skupaj projektna dokumentacija</w:t>
            </w:r>
          </w:p>
        </w:tc>
        <w:tc>
          <w:tcPr>
            <w:tcW w:w="1134" w:type="dxa"/>
          </w:tcPr>
          <w:p w14:paraId="631F11F1" w14:textId="46071C78"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3.469.000</w:t>
            </w:r>
          </w:p>
        </w:tc>
        <w:tc>
          <w:tcPr>
            <w:tcW w:w="1137" w:type="dxa"/>
          </w:tcPr>
          <w:p w14:paraId="3A004775" w14:textId="297FC55E"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413FE7">
              <w:rPr>
                <w:rFonts w:ascii="Calibri" w:hAnsi="Calibri" w:cs="Calibri"/>
                <w:b/>
                <w:bCs/>
                <w:color w:val="000000"/>
                <w:szCs w:val="18"/>
              </w:rPr>
              <w:t>7.179.898</w:t>
            </w:r>
          </w:p>
        </w:tc>
        <w:tc>
          <w:tcPr>
            <w:tcW w:w="1131" w:type="dxa"/>
          </w:tcPr>
          <w:p w14:paraId="37C2257A" w14:textId="4B1FE847"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53</w:t>
            </w:r>
          </w:p>
        </w:tc>
      </w:tr>
    </w:tbl>
    <w:p w14:paraId="0A85DC76" w14:textId="77777777" w:rsidR="00655919" w:rsidRPr="003C6C67" w:rsidRDefault="00655919" w:rsidP="00A429C8">
      <w:pPr>
        <w:rPr>
          <w:b/>
          <w:color w:val="1F497D"/>
          <w:highlight w:val="lightGray"/>
        </w:rPr>
      </w:pPr>
    </w:p>
    <w:p w14:paraId="6E517020" w14:textId="1D5044FB" w:rsidR="009713B9" w:rsidRPr="001A0E78" w:rsidRDefault="009713B9" w:rsidP="009713B9">
      <w:pPr>
        <w:rPr>
          <w:b/>
          <w:color w:val="1F497D"/>
        </w:rPr>
      </w:pPr>
      <w:r w:rsidRPr="001A0E78">
        <w:rPr>
          <w:b/>
          <w:color w:val="1F497D"/>
        </w:rPr>
        <w:t>KOSEZE–KOZARJE: razširitev v 6-pasovnico</w:t>
      </w:r>
    </w:p>
    <w:p w14:paraId="4BF2E4DC" w14:textId="52931532" w:rsidR="004C210F" w:rsidRPr="004677F3" w:rsidRDefault="002E0690" w:rsidP="004C210F">
      <w:pPr>
        <w:jc w:val="both"/>
        <w:rPr>
          <w:rFonts w:eastAsia="Times New Roman" w:cstheme="minorHAnsi"/>
        </w:rPr>
      </w:pPr>
      <w:r>
        <w:t xml:space="preserve">Družba </w:t>
      </w:r>
      <w:r w:rsidR="004C210F" w:rsidRPr="004677F3">
        <w:t>DARS je na MOP 25. 5. 2022 oddal</w:t>
      </w:r>
      <w:r>
        <w:t>a</w:t>
      </w:r>
      <w:r w:rsidR="004C210F" w:rsidRPr="004677F3">
        <w:t xml:space="preserve"> dopolnjeno vlogo za izdajo gradbenega dovoljenja. Trenutno je v teku zbiranje mnenj mnenjedajalcev. </w:t>
      </w:r>
      <w:r>
        <w:t xml:space="preserve">Družba </w:t>
      </w:r>
      <w:r w:rsidR="004C210F" w:rsidRPr="004677F3">
        <w:t>DARS mnenj s strani MOP še ni prejel</w:t>
      </w:r>
      <w:r>
        <w:t>a</w:t>
      </w:r>
      <w:r w:rsidR="001B131F">
        <w:t>,</w:t>
      </w:r>
      <w:r w:rsidR="004C210F" w:rsidRPr="004677F3">
        <w:t xml:space="preserve"> zato v predmetnem obdobju ni bilo izvedenih aktivnosti projektiranja. Sočasno z novelacijo projektne dokumentacije poteka odkup manjkajočih zemljišč in pridobivanje služnosti na območju predvidenega počivališča Brdo vzhod</w:t>
      </w:r>
      <w:r w:rsidR="004C210F" w:rsidRPr="004677F3">
        <w:rPr>
          <w:rFonts w:eastAsia="Times New Roman" w:cstheme="minorHAnsi"/>
        </w:rPr>
        <w:t>.</w:t>
      </w:r>
    </w:p>
    <w:p w14:paraId="40429E0B" w14:textId="77777777" w:rsidR="004C210F" w:rsidRPr="00E35FB6" w:rsidRDefault="004C210F" w:rsidP="004C210F">
      <w:pPr>
        <w:jc w:val="both"/>
        <w:rPr>
          <w:rFonts w:eastAsia="Times New Roman" w:cstheme="minorHAnsi"/>
        </w:rPr>
      </w:pPr>
    </w:p>
    <w:p w14:paraId="54D730CE" w14:textId="31CA1102" w:rsidR="00890CEF" w:rsidRDefault="0006552B" w:rsidP="004C210F">
      <w:pPr>
        <w:jc w:val="both"/>
        <w:rPr>
          <w:i/>
        </w:rPr>
      </w:pPr>
      <w:r w:rsidRPr="00CB2A2C">
        <w:rPr>
          <w:i/>
          <w:iCs/>
        </w:rPr>
        <w:t>Razlogi za odstopanje od plana: Odstopanje od plana je posledica dolgega časovnega obdobja pregleda prejete DGD dokumentacije s strani MOP</w:t>
      </w:r>
      <w:r w:rsidRPr="00CB2A2C">
        <w:rPr>
          <w:i/>
          <w:iCs/>
          <w:color w:val="000000"/>
        </w:rPr>
        <w:t xml:space="preserve"> (sedaj MNVP) in dejstva, da še ni izdanega GD. Posledično izvajalec ni mogel izdelovati oz. izdelati projektne dokumentacije po predvideni dinamiki</w:t>
      </w:r>
      <w:r w:rsidR="00890CEF" w:rsidRPr="0006552B">
        <w:rPr>
          <w:i/>
        </w:rPr>
        <w:t>.</w:t>
      </w:r>
    </w:p>
    <w:p w14:paraId="24D222F8" w14:textId="77777777" w:rsidR="00890CEF" w:rsidRPr="00E35FB6" w:rsidRDefault="00890CEF" w:rsidP="009713B9">
      <w:pPr>
        <w:jc w:val="both"/>
        <w:rPr>
          <w:color w:val="FF0000"/>
        </w:rPr>
      </w:pPr>
    </w:p>
    <w:p w14:paraId="30799714" w14:textId="77777777" w:rsidR="009713B9" w:rsidRPr="00E35FB6" w:rsidRDefault="009713B9" w:rsidP="009713B9">
      <w:pPr>
        <w:rPr>
          <w:b/>
          <w:color w:val="1F497D"/>
        </w:rPr>
      </w:pPr>
      <w:r w:rsidRPr="00E35FB6">
        <w:rPr>
          <w:b/>
          <w:color w:val="1F497D"/>
        </w:rPr>
        <w:t>Priključek Dragomer</w:t>
      </w:r>
    </w:p>
    <w:p w14:paraId="3808E698" w14:textId="77777777" w:rsidR="001B131F" w:rsidRPr="00E35FB6" w:rsidRDefault="001B131F" w:rsidP="001B131F">
      <w:pPr>
        <w:jc w:val="both"/>
      </w:pPr>
      <w:r w:rsidRPr="00E35FB6">
        <w:t>V teku je prevzem novelirane dokumentacije PZI in zaključevanje projektantskih pogodb. Vzporedno je v teku postopek javnega naročila za gradnjo priključka.</w:t>
      </w:r>
    </w:p>
    <w:p w14:paraId="48832A0A" w14:textId="77777777" w:rsidR="001B131F" w:rsidRPr="00E35FB6" w:rsidRDefault="001B131F" w:rsidP="001B131F">
      <w:pPr>
        <w:jc w:val="both"/>
        <w:rPr>
          <w:rFonts w:cs="Arial"/>
        </w:rPr>
      </w:pPr>
    </w:p>
    <w:p w14:paraId="74CEADA7" w14:textId="633AA1E7" w:rsidR="00890CEF" w:rsidRPr="00E35FB6" w:rsidRDefault="001B131F" w:rsidP="004C210F">
      <w:pPr>
        <w:jc w:val="both"/>
      </w:pPr>
      <w:r w:rsidRPr="00E35FB6">
        <w:rPr>
          <w:i/>
          <w:iCs/>
        </w:rPr>
        <w:t xml:space="preserve">Razlogi za </w:t>
      </w:r>
      <w:r w:rsidRPr="0006552B">
        <w:rPr>
          <w:i/>
          <w:iCs/>
        </w:rPr>
        <w:t xml:space="preserve">odstopanje od plana: </w:t>
      </w:r>
      <w:r w:rsidRPr="00E35FB6">
        <w:rPr>
          <w:i/>
          <w:iCs/>
        </w:rPr>
        <w:t>Zadn</w:t>
      </w:r>
      <w:r>
        <w:rPr>
          <w:i/>
          <w:iCs/>
        </w:rPr>
        <w:t>j</w:t>
      </w:r>
      <w:r w:rsidRPr="00E35FB6">
        <w:rPr>
          <w:i/>
          <w:iCs/>
        </w:rPr>
        <w:t>i popravki PZI bodo zaključeni v prvi polovici 2023. Aktivnosti nimajo vpliva na pričetek gradbenih del</w:t>
      </w:r>
      <w:r w:rsidR="00F40A5D" w:rsidRPr="00E35FB6">
        <w:rPr>
          <w:i/>
          <w:iCs/>
        </w:rPr>
        <w:t>.</w:t>
      </w:r>
    </w:p>
    <w:p w14:paraId="4277B578" w14:textId="77777777" w:rsidR="009713B9" w:rsidRPr="00E35FB6" w:rsidRDefault="009713B9" w:rsidP="009713B9">
      <w:pPr>
        <w:jc w:val="both"/>
      </w:pPr>
    </w:p>
    <w:p w14:paraId="42CC759D" w14:textId="77777777" w:rsidR="009713B9" w:rsidRPr="00E35FB6" w:rsidRDefault="009713B9" w:rsidP="009713B9">
      <w:pPr>
        <w:rPr>
          <w:b/>
          <w:color w:val="1F497D"/>
        </w:rPr>
      </w:pPr>
      <w:r w:rsidRPr="00E35FB6">
        <w:rPr>
          <w:b/>
          <w:color w:val="1F497D"/>
        </w:rPr>
        <w:t>3. razvojna os sever: Velenje–Slovenj Gradec</w:t>
      </w:r>
    </w:p>
    <w:p w14:paraId="300F5E51" w14:textId="77777777" w:rsidR="001B131F" w:rsidRPr="00E35FB6" w:rsidRDefault="001B131F" w:rsidP="001B131F">
      <w:pPr>
        <w:jc w:val="both"/>
        <w:rPr>
          <w:rFonts w:cstheme="minorHAnsi"/>
        </w:rPr>
      </w:pPr>
      <w:r w:rsidRPr="00E35FB6">
        <w:rPr>
          <w:rFonts w:cstheme="minorHAnsi"/>
        </w:rPr>
        <w:t>Celotna trasa je razdeljena na 9 sklopov (A-Velenje, B-Škalsko Jezero, C-Škale, D-Gaberke, E-Velunja, F-Jenina, G-Podgorje, G1-Priključek Podgorje, H-Konovo). Delitvi sledi tudi izdelava projektne dokumentacije, pridobivanje mnenj pristojnih mnenjedajalcev ter posredovanje vlog za pridobitev gradbenih dovoljenj. GGH raziskave so zaključene. Recenzije PZI dokumentacije na vse sklopih razen na sklopu A so v zaključevanju. Pridobivajo se še zadnja mnenja ter zemljišča, potrebna za gradnjo. Pridobljena so bila pravnomočna gradbena dovoljenja za sklop F-Jenina, D-Gaberke, G1-priključek Podgorje ter 1. pododsek sklopa B + H. Na sklopu E je bila 6. 12. 2021 vložena zahteva za izdajo GD, na katero v letu 2022 ni bil prejet odgovor MOP. Gradbeno dovoljenje za 1. pododsek sklopa B je postalo pravnomočno 9. 6. 2022. Za 1. pododsek je bila 1. 4. 2022 plačana odškodnina zaradi spremembe namembnosti kmetijskega zemljišča. Dne 11. 2. 2022 je bila na MOP vložena zahtevo za izdajo gradbenega dovoljenja za sklop C. Dne 22. 12. 2022 je bila tudi za sklop G – Podgorje vložena zahteva za izdajo GD.</w:t>
      </w:r>
    </w:p>
    <w:p w14:paraId="58A21195" w14:textId="77777777" w:rsidR="001B131F" w:rsidRPr="00E35FB6" w:rsidRDefault="001B131F" w:rsidP="001B131F">
      <w:pPr>
        <w:jc w:val="both"/>
        <w:rPr>
          <w:rFonts w:cstheme="minorHAnsi"/>
        </w:rPr>
      </w:pPr>
    </w:p>
    <w:p w14:paraId="5C8957E5" w14:textId="77777777" w:rsidR="001B131F" w:rsidRPr="00E35FB6" w:rsidRDefault="001B131F" w:rsidP="001B131F">
      <w:pPr>
        <w:jc w:val="both"/>
        <w:rPr>
          <w:rFonts w:cstheme="minorHAnsi"/>
        </w:rPr>
      </w:pPr>
      <w:r w:rsidRPr="00E35FB6">
        <w:rPr>
          <w:rFonts w:cstheme="minorHAnsi"/>
        </w:rPr>
        <w:t xml:space="preserve">Dne 16. 9. 2022 je bila izdelana PZI projektna dokumentacija za potrebe priprave 2. faze razpisa za izvedbo del na sklopu B + H. Zaradi spremenjenih projektnih rešitev je bila naročena izdelava hidrološko hidravlične študije na sklopih A, C, E in G, s katero se bo preverilo ustreznost rešitev na poplavnih območjih. </w:t>
      </w:r>
    </w:p>
    <w:p w14:paraId="1BFDD312" w14:textId="77777777" w:rsidR="001B131F" w:rsidRPr="00E35FB6" w:rsidRDefault="001B131F" w:rsidP="001B131F">
      <w:pPr>
        <w:jc w:val="both"/>
        <w:rPr>
          <w:rFonts w:cstheme="minorHAnsi"/>
        </w:rPr>
      </w:pPr>
    </w:p>
    <w:p w14:paraId="73971C13" w14:textId="77777777" w:rsidR="001B131F" w:rsidRPr="00E35FB6" w:rsidRDefault="001B131F" w:rsidP="001B131F">
      <w:pPr>
        <w:jc w:val="both"/>
        <w:rPr>
          <w:rFonts w:cstheme="minorHAnsi"/>
        </w:rPr>
      </w:pPr>
      <w:r w:rsidRPr="00E35FB6">
        <w:rPr>
          <w:rFonts w:cstheme="minorHAnsi"/>
        </w:rPr>
        <w:t>Zaradi zahtev mnenjedajalcev je bila na sklopu G izdelana HHŠ, na podlagi katere bo dopolnjena projektna dokumentacija. Na sklopu A so se izdelale strokovne podlage za prijavo spremembe posega v okolje. Prijava spremembe posega v okolje za sklop A je bila na MOP posredovana 11. 11. 2022.</w:t>
      </w:r>
    </w:p>
    <w:p w14:paraId="071CEA22" w14:textId="77777777" w:rsidR="001B131F" w:rsidRPr="00E35FB6" w:rsidRDefault="001B131F" w:rsidP="001B131F">
      <w:pPr>
        <w:jc w:val="both"/>
        <w:rPr>
          <w:lang w:eastAsia="sl-SI"/>
        </w:rPr>
      </w:pPr>
    </w:p>
    <w:p w14:paraId="788CD1FB" w14:textId="745582BA" w:rsidR="00A67FEF" w:rsidRPr="00E35FB6" w:rsidRDefault="001B131F" w:rsidP="004C210F">
      <w:pPr>
        <w:jc w:val="both"/>
        <w:rPr>
          <w:i/>
          <w:iCs/>
        </w:rPr>
      </w:pPr>
      <w:r w:rsidRPr="00E35FB6">
        <w:rPr>
          <w:i/>
          <w:iCs/>
        </w:rPr>
        <w:t xml:space="preserve">Razlogi za odstopanje od plana: </w:t>
      </w:r>
      <w:r w:rsidRPr="00E35FB6">
        <w:rPr>
          <w:rFonts w:cstheme="minorHAnsi"/>
          <w:i/>
          <w:iCs/>
        </w:rPr>
        <w:t>Realizacija je bila manjša od načrtovane zaradi dolgotrajnih upravnih postopkov na MOP, zaradi česar ni bilo možno v večji meri zaključevati izdelave PZI projektne dokumentacije</w:t>
      </w:r>
      <w:r w:rsidR="00F40A5D" w:rsidRPr="00E35FB6">
        <w:rPr>
          <w:i/>
          <w:iCs/>
        </w:rPr>
        <w:t>.</w:t>
      </w:r>
    </w:p>
    <w:p w14:paraId="0AFEBD89" w14:textId="77777777" w:rsidR="009713B9" w:rsidRPr="00E35FB6" w:rsidRDefault="009713B9" w:rsidP="009713B9">
      <w:pPr>
        <w:jc w:val="both"/>
        <w:rPr>
          <w:color w:val="FF0000"/>
        </w:rPr>
      </w:pPr>
    </w:p>
    <w:p w14:paraId="6061FAB6" w14:textId="77777777" w:rsidR="009713B9" w:rsidRPr="00E35FB6" w:rsidRDefault="009713B9" w:rsidP="009713B9">
      <w:pPr>
        <w:rPr>
          <w:b/>
          <w:color w:val="1F497D"/>
        </w:rPr>
      </w:pPr>
      <w:r w:rsidRPr="00E35FB6">
        <w:rPr>
          <w:b/>
          <w:color w:val="1F497D"/>
        </w:rPr>
        <w:t>3. razvojna os sever: Šentrupert–Velenje</w:t>
      </w:r>
    </w:p>
    <w:p w14:paraId="293647E3" w14:textId="77777777" w:rsidR="001B131F" w:rsidRPr="00E35FB6" w:rsidRDefault="001B131F" w:rsidP="001B131F">
      <w:pPr>
        <w:jc w:val="both"/>
      </w:pPr>
      <w:r w:rsidRPr="00E35FB6">
        <w:t xml:space="preserve">Izdelovala se je projektna dokumentacija (DGD in PZI). V aprilu 2022 je bila za potrebe zahteve za izdajo GD po integralnem postopku izdelana novelacija PVO, izvedena je bila medsebojna uskladitev PVO in DGD dokumentacije. V zvezi s projektnimi rešitvami so bila izvedena usklajevanja z različnimi mnenjedajalci. Dne 22. 4. 2022 je bila </w:t>
      </w:r>
      <w:r>
        <w:t xml:space="preserve">na MOP </w:t>
      </w:r>
      <w:r w:rsidRPr="00E35FB6">
        <w:t xml:space="preserve">podana vloga za izdajo gradbenega dovoljenja. Dne 3. 10. 2022 je bil izveden terenski ogled trase s predstavniki MOP. Dne 22. 12. 2022 je MOP podal zahtevo za dopolnitev vloge za izdajo integralnega gradbenega dovoljenja. </w:t>
      </w:r>
    </w:p>
    <w:p w14:paraId="2270A6C2" w14:textId="77777777" w:rsidR="001B131F" w:rsidRPr="00E35FB6" w:rsidRDefault="001B131F" w:rsidP="001B131F">
      <w:pPr>
        <w:jc w:val="both"/>
      </w:pPr>
    </w:p>
    <w:p w14:paraId="56BA2B67" w14:textId="77777777" w:rsidR="001B131F" w:rsidRPr="00E35FB6" w:rsidRDefault="001B131F" w:rsidP="001B131F">
      <w:pPr>
        <w:jc w:val="both"/>
      </w:pPr>
      <w:r w:rsidRPr="00E35FB6">
        <w:t>Pospešeno se izvajajo odkupi zemljišč na trasi. Za izvedbo GGH raziskav, ki so potrebna za izdelavo projektne dokumentacije, so se pridobivala manjkajoča soglasja nekaterih lastnikov oziroma pravica poseganja na ta zemljišča. Na večini teh lokacij je zaradi nesoglašanja lastnikov potreben tudi odkup zemljišč za izvedbo GGH raziskav. Glede na to, da nekateri lastniki zemljišč ne prodajo, so v teku razlastitveni postopki, vendar pa do izdaje odločb o razlastitvi posegi na ta zemljišča niso dovoljeni.</w:t>
      </w:r>
    </w:p>
    <w:p w14:paraId="3F2000D5" w14:textId="77777777" w:rsidR="001B131F" w:rsidRPr="00E35FB6" w:rsidRDefault="001B131F" w:rsidP="001B131F">
      <w:pPr>
        <w:jc w:val="both"/>
      </w:pPr>
    </w:p>
    <w:p w14:paraId="49CCD33B" w14:textId="77777777" w:rsidR="001B131F" w:rsidRPr="00E35FB6" w:rsidRDefault="001B131F" w:rsidP="001B131F">
      <w:pPr>
        <w:jc w:val="both"/>
        <w:rPr>
          <w:rFonts w:cstheme="minorHAnsi"/>
        </w:rPr>
      </w:pPr>
      <w:r w:rsidRPr="00E35FB6">
        <w:t>V mesecu juniju 2022 je pričela delovati informacijska pisarna v Občini Šmartno ob Paki</w:t>
      </w:r>
      <w:r w:rsidRPr="00E35FB6">
        <w:rPr>
          <w:rFonts w:cstheme="minorHAnsi"/>
        </w:rPr>
        <w:t>.</w:t>
      </w:r>
    </w:p>
    <w:p w14:paraId="51D04ED5" w14:textId="77777777" w:rsidR="001B131F" w:rsidRPr="00E35FB6" w:rsidRDefault="001B131F" w:rsidP="001B131F">
      <w:pPr>
        <w:jc w:val="both"/>
        <w:rPr>
          <w:rFonts w:cstheme="minorHAnsi"/>
        </w:rPr>
      </w:pPr>
    </w:p>
    <w:p w14:paraId="29DBF3E8" w14:textId="2E5512AC" w:rsidR="009713B9" w:rsidRPr="00DD3D9C" w:rsidRDefault="001B131F" w:rsidP="009E4A96">
      <w:pPr>
        <w:jc w:val="both"/>
        <w:rPr>
          <w:i/>
          <w:iCs/>
        </w:rPr>
      </w:pPr>
      <w:r w:rsidRPr="00E35FB6">
        <w:rPr>
          <w:i/>
          <w:iCs/>
        </w:rPr>
        <w:t>Razlogi za odstopanje od plana: Realizacija odstopa od plana porabe sredstev zaradi zamika terminskega plana. 22. 8. 2022 je bilo izdano soglasje naročnika k podaljšanju faznih rokov in končnega pogodbenega roka. Razlog za zamik pogodbenih rokov in končnega roka so težave pri pridobivanju soglasij lastnikov zemljišč za GGH raziskave in odkupih zemljišč, posledično nezmožnost izvedbe raziskav in zamik izdelave PZI dokumentacije, recenzij in revizij. Glede na zamik pogodbenih rokov projektna dokumentacija ni bila zaključena, zato je prišlo do zmanjšanega obsega obračuna izvedenih storitev projektanta, inženirja in revidenta</w:t>
      </w:r>
      <w:r w:rsidR="002D7460" w:rsidRPr="00E35FB6">
        <w:rPr>
          <w:i/>
          <w:iCs/>
        </w:rPr>
        <w:t>.</w:t>
      </w:r>
    </w:p>
    <w:p w14:paraId="7628D24F" w14:textId="77777777" w:rsidR="009713B9" w:rsidRPr="0096421A" w:rsidRDefault="009713B9" w:rsidP="009713B9">
      <w:pPr>
        <w:jc w:val="both"/>
        <w:rPr>
          <w:color w:val="FF0000"/>
        </w:rPr>
      </w:pPr>
    </w:p>
    <w:p w14:paraId="15DA1648" w14:textId="0A59763F" w:rsidR="009713B9" w:rsidRPr="0096421A" w:rsidRDefault="009713B9" w:rsidP="009713B9">
      <w:pPr>
        <w:jc w:val="both"/>
        <w:rPr>
          <w:b/>
          <w:color w:val="1F497D"/>
        </w:rPr>
      </w:pPr>
      <w:r w:rsidRPr="0096421A">
        <w:rPr>
          <w:b/>
          <w:color w:val="1F497D"/>
        </w:rPr>
        <w:t>3. razvojna os jug: Novo mesto–Maline (</w:t>
      </w:r>
      <w:r w:rsidR="00664FB1">
        <w:rPr>
          <w:b/>
          <w:color w:val="1F497D"/>
        </w:rPr>
        <w:t>1</w:t>
      </w:r>
      <w:r w:rsidRPr="0096421A">
        <w:rPr>
          <w:b/>
          <w:color w:val="1F497D"/>
        </w:rPr>
        <w:t xml:space="preserve">. </w:t>
      </w:r>
      <w:r w:rsidR="00664FB1">
        <w:rPr>
          <w:b/>
          <w:color w:val="1F497D"/>
        </w:rPr>
        <w:t>odsek</w:t>
      </w:r>
      <w:r w:rsidRPr="0096421A">
        <w:rPr>
          <w:b/>
          <w:color w:val="1F497D"/>
        </w:rPr>
        <w:t xml:space="preserve"> - etapi 1 in 2)</w:t>
      </w:r>
    </w:p>
    <w:p w14:paraId="37CB232B" w14:textId="77777777" w:rsidR="001B131F" w:rsidRPr="004677F3" w:rsidRDefault="001B131F" w:rsidP="001B131F">
      <w:pPr>
        <w:jc w:val="both"/>
      </w:pPr>
      <w:r w:rsidRPr="004677F3">
        <w:t>Postopek pridobivanja gradbenega dovoljenja po integralnem postopku za traso je zaključen. Dne 20. 10. 2021 je bilo izdano gradbeno dovoljenje za traso. Na izdano gradbeno dovoljenje so bile vložene 4 tožbe na Upravno sodišče RS, na katere so bili podani odgovori na tožbo. Dne 8. 6. 2022 je na Upravnem sodišču RS potekala glavna obravnava v tožbi civilne iniciative. Glede na vloženo tožbo civilne iniciative je Upravno sodišče RS v juliju 2022 izdalo sodbo, s katero je odpravilo GD in vrnilo zadevo MOP v ponoven postopek. Glede na sodbo Upravnega sodišča RS je bila s projektantom oziroma izdelovalcem PVO v juliju 2022 opravljena analiza potrebnih dopolnitev in uskladitev. Dopolnitev zahteve za izdajo GD je bila na MOP poslana 30. 9. 2022. MOP je dne 21. 10. 2022 poslal pripombe na dopolnjeno zahtevo za izdajo GD. Dne 9. 11. 2022 je bila zahtev</w:t>
      </w:r>
      <w:r>
        <w:t>a</w:t>
      </w:r>
      <w:r w:rsidRPr="004677F3">
        <w:t xml:space="preserve"> za izdajo GD dopolnjena z upoštevanjem pripomb, prejetih dne 21. 10. 2022. MOP je 24. 11. 2022 na ARSO in ZVKDS poslal prošnjo za ponovno izdajo mnenja v ponovljenem postopku izdaje GD. Dne 6. 12. 2022 je MOP v sklopu ponovnega postopka pridobivanja GD poslal na </w:t>
      </w:r>
      <w:r>
        <w:t>M</w:t>
      </w:r>
      <w:r w:rsidRPr="004677F3">
        <w:t xml:space="preserve">estno občino Novo mesto prošnjo za ponovno pridobitev mnenja. </w:t>
      </w:r>
    </w:p>
    <w:p w14:paraId="0710E877" w14:textId="77777777" w:rsidR="001B131F" w:rsidRPr="00E35FB6" w:rsidRDefault="001B131F" w:rsidP="001B131F">
      <w:pPr>
        <w:jc w:val="both"/>
      </w:pPr>
    </w:p>
    <w:p w14:paraId="2EB2C76B" w14:textId="77777777" w:rsidR="001B131F" w:rsidRPr="00E35FB6" w:rsidRDefault="001B131F" w:rsidP="001B131F">
      <w:pPr>
        <w:jc w:val="both"/>
      </w:pPr>
      <w:r w:rsidRPr="00E35FB6">
        <w:rPr>
          <w:rFonts w:cs="Arial"/>
          <w:szCs w:val="20"/>
        </w:rPr>
        <w:t>Podpisani so sporazumi med družbo DARS ter Elektro Ljubljana, Istrabenzom ter Plinovodi</w:t>
      </w:r>
      <w:r w:rsidRPr="00E35FB6">
        <w:t>. Z MO Novo mesto poteka še usklajevanje Sporazuma o ureditvi medsebojnih razmerij v zvezi z ureditvijo transportne poti za izgradnjo HC.</w:t>
      </w:r>
    </w:p>
    <w:p w14:paraId="1B991177" w14:textId="77777777" w:rsidR="001B131F" w:rsidRPr="00E35FB6" w:rsidRDefault="001B131F" w:rsidP="001B131F">
      <w:pPr>
        <w:jc w:val="both"/>
        <w:rPr>
          <w:color w:val="FF0000"/>
        </w:rPr>
      </w:pPr>
    </w:p>
    <w:p w14:paraId="6A32C1CF" w14:textId="725875F4" w:rsidR="0096421A" w:rsidRPr="00E35FB6" w:rsidRDefault="001B131F" w:rsidP="009E4A96">
      <w:pPr>
        <w:jc w:val="both"/>
        <w:rPr>
          <w:i/>
          <w:iCs/>
          <w:color w:val="FF0000"/>
        </w:rPr>
      </w:pPr>
      <w:r w:rsidRPr="00E35FB6">
        <w:rPr>
          <w:i/>
          <w:iCs/>
        </w:rPr>
        <w:t>Razlogi za odstopanje od plana: Realizacija je bila nekoliko manjša od predvidene, saj GD v ponovljenem postopku še ni bilo pridobljeno, zaradi česar ni bilo možno zaključiti pogodb za izdelavo PZI projektne dokumentacije</w:t>
      </w:r>
      <w:r w:rsidR="0096421A" w:rsidRPr="00E35FB6">
        <w:rPr>
          <w:i/>
          <w:iCs/>
        </w:rPr>
        <w:t>.</w:t>
      </w:r>
    </w:p>
    <w:p w14:paraId="6350D359" w14:textId="77777777" w:rsidR="0096421A" w:rsidRPr="00E35FB6" w:rsidRDefault="0096421A" w:rsidP="009713B9">
      <w:pPr>
        <w:jc w:val="both"/>
        <w:rPr>
          <w:color w:val="FF0000"/>
        </w:rPr>
      </w:pPr>
    </w:p>
    <w:p w14:paraId="015252D0" w14:textId="7523B590" w:rsidR="009713B9" w:rsidRPr="00E35FB6" w:rsidRDefault="009713B9" w:rsidP="009713B9">
      <w:pPr>
        <w:jc w:val="both"/>
        <w:rPr>
          <w:b/>
          <w:color w:val="1F497D"/>
        </w:rPr>
      </w:pPr>
      <w:r w:rsidRPr="00E35FB6">
        <w:rPr>
          <w:b/>
          <w:color w:val="1F497D"/>
        </w:rPr>
        <w:t>3. razvojna os jug: Novo mesto–Maline (</w:t>
      </w:r>
      <w:r w:rsidR="00664FB1">
        <w:rPr>
          <w:b/>
          <w:color w:val="1F497D"/>
        </w:rPr>
        <w:t>1</w:t>
      </w:r>
      <w:r w:rsidRPr="00E35FB6">
        <w:rPr>
          <w:b/>
          <w:color w:val="1F497D"/>
        </w:rPr>
        <w:t xml:space="preserve">. </w:t>
      </w:r>
      <w:r w:rsidR="00664FB1">
        <w:rPr>
          <w:b/>
          <w:color w:val="1F497D"/>
        </w:rPr>
        <w:t>odsek</w:t>
      </w:r>
      <w:r w:rsidRPr="00E35FB6">
        <w:rPr>
          <w:b/>
          <w:color w:val="1F497D"/>
        </w:rPr>
        <w:t xml:space="preserve"> - etapi 3 in 4)</w:t>
      </w:r>
    </w:p>
    <w:p w14:paraId="76573F2E" w14:textId="602E9379" w:rsidR="009E4A96" w:rsidRPr="00E35FB6" w:rsidRDefault="009E4A96" w:rsidP="009E4A96">
      <w:pPr>
        <w:jc w:val="both"/>
        <w:rPr>
          <w:lang w:eastAsia="sl-SI"/>
        </w:rPr>
      </w:pPr>
      <w:r w:rsidRPr="00E35FB6">
        <w:rPr>
          <w:lang w:eastAsia="sl-SI"/>
        </w:rPr>
        <w:t>Pridobljeni so projektni pogoji pristojnih mnenjedajalcev. Elektro Ljubljana je poslal dodatne projektne pogoje. Izvedena je bila recenzija idejn</w:t>
      </w:r>
      <w:r w:rsidR="00947BEB">
        <w:rPr>
          <w:lang w:eastAsia="sl-SI"/>
        </w:rPr>
        <w:t>e</w:t>
      </w:r>
      <w:r w:rsidRPr="00E35FB6">
        <w:rPr>
          <w:lang w:eastAsia="sl-SI"/>
        </w:rPr>
        <w:t xml:space="preserve"> zasnov</w:t>
      </w:r>
      <w:r w:rsidR="00947BEB">
        <w:rPr>
          <w:lang w:eastAsia="sl-SI"/>
        </w:rPr>
        <w:t>e</w:t>
      </w:r>
      <w:r w:rsidRPr="00E35FB6">
        <w:rPr>
          <w:lang w:eastAsia="sl-SI"/>
        </w:rPr>
        <w:t xml:space="preserve"> BS Težka Voda in Elaborat preveritve dodatnih opornih in podpornih konstrukcij. Elektro Ljubljana je podal dodatne projektne pogoje. Glede na usklajevanje z mnenjedajalci (Elektro Ljubljana, Komunala Novo mesto, ELES, Plinovodi) je bilo projektantu izdano soglasje za podaljšanje pogodbenega roka. Pričetek izdelave PVO je v novembru 2022. Vložitev zahteve za izdajo GD je predvidena v začetku leta 2023. </w:t>
      </w:r>
    </w:p>
    <w:p w14:paraId="0C1FB58F" w14:textId="77777777" w:rsidR="009E4A96" w:rsidRPr="00E35FB6" w:rsidRDefault="009E4A96" w:rsidP="009E4A96">
      <w:pPr>
        <w:jc w:val="both"/>
        <w:rPr>
          <w:lang w:eastAsia="sl-SI"/>
        </w:rPr>
      </w:pPr>
    </w:p>
    <w:p w14:paraId="3784ED84" w14:textId="77777777" w:rsidR="009E4A96" w:rsidRPr="00E35FB6" w:rsidRDefault="009E4A96" w:rsidP="009E4A96">
      <w:pPr>
        <w:jc w:val="both"/>
        <w:rPr>
          <w:lang w:eastAsia="sl-SI"/>
        </w:rPr>
      </w:pPr>
      <w:r w:rsidRPr="00E35FB6">
        <w:rPr>
          <w:lang w:eastAsia="sl-SI"/>
        </w:rPr>
        <w:t>Z izbranim izvajalcem Arhej, d. o. o., je bila pogodba za izvedbo predhodne arheološke raziskave (intenzivni arheološki pregled) na arheoloških najdiščih na novi prometni povezavi med avtocesto A2 Ljubljana – Obrežje do priključka Maline, 3. in 4. etapa, podpisana 9. 2. 2021. Uvedba izvajalca v delo je potekala 4. 3. 2022.</w:t>
      </w:r>
      <w:r w:rsidRPr="00E35FB6">
        <w:t xml:space="preserve"> </w:t>
      </w:r>
      <w:r w:rsidRPr="00E35FB6">
        <w:rPr>
          <w:lang w:eastAsia="sl-SI"/>
        </w:rPr>
        <w:t xml:space="preserve">Raziskave se bodo izvedle po odkupu/pridobitvi zemljišč. Izvajalec je 4. 8. 2022 podal predlog za podaljšanje roka. Naročnik je podal soglasje k podanemu predlogu za podaljšanje pogodbenega roka (dopis št. 7.0.1/2022-MN-100 z dne 18. 8. 2022), sklenjen je bil aneks. </w:t>
      </w:r>
    </w:p>
    <w:p w14:paraId="0198AE22" w14:textId="77777777" w:rsidR="009E4A96" w:rsidRPr="00E35FB6" w:rsidRDefault="009E4A96" w:rsidP="009E4A96">
      <w:pPr>
        <w:jc w:val="both"/>
        <w:rPr>
          <w:lang w:eastAsia="sl-SI"/>
        </w:rPr>
      </w:pPr>
    </w:p>
    <w:p w14:paraId="595D0546" w14:textId="77777777" w:rsidR="009E4A96" w:rsidRPr="00E35FB6" w:rsidRDefault="009E4A96" w:rsidP="009E4A96">
      <w:pPr>
        <w:jc w:val="both"/>
      </w:pPr>
      <w:r w:rsidRPr="00E35FB6">
        <w:rPr>
          <w:lang w:eastAsia="sl-SI"/>
        </w:rPr>
        <w:t>Do odstopanja od realizacije je prišlo zaradi usklajevanje projektnih rešitev z mnenjedajalci, še posebej s Plinovodi, d. o. o., ker je v Uredbi o DPN določeno, da je treba traso prenosnega plinovoda uskladiti s projektnimi rešitvami HC. Iz tega naslova je bilo potrebno predhodno izdelati in uskladiti projektno rešitev vezano na izgradnjo HC in prestavitev komunalnih vodov. Sestanek z upravljavcem plinovoda je bil izveden 30. 5. 2022. Upravljavec plinovoda je izdal dopolnitev projektnih pogojev. Do dodatnih usklajevanj je prišlo tudi z upravljavcem vodovoda in kanalizacije na območju MO Novo mesto, saj je v času od sprejema Uredbe o DPN, MO Novo mesto izvedla vodovodno in kanalizacijsko omrežje, kar je zahtevalo spremembo projektnih rešitev in izvedbo križanj, ki z Uredbo o DPN ni bilo predvideno. Poleg navedenega so usklajevanja zahtevali tudi projektni pogoji Elektra Ljubljana in ELES, saj so vključevale njihove investicijske namere sočasne gradnje s HC. Projektantu je bilo iz tega razloga izdano tudi soglasje za podaljšanje pogodbenega roka</w:t>
      </w:r>
      <w:r w:rsidRPr="00E35FB6">
        <w:t>.</w:t>
      </w:r>
    </w:p>
    <w:p w14:paraId="60A02DBD" w14:textId="77777777" w:rsidR="009E4A96" w:rsidRPr="00E35FB6" w:rsidRDefault="009E4A96" w:rsidP="009E4A96">
      <w:pPr>
        <w:jc w:val="both"/>
        <w:rPr>
          <w:lang w:eastAsia="sl-SI"/>
        </w:rPr>
      </w:pPr>
    </w:p>
    <w:p w14:paraId="7C0792C2" w14:textId="77777777" w:rsidR="009E4A96" w:rsidRPr="00E35FB6" w:rsidRDefault="009E4A96" w:rsidP="009E4A96">
      <w:pPr>
        <w:jc w:val="both"/>
        <w:rPr>
          <w:lang w:eastAsia="sl-SI"/>
        </w:rPr>
      </w:pPr>
      <w:r w:rsidRPr="00E35FB6">
        <w:rPr>
          <w:lang w:eastAsia="sl-SI"/>
        </w:rPr>
        <w:t>Javno naročilo za izvedbo revizije objektov je bilo na portalu javnih naročil objavljeno 19. 11. 2021, pogodba je bila podpisana 23. 11. 2022.</w:t>
      </w:r>
      <w:r w:rsidRPr="00E35FB6">
        <w:t xml:space="preserve"> </w:t>
      </w:r>
      <w:r w:rsidRPr="00E35FB6">
        <w:rPr>
          <w:lang w:eastAsia="sl-SI"/>
        </w:rPr>
        <w:t xml:space="preserve">Zaradi zamika podpisa pogodbe za revizijo zahtevnih premostitvenih objektov zaradi pritožbe na DKOM, ni bilo mogoče realizirati in obračunati revizij glede na predvideni plan. </w:t>
      </w:r>
    </w:p>
    <w:p w14:paraId="49961A48" w14:textId="77777777" w:rsidR="009E4A96" w:rsidRPr="00E35FB6" w:rsidRDefault="009E4A96" w:rsidP="009E4A96">
      <w:pPr>
        <w:jc w:val="both"/>
        <w:rPr>
          <w:lang w:eastAsia="sl-SI"/>
        </w:rPr>
      </w:pPr>
    </w:p>
    <w:p w14:paraId="3DB0FEDB" w14:textId="1E7B1519" w:rsidR="009713B9" w:rsidRPr="00E35FB6" w:rsidRDefault="009E4A96" w:rsidP="009E4A96">
      <w:pPr>
        <w:jc w:val="both"/>
        <w:rPr>
          <w:szCs w:val="20"/>
        </w:rPr>
      </w:pPr>
      <w:r w:rsidRPr="00E35FB6">
        <w:rPr>
          <w:lang w:eastAsia="sl-SI"/>
        </w:rPr>
        <w:t>Za izdelavo projektne dokumentacije IZP, DGD in PZI za razširitev avtocestne baze Novo mesto je bila dne 9. 3. 2022 na podlagi izvedenega JN podpisana pogodba. Izvajalec je bil uveden v delo 24. 3. 2022. Recenzija IDZ ACB je bila izvedena 31. 5. 2022. Izdelan je PZI vmesna faza in predan v recenzijo. DGD dokumentacija je v izdelavi</w:t>
      </w:r>
      <w:r w:rsidR="00F6165D" w:rsidRPr="00E35FB6">
        <w:t>.</w:t>
      </w:r>
      <w:r w:rsidR="009713B9" w:rsidRPr="00E35FB6">
        <w:t xml:space="preserve"> </w:t>
      </w:r>
    </w:p>
    <w:p w14:paraId="4A2DFBBD" w14:textId="0E192F10" w:rsidR="009713B9" w:rsidRPr="00E35FB6" w:rsidRDefault="009713B9" w:rsidP="009713B9">
      <w:pPr>
        <w:jc w:val="both"/>
        <w:rPr>
          <w:color w:val="FF0000"/>
        </w:rPr>
      </w:pPr>
    </w:p>
    <w:p w14:paraId="772F34FA" w14:textId="32AEF071" w:rsidR="00CA1C66" w:rsidRPr="00E35FB6" w:rsidRDefault="00CA1C66" w:rsidP="009713B9">
      <w:pPr>
        <w:jc w:val="both"/>
        <w:rPr>
          <w:i/>
          <w:iCs/>
        </w:rPr>
      </w:pPr>
      <w:r w:rsidRPr="00E35FB6">
        <w:rPr>
          <w:i/>
          <w:iCs/>
        </w:rPr>
        <w:t>Razlogi za odstopanje od plana:</w:t>
      </w:r>
    </w:p>
    <w:p w14:paraId="7C4B004E" w14:textId="1E0F9383" w:rsidR="00CA1C66" w:rsidRPr="00E35FB6" w:rsidRDefault="001B131F" w:rsidP="009713B9">
      <w:pPr>
        <w:jc w:val="both"/>
        <w:rPr>
          <w:i/>
          <w:iCs/>
          <w:lang w:eastAsia="sl-SI"/>
        </w:rPr>
      </w:pPr>
      <w:r w:rsidRPr="00E35FB6">
        <w:rPr>
          <w:i/>
          <w:iCs/>
          <w:lang w:eastAsia="sl-SI"/>
        </w:rPr>
        <w:t>Glede na usklajevanja projektnih rešitev z mnenjedajalci, je prišlo da časovnega zamika pri izdelavi projektne dokumentacije in posledično manjšega obračuna izvedenih del od planiranega. Projektantu je bilo zaradi predhodno navedenega razloga izdano soglasje in sklenjen aneks za podaljšanje obdobja</w:t>
      </w:r>
      <w:r>
        <w:rPr>
          <w:i/>
          <w:iCs/>
          <w:lang w:eastAsia="sl-SI"/>
        </w:rPr>
        <w:t>,</w:t>
      </w:r>
      <w:r w:rsidRPr="00E35FB6">
        <w:rPr>
          <w:i/>
          <w:iCs/>
          <w:lang w:eastAsia="sl-SI"/>
        </w:rPr>
        <w:t xml:space="preserve"> za katerega je bila sklenjena pogodba (t.j. iz 30 na 40 mesecev</w:t>
      </w:r>
      <w:r w:rsidR="009E4A96" w:rsidRPr="00E35FB6">
        <w:rPr>
          <w:i/>
          <w:iCs/>
          <w:lang w:eastAsia="sl-SI"/>
        </w:rPr>
        <w:t>).</w:t>
      </w:r>
    </w:p>
    <w:p w14:paraId="4243B4C0" w14:textId="77777777" w:rsidR="009E4A96" w:rsidRPr="0091762F" w:rsidRDefault="009E4A96" w:rsidP="009713B9">
      <w:pPr>
        <w:jc w:val="both"/>
        <w:rPr>
          <w:color w:val="FF0000"/>
          <w:sz w:val="20"/>
          <w:szCs w:val="20"/>
        </w:rPr>
      </w:pPr>
    </w:p>
    <w:p w14:paraId="2E6A85E5" w14:textId="77777777" w:rsidR="009713B9" w:rsidRPr="00E35FB6" w:rsidRDefault="009713B9" w:rsidP="009713B9">
      <w:pPr>
        <w:jc w:val="both"/>
        <w:rPr>
          <w:b/>
          <w:color w:val="1F497D"/>
        </w:rPr>
      </w:pPr>
      <w:r w:rsidRPr="00E35FB6">
        <w:rPr>
          <w:b/>
          <w:color w:val="1F497D"/>
        </w:rPr>
        <w:t>Priključek Slavček</w:t>
      </w:r>
    </w:p>
    <w:p w14:paraId="289C6902" w14:textId="77777777" w:rsidR="009E4A96" w:rsidRPr="00E35FB6" w:rsidRDefault="009E4A96" w:rsidP="009E4A96">
      <w:pPr>
        <w:jc w:val="both"/>
        <w:rPr>
          <w:szCs w:val="20"/>
        </w:rPr>
      </w:pPr>
      <w:bookmarkStart w:id="15" w:name="_Hlk98146855"/>
      <w:r w:rsidRPr="00E35FB6">
        <w:t>V skladu z dogovorom je naročnik inženirskih storitev MO Koper, družba DARS in DRSI pa nastopata v vlogi sofinancerja. V predmetnem obdobju ni bilo izvedenih aktivnosti</w:t>
      </w:r>
      <w:r w:rsidRPr="00E35FB6">
        <w:rPr>
          <w:szCs w:val="20"/>
        </w:rPr>
        <w:t>.</w:t>
      </w:r>
    </w:p>
    <w:p w14:paraId="13754B0B" w14:textId="77777777" w:rsidR="009E4A96" w:rsidRPr="0091762F" w:rsidRDefault="009E4A96" w:rsidP="009E4A96">
      <w:pPr>
        <w:jc w:val="both"/>
        <w:rPr>
          <w:sz w:val="20"/>
          <w:szCs w:val="20"/>
        </w:rPr>
      </w:pPr>
    </w:p>
    <w:p w14:paraId="171370D0" w14:textId="261AA5CE" w:rsidR="00890CEF" w:rsidRPr="00E35FB6" w:rsidRDefault="001B131F" w:rsidP="009E4A96">
      <w:pPr>
        <w:jc w:val="both"/>
      </w:pPr>
      <w:r w:rsidRPr="00E35FB6">
        <w:rPr>
          <w:i/>
          <w:iCs/>
        </w:rPr>
        <w:t>Razlogi za odstopanje od plana: V letu 2022 je MO Koper, ki vodi investicijo</w:t>
      </w:r>
      <w:r>
        <w:rPr>
          <w:i/>
          <w:iCs/>
        </w:rPr>
        <w:t>,</w:t>
      </w:r>
      <w:r w:rsidRPr="00E35FB6">
        <w:rPr>
          <w:i/>
          <w:iCs/>
        </w:rPr>
        <w:t xml:space="preserve"> ustavila aktivnosti, zato je realizacija nižja od predvidene. </w:t>
      </w:r>
      <w:r>
        <w:rPr>
          <w:i/>
          <w:iCs/>
        </w:rPr>
        <w:t xml:space="preserve">Družba </w:t>
      </w:r>
      <w:r w:rsidRPr="00E35FB6">
        <w:rPr>
          <w:i/>
          <w:iCs/>
        </w:rPr>
        <w:t>DARS v projektu nastopa kot sofinancer, zato nima neposrednega vpliva na potek projekta</w:t>
      </w:r>
      <w:r w:rsidR="00890CEF" w:rsidRPr="00E35FB6">
        <w:rPr>
          <w:i/>
          <w:iCs/>
          <w:szCs w:val="20"/>
        </w:rPr>
        <w:t>.</w:t>
      </w:r>
    </w:p>
    <w:bookmarkEnd w:id="15"/>
    <w:p w14:paraId="49A01085" w14:textId="77777777" w:rsidR="009713B9" w:rsidRPr="00E35FB6" w:rsidRDefault="009713B9" w:rsidP="009713B9">
      <w:pPr>
        <w:jc w:val="both"/>
        <w:rPr>
          <w:color w:val="FF0000"/>
        </w:rPr>
      </w:pPr>
    </w:p>
    <w:p w14:paraId="45DD1A85" w14:textId="77777777" w:rsidR="009713B9" w:rsidRPr="00E35FB6" w:rsidRDefault="009713B9" w:rsidP="009713B9">
      <w:pPr>
        <w:jc w:val="both"/>
        <w:rPr>
          <w:b/>
          <w:color w:val="1F497D"/>
        </w:rPr>
      </w:pPr>
      <w:r w:rsidRPr="00E35FB6">
        <w:rPr>
          <w:b/>
          <w:color w:val="1F497D"/>
        </w:rPr>
        <w:t xml:space="preserve">Bertoška vpadnica - razširitev v štiripasovnico </w:t>
      </w:r>
    </w:p>
    <w:p w14:paraId="03BEA3D8" w14:textId="77777777" w:rsidR="001B131F" w:rsidRDefault="001B131F" w:rsidP="001B131F">
      <w:pPr>
        <w:jc w:val="both"/>
      </w:pPr>
      <w:r w:rsidRPr="00E35FB6">
        <w:t>Postopke pridobivanja projektne in investicijske dokumentacije skladno z Dogovorom, podpisanim v letu 2016</w:t>
      </w:r>
      <w:r>
        <w:t>,</w:t>
      </w:r>
      <w:r w:rsidRPr="00E35FB6">
        <w:t xml:space="preserve"> vodi MO Koper. Projektna dokumentacija PZI je bila januarja 2021 posredovana v recenzijo s strani naročnika Mestne občine Koper. V letu 2022 so se pridobivala zadnja mnenja mnenjedajalcev, izvajala se je recenzija PZI po uskladitvi z mnenjedajalci. Pripravljen je osnutek sofinancerskega sporazuma, ki bo po zaključku recenzije posredovan v podpis deležnikom.</w:t>
      </w:r>
    </w:p>
    <w:p w14:paraId="43A04C3E" w14:textId="77777777" w:rsidR="001B131F" w:rsidRDefault="001B131F" w:rsidP="001B131F">
      <w:pPr>
        <w:jc w:val="both"/>
      </w:pPr>
    </w:p>
    <w:p w14:paraId="4E4F3EE0" w14:textId="6739A37D" w:rsidR="009713B9" w:rsidRPr="00E35FB6" w:rsidRDefault="001B131F" w:rsidP="001B131F">
      <w:pPr>
        <w:jc w:val="both"/>
      </w:pPr>
      <w:r w:rsidRPr="00E35FB6">
        <w:rPr>
          <w:i/>
          <w:iCs/>
        </w:rPr>
        <w:t>Razlogi za odstopanje od plana:</w:t>
      </w:r>
      <w:r>
        <w:rPr>
          <w:i/>
          <w:iCs/>
        </w:rPr>
        <w:t xml:space="preserve"> DARS skladno s podpisanim dogovorom o razširitvi Bertoške vpadnice v štiripasovnico med MZI, DRSI, MOK in DARS refundira sredstva za izdelavo projektne dokumentacije MOK. Podlaga za refundacijo bo sklenjen sporazum o sofinanciranju, ki pa še ni podpisan</w:t>
      </w:r>
      <w:r w:rsidR="009713B9" w:rsidRPr="00E35FB6">
        <w:t>.</w:t>
      </w:r>
    </w:p>
    <w:p w14:paraId="28A7D33E" w14:textId="77777777" w:rsidR="005234B2" w:rsidRPr="00E35FB6" w:rsidRDefault="005234B2" w:rsidP="009713B9">
      <w:pPr>
        <w:jc w:val="both"/>
        <w:rPr>
          <w:szCs w:val="20"/>
        </w:rPr>
      </w:pPr>
    </w:p>
    <w:p w14:paraId="0BC4A325" w14:textId="77777777" w:rsidR="009713B9" w:rsidRPr="00E35FB6" w:rsidRDefault="009713B9" w:rsidP="009713B9">
      <w:pPr>
        <w:jc w:val="both"/>
        <w:rPr>
          <w:b/>
          <w:color w:val="1F497D"/>
        </w:rPr>
      </w:pPr>
      <w:r w:rsidRPr="00E35FB6">
        <w:rPr>
          <w:b/>
          <w:color w:val="1F497D"/>
        </w:rPr>
        <w:t>Rekonstrukcija priključkov na AC obroču (Leskoškova, Letališka)</w:t>
      </w:r>
    </w:p>
    <w:p w14:paraId="6B96380C" w14:textId="288BFF87" w:rsidR="005234B2" w:rsidRPr="00E35FB6" w:rsidRDefault="009E4A96" w:rsidP="005234B2">
      <w:pPr>
        <w:jc w:val="both"/>
      </w:pPr>
      <w:r w:rsidRPr="00E35FB6">
        <w:t>Zaključene so bile pogodbe s projektantom in inženirjem. Aktivnosti na tej planski postavki so končane</w:t>
      </w:r>
      <w:r w:rsidR="005234B2" w:rsidRPr="00E35FB6">
        <w:t>.</w:t>
      </w:r>
    </w:p>
    <w:p w14:paraId="6FC6AE66" w14:textId="341D67E1" w:rsidR="005234B2" w:rsidRPr="00E35FB6" w:rsidRDefault="005234B2" w:rsidP="005234B2">
      <w:pPr>
        <w:jc w:val="both"/>
        <w:rPr>
          <w:i/>
          <w:iCs/>
        </w:rPr>
      </w:pPr>
    </w:p>
    <w:p w14:paraId="332296A8" w14:textId="77777777" w:rsidR="005234B2" w:rsidRPr="00E35FB6" w:rsidRDefault="005234B2" w:rsidP="005234B2">
      <w:pPr>
        <w:jc w:val="both"/>
        <w:rPr>
          <w:i/>
        </w:rPr>
      </w:pPr>
      <w:r w:rsidRPr="00E35FB6">
        <w:rPr>
          <w:b/>
          <w:color w:val="1F497D"/>
        </w:rPr>
        <w:t>3. razvojna os jug: Maline–Metlika (Črnomelj) - 2. odsek</w:t>
      </w:r>
    </w:p>
    <w:p w14:paraId="4C3B46C3" w14:textId="77777777" w:rsidR="001B131F" w:rsidRPr="00E35FB6" w:rsidRDefault="001B131F" w:rsidP="001B131F">
      <w:pPr>
        <w:jc w:val="both"/>
        <w:rPr>
          <w:color w:val="000000" w:themeColor="text1"/>
          <w:szCs w:val="20"/>
        </w:rPr>
      </w:pPr>
      <w:r w:rsidRPr="00E35FB6">
        <w:t xml:space="preserve">Skladno s pogodbo </w:t>
      </w:r>
      <w:r w:rsidRPr="00E35FB6">
        <w:rPr>
          <w:color w:val="000000"/>
        </w:rPr>
        <w:t>za izdelavo Študije izvedbe projekta in PIZ</w:t>
      </w:r>
      <w:r w:rsidRPr="00E35FB6">
        <w:t xml:space="preserve"> so se izdelovali elaborati: gradbeno tehnični elaborat s predlogom faznosti in etapnosti, prometna študija, prometno ekonomsko vrednotenje, študija širših ekonomskih učinkov, okoljska preveritev in strokovne podlage za izdelavo učinka v prometu. Pogodba za izvajanje strokovno svetovalnih storitev za fazo izdelave projektne dokumentacije DGD/PZI, pridobitev nepremičnin in pridobitev vseh dovoljenj je bila sklenjena dne 30. 3. 2022. V maju 2022 je bil potrjen DIIP in predana v pregled predinvesticijska zasnova. Študija izvedbe projekta je bila predana 14. 7. 2022 in posredovana v potrditev MZI. Uprava DARS je PIZ potrdila na seji uprave 17. 8. 2022, sledilo je posredovanje v oceno KIOP. V pripravi sta bili razpisni dokumentaciji za izbor projektanta za izdelavo PVO, DGD in PZI dokumentacije na pododsekih A in B. KIOP je 23. 11. 2022 </w:t>
      </w:r>
      <w:r>
        <w:t>izdal sklep o zavržbi vloge za pregled predinvesticijske zasnove za gradnjo 2. odseka 3. razvojne osi jug, od priključka Maline do MMP Metlika in do priključka Črnomelj jug</w:t>
      </w:r>
      <w:r w:rsidRPr="00E35FB6">
        <w:t xml:space="preserve"> z utemeljitvijo, da je bila varianta s sprejemom uredbe o DPN že potrjena. MZI je 14. 12. 2022 podal potrditev izhodišč študije izvedbe projekta za nadaljnje projektiranje pododsekov A in B. Izbira izvajalca projektanta za izdelavo PVO, DGD in PZI dokumentacije na pododsekih A in B je bila 12. 12. 2022 potrjena na seji uprave DARS in 19. 12. 2022 na Nadzornem svetu DARS</w:t>
      </w:r>
      <w:r w:rsidRPr="00E35FB6">
        <w:rPr>
          <w:color w:val="000000" w:themeColor="text1"/>
          <w:szCs w:val="20"/>
        </w:rPr>
        <w:t>.</w:t>
      </w:r>
    </w:p>
    <w:p w14:paraId="19167238" w14:textId="77777777" w:rsidR="001B131F" w:rsidRPr="00E35FB6" w:rsidRDefault="001B131F" w:rsidP="001B131F">
      <w:pPr>
        <w:jc w:val="both"/>
      </w:pPr>
    </w:p>
    <w:p w14:paraId="7D6BD563" w14:textId="2CE0C7D3" w:rsidR="0006552B" w:rsidRDefault="001B131F" w:rsidP="009E4A96">
      <w:pPr>
        <w:jc w:val="both"/>
        <w:rPr>
          <w:i/>
          <w:iCs/>
        </w:rPr>
      </w:pPr>
      <w:r w:rsidRPr="0006552B">
        <w:rPr>
          <w:i/>
          <w:iCs/>
        </w:rPr>
        <w:t>Razlogi za odstopanje od plana: Realizacija odstopa od plana porabe sredstev zaradi zamikov terminskega plana, ki so posledica potrjevanja izhodišč študije izvedbe projekta in predinvesticijske zasnove, kot podlage za nadaljnje projektiranje.</w:t>
      </w:r>
    </w:p>
    <w:p w14:paraId="0FE1AAD7" w14:textId="77777777" w:rsidR="0006552B" w:rsidRDefault="0006552B">
      <w:pPr>
        <w:spacing w:after="200" w:line="276" w:lineRule="auto"/>
        <w:rPr>
          <w:i/>
          <w:iCs/>
        </w:rPr>
      </w:pPr>
      <w:r>
        <w:rPr>
          <w:i/>
          <w:iCs/>
        </w:rPr>
        <w:br w:type="page"/>
      </w:r>
    </w:p>
    <w:p w14:paraId="2A7DCAAF" w14:textId="270DEE62" w:rsidR="005D5BCA" w:rsidRDefault="008871C2" w:rsidP="000C1724">
      <w:pPr>
        <w:pStyle w:val="Naslov3"/>
      </w:pPr>
      <w:bookmarkStart w:id="16" w:name="_Toc134439044"/>
      <w:r w:rsidRPr="00413FE7">
        <w:t>Predviden p</w:t>
      </w:r>
      <w:r w:rsidR="005D5BCA" w:rsidRPr="00413FE7">
        <w:t>ričetek gradnje v 20</w:t>
      </w:r>
      <w:r w:rsidR="00292835" w:rsidRPr="00413FE7">
        <w:t>2</w:t>
      </w:r>
      <w:r w:rsidR="00413FE7" w:rsidRPr="00413FE7">
        <w:t>2</w:t>
      </w:r>
      <w:bookmarkEnd w:id="16"/>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400822" w:rsidRPr="00413FE7" w14:paraId="2BF6C4C1" w14:textId="77777777" w:rsidTr="00136EBE">
        <w:trPr>
          <w:cnfStyle w:val="100000000000" w:firstRow="1" w:lastRow="0" w:firstColumn="0" w:lastColumn="0" w:oddVBand="0" w:evenVBand="0" w:oddHBand="0" w:evenHBand="0" w:firstRowFirstColumn="0" w:firstRowLastColumn="0" w:lastRowFirstColumn="0" w:lastRowLastColumn="0"/>
          <w:trHeight w:val="453"/>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64F9C3FE" w14:textId="77777777" w:rsidR="00400822" w:rsidRPr="00413FE7" w:rsidRDefault="00400822" w:rsidP="00136EBE">
            <w:pPr>
              <w:rPr>
                <w:lang w:eastAsia="sl-SI"/>
              </w:rPr>
            </w:pPr>
            <w:r w:rsidRPr="00413FE7">
              <w:rPr>
                <w:lang w:eastAsia="sl-SI"/>
              </w:rPr>
              <w:t>Zap. št.</w:t>
            </w:r>
          </w:p>
        </w:tc>
        <w:tc>
          <w:tcPr>
            <w:tcW w:w="5245" w:type="dxa"/>
            <w:hideMark/>
          </w:tcPr>
          <w:p w14:paraId="5CE0E4ED" w14:textId="77777777" w:rsidR="00400822" w:rsidRPr="00413FE7" w:rsidRDefault="00400822" w:rsidP="00136EBE">
            <w:pPr>
              <w:jc w:val="left"/>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Predviden pričetek gradnje</w:t>
            </w:r>
          </w:p>
        </w:tc>
        <w:tc>
          <w:tcPr>
            <w:tcW w:w="1134" w:type="dxa"/>
            <w:hideMark/>
          </w:tcPr>
          <w:p w14:paraId="3ABB4964" w14:textId="1403A334" w:rsidR="00400822" w:rsidRPr="00413FE7"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Plan 202</w:t>
            </w:r>
            <w:r w:rsidR="00413FE7">
              <w:rPr>
                <w:lang w:eastAsia="sl-SI"/>
              </w:rPr>
              <w:t>2</w:t>
            </w:r>
          </w:p>
        </w:tc>
        <w:tc>
          <w:tcPr>
            <w:tcW w:w="1137" w:type="dxa"/>
            <w:hideMark/>
          </w:tcPr>
          <w:p w14:paraId="3DFB4D61" w14:textId="01A8EF59" w:rsidR="00400822" w:rsidRPr="00413FE7" w:rsidRDefault="00400822" w:rsidP="00136EBE">
            <w:pPr>
              <w:cnfStyle w:val="100000000000" w:firstRow="1" w:lastRow="0" w:firstColumn="0" w:lastColumn="0" w:oddVBand="0" w:evenVBand="0" w:oddHBand="0" w:evenHBand="0" w:firstRowFirstColumn="0" w:firstRowLastColumn="0" w:lastRowFirstColumn="0" w:lastRowLastColumn="0"/>
              <w:rPr>
                <w:b w:val="0"/>
                <w:lang w:eastAsia="sl-SI"/>
              </w:rPr>
            </w:pPr>
            <w:r w:rsidRPr="00413FE7">
              <w:rPr>
                <w:lang w:eastAsia="sl-SI"/>
              </w:rPr>
              <w:t>Realizacija 202</w:t>
            </w:r>
            <w:r w:rsidR="00413FE7">
              <w:rPr>
                <w:lang w:eastAsia="sl-SI"/>
              </w:rPr>
              <w:t>2</w:t>
            </w:r>
          </w:p>
        </w:tc>
        <w:tc>
          <w:tcPr>
            <w:tcW w:w="1131" w:type="dxa"/>
            <w:hideMark/>
          </w:tcPr>
          <w:p w14:paraId="6CD46A16" w14:textId="77777777" w:rsidR="00400822" w:rsidRPr="00413FE7"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Indeks realizacija/ plan</w:t>
            </w:r>
          </w:p>
        </w:tc>
      </w:tr>
      <w:tr w:rsidR="00400822" w:rsidRPr="00413FE7" w14:paraId="2A9F7A93"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4E6F635" w14:textId="77777777" w:rsidR="00400822" w:rsidRPr="00413FE7" w:rsidRDefault="00400822" w:rsidP="00136EBE">
            <w:pPr>
              <w:rPr>
                <w:lang w:eastAsia="sl-SI"/>
              </w:rPr>
            </w:pPr>
            <w:r w:rsidRPr="00413FE7">
              <w:rPr>
                <w:lang w:eastAsia="sl-SI"/>
              </w:rPr>
              <w:t>1.</w:t>
            </w:r>
          </w:p>
        </w:tc>
        <w:tc>
          <w:tcPr>
            <w:tcW w:w="5245" w:type="dxa"/>
            <w:noWrap/>
          </w:tcPr>
          <w:p w14:paraId="1B801DC8"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szCs w:val="18"/>
              </w:rPr>
              <w:t>HAJDINA–ORMOŽ: Markovci–Gorišnica</w:t>
            </w:r>
          </w:p>
        </w:tc>
        <w:tc>
          <w:tcPr>
            <w:tcW w:w="1134" w:type="dxa"/>
          </w:tcPr>
          <w:p w14:paraId="1D0342EC" w14:textId="775B53AE"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24.000</w:t>
            </w:r>
          </w:p>
        </w:tc>
        <w:tc>
          <w:tcPr>
            <w:tcW w:w="1137" w:type="dxa"/>
          </w:tcPr>
          <w:p w14:paraId="212B133B" w14:textId="23400121"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0.471</w:t>
            </w:r>
          </w:p>
        </w:tc>
        <w:tc>
          <w:tcPr>
            <w:tcW w:w="1131" w:type="dxa"/>
          </w:tcPr>
          <w:p w14:paraId="0C8D7A74" w14:textId="70C703E0"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4</w:t>
            </w:r>
          </w:p>
        </w:tc>
      </w:tr>
      <w:tr w:rsidR="00400822" w:rsidRPr="00413FE7" w14:paraId="3A2C6DC1"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32E295A" w14:textId="77777777" w:rsidR="00400822" w:rsidRPr="00413FE7" w:rsidRDefault="00400822" w:rsidP="00136EBE">
            <w:pPr>
              <w:rPr>
                <w:lang w:eastAsia="sl-SI"/>
              </w:rPr>
            </w:pPr>
            <w:r w:rsidRPr="00413FE7">
              <w:rPr>
                <w:lang w:eastAsia="sl-SI"/>
              </w:rPr>
              <w:t>2.</w:t>
            </w:r>
          </w:p>
        </w:tc>
        <w:tc>
          <w:tcPr>
            <w:tcW w:w="5245" w:type="dxa"/>
            <w:noWrap/>
          </w:tcPr>
          <w:p w14:paraId="5CF53444"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szCs w:val="18"/>
              </w:rPr>
              <w:t>Priključek Dragomer</w:t>
            </w:r>
          </w:p>
        </w:tc>
        <w:tc>
          <w:tcPr>
            <w:tcW w:w="1134" w:type="dxa"/>
          </w:tcPr>
          <w:p w14:paraId="45E2F4FC" w14:textId="796DB687"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000.000</w:t>
            </w:r>
          </w:p>
        </w:tc>
        <w:tc>
          <w:tcPr>
            <w:tcW w:w="1137" w:type="dxa"/>
          </w:tcPr>
          <w:p w14:paraId="2EDD510C" w14:textId="267C725E"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0.488</w:t>
            </w:r>
          </w:p>
        </w:tc>
        <w:tc>
          <w:tcPr>
            <w:tcW w:w="1131" w:type="dxa"/>
          </w:tcPr>
          <w:p w14:paraId="7B7B099B" w14:textId="7FC9A3A0"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w:t>
            </w:r>
          </w:p>
        </w:tc>
      </w:tr>
      <w:tr w:rsidR="00400822" w:rsidRPr="00413FE7" w14:paraId="40326089"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1362C9E4" w14:textId="1B0489B0" w:rsidR="00400822" w:rsidRPr="00413FE7" w:rsidRDefault="00413FE7" w:rsidP="00136EBE">
            <w:pPr>
              <w:rPr>
                <w:lang w:eastAsia="sl-SI"/>
              </w:rPr>
            </w:pPr>
            <w:r>
              <w:rPr>
                <w:lang w:eastAsia="sl-SI"/>
              </w:rPr>
              <w:t>3</w:t>
            </w:r>
            <w:r w:rsidR="00400822" w:rsidRPr="00413FE7">
              <w:rPr>
                <w:lang w:eastAsia="sl-SI"/>
              </w:rPr>
              <w:t>.</w:t>
            </w:r>
          </w:p>
        </w:tc>
        <w:tc>
          <w:tcPr>
            <w:tcW w:w="5245" w:type="dxa"/>
            <w:noWrap/>
          </w:tcPr>
          <w:p w14:paraId="4FE7F0F1" w14:textId="7686BAF9"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szCs w:val="18"/>
              </w:rPr>
              <w:t>3. razvojna os jug: Novo mesto–Maline (</w:t>
            </w:r>
            <w:r w:rsidR="00664FB1">
              <w:rPr>
                <w:rFonts w:ascii="Calibri" w:hAnsi="Calibri" w:cs="Calibri"/>
                <w:szCs w:val="18"/>
              </w:rPr>
              <w:t>1</w:t>
            </w:r>
            <w:r w:rsidRPr="00413FE7">
              <w:rPr>
                <w:rFonts w:ascii="Calibri" w:hAnsi="Calibri" w:cs="Calibri"/>
                <w:szCs w:val="18"/>
              </w:rPr>
              <w:t xml:space="preserve">. </w:t>
            </w:r>
            <w:r w:rsidR="00664FB1">
              <w:rPr>
                <w:rFonts w:ascii="Calibri" w:hAnsi="Calibri" w:cs="Calibri"/>
                <w:szCs w:val="18"/>
              </w:rPr>
              <w:t>odsek</w:t>
            </w:r>
            <w:r w:rsidRPr="00413FE7">
              <w:rPr>
                <w:rFonts w:ascii="Calibri" w:hAnsi="Calibri" w:cs="Calibri"/>
                <w:szCs w:val="18"/>
              </w:rPr>
              <w:t xml:space="preserve"> - etapi 1 in 2)</w:t>
            </w:r>
          </w:p>
        </w:tc>
        <w:tc>
          <w:tcPr>
            <w:tcW w:w="1134" w:type="dxa"/>
          </w:tcPr>
          <w:p w14:paraId="10132179" w14:textId="4FA769F3"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000.000</w:t>
            </w:r>
          </w:p>
        </w:tc>
        <w:tc>
          <w:tcPr>
            <w:tcW w:w="1137" w:type="dxa"/>
          </w:tcPr>
          <w:p w14:paraId="48F7E337" w14:textId="1A51A598"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080</w:t>
            </w:r>
          </w:p>
        </w:tc>
        <w:tc>
          <w:tcPr>
            <w:tcW w:w="1131" w:type="dxa"/>
          </w:tcPr>
          <w:p w14:paraId="68D4A106" w14:textId="68747021"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r>
      <w:tr w:rsidR="00400822" w:rsidRPr="00413FE7" w14:paraId="5656B6D1"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7AE3D30" w14:textId="0E33B0E5" w:rsidR="00400822" w:rsidRPr="00413FE7" w:rsidRDefault="00413FE7" w:rsidP="00136EBE">
            <w:pPr>
              <w:rPr>
                <w:lang w:eastAsia="sl-SI"/>
              </w:rPr>
            </w:pPr>
            <w:r>
              <w:rPr>
                <w:lang w:eastAsia="sl-SI"/>
              </w:rPr>
              <w:t>4</w:t>
            </w:r>
            <w:r w:rsidR="00400822" w:rsidRPr="00413FE7">
              <w:rPr>
                <w:lang w:eastAsia="sl-SI"/>
              </w:rPr>
              <w:t>.</w:t>
            </w:r>
          </w:p>
        </w:tc>
        <w:tc>
          <w:tcPr>
            <w:tcW w:w="5245" w:type="dxa"/>
            <w:noWrap/>
          </w:tcPr>
          <w:p w14:paraId="226E36FA"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szCs w:val="18"/>
              </w:rPr>
              <w:t>3. razvojna os sever: Šentrupert–Velenje</w:t>
            </w:r>
          </w:p>
        </w:tc>
        <w:tc>
          <w:tcPr>
            <w:tcW w:w="1134" w:type="dxa"/>
          </w:tcPr>
          <w:p w14:paraId="793FD4CE" w14:textId="499DB038"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000.000</w:t>
            </w:r>
          </w:p>
        </w:tc>
        <w:tc>
          <w:tcPr>
            <w:tcW w:w="1137" w:type="dxa"/>
          </w:tcPr>
          <w:p w14:paraId="20D3E7B0" w14:textId="0FD9FA07"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499</w:t>
            </w:r>
          </w:p>
        </w:tc>
        <w:tc>
          <w:tcPr>
            <w:tcW w:w="1131" w:type="dxa"/>
          </w:tcPr>
          <w:p w14:paraId="7C6C005C" w14:textId="140C4C4C"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r>
      <w:tr w:rsidR="00400822" w:rsidRPr="00413FE7" w14:paraId="30E6521A"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7B05142" w14:textId="17326075" w:rsidR="00400822" w:rsidRPr="00413FE7" w:rsidRDefault="00413FE7" w:rsidP="00136EBE">
            <w:pPr>
              <w:rPr>
                <w:lang w:eastAsia="sl-SI"/>
              </w:rPr>
            </w:pPr>
            <w:r>
              <w:rPr>
                <w:lang w:eastAsia="sl-SI"/>
              </w:rPr>
              <w:t>5</w:t>
            </w:r>
            <w:r w:rsidR="00400822" w:rsidRPr="00413FE7">
              <w:rPr>
                <w:lang w:eastAsia="sl-SI"/>
              </w:rPr>
              <w:t>.</w:t>
            </w:r>
          </w:p>
        </w:tc>
        <w:tc>
          <w:tcPr>
            <w:tcW w:w="5245" w:type="dxa"/>
            <w:noWrap/>
          </w:tcPr>
          <w:p w14:paraId="222A28F2" w14:textId="77777777" w:rsidR="00400822" w:rsidRPr="00413FE7"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413FE7">
              <w:rPr>
                <w:rFonts w:ascii="Calibri" w:hAnsi="Calibri" w:cs="Calibri"/>
                <w:szCs w:val="18"/>
              </w:rPr>
              <w:t>Bertoška vpadnica - razširitev v štiripasovnico</w:t>
            </w:r>
          </w:p>
        </w:tc>
        <w:tc>
          <w:tcPr>
            <w:tcW w:w="1134" w:type="dxa"/>
          </w:tcPr>
          <w:p w14:paraId="467188D5" w14:textId="0CC3CDCA"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00.000</w:t>
            </w:r>
          </w:p>
        </w:tc>
        <w:tc>
          <w:tcPr>
            <w:tcW w:w="1137" w:type="dxa"/>
          </w:tcPr>
          <w:p w14:paraId="0C9B20B5" w14:textId="01BFF762"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935</w:t>
            </w:r>
          </w:p>
        </w:tc>
        <w:tc>
          <w:tcPr>
            <w:tcW w:w="1131" w:type="dxa"/>
          </w:tcPr>
          <w:p w14:paraId="3642849D" w14:textId="1177AAA9"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r>
      <w:tr w:rsidR="00400822" w:rsidRPr="00413FE7" w14:paraId="62655CD7" w14:textId="77777777" w:rsidTr="00136EBE">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0EE88BD6" w14:textId="77777777" w:rsidR="00400822" w:rsidRPr="00413FE7" w:rsidRDefault="00400822" w:rsidP="00136EBE">
            <w:pPr>
              <w:rPr>
                <w:b/>
                <w:lang w:eastAsia="sl-SI"/>
              </w:rPr>
            </w:pPr>
            <w:r w:rsidRPr="00413FE7">
              <w:rPr>
                <w:b/>
                <w:lang w:eastAsia="sl-SI"/>
              </w:rPr>
              <w:t>Skupaj predviden pričetek gradnje</w:t>
            </w:r>
          </w:p>
        </w:tc>
        <w:tc>
          <w:tcPr>
            <w:tcW w:w="1134" w:type="dxa"/>
          </w:tcPr>
          <w:p w14:paraId="0A4942CC" w14:textId="54C54DBA"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4.224.000</w:t>
            </w:r>
          </w:p>
        </w:tc>
        <w:tc>
          <w:tcPr>
            <w:tcW w:w="1137" w:type="dxa"/>
          </w:tcPr>
          <w:p w14:paraId="37944C79" w14:textId="42219708" w:rsidR="00400822" w:rsidRPr="00413FE7" w:rsidRDefault="00413F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23.473</w:t>
            </w:r>
          </w:p>
        </w:tc>
        <w:tc>
          <w:tcPr>
            <w:tcW w:w="1131" w:type="dxa"/>
          </w:tcPr>
          <w:p w14:paraId="4F4698EB" w14:textId="37F8EC78" w:rsidR="00400822" w:rsidRPr="00413FE7"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w:t>
            </w:r>
          </w:p>
        </w:tc>
      </w:tr>
    </w:tbl>
    <w:p w14:paraId="1062A3A5" w14:textId="77777777" w:rsidR="0006552B" w:rsidRDefault="0006552B" w:rsidP="009713B9">
      <w:pPr>
        <w:rPr>
          <w:b/>
          <w:color w:val="1F497D"/>
        </w:rPr>
      </w:pPr>
    </w:p>
    <w:p w14:paraId="5C5A9B4D" w14:textId="5F63BD51" w:rsidR="009713B9" w:rsidRPr="00B563CE" w:rsidRDefault="009713B9" w:rsidP="009713B9">
      <w:pPr>
        <w:rPr>
          <w:b/>
          <w:color w:val="1F497D"/>
        </w:rPr>
      </w:pPr>
      <w:r w:rsidRPr="00B563CE">
        <w:rPr>
          <w:b/>
          <w:color w:val="1F497D"/>
        </w:rPr>
        <w:t xml:space="preserve">HAJDINA–ORMOŽ: Markovci–Gorišnica </w:t>
      </w:r>
    </w:p>
    <w:p w14:paraId="41C2BB9A" w14:textId="0809E724" w:rsidR="009E4A96" w:rsidRPr="009C20D6" w:rsidRDefault="009E4A96" w:rsidP="009E4A96">
      <w:pPr>
        <w:tabs>
          <w:tab w:val="left" w:pos="8820"/>
        </w:tabs>
        <w:ind w:right="13"/>
        <w:jc w:val="both"/>
        <w:rPr>
          <w:rFonts w:cstheme="minorHAnsi"/>
          <w:szCs w:val="20"/>
        </w:rPr>
      </w:pPr>
      <w:r w:rsidRPr="009C20D6">
        <w:rPr>
          <w:rFonts w:cstheme="minorHAnsi"/>
          <w:szCs w:val="20"/>
        </w:rPr>
        <w:t xml:space="preserve">Postopek izdaje GD je v teku. Zaradi zahtev ARSO (v segmentu hrup) in </w:t>
      </w:r>
      <w:r w:rsidRPr="009C20D6">
        <w:rPr>
          <w:rFonts w:cstheme="minorHAnsi"/>
          <w:color w:val="000000" w:themeColor="text1"/>
          <w:szCs w:val="20"/>
        </w:rPr>
        <w:t xml:space="preserve">ZRSVN je bilo potrebno izdelati dodatne </w:t>
      </w:r>
      <w:r w:rsidRPr="009C20D6">
        <w:rPr>
          <w:rFonts w:cstheme="minorHAnsi"/>
          <w:szCs w:val="20"/>
        </w:rPr>
        <w:t>elaborate in dopolniti PVO. MOP je pozval ZVNRS, da se izjasni do dopolnitve PVO in ga pozval k pripravi mnenja. ZVNRS je podal negativno mnenje, saj zaradi kumulativnih vplivov na odseku Gorišnica–Ormož</w:t>
      </w:r>
      <w:r w:rsidR="009C20D6" w:rsidRPr="009C20D6">
        <w:rPr>
          <w:rFonts w:cstheme="minorHAnsi"/>
          <w:szCs w:val="20"/>
        </w:rPr>
        <w:t>,</w:t>
      </w:r>
      <w:r w:rsidRPr="009C20D6">
        <w:rPr>
          <w:rFonts w:cstheme="minorHAnsi"/>
          <w:szCs w:val="20"/>
        </w:rPr>
        <w:t xml:space="preserve"> omilitveni ukrepi</w:t>
      </w:r>
      <w:r w:rsidR="009C20D6">
        <w:rPr>
          <w:rFonts w:cstheme="minorHAnsi"/>
          <w:szCs w:val="20"/>
        </w:rPr>
        <w:t xml:space="preserve"> naj</w:t>
      </w:r>
      <w:r w:rsidRPr="009C20D6">
        <w:rPr>
          <w:rFonts w:cstheme="minorHAnsi"/>
          <w:szCs w:val="20"/>
        </w:rPr>
        <w:t xml:space="preserve"> ne bi zadoščali. Na pobudo</w:t>
      </w:r>
      <w:r w:rsidR="002E0690">
        <w:rPr>
          <w:rFonts w:cstheme="minorHAnsi"/>
          <w:szCs w:val="20"/>
        </w:rPr>
        <w:t xml:space="preserve"> družbe</w:t>
      </w:r>
      <w:r w:rsidRPr="009C20D6">
        <w:rPr>
          <w:rFonts w:cstheme="minorHAnsi"/>
          <w:szCs w:val="20"/>
        </w:rPr>
        <w:t xml:space="preserve"> DARS je zaradi izdaje negativnega mnenja ZRSVN MOP večkrat izdal sklep za podaljšanje roka za dopolnitev PVO. </w:t>
      </w:r>
      <w:r w:rsidR="002E0690">
        <w:rPr>
          <w:rFonts w:cstheme="minorHAnsi"/>
          <w:szCs w:val="20"/>
        </w:rPr>
        <w:t xml:space="preserve">Družba </w:t>
      </w:r>
      <w:r w:rsidRPr="009C20D6">
        <w:rPr>
          <w:rFonts w:cstheme="minorHAnsi"/>
          <w:szCs w:val="20"/>
        </w:rPr>
        <w:t>DARS je večkrat, nazadnje 2. 9. 2022, na MOP posredoval</w:t>
      </w:r>
      <w:r w:rsidR="002E0690">
        <w:rPr>
          <w:rFonts w:cstheme="minorHAnsi"/>
          <w:szCs w:val="20"/>
        </w:rPr>
        <w:t>a</w:t>
      </w:r>
      <w:r w:rsidRPr="009C20D6">
        <w:rPr>
          <w:rFonts w:cstheme="minorHAnsi"/>
          <w:szCs w:val="20"/>
        </w:rPr>
        <w:t xml:space="preserve"> dopolnite PVO. MOP je ZVNRS ponovno pozval k izdaji mnenja o sprejemljivosti gradnje. Dne 3. 10. 2022 je bilo izdano pozitivno mnenje.</w:t>
      </w:r>
    </w:p>
    <w:p w14:paraId="66A3EA6B" w14:textId="77777777" w:rsidR="009E4A96" w:rsidRPr="009E4A96" w:rsidRDefault="009E4A96" w:rsidP="009E4A96">
      <w:pPr>
        <w:tabs>
          <w:tab w:val="left" w:pos="8820"/>
        </w:tabs>
        <w:ind w:right="13"/>
        <w:jc w:val="both"/>
        <w:rPr>
          <w:rFonts w:cs="Tahoma"/>
          <w:szCs w:val="20"/>
          <w:highlight w:val="green"/>
        </w:rPr>
      </w:pPr>
    </w:p>
    <w:p w14:paraId="39650528" w14:textId="7C54F855" w:rsidR="009E4A96" w:rsidRPr="009C20D6" w:rsidRDefault="009E4A96" w:rsidP="009E4A96">
      <w:pPr>
        <w:pStyle w:val="Odstavekseznama"/>
        <w:tabs>
          <w:tab w:val="left" w:pos="8820"/>
        </w:tabs>
        <w:ind w:left="0" w:right="13"/>
        <w:jc w:val="both"/>
        <w:rPr>
          <w:rFonts w:cs="Tahoma"/>
          <w:szCs w:val="20"/>
        </w:rPr>
      </w:pPr>
      <w:r w:rsidRPr="009C20D6">
        <w:t>Javno naročilo (1. faza – sposobnost) za gradnjo celotnega odseka Markovci–Gorišnica–Ormož je bilo</w:t>
      </w:r>
      <w:r w:rsidR="009C20D6" w:rsidRPr="009C20D6">
        <w:t xml:space="preserve"> objavljeno</w:t>
      </w:r>
      <w:r w:rsidRPr="009C20D6">
        <w:t xml:space="preserve"> 14. 9. 2020, oddaja ponudb je bila 22. 10. 2020. Od 6 prijavljenih je komisija skozi postopke pritožb in dodatnih pregledov sposobnost na koncu podelila 4 ponudnikom. </w:t>
      </w:r>
      <w:r w:rsidRPr="009C20D6">
        <w:rPr>
          <w:rFonts w:cs="Tahoma"/>
        </w:rPr>
        <w:t>Postopek 1. faze JN je tako končan.</w:t>
      </w:r>
    </w:p>
    <w:p w14:paraId="738393CA" w14:textId="77777777" w:rsidR="009E4A96" w:rsidRPr="009E4A96" w:rsidRDefault="009E4A96" w:rsidP="009E4A96">
      <w:pPr>
        <w:pStyle w:val="Odstavekseznama"/>
        <w:tabs>
          <w:tab w:val="left" w:pos="8820"/>
        </w:tabs>
        <w:ind w:left="0" w:right="13"/>
        <w:jc w:val="both"/>
        <w:rPr>
          <w:rFonts w:cs="Tahoma"/>
          <w:szCs w:val="20"/>
          <w:highlight w:val="green"/>
        </w:rPr>
      </w:pPr>
    </w:p>
    <w:p w14:paraId="19C9986F" w14:textId="77777777" w:rsidR="009E4A96" w:rsidRPr="00E35FB6" w:rsidRDefault="009E4A96" w:rsidP="009E4A96">
      <w:pPr>
        <w:pStyle w:val="Odstavekseznama"/>
        <w:tabs>
          <w:tab w:val="left" w:pos="8820"/>
        </w:tabs>
        <w:ind w:left="0" w:right="13"/>
        <w:jc w:val="both"/>
        <w:rPr>
          <w:rFonts w:cs="Tahoma"/>
          <w:color w:val="000000" w:themeColor="text1"/>
        </w:rPr>
      </w:pPr>
      <w:r w:rsidRPr="009C20D6">
        <w:rPr>
          <w:rFonts w:cs="Tahoma"/>
          <w:szCs w:val="20"/>
        </w:rPr>
        <w:t xml:space="preserve">V teku so priprave na 2. fazo JN za izbor izvajalca gradnje. Zaradi velikih globalnih podražitev se ponovno preverja ocenjena vrednost razpisanih del in novelira investicijska dokumentacija na trenutno </w:t>
      </w:r>
      <w:r w:rsidRPr="00E35FB6">
        <w:rPr>
          <w:rFonts w:cs="Tahoma"/>
          <w:szCs w:val="20"/>
        </w:rPr>
        <w:t>stanje veljavnosti</w:t>
      </w:r>
      <w:r w:rsidRPr="00E35FB6">
        <w:rPr>
          <w:rFonts w:cs="Tahoma"/>
          <w:color w:val="000000" w:themeColor="text1"/>
        </w:rPr>
        <w:t>.</w:t>
      </w:r>
    </w:p>
    <w:p w14:paraId="65E98B1A" w14:textId="77777777" w:rsidR="009E4A96" w:rsidRPr="00E35FB6" w:rsidRDefault="009E4A96" w:rsidP="009E4A96">
      <w:pPr>
        <w:pStyle w:val="Odstavekseznama"/>
        <w:tabs>
          <w:tab w:val="left" w:pos="8820"/>
        </w:tabs>
        <w:ind w:left="0" w:right="13"/>
        <w:jc w:val="both"/>
        <w:rPr>
          <w:szCs w:val="20"/>
        </w:rPr>
      </w:pPr>
    </w:p>
    <w:p w14:paraId="1B04CC84" w14:textId="4B8A47CD" w:rsidR="009713B9" w:rsidRPr="00E35FB6" w:rsidRDefault="009E4A96" w:rsidP="009E4A96">
      <w:pPr>
        <w:jc w:val="both"/>
        <w:rPr>
          <w:i/>
          <w:iCs/>
        </w:rPr>
      </w:pPr>
      <w:bookmarkStart w:id="17" w:name="_Hlk98147007"/>
      <w:r w:rsidRPr="00E35FB6">
        <w:rPr>
          <w:i/>
          <w:iCs/>
        </w:rPr>
        <w:t>Razlogi za odstopanje od plana</w:t>
      </w:r>
      <w:bookmarkEnd w:id="17"/>
      <w:r w:rsidRPr="00E35FB6">
        <w:rPr>
          <w:i/>
          <w:iCs/>
        </w:rPr>
        <w:t xml:space="preserve">: </w:t>
      </w:r>
      <w:r w:rsidRPr="00E35FB6">
        <w:rPr>
          <w:i/>
          <w:iCs/>
          <w:color w:val="000000" w:themeColor="text1"/>
        </w:rPr>
        <w:t xml:space="preserve">Odstopanje od plana je posledica dolgotrajnega pridobivanja gradbenega dovoljenja in s tem nezmožnost začetka nadaljnjih postopkov. </w:t>
      </w:r>
      <w:r w:rsidRPr="00E35FB6">
        <w:rPr>
          <w:rFonts w:cs="Tahoma"/>
          <w:i/>
          <w:iCs/>
        </w:rPr>
        <w:t>ZVNRS je dolgo podajal negativno mnenje, saj zaradi kumulativnih vplivov na odseku Gorišnica–Ormož omilitveni ukrepi naj ne bi zadoščali</w:t>
      </w:r>
      <w:r w:rsidRPr="00E35FB6">
        <w:rPr>
          <w:i/>
          <w:iCs/>
          <w:szCs w:val="20"/>
        </w:rPr>
        <w:t>. Mnenje je bilo končno izdano oktobra 2022, tako da se aktivnosti pri pridobivanju integralnega GD nadaljujejo</w:t>
      </w:r>
      <w:r w:rsidR="009713B9" w:rsidRPr="00E35FB6">
        <w:rPr>
          <w:i/>
          <w:iCs/>
        </w:rPr>
        <w:t>.</w:t>
      </w:r>
    </w:p>
    <w:p w14:paraId="2FD8B102" w14:textId="77777777" w:rsidR="009713B9" w:rsidRPr="00E35FB6" w:rsidRDefault="009713B9" w:rsidP="009713B9">
      <w:pPr>
        <w:jc w:val="both"/>
      </w:pPr>
    </w:p>
    <w:p w14:paraId="270B6B53" w14:textId="77777777" w:rsidR="009713B9" w:rsidRPr="00E35FB6" w:rsidRDefault="009713B9" w:rsidP="009713B9">
      <w:pPr>
        <w:rPr>
          <w:b/>
          <w:color w:val="1F497D"/>
        </w:rPr>
      </w:pPr>
      <w:r w:rsidRPr="00E35FB6">
        <w:rPr>
          <w:b/>
          <w:color w:val="1F497D"/>
        </w:rPr>
        <w:t>Priključek Dragomer</w:t>
      </w:r>
    </w:p>
    <w:p w14:paraId="6C7B8350" w14:textId="62C7CDBD" w:rsidR="008A631A" w:rsidRPr="00E35FB6" w:rsidRDefault="008A631A" w:rsidP="008A631A">
      <w:pPr>
        <w:jc w:val="both"/>
      </w:pPr>
      <w:r w:rsidRPr="00E35FB6">
        <w:t>Delno gradbeno dovoljenje pridobljeno 25. 5. 2022</w:t>
      </w:r>
      <w:r w:rsidR="009C20D6" w:rsidRPr="00E35FB6">
        <w:t>,</w:t>
      </w:r>
      <w:r w:rsidRPr="00E35FB6">
        <w:t xml:space="preserve"> je postalo pravnomočno 4. 7. 2022. Do konca leta 2022 so potekali postopki JN. Podpis pogodbe z izvajalcem bo spomladi 2023.</w:t>
      </w:r>
    </w:p>
    <w:p w14:paraId="6B0AC5B1" w14:textId="77777777" w:rsidR="001B10EF" w:rsidRPr="00E35FB6" w:rsidRDefault="001B10EF" w:rsidP="009D42B8">
      <w:pPr>
        <w:jc w:val="both"/>
        <w:rPr>
          <w:color w:val="FF0000"/>
        </w:rPr>
      </w:pPr>
    </w:p>
    <w:p w14:paraId="24982A69" w14:textId="41FCB86B" w:rsidR="009713B9" w:rsidRPr="00E35FB6" w:rsidRDefault="009713B9" w:rsidP="009713B9">
      <w:pPr>
        <w:rPr>
          <w:b/>
          <w:color w:val="1F497D"/>
        </w:rPr>
      </w:pPr>
      <w:r w:rsidRPr="00E35FB6">
        <w:rPr>
          <w:b/>
          <w:color w:val="1F497D"/>
        </w:rPr>
        <w:t>3. razvojna os jug: Novo mesto–Maline (</w:t>
      </w:r>
      <w:r w:rsidR="00664FB1">
        <w:rPr>
          <w:b/>
          <w:color w:val="1F497D"/>
        </w:rPr>
        <w:t>1</w:t>
      </w:r>
      <w:r w:rsidRPr="00E35FB6">
        <w:rPr>
          <w:b/>
          <w:color w:val="1F497D"/>
        </w:rPr>
        <w:t xml:space="preserve">. </w:t>
      </w:r>
      <w:r w:rsidR="00664FB1">
        <w:rPr>
          <w:b/>
          <w:color w:val="1F497D"/>
        </w:rPr>
        <w:t>odsek</w:t>
      </w:r>
      <w:r w:rsidRPr="00E35FB6">
        <w:rPr>
          <w:b/>
          <w:color w:val="1F497D"/>
        </w:rPr>
        <w:t xml:space="preserve"> - etapi 1 in 2)</w:t>
      </w:r>
    </w:p>
    <w:p w14:paraId="3A03D11D" w14:textId="48D59B11" w:rsidR="008A631A" w:rsidRPr="00E35FB6" w:rsidRDefault="008A631A" w:rsidP="008A631A">
      <w:pPr>
        <w:jc w:val="both"/>
        <w:rPr>
          <w:szCs w:val="20"/>
        </w:rPr>
      </w:pPr>
      <w:r w:rsidRPr="00E35FB6">
        <w:rPr>
          <w:szCs w:val="20"/>
        </w:rPr>
        <w:t xml:space="preserve">V letu 2021 je bil predviden pričetek gradnje 1. in 2. etape v odvisnosti od poteka postopka pridobivanja gradbenega dovoljenja. GD je bilo izdano 20. </w:t>
      </w:r>
      <w:r w:rsidR="009C20D6" w:rsidRPr="00E35FB6">
        <w:rPr>
          <w:szCs w:val="20"/>
        </w:rPr>
        <w:t>10.</w:t>
      </w:r>
      <w:r w:rsidRPr="00E35FB6">
        <w:rPr>
          <w:szCs w:val="20"/>
        </w:rPr>
        <w:t xml:space="preserve"> 2021</w:t>
      </w:r>
      <w:r w:rsidR="009C20D6" w:rsidRPr="00E35FB6">
        <w:rPr>
          <w:szCs w:val="20"/>
        </w:rPr>
        <w:t>,</w:t>
      </w:r>
      <w:r w:rsidRPr="00E35FB6">
        <w:rPr>
          <w:szCs w:val="20"/>
        </w:rPr>
        <w:t xml:space="preserve"> objavljen je bil razpis JN za izbor izvajalca gradbenih del. Gradbeno dovoljenje je bilo zaradi tožb strank v postopku razveljavljeno. Do pravnomočnosti GD je postopek 2. faze JN za gradnjo prekinjen.</w:t>
      </w:r>
    </w:p>
    <w:p w14:paraId="3F7A0CF1" w14:textId="77777777" w:rsidR="008A631A" w:rsidRPr="00E35FB6" w:rsidRDefault="008A631A" w:rsidP="008A631A">
      <w:pPr>
        <w:jc w:val="both"/>
        <w:rPr>
          <w:szCs w:val="20"/>
        </w:rPr>
      </w:pPr>
    </w:p>
    <w:p w14:paraId="484F575C" w14:textId="122FF10E" w:rsidR="008A631A" w:rsidRPr="00E35FB6" w:rsidRDefault="008A631A" w:rsidP="008A631A">
      <w:pPr>
        <w:contextualSpacing/>
        <w:jc w:val="both"/>
      </w:pPr>
      <w:r w:rsidRPr="00E35FB6">
        <w:rPr>
          <w:szCs w:val="20"/>
        </w:rPr>
        <w:t>Navedeno predstavlja izpad predvidene realizacije v letu 2022</w:t>
      </w:r>
      <w:r w:rsidRPr="00E35FB6">
        <w:t xml:space="preserve">. </w:t>
      </w:r>
    </w:p>
    <w:p w14:paraId="26D74E26" w14:textId="77777777" w:rsidR="008A631A" w:rsidRPr="00E35FB6" w:rsidRDefault="008A631A" w:rsidP="008A631A">
      <w:pPr>
        <w:jc w:val="both"/>
        <w:rPr>
          <w:color w:val="FF0000"/>
        </w:rPr>
      </w:pPr>
    </w:p>
    <w:p w14:paraId="565EACBC" w14:textId="2CDDC699" w:rsidR="00890CEF" w:rsidRPr="00E35FB6" w:rsidRDefault="008A631A" w:rsidP="008A631A">
      <w:pPr>
        <w:jc w:val="both"/>
        <w:rPr>
          <w:i/>
          <w:iCs/>
        </w:rPr>
      </w:pPr>
      <w:bookmarkStart w:id="18" w:name="_Hlk98147035"/>
      <w:r w:rsidRPr="00E35FB6">
        <w:rPr>
          <w:i/>
          <w:iCs/>
        </w:rPr>
        <w:t>Razlogi za odstopanje od plana</w:t>
      </w:r>
      <w:bookmarkEnd w:id="18"/>
      <w:r w:rsidRPr="00E35FB6">
        <w:rPr>
          <w:i/>
          <w:iCs/>
        </w:rPr>
        <w:t>: Tožbe na upravnem sodišču na izdano GD</w:t>
      </w:r>
      <w:r w:rsidR="00890CEF" w:rsidRPr="00E35FB6">
        <w:rPr>
          <w:i/>
          <w:iCs/>
        </w:rPr>
        <w:t>.</w:t>
      </w:r>
    </w:p>
    <w:p w14:paraId="3D6E5242" w14:textId="332CB4E7" w:rsidR="00890CEF" w:rsidRDefault="00890CEF" w:rsidP="009713B9">
      <w:pPr>
        <w:jc w:val="both"/>
        <w:rPr>
          <w:color w:val="FF0000"/>
        </w:rPr>
      </w:pPr>
    </w:p>
    <w:p w14:paraId="5524D217" w14:textId="77777777" w:rsidR="0006552B" w:rsidRPr="00E35FB6" w:rsidRDefault="0006552B" w:rsidP="009713B9">
      <w:pPr>
        <w:jc w:val="both"/>
        <w:rPr>
          <w:color w:val="FF0000"/>
        </w:rPr>
      </w:pPr>
    </w:p>
    <w:p w14:paraId="43D77947" w14:textId="77777777" w:rsidR="009713B9" w:rsidRPr="00E35FB6" w:rsidRDefault="009713B9" w:rsidP="009713B9">
      <w:pPr>
        <w:rPr>
          <w:b/>
          <w:color w:val="1F497D"/>
        </w:rPr>
      </w:pPr>
      <w:r w:rsidRPr="00E35FB6">
        <w:rPr>
          <w:b/>
          <w:color w:val="1F497D"/>
        </w:rPr>
        <w:t>3. razvojna os sever: Šentrupert–Velenje</w:t>
      </w:r>
    </w:p>
    <w:p w14:paraId="3C5461D9" w14:textId="0E8D9722" w:rsidR="009713B9" w:rsidRPr="00E35FB6" w:rsidRDefault="00303445" w:rsidP="009713B9">
      <w:pPr>
        <w:jc w:val="both"/>
        <w:rPr>
          <w:color w:val="FF0000"/>
        </w:rPr>
      </w:pPr>
      <w:r w:rsidRPr="00E35FB6">
        <w:t>V obravnavanem obdobju ni bilo nobenih aktivnosti, vzrok je stanje zamude aktivnosti pri fazi projektiranja</w:t>
      </w:r>
      <w:r w:rsidR="009713B9" w:rsidRPr="00E35FB6">
        <w:rPr>
          <w:rFonts w:cstheme="minorHAnsi"/>
        </w:rPr>
        <w:t>.</w:t>
      </w:r>
    </w:p>
    <w:p w14:paraId="7A770EE7" w14:textId="77777777" w:rsidR="009D42B8" w:rsidRPr="00E35FB6" w:rsidRDefault="009D42B8" w:rsidP="009713B9">
      <w:pPr>
        <w:jc w:val="both"/>
        <w:rPr>
          <w:color w:val="FF0000"/>
        </w:rPr>
      </w:pPr>
    </w:p>
    <w:p w14:paraId="6E5A81F0" w14:textId="77777777" w:rsidR="009713B9" w:rsidRPr="00E35FB6" w:rsidRDefault="009713B9" w:rsidP="009713B9">
      <w:pPr>
        <w:rPr>
          <w:b/>
          <w:color w:val="1F497D"/>
        </w:rPr>
      </w:pPr>
      <w:r w:rsidRPr="00E35FB6">
        <w:rPr>
          <w:b/>
          <w:color w:val="1F497D"/>
        </w:rPr>
        <w:t>Bertoška vpadnica - razširitev v štiripasovnico</w:t>
      </w:r>
    </w:p>
    <w:p w14:paraId="4C050ED7" w14:textId="77777777" w:rsidR="008A631A" w:rsidRPr="00E35FB6" w:rsidRDefault="008A631A" w:rsidP="008A631A">
      <w:pPr>
        <w:jc w:val="both"/>
        <w:rPr>
          <w:color w:val="000000" w:themeColor="text1"/>
        </w:rPr>
      </w:pPr>
      <w:r w:rsidRPr="00E35FB6">
        <w:t>Pričetek priprave na gradnjo se zamika v leto 2023</w:t>
      </w:r>
      <w:r w:rsidRPr="00E35FB6">
        <w:rPr>
          <w:rFonts w:cstheme="minorHAnsi"/>
        </w:rPr>
        <w:t>.</w:t>
      </w:r>
    </w:p>
    <w:p w14:paraId="79171F8D" w14:textId="77777777" w:rsidR="008A631A" w:rsidRPr="00E35FB6" w:rsidRDefault="008A631A" w:rsidP="008A631A">
      <w:pPr>
        <w:jc w:val="both"/>
      </w:pPr>
    </w:p>
    <w:p w14:paraId="2D913B04" w14:textId="4A810F9C" w:rsidR="00890CEF" w:rsidRPr="00E35FB6" w:rsidRDefault="008A631A" w:rsidP="008A631A">
      <w:pPr>
        <w:jc w:val="both"/>
        <w:rPr>
          <w:color w:val="FF0000"/>
        </w:rPr>
      </w:pPr>
      <w:r w:rsidRPr="00E35FB6">
        <w:rPr>
          <w:i/>
          <w:iCs/>
        </w:rPr>
        <w:t xml:space="preserve">Razlogi za odstopanje od plana: </w:t>
      </w:r>
      <w:r w:rsidRPr="00E35FB6">
        <w:rPr>
          <w:i/>
          <w:color w:val="000000" w:themeColor="text1"/>
        </w:rPr>
        <w:t>odstopanja realizacije so posledica zahtev po dopolnjevanju dokumentacije PZI pri pridobivanju mnenj (zahteva SŽ po dveh dodatnih el</w:t>
      </w:r>
      <w:r w:rsidR="00B2210F">
        <w:rPr>
          <w:i/>
          <w:color w:val="000000" w:themeColor="text1"/>
        </w:rPr>
        <w:t>a</w:t>
      </w:r>
      <w:r w:rsidRPr="00E35FB6">
        <w:rPr>
          <w:i/>
          <w:color w:val="000000" w:themeColor="text1"/>
        </w:rPr>
        <w:t>boratih, ki jih je morala naročiti MO Koper) in posledično zamuda pri dopolnjevanju PZI po recenziji. Posledično je prišlo do zamika pri izdelavi investicijske dokumentacije. Vse postopke vodi MO Koper</w:t>
      </w:r>
      <w:r w:rsidR="00890CEF" w:rsidRPr="00E35FB6">
        <w:rPr>
          <w:i/>
        </w:rPr>
        <w:t>.</w:t>
      </w:r>
    </w:p>
    <w:p w14:paraId="01D22D78" w14:textId="000AAC51" w:rsidR="00C5108E" w:rsidRDefault="00C5108E" w:rsidP="000C1724">
      <w:pPr>
        <w:pStyle w:val="Naslov3"/>
        <w:rPr>
          <w:lang w:eastAsia="sl-SI"/>
        </w:rPr>
      </w:pPr>
      <w:bookmarkStart w:id="19" w:name="_Toc9323715"/>
      <w:bookmarkStart w:id="20" w:name="_Toc134439045"/>
      <w:r w:rsidRPr="005E03A9">
        <w:rPr>
          <w:lang w:eastAsia="sl-SI"/>
        </w:rPr>
        <w:t>Predviden pričetek gradnje po 20</w:t>
      </w:r>
      <w:r w:rsidR="00292835" w:rsidRPr="005E03A9">
        <w:rPr>
          <w:lang w:eastAsia="sl-SI"/>
        </w:rPr>
        <w:t>2</w:t>
      </w:r>
      <w:r w:rsidR="005E03A9" w:rsidRPr="005E03A9">
        <w:rPr>
          <w:lang w:eastAsia="sl-SI"/>
        </w:rPr>
        <w:t>2</w:t>
      </w:r>
      <w:r w:rsidRPr="005E03A9">
        <w:rPr>
          <w:lang w:eastAsia="sl-SI"/>
        </w:rPr>
        <w:t xml:space="preserve"> (od</w:t>
      </w:r>
      <w:r w:rsidR="000941CC" w:rsidRPr="005E03A9">
        <w:rPr>
          <w:lang w:eastAsia="sl-SI"/>
        </w:rPr>
        <w:t>seki za katere se je v letu 20</w:t>
      </w:r>
      <w:r w:rsidR="00292835" w:rsidRPr="005E03A9">
        <w:rPr>
          <w:lang w:eastAsia="sl-SI"/>
        </w:rPr>
        <w:t>2</w:t>
      </w:r>
      <w:r w:rsidR="005E03A9" w:rsidRPr="005E03A9">
        <w:rPr>
          <w:lang w:eastAsia="sl-SI"/>
        </w:rPr>
        <w:t>2</w:t>
      </w:r>
      <w:r w:rsidRPr="005E03A9">
        <w:rPr>
          <w:lang w:eastAsia="sl-SI"/>
        </w:rPr>
        <w:t xml:space="preserve"> pripravljala projektna dokumentacija)</w:t>
      </w:r>
      <w:bookmarkEnd w:id="19"/>
      <w:bookmarkEnd w:id="20"/>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400822" w:rsidRPr="005E03A9" w14:paraId="48505555" w14:textId="77777777" w:rsidTr="00136EBE">
        <w:trPr>
          <w:cnfStyle w:val="100000000000" w:firstRow="1" w:lastRow="0" w:firstColumn="0" w:lastColumn="0" w:oddVBand="0" w:evenVBand="0" w:oddHBand="0" w:evenHBand="0" w:firstRowFirstColumn="0" w:firstRowLastColumn="0" w:lastRowFirstColumn="0" w:lastRowLastColumn="0"/>
          <w:trHeight w:val="453"/>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5ACEE5BD" w14:textId="77777777" w:rsidR="00400822" w:rsidRPr="005E03A9" w:rsidRDefault="00400822" w:rsidP="00136EBE">
            <w:pPr>
              <w:rPr>
                <w:lang w:eastAsia="sl-SI"/>
              </w:rPr>
            </w:pPr>
            <w:r w:rsidRPr="005E03A9">
              <w:rPr>
                <w:lang w:eastAsia="sl-SI"/>
              </w:rPr>
              <w:t>Zap. št.</w:t>
            </w:r>
          </w:p>
        </w:tc>
        <w:tc>
          <w:tcPr>
            <w:tcW w:w="5245" w:type="dxa"/>
            <w:hideMark/>
          </w:tcPr>
          <w:p w14:paraId="4E505D59" w14:textId="0E002D4E" w:rsidR="00400822" w:rsidRPr="005E03A9" w:rsidRDefault="00400822" w:rsidP="00136EBE">
            <w:pPr>
              <w:jc w:val="left"/>
              <w:cnfStyle w:val="100000000000" w:firstRow="1" w:lastRow="0" w:firstColumn="0" w:lastColumn="0" w:oddVBand="0" w:evenVBand="0" w:oddHBand="0" w:evenHBand="0" w:firstRowFirstColumn="0" w:firstRowLastColumn="0" w:lastRowFirstColumn="0" w:lastRowLastColumn="0"/>
              <w:rPr>
                <w:lang w:eastAsia="sl-SI"/>
              </w:rPr>
            </w:pPr>
            <w:r w:rsidRPr="005E03A9">
              <w:rPr>
                <w:lang w:eastAsia="sl-SI"/>
              </w:rPr>
              <w:t>Predviden pričetek gradnje po 202</w:t>
            </w:r>
            <w:r w:rsidR="005E03A9" w:rsidRPr="005E03A9">
              <w:rPr>
                <w:lang w:eastAsia="sl-SI"/>
              </w:rPr>
              <w:t>2</w:t>
            </w:r>
          </w:p>
        </w:tc>
        <w:tc>
          <w:tcPr>
            <w:tcW w:w="1134" w:type="dxa"/>
            <w:hideMark/>
          </w:tcPr>
          <w:p w14:paraId="7C1A096D" w14:textId="6FCB48E1" w:rsidR="00400822" w:rsidRPr="005E03A9"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5E03A9">
              <w:rPr>
                <w:lang w:eastAsia="sl-SI"/>
              </w:rPr>
              <w:t>Plan 202</w:t>
            </w:r>
            <w:r w:rsidR="005E03A9" w:rsidRPr="005E03A9">
              <w:rPr>
                <w:lang w:eastAsia="sl-SI"/>
              </w:rPr>
              <w:t>2</w:t>
            </w:r>
          </w:p>
        </w:tc>
        <w:tc>
          <w:tcPr>
            <w:tcW w:w="1137" w:type="dxa"/>
            <w:hideMark/>
          </w:tcPr>
          <w:p w14:paraId="0DE8A299" w14:textId="7845C9DA" w:rsidR="00400822" w:rsidRPr="005E03A9" w:rsidRDefault="00400822" w:rsidP="00136EBE">
            <w:pPr>
              <w:cnfStyle w:val="100000000000" w:firstRow="1" w:lastRow="0" w:firstColumn="0" w:lastColumn="0" w:oddVBand="0" w:evenVBand="0" w:oddHBand="0" w:evenHBand="0" w:firstRowFirstColumn="0" w:firstRowLastColumn="0" w:lastRowFirstColumn="0" w:lastRowLastColumn="0"/>
              <w:rPr>
                <w:b w:val="0"/>
                <w:lang w:eastAsia="sl-SI"/>
              </w:rPr>
            </w:pPr>
            <w:r w:rsidRPr="005E03A9">
              <w:rPr>
                <w:lang w:eastAsia="sl-SI"/>
              </w:rPr>
              <w:t>Realizacija 202</w:t>
            </w:r>
            <w:r w:rsidR="005E03A9" w:rsidRPr="005E03A9">
              <w:rPr>
                <w:lang w:eastAsia="sl-SI"/>
              </w:rPr>
              <w:t>2</w:t>
            </w:r>
          </w:p>
        </w:tc>
        <w:tc>
          <w:tcPr>
            <w:tcW w:w="1131" w:type="dxa"/>
            <w:hideMark/>
          </w:tcPr>
          <w:p w14:paraId="30B26EC5" w14:textId="77777777" w:rsidR="00400822" w:rsidRPr="005E03A9"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5E03A9">
              <w:rPr>
                <w:lang w:eastAsia="sl-SI"/>
              </w:rPr>
              <w:t>Indeks realizacija/ plan</w:t>
            </w:r>
          </w:p>
        </w:tc>
      </w:tr>
      <w:tr w:rsidR="00400822" w:rsidRPr="005E03A9" w14:paraId="45031F3F"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CE66895" w14:textId="77777777" w:rsidR="00400822" w:rsidRPr="005E03A9" w:rsidRDefault="00400822" w:rsidP="00136EBE">
            <w:pPr>
              <w:rPr>
                <w:lang w:eastAsia="sl-SI"/>
              </w:rPr>
            </w:pPr>
            <w:r w:rsidRPr="005E03A9">
              <w:rPr>
                <w:lang w:eastAsia="sl-SI"/>
              </w:rPr>
              <w:t>1.</w:t>
            </w:r>
          </w:p>
        </w:tc>
        <w:tc>
          <w:tcPr>
            <w:tcW w:w="5245" w:type="dxa"/>
            <w:noWrap/>
          </w:tcPr>
          <w:p w14:paraId="3E46F9A4" w14:textId="77777777" w:rsidR="00400822" w:rsidRPr="005E03A9"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5E03A9">
              <w:rPr>
                <w:rFonts w:ascii="Calibri" w:hAnsi="Calibri" w:cs="Calibri"/>
                <w:szCs w:val="18"/>
              </w:rPr>
              <w:t>KOSEZE–KOZARJE: razširitev v 6-pasovnico</w:t>
            </w:r>
          </w:p>
        </w:tc>
        <w:tc>
          <w:tcPr>
            <w:tcW w:w="1134" w:type="dxa"/>
          </w:tcPr>
          <w:p w14:paraId="43E3D66E" w14:textId="51EE05A6"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0.000</w:t>
            </w:r>
          </w:p>
        </w:tc>
        <w:tc>
          <w:tcPr>
            <w:tcW w:w="1137" w:type="dxa"/>
          </w:tcPr>
          <w:p w14:paraId="16A6093D" w14:textId="6CE2DA51"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400</w:t>
            </w:r>
          </w:p>
        </w:tc>
        <w:tc>
          <w:tcPr>
            <w:tcW w:w="1131" w:type="dxa"/>
          </w:tcPr>
          <w:p w14:paraId="7ABD2360" w14:textId="5E6384B6"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w:t>
            </w:r>
          </w:p>
        </w:tc>
      </w:tr>
      <w:tr w:rsidR="00400822" w:rsidRPr="005E03A9" w14:paraId="174C9EDC"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3D29A04" w14:textId="77777777" w:rsidR="00400822" w:rsidRPr="005E03A9" w:rsidRDefault="00400822" w:rsidP="00136EBE">
            <w:pPr>
              <w:rPr>
                <w:lang w:eastAsia="sl-SI"/>
              </w:rPr>
            </w:pPr>
            <w:r w:rsidRPr="005E03A9">
              <w:rPr>
                <w:lang w:eastAsia="sl-SI"/>
              </w:rPr>
              <w:t>2.</w:t>
            </w:r>
          </w:p>
        </w:tc>
        <w:tc>
          <w:tcPr>
            <w:tcW w:w="5245" w:type="dxa"/>
            <w:noWrap/>
          </w:tcPr>
          <w:p w14:paraId="616B5508" w14:textId="77777777" w:rsidR="00400822" w:rsidRPr="005E03A9"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5E03A9">
              <w:rPr>
                <w:rFonts w:ascii="Calibri" w:hAnsi="Calibri" w:cs="Calibri"/>
                <w:szCs w:val="18"/>
              </w:rPr>
              <w:t>JAGODJE–LUCIJA</w:t>
            </w:r>
          </w:p>
        </w:tc>
        <w:tc>
          <w:tcPr>
            <w:tcW w:w="1134" w:type="dxa"/>
          </w:tcPr>
          <w:p w14:paraId="6DA9FBFB" w14:textId="700B6989"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6.000</w:t>
            </w:r>
          </w:p>
        </w:tc>
        <w:tc>
          <w:tcPr>
            <w:tcW w:w="1137" w:type="dxa"/>
          </w:tcPr>
          <w:p w14:paraId="2D34B17D" w14:textId="50098B78"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21.915</w:t>
            </w:r>
          </w:p>
        </w:tc>
        <w:tc>
          <w:tcPr>
            <w:tcW w:w="1131" w:type="dxa"/>
          </w:tcPr>
          <w:p w14:paraId="5989D210" w14:textId="4F4BCFC9"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55</w:t>
            </w:r>
          </w:p>
        </w:tc>
      </w:tr>
      <w:tr w:rsidR="00400822" w:rsidRPr="005E03A9" w14:paraId="23DC0AA2" w14:textId="77777777" w:rsidTr="00136EBE">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717718BD" w14:textId="46974C65" w:rsidR="00400822" w:rsidRPr="005E03A9" w:rsidRDefault="00400822" w:rsidP="00136EBE">
            <w:pPr>
              <w:rPr>
                <w:b/>
                <w:lang w:eastAsia="sl-SI"/>
              </w:rPr>
            </w:pPr>
            <w:r w:rsidRPr="005E03A9">
              <w:rPr>
                <w:b/>
                <w:lang w:eastAsia="sl-SI"/>
              </w:rPr>
              <w:t>Skupaj predviden pričetek gradnje po 202</w:t>
            </w:r>
            <w:r w:rsidR="005E03A9" w:rsidRPr="005E03A9">
              <w:rPr>
                <w:b/>
                <w:lang w:eastAsia="sl-SI"/>
              </w:rPr>
              <w:t>2</w:t>
            </w:r>
          </w:p>
        </w:tc>
        <w:tc>
          <w:tcPr>
            <w:tcW w:w="1134" w:type="dxa"/>
          </w:tcPr>
          <w:p w14:paraId="00FCFB0F" w14:textId="01F8A66F"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16.000</w:t>
            </w:r>
          </w:p>
        </w:tc>
        <w:tc>
          <w:tcPr>
            <w:tcW w:w="1137" w:type="dxa"/>
          </w:tcPr>
          <w:p w14:paraId="04380D40" w14:textId="0AE0BB1E"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424.315</w:t>
            </w:r>
          </w:p>
        </w:tc>
        <w:tc>
          <w:tcPr>
            <w:tcW w:w="1131" w:type="dxa"/>
          </w:tcPr>
          <w:p w14:paraId="7560F676" w14:textId="0C63AD06"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366</w:t>
            </w:r>
          </w:p>
        </w:tc>
      </w:tr>
    </w:tbl>
    <w:p w14:paraId="5DE03737" w14:textId="77777777" w:rsidR="00F616D4" w:rsidRPr="003C6C67" w:rsidRDefault="00F616D4" w:rsidP="008871C2">
      <w:pPr>
        <w:jc w:val="both"/>
        <w:rPr>
          <w:highlight w:val="lightGray"/>
        </w:rPr>
      </w:pPr>
    </w:p>
    <w:p w14:paraId="0CA1FFEF" w14:textId="77777777" w:rsidR="009713B9" w:rsidRPr="00303445" w:rsidRDefault="009713B9" w:rsidP="009713B9">
      <w:pPr>
        <w:jc w:val="both"/>
        <w:rPr>
          <w:b/>
          <w:color w:val="1F497D"/>
        </w:rPr>
      </w:pPr>
      <w:r w:rsidRPr="00303445">
        <w:rPr>
          <w:b/>
          <w:color w:val="1F497D"/>
        </w:rPr>
        <w:t>KOSEZE–KOZARJE: razširitev v 6-pasovnico</w:t>
      </w:r>
    </w:p>
    <w:p w14:paraId="673DAC56" w14:textId="7C7967CE" w:rsidR="009713B9" w:rsidRPr="00303445" w:rsidRDefault="008A631A" w:rsidP="009713B9">
      <w:pPr>
        <w:jc w:val="both"/>
      </w:pPr>
      <w:r w:rsidRPr="009C20D6">
        <w:t>Zaradi dolgotrajnosti postopkov pridobivanja gradbenega dovoljenja, le to še ni bilo pridobljeno, zato se aktivnosti v zvezi z izvedbo razširitve v 6-pasovnico niso izvajale</w:t>
      </w:r>
      <w:r w:rsidR="009713B9" w:rsidRPr="009C20D6">
        <w:t>.</w:t>
      </w:r>
    </w:p>
    <w:p w14:paraId="44094F1C" w14:textId="77777777" w:rsidR="009713B9" w:rsidRPr="00303445" w:rsidRDefault="009713B9" w:rsidP="009713B9">
      <w:pPr>
        <w:jc w:val="both"/>
        <w:rPr>
          <w:color w:val="FF0000"/>
        </w:rPr>
      </w:pPr>
    </w:p>
    <w:p w14:paraId="23AAB254" w14:textId="77777777" w:rsidR="009713B9" w:rsidRPr="00303445" w:rsidRDefault="009713B9" w:rsidP="009713B9">
      <w:pPr>
        <w:jc w:val="both"/>
        <w:rPr>
          <w:b/>
          <w:color w:val="1F497D"/>
        </w:rPr>
      </w:pPr>
      <w:r w:rsidRPr="00303445">
        <w:rPr>
          <w:b/>
          <w:color w:val="1F497D"/>
        </w:rPr>
        <w:t>JAGODJE–LUCIJA</w:t>
      </w:r>
    </w:p>
    <w:p w14:paraId="6E27D1B7" w14:textId="77777777" w:rsidR="001B131F" w:rsidRPr="00275802" w:rsidRDefault="001B131F" w:rsidP="001B131F">
      <w:pPr>
        <w:jc w:val="both"/>
      </w:pPr>
      <w:r w:rsidRPr="00275802">
        <w:t xml:space="preserve">Do uskladitve </w:t>
      </w:r>
      <w:r>
        <w:t xml:space="preserve">projektnih rešitev z </w:t>
      </w:r>
      <w:r w:rsidRPr="00275802">
        <w:t>lokaln</w:t>
      </w:r>
      <w:r>
        <w:t>o</w:t>
      </w:r>
      <w:r w:rsidRPr="00275802">
        <w:t xml:space="preserve"> skupnost</w:t>
      </w:r>
      <w:r>
        <w:t xml:space="preserve">jo </w:t>
      </w:r>
      <w:r w:rsidRPr="00275802">
        <w:t>se aktivnosti inženirskih del izvajajo v zmanjšanem obsegu.</w:t>
      </w:r>
    </w:p>
    <w:p w14:paraId="08A55437" w14:textId="77777777" w:rsidR="001B131F" w:rsidRPr="008A631A" w:rsidRDefault="001B131F" w:rsidP="001B131F">
      <w:pPr>
        <w:jc w:val="both"/>
        <w:rPr>
          <w:highlight w:val="green"/>
        </w:rPr>
      </w:pPr>
    </w:p>
    <w:p w14:paraId="66880FF0" w14:textId="40234406" w:rsidR="009713B9" w:rsidRPr="00303445" w:rsidRDefault="001B131F" w:rsidP="00F22182">
      <w:pPr>
        <w:jc w:val="both"/>
        <w:rPr>
          <w:color w:val="FF0000"/>
        </w:rPr>
      </w:pPr>
      <w:r w:rsidRPr="00275802">
        <w:t>Delno odstopanje realizacije je posledica usklajevanja postopkov za razvezo pogodb za projektiranje</w:t>
      </w:r>
      <w:r w:rsidR="009713B9" w:rsidRPr="00275802">
        <w:t>.</w:t>
      </w:r>
    </w:p>
    <w:p w14:paraId="50D1548A" w14:textId="227398FB" w:rsidR="009F075F" w:rsidRPr="005E03A9" w:rsidRDefault="009F075F" w:rsidP="000C1724">
      <w:pPr>
        <w:pStyle w:val="Naslov3"/>
      </w:pPr>
      <w:bookmarkStart w:id="21" w:name="_Toc134439046"/>
      <w:r w:rsidRPr="005E03A9">
        <w:t>Nadaljevanje gradnje</w:t>
      </w:r>
      <w:bookmarkEnd w:id="21"/>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400822" w:rsidRPr="005E03A9" w14:paraId="1B1322E9" w14:textId="77777777" w:rsidTr="00136EBE">
        <w:trPr>
          <w:cnfStyle w:val="100000000000" w:firstRow="1" w:lastRow="0" w:firstColumn="0" w:lastColumn="0" w:oddVBand="0" w:evenVBand="0" w:oddHBand="0" w:evenHBand="0" w:firstRowFirstColumn="0" w:firstRowLastColumn="0" w:lastRowFirstColumn="0" w:lastRowLastColumn="0"/>
          <w:trHeight w:val="453"/>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53FBA8DE" w14:textId="77777777" w:rsidR="00400822" w:rsidRPr="005E03A9" w:rsidRDefault="00400822" w:rsidP="00136EBE">
            <w:pPr>
              <w:rPr>
                <w:lang w:eastAsia="sl-SI"/>
              </w:rPr>
            </w:pPr>
            <w:r w:rsidRPr="005E03A9">
              <w:rPr>
                <w:lang w:eastAsia="sl-SI"/>
              </w:rPr>
              <w:t>Zap. št.</w:t>
            </w:r>
          </w:p>
        </w:tc>
        <w:tc>
          <w:tcPr>
            <w:tcW w:w="5245" w:type="dxa"/>
            <w:hideMark/>
          </w:tcPr>
          <w:p w14:paraId="788A341F" w14:textId="77777777" w:rsidR="00400822" w:rsidRPr="005E03A9" w:rsidRDefault="00400822" w:rsidP="00136EBE">
            <w:pPr>
              <w:jc w:val="left"/>
              <w:cnfStyle w:val="100000000000" w:firstRow="1" w:lastRow="0" w:firstColumn="0" w:lastColumn="0" w:oddVBand="0" w:evenVBand="0" w:oddHBand="0" w:evenHBand="0" w:firstRowFirstColumn="0" w:firstRowLastColumn="0" w:lastRowFirstColumn="0" w:lastRowLastColumn="0"/>
              <w:rPr>
                <w:lang w:eastAsia="sl-SI"/>
              </w:rPr>
            </w:pPr>
            <w:r w:rsidRPr="005E03A9">
              <w:rPr>
                <w:lang w:eastAsia="sl-SI"/>
              </w:rPr>
              <w:t>Nadaljevanje gradnje</w:t>
            </w:r>
          </w:p>
        </w:tc>
        <w:tc>
          <w:tcPr>
            <w:tcW w:w="1134" w:type="dxa"/>
            <w:hideMark/>
          </w:tcPr>
          <w:p w14:paraId="68FE838B" w14:textId="2483C7AA" w:rsidR="00400822" w:rsidRPr="005E03A9"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5E03A9">
              <w:rPr>
                <w:lang w:eastAsia="sl-SI"/>
              </w:rPr>
              <w:t>Plan 202</w:t>
            </w:r>
            <w:r w:rsidR="005E03A9">
              <w:rPr>
                <w:lang w:eastAsia="sl-SI"/>
              </w:rPr>
              <w:t>2</w:t>
            </w:r>
          </w:p>
        </w:tc>
        <w:tc>
          <w:tcPr>
            <w:tcW w:w="1137" w:type="dxa"/>
            <w:hideMark/>
          </w:tcPr>
          <w:p w14:paraId="0709561F" w14:textId="1188A186" w:rsidR="00400822" w:rsidRPr="005E03A9" w:rsidRDefault="00400822" w:rsidP="00136EBE">
            <w:pPr>
              <w:cnfStyle w:val="100000000000" w:firstRow="1" w:lastRow="0" w:firstColumn="0" w:lastColumn="0" w:oddVBand="0" w:evenVBand="0" w:oddHBand="0" w:evenHBand="0" w:firstRowFirstColumn="0" w:firstRowLastColumn="0" w:lastRowFirstColumn="0" w:lastRowLastColumn="0"/>
              <w:rPr>
                <w:b w:val="0"/>
                <w:lang w:eastAsia="sl-SI"/>
              </w:rPr>
            </w:pPr>
            <w:r w:rsidRPr="005E03A9">
              <w:rPr>
                <w:lang w:eastAsia="sl-SI"/>
              </w:rPr>
              <w:t>Realizacija 202</w:t>
            </w:r>
            <w:r w:rsidR="005E03A9">
              <w:rPr>
                <w:lang w:eastAsia="sl-SI"/>
              </w:rPr>
              <w:t>2</w:t>
            </w:r>
          </w:p>
        </w:tc>
        <w:tc>
          <w:tcPr>
            <w:tcW w:w="1131" w:type="dxa"/>
            <w:hideMark/>
          </w:tcPr>
          <w:p w14:paraId="0C39A8F3" w14:textId="77777777" w:rsidR="00400822" w:rsidRPr="005E03A9"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5E03A9">
              <w:rPr>
                <w:lang w:eastAsia="sl-SI"/>
              </w:rPr>
              <w:t>Indeks realizacija/ plan</w:t>
            </w:r>
          </w:p>
        </w:tc>
      </w:tr>
      <w:tr w:rsidR="00400822" w:rsidRPr="005E03A9" w14:paraId="0391E219"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82EF3B3" w14:textId="77777777" w:rsidR="00400822" w:rsidRPr="005E03A9" w:rsidRDefault="00400822" w:rsidP="00136EBE">
            <w:pPr>
              <w:rPr>
                <w:lang w:eastAsia="sl-SI"/>
              </w:rPr>
            </w:pPr>
            <w:r w:rsidRPr="005E03A9">
              <w:rPr>
                <w:lang w:eastAsia="sl-SI"/>
              </w:rPr>
              <w:t>1.</w:t>
            </w:r>
          </w:p>
        </w:tc>
        <w:tc>
          <w:tcPr>
            <w:tcW w:w="5245" w:type="dxa"/>
            <w:noWrap/>
          </w:tcPr>
          <w:p w14:paraId="4C47F690" w14:textId="77777777" w:rsidR="00400822" w:rsidRPr="005E03A9"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E03A9">
              <w:rPr>
                <w:rFonts w:ascii="Calibri" w:hAnsi="Calibri" w:cs="Calibri"/>
                <w:szCs w:val="18"/>
              </w:rPr>
              <w:t>Predor Karavanke - dograditev</w:t>
            </w:r>
          </w:p>
        </w:tc>
        <w:tc>
          <w:tcPr>
            <w:tcW w:w="1134" w:type="dxa"/>
          </w:tcPr>
          <w:p w14:paraId="7FCAD8A9" w14:textId="17BA742E"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9.848.000</w:t>
            </w:r>
          </w:p>
        </w:tc>
        <w:tc>
          <w:tcPr>
            <w:tcW w:w="1137" w:type="dxa"/>
          </w:tcPr>
          <w:p w14:paraId="23E6D03F" w14:textId="2ABA5D90"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7.163.000</w:t>
            </w:r>
          </w:p>
        </w:tc>
        <w:tc>
          <w:tcPr>
            <w:tcW w:w="1131" w:type="dxa"/>
          </w:tcPr>
          <w:p w14:paraId="68CFB64F" w14:textId="136AC987"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7</w:t>
            </w:r>
          </w:p>
        </w:tc>
      </w:tr>
      <w:tr w:rsidR="005E03A9" w:rsidRPr="005E03A9" w14:paraId="6D0FB6F3"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BCCDBBA" w14:textId="4798A96A" w:rsidR="005E03A9" w:rsidRPr="005E03A9" w:rsidRDefault="005E03A9" w:rsidP="00136EBE">
            <w:pPr>
              <w:rPr>
                <w:lang w:eastAsia="sl-SI"/>
              </w:rPr>
            </w:pPr>
            <w:r>
              <w:rPr>
                <w:lang w:eastAsia="sl-SI"/>
              </w:rPr>
              <w:t>2.</w:t>
            </w:r>
          </w:p>
        </w:tc>
        <w:tc>
          <w:tcPr>
            <w:tcW w:w="5245" w:type="dxa"/>
            <w:noWrap/>
          </w:tcPr>
          <w:p w14:paraId="7D166002" w14:textId="3BDA1A87" w:rsidR="005E03A9" w:rsidRPr="005E03A9" w:rsidRDefault="005E03A9" w:rsidP="005E03A9">
            <w:pPr>
              <w:jc w:val="left"/>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5E03A9">
              <w:rPr>
                <w:rFonts w:ascii="Calibri" w:hAnsi="Calibri" w:cs="Calibri"/>
                <w:szCs w:val="18"/>
              </w:rPr>
              <w:t>3. razvojna os sever: Velenje–Slovenj Gradec</w:t>
            </w:r>
          </w:p>
        </w:tc>
        <w:tc>
          <w:tcPr>
            <w:tcW w:w="1134" w:type="dxa"/>
          </w:tcPr>
          <w:p w14:paraId="5E6E2D3A" w14:textId="594B6D48" w:rsid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8.450.000</w:t>
            </w:r>
          </w:p>
        </w:tc>
        <w:tc>
          <w:tcPr>
            <w:tcW w:w="1137" w:type="dxa"/>
          </w:tcPr>
          <w:p w14:paraId="43C9F7B1" w14:textId="41D29C26" w:rsidR="005E03A9"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8.731.697</w:t>
            </w:r>
          </w:p>
        </w:tc>
        <w:tc>
          <w:tcPr>
            <w:tcW w:w="1131" w:type="dxa"/>
          </w:tcPr>
          <w:p w14:paraId="3630112D" w14:textId="7FB833FA" w:rsidR="005E03A9"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2</w:t>
            </w:r>
          </w:p>
        </w:tc>
      </w:tr>
      <w:tr w:rsidR="00400822" w:rsidRPr="005E03A9" w14:paraId="40720840"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0E9B940E" w14:textId="391A3BC4" w:rsidR="00400822" w:rsidRPr="005E03A9" w:rsidRDefault="005E03A9" w:rsidP="00136EBE">
            <w:pPr>
              <w:rPr>
                <w:lang w:eastAsia="sl-SI"/>
              </w:rPr>
            </w:pPr>
            <w:r>
              <w:rPr>
                <w:lang w:eastAsia="sl-SI"/>
              </w:rPr>
              <w:t>3</w:t>
            </w:r>
            <w:r w:rsidR="00400822" w:rsidRPr="005E03A9">
              <w:rPr>
                <w:lang w:eastAsia="sl-SI"/>
              </w:rPr>
              <w:t>.</w:t>
            </w:r>
          </w:p>
        </w:tc>
        <w:tc>
          <w:tcPr>
            <w:tcW w:w="5245" w:type="dxa"/>
            <w:noWrap/>
          </w:tcPr>
          <w:p w14:paraId="018B8EB1" w14:textId="77777777" w:rsidR="00400822" w:rsidRPr="005E03A9"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E03A9">
              <w:rPr>
                <w:rFonts w:ascii="Calibri" w:hAnsi="Calibri" w:cs="Calibri"/>
                <w:szCs w:val="18"/>
              </w:rPr>
              <w:t>ŠENTVID–KOSEZE</w:t>
            </w:r>
          </w:p>
        </w:tc>
        <w:tc>
          <w:tcPr>
            <w:tcW w:w="1134" w:type="dxa"/>
          </w:tcPr>
          <w:p w14:paraId="61EDD937" w14:textId="2EE38618"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050.000</w:t>
            </w:r>
          </w:p>
        </w:tc>
        <w:tc>
          <w:tcPr>
            <w:tcW w:w="1137" w:type="dxa"/>
          </w:tcPr>
          <w:p w14:paraId="7CB306AB" w14:textId="614759D9"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0.168</w:t>
            </w:r>
          </w:p>
        </w:tc>
        <w:tc>
          <w:tcPr>
            <w:tcW w:w="1131" w:type="dxa"/>
          </w:tcPr>
          <w:p w14:paraId="7B13C4CE" w14:textId="71F3FD4B"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w:t>
            </w:r>
          </w:p>
        </w:tc>
      </w:tr>
      <w:tr w:rsidR="00400822" w:rsidRPr="005E03A9" w14:paraId="15F99109"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1B34B00" w14:textId="756746A6" w:rsidR="00400822" w:rsidRPr="005E03A9" w:rsidRDefault="005E03A9" w:rsidP="00136EBE">
            <w:pPr>
              <w:rPr>
                <w:lang w:eastAsia="sl-SI"/>
              </w:rPr>
            </w:pPr>
            <w:r>
              <w:rPr>
                <w:lang w:eastAsia="sl-SI"/>
              </w:rPr>
              <w:t>4</w:t>
            </w:r>
            <w:r w:rsidR="00400822" w:rsidRPr="005E03A9">
              <w:rPr>
                <w:lang w:eastAsia="sl-SI"/>
              </w:rPr>
              <w:t>.</w:t>
            </w:r>
          </w:p>
        </w:tc>
        <w:tc>
          <w:tcPr>
            <w:tcW w:w="5245" w:type="dxa"/>
            <w:noWrap/>
          </w:tcPr>
          <w:p w14:paraId="06513158" w14:textId="77777777" w:rsidR="00400822" w:rsidRPr="005E03A9"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E03A9">
              <w:rPr>
                <w:rFonts w:ascii="Calibri" w:hAnsi="Calibri" w:cs="Calibri"/>
                <w:szCs w:val="18"/>
              </w:rPr>
              <w:t>HAJDINA–ORMOŽ: Gorišnica–Ormož</w:t>
            </w:r>
          </w:p>
        </w:tc>
        <w:tc>
          <w:tcPr>
            <w:tcW w:w="1134" w:type="dxa"/>
          </w:tcPr>
          <w:p w14:paraId="73DEB7A3" w14:textId="7B75BEA1"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783.000</w:t>
            </w:r>
          </w:p>
        </w:tc>
        <w:tc>
          <w:tcPr>
            <w:tcW w:w="1137" w:type="dxa"/>
          </w:tcPr>
          <w:p w14:paraId="4237CAAC" w14:textId="425FE94E"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5.904</w:t>
            </w:r>
          </w:p>
        </w:tc>
        <w:tc>
          <w:tcPr>
            <w:tcW w:w="1131" w:type="dxa"/>
          </w:tcPr>
          <w:p w14:paraId="7166F608" w14:textId="45288906"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w:t>
            </w:r>
          </w:p>
        </w:tc>
      </w:tr>
      <w:tr w:rsidR="00400822" w:rsidRPr="005E03A9" w14:paraId="605CC51A"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223DD120" w14:textId="3CB030F1" w:rsidR="00400822" w:rsidRPr="005E03A9" w:rsidRDefault="005E03A9" w:rsidP="00136EBE">
            <w:pPr>
              <w:rPr>
                <w:lang w:eastAsia="sl-SI"/>
              </w:rPr>
            </w:pPr>
            <w:r>
              <w:rPr>
                <w:lang w:eastAsia="sl-SI"/>
              </w:rPr>
              <w:t>5</w:t>
            </w:r>
            <w:r w:rsidR="00400822" w:rsidRPr="005E03A9">
              <w:rPr>
                <w:lang w:eastAsia="sl-SI"/>
              </w:rPr>
              <w:t>.</w:t>
            </w:r>
          </w:p>
        </w:tc>
        <w:tc>
          <w:tcPr>
            <w:tcW w:w="5245" w:type="dxa"/>
            <w:noWrap/>
          </w:tcPr>
          <w:p w14:paraId="388C7DB6" w14:textId="77777777" w:rsidR="00400822" w:rsidRPr="005E03A9"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5E03A9">
              <w:rPr>
                <w:rFonts w:ascii="Calibri" w:hAnsi="Calibri" w:cs="Calibri"/>
                <w:szCs w:val="18"/>
              </w:rPr>
              <w:t>RAZDRTO–VIPAVA: Rebernice - protivetrna zaščita</w:t>
            </w:r>
          </w:p>
        </w:tc>
        <w:tc>
          <w:tcPr>
            <w:tcW w:w="1134" w:type="dxa"/>
          </w:tcPr>
          <w:p w14:paraId="00BF74BB" w14:textId="3944D3CC"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16.000</w:t>
            </w:r>
          </w:p>
        </w:tc>
        <w:tc>
          <w:tcPr>
            <w:tcW w:w="1137" w:type="dxa"/>
          </w:tcPr>
          <w:p w14:paraId="4BEDD398" w14:textId="313470F3"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8.518</w:t>
            </w:r>
          </w:p>
        </w:tc>
        <w:tc>
          <w:tcPr>
            <w:tcW w:w="1131" w:type="dxa"/>
          </w:tcPr>
          <w:p w14:paraId="7DDB47C1" w14:textId="37327B10"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w:t>
            </w:r>
          </w:p>
        </w:tc>
      </w:tr>
      <w:tr w:rsidR="00400822" w:rsidRPr="005E03A9" w14:paraId="72381E7B"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62025860" w14:textId="4904E822" w:rsidR="00400822" w:rsidRPr="005E03A9" w:rsidRDefault="005E03A9" w:rsidP="00136EBE">
            <w:pPr>
              <w:rPr>
                <w:lang w:eastAsia="sl-SI"/>
              </w:rPr>
            </w:pPr>
            <w:r>
              <w:rPr>
                <w:lang w:eastAsia="sl-SI"/>
              </w:rPr>
              <w:t>6</w:t>
            </w:r>
            <w:r w:rsidR="00400822" w:rsidRPr="005E03A9">
              <w:rPr>
                <w:lang w:eastAsia="sl-SI"/>
              </w:rPr>
              <w:t>.</w:t>
            </w:r>
          </w:p>
        </w:tc>
        <w:tc>
          <w:tcPr>
            <w:tcW w:w="5245" w:type="dxa"/>
            <w:noWrap/>
          </w:tcPr>
          <w:p w14:paraId="0F05443A" w14:textId="77777777" w:rsidR="00400822" w:rsidRPr="005E03A9"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5E03A9">
              <w:rPr>
                <w:rFonts w:ascii="Calibri" w:hAnsi="Calibri" w:cs="Calibri"/>
                <w:szCs w:val="18"/>
              </w:rPr>
              <w:t>KLANEC–ANKARAN: Navezava na Luko Koper; II. faza (Srminska vpadnica)</w:t>
            </w:r>
          </w:p>
        </w:tc>
        <w:tc>
          <w:tcPr>
            <w:tcW w:w="1134" w:type="dxa"/>
          </w:tcPr>
          <w:p w14:paraId="58172761" w14:textId="60E334EF"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173.000</w:t>
            </w:r>
          </w:p>
        </w:tc>
        <w:tc>
          <w:tcPr>
            <w:tcW w:w="1137" w:type="dxa"/>
          </w:tcPr>
          <w:p w14:paraId="0B4EAAEE" w14:textId="7141FE4C"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257.144</w:t>
            </w:r>
          </w:p>
        </w:tc>
        <w:tc>
          <w:tcPr>
            <w:tcW w:w="1131" w:type="dxa"/>
          </w:tcPr>
          <w:p w14:paraId="64001525" w14:textId="7EA47BD9"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149</w:t>
            </w:r>
          </w:p>
        </w:tc>
      </w:tr>
      <w:tr w:rsidR="00400822" w:rsidRPr="005E03A9" w14:paraId="175FCA8A" w14:textId="77777777" w:rsidTr="00136EBE">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6DF6400E" w14:textId="77777777" w:rsidR="00400822" w:rsidRPr="005E03A9" w:rsidRDefault="00400822" w:rsidP="00136EBE">
            <w:pPr>
              <w:rPr>
                <w:b/>
                <w:lang w:eastAsia="sl-SI"/>
              </w:rPr>
            </w:pPr>
            <w:r w:rsidRPr="005E03A9">
              <w:rPr>
                <w:b/>
                <w:lang w:eastAsia="sl-SI"/>
              </w:rPr>
              <w:t>Skupaj nadaljevanje gradnje</w:t>
            </w:r>
          </w:p>
        </w:tc>
        <w:tc>
          <w:tcPr>
            <w:tcW w:w="1134" w:type="dxa"/>
          </w:tcPr>
          <w:p w14:paraId="1B043E2B" w14:textId="57A7BC1B"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46.210.000</w:t>
            </w:r>
          </w:p>
        </w:tc>
        <w:tc>
          <w:tcPr>
            <w:tcW w:w="1137" w:type="dxa"/>
          </w:tcPr>
          <w:p w14:paraId="0CD1AC73" w14:textId="0E849B4D" w:rsidR="00400822" w:rsidRPr="005E03A9" w:rsidRDefault="005E03A9"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46.306.430</w:t>
            </w:r>
          </w:p>
        </w:tc>
        <w:tc>
          <w:tcPr>
            <w:tcW w:w="1131" w:type="dxa"/>
          </w:tcPr>
          <w:p w14:paraId="62D16D6D" w14:textId="04DFAF41" w:rsidR="00400822" w:rsidRPr="005E03A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00</w:t>
            </w:r>
          </w:p>
        </w:tc>
      </w:tr>
    </w:tbl>
    <w:p w14:paraId="3726C65A" w14:textId="77777777" w:rsidR="00F616D4" w:rsidRPr="003C6C67" w:rsidRDefault="00F616D4" w:rsidP="008871C2">
      <w:pPr>
        <w:rPr>
          <w:b/>
          <w:color w:val="1F497D"/>
          <w:sz w:val="16"/>
          <w:szCs w:val="16"/>
          <w:highlight w:val="lightGray"/>
        </w:rPr>
      </w:pPr>
    </w:p>
    <w:p w14:paraId="2AA8FEEE" w14:textId="77777777" w:rsidR="009713B9" w:rsidRPr="00303445" w:rsidRDefault="009713B9" w:rsidP="009713B9">
      <w:pPr>
        <w:rPr>
          <w:b/>
          <w:color w:val="1F497D"/>
        </w:rPr>
      </w:pPr>
      <w:r w:rsidRPr="00303445">
        <w:rPr>
          <w:b/>
          <w:color w:val="1F497D"/>
        </w:rPr>
        <w:t>Predor Karavanke - dograditev</w:t>
      </w:r>
    </w:p>
    <w:p w14:paraId="1C155049" w14:textId="77777777" w:rsidR="008A631A" w:rsidRPr="00275802" w:rsidRDefault="008A631A" w:rsidP="008A631A">
      <w:pPr>
        <w:jc w:val="both"/>
      </w:pPr>
      <w:r w:rsidRPr="00275802">
        <w:t>Do vključno 31. 12. 2022 so bila v predoru izvedena naslednja dela:</w:t>
      </w:r>
    </w:p>
    <w:p w14:paraId="78B5C3BA" w14:textId="77777777" w:rsidR="008A631A" w:rsidRPr="00275802" w:rsidRDefault="008A631A" w:rsidP="008A631A">
      <w:pPr>
        <w:numPr>
          <w:ilvl w:val="0"/>
          <w:numId w:val="7"/>
        </w:numPr>
        <w:ind w:left="928"/>
        <w:jc w:val="both"/>
      </w:pPr>
      <w:r w:rsidRPr="00275802">
        <w:t>Izkop in vgradnja podpornih ukrepov v kaloti do stacionaže 2.357,1 m.</w:t>
      </w:r>
    </w:p>
    <w:p w14:paraId="7022B426" w14:textId="77777777" w:rsidR="008A631A" w:rsidRPr="00275802" w:rsidRDefault="008A631A" w:rsidP="008A631A">
      <w:pPr>
        <w:numPr>
          <w:ilvl w:val="0"/>
          <w:numId w:val="7"/>
        </w:numPr>
        <w:ind w:left="928"/>
        <w:jc w:val="both"/>
      </w:pPr>
      <w:r w:rsidRPr="00275802">
        <w:t>Izkop in vgradnja podpornih ukrepov v stopnici do stacionaže 2.317,3 m.</w:t>
      </w:r>
    </w:p>
    <w:p w14:paraId="7E660020" w14:textId="77777777" w:rsidR="008A631A" w:rsidRPr="00275802" w:rsidRDefault="008A631A" w:rsidP="008A631A">
      <w:pPr>
        <w:numPr>
          <w:ilvl w:val="0"/>
          <w:numId w:val="7"/>
        </w:numPr>
        <w:ind w:left="928"/>
        <w:jc w:val="both"/>
      </w:pPr>
      <w:r w:rsidRPr="00275802">
        <w:t>Izkop in vgradnja talnega oboka iz brizganega betona od 0 do 292 m, od 736 m do 1.078 m in od 1.345 m do 2.290 m.</w:t>
      </w:r>
    </w:p>
    <w:p w14:paraId="2A1FC23D" w14:textId="77777777" w:rsidR="008A631A" w:rsidRPr="00275802" w:rsidRDefault="008A631A" w:rsidP="008A631A">
      <w:pPr>
        <w:numPr>
          <w:ilvl w:val="0"/>
          <w:numId w:val="7"/>
        </w:numPr>
        <w:ind w:left="928"/>
        <w:jc w:val="both"/>
      </w:pPr>
      <w:r w:rsidRPr="00275802">
        <w:t>Temelj notranje obloge - zahodna stran do stacionaže 1.999,8 m.</w:t>
      </w:r>
    </w:p>
    <w:p w14:paraId="1F6B6652" w14:textId="77777777" w:rsidR="008A631A" w:rsidRPr="00275802" w:rsidRDefault="008A631A" w:rsidP="008A631A">
      <w:pPr>
        <w:numPr>
          <w:ilvl w:val="0"/>
          <w:numId w:val="7"/>
        </w:numPr>
        <w:ind w:left="928"/>
        <w:jc w:val="both"/>
      </w:pPr>
      <w:r w:rsidRPr="00275802">
        <w:t>Temelj notranje obloge - vzhodna stran do stacionaže 1.999,8 m.</w:t>
      </w:r>
    </w:p>
    <w:p w14:paraId="76410831" w14:textId="77777777" w:rsidR="008A631A" w:rsidRPr="00275802" w:rsidRDefault="008A631A" w:rsidP="008A631A">
      <w:pPr>
        <w:numPr>
          <w:ilvl w:val="0"/>
          <w:numId w:val="7"/>
        </w:numPr>
        <w:ind w:left="928"/>
        <w:jc w:val="both"/>
      </w:pPr>
      <w:r w:rsidRPr="00275802">
        <w:t>Vgradnja talnega oboka iz litega betona do stacionaže 1.830,7 m.</w:t>
      </w:r>
    </w:p>
    <w:p w14:paraId="37E426AE" w14:textId="77777777" w:rsidR="008A631A" w:rsidRPr="00275802" w:rsidRDefault="008A631A" w:rsidP="008A631A">
      <w:pPr>
        <w:numPr>
          <w:ilvl w:val="0"/>
          <w:numId w:val="7"/>
        </w:numPr>
        <w:ind w:left="928"/>
        <w:jc w:val="both"/>
      </w:pPr>
      <w:r w:rsidRPr="00275802">
        <w:t>Vgradnja polnilnega betona do stacionaže 1.818,2 m.</w:t>
      </w:r>
    </w:p>
    <w:p w14:paraId="46ACA3D2" w14:textId="77777777" w:rsidR="008A631A" w:rsidRPr="00275802" w:rsidRDefault="008A631A" w:rsidP="008A631A">
      <w:pPr>
        <w:numPr>
          <w:ilvl w:val="0"/>
          <w:numId w:val="7"/>
        </w:numPr>
        <w:ind w:left="928"/>
        <w:jc w:val="both"/>
      </w:pPr>
      <w:r w:rsidRPr="00275802">
        <w:t>Nosilec hidroizolacije predora (finalni obrizg primarne podgradnje) do stacionaže 390 m.</w:t>
      </w:r>
    </w:p>
    <w:p w14:paraId="68159B7C" w14:textId="77777777" w:rsidR="008A631A" w:rsidRPr="00275802" w:rsidRDefault="008A631A" w:rsidP="008A631A">
      <w:pPr>
        <w:numPr>
          <w:ilvl w:val="0"/>
          <w:numId w:val="7"/>
        </w:numPr>
        <w:ind w:left="928"/>
        <w:jc w:val="both"/>
      </w:pPr>
      <w:r w:rsidRPr="00275802">
        <w:t>Hidroizolacija predora do stacionaže 304 m.</w:t>
      </w:r>
    </w:p>
    <w:p w14:paraId="1FFAC8FA" w14:textId="77777777" w:rsidR="008A631A" w:rsidRPr="00275802" w:rsidRDefault="008A631A" w:rsidP="008A631A">
      <w:pPr>
        <w:numPr>
          <w:ilvl w:val="0"/>
          <w:numId w:val="7"/>
        </w:numPr>
        <w:ind w:left="928"/>
        <w:jc w:val="both"/>
      </w:pPr>
      <w:r w:rsidRPr="00275802">
        <w:t>Notranja betonska obloga do stacionaže 300 m.</w:t>
      </w:r>
    </w:p>
    <w:p w14:paraId="72FCEBFE" w14:textId="77777777" w:rsidR="008A631A" w:rsidRPr="00275802" w:rsidRDefault="008A631A" w:rsidP="008A631A">
      <w:pPr>
        <w:numPr>
          <w:ilvl w:val="0"/>
          <w:numId w:val="7"/>
        </w:numPr>
        <w:ind w:left="928"/>
        <w:jc w:val="both"/>
      </w:pPr>
      <w:r w:rsidRPr="00275802">
        <w:t>Izkop in vgradnja podpornih ukrepov v prečnem rovu GQ-26 na stacionaži 394 m.</w:t>
      </w:r>
    </w:p>
    <w:p w14:paraId="3A825D19" w14:textId="77777777" w:rsidR="00A850B9" w:rsidRDefault="00A850B9" w:rsidP="008A631A">
      <w:pPr>
        <w:jc w:val="both"/>
      </w:pPr>
    </w:p>
    <w:p w14:paraId="6BF672EC" w14:textId="3D427B56" w:rsidR="008A631A" w:rsidRPr="00275802" w:rsidRDefault="008A631A" w:rsidP="008A631A">
      <w:pPr>
        <w:jc w:val="both"/>
      </w:pPr>
      <w:r w:rsidRPr="00275802">
        <w:t>Izkopni material iz predora se je odvažal z gradbišča in vgrajeval po plasteh na predvideni lokaciji odlagališča ''4'' in v nadaljevanju na lokaciji odlagališča ''G'' (vzporedno z AC pri CP Hrušica). Izvajalec je pričel odlagati izkopni material tudi na lokaciji odlagališča ''C''.</w:t>
      </w:r>
    </w:p>
    <w:p w14:paraId="68A3A71E" w14:textId="77777777" w:rsidR="008A631A" w:rsidRPr="00275802" w:rsidRDefault="008A631A" w:rsidP="008A631A">
      <w:pPr>
        <w:jc w:val="both"/>
      </w:pPr>
    </w:p>
    <w:p w14:paraId="694F0C94" w14:textId="77777777" w:rsidR="008A631A" w:rsidRPr="00275802" w:rsidRDefault="008A631A" w:rsidP="008A631A">
      <w:pPr>
        <w:pStyle w:val="Odstavekseznama"/>
        <w:ind w:left="0"/>
        <w:jc w:val="both"/>
        <w:rPr>
          <w:rFonts w:ascii="Calibri" w:hAnsi="Calibri" w:cs="Calibri"/>
          <w:szCs w:val="20"/>
        </w:rPr>
      </w:pPr>
      <w:r w:rsidRPr="00275802">
        <w:rPr>
          <w:rFonts w:ascii="Calibri" w:hAnsi="Calibri" w:cs="Calibri"/>
          <w:szCs w:val="20"/>
        </w:rPr>
        <w:t>Opravljen je bil tehnični pregled mostu M-2, deviacije 1-3 in priključkov lokalnih cest na lokaciji Hrušica. Za navedeni most in deviacijo je bilo pridobljeno uporabno dovoljenje.</w:t>
      </w:r>
    </w:p>
    <w:p w14:paraId="18A26C13" w14:textId="77777777" w:rsidR="008A631A" w:rsidRPr="00275802" w:rsidRDefault="008A631A" w:rsidP="008A631A">
      <w:pPr>
        <w:pStyle w:val="Odstavekseznama"/>
        <w:ind w:left="0"/>
        <w:jc w:val="both"/>
        <w:rPr>
          <w:rFonts w:ascii="Calibri" w:hAnsi="Calibri" w:cs="Calibri"/>
          <w:szCs w:val="20"/>
        </w:rPr>
      </w:pPr>
    </w:p>
    <w:p w14:paraId="2A18D45E" w14:textId="4B70B6A7" w:rsidR="008A631A" w:rsidRPr="00275802" w:rsidRDefault="008A631A" w:rsidP="008A631A">
      <w:pPr>
        <w:jc w:val="both"/>
      </w:pPr>
      <w:r w:rsidRPr="00275802">
        <w:t>Zaključena so bila dela na prestavitvah kanalizacijskega voda pFEK 3.1, vodovodov ter elektrovoda izven območja odlagališča ''C''. V sklopu vodnogospodarske ureditve na tem območju je bil Izveden tudi škatlasti prepust pod dostopno cesto proti ACB Hrušica in odvodni jarek ob obstoječe</w:t>
      </w:r>
      <w:r w:rsidR="00275802" w:rsidRPr="00275802">
        <w:t>m</w:t>
      </w:r>
      <w:r w:rsidRPr="00275802">
        <w:t xml:space="preserve"> prepust</w:t>
      </w:r>
      <w:r w:rsidR="00275802" w:rsidRPr="00275802">
        <w:t>i</w:t>
      </w:r>
      <w:r w:rsidRPr="00275802">
        <w:t xml:space="preserve"> pod AC proti Savi. Poškodovani odsek ceste na območju lokacije odlagališča izkopnega materiala ''C'' je bil utrjen z asfaltnim nosilnim slojem.</w:t>
      </w:r>
    </w:p>
    <w:p w14:paraId="1597EE39" w14:textId="77777777" w:rsidR="008A631A" w:rsidRPr="008A631A" w:rsidRDefault="008A631A" w:rsidP="008A631A">
      <w:pPr>
        <w:jc w:val="both"/>
        <w:rPr>
          <w:highlight w:val="green"/>
        </w:rPr>
      </w:pPr>
    </w:p>
    <w:p w14:paraId="009AAC8B" w14:textId="77777777" w:rsidR="008A631A" w:rsidRPr="00275802" w:rsidRDefault="008A631A" w:rsidP="008A631A">
      <w:pPr>
        <w:jc w:val="both"/>
      </w:pPr>
      <w:r w:rsidRPr="00275802">
        <w:t>Izvajalec je dokončal dela pri obnovi napajalnega voda za hidrantno vodo v predoru od portala do vodohrana Presušnik.</w:t>
      </w:r>
    </w:p>
    <w:p w14:paraId="48DA0DF0" w14:textId="77777777" w:rsidR="008A631A" w:rsidRPr="008A631A" w:rsidRDefault="008A631A" w:rsidP="008A631A">
      <w:pPr>
        <w:jc w:val="both"/>
        <w:rPr>
          <w:highlight w:val="green"/>
        </w:rPr>
      </w:pPr>
    </w:p>
    <w:p w14:paraId="705587ED" w14:textId="52C6157C" w:rsidR="008A631A" w:rsidRPr="00275802" w:rsidRDefault="008A631A" w:rsidP="008A631A">
      <w:pPr>
        <w:jc w:val="both"/>
      </w:pPr>
      <w:r w:rsidRPr="00275802">
        <w:t>Skladno s projektno dokumentacijo je bil porušen del portalnega objekta nad nivojem okolice pred nadaljevanjem gradnje novega portalnega objekta na vzhodni strani. Izvedena je bila tudi kineta napajalnega vodovoda hidrantne vode pod novim delom portalne zgradbe.</w:t>
      </w:r>
    </w:p>
    <w:p w14:paraId="1C4C8F4D" w14:textId="77777777" w:rsidR="008A631A" w:rsidRPr="00275802" w:rsidRDefault="008A631A" w:rsidP="008A631A">
      <w:pPr>
        <w:jc w:val="both"/>
      </w:pPr>
    </w:p>
    <w:p w14:paraId="40224EB8" w14:textId="77777777" w:rsidR="008A631A" w:rsidRPr="00275802" w:rsidRDefault="008A631A" w:rsidP="008A631A">
      <w:pPr>
        <w:jc w:val="both"/>
      </w:pPr>
      <w:r w:rsidRPr="00275802">
        <w:t>Poleg navedenega izvajalec na gradbišču izdeluje še predorske robnike za potrebe kasnejše vgradnje v predoru.</w:t>
      </w:r>
    </w:p>
    <w:p w14:paraId="7F32C933" w14:textId="77777777" w:rsidR="008A631A" w:rsidRPr="008A631A" w:rsidRDefault="008A631A" w:rsidP="008A631A">
      <w:pPr>
        <w:jc w:val="both"/>
        <w:rPr>
          <w:highlight w:val="green"/>
        </w:rPr>
      </w:pPr>
    </w:p>
    <w:p w14:paraId="5A5D99FE" w14:textId="77777777" w:rsidR="008A631A" w:rsidRPr="00E35FB6" w:rsidRDefault="008A631A" w:rsidP="008A631A">
      <w:pPr>
        <w:jc w:val="both"/>
      </w:pPr>
      <w:r w:rsidRPr="00275802">
        <w:rPr>
          <w:rFonts w:ascii="Calibri" w:hAnsi="Calibri" w:cs="Calibri"/>
          <w:szCs w:val="20"/>
        </w:rPr>
        <w:t xml:space="preserve">Na gradbišču mostu M-1 so zaključena vsa dela razen hidroizolacije in asfaltnih slojev, kar bo izvedeno v sklopu gradnje manjkajočega odseka AC. Dokončana sta bila tudi podporni zid PK-1 (na južni strani) </w:t>
      </w:r>
      <w:r w:rsidRPr="00E35FB6">
        <w:rPr>
          <w:rFonts w:ascii="Calibri" w:hAnsi="Calibri" w:cs="Calibri"/>
          <w:szCs w:val="20"/>
        </w:rPr>
        <w:t>ter podporni zid PK-2 (na severni strani)</w:t>
      </w:r>
      <w:r w:rsidRPr="00E35FB6">
        <w:t>.</w:t>
      </w:r>
    </w:p>
    <w:p w14:paraId="53E997D7" w14:textId="77777777" w:rsidR="008A631A" w:rsidRPr="00E35FB6" w:rsidRDefault="008A631A" w:rsidP="008A631A">
      <w:pPr>
        <w:jc w:val="both"/>
        <w:rPr>
          <w:i/>
        </w:rPr>
      </w:pPr>
    </w:p>
    <w:p w14:paraId="361671D2" w14:textId="4372E288" w:rsidR="009713B9" w:rsidRPr="00E35FB6" w:rsidRDefault="008A631A" w:rsidP="008A631A">
      <w:pPr>
        <w:jc w:val="both"/>
        <w:rPr>
          <w:rFonts w:eastAsia="Times New Roman" w:cstheme="minorHAnsi"/>
          <w:i/>
          <w:iCs/>
        </w:rPr>
      </w:pPr>
      <w:r w:rsidRPr="00E35FB6">
        <w:rPr>
          <w:i/>
          <w:iCs/>
        </w:rPr>
        <w:t>Razlogi za odstopanje od plana: Dejanska realizacija je večja od planirane zaradi višje realizacije izvajalca v tekočem letu ter obračuna pogodbene valorizacije na več pogodbah</w:t>
      </w:r>
      <w:r w:rsidR="009713B9" w:rsidRPr="00E35FB6">
        <w:rPr>
          <w:rFonts w:eastAsia="Times New Roman" w:cstheme="minorHAnsi"/>
          <w:i/>
          <w:iCs/>
        </w:rPr>
        <w:t>.</w:t>
      </w:r>
    </w:p>
    <w:p w14:paraId="2D5E4921" w14:textId="3A595627" w:rsidR="009713B9" w:rsidRPr="00E35FB6" w:rsidRDefault="009713B9" w:rsidP="009713B9">
      <w:pPr>
        <w:rPr>
          <w:sz w:val="16"/>
          <w:szCs w:val="16"/>
        </w:rPr>
      </w:pPr>
    </w:p>
    <w:p w14:paraId="22CA1239" w14:textId="74077381" w:rsidR="00303445" w:rsidRPr="00E35FB6" w:rsidRDefault="00303445" w:rsidP="00303445">
      <w:pPr>
        <w:rPr>
          <w:b/>
          <w:color w:val="1F497D"/>
        </w:rPr>
      </w:pPr>
      <w:r w:rsidRPr="00E35FB6">
        <w:rPr>
          <w:b/>
          <w:color w:val="1F497D"/>
        </w:rPr>
        <w:t>3. razvojna os sever: Velenje–Slovenj Gradec</w:t>
      </w:r>
    </w:p>
    <w:p w14:paraId="7E32C5D8" w14:textId="77777777" w:rsidR="008A631A" w:rsidRPr="00E35FB6" w:rsidRDefault="008A631A" w:rsidP="008A631A">
      <w:pPr>
        <w:jc w:val="both"/>
        <w:rPr>
          <w:rFonts w:cstheme="minorHAnsi"/>
        </w:rPr>
      </w:pPr>
      <w:r w:rsidRPr="00E35FB6">
        <w:rPr>
          <w:rFonts w:cstheme="minorHAnsi"/>
        </w:rPr>
        <w:t>Izvajale so se aktivnosti javnega naročanja za pridobitev izvajalcev za izvedbo odseka Velenje–Slovenj Gradec po posameznih sklopih ter sama gradnja.</w:t>
      </w:r>
    </w:p>
    <w:p w14:paraId="7CDCEA93" w14:textId="77777777" w:rsidR="008A631A" w:rsidRPr="00E35FB6" w:rsidRDefault="008A631A" w:rsidP="008A631A">
      <w:pPr>
        <w:jc w:val="both"/>
        <w:rPr>
          <w:rFonts w:cstheme="minorHAnsi"/>
        </w:rPr>
      </w:pPr>
    </w:p>
    <w:p w14:paraId="421FF407" w14:textId="5A6E92A3" w:rsidR="008A631A" w:rsidRPr="00E35FB6" w:rsidRDefault="008A631A" w:rsidP="008A631A">
      <w:pPr>
        <w:jc w:val="both"/>
        <w:rPr>
          <w:rFonts w:cstheme="minorHAnsi"/>
        </w:rPr>
      </w:pPr>
      <w:r w:rsidRPr="00E35FB6">
        <w:rPr>
          <w:rFonts w:cstheme="minorHAnsi"/>
        </w:rPr>
        <w:t xml:space="preserve">Za sklop B–Škalsko jezero in sklop H–Konovo so se nadaljevale aktivnosti javnega naročanja za </w:t>
      </w:r>
      <w:r w:rsidR="00275802" w:rsidRPr="00E35FB6">
        <w:rPr>
          <w:rFonts w:cstheme="minorHAnsi"/>
        </w:rPr>
        <w:t>1.</w:t>
      </w:r>
      <w:r w:rsidRPr="00E35FB6">
        <w:rPr>
          <w:rFonts w:cstheme="minorHAnsi"/>
        </w:rPr>
        <w:t xml:space="preserve"> fazo postopka (</w:t>
      </w:r>
      <w:r w:rsidR="00275802" w:rsidRPr="00E35FB6">
        <w:rPr>
          <w:rFonts w:cstheme="minorHAnsi"/>
        </w:rPr>
        <w:t>sposobnost</w:t>
      </w:r>
      <w:r w:rsidRPr="00E35FB6">
        <w:rPr>
          <w:rFonts w:cstheme="minorHAnsi"/>
        </w:rPr>
        <w:t xml:space="preserve">). V februarju 2022 je bila objavljena odločitev naročnika o priznanju sposobnosti. Sledile so aktivnosti za </w:t>
      </w:r>
      <w:r w:rsidR="00275802" w:rsidRPr="00E35FB6">
        <w:rPr>
          <w:rFonts w:cstheme="minorHAnsi"/>
        </w:rPr>
        <w:t>2.</w:t>
      </w:r>
      <w:r w:rsidRPr="00E35FB6">
        <w:rPr>
          <w:rFonts w:cstheme="minorHAnsi"/>
        </w:rPr>
        <w:t xml:space="preserve"> fazo postopka javnega naročila (zbiranje ponudb). V decembru 2022 je bilo izvedeno odpiranje ponudb. Za sklopa B in H so se izvajale tudi aktivnosti javnega naročanja za pridobitev izvajalca zunanje kontrole kakovosti ter izvajalca geološko geomehanske spremljave gradnje predora Konovo. Aktivnosti javnega naročanja za preverjanje usposobljenosti (prva faza) so se izvajale tudi na sklopu E–Velunja in sklopu C–Škale. Aktivnosti te faze so zaključene, odločitev naročnika o priznanju sposobnosti je pravnomočna.</w:t>
      </w:r>
    </w:p>
    <w:p w14:paraId="5EE1764D" w14:textId="77777777" w:rsidR="008A631A" w:rsidRPr="00E35FB6" w:rsidRDefault="008A631A" w:rsidP="008A631A">
      <w:pPr>
        <w:jc w:val="both"/>
        <w:rPr>
          <w:rFonts w:cstheme="minorHAnsi"/>
        </w:rPr>
      </w:pPr>
    </w:p>
    <w:p w14:paraId="0A8445F0" w14:textId="77777777" w:rsidR="008A631A" w:rsidRPr="00E35FB6" w:rsidRDefault="008A631A" w:rsidP="008A631A">
      <w:pPr>
        <w:jc w:val="both"/>
      </w:pPr>
      <w:r w:rsidRPr="00E35FB6">
        <w:rPr>
          <w:rFonts w:cstheme="minorHAnsi"/>
        </w:rPr>
        <w:t>Na sklopu F–Jenina se je nadaljevala gradnja. Gradbena dela so se izvajala na izvedbi temeljenja, podporne konstrukcije in prekladne konstrukcije viaduktov Visočnik in Velunja ter mosta Jenina preko potoka Jenina. Gradbena dela so se izvajala tudi na opornih konstrukcijah 10-OK-40, 10-OK-5 in 10-OK-5a. V maju 2022 je bila uspešno izvedena prestavitev in prevezava prenosnega plinovoda, v septembru pa prestavitev visokonapetostnega daljnovoda. Na delu trase hitre ceste med viaduktoma Visočnik in Jenina so se izvajala zemeljska dela. Viški uporabnega izkopnega materiala so se začasno odlagali na sklopu G–Podgorje. V maju 2022 so se zaključila gradbena dela na sklopu D–Gaberke. Za izvedena dela, ki zajemajo nadvoz na deviaciji regionalne ceste preko hitre ceste v priključku Gaberke na hitri cesti, pilotno steno ob deviaciji regionalne ceste, deviacijo regionalne ceste ter druge deviacije in ostale ureditve komunalne infrastrukture, je bil v decembru 2022 izveden tehnični pregled pred pridobitvijo uporabnega dovoljenja</w:t>
      </w:r>
      <w:r w:rsidRPr="00E35FB6">
        <w:t>.</w:t>
      </w:r>
    </w:p>
    <w:p w14:paraId="0F7BB320" w14:textId="77777777" w:rsidR="008A631A" w:rsidRPr="00E35FB6" w:rsidRDefault="008A631A" w:rsidP="008A631A">
      <w:pPr>
        <w:jc w:val="both"/>
      </w:pPr>
    </w:p>
    <w:p w14:paraId="194A051F" w14:textId="363A4D2B" w:rsidR="00303445" w:rsidRDefault="008A631A" w:rsidP="008A631A">
      <w:pPr>
        <w:jc w:val="both"/>
      </w:pPr>
      <w:r w:rsidRPr="00E35FB6">
        <w:rPr>
          <w:szCs w:val="20"/>
        </w:rPr>
        <w:t>Višja realizacije je posledica večje aktivnosti izvajalca gradbenih del na gradbišču</w:t>
      </w:r>
      <w:r w:rsidR="00303445" w:rsidRPr="00E35FB6">
        <w:t>.</w:t>
      </w:r>
    </w:p>
    <w:p w14:paraId="75AF303A" w14:textId="77777777" w:rsidR="00A850B9" w:rsidRPr="00E35FB6" w:rsidRDefault="00A850B9" w:rsidP="008A631A">
      <w:pPr>
        <w:jc w:val="both"/>
      </w:pPr>
    </w:p>
    <w:p w14:paraId="1528358E" w14:textId="77777777" w:rsidR="009713B9" w:rsidRPr="00E35FB6" w:rsidRDefault="009713B9" w:rsidP="009713B9">
      <w:pPr>
        <w:rPr>
          <w:b/>
          <w:color w:val="1F497D"/>
        </w:rPr>
      </w:pPr>
      <w:r w:rsidRPr="00E35FB6">
        <w:rPr>
          <w:b/>
          <w:color w:val="1F497D"/>
        </w:rPr>
        <w:t>ŠENTVID–KOSEZE</w:t>
      </w:r>
    </w:p>
    <w:p w14:paraId="15C4BCAE" w14:textId="4DA61C3C" w:rsidR="008A631A" w:rsidRPr="00E35FB6" w:rsidRDefault="008A631A" w:rsidP="008A631A">
      <w:pPr>
        <w:jc w:val="both"/>
      </w:pPr>
      <w:r w:rsidRPr="00E35FB6">
        <w:t xml:space="preserve">V </w:t>
      </w:r>
      <w:r w:rsidR="00275802" w:rsidRPr="00E35FB6">
        <w:t>prvi</w:t>
      </w:r>
      <w:r w:rsidRPr="00E35FB6">
        <w:t xml:space="preserve"> polovici leta 2022 se je pripravljala razpisna dokumentacija za novelacijo PZI projektne dokumentacije zaradi spremenjenih projektnih rešitev ter spremembe zakonodaje. </w:t>
      </w:r>
      <w:r w:rsidR="00275802" w:rsidRPr="00E35FB6">
        <w:t xml:space="preserve">Dne </w:t>
      </w:r>
      <w:r w:rsidRPr="00E35FB6">
        <w:t xml:space="preserve">31. 8. 2022 je bila z izvajalcem podpisana pogodba za novelacijo PZI projektne dokumentacije. </w:t>
      </w:r>
      <w:r w:rsidR="00275802" w:rsidRPr="00E35FB6">
        <w:t xml:space="preserve">Dne </w:t>
      </w:r>
      <w:r w:rsidRPr="00E35FB6">
        <w:t xml:space="preserve">16. 9. 2022 je potekala uvedba izvajalca v delo. Pripravljala se je vloga za izdajo GD za 3. etapo. </w:t>
      </w:r>
      <w:r w:rsidR="00275802" w:rsidRPr="00E35FB6">
        <w:t xml:space="preserve">Dne </w:t>
      </w:r>
      <w:r w:rsidRPr="00E35FB6">
        <w:t>2. 12. 2022 je bila na MOP vložena sprememba zahteve za dopolnitev zahteve za izdajo GD.</w:t>
      </w:r>
    </w:p>
    <w:p w14:paraId="378718E8" w14:textId="77777777" w:rsidR="008A631A" w:rsidRPr="00E35FB6" w:rsidRDefault="008A631A" w:rsidP="008A631A">
      <w:pPr>
        <w:jc w:val="both"/>
      </w:pPr>
    </w:p>
    <w:p w14:paraId="4332AA19" w14:textId="6D7B96DE" w:rsidR="00890CEF" w:rsidRPr="00E35FB6" w:rsidRDefault="008A631A" w:rsidP="008A631A">
      <w:pPr>
        <w:jc w:val="both"/>
        <w:rPr>
          <w:i/>
        </w:rPr>
      </w:pPr>
      <w:r w:rsidRPr="00E35FB6">
        <w:rPr>
          <w:i/>
        </w:rPr>
        <w:t>Razlogi za odstopanje od plana: Odstopanje realizacije je posledica zamika aktivnosti v leto 2023, ko se pričakuje pridobitev pravnomočnega gradbenega dovoljenja</w:t>
      </w:r>
      <w:r w:rsidR="00F22182" w:rsidRPr="00E35FB6">
        <w:rPr>
          <w:i/>
        </w:rPr>
        <w:t>.</w:t>
      </w:r>
    </w:p>
    <w:p w14:paraId="5C35F720" w14:textId="77777777" w:rsidR="009713B9" w:rsidRPr="00E35FB6" w:rsidRDefault="009713B9" w:rsidP="009713B9">
      <w:pPr>
        <w:jc w:val="both"/>
        <w:rPr>
          <w:color w:val="FF0000"/>
        </w:rPr>
      </w:pPr>
    </w:p>
    <w:p w14:paraId="6B11F4B9" w14:textId="77777777" w:rsidR="009713B9" w:rsidRPr="00E35FB6" w:rsidRDefault="009713B9" w:rsidP="009713B9">
      <w:pPr>
        <w:rPr>
          <w:b/>
          <w:color w:val="1F497D"/>
        </w:rPr>
      </w:pPr>
      <w:r w:rsidRPr="00E35FB6">
        <w:rPr>
          <w:b/>
          <w:color w:val="1F497D"/>
        </w:rPr>
        <w:t>HAJDINA–ORMOŽ: Gorišnica–Ormož</w:t>
      </w:r>
    </w:p>
    <w:p w14:paraId="452D8CA0" w14:textId="77777777" w:rsidR="001B131F" w:rsidRPr="00E35FB6" w:rsidRDefault="001B131F" w:rsidP="001B131F">
      <w:pPr>
        <w:pStyle w:val="Odstavekseznama"/>
        <w:tabs>
          <w:tab w:val="left" w:pos="8820"/>
        </w:tabs>
        <w:ind w:left="0" w:right="13"/>
        <w:jc w:val="both"/>
        <w:rPr>
          <w:rFonts w:cs="Tahoma"/>
          <w:szCs w:val="20"/>
        </w:rPr>
      </w:pPr>
      <w:r w:rsidRPr="00E35FB6">
        <w:t xml:space="preserve">Javno naročilo (1. faza – sposobnost) za gradnjo celotnega odseka Markovci–Gorišnica–Ormož je bilo objavljeno 14. 9. 2020, oddaja ponudb je bila 22. 10. 2020. Od 6 prijavljenih je komisija skozi postopke pritožb in dodatnih pregledov sposobnost na koncu podelila 4 ponudnikom. </w:t>
      </w:r>
      <w:r w:rsidRPr="00E35FB6">
        <w:rPr>
          <w:rFonts w:cs="Tahoma"/>
        </w:rPr>
        <w:t>Postopek 1. faze JN je bil tako končan.</w:t>
      </w:r>
    </w:p>
    <w:p w14:paraId="7F78B14F" w14:textId="77777777" w:rsidR="001B131F" w:rsidRPr="00E35FB6" w:rsidRDefault="001B131F" w:rsidP="001B131F">
      <w:pPr>
        <w:pStyle w:val="Odstavekseznama"/>
        <w:tabs>
          <w:tab w:val="left" w:pos="8820"/>
        </w:tabs>
        <w:ind w:left="0" w:right="13"/>
        <w:jc w:val="both"/>
        <w:rPr>
          <w:rFonts w:cs="Tahoma"/>
          <w:szCs w:val="20"/>
        </w:rPr>
      </w:pPr>
    </w:p>
    <w:p w14:paraId="54372613" w14:textId="77777777" w:rsidR="001B131F" w:rsidRDefault="001B131F" w:rsidP="001B131F">
      <w:pPr>
        <w:jc w:val="both"/>
        <w:rPr>
          <w:rFonts w:cs="Tahoma"/>
          <w:color w:val="000000" w:themeColor="text1"/>
        </w:rPr>
      </w:pPr>
      <w:r w:rsidRPr="00E35FB6">
        <w:rPr>
          <w:rFonts w:cs="Tahoma"/>
          <w:szCs w:val="20"/>
        </w:rPr>
        <w:t>V teku so priprave na 2. fazo JN za izbor izvajalca gradnje. Zaradi velikih globalnih podražitev se ponovno preverja ocenjena vrednost razpisanih del in novelira investicijska dokumentacija na trenutno stanje veljavnosti</w:t>
      </w:r>
      <w:r w:rsidRPr="00E35FB6">
        <w:rPr>
          <w:rFonts w:cs="Tahoma"/>
          <w:color w:val="000000" w:themeColor="text1"/>
        </w:rPr>
        <w:t>.</w:t>
      </w:r>
    </w:p>
    <w:p w14:paraId="62BC82D6" w14:textId="77777777" w:rsidR="001B131F" w:rsidRDefault="001B131F" w:rsidP="001B131F">
      <w:pPr>
        <w:jc w:val="both"/>
        <w:rPr>
          <w:rFonts w:cs="Tahoma"/>
          <w:color w:val="000000" w:themeColor="text1"/>
        </w:rPr>
      </w:pPr>
    </w:p>
    <w:p w14:paraId="79BE0838" w14:textId="12106558" w:rsidR="00830F58" w:rsidRPr="00E35FB6" w:rsidRDefault="001B131F" w:rsidP="008A631A">
      <w:pPr>
        <w:jc w:val="both"/>
        <w:rPr>
          <w:color w:val="000000" w:themeColor="text1"/>
          <w:szCs w:val="20"/>
        </w:rPr>
      </w:pPr>
      <w:r w:rsidRPr="00E35FB6">
        <w:rPr>
          <w:i/>
          <w:iCs/>
        </w:rPr>
        <w:t xml:space="preserve">Razlogi za odstopanje od plana: </w:t>
      </w:r>
      <w:r w:rsidRPr="00E35FB6">
        <w:rPr>
          <w:i/>
          <w:iCs/>
          <w:color w:val="000000" w:themeColor="text1"/>
        </w:rPr>
        <w:t>Odstopanje od plana je posledica dolgotrajnega pridobivanja gradbenega dovoljenja in s tem nezmožnost začetka nadaljnjih postopkov</w:t>
      </w:r>
      <w:r>
        <w:rPr>
          <w:i/>
          <w:iCs/>
          <w:color w:val="000000" w:themeColor="text1"/>
        </w:rPr>
        <w:t xml:space="preserve"> na odseku Markovci</w:t>
      </w:r>
      <w:r w:rsidRPr="00E35FB6">
        <w:t>–</w:t>
      </w:r>
      <w:r>
        <w:rPr>
          <w:i/>
          <w:iCs/>
          <w:color w:val="000000" w:themeColor="text1"/>
        </w:rPr>
        <w:t>Gorišnica, saj naj bi postopki pridobivanja izvajalca in v nadaljevanju gradnja potekali skupaj z odsekom Gorišnica</w:t>
      </w:r>
      <w:r w:rsidRPr="00E35FB6">
        <w:t>–</w:t>
      </w:r>
      <w:r>
        <w:rPr>
          <w:i/>
          <w:iCs/>
          <w:color w:val="000000" w:themeColor="text1"/>
        </w:rPr>
        <w:t>Ormož</w:t>
      </w:r>
      <w:r w:rsidR="00830F58" w:rsidRPr="00E35FB6">
        <w:rPr>
          <w:rFonts w:cs="Tahoma"/>
          <w:color w:val="000000" w:themeColor="text1"/>
        </w:rPr>
        <w:t>.</w:t>
      </w:r>
    </w:p>
    <w:p w14:paraId="6235BB57" w14:textId="77777777" w:rsidR="009713B9" w:rsidRPr="00E35FB6" w:rsidRDefault="009713B9" w:rsidP="009713B9">
      <w:pPr>
        <w:jc w:val="both"/>
        <w:rPr>
          <w:color w:val="FF0000"/>
        </w:rPr>
      </w:pPr>
    </w:p>
    <w:p w14:paraId="019C657E" w14:textId="77777777" w:rsidR="009713B9" w:rsidRPr="00E35FB6" w:rsidRDefault="009713B9" w:rsidP="009713B9">
      <w:pPr>
        <w:rPr>
          <w:b/>
          <w:color w:val="1F497D"/>
        </w:rPr>
      </w:pPr>
      <w:r w:rsidRPr="00E35FB6">
        <w:rPr>
          <w:b/>
          <w:color w:val="1F497D"/>
        </w:rPr>
        <w:t xml:space="preserve">RAZDRTO–VIPAVA: Rebernice - protivetrna zaščita </w:t>
      </w:r>
    </w:p>
    <w:p w14:paraId="03E2C088" w14:textId="24A4193D" w:rsidR="008A631A" w:rsidRPr="00E35FB6" w:rsidRDefault="008A631A" w:rsidP="008A631A">
      <w:pPr>
        <w:jc w:val="both"/>
      </w:pPr>
      <w:r w:rsidRPr="00E35FB6">
        <w:t xml:space="preserve">V letu 2022 se je nadaljevalo z aktivnostmi za izvedbo javnega naročila za pridobitev izvajalca protivetrnih ograj na preostalih lokacijah na HC H4 Razdrto–Vipava–Ajdovščina. Postopek javnega naročila se vodi skupaj tudi z drugimi projekti na tem delu hitre ceste. V maju 2022 je bila objavljena </w:t>
      </w:r>
      <w:r w:rsidR="00275802" w:rsidRPr="00E35FB6">
        <w:t>1.</w:t>
      </w:r>
      <w:r w:rsidRPr="00E35FB6">
        <w:t xml:space="preserve"> faza postopka javnega naročila (</w:t>
      </w:r>
      <w:r w:rsidR="00275802" w:rsidRPr="00E35FB6">
        <w:t>sposobnost</w:t>
      </w:r>
      <w:r w:rsidRPr="00E35FB6">
        <w:t>). Na odločitev naročnika o priznanju sposobnosti, ki jo je sprejel novembra 2022, je bila vložena zahteva za revizijo. Revizijski postopek pri Državni revizijski komisiji do konca leta 2022 še ni bil zaključen.</w:t>
      </w:r>
    </w:p>
    <w:p w14:paraId="2D00D3D6" w14:textId="77777777" w:rsidR="008A631A" w:rsidRPr="00E35FB6" w:rsidRDefault="008A631A" w:rsidP="008A631A">
      <w:pPr>
        <w:jc w:val="both"/>
      </w:pPr>
    </w:p>
    <w:p w14:paraId="48F39617" w14:textId="13CB7596" w:rsidR="00303445" w:rsidRPr="00E35FB6" w:rsidRDefault="008A631A" w:rsidP="008A631A">
      <w:pPr>
        <w:jc w:val="both"/>
        <w:rPr>
          <w:i/>
        </w:rPr>
      </w:pPr>
      <w:r w:rsidRPr="00E35FB6">
        <w:rPr>
          <w:i/>
        </w:rPr>
        <w:t>Razlogi za odstopanje od plana: Ni</w:t>
      </w:r>
      <w:r w:rsidRPr="00E35FB6">
        <w:rPr>
          <w:i/>
          <w:szCs w:val="20"/>
        </w:rPr>
        <w:t>žja realizacije je posledica zapletov v postopku javnega naročanja</w:t>
      </w:r>
      <w:r w:rsidR="00303445" w:rsidRPr="00E35FB6">
        <w:rPr>
          <w:i/>
          <w:szCs w:val="20"/>
        </w:rPr>
        <w:t>.</w:t>
      </w:r>
    </w:p>
    <w:p w14:paraId="22B21F0A" w14:textId="77777777" w:rsidR="00303445" w:rsidRPr="00E35FB6" w:rsidRDefault="00303445" w:rsidP="009713B9">
      <w:pPr>
        <w:jc w:val="both"/>
      </w:pPr>
    </w:p>
    <w:p w14:paraId="527684C3" w14:textId="77777777" w:rsidR="00F22182" w:rsidRPr="00E35FB6" w:rsidRDefault="00F22182" w:rsidP="00F22182">
      <w:pPr>
        <w:rPr>
          <w:b/>
          <w:color w:val="1F497D"/>
        </w:rPr>
      </w:pPr>
      <w:r w:rsidRPr="00E35FB6">
        <w:rPr>
          <w:b/>
          <w:color w:val="1F497D"/>
        </w:rPr>
        <w:t>KLANEC–ANKARAN: Navezava na Luko Koper; II. faza (Srminska vpadnica)</w:t>
      </w:r>
    </w:p>
    <w:p w14:paraId="3F35158B" w14:textId="77777777" w:rsidR="001B131F" w:rsidRPr="00E35FB6" w:rsidRDefault="001B131F" w:rsidP="001B131F">
      <w:pPr>
        <w:tabs>
          <w:tab w:val="left" w:pos="8820"/>
        </w:tabs>
        <w:ind w:right="13"/>
        <w:jc w:val="both"/>
        <w:rPr>
          <w:rFonts w:cstheme="minorHAnsi"/>
        </w:rPr>
      </w:pPr>
      <w:r w:rsidRPr="00E35FB6">
        <w:rPr>
          <w:rFonts w:cstheme="minorHAnsi"/>
        </w:rPr>
        <w:t xml:space="preserve">V januarju 2021 je bil s projektantom podpisan </w:t>
      </w:r>
      <w:r w:rsidRPr="00E35FB6">
        <w:rPr>
          <w:rFonts w:cs="Tahoma"/>
          <w:bCs/>
        </w:rPr>
        <w:t xml:space="preserve">Dogovor o sporazumnem zaključku pogodbe za projektiranje PGD in PZI dokumentacije. </w:t>
      </w:r>
      <w:r w:rsidRPr="00E35FB6">
        <w:rPr>
          <w:rFonts w:cstheme="minorHAnsi"/>
        </w:rPr>
        <w:t>V predhodnem postopku na ARSO je bil sprejet sklep, da presoja vplivov na okolje ni potrebna.</w:t>
      </w:r>
      <w:r w:rsidRPr="00E35FB6">
        <w:rPr>
          <w:rFonts w:cs="Tahoma"/>
          <w:bCs/>
        </w:rPr>
        <w:t xml:space="preserve"> Pristopilo se je k novemu JN za novelacijo projektne dokumentacije. </w:t>
      </w:r>
      <w:r w:rsidRPr="00E35FB6">
        <w:rPr>
          <w:rFonts w:cstheme="minorHAnsi"/>
        </w:rPr>
        <w:t>Pogodbe za novelacijo projektne dokumentacije DGD/PZI je bila podpisana septembra 2021.</w:t>
      </w:r>
    </w:p>
    <w:p w14:paraId="72885BB2" w14:textId="77777777" w:rsidR="001B131F" w:rsidRPr="00E35FB6" w:rsidRDefault="001B131F" w:rsidP="001B131F">
      <w:pPr>
        <w:tabs>
          <w:tab w:val="left" w:pos="8820"/>
        </w:tabs>
        <w:ind w:right="13"/>
        <w:jc w:val="both"/>
        <w:rPr>
          <w:rFonts w:cstheme="minorHAnsi"/>
        </w:rPr>
      </w:pPr>
    </w:p>
    <w:p w14:paraId="7432B293" w14:textId="77777777" w:rsidR="001B131F" w:rsidRPr="00E35FB6" w:rsidRDefault="001B131F" w:rsidP="001B131F">
      <w:pPr>
        <w:jc w:val="both"/>
        <w:rPr>
          <w:rFonts w:cs="Tahoma"/>
          <w:bCs/>
          <w:color w:val="000000" w:themeColor="text1"/>
        </w:rPr>
      </w:pPr>
      <w:r w:rsidRPr="00E35FB6">
        <w:rPr>
          <w:rFonts w:cs="Tahoma"/>
          <w:bCs/>
          <w:szCs w:val="20"/>
        </w:rPr>
        <w:t>V teku je izdelava DGD/PZI in pridobivanje pogojev in mnenj. Pristopil</w:t>
      </w:r>
      <w:r>
        <w:rPr>
          <w:rFonts w:cs="Tahoma"/>
          <w:bCs/>
          <w:szCs w:val="20"/>
        </w:rPr>
        <w:t>o se je k</w:t>
      </w:r>
      <w:r w:rsidRPr="00E35FB6">
        <w:rPr>
          <w:rFonts w:cs="Tahoma"/>
          <w:bCs/>
          <w:szCs w:val="20"/>
        </w:rPr>
        <w:t xml:space="preserve"> prijavi za pridobitev EU sredstev iz naslova CEF-2, katere družba DARS pridobiva skupaj z Luko Koper. </w:t>
      </w:r>
      <w:r w:rsidRPr="00E35FB6">
        <w:rPr>
          <w:szCs w:val="20"/>
        </w:rPr>
        <w:t>Izvajalec je na naročnika naslovil zahtevo za podaljšanje roka in zahtevo za plačilo dodatnih stroškov kot posledica več in dodatnih del, ki so nastala zaradi zahtev mnenjedajalcev in pogojev Petrola</w:t>
      </w:r>
      <w:r w:rsidRPr="00E35FB6">
        <w:rPr>
          <w:rFonts w:cs="Tahoma"/>
          <w:szCs w:val="20"/>
        </w:rPr>
        <w:t xml:space="preserve">. Zahtevku izvajalca se je zaradi izkazanih objektivnih okoliščin ugodilo, Aneks k pogodbi je bil podpisan konec oktobra 2022. </w:t>
      </w:r>
      <w:r w:rsidRPr="00E35FB6">
        <w:rPr>
          <w:rFonts w:cs="Tahoma"/>
          <w:bCs/>
          <w:szCs w:val="20"/>
        </w:rPr>
        <w:t>Končni rok oddaje dopolnjenega DGD-PZI je predviden v prvem kvartalu 2023</w:t>
      </w:r>
      <w:r w:rsidRPr="00E35FB6">
        <w:rPr>
          <w:rFonts w:cs="Tahoma"/>
          <w:bCs/>
          <w:color w:val="000000" w:themeColor="text1"/>
        </w:rPr>
        <w:t>.</w:t>
      </w:r>
    </w:p>
    <w:p w14:paraId="57F9956E" w14:textId="77777777" w:rsidR="001B131F" w:rsidRPr="00E35FB6" w:rsidRDefault="001B131F" w:rsidP="001B131F">
      <w:pPr>
        <w:jc w:val="both"/>
        <w:rPr>
          <w:rFonts w:cs="Tahoma"/>
          <w:bCs/>
          <w:color w:val="000000" w:themeColor="text1"/>
        </w:rPr>
      </w:pPr>
    </w:p>
    <w:p w14:paraId="6C9A96D8" w14:textId="71B415D6" w:rsidR="00303445" w:rsidRPr="00303445" w:rsidRDefault="001B131F" w:rsidP="008A631A">
      <w:pPr>
        <w:jc w:val="both"/>
        <w:rPr>
          <w:i/>
        </w:rPr>
      </w:pPr>
      <w:r w:rsidRPr="00E35FB6">
        <w:rPr>
          <w:i/>
        </w:rPr>
        <w:t xml:space="preserve">Razlogi za odstopanje od plana: </w:t>
      </w:r>
      <w:r>
        <w:rPr>
          <w:rFonts w:cs="Tahoma"/>
          <w:i/>
          <w:szCs w:val="20"/>
        </w:rPr>
        <w:t>S</w:t>
      </w:r>
      <w:r w:rsidRPr="00E35FB6">
        <w:rPr>
          <w:rFonts w:cs="Tahoma"/>
          <w:i/>
          <w:szCs w:val="20"/>
        </w:rPr>
        <w:t xml:space="preserve">labša realizacija je posledica </w:t>
      </w:r>
      <w:r>
        <w:rPr>
          <w:rFonts w:cs="Tahoma"/>
          <w:i/>
          <w:szCs w:val="20"/>
        </w:rPr>
        <w:t>manjše</w:t>
      </w:r>
      <w:r w:rsidRPr="00E35FB6">
        <w:rPr>
          <w:rFonts w:cs="Tahoma"/>
          <w:i/>
          <w:szCs w:val="20"/>
        </w:rPr>
        <w:t xml:space="preserve"> dinamike zaključevanja projekta in s tem nižjim vrednostim obračunskih situacij</w:t>
      </w:r>
      <w:r w:rsidR="00303445" w:rsidRPr="00E35FB6">
        <w:rPr>
          <w:rFonts w:cs="Tahoma"/>
          <w:i/>
          <w:szCs w:val="20"/>
        </w:rPr>
        <w:t>.</w:t>
      </w:r>
    </w:p>
    <w:p w14:paraId="21119ADD" w14:textId="595D17A8" w:rsidR="009F075F" w:rsidRDefault="009F075F" w:rsidP="000C1724">
      <w:pPr>
        <w:pStyle w:val="Naslov3"/>
      </w:pPr>
      <w:bookmarkStart w:id="22" w:name="_Toc134439047"/>
      <w:r w:rsidRPr="00F61449">
        <w:t>Zaključna dela na avtocestah predanih prometu do vključno 20</w:t>
      </w:r>
      <w:r w:rsidR="00400822" w:rsidRPr="00F61449">
        <w:t>2</w:t>
      </w:r>
      <w:r w:rsidR="00F61449" w:rsidRPr="00F61449">
        <w:t>1</w:t>
      </w:r>
      <w:bookmarkEnd w:id="22"/>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400822" w:rsidRPr="00F61449" w14:paraId="791E2008" w14:textId="77777777" w:rsidTr="00136EBE">
        <w:trPr>
          <w:cnfStyle w:val="100000000000" w:firstRow="1" w:lastRow="0" w:firstColumn="0" w:lastColumn="0" w:oddVBand="0" w:evenVBand="0" w:oddHBand="0" w:evenHBand="0" w:firstRowFirstColumn="0" w:firstRowLastColumn="0" w:lastRowFirstColumn="0" w:lastRowLastColumn="0"/>
          <w:trHeight w:val="716"/>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3703C909" w14:textId="77777777" w:rsidR="00400822" w:rsidRPr="00F61449" w:rsidRDefault="00400822" w:rsidP="00136EBE">
            <w:pPr>
              <w:rPr>
                <w:lang w:eastAsia="sl-SI"/>
              </w:rPr>
            </w:pPr>
            <w:r w:rsidRPr="00F61449">
              <w:rPr>
                <w:lang w:eastAsia="sl-SI"/>
              </w:rPr>
              <w:t>Zap. št.</w:t>
            </w:r>
          </w:p>
        </w:tc>
        <w:tc>
          <w:tcPr>
            <w:tcW w:w="5245" w:type="dxa"/>
            <w:hideMark/>
          </w:tcPr>
          <w:p w14:paraId="2744272D" w14:textId="0DF69064" w:rsidR="00400822" w:rsidRPr="00F61449" w:rsidRDefault="00400822" w:rsidP="00136EBE">
            <w:pPr>
              <w:jc w:val="left"/>
              <w:cnfStyle w:val="100000000000" w:firstRow="1" w:lastRow="0" w:firstColumn="0" w:lastColumn="0" w:oddVBand="0" w:evenVBand="0" w:oddHBand="0" w:evenHBand="0" w:firstRowFirstColumn="0" w:firstRowLastColumn="0" w:lastRowFirstColumn="0" w:lastRowLastColumn="0"/>
              <w:rPr>
                <w:lang w:eastAsia="sl-SI"/>
              </w:rPr>
            </w:pPr>
            <w:r w:rsidRPr="00F61449">
              <w:rPr>
                <w:lang w:eastAsia="sl-SI"/>
              </w:rPr>
              <w:t>Zaključna dela na avtocestah predanih prometu do vključno 202</w:t>
            </w:r>
            <w:r w:rsidR="00F61449" w:rsidRPr="00F61449">
              <w:rPr>
                <w:lang w:eastAsia="sl-SI"/>
              </w:rPr>
              <w:t>1</w:t>
            </w:r>
          </w:p>
        </w:tc>
        <w:tc>
          <w:tcPr>
            <w:tcW w:w="1134" w:type="dxa"/>
            <w:hideMark/>
          </w:tcPr>
          <w:p w14:paraId="7C9FB911" w14:textId="0106DD66" w:rsidR="00400822" w:rsidRPr="00F61449"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F61449">
              <w:rPr>
                <w:lang w:eastAsia="sl-SI"/>
              </w:rPr>
              <w:t>Plan 202</w:t>
            </w:r>
            <w:r w:rsidR="00F61449" w:rsidRPr="00F61449">
              <w:rPr>
                <w:lang w:eastAsia="sl-SI"/>
              </w:rPr>
              <w:t>2</w:t>
            </w:r>
          </w:p>
        </w:tc>
        <w:tc>
          <w:tcPr>
            <w:tcW w:w="1137" w:type="dxa"/>
            <w:hideMark/>
          </w:tcPr>
          <w:p w14:paraId="168BCB92" w14:textId="773D4BAB" w:rsidR="00400822" w:rsidRPr="00F61449" w:rsidRDefault="00400822" w:rsidP="00136EBE">
            <w:pPr>
              <w:cnfStyle w:val="100000000000" w:firstRow="1" w:lastRow="0" w:firstColumn="0" w:lastColumn="0" w:oddVBand="0" w:evenVBand="0" w:oddHBand="0" w:evenHBand="0" w:firstRowFirstColumn="0" w:firstRowLastColumn="0" w:lastRowFirstColumn="0" w:lastRowLastColumn="0"/>
              <w:rPr>
                <w:b w:val="0"/>
                <w:lang w:eastAsia="sl-SI"/>
              </w:rPr>
            </w:pPr>
            <w:r w:rsidRPr="00F61449">
              <w:rPr>
                <w:lang w:eastAsia="sl-SI"/>
              </w:rPr>
              <w:t>Realizacija 202</w:t>
            </w:r>
            <w:r w:rsidR="00F61449" w:rsidRPr="00F61449">
              <w:rPr>
                <w:lang w:eastAsia="sl-SI"/>
              </w:rPr>
              <w:t>2</w:t>
            </w:r>
          </w:p>
        </w:tc>
        <w:tc>
          <w:tcPr>
            <w:tcW w:w="1131" w:type="dxa"/>
            <w:hideMark/>
          </w:tcPr>
          <w:p w14:paraId="0C0D6666" w14:textId="77777777" w:rsidR="00400822" w:rsidRPr="00F61449" w:rsidRDefault="00400822" w:rsidP="00136EBE">
            <w:pPr>
              <w:cnfStyle w:val="100000000000" w:firstRow="1" w:lastRow="0" w:firstColumn="0" w:lastColumn="0" w:oddVBand="0" w:evenVBand="0" w:oddHBand="0" w:evenHBand="0" w:firstRowFirstColumn="0" w:firstRowLastColumn="0" w:lastRowFirstColumn="0" w:lastRowLastColumn="0"/>
              <w:rPr>
                <w:lang w:eastAsia="sl-SI"/>
              </w:rPr>
            </w:pPr>
            <w:r w:rsidRPr="00F61449">
              <w:rPr>
                <w:lang w:eastAsia="sl-SI"/>
              </w:rPr>
              <w:t>Indeks realizacija/ plan</w:t>
            </w:r>
          </w:p>
        </w:tc>
      </w:tr>
      <w:tr w:rsidR="00400822" w:rsidRPr="00F61449" w14:paraId="43DFB319"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13BFCFF7" w14:textId="77777777" w:rsidR="00400822" w:rsidRPr="00F61449" w:rsidRDefault="00400822" w:rsidP="00136EBE">
            <w:pPr>
              <w:rPr>
                <w:lang w:eastAsia="sl-SI"/>
              </w:rPr>
            </w:pPr>
            <w:r w:rsidRPr="00F61449">
              <w:rPr>
                <w:lang w:eastAsia="sl-SI"/>
              </w:rPr>
              <w:t>1.</w:t>
            </w:r>
          </w:p>
        </w:tc>
        <w:tc>
          <w:tcPr>
            <w:tcW w:w="5245" w:type="dxa"/>
            <w:noWrap/>
          </w:tcPr>
          <w:p w14:paraId="4099F05A" w14:textId="77777777" w:rsidR="00400822" w:rsidRPr="00F61449"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F61449">
              <w:rPr>
                <w:lang w:eastAsia="sl-SI"/>
              </w:rPr>
              <w:t>POMURSKI KRAK</w:t>
            </w:r>
          </w:p>
        </w:tc>
        <w:tc>
          <w:tcPr>
            <w:tcW w:w="1134" w:type="dxa"/>
          </w:tcPr>
          <w:p w14:paraId="6CA67A52" w14:textId="6A8DF119"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000</w:t>
            </w:r>
          </w:p>
        </w:tc>
        <w:tc>
          <w:tcPr>
            <w:tcW w:w="1137" w:type="dxa"/>
          </w:tcPr>
          <w:p w14:paraId="49AF7C85" w14:textId="4FDC3A1B"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987</w:t>
            </w:r>
          </w:p>
        </w:tc>
        <w:tc>
          <w:tcPr>
            <w:tcW w:w="1131" w:type="dxa"/>
          </w:tcPr>
          <w:p w14:paraId="6C48E756" w14:textId="0092FFAF"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7</w:t>
            </w:r>
          </w:p>
        </w:tc>
      </w:tr>
      <w:tr w:rsidR="00400822" w:rsidRPr="00F61449" w14:paraId="5873FF38"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77E68C70" w14:textId="77777777" w:rsidR="00400822" w:rsidRPr="00F61449" w:rsidRDefault="00400822" w:rsidP="00136EBE">
            <w:pPr>
              <w:rPr>
                <w:lang w:eastAsia="sl-SI"/>
              </w:rPr>
            </w:pPr>
            <w:r w:rsidRPr="00F61449">
              <w:rPr>
                <w:lang w:eastAsia="sl-SI"/>
              </w:rPr>
              <w:t>2.</w:t>
            </w:r>
          </w:p>
        </w:tc>
        <w:tc>
          <w:tcPr>
            <w:tcW w:w="5245" w:type="dxa"/>
            <w:noWrap/>
          </w:tcPr>
          <w:p w14:paraId="62A69407" w14:textId="77777777" w:rsidR="00400822" w:rsidRPr="00F61449"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F61449">
              <w:rPr>
                <w:lang w:eastAsia="sl-SI"/>
              </w:rPr>
              <w:t>ŠTAJERSKI KRAK</w:t>
            </w:r>
          </w:p>
        </w:tc>
        <w:tc>
          <w:tcPr>
            <w:tcW w:w="1134" w:type="dxa"/>
          </w:tcPr>
          <w:p w14:paraId="2B89CDC0" w14:textId="4DBA2580"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2.000</w:t>
            </w:r>
          </w:p>
        </w:tc>
        <w:tc>
          <w:tcPr>
            <w:tcW w:w="1137" w:type="dxa"/>
          </w:tcPr>
          <w:p w14:paraId="60A7063B" w14:textId="4A74FEED"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403</w:t>
            </w:r>
          </w:p>
        </w:tc>
        <w:tc>
          <w:tcPr>
            <w:tcW w:w="1131" w:type="dxa"/>
          </w:tcPr>
          <w:p w14:paraId="02A6EA37" w14:textId="226790E0"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w:t>
            </w:r>
          </w:p>
        </w:tc>
      </w:tr>
      <w:tr w:rsidR="00400822" w:rsidRPr="00F61449" w14:paraId="1CECB74C"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512ECDF" w14:textId="77777777" w:rsidR="00400822" w:rsidRPr="00F61449" w:rsidRDefault="00400822" w:rsidP="00136EBE">
            <w:pPr>
              <w:rPr>
                <w:lang w:eastAsia="sl-SI"/>
              </w:rPr>
            </w:pPr>
            <w:r w:rsidRPr="00F61449">
              <w:rPr>
                <w:lang w:eastAsia="sl-SI"/>
              </w:rPr>
              <w:t>3.</w:t>
            </w:r>
          </w:p>
        </w:tc>
        <w:tc>
          <w:tcPr>
            <w:tcW w:w="5245" w:type="dxa"/>
            <w:noWrap/>
          </w:tcPr>
          <w:p w14:paraId="72161C92" w14:textId="77777777" w:rsidR="00400822" w:rsidRPr="00F61449"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F61449">
              <w:rPr>
                <w:lang w:eastAsia="sl-SI"/>
              </w:rPr>
              <w:t>PRIMORSKI KRAK</w:t>
            </w:r>
          </w:p>
        </w:tc>
        <w:tc>
          <w:tcPr>
            <w:tcW w:w="1134" w:type="dxa"/>
          </w:tcPr>
          <w:p w14:paraId="55530D17" w14:textId="2F27D6AD"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44.000</w:t>
            </w:r>
          </w:p>
        </w:tc>
        <w:tc>
          <w:tcPr>
            <w:tcW w:w="1137" w:type="dxa"/>
          </w:tcPr>
          <w:p w14:paraId="6E2A1587" w14:textId="42A0360C"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1.975</w:t>
            </w:r>
          </w:p>
        </w:tc>
        <w:tc>
          <w:tcPr>
            <w:tcW w:w="1131" w:type="dxa"/>
          </w:tcPr>
          <w:p w14:paraId="5F88C4A4" w14:textId="4637D861"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2</w:t>
            </w:r>
          </w:p>
        </w:tc>
      </w:tr>
      <w:tr w:rsidR="00400822" w:rsidRPr="00F61449" w14:paraId="4657E8F2"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040B1C8" w14:textId="77777777" w:rsidR="00400822" w:rsidRPr="00F61449" w:rsidRDefault="00400822" w:rsidP="00136EBE">
            <w:pPr>
              <w:rPr>
                <w:lang w:eastAsia="sl-SI"/>
              </w:rPr>
            </w:pPr>
            <w:r w:rsidRPr="00F61449">
              <w:rPr>
                <w:lang w:eastAsia="sl-SI"/>
              </w:rPr>
              <w:t>4.</w:t>
            </w:r>
          </w:p>
        </w:tc>
        <w:tc>
          <w:tcPr>
            <w:tcW w:w="5245" w:type="dxa"/>
            <w:noWrap/>
          </w:tcPr>
          <w:p w14:paraId="0CF110F6" w14:textId="77777777" w:rsidR="00400822" w:rsidRPr="00F61449"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F61449">
              <w:rPr>
                <w:lang w:eastAsia="sl-SI"/>
              </w:rPr>
              <w:t>VIPAVSKI KRAK</w:t>
            </w:r>
          </w:p>
        </w:tc>
        <w:tc>
          <w:tcPr>
            <w:tcW w:w="1134" w:type="dxa"/>
          </w:tcPr>
          <w:p w14:paraId="172475E7" w14:textId="7CD2144A" w:rsidR="00400822" w:rsidRPr="00F6144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976.000</w:t>
            </w:r>
          </w:p>
        </w:tc>
        <w:tc>
          <w:tcPr>
            <w:tcW w:w="1137" w:type="dxa"/>
          </w:tcPr>
          <w:p w14:paraId="6CCBCBCC" w14:textId="3AFCDF58"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18.991</w:t>
            </w:r>
          </w:p>
        </w:tc>
        <w:tc>
          <w:tcPr>
            <w:tcW w:w="1131" w:type="dxa"/>
          </w:tcPr>
          <w:p w14:paraId="615649BE" w14:textId="13DF0988" w:rsidR="00400822" w:rsidRPr="00F61449"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3</w:t>
            </w:r>
          </w:p>
        </w:tc>
      </w:tr>
      <w:tr w:rsidR="00400822" w:rsidRPr="00F61449" w14:paraId="4BD00C3B"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35906D79" w14:textId="77777777" w:rsidR="00400822" w:rsidRPr="00F61449" w:rsidRDefault="00400822" w:rsidP="00136EBE">
            <w:pPr>
              <w:rPr>
                <w:lang w:eastAsia="sl-SI"/>
              </w:rPr>
            </w:pPr>
            <w:r w:rsidRPr="00F61449">
              <w:rPr>
                <w:lang w:eastAsia="sl-SI"/>
              </w:rPr>
              <w:t>5.</w:t>
            </w:r>
          </w:p>
        </w:tc>
        <w:tc>
          <w:tcPr>
            <w:tcW w:w="5245" w:type="dxa"/>
            <w:noWrap/>
          </w:tcPr>
          <w:p w14:paraId="00C48178" w14:textId="77777777" w:rsidR="00400822" w:rsidRPr="00F61449"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F61449">
              <w:rPr>
                <w:lang w:eastAsia="sl-SI"/>
              </w:rPr>
              <w:t>GORENJSKI KRAK</w:t>
            </w:r>
          </w:p>
        </w:tc>
        <w:tc>
          <w:tcPr>
            <w:tcW w:w="1134" w:type="dxa"/>
          </w:tcPr>
          <w:p w14:paraId="0DA78927" w14:textId="3B703066"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000</w:t>
            </w:r>
          </w:p>
        </w:tc>
        <w:tc>
          <w:tcPr>
            <w:tcW w:w="1137" w:type="dxa"/>
          </w:tcPr>
          <w:p w14:paraId="6F454541" w14:textId="4B581FE6"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204</w:t>
            </w:r>
          </w:p>
        </w:tc>
        <w:tc>
          <w:tcPr>
            <w:tcW w:w="1131" w:type="dxa"/>
          </w:tcPr>
          <w:p w14:paraId="4F7EBAC6" w14:textId="64B73674"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7</w:t>
            </w:r>
          </w:p>
        </w:tc>
      </w:tr>
      <w:tr w:rsidR="00400822" w:rsidRPr="00F61449" w14:paraId="7152D2B2"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7720629" w14:textId="77777777" w:rsidR="00400822" w:rsidRPr="00F61449" w:rsidRDefault="00400822" w:rsidP="00136EBE">
            <w:pPr>
              <w:rPr>
                <w:lang w:eastAsia="sl-SI"/>
              </w:rPr>
            </w:pPr>
            <w:r w:rsidRPr="00F61449">
              <w:rPr>
                <w:lang w:eastAsia="sl-SI"/>
              </w:rPr>
              <w:t>6.</w:t>
            </w:r>
          </w:p>
        </w:tc>
        <w:tc>
          <w:tcPr>
            <w:tcW w:w="5245" w:type="dxa"/>
            <w:noWrap/>
          </w:tcPr>
          <w:p w14:paraId="3C62F463" w14:textId="77777777" w:rsidR="00400822" w:rsidRPr="00F61449"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F61449">
              <w:rPr>
                <w:lang w:eastAsia="sl-SI"/>
              </w:rPr>
              <w:t>DOLENJSKI KRAK</w:t>
            </w:r>
          </w:p>
        </w:tc>
        <w:tc>
          <w:tcPr>
            <w:tcW w:w="1134" w:type="dxa"/>
          </w:tcPr>
          <w:p w14:paraId="3B465B39" w14:textId="7E345CEA"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2.000</w:t>
            </w:r>
          </w:p>
        </w:tc>
        <w:tc>
          <w:tcPr>
            <w:tcW w:w="1137" w:type="dxa"/>
          </w:tcPr>
          <w:p w14:paraId="15266AB5" w14:textId="0BBB4B00"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7.335</w:t>
            </w:r>
          </w:p>
        </w:tc>
        <w:tc>
          <w:tcPr>
            <w:tcW w:w="1131" w:type="dxa"/>
          </w:tcPr>
          <w:p w14:paraId="7DD862CA" w14:textId="175E8D8B"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92</w:t>
            </w:r>
          </w:p>
        </w:tc>
      </w:tr>
      <w:tr w:rsidR="00400822" w:rsidRPr="00F61449" w14:paraId="6098BD9A"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1169E57C" w14:textId="77777777" w:rsidR="00400822" w:rsidRPr="00F61449" w:rsidRDefault="00400822" w:rsidP="00136EBE">
            <w:pPr>
              <w:rPr>
                <w:lang w:eastAsia="sl-SI"/>
              </w:rPr>
            </w:pPr>
            <w:r w:rsidRPr="00F61449">
              <w:rPr>
                <w:lang w:eastAsia="sl-SI"/>
              </w:rPr>
              <w:t>7.</w:t>
            </w:r>
          </w:p>
        </w:tc>
        <w:tc>
          <w:tcPr>
            <w:tcW w:w="5245" w:type="dxa"/>
            <w:noWrap/>
          </w:tcPr>
          <w:p w14:paraId="26959267" w14:textId="77777777" w:rsidR="00400822" w:rsidRPr="00F61449"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F61449">
              <w:rPr>
                <w:lang w:eastAsia="sl-SI"/>
              </w:rPr>
              <w:t>PODRAVSKI KRAK</w:t>
            </w:r>
          </w:p>
        </w:tc>
        <w:tc>
          <w:tcPr>
            <w:tcW w:w="1134" w:type="dxa"/>
          </w:tcPr>
          <w:p w14:paraId="531E306A" w14:textId="48742FCD" w:rsidR="00400822" w:rsidRPr="00F6144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29.000</w:t>
            </w:r>
          </w:p>
        </w:tc>
        <w:tc>
          <w:tcPr>
            <w:tcW w:w="1137" w:type="dxa"/>
          </w:tcPr>
          <w:p w14:paraId="483438C9" w14:textId="064C78AA"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42.475</w:t>
            </w:r>
          </w:p>
        </w:tc>
        <w:tc>
          <w:tcPr>
            <w:tcW w:w="1131" w:type="dxa"/>
          </w:tcPr>
          <w:p w14:paraId="16734E8A" w14:textId="3086E856" w:rsidR="00400822" w:rsidRPr="00F61449"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9</w:t>
            </w:r>
          </w:p>
        </w:tc>
      </w:tr>
      <w:tr w:rsidR="00400822" w:rsidRPr="00F61449" w14:paraId="799168F0" w14:textId="77777777" w:rsidTr="00136EBE">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5EAEA2FF" w14:textId="07B3CCAA" w:rsidR="00400822" w:rsidRPr="00F61449" w:rsidRDefault="00400822" w:rsidP="00136EBE">
            <w:pPr>
              <w:rPr>
                <w:b/>
                <w:lang w:eastAsia="sl-SI"/>
              </w:rPr>
            </w:pPr>
            <w:r w:rsidRPr="00F61449">
              <w:rPr>
                <w:b/>
                <w:lang w:eastAsia="sl-SI"/>
              </w:rPr>
              <w:t>Skupaj zaključna dela na avtocestah predanih prometu do vključno 202</w:t>
            </w:r>
            <w:r w:rsidR="00F61449" w:rsidRPr="00F61449">
              <w:rPr>
                <w:b/>
                <w:lang w:eastAsia="sl-SI"/>
              </w:rPr>
              <w:t>1</w:t>
            </w:r>
          </w:p>
        </w:tc>
        <w:tc>
          <w:tcPr>
            <w:tcW w:w="1134" w:type="dxa"/>
          </w:tcPr>
          <w:p w14:paraId="6CAFF99C" w14:textId="34FF75AB" w:rsidR="00400822" w:rsidRPr="00F61449" w:rsidRDefault="00C43CE7"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2.177.000</w:t>
            </w:r>
          </w:p>
        </w:tc>
        <w:tc>
          <w:tcPr>
            <w:tcW w:w="1137" w:type="dxa"/>
          </w:tcPr>
          <w:p w14:paraId="3607C1DF" w14:textId="6153E609" w:rsidR="00400822" w:rsidRPr="00F61449" w:rsidRDefault="007175C0"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879.369</w:t>
            </w:r>
          </w:p>
        </w:tc>
        <w:tc>
          <w:tcPr>
            <w:tcW w:w="1131" w:type="dxa"/>
          </w:tcPr>
          <w:p w14:paraId="62A54693" w14:textId="58F634BB" w:rsidR="00400822" w:rsidRPr="00F61449"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40</w:t>
            </w:r>
          </w:p>
        </w:tc>
      </w:tr>
    </w:tbl>
    <w:p w14:paraId="69280016" w14:textId="77777777" w:rsidR="00532474" w:rsidRPr="003C6C67" w:rsidRDefault="00532474" w:rsidP="00A429C8">
      <w:pPr>
        <w:rPr>
          <w:b/>
          <w:color w:val="1F497D"/>
          <w:highlight w:val="lightGray"/>
        </w:rPr>
      </w:pPr>
    </w:p>
    <w:p w14:paraId="4BE1BC65" w14:textId="1DFFCEE2" w:rsidR="009713B9" w:rsidRPr="00F443FD" w:rsidRDefault="009713B9" w:rsidP="009713B9">
      <w:pPr>
        <w:rPr>
          <w:b/>
          <w:color w:val="1F497D"/>
        </w:rPr>
      </w:pPr>
      <w:r w:rsidRPr="00F443FD">
        <w:rPr>
          <w:b/>
          <w:color w:val="1F497D"/>
        </w:rPr>
        <w:t>POMURSKI KRAK</w:t>
      </w:r>
    </w:p>
    <w:p w14:paraId="01D55310" w14:textId="4D0DCD9E" w:rsidR="00695C24" w:rsidRPr="00E67296" w:rsidRDefault="008A631A" w:rsidP="00695C24">
      <w:pPr>
        <w:jc w:val="both"/>
      </w:pPr>
      <w:r w:rsidRPr="00B81C71">
        <w:t>Izvajale so se aktivnosti Inženirja vezane na spremljavo objektov v garancijski dobi, aktivnosti v zvezi z urejanjem zemljiško-knjižnih zadev in aktivnosti vezane na arhiviranje projektne dokumentacije</w:t>
      </w:r>
      <w:r w:rsidR="00695C24" w:rsidRPr="00B81C71">
        <w:t>.</w:t>
      </w:r>
    </w:p>
    <w:p w14:paraId="1F2BF382" w14:textId="77777777" w:rsidR="009713B9" w:rsidRPr="003C6C67" w:rsidRDefault="009713B9" w:rsidP="009713B9">
      <w:pPr>
        <w:rPr>
          <w:highlight w:val="lightGray"/>
        </w:rPr>
      </w:pPr>
    </w:p>
    <w:p w14:paraId="3835B419" w14:textId="336CF7C5" w:rsidR="009713B9" w:rsidRPr="00F443FD" w:rsidRDefault="009713B9" w:rsidP="009713B9">
      <w:pPr>
        <w:rPr>
          <w:b/>
          <w:color w:val="1F497D"/>
        </w:rPr>
      </w:pPr>
      <w:r w:rsidRPr="00F443FD">
        <w:rPr>
          <w:b/>
          <w:color w:val="1F497D"/>
        </w:rPr>
        <w:t>ŠTAJERSKI KRAK</w:t>
      </w:r>
    </w:p>
    <w:p w14:paraId="7F4B0070" w14:textId="67EEEE9B" w:rsidR="009713B9" w:rsidRPr="00B81C71" w:rsidRDefault="00695C24" w:rsidP="009713B9">
      <w:pPr>
        <w:jc w:val="both"/>
      </w:pPr>
      <w:r w:rsidRPr="00B81C71">
        <w:t>Izvajale so se aktivnosti Inženirja vezane na spremljavo objektov v garancijski dobi, aktivnosti v zvezi z urejanjem zemljiško-knjižnih zadev in aktivnosti vezane na arhiviranje projektne dokumentacije</w:t>
      </w:r>
      <w:r w:rsidR="009713B9" w:rsidRPr="00B81C71">
        <w:t>.</w:t>
      </w:r>
    </w:p>
    <w:p w14:paraId="3E5F6CF7" w14:textId="77777777" w:rsidR="00B81C71" w:rsidRPr="003C6C67" w:rsidRDefault="00B81C71" w:rsidP="009713B9">
      <w:pPr>
        <w:rPr>
          <w:highlight w:val="lightGray"/>
        </w:rPr>
      </w:pPr>
    </w:p>
    <w:p w14:paraId="58466E2F" w14:textId="640EC7C1" w:rsidR="009713B9" w:rsidRPr="001529CE" w:rsidRDefault="009713B9" w:rsidP="009713B9">
      <w:pPr>
        <w:rPr>
          <w:b/>
          <w:color w:val="1F497D"/>
        </w:rPr>
      </w:pPr>
      <w:r w:rsidRPr="001529CE">
        <w:rPr>
          <w:b/>
          <w:color w:val="1F497D"/>
        </w:rPr>
        <w:t>PRIMORSKI KRAK</w:t>
      </w:r>
    </w:p>
    <w:p w14:paraId="72ACD292" w14:textId="77777777" w:rsidR="00695C24" w:rsidRPr="00B81C71" w:rsidRDefault="00695C24" w:rsidP="00695C24">
      <w:pPr>
        <w:jc w:val="both"/>
      </w:pPr>
      <w:r w:rsidRPr="00B81C71">
        <w:t>Izvajale so se aktivnosti Inženirja vezane na spremljavo objektov v garancijski dobi, aktivnosti v zvezi z urejanjem zemljiško-knjižnih zadev in aktivnosti vezane na arhiviranje projektne dokumentacije.</w:t>
      </w:r>
    </w:p>
    <w:p w14:paraId="6B17240C" w14:textId="77777777" w:rsidR="00695C24" w:rsidRPr="00B81C71" w:rsidRDefault="00695C24" w:rsidP="00695C24">
      <w:pPr>
        <w:jc w:val="both"/>
      </w:pPr>
    </w:p>
    <w:p w14:paraId="108A9CC0" w14:textId="71CEC7AF" w:rsidR="00890CEF" w:rsidRPr="00B81C71" w:rsidRDefault="00695C24" w:rsidP="00695C24">
      <w:pPr>
        <w:jc w:val="both"/>
        <w:rPr>
          <w:i/>
        </w:rPr>
      </w:pPr>
      <w:r w:rsidRPr="00E35FB6">
        <w:t>Na primorskem kraku, na odseku HC Koper – Izola je posledica nižje realizacije zamik v načrtovani izvedbi sanacij obstoječega fekalnega kanala in EKK VN 110 v leto 2023</w:t>
      </w:r>
      <w:r w:rsidR="00890CEF" w:rsidRPr="00E35FB6">
        <w:rPr>
          <w:i/>
        </w:rPr>
        <w:t>.</w:t>
      </w:r>
    </w:p>
    <w:p w14:paraId="480B9A6D" w14:textId="77777777" w:rsidR="009713B9" w:rsidRPr="003C6C67" w:rsidRDefault="009713B9" w:rsidP="009713B9">
      <w:pPr>
        <w:rPr>
          <w:highlight w:val="lightGray"/>
        </w:rPr>
      </w:pPr>
    </w:p>
    <w:p w14:paraId="73469407" w14:textId="25D93C8D" w:rsidR="009713B9" w:rsidRPr="00070D22" w:rsidRDefault="009713B9" w:rsidP="009713B9">
      <w:pPr>
        <w:rPr>
          <w:b/>
          <w:color w:val="1F497D"/>
        </w:rPr>
      </w:pPr>
      <w:r w:rsidRPr="00070D22">
        <w:rPr>
          <w:b/>
          <w:color w:val="1F497D"/>
        </w:rPr>
        <w:t>VIPAVSKI KRAK</w:t>
      </w:r>
    </w:p>
    <w:p w14:paraId="0E8EE300" w14:textId="77777777" w:rsidR="009713B9" w:rsidRPr="00B81C71" w:rsidRDefault="009713B9" w:rsidP="009713B9">
      <w:pPr>
        <w:rPr>
          <w:i/>
          <w:lang w:eastAsia="sl-SI"/>
        </w:rPr>
      </w:pPr>
      <w:r w:rsidRPr="00B81C71">
        <w:rPr>
          <w:i/>
          <w:lang w:eastAsia="sl-SI"/>
        </w:rPr>
        <w:t>RAZDRTO–VIPAVA: Rebernice</w:t>
      </w:r>
    </w:p>
    <w:p w14:paraId="3C1ED8DA" w14:textId="10CE94A1" w:rsidR="00695C24" w:rsidRPr="00B81C71" w:rsidRDefault="00695C24" w:rsidP="00695C24">
      <w:pPr>
        <w:jc w:val="both"/>
      </w:pPr>
      <w:bookmarkStart w:id="23" w:name="_Hlk101432684"/>
      <w:r w:rsidRPr="00B81C71">
        <w:t>Potekale so aktivnosti v okviru zadnjega ciklusa predvidenega 10-letnega geotehničnega opazovanja trase in objektov ter širšega območja na HC H4 Razdrto–Vipava.</w:t>
      </w:r>
    </w:p>
    <w:p w14:paraId="6028A620" w14:textId="77777777" w:rsidR="00695C24" w:rsidRPr="00B81C71" w:rsidRDefault="00695C24" w:rsidP="00695C24">
      <w:pPr>
        <w:jc w:val="both"/>
      </w:pPr>
    </w:p>
    <w:p w14:paraId="400D1DB6" w14:textId="6C2A6624" w:rsidR="00830F58" w:rsidRPr="00B81C71" w:rsidRDefault="00695C24" w:rsidP="00695C24">
      <w:pPr>
        <w:jc w:val="both"/>
        <w:rPr>
          <w:rFonts w:eastAsia="Times New Roman" w:cstheme="minorHAnsi"/>
          <w:szCs w:val="20"/>
        </w:rPr>
      </w:pPr>
      <w:r w:rsidRPr="00B81C71">
        <w:t>Objavljen je bil razpis za pridobitev izvajalca del pri izvedbi odvodnjavanja zaledja plazu viadukta Šumljak</w:t>
      </w:r>
      <w:r w:rsidRPr="00B81C71">
        <w:rPr>
          <w:rFonts w:eastAsia="Times New Roman" w:cstheme="minorHAnsi"/>
          <w:szCs w:val="20"/>
        </w:rPr>
        <w:t xml:space="preserve"> ter razpis za inženirja pri izvedbi naslednjega 10-letnega geotehničnega opazovanja trase in objektov na HC H4 Razdrto–Vipava</w:t>
      </w:r>
      <w:r w:rsidR="00830F58" w:rsidRPr="00B81C71">
        <w:rPr>
          <w:rFonts w:eastAsia="Times New Roman" w:cstheme="minorHAnsi"/>
          <w:szCs w:val="20"/>
        </w:rPr>
        <w:t>.</w:t>
      </w:r>
    </w:p>
    <w:p w14:paraId="52399FAA" w14:textId="77777777" w:rsidR="00830F58" w:rsidRPr="00E35FB6" w:rsidRDefault="00830F58" w:rsidP="00830F58">
      <w:pPr>
        <w:jc w:val="both"/>
        <w:rPr>
          <w:i/>
        </w:rPr>
      </w:pPr>
    </w:p>
    <w:p w14:paraId="1AA7418E" w14:textId="1F2DD674" w:rsidR="009713B9" w:rsidRPr="00E35FB6" w:rsidRDefault="00830F58" w:rsidP="00830F58">
      <w:pPr>
        <w:jc w:val="both"/>
        <w:rPr>
          <w:i/>
        </w:rPr>
      </w:pPr>
      <w:r w:rsidRPr="00E35FB6">
        <w:rPr>
          <w:i/>
        </w:rPr>
        <w:t xml:space="preserve">Razlogi za odstopanje od plana: </w:t>
      </w:r>
      <w:bookmarkEnd w:id="23"/>
      <w:r w:rsidR="00695C24" w:rsidRPr="00E35FB6">
        <w:rPr>
          <w:rFonts w:eastAsia="Times New Roman" w:cstheme="minorHAnsi"/>
          <w:i/>
          <w:szCs w:val="20"/>
        </w:rPr>
        <w:t>Dejanska realizacija je nekoliko nižja od planirane zaradi dolgotrajnega pridobivanja izvajalca za odvodnjavanje zaledja plazu Šumljak. Razpis je bilo potrebno ponavljati</w:t>
      </w:r>
      <w:r w:rsidR="009713B9" w:rsidRPr="00E35FB6">
        <w:rPr>
          <w:i/>
        </w:rPr>
        <w:t>.</w:t>
      </w:r>
    </w:p>
    <w:p w14:paraId="1D8AB42A" w14:textId="5B06AC3B" w:rsidR="009713B9" w:rsidRDefault="009713B9" w:rsidP="009713B9">
      <w:pPr>
        <w:jc w:val="both"/>
        <w:rPr>
          <w:color w:val="FF0000"/>
        </w:rPr>
      </w:pPr>
    </w:p>
    <w:p w14:paraId="41445F22" w14:textId="5C0038F3" w:rsidR="009713B9" w:rsidRPr="00C35B0C" w:rsidRDefault="009713B9" w:rsidP="009713B9">
      <w:pPr>
        <w:rPr>
          <w:b/>
          <w:color w:val="1F497D"/>
        </w:rPr>
      </w:pPr>
      <w:r w:rsidRPr="00E35FB6">
        <w:rPr>
          <w:b/>
          <w:color w:val="1F497D"/>
        </w:rPr>
        <w:t>GORENJSKI KRAK</w:t>
      </w:r>
    </w:p>
    <w:p w14:paraId="5EA85EAD" w14:textId="6A3B2FC9" w:rsidR="00890CEF" w:rsidRPr="00B81C71" w:rsidRDefault="00695C24" w:rsidP="00830F58">
      <w:pPr>
        <w:jc w:val="both"/>
        <w:rPr>
          <w:i/>
        </w:rPr>
      </w:pPr>
      <w:r w:rsidRPr="00B81C71">
        <w:t>Izvajale so se aktivnosti Inženirja vezane na spremljavo objektov v garancijski dobi, aktivnosti v zvezi z urejanjem zemljiško-knjižnih zadev in aktivnosti vezane na arhiviranje projektne dokumentacije</w:t>
      </w:r>
      <w:r w:rsidR="00890CEF" w:rsidRPr="00B81C71">
        <w:rPr>
          <w:i/>
        </w:rPr>
        <w:t>.</w:t>
      </w:r>
    </w:p>
    <w:p w14:paraId="676FD60D" w14:textId="77777777" w:rsidR="00B81C71" w:rsidRPr="003C6C67" w:rsidRDefault="00B81C71" w:rsidP="009713B9">
      <w:pPr>
        <w:rPr>
          <w:highlight w:val="lightGray"/>
        </w:rPr>
      </w:pPr>
    </w:p>
    <w:p w14:paraId="2E8A3AC7" w14:textId="08980B85" w:rsidR="009713B9" w:rsidRPr="00106E97" w:rsidRDefault="009713B9" w:rsidP="009713B9">
      <w:pPr>
        <w:rPr>
          <w:b/>
          <w:color w:val="1F497D"/>
        </w:rPr>
      </w:pPr>
      <w:r w:rsidRPr="00106E97">
        <w:rPr>
          <w:b/>
          <w:color w:val="1F497D"/>
        </w:rPr>
        <w:t>DOLENJSKI KRAK</w:t>
      </w:r>
    </w:p>
    <w:p w14:paraId="1291D387" w14:textId="3DACB0B2" w:rsidR="00AD3FB0" w:rsidRPr="00B81C71" w:rsidRDefault="00695C24" w:rsidP="00830F58">
      <w:pPr>
        <w:jc w:val="both"/>
        <w:rPr>
          <w:i/>
          <w:spacing w:val="-2"/>
        </w:rPr>
      </w:pPr>
      <w:r w:rsidRPr="00B81C71">
        <w:t>Izvajale so se aktivnosti Inženirja vezane na spremljavo objektov v garancijski dobi, aktivnosti v zvezi z urejanjem zemljiško-knjižnih zadev, aktivnosti vezane na postarheološke obdelave ter aktivnosti vezane na arhiviranje projektne dokumentacije</w:t>
      </w:r>
      <w:r w:rsidR="00830F58" w:rsidRPr="00B81C71">
        <w:rPr>
          <w:i/>
          <w:spacing w:val="-2"/>
        </w:rPr>
        <w:t>.</w:t>
      </w:r>
    </w:p>
    <w:p w14:paraId="21C09423" w14:textId="77777777" w:rsidR="0091762F" w:rsidRPr="003C6C67" w:rsidRDefault="0091762F" w:rsidP="009713B9">
      <w:pPr>
        <w:rPr>
          <w:highlight w:val="lightGray"/>
        </w:rPr>
      </w:pPr>
    </w:p>
    <w:p w14:paraId="29E9F429" w14:textId="471461CA" w:rsidR="009713B9" w:rsidRPr="00DC7CA2" w:rsidRDefault="009713B9" w:rsidP="009713B9">
      <w:pPr>
        <w:rPr>
          <w:b/>
          <w:color w:val="1F497D"/>
        </w:rPr>
      </w:pPr>
      <w:r w:rsidRPr="00DC7CA2">
        <w:rPr>
          <w:b/>
          <w:color w:val="1F497D"/>
        </w:rPr>
        <w:t>PODRAVSKI KRAK</w:t>
      </w:r>
    </w:p>
    <w:p w14:paraId="71AC5FCA" w14:textId="77777777" w:rsidR="00695C24" w:rsidRPr="00B81C71" w:rsidRDefault="00695C24" w:rsidP="00695C24">
      <w:pPr>
        <w:jc w:val="both"/>
      </w:pPr>
      <w:r w:rsidRPr="00B81C71">
        <w:t xml:space="preserve">Izvajale so se aktivnosti Inženirja vezane na spremljavo objektov v garancijski dobi, aktivnosti v zvezi z urejanjem zemljiško-knjižnih zadev in aktivnosti vezane na arhiviranje projektne dokumentacije. Na MMP Gruškovje se gradijo tudi dodatna parkirišča za potrebe CUT Gruškovje. </w:t>
      </w:r>
    </w:p>
    <w:p w14:paraId="7CE3BB18" w14:textId="77777777" w:rsidR="00695C24" w:rsidRPr="00E35FB6" w:rsidRDefault="00695C24" w:rsidP="00695C24">
      <w:pPr>
        <w:jc w:val="both"/>
      </w:pPr>
    </w:p>
    <w:p w14:paraId="0F489FE4" w14:textId="3BA1B04C" w:rsidR="009713B9" w:rsidRPr="00E35FB6" w:rsidRDefault="00695C24" w:rsidP="00695C24">
      <w:pPr>
        <w:jc w:val="both"/>
        <w:rPr>
          <w:i/>
        </w:rPr>
      </w:pPr>
      <w:r w:rsidRPr="00E35FB6">
        <w:rPr>
          <w:i/>
        </w:rPr>
        <w:t>Razlogi za odstopanje od plana: Realizacija je manjša od predvidene zaradi pozno pridobljene prometne zapore kot posledica sezonskih prometnih obremenitev na MMP Gruškovje, zato se je gradnja začela šele konec oktobra 2022, čeprav je bila pogodba podpisana že aprila 2022</w:t>
      </w:r>
      <w:r w:rsidR="009713B9" w:rsidRPr="00E35FB6">
        <w:rPr>
          <w:i/>
        </w:rPr>
        <w:t>.</w:t>
      </w:r>
    </w:p>
    <w:p w14:paraId="27438C3C" w14:textId="7EAA7EFE" w:rsidR="009F075F" w:rsidRPr="00E35FB6" w:rsidRDefault="009F075F" w:rsidP="000C1724">
      <w:pPr>
        <w:pStyle w:val="Naslov3"/>
      </w:pPr>
      <w:bookmarkStart w:id="24" w:name="_Toc134439048"/>
      <w:r w:rsidRPr="00E35FB6">
        <w:t>Ostale postavke</w:t>
      </w:r>
      <w:bookmarkEnd w:id="24"/>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5309DC" w:rsidRPr="00E35FB6" w14:paraId="11A37A08" w14:textId="77777777" w:rsidTr="00136EBE">
        <w:trPr>
          <w:cnfStyle w:val="100000000000" w:firstRow="1" w:lastRow="0" w:firstColumn="0" w:lastColumn="0" w:oddVBand="0" w:evenVBand="0" w:oddHBand="0" w:evenHBand="0" w:firstRowFirstColumn="0" w:firstRowLastColumn="0" w:lastRowFirstColumn="0" w:lastRowLastColumn="0"/>
          <w:trHeight w:val="758"/>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037186C8" w14:textId="77777777" w:rsidR="005309DC" w:rsidRPr="00E35FB6" w:rsidRDefault="005309DC" w:rsidP="005309DC">
            <w:pPr>
              <w:rPr>
                <w:lang w:eastAsia="sl-SI"/>
              </w:rPr>
            </w:pPr>
            <w:r w:rsidRPr="00E35FB6">
              <w:rPr>
                <w:lang w:eastAsia="sl-SI"/>
              </w:rPr>
              <w:t>Zap. št.</w:t>
            </w:r>
          </w:p>
        </w:tc>
        <w:tc>
          <w:tcPr>
            <w:tcW w:w="5245" w:type="dxa"/>
            <w:hideMark/>
          </w:tcPr>
          <w:p w14:paraId="354C593C" w14:textId="77777777" w:rsidR="005309DC" w:rsidRPr="00E35FB6" w:rsidRDefault="005309DC" w:rsidP="005309DC">
            <w:pPr>
              <w:jc w:val="left"/>
              <w:cnfStyle w:val="100000000000" w:firstRow="1" w:lastRow="0" w:firstColumn="0" w:lastColumn="0" w:oddVBand="0" w:evenVBand="0" w:oddHBand="0" w:evenHBand="0" w:firstRowFirstColumn="0" w:firstRowLastColumn="0" w:lastRowFirstColumn="0" w:lastRowLastColumn="0"/>
              <w:rPr>
                <w:lang w:eastAsia="sl-SI"/>
              </w:rPr>
            </w:pPr>
            <w:r w:rsidRPr="00E35FB6">
              <w:rPr>
                <w:lang w:eastAsia="sl-SI"/>
              </w:rPr>
              <w:t>Ostale postavke</w:t>
            </w:r>
          </w:p>
        </w:tc>
        <w:tc>
          <w:tcPr>
            <w:tcW w:w="1134" w:type="dxa"/>
            <w:hideMark/>
          </w:tcPr>
          <w:p w14:paraId="4D081D93" w14:textId="5EF9B9D3" w:rsidR="005309DC" w:rsidRPr="00E35FB6" w:rsidRDefault="005309DC" w:rsidP="005309DC">
            <w:pPr>
              <w:cnfStyle w:val="100000000000" w:firstRow="1" w:lastRow="0" w:firstColumn="0" w:lastColumn="0" w:oddVBand="0" w:evenVBand="0" w:oddHBand="0" w:evenHBand="0" w:firstRowFirstColumn="0" w:firstRowLastColumn="0" w:lastRowFirstColumn="0" w:lastRowLastColumn="0"/>
              <w:rPr>
                <w:lang w:eastAsia="sl-SI"/>
              </w:rPr>
            </w:pPr>
            <w:r w:rsidRPr="00E35FB6">
              <w:rPr>
                <w:lang w:eastAsia="sl-SI"/>
              </w:rPr>
              <w:t>Plan 2022</w:t>
            </w:r>
          </w:p>
        </w:tc>
        <w:tc>
          <w:tcPr>
            <w:tcW w:w="1137" w:type="dxa"/>
            <w:hideMark/>
          </w:tcPr>
          <w:p w14:paraId="4B6374E1" w14:textId="0B9BE27E" w:rsidR="005309DC" w:rsidRPr="00E35FB6" w:rsidRDefault="005309DC" w:rsidP="005309DC">
            <w:pPr>
              <w:cnfStyle w:val="100000000000" w:firstRow="1" w:lastRow="0" w:firstColumn="0" w:lastColumn="0" w:oddVBand="0" w:evenVBand="0" w:oddHBand="0" w:evenHBand="0" w:firstRowFirstColumn="0" w:firstRowLastColumn="0" w:lastRowFirstColumn="0" w:lastRowLastColumn="0"/>
              <w:rPr>
                <w:b w:val="0"/>
                <w:lang w:eastAsia="sl-SI"/>
              </w:rPr>
            </w:pPr>
            <w:r w:rsidRPr="00E35FB6">
              <w:rPr>
                <w:lang w:eastAsia="sl-SI"/>
              </w:rPr>
              <w:t>Realizacija 2022</w:t>
            </w:r>
          </w:p>
        </w:tc>
        <w:tc>
          <w:tcPr>
            <w:tcW w:w="1131" w:type="dxa"/>
            <w:hideMark/>
          </w:tcPr>
          <w:p w14:paraId="4187CBD5" w14:textId="754B2EAC" w:rsidR="005309DC" w:rsidRPr="00E35FB6" w:rsidRDefault="005309DC" w:rsidP="005309DC">
            <w:pPr>
              <w:cnfStyle w:val="100000000000" w:firstRow="1" w:lastRow="0" w:firstColumn="0" w:lastColumn="0" w:oddVBand="0" w:evenVBand="0" w:oddHBand="0" w:evenHBand="0" w:firstRowFirstColumn="0" w:firstRowLastColumn="0" w:lastRowFirstColumn="0" w:lastRowLastColumn="0"/>
              <w:rPr>
                <w:lang w:eastAsia="sl-SI"/>
              </w:rPr>
            </w:pPr>
            <w:r w:rsidRPr="00E35FB6">
              <w:rPr>
                <w:lang w:eastAsia="sl-SI"/>
              </w:rPr>
              <w:t>Indeks realizacija/ plan</w:t>
            </w:r>
          </w:p>
        </w:tc>
      </w:tr>
      <w:tr w:rsidR="00400822" w:rsidRPr="00E35FB6" w14:paraId="2E4A5CB6"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78D3B9B" w14:textId="77777777" w:rsidR="00400822" w:rsidRPr="00E35FB6" w:rsidRDefault="00400822" w:rsidP="00136EBE">
            <w:pPr>
              <w:rPr>
                <w:lang w:eastAsia="sl-SI"/>
              </w:rPr>
            </w:pPr>
            <w:r w:rsidRPr="00E35FB6">
              <w:rPr>
                <w:lang w:eastAsia="sl-SI"/>
              </w:rPr>
              <w:t>1.</w:t>
            </w:r>
          </w:p>
        </w:tc>
        <w:tc>
          <w:tcPr>
            <w:tcW w:w="5245" w:type="dxa"/>
            <w:noWrap/>
          </w:tcPr>
          <w:p w14:paraId="103473B7" w14:textId="77777777" w:rsidR="00400822" w:rsidRPr="00E35FB6"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E35FB6">
              <w:rPr>
                <w:rFonts w:ascii="Calibri" w:hAnsi="Calibri" w:cs="Calibri"/>
                <w:szCs w:val="18"/>
              </w:rPr>
              <w:t>Izvedba protihrupnih ukrepov na obstoječih avtocestah</w:t>
            </w:r>
          </w:p>
        </w:tc>
        <w:tc>
          <w:tcPr>
            <w:tcW w:w="1134" w:type="dxa"/>
          </w:tcPr>
          <w:p w14:paraId="4747F51E" w14:textId="78EDD6C5" w:rsidR="00400822"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150.000</w:t>
            </w:r>
          </w:p>
        </w:tc>
        <w:tc>
          <w:tcPr>
            <w:tcW w:w="1137" w:type="dxa"/>
          </w:tcPr>
          <w:p w14:paraId="2E935E3C" w14:textId="58752A0F"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303.295</w:t>
            </w:r>
          </w:p>
        </w:tc>
        <w:tc>
          <w:tcPr>
            <w:tcW w:w="1131" w:type="dxa"/>
          </w:tcPr>
          <w:p w14:paraId="6692F192" w14:textId="79B91B08" w:rsidR="00400822"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w:t>
            </w:r>
          </w:p>
        </w:tc>
      </w:tr>
      <w:tr w:rsidR="00400822" w:rsidRPr="00E35FB6" w14:paraId="5B34D85C"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5D37074" w14:textId="77777777" w:rsidR="00400822" w:rsidRPr="00E35FB6" w:rsidRDefault="00400822" w:rsidP="00136EBE">
            <w:pPr>
              <w:rPr>
                <w:lang w:eastAsia="sl-SI"/>
              </w:rPr>
            </w:pPr>
            <w:r w:rsidRPr="00E35FB6">
              <w:rPr>
                <w:lang w:eastAsia="sl-SI"/>
              </w:rPr>
              <w:t>2.</w:t>
            </w:r>
          </w:p>
        </w:tc>
        <w:tc>
          <w:tcPr>
            <w:tcW w:w="5245" w:type="dxa"/>
            <w:noWrap/>
          </w:tcPr>
          <w:p w14:paraId="4B8E1723" w14:textId="77777777" w:rsidR="00400822" w:rsidRPr="00E35FB6"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E35FB6">
              <w:rPr>
                <w:rFonts w:ascii="Calibri" w:hAnsi="Calibri" w:cs="Calibri"/>
                <w:szCs w:val="18"/>
              </w:rPr>
              <w:t>Ukrepi ob izteku garancijske dobe</w:t>
            </w:r>
          </w:p>
        </w:tc>
        <w:tc>
          <w:tcPr>
            <w:tcW w:w="1134" w:type="dxa"/>
          </w:tcPr>
          <w:p w14:paraId="251A8371" w14:textId="6F3BDD24"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100.000</w:t>
            </w:r>
          </w:p>
        </w:tc>
        <w:tc>
          <w:tcPr>
            <w:tcW w:w="1137" w:type="dxa"/>
          </w:tcPr>
          <w:p w14:paraId="053144D8" w14:textId="41579891"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77.180</w:t>
            </w:r>
          </w:p>
        </w:tc>
        <w:tc>
          <w:tcPr>
            <w:tcW w:w="1131" w:type="dxa"/>
          </w:tcPr>
          <w:p w14:paraId="4E2ACE30" w14:textId="0E991F2A"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77</w:t>
            </w:r>
          </w:p>
        </w:tc>
      </w:tr>
      <w:tr w:rsidR="00400822" w:rsidRPr="00E35FB6" w14:paraId="724465CC"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155D21DC" w14:textId="77777777" w:rsidR="00400822" w:rsidRPr="00E35FB6" w:rsidRDefault="00400822" w:rsidP="00136EBE">
            <w:pPr>
              <w:rPr>
                <w:lang w:eastAsia="sl-SI"/>
              </w:rPr>
            </w:pPr>
            <w:r w:rsidRPr="00E35FB6">
              <w:rPr>
                <w:lang w:eastAsia="sl-SI"/>
              </w:rPr>
              <w:t>3.</w:t>
            </w:r>
          </w:p>
        </w:tc>
        <w:tc>
          <w:tcPr>
            <w:tcW w:w="5245" w:type="dxa"/>
            <w:noWrap/>
          </w:tcPr>
          <w:p w14:paraId="30E89FA2" w14:textId="28771265" w:rsidR="00400822" w:rsidRPr="00E35FB6" w:rsidRDefault="005309DC"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E35FB6">
              <w:rPr>
                <w:rFonts w:ascii="Calibri" w:hAnsi="Calibri" w:cs="Calibri"/>
                <w:szCs w:val="18"/>
              </w:rPr>
              <w:t>Izpostava ACB Hrušica v Podtaboru</w:t>
            </w:r>
          </w:p>
        </w:tc>
        <w:tc>
          <w:tcPr>
            <w:tcW w:w="1134" w:type="dxa"/>
          </w:tcPr>
          <w:p w14:paraId="6740D1DB" w14:textId="772E2370"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2.000</w:t>
            </w:r>
          </w:p>
        </w:tc>
        <w:tc>
          <w:tcPr>
            <w:tcW w:w="1137" w:type="dxa"/>
          </w:tcPr>
          <w:p w14:paraId="3CBFADC1" w14:textId="7BBD5D91"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78</w:t>
            </w:r>
          </w:p>
        </w:tc>
        <w:tc>
          <w:tcPr>
            <w:tcW w:w="1131" w:type="dxa"/>
          </w:tcPr>
          <w:p w14:paraId="20798DDF" w14:textId="234D560B"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4</w:t>
            </w:r>
          </w:p>
        </w:tc>
      </w:tr>
      <w:tr w:rsidR="00400822" w:rsidRPr="00E35FB6" w14:paraId="46A25853"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45022F61" w14:textId="77777777" w:rsidR="00400822" w:rsidRPr="00E35FB6" w:rsidRDefault="00400822" w:rsidP="00136EBE">
            <w:pPr>
              <w:rPr>
                <w:lang w:eastAsia="sl-SI"/>
              </w:rPr>
            </w:pPr>
            <w:r w:rsidRPr="00E35FB6">
              <w:rPr>
                <w:lang w:eastAsia="sl-SI"/>
              </w:rPr>
              <w:t>4.</w:t>
            </w:r>
          </w:p>
        </w:tc>
        <w:tc>
          <w:tcPr>
            <w:tcW w:w="5245" w:type="dxa"/>
            <w:noWrap/>
          </w:tcPr>
          <w:p w14:paraId="7FE08835" w14:textId="77777777" w:rsidR="00400822" w:rsidRPr="00E35FB6" w:rsidRDefault="00400822" w:rsidP="00136EBE">
            <w:pPr>
              <w:jc w:val="left"/>
              <w:cnfStyle w:val="000000000000" w:firstRow="0" w:lastRow="0" w:firstColumn="0" w:lastColumn="0" w:oddVBand="0" w:evenVBand="0" w:oddHBand="0" w:evenHBand="0" w:firstRowFirstColumn="0" w:firstRowLastColumn="0" w:lastRowFirstColumn="0" w:lastRowLastColumn="0"/>
              <w:rPr>
                <w:lang w:eastAsia="sl-SI"/>
              </w:rPr>
            </w:pPr>
            <w:r w:rsidRPr="00E35FB6">
              <w:rPr>
                <w:rFonts w:ascii="Calibri" w:hAnsi="Calibri" w:cs="Calibri"/>
                <w:szCs w:val="18"/>
              </w:rPr>
              <w:t>Arheologija</w:t>
            </w:r>
          </w:p>
        </w:tc>
        <w:tc>
          <w:tcPr>
            <w:tcW w:w="1134" w:type="dxa"/>
          </w:tcPr>
          <w:p w14:paraId="63D64FA4" w14:textId="6C21D748" w:rsidR="00400822"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50.000</w:t>
            </w:r>
          </w:p>
        </w:tc>
        <w:tc>
          <w:tcPr>
            <w:tcW w:w="1137" w:type="dxa"/>
          </w:tcPr>
          <w:p w14:paraId="2FBA201E" w14:textId="3E809D26"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191.491</w:t>
            </w:r>
          </w:p>
        </w:tc>
        <w:tc>
          <w:tcPr>
            <w:tcW w:w="1131" w:type="dxa"/>
          </w:tcPr>
          <w:p w14:paraId="126EFB10" w14:textId="705E4C88" w:rsidR="00400822"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3</w:t>
            </w:r>
          </w:p>
        </w:tc>
      </w:tr>
      <w:tr w:rsidR="00400822" w:rsidRPr="00E35FB6" w14:paraId="5632D886"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D2334E1" w14:textId="77777777" w:rsidR="00400822" w:rsidRPr="00E35FB6" w:rsidRDefault="00400822" w:rsidP="00136EBE">
            <w:pPr>
              <w:rPr>
                <w:lang w:eastAsia="sl-SI"/>
              </w:rPr>
            </w:pPr>
            <w:r w:rsidRPr="00E35FB6">
              <w:rPr>
                <w:lang w:eastAsia="sl-SI"/>
              </w:rPr>
              <w:t>5.</w:t>
            </w:r>
          </w:p>
        </w:tc>
        <w:tc>
          <w:tcPr>
            <w:tcW w:w="5245" w:type="dxa"/>
            <w:noWrap/>
          </w:tcPr>
          <w:p w14:paraId="2AB07594" w14:textId="77777777" w:rsidR="00400822" w:rsidRPr="00E35FB6"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E35FB6">
              <w:rPr>
                <w:rFonts w:ascii="Calibri" w:hAnsi="Calibri" w:cs="Calibri"/>
                <w:szCs w:val="18"/>
              </w:rPr>
              <w:t>Zadrževalnik Malence</w:t>
            </w:r>
          </w:p>
        </w:tc>
        <w:tc>
          <w:tcPr>
            <w:tcW w:w="1134" w:type="dxa"/>
          </w:tcPr>
          <w:p w14:paraId="4E9B8070" w14:textId="20721D4A"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1.000</w:t>
            </w:r>
          </w:p>
        </w:tc>
        <w:tc>
          <w:tcPr>
            <w:tcW w:w="1137" w:type="dxa"/>
          </w:tcPr>
          <w:p w14:paraId="3E9B2214" w14:textId="67199072"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0</w:t>
            </w:r>
          </w:p>
        </w:tc>
        <w:tc>
          <w:tcPr>
            <w:tcW w:w="1131" w:type="dxa"/>
          </w:tcPr>
          <w:p w14:paraId="6077277D" w14:textId="5DC74B38"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w:t>
            </w:r>
          </w:p>
        </w:tc>
      </w:tr>
      <w:tr w:rsidR="00400822" w:rsidRPr="00E35FB6" w14:paraId="7DCB50D0"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7A97F04" w14:textId="77777777" w:rsidR="00400822" w:rsidRPr="00E35FB6" w:rsidRDefault="00400822" w:rsidP="00136EBE">
            <w:pPr>
              <w:rPr>
                <w:lang w:eastAsia="sl-SI"/>
              </w:rPr>
            </w:pPr>
            <w:r w:rsidRPr="00E35FB6">
              <w:rPr>
                <w:lang w:eastAsia="sl-SI"/>
              </w:rPr>
              <w:t>6.</w:t>
            </w:r>
          </w:p>
        </w:tc>
        <w:tc>
          <w:tcPr>
            <w:tcW w:w="5245" w:type="dxa"/>
            <w:noWrap/>
          </w:tcPr>
          <w:p w14:paraId="3C7AC3B3" w14:textId="77777777" w:rsidR="00400822" w:rsidRPr="00E35FB6" w:rsidRDefault="00400822" w:rsidP="00136EBE">
            <w:pPr>
              <w:jc w:val="left"/>
              <w:cnfStyle w:val="000000000000" w:firstRow="0" w:lastRow="0" w:firstColumn="0" w:lastColumn="0" w:oddVBand="0" w:evenVBand="0" w:oddHBand="0" w:evenHBand="0" w:firstRowFirstColumn="0" w:firstRowLastColumn="0" w:lastRowFirstColumn="0" w:lastRowLastColumn="0"/>
              <w:rPr>
                <w:rFonts w:ascii="Calibri" w:hAnsi="Calibri"/>
                <w:color w:val="000000"/>
                <w:szCs w:val="18"/>
              </w:rPr>
            </w:pPr>
            <w:r w:rsidRPr="00E35FB6">
              <w:rPr>
                <w:rFonts w:ascii="Calibri" w:hAnsi="Calibri" w:cs="Calibri"/>
                <w:color w:val="000000"/>
                <w:szCs w:val="18"/>
              </w:rPr>
              <w:t xml:space="preserve">Rekonstrukcija priključkov na AC obroču (Leskoškova, Letališka) </w:t>
            </w:r>
          </w:p>
        </w:tc>
        <w:tc>
          <w:tcPr>
            <w:tcW w:w="1134" w:type="dxa"/>
          </w:tcPr>
          <w:p w14:paraId="4CB27E9F" w14:textId="11C88683" w:rsidR="00400822"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100.000</w:t>
            </w:r>
          </w:p>
        </w:tc>
        <w:tc>
          <w:tcPr>
            <w:tcW w:w="1137" w:type="dxa"/>
          </w:tcPr>
          <w:p w14:paraId="76B0765F" w14:textId="3811230E"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4.962.574</w:t>
            </w:r>
          </w:p>
        </w:tc>
        <w:tc>
          <w:tcPr>
            <w:tcW w:w="1131" w:type="dxa"/>
          </w:tcPr>
          <w:p w14:paraId="6ABA07D4" w14:textId="5C07C50C" w:rsidR="00400822"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0</w:t>
            </w:r>
          </w:p>
        </w:tc>
      </w:tr>
      <w:tr w:rsidR="005309DC" w:rsidRPr="00E35FB6" w14:paraId="4B056C10"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5EE7790" w14:textId="2DC875B2" w:rsidR="005309DC" w:rsidRPr="00E35FB6" w:rsidRDefault="005309DC" w:rsidP="00136EBE">
            <w:pPr>
              <w:rPr>
                <w:lang w:eastAsia="sl-SI"/>
              </w:rPr>
            </w:pPr>
            <w:r w:rsidRPr="00E35FB6">
              <w:rPr>
                <w:lang w:eastAsia="sl-SI"/>
              </w:rPr>
              <w:t>7.</w:t>
            </w:r>
          </w:p>
        </w:tc>
        <w:tc>
          <w:tcPr>
            <w:tcW w:w="5245" w:type="dxa"/>
            <w:noWrap/>
          </w:tcPr>
          <w:p w14:paraId="486D8689" w14:textId="3AADEFDE" w:rsidR="005309DC" w:rsidRPr="00E35FB6" w:rsidRDefault="005309DC" w:rsidP="005309DC">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Preureditev cestninskih postaj po vzpostavitvi sistema DarsGo</w:t>
            </w:r>
          </w:p>
        </w:tc>
        <w:tc>
          <w:tcPr>
            <w:tcW w:w="1134" w:type="dxa"/>
          </w:tcPr>
          <w:p w14:paraId="2CCF0A97" w14:textId="34C84D21" w:rsidR="005309DC"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50.000</w:t>
            </w:r>
          </w:p>
        </w:tc>
        <w:tc>
          <w:tcPr>
            <w:tcW w:w="1137" w:type="dxa"/>
          </w:tcPr>
          <w:p w14:paraId="1DD60E03" w14:textId="1DD8D48A" w:rsidR="005309DC"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350.978</w:t>
            </w:r>
          </w:p>
        </w:tc>
        <w:tc>
          <w:tcPr>
            <w:tcW w:w="1131" w:type="dxa"/>
          </w:tcPr>
          <w:p w14:paraId="37E443AF" w14:textId="1A1092C1" w:rsidR="005309DC"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34</w:t>
            </w:r>
          </w:p>
        </w:tc>
      </w:tr>
      <w:tr w:rsidR="005309DC" w:rsidRPr="00E35FB6" w14:paraId="34CFD6F0"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1501F4A" w14:textId="11A3575C" w:rsidR="005309DC" w:rsidRPr="00E35FB6" w:rsidRDefault="005309DC" w:rsidP="00136EBE">
            <w:pPr>
              <w:rPr>
                <w:lang w:eastAsia="sl-SI"/>
              </w:rPr>
            </w:pPr>
            <w:r w:rsidRPr="00E35FB6">
              <w:rPr>
                <w:lang w:eastAsia="sl-SI"/>
              </w:rPr>
              <w:t>8.</w:t>
            </w:r>
          </w:p>
        </w:tc>
        <w:tc>
          <w:tcPr>
            <w:tcW w:w="5245" w:type="dxa"/>
            <w:noWrap/>
          </w:tcPr>
          <w:p w14:paraId="29CD5704" w14:textId="1E84A444" w:rsidR="005309DC" w:rsidRPr="00E35FB6" w:rsidRDefault="005309DC" w:rsidP="005309DC">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Priključek Šmarje Sap</w:t>
            </w:r>
          </w:p>
        </w:tc>
        <w:tc>
          <w:tcPr>
            <w:tcW w:w="1134" w:type="dxa"/>
          </w:tcPr>
          <w:p w14:paraId="458FF51E" w14:textId="7E59CD06" w:rsidR="005309DC"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0</w:t>
            </w:r>
          </w:p>
        </w:tc>
        <w:tc>
          <w:tcPr>
            <w:tcW w:w="1137" w:type="dxa"/>
          </w:tcPr>
          <w:p w14:paraId="3EBB505F" w14:textId="0BFF6CC3" w:rsidR="005309DC"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3.160</w:t>
            </w:r>
          </w:p>
        </w:tc>
        <w:tc>
          <w:tcPr>
            <w:tcW w:w="1131" w:type="dxa"/>
          </w:tcPr>
          <w:p w14:paraId="33072980" w14:textId="39CAFEDF" w:rsidR="005309DC"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sidRPr="00E35FB6">
              <w:rPr>
                <w:rFonts w:ascii="Calibri" w:hAnsi="Calibri" w:cs="Calibri"/>
                <w:color w:val="000000"/>
                <w:szCs w:val="18"/>
              </w:rPr>
              <w:t>-</w:t>
            </w:r>
          </w:p>
        </w:tc>
      </w:tr>
      <w:tr w:rsidR="00EC2C3A" w:rsidRPr="00E35FB6" w14:paraId="39150A4D" w14:textId="77777777" w:rsidTr="00136EBE">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76AC4991" w14:textId="19EF852A" w:rsidR="00EC2C3A" w:rsidRPr="00E35FB6" w:rsidRDefault="00EC2C3A" w:rsidP="00136EBE">
            <w:pPr>
              <w:rPr>
                <w:lang w:eastAsia="sl-SI"/>
              </w:rPr>
            </w:pPr>
            <w:r>
              <w:rPr>
                <w:lang w:eastAsia="sl-SI"/>
              </w:rPr>
              <w:t>9.</w:t>
            </w:r>
          </w:p>
        </w:tc>
        <w:tc>
          <w:tcPr>
            <w:tcW w:w="5245" w:type="dxa"/>
            <w:noWrap/>
          </w:tcPr>
          <w:p w14:paraId="4A8F2773" w14:textId="37C235E7" w:rsidR="00EC2C3A" w:rsidRPr="00E35FB6" w:rsidRDefault="00EC2C3A" w:rsidP="001B131F">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Priključek Slavček</w:t>
            </w:r>
          </w:p>
        </w:tc>
        <w:tc>
          <w:tcPr>
            <w:tcW w:w="1134" w:type="dxa"/>
          </w:tcPr>
          <w:p w14:paraId="70E956A5" w14:textId="1B063251" w:rsidR="00EC2C3A"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000</w:t>
            </w:r>
          </w:p>
        </w:tc>
        <w:tc>
          <w:tcPr>
            <w:tcW w:w="1137" w:type="dxa"/>
          </w:tcPr>
          <w:p w14:paraId="42ADD90C" w14:textId="6E5E3802" w:rsidR="00EC2C3A"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0</w:t>
            </w:r>
          </w:p>
        </w:tc>
        <w:tc>
          <w:tcPr>
            <w:tcW w:w="1131" w:type="dxa"/>
          </w:tcPr>
          <w:p w14:paraId="226C8AC9" w14:textId="7AB820DC" w:rsidR="00EC2C3A"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w:t>
            </w:r>
          </w:p>
        </w:tc>
      </w:tr>
      <w:tr w:rsidR="00400822" w:rsidRPr="00E35FB6" w14:paraId="179F7A8C" w14:textId="77777777" w:rsidTr="00136EBE">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7BE844FA" w14:textId="77777777" w:rsidR="00400822" w:rsidRPr="00E35FB6" w:rsidRDefault="00400822" w:rsidP="00136EBE">
            <w:pPr>
              <w:rPr>
                <w:b/>
                <w:lang w:eastAsia="sl-SI"/>
              </w:rPr>
            </w:pPr>
            <w:r w:rsidRPr="00E35FB6">
              <w:rPr>
                <w:b/>
                <w:lang w:eastAsia="sl-SI"/>
              </w:rPr>
              <w:t>Skupaj ostale postavke</w:t>
            </w:r>
          </w:p>
        </w:tc>
        <w:tc>
          <w:tcPr>
            <w:tcW w:w="1134" w:type="dxa"/>
          </w:tcPr>
          <w:p w14:paraId="18AB301F" w14:textId="6818D29F" w:rsidR="00400822"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1.963.000</w:t>
            </w:r>
          </w:p>
        </w:tc>
        <w:tc>
          <w:tcPr>
            <w:tcW w:w="1137" w:type="dxa"/>
          </w:tcPr>
          <w:p w14:paraId="7A61CE21" w14:textId="0D6A30E6" w:rsidR="00400822" w:rsidRPr="00E35FB6" w:rsidRDefault="005309DC"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sidRPr="00E35FB6">
              <w:rPr>
                <w:rFonts w:ascii="Calibri" w:hAnsi="Calibri" w:cs="Calibri"/>
                <w:b/>
                <w:bCs/>
                <w:color w:val="000000"/>
                <w:szCs w:val="18"/>
              </w:rPr>
              <w:t>5.888.755</w:t>
            </w:r>
          </w:p>
        </w:tc>
        <w:tc>
          <w:tcPr>
            <w:tcW w:w="1131" w:type="dxa"/>
          </w:tcPr>
          <w:p w14:paraId="152DC306" w14:textId="4A55EE83" w:rsidR="00400822" w:rsidRPr="00E35FB6" w:rsidRDefault="00EC2C3A" w:rsidP="00136EBE">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49</w:t>
            </w:r>
          </w:p>
        </w:tc>
      </w:tr>
    </w:tbl>
    <w:p w14:paraId="767929D7" w14:textId="77777777" w:rsidR="00A64325" w:rsidRPr="00E35FB6" w:rsidRDefault="00A64325" w:rsidP="002119F3">
      <w:pPr>
        <w:rPr>
          <w:b/>
          <w:color w:val="1F497D"/>
        </w:rPr>
      </w:pPr>
    </w:p>
    <w:p w14:paraId="63E2E3E0" w14:textId="17357987" w:rsidR="009713B9" w:rsidRPr="00E35FB6" w:rsidRDefault="009713B9" w:rsidP="009713B9">
      <w:pPr>
        <w:rPr>
          <w:b/>
          <w:color w:val="1F497D"/>
        </w:rPr>
      </w:pPr>
      <w:r w:rsidRPr="00E35FB6">
        <w:rPr>
          <w:b/>
          <w:color w:val="1F497D"/>
        </w:rPr>
        <w:t>Izvedba protihrupnih ukrepov na obstoječih avtocestah</w:t>
      </w:r>
    </w:p>
    <w:p w14:paraId="161CD952" w14:textId="585B6CD8" w:rsidR="00890CEF" w:rsidRPr="00E35FB6" w:rsidRDefault="008A631A" w:rsidP="009713B9">
      <w:pPr>
        <w:jc w:val="both"/>
      </w:pPr>
      <w:r w:rsidRPr="00E35FB6">
        <w:rPr>
          <w:rFonts w:cstheme="minorHAnsi"/>
          <w:szCs w:val="20"/>
        </w:rPr>
        <w:t xml:space="preserve">Sklenjeni sta bili pogodbi za izvedbo obnove obstoječih PHO. Dela so se pričela le na odseku Fram–Sl. Bistrica, na preostalih lokacijah (Blagovica–Krtina, Ajdovščina–Selo–Vogrsko, Pesnica–Maribor, Hrušica–Lipce, LJ Zadobrova–Zaloška–Litijska–Malence) bodo izvedena v letu 2023. Zaključene so bile tudi študije za obremenitev hrupa s predlogom protihrupnih ukrepov za </w:t>
      </w:r>
      <w:r w:rsidR="00B81C71" w:rsidRPr="00E35FB6">
        <w:rPr>
          <w:rFonts w:cstheme="minorHAnsi"/>
          <w:szCs w:val="20"/>
        </w:rPr>
        <w:t>5</w:t>
      </w:r>
      <w:r w:rsidRPr="00E35FB6">
        <w:rPr>
          <w:rFonts w:cstheme="minorHAnsi"/>
          <w:szCs w:val="20"/>
        </w:rPr>
        <w:t xml:space="preserve"> nadaljnjih sklopov, ki so vključeni v Operativni program varstva pred hrupom, ki je bil sprejet jeseni 2022. Pričete so bile aktivnosti za naročilo PZI projektne dokumentacije na posameznih lokacijah</w:t>
      </w:r>
      <w:r w:rsidR="00890CEF" w:rsidRPr="00E35FB6">
        <w:rPr>
          <w:i/>
          <w:iCs/>
        </w:rPr>
        <w:t>.</w:t>
      </w:r>
    </w:p>
    <w:p w14:paraId="301E09A3" w14:textId="4A054010" w:rsidR="009713B9" w:rsidRPr="00E35FB6" w:rsidRDefault="009713B9" w:rsidP="009713B9">
      <w:pPr>
        <w:jc w:val="both"/>
        <w:rPr>
          <w:color w:val="FF0000"/>
        </w:rPr>
      </w:pPr>
    </w:p>
    <w:p w14:paraId="47220CAA" w14:textId="295E4523" w:rsidR="003911E7" w:rsidRPr="00E35FB6" w:rsidRDefault="003911E7" w:rsidP="009713B9">
      <w:pPr>
        <w:jc w:val="both"/>
        <w:rPr>
          <w:i/>
          <w:iCs/>
        </w:rPr>
      </w:pPr>
      <w:r w:rsidRPr="00E35FB6">
        <w:rPr>
          <w:i/>
          <w:iCs/>
        </w:rPr>
        <w:t>Razlogi za odstopanje od plana:</w:t>
      </w:r>
      <w:r w:rsidR="00E35FB6">
        <w:rPr>
          <w:i/>
          <w:iCs/>
        </w:rPr>
        <w:t xml:space="preserve"> </w:t>
      </w:r>
      <w:r w:rsidR="008A631A" w:rsidRPr="00E35FB6">
        <w:rPr>
          <w:rFonts w:cstheme="minorHAnsi"/>
          <w:i/>
          <w:iCs/>
          <w:szCs w:val="20"/>
        </w:rPr>
        <w:t>Niso bili zagotovljeni pogoji za izvedbo del, potrjeni tehnološki elaborati in zagotovilo o pravočasni dobavi PH panelov. To je tudi glavni razlog za nižjo realizacijo od načrtovane.</w:t>
      </w:r>
    </w:p>
    <w:p w14:paraId="2C5DEADD" w14:textId="77777777" w:rsidR="008A631A" w:rsidRPr="00E35FB6" w:rsidRDefault="008A631A" w:rsidP="009713B9">
      <w:pPr>
        <w:jc w:val="both"/>
        <w:rPr>
          <w:color w:val="FF0000"/>
        </w:rPr>
      </w:pPr>
    </w:p>
    <w:p w14:paraId="7AC7249C" w14:textId="77777777" w:rsidR="009713B9" w:rsidRPr="00E35FB6" w:rsidRDefault="009713B9" w:rsidP="009713B9">
      <w:pPr>
        <w:rPr>
          <w:b/>
          <w:color w:val="1F497D"/>
        </w:rPr>
      </w:pPr>
      <w:r w:rsidRPr="00E35FB6">
        <w:rPr>
          <w:b/>
          <w:color w:val="1F497D"/>
        </w:rPr>
        <w:t>Ukrepi ob izteku garancijske dobe</w:t>
      </w:r>
    </w:p>
    <w:p w14:paraId="3D10A82F" w14:textId="77777777" w:rsidR="008A631A" w:rsidRPr="00E35FB6" w:rsidRDefault="008A631A" w:rsidP="008A631A">
      <w:pPr>
        <w:jc w:val="both"/>
      </w:pPr>
      <w:bookmarkStart w:id="25" w:name="_Hlk101432738"/>
      <w:r w:rsidRPr="00E35FB6">
        <w:t>Sredstva predvidena za ukrepe ob izteku garancijske dobe so sredstva, ki jih je potrebno dodati k zneskom unovčenih garancij z razlogom zagotovitve celovite odprave napak, ki jih izvajalci v času garancijske dobe niso odpravili in so bile zato unovčene garancije. Sredstva na tej postavki so namenjena tudi raziskavam za ugotovitev vzrokov ugotovljenih napak.</w:t>
      </w:r>
    </w:p>
    <w:p w14:paraId="4310F036" w14:textId="77777777" w:rsidR="008A631A" w:rsidRPr="00E35FB6" w:rsidRDefault="008A631A" w:rsidP="008A631A">
      <w:pPr>
        <w:tabs>
          <w:tab w:val="left" w:pos="5235"/>
        </w:tabs>
        <w:jc w:val="both"/>
      </w:pPr>
    </w:p>
    <w:p w14:paraId="7BDC18FC" w14:textId="2528F44E" w:rsidR="008A631A" w:rsidRPr="00E35FB6" w:rsidRDefault="008A631A" w:rsidP="008A631A">
      <w:pPr>
        <w:tabs>
          <w:tab w:val="left" w:pos="5235"/>
        </w:tabs>
        <w:jc w:val="both"/>
      </w:pPr>
      <w:r w:rsidRPr="00E35FB6">
        <w:t>Potekale so aktivnosti za odpravo napak na HC Koper–Izola na kineti fekalnega kanala F3, F4. Izvajale so se aktivnosti za pridobitev projektne dokumentacije za nadaljevanje sanacijskih del. Izvajale so se aktivnosti za izvedbo javnega naročila za pridobitev izvajalca sanacijskih del. Zaradi nedopustnosti ponudb je bilo potrebno javno naročilo ponoviti. Pogodba z izvajalcem je bila podpisana konec septembra 2022. Izvajala so se gradbena dela na izvedbi prevezave.</w:t>
      </w:r>
    </w:p>
    <w:p w14:paraId="45B785CA" w14:textId="77777777" w:rsidR="008A631A" w:rsidRPr="00E35FB6" w:rsidRDefault="008A631A" w:rsidP="008A631A">
      <w:pPr>
        <w:tabs>
          <w:tab w:val="left" w:pos="5235"/>
        </w:tabs>
        <w:jc w:val="both"/>
      </w:pPr>
    </w:p>
    <w:p w14:paraId="24B93AC8" w14:textId="2C94752B" w:rsidR="00890CEF" w:rsidRPr="00E35FB6" w:rsidRDefault="008A631A" w:rsidP="008A631A">
      <w:pPr>
        <w:jc w:val="both"/>
        <w:rPr>
          <w:i/>
          <w:iCs/>
        </w:rPr>
      </w:pPr>
      <w:bookmarkStart w:id="26" w:name="_Hlk98148607"/>
      <w:r w:rsidRPr="00E35FB6">
        <w:rPr>
          <w:i/>
          <w:iCs/>
        </w:rPr>
        <w:t>Razlogi za odstopanje od plana</w:t>
      </w:r>
      <w:bookmarkEnd w:id="26"/>
      <w:r w:rsidRPr="00E35FB6">
        <w:rPr>
          <w:i/>
          <w:iCs/>
        </w:rPr>
        <w:t xml:space="preserve">: </w:t>
      </w:r>
      <w:bookmarkEnd w:id="25"/>
      <w:r w:rsidRPr="00E35FB6">
        <w:rPr>
          <w:i/>
          <w:iCs/>
          <w:szCs w:val="20"/>
        </w:rPr>
        <w:t>Nižja realizacija je posledica zapletov pri izvedbi javnega naročila</w:t>
      </w:r>
      <w:r w:rsidR="00890CEF" w:rsidRPr="00E35FB6">
        <w:rPr>
          <w:i/>
          <w:iCs/>
        </w:rPr>
        <w:t>.</w:t>
      </w:r>
    </w:p>
    <w:p w14:paraId="3880D37C" w14:textId="77777777" w:rsidR="0091762F" w:rsidRPr="00E35FB6" w:rsidRDefault="0091762F" w:rsidP="009713B9">
      <w:pPr>
        <w:jc w:val="both"/>
        <w:rPr>
          <w:color w:val="FF0000"/>
        </w:rPr>
      </w:pPr>
    </w:p>
    <w:p w14:paraId="2EDD734F" w14:textId="0C3A08BE" w:rsidR="00B314CA" w:rsidRPr="00E35FB6" w:rsidRDefault="00B314CA" w:rsidP="00B314CA">
      <w:pPr>
        <w:rPr>
          <w:b/>
          <w:color w:val="1F497D"/>
        </w:rPr>
      </w:pPr>
      <w:r w:rsidRPr="00E35FB6">
        <w:rPr>
          <w:b/>
          <w:color w:val="1F497D"/>
        </w:rPr>
        <w:t>Izpostava ACB Hrušica v Podtaboru</w:t>
      </w:r>
    </w:p>
    <w:p w14:paraId="596A95FF" w14:textId="77777777" w:rsidR="008A631A" w:rsidRPr="00E35FB6" w:rsidRDefault="008A631A" w:rsidP="008A631A">
      <w:r w:rsidRPr="00E35FB6">
        <w:t>V letu 2022 ni bilo izvedenih nobenih aktivnosti, vezano na spremljavo objekta v garancijski dobi.</w:t>
      </w:r>
    </w:p>
    <w:p w14:paraId="21B4C45A" w14:textId="77777777" w:rsidR="00B314CA" w:rsidRPr="00E35FB6" w:rsidRDefault="00B314CA" w:rsidP="009713B9">
      <w:pPr>
        <w:jc w:val="both"/>
        <w:rPr>
          <w:color w:val="FF0000"/>
        </w:rPr>
      </w:pPr>
    </w:p>
    <w:p w14:paraId="76765232" w14:textId="77777777" w:rsidR="009713B9" w:rsidRPr="00E35FB6" w:rsidRDefault="009713B9" w:rsidP="009713B9">
      <w:pPr>
        <w:rPr>
          <w:b/>
          <w:color w:val="1F497D"/>
        </w:rPr>
      </w:pPr>
      <w:r w:rsidRPr="00E35FB6">
        <w:rPr>
          <w:b/>
          <w:color w:val="1F497D"/>
        </w:rPr>
        <w:t>Arheologija</w:t>
      </w:r>
    </w:p>
    <w:p w14:paraId="649E91AC" w14:textId="77777777" w:rsidR="008A631A" w:rsidRPr="00E35FB6" w:rsidRDefault="008A631A" w:rsidP="008A631A">
      <w:pPr>
        <w:jc w:val="both"/>
      </w:pPr>
      <w:r w:rsidRPr="00E35FB6">
        <w:t xml:space="preserve">V letu 2021 so se, na podlagi večletne pogodbe, nadaljevale poizkopavalne obdelave arhivov najdišč za izvedena zaščitna arheološka izkopavanja na avtocestnih odsekih in posameznih lokacij izkopavanj, kjer poizkopavalna obdelava še ni bila izvedena ter obdelava lončenine pridobljene ob raziskavah ETP (ekstenzivnih arheoloških pregledih) in ITP (intenzivnih arheoloških pregledih). </w:t>
      </w:r>
    </w:p>
    <w:p w14:paraId="32475BA3" w14:textId="77777777" w:rsidR="008A631A" w:rsidRPr="00E35FB6" w:rsidRDefault="008A631A" w:rsidP="008A631A">
      <w:pPr>
        <w:jc w:val="both"/>
      </w:pPr>
    </w:p>
    <w:p w14:paraId="7693421F" w14:textId="77777777" w:rsidR="008A631A" w:rsidRPr="00E35FB6" w:rsidRDefault="008A631A" w:rsidP="008A631A">
      <w:pPr>
        <w:jc w:val="both"/>
      </w:pPr>
      <w:r w:rsidRPr="00E35FB6">
        <w:t xml:space="preserve">Realizacija postavke je bila v letu 2021 višja, ker so uspeli izdati več zaključnih poročil – tiskanih zbornikov, ki so pogoj za dokončno poplačilo po posameznih lokacijah obdelave. Izvedba je bila v enakem obsegu in enaki vrednosti s sklenitvijo Aneksa 2 podaljšana do konca leta 2022. </w:t>
      </w:r>
      <w:r w:rsidRPr="00E35FB6">
        <w:rPr>
          <w:rFonts w:cs="Tahoma"/>
          <w:szCs w:val="20"/>
        </w:rPr>
        <w:t>Izvajalec ZVKDS je z dopisom dne 19. 5. 2022 zaprosil za podaljšanje roka izvedbe del in sicer do 31. 12. 2024. Kot vzrok je navedel zelo zamudno uredniško delo izkopanih gradiv, ki je dosti bolj zamudno, kot so sprva načrtovali. Aneks 3 k pogodbi je bil podpisan 5. 9. 2022</w:t>
      </w:r>
      <w:r w:rsidRPr="00E35FB6">
        <w:rPr>
          <w:i/>
          <w:iCs/>
        </w:rPr>
        <w:t>.</w:t>
      </w:r>
    </w:p>
    <w:p w14:paraId="0A5C8B29" w14:textId="77777777" w:rsidR="008A631A" w:rsidRPr="00E35FB6" w:rsidRDefault="008A631A" w:rsidP="008A631A">
      <w:pPr>
        <w:jc w:val="both"/>
        <w:rPr>
          <w:color w:val="FF0000"/>
        </w:rPr>
      </w:pPr>
    </w:p>
    <w:p w14:paraId="2E03C310" w14:textId="1B536CF4" w:rsidR="003911E7" w:rsidRPr="00E35FB6" w:rsidRDefault="008A631A" w:rsidP="008A631A">
      <w:pPr>
        <w:jc w:val="both"/>
        <w:rPr>
          <w:i/>
          <w:iCs/>
        </w:rPr>
      </w:pPr>
      <w:r w:rsidRPr="00E35FB6">
        <w:rPr>
          <w:i/>
          <w:iCs/>
        </w:rPr>
        <w:t xml:space="preserve">Razlogi za odstopanje od plana: </w:t>
      </w:r>
      <w:r w:rsidRPr="00E35FB6">
        <w:rPr>
          <w:i/>
          <w:iCs/>
          <w:szCs w:val="20"/>
        </w:rPr>
        <w:t>Nižja realizacija je posledica podaljšanja roka in s tem nižji dinamiki del</w:t>
      </w:r>
      <w:r w:rsidR="003911E7" w:rsidRPr="00E35FB6">
        <w:rPr>
          <w:i/>
          <w:iCs/>
          <w:szCs w:val="20"/>
        </w:rPr>
        <w:t>.</w:t>
      </w:r>
    </w:p>
    <w:p w14:paraId="6FFA34D0" w14:textId="77777777" w:rsidR="003911E7" w:rsidRPr="00E35FB6" w:rsidRDefault="003911E7" w:rsidP="009713B9">
      <w:pPr>
        <w:jc w:val="both"/>
        <w:rPr>
          <w:color w:val="FF0000"/>
        </w:rPr>
      </w:pPr>
    </w:p>
    <w:p w14:paraId="31F28CA1" w14:textId="77777777" w:rsidR="009713B9" w:rsidRPr="008A631A" w:rsidRDefault="009713B9" w:rsidP="009713B9">
      <w:pPr>
        <w:rPr>
          <w:b/>
          <w:color w:val="1F497D"/>
        </w:rPr>
      </w:pPr>
      <w:r w:rsidRPr="00E35FB6">
        <w:rPr>
          <w:b/>
          <w:color w:val="1F497D"/>
        </w:rPr>
        <w:t>Šentjakob–Malence: Zadrževalnik Malence</w:t>
      </w:r>
    </w:p>
    <w:p w14:paraId="4109C8EA" w14:textId="5083F63A" w:rsidR="009713B9" w:rsidRPr="00B81C71" w:rsidRDefault="008A631A" w:rsidP="008C4584">
      <w:pPr>
        <w:jc w:val="both"/>
        <w:rPr>
          <w:lang w:eastAsia="sl-SI"/>
        </w:rPr>
      </w:pPr>
      <w:r w:rsidRPr="00B81C71">
        <w:t>V letu 2022 ni bilo potrebno izvajati nobenih aktivnosti, vezano na spremljavo objekta v garancijski dobi</w:t>
      </w:r>
      <w:r w:rsidR="009713B9" w:rsidRPr="00B81C71">
        <w:rPr>
          <w:lang w:eastAsia="sl-SI"/>
        </w:rPr>
        <w:t>.</w:t>
      </w:r>
    </w:p>
    <w:p w14:paraId="0E95AEFF" w14:textId="77777777" w:rsidR="00B81C71" w:rsidRPr="003C6C67" w:rsidRDefault="00B81C71" w:rsidP="009713B9">
      <w:pPr>
        <w:jc w:val="both"/>
        <w:rPr>
          <w:color w:val="000000" w:themeColor="text1"/>
          <w:highlight w:val="lightGray"/>
        </w:rPr>
      </w:pPr>
    </w:p>
    <w:p w14:paraId="6B206E51" w14:textId="77777777" w:rsidR="008245DA" w:rsidRPr="003911E7" w:rsidRDefault="008245DA" w:rsidP="008245DA">
      <w:pPr>
        <w:jc w:val="both"/>
        <w:rPr>
          <w:b/>
          <w:color w:val="1F497D"/>
        </w:rPr>
      </w:pPr>
      <w:r w:rsidRPr="003911E7">
        <w:rPr>
          <w:b/>
          <w:color w:val="1F497D"/>
        </w:rPr>
        <w:t>Rekonstrukcija priključkov na AC obroču (Leskoškova, Letališka)</w:t>
      </w:r>
    </w:p>
    <w:p w14:paraId="3EA13BD6" w14:textId="0489777B" w:rsidR="008A631A" w:rsidRPr="00B81C71" w:rsidRDefault="008A631A" w:rsidP="008A631A">
      <w:pPr>
        <w:jc w:val="both"/>
        <w:rPr>
          <w:rFonts w:cstheme="minorHAnsi"/>
        </w:rPr>
      </w:pPr>
      <w:bookmarkStart w:id="27" w:name="_Hlk101432772"/>
      <w:r w:rsidRPr="00B81C71">
        <w:rPr>
          <w:rFonts w:cstheme="minorHAnsi"/>
          <w:noProof/>
          <w:szCs w:val="20"/>
        </w:rPr>
        <w:t>Nadaljevala se je rekonstrukcija priključka Leskoškova v okviru ureditve priključkov na območju BTC. Izveden je bil južni rondo preko katerega je ponovno mogoče dostopati na HC v smeri Zadobrove. Prek rondoja je vzpostavljena tudi povezava med Leskoškovo cesto zahod in jug, ki je v upravljanju Mestne občine Ljublj</w:t>
      </w:r>
      <w:r w:rsidR="00125CBC">
        <w:rPr>
          <w:rFonts w:cstheme="minorHAnsi"/>
          <w:noProof/>
          <w:szCs w:val="20"/>
        </w:rPr>
        <w:t>a</w:t>
      </w:r>
      <w:r w:rsidRPr="00B81C71">
        <w:rPr>
          <w:rFonts w:cstheme="minorHAnsi"/>
          <w:noProof/>
          <w:szCs w:val="20"/>
        </w:rPr>
        <w:t>na. Rekonstrukcija se bo nadaljevala v letu 2023. Vzporedno so tekle aktivnosti za zaključevanje pogodbe za rekonstrukcijo priključka Letališka ter pridobivanje zemljišč</w:t>
      </w:r>
      <w:r w:rsidRPr="00B81C71">
        <w:rPr>
          <w:rFonts w:cstheme="minorHAnsi"/>
        </w:rPr>
        <w:t>.</w:t>
      </w:r>
    </w:p>
    <w:p w14:paraId="4A815EED" w14:textId="77777777" w:rsidR="008A631A" w:rsidRPr="008A631A" w:rsidRDefault="008A631A" w:rsidP="008A631A">
      <w:pPr>
        <w:jc w:val="both"/>
        <w:rPr>
          <w:color w:val="FF0000"/>
          <w:highlight w:val="green"/>
        </w:rPr>
      </w:pPr>
    </w:p>
    <w:p w14:paraId="52CC7694" w14:textId="72001866" w:rsidR="008245DA" w:rsidRPr="00E35FB6" w:rsidRDefault="008A631A" w:rsidP="008A631A">
      <w:pPr>
        <w:jc w:val="both"/>
        <w:rPr>
          <w:i/>
          <w:iCs/>
        </w:rPr>
      </w:pPr>
      <w:r w:rsidRPr="00E35FB6">
        <w:rPr>
          <w:i/>
          <w:iCs/>
        </w:rPr>
        <w:t xml:space="preserve">Razlogi za odstopanje od plana: </w:t>
      </w:r>
      <w:bookmarkEnd w:id="27"/>
      <w:r w:rsidRPr="00E35FB6">
        <w:rPr>
          <w:rFonts w:cstheme="minorHAnsi"/>
          <w:i/>
          <w:iCs/>
          <w:noProof/>
          <w:szCs w:val="20"/>
        </w:rPr>
        <w:t>Razlog za nižjo realizacijo od načrtovane na tej postavki je predvsem slabo vreme v jesenskih mesecih, ko ni bilo mogoče izvesti vseh predvidenih del ter prilagoditev faznosti izvedbe del rekonstrukciji HC, ki se je pričela izvajati vzporedno. Neizvedena dela se bodo izvedla v letu 2023, kot nadaljevanje del po zimski prekinitvi</w:t>
      </w:r>
      <w:r w:rsidR="00890CEF" w:rsidRPr="00E35FB6">
        <w:rPr>
          <w:i/>
          <w:iCs/>
        </w:rPr>
        <w:t>.</w:t>
      </w:r>
    </w:p>
    <w:p w14:paraId="01E2F6DF" w14:textId="7B2581BB" w:rsidR="00B314CA" w:rsidRPr="00E35FB6" w:rsidRDefault="00B314CA" w:rsidP="008245DA">
      <w:pPr>
        <w:jc w:val="both"/>
        <w:rPr>
          <w:i/>
          <w:iCs/>
        </w:rPr>
      </w:pPr>
    </w:p>
    <w:p w14:paraId="41D785E7" w14:textId="4C1A7410" w:rsidR="00B314CA" w:rsidRPr="00E35FB6" w:rsidRDefault="00B314CA" w:rsidP="00B314CA">
      <w:pPr>
        <w:jc w:val="both"/>
        <w:rPr>
          <w:b/>
          <w:color w:val="1F497D"/>
        </w:rPr>
      </w:pPr>
      <w:r w:rsidRPr="00E35FB6">
        <w:rPr>
          <w:b/>
          <w:color w:val="1F497D"/>
        </w:rPr>
        <w:t>Preureditev cestninskih postaj po vzpostavitvi sistema DarsGo</w:t>
      </w:r>
    </w:p>
    <w:p w14:paraId="3A1E61D2" w14:textId="77777777" w:rsidR="001B131F" w:rsidRPr="00E35FB6" w:rsidRDefault="001B131F" w:rsidP="001B131F">
      <w:pPr>
        <w:jc w:val="both"/>
        <w:rPr>
          <w:rFonts w:cstheme="minorHAnsi"/>
          <w:noProof/>
          <w:szCs w:val="20"/>
        </w:rPr>
      </w:pPr>
      <w:r w:rsidRPr="00E35FB6">
        <w:rPr>
          <w:rFonts w:cstheme="minorHAnsi"/>
          <w:noProof/>
          <w:szCs w:val="20"/>
        </w:rPr>
        <w:t>Pri rušenju in preureditvi cestninskih postaj s platoji je potekala odprava pomanjkljivosti izvedenih del po posamezni pogodbi za izvedbo del ter ostale aktivnosti za zaključevanje pogodb. Tri pogodbe so bile zaključene, na četrti pa so bile pomanjkljivosti fizično odpravljene, vendar je potrebno pridobiti še ustrezna dokazila izvajalcev zunanje kontrole kakovost. Nato sledi še zaključevanje zadnje pogodbe za izvedbo del, s čimer bo celoten projekt zaključen.</w:t>
      </w:r>
    </w:p>
    <w:p w14:paraId="3A9B890F" w14:textId="77777777" w:rsidR="001B131F" w:rsidRPr="00E35FB6" w:rsidRDefault="001B131F" w:rsidP="001B131F">
      <w:pPr>
        <w:jc w:val="both"/>
        <w:rPr>
          <w:rFonts w:cstheme="minorHAnsi"/>
          <w:noProof/>
          <w:szCs w:val="20"/>
        </w:rPr>
      </w:pPr>
    </w:p>
    <w:p w14:paraId="6F1C8DC6" w14:textId="49180085" w:rsidR="003911E7" w:rsidRDefault="001B131F" w:rsidP="008A631A">
      <w:pPr>
        <w:jc w:val="both"/>
        <w:rPr>
          <w:rFonts w:cstheme="minorHAnsi"/>
          <w:i/>
          <w:iCs/>
          <w:noProof/>
          <w:szCs w:val="20"/>
        </w:rPr>
      </w:pPr>
      <w:r w:rsidRPr="00E35FB6">
        <w:rPr>
          <w:i/>
          <w:iCs/>
        </w:rPr>
        <w:t>Razlogi za odstopanje od plana</w:t>
      </w:r>
      <w:r w:rsidRPr="00E35FB6">
        <w:t xml:space="preserve">: </w:t>
      </w:r>
      <w:r w:rsidRPr="00E35FB6">
        <w:rPr>
          <w:rFonts w:cstheme="minorHAnsi"/>
          <w:i/>
          <w:iCs/>
          <w:noProof/>
          <w:szCs w:val="20"/>
        </w:rPr>
        <w:t>Pomanjkljivosti so bile fizično odpravljene, vendar ni bil izveden obračun, saj je potrebno pridobiti še ustrezna dokazila izvajalcev zunanje kontrole kakovost</w:t>
      </w:r>
      <w:r w:rsidR="008A631A" w:rsidRPr="00E35FB6">
        <w:rPr>
          <w:rFonts w:cstheme="minorHAnsi"/>
          <w:i/>
          <w:iCs/>
          <w:noProof/>
          <w:szCs w:val="20"/>
        </w:rPr>
        <w:t>.</w:t>
      </w:r>
    </w:p>
    <w:p w14:paraId="344A1214" w14:textId="77777777" w:rsidR="00EC2C3A" w:rsidRPr="00E35FB6" w:rsidRDefault="00EC2C3A" w:rsidP="008A631A">
      <w:pPr>
        <w:jc w:val="both"/>
        <w:rPr>
          <w:i/>
          <w:iCs/>
        </w:rPr>
      </w:pPr>
    </w:p>
    <w:p w14:paraId="3A6B4B4E" w14:textId="3577C86F" w:rsidR="00B314CA" w:rsidRPr="008A631A" w:rsidRDefault="00B314CA" w:rsidP="00B314CA">
      <w:pPr>
        <w:jc w:val="both"/>
        <w:rPr>
          <w:b/>
          <w:color w:val="1F497D"/>
        </w:rPr>
      </w:pPr>
      <w:r w:rsidRPr="008A631A">
        <w:rPr>
          <w:b/>
          <w:color w:val="1F497D"/>
        </w:rPr>
        <w:t>Priključek Šmarje Sap</w:t>
      </w:r>
    </w:p>
    <w:p w14:paraId="11C268EB" w14:textId="44FB0964" w:rsidR="00B314CA" w:rsidRPr="00B81C71" w:rsidRDefault="008A631A" w:rsidP="008245DA">
      <w:pPr>
        <w:jc w:val="both"/>
      </w:pPr>
      <w:r w:rsidRPr="00B81C71">
        <w:t xml:space="preserve">Potekala je spremljava objekta v garancijski dobi, ki </w:t>
      </w:r>
      <w:r w:rsidR="00125CBC">
        <w:t>jo</w:t>
      </w:r>
      <w:r w:rsidR="00125CBC" w:rsidRPr="00B81C71">
        <w:t xml:space="preserve"> </w:t>
      </w:r>
      <w:r w:rsidRPr="00B81C71">
        <w:t>izvaja inženir</w:t>
      </w:r>
      <w:r w:rsidR="003911E7" w:rsidRPr="00B81C71">
        <w:t>.</w:t>
      </w:r>
    </w:p>
    <w:p w14:paraId="04387464" w14:textId="51DE9BB6" w:rsidR="009F075F" w:rsidRPr="00C9520E" w:rsidRDefault="009F075F" w:rsidP="000C1724">
      <w:pPr>
        <w:pStyle w:val="Naslov2"/>
        <w:spacing w:after="60"/>
      </w:pPr>
      <w:bookmarkStart w:id="28" w:name="_Toc134439049"/>
      <w:r w:rsidRPr="00C9520E">
        <w:t>Obnavljanje in naložbe v obstoječe avtoceste</w:t>
      </w:r>
      <w:bookmarkEnd w:id="28"/>
    </w:p>
    <w:tbl>
      <w:tblPr>
        <w:tblW w:w="9030" w:type="dxa"/>
        <w:tblInd w:w="70" w:type="dxa"/>
        <w:tblCellMar>
          <w:left w:w="70" w:type="dxa"/>
          <w:right w:w="70" w:type="dxa"/>
        </w:tblCellMar>
        <w:tblLook w:val="04A0" w:firstRow="1" w:lastRow="0" w:firstColumn="1" w:lastColumn="0" w:noHBand="0" w:noVBand="1"/>
      </w:tblPr>
      <w:tblGrid>
        <w:gridCol w:w="491"/>
        <w:gridCol w:w="4904"/>
        <w:gridCol w:w="1225"/>
        <w:gridCol w:w="1205"/>
        <w:gridCol w:w="1205"/>
      </w:tblGrid>
      <w:tr w:rsidR="00400822" w:rsidRPr="00C9520E" w14:paraId="1B9BA5D5" w14:textId="77777777" w:rsidTr="00B81C71">
        <w:trPr>
          <w:trHeight w:val="469"/>
          <w:tblHeader/>
        </w:trPr>
        <w:tc>
          <w:tcPr>
            <w:tcW w:w="491" w:type="dxa"/>
            <w:tcBorders>
              <w:top w:val="nil"/>
              <w:left w:val="nil"/>
              <w:bottom w:val="single" w:sz="8" w:space="0" w:color="548DD4"/>
              <w:right w:val="nil"/>
            </w:tcBorders>
            <w:shd w:val="clear" w:color="000000" w:fill="B8CCE4"/>
            <w:vAlign w:val="center"/>
            <w:hideMark/>
          </w:tcPr>
          <w:p w14:paraId="4C1DC5C0" w14:textId="77777777" w:rsidR="00400822" w:rsidRPr="00C9520E" w:rsidRDefault="00400822" w:rsidP="00136EBE">
            <w:pPr>
              <w:rPr>
                <w:rFonts w:ascii="Calibri" w:eastAsia="Times New Roman" w:hAnsi="Calibri" w:cs="Times New Roman"/>
                <w:b/>
                <w:bCs/>
                <w:color w:val="000000"/>
                <w:sz w:val="18"/>
                <w:szCs w:val="18"/>
                <w:lang w:eastAsia="sl-SI"/>
              </w:rPr>
            </w:pPr>
            <w:r w:rsidRPr="00C9520E">
              <w:rPr>
                <w:rFonts w:ascii="Calibri" w:eastAsia="Times New Roman" w:hAnsi="Calibri" w:cs="Times New Roman"/>
                <w:b/>
                <w:bCs/>
                <w:color w:val="000000"/>
                <w:sz w:val="18"/>
                <w:szCs w:val="18"/>
                <w:lang w:eastAsia="sl-SI"/>
              </w:rPr>
              <w:t>Zap.</w:t>
            </w:r>
          </w:p>
          <w:p w14:paraId="2D383C94" w14:textId="77777777" w:rsidR="00400822" w:rsidRPr="00C9520E" w:rsidRDefault="00400822" w:rsidP="00136EBE">
            <w:pPr>
              <w:rPr>
                <w:rFonts w:ascii="Calibri" w:eastAsia="Times New Roman" w:hAnsi="Calibri" w:cs="Times New Roman"/>
                <w:b/>
                <w:bCs/>
                <w:sz w:val="18"/>
                <w:szCs w:val="18"/>
                <w:lang w:eastAsia="sl-SI"/>
              </w:rPr>
            </w:pPr>
            <w:r w:rsidRPr="00C9520E">
              <w:rPr>
                <w:rFonts w:ascii="Calibri" w:eastAsia="Times New Roman" w:hAnsi="Calibri" w:cs="Times New Roman"/>
                <w:b/>
                <w:bCs/>
                <w:color w:val="000000"/>
                <w:sz w:val="18"/>
                <w:szCs w:val="18"/>
                <w:lang w:eastAsia="sl-SI"/>
              </w:rPr>
              <w:t>št.</w:t>
            </w:r>
          </w:p>
        </w:tc>
        <w:tc>
          <w:tcPr>
            <w:tcW w:w="4904" w:type="dxa"/>
            <w:tcBorders>
              <w:top w:val="nil"/>
              <w:left w:val="nil"/>
              <w:bottom w:val="single" w:sz="8" w:space="0" w:color="548DD4"/>
              <w:right w:val="nil"/>
            </w:tcBorders>
            <w:shd w:val="clear" w:color="000000" w:fill="B8CCE4"/>
            <w:noWrap/>
            <w:vAlign w:val="center"/>
            <w:hideMark/>
          </w:tcPr>
          <w:p w14:paraId="6178CDD5" w14:textId="77777777" w:rsidR="00400822" w:rsidRPr="00C9520E" w:rsidRDefault="00400822" w:rsidP="00136EBE">
            <w:pPr>
              <w:rPr>
                <w:rFonts w:ascii="Calibri" w:eastAsia="Times New Roman" w:hAnsi="Calibri" w:cs="Times New Roman"/>
                <w:b/>
                <w:bCs/>
                <w:color w:val="000000"/>
                <w:sz w:val="18"/>
                <w:szCs w:val="18"/>
                <w:lang w:eastAsia="sl-SI"/>
              </w:rPr>
            </w:pPr>
            <w:r w:rsidRPr="00C9520E">
              <w:rPr>
                <w:rFonts w:ascii="Calibri" w:eastAsia="Times New Roman" w:hAnsi="Calibri" w:cs="Times New Roman"/>
                <w:b/>
                <w:bCs/>
                <w:color w:val="000000"/>
                <w:sz w:val="18"/>
                <w:lang w:eastAsia="sl-SI"/>
              </w:rPr>
              <w:t>Obnavljanje in naložbe v obstoječe avtoceste </w:t>
            </w:r>
          </w:p>
        </w:tc>
        <w:tc>
          <w:tcPr>
            <w:tcW w:w="1225" w:type="dxa"/>
            <w:tcBorders>
              <w:top w:val="nil"/>
              <w:left w:val="nil"/>
              <w:bottom w:val="single" w:sz="8" w:space="0" w:color="548DD4"/>
              <w:right w:val="nil"/>
            </w:tcBorders>
            <w:shd w:val="clear" w:color="000000" w:fill="B8CCE4"/>
            <w:noWrap/>
            <w:vAlign w:val="center"/>
            <w:hideMark/>
          </w:tcPr>
          <w:p w14:paraId="727D5CF0" w14:textId="1EE66B70" w:rsidR="00400822" w:rsidRPr="00C9520E" w:rsidRDefault="00400822" w:rsidP="00136EBE">
            <w:pPr>
              <w:jc w:val="right"/>
              <w:rPr>
                <w:b/>
                <w:sz w:val="18"/>
                <w:szCs w:val="18"/>
                <w:lang w:eastAsia="sl-SI"/>
              </w:rPr>
            </w:pPr>
            <w:r w:rsidRPr="00C9520E">
              <w:rPr>
                <w:b/>
                <w:sz w:val="18"/>
                <w:szCs w:val="18"/>
                <w:lang w:eastAsia="sl-SI"/>
              </w:rPr>
              <w:t>Plan 202</w:t>
            </w:r>
            <w:r w:rsidR="00C9520E">
              <w:rPr>
                <w:b/>
                <w:sz w:val="18"/>
                <w:szCs w:val="18"/>
                <w:lang w:eastAsia="sl-SI"/>
              </w:rPr>
              <w:t>2</w:t>
            </w:r>
          </w:p>
        </w:tc>
        <w:tc>
          <w:tcPr>
            <w:tcW w:w="1205" w:type="dxa"/>
            <w:tcBorders>
              <w:top w:val="nil"/>
              <w:left w:val="nil"/>
              <w:bottom w:val="single" w:sz="8" w:space="0" w:color="548DD4"/>
              <w:right w:val="nil"/>
            </w:tcBorders>
            <w:shd w:val="clear" w:color="000000" w:fill="B8CCE4"/>
            <w:vAlign w:val="center"/>
          </w:tcPr>
          <w:p w14:paraId="4E6346FE" w14:textId="0C5BF1F0" w:rsidR="00400822" w:rsidRPr="00C9520E" w:rsidRDefault="00400822" w:rsidP="00136EBE">
            <w:pPr>
              <w:jc w:val="right"/>
              <w:rPr>
                <w:b/>
                <w:sz w:val="18"/>
                <w:szCs w:val="18"/>
                <w:lang w:eastAsia="sl-SI"/>
              </w:rPr>
            </w:pPr>
            <w:r w:rsidRPr="00C9520E">
              <w:rPr>
                <w:b/>
                <w:sz w:val="18"/>
                <w:szCs w:val="18"/>
                <w:lang w:eastAsia="sl-SI"/>
              </w:rPr>
              <w:t>Realizacija 202</w:t>
            </w:r>
            <w:r w:rsidR="00C9520E">
              <w:rPr>
                <w:b/>
                <w:sz w:val="18"/>
                <w:szCs w:val="18"/>
                <w:lang w:eastAsia="sl-SI"/>
              </w:rPr>
              <w:t>2</w:t>
            </w:r>
          </w:p>
        </w:tc>
        <w:tc>
          <w:tcPr>
            <w:tcW w:w="1205" w:type="dxa"/>
            <w:tcBorders>
              <w:top w:val="nil"/>
              <w:left w:val="nil"/>
              <w:bottom w:val="single" w:sz="8" w:space="0" w:color="548DD4"/>
              <w:right w:val="nil"/>
            </w:tcBorders>
            <w:shd w:val="clear" w:color="000000" w:fill="B8CCE4"/>
            <w:vAlign w:val="center"/>
          </w:tcPr>
          <w:p w14:paraId="51A75604" w14:textId="77777777" w:rsidR="00400822" w:rsidRPr="00C9520E" w:rsidRDefault="00400822" w:rsidP="00136EBE">
            <w:pPr>
              <w:jc w:val="right"/>
              <w:rPr>
                <w:b/>
                <w:sz w:val="18"/>
                <w:szCs w:val="18"/>
                <w:lang w:eastAsia="sl-SI"/>
              </w:rPr>
            </w:pPr>
            <w:r w:rsidRPr="00C9520E">
              <w:rPr>
                <w:b/>
                <w:sz w:val="18"/>
                <w:szCs w:val="18"/>
                <w:lang w:eastAsia="sl-SI"/>
              </w:rPr>
              <w:t>Indeks realizacija/ plan</w:t>
            </w:r>
          </w:p>
        </w:tc>
      </w:tr>
      <w:tr w:rsidR="00400822" w:rsidRPr="00C9520E" w14:paraId="2EA470F0" w14:textId="77777777" w:rsidTr="00B81C71">
        <w:trPr>
          <w:trHeight w:val="317"/>
        </w:trPr>
        <w:tc>
          <w:tcPr>
            <w:tcW w:w="491" w:type="dxa"/>
            <w:tcBorders>
              <w:top w:val="nil"/>
              <w:left w:val="nil"/>
              <w:bottom w:val="single" w:sz="8" w:space="0" w:color="C6D9F1"/>
              <w:right w:val="nil"/>
            </w:tcBorders>
            <w:shd w:val="clear" w:color="auto" w:fill="auto"/>
            <w:noWrap/>
            <w:vAlign w:val="center"/>
            <w:hideMark/>
          </w:tcPr>
          <w:p w14:paraId="3D358FB5" w14:textId="77777777" w:rsidR="00400822" w:rsidRPr="00C9520E" w:rsidRDefault="00400822" w:rsidP="00136EBE">
            <w:pPr>
              <w:jc w:val="center"/>
              <w:rPr>
                <w:rFonts w:ascii="Calibri" w:eastAsia="Times New Roman" w:hAnsi="Calibri" w:cs="Times New Roman"/>
                <w:sz w:val="18"/>
                <w:szCs w:val="18"/>
                <w:lang w:eastAsia="sl-SI"/>
              </w:rPr>
            </w:pPr>
            <w:r w:rsidRPr="00C9520E">
              <w:rPr>
                <w:rFonts w:ascii="Calibri" w:eastAsia="Times New Roman" w:hAnsi="Calibri" w:cs="Times New Roman"/>
                <w:sz w:val="18"/>
                <w:szCs w:val="18"/>
                <w:lang w:eastAsia="sl-SI"/>
              </w:rPr>
              <w:t>1.</w:t>
            </w:r>
          </w:p>
        </w:tc>
        <w:tc>
          <w:tcPr>
            <w:tcW w:w="4904" w:type="dxa"/>
            <w:tcBorders>
              <w:top w:val="nil"/>
              <w:left w:val="nil"/>
              <w:bottom w:val="single" w:sz="8" w:space="0" w:color="C6D9F1"/>
              <w:right w:val="nil"/>
            </w:tcBorders>
            <w:shd w:val="clear" w:color="auto" w:fill="auto"/>
            <w:noWrap/>
            <w:vAlign w:val="center"/>
            <w:hideMark/>
          </w:tcPr>
          <w:p w14:paraId="4AD6D67D" w14:textId="77777777" w:rsidR="00400822" w:rsidRPr="00C9520E" w:rsidRDefault="00400822" w:rsidP="00136EBE">
            <w:pPr>
              <w:rPr>
                <w:rFonts w:ascii="Calibri" w:hAnsi="Calibri" w:cs="Calibri"/>
                <w:color w:val="000000"/>
                <w:sz w:val="18"/>
                <w:szCs w:val="18"/>
              </w:rPr>
            </w:pPr>
            <w:r w:rsidRPr="00C9520E">
              <w:rPr>
                <w:rFonts w:ascii="Calibri" w:hAnsi="Calibri" w:cs="Calibri"/>
                <w:color w:val="000000"/>
                <w:sz w:val="18"/>
                <w:szCs w:val="18"/>
              </w:rPr>
              <w:t>Gradbena dela pri obnavljanju avtocest</w:t>
            </w:r>
          </w:p>
        </w:tc>
        <w:tc>
          <w:tcPr>
            <w:tcW w:w="1225" w:type="dxa"/>
            <w:tcBorders>
              <w:top w:val="nil"/>
              <w:left w:val="nil"/>
              <w:bottom w:val="single" w:sz="8" w:space="0" w:color="C6D9F1"/>
              <w:right w:val="nil"/>
            </w:tcBorders>
            <w:shd w:val="clear" w:color="auto" w:fill="auto"/>
            <w:noWrap/>
            <w:vAlign w:val="center"/>
          </w:tcPr>
          <w:p w14:paraId="2EEF5B0B" w14:textId="5FB52387" w:rsidR="00400822" w:rsidRPr="00C9520E" w:rsidRDefault="00EC2C3A" w:rsidP="00136EBE">
            <w:pPr>
              <w:jc w:val="right"/>
              <w:rPr>
                <w:rFonts w:ascii="Calibri" w:hAnsi="Calibri" w:cs="Calibri"/>
                <w:color w:val="000000"/>
                <w:sz w:val="18"/>
                <w:szCs w:val="18"/>
              </w:rPr>
            </w:pPr>
            <w:r>
              <w:rPr>
                <w:rFonts w:ascii="Calibri" w:hAnsi="Calibri" w:cs="Calibri"/>
                <w:color w:val="000000"/>
                <w:sz w:val="18"/>
                <w:szCs w:val="18"/>
              </w:rPr>
              <w:t>74.500.000</w:t>
            </w:r>
          </w:p>
        </w:tc>
        <w:tc>
          <w:tcPr>
            <w:tcW w:w="1205" w:type="dxa"/>
            <w:tcBorders>
              <w:top w:val="nil"/>
              <w:left w:val="nil"/>
              <w:bottom w:val="single" w:sz="8" w:space="0" w:color="C6D9F1"/>
              <w:right w:val="nil"/>
            </w:tcBorders>
            <w:shd w:val="clear" w:color="auto" w:fill="auto"/>
            <w:noWrap/>
            <w:vAlign w:val="center"/>
          </w:tcPr>
          <w:p w14:paraId="2F848279" w14:textId="4BA77FDC" w:rsidR="00400822" w:rsidRPr="00C9520E" w:rsidRDefault="00C9520E" w:rsidP="00136EBE">
            <w:pPr>
              <w:jc w:val="right"/>
              <w:rPr>
                <w:rFonts w:ascii="Calibri" w:hAnsi="Calibri" w:cs="Calibri"/>
                <w:color w:val="000000"/>
                <w:sz w:val="18"/>
                <w:szCs w:val="18"/>
              </w:rPr>
            </w:pPr>
            <w:r>
              <w:rPr>
                <w:rFonts w:ascii="Calibri" w:hAnsi="Calibri" w:cs="Calibri"/>
                <w:color w:val="000000"/>
                <w:sz w:val="18"/>
                <w:szCs w:val="18"/>
              </w:rPr>
              <w:t>44.428.674</w:t>
            </w:r>
          </w:p>
        </w:tc>
        <w:tc>
          <w:tcPr>
            <w:tcW w:w="1205" w:type="dxa"/>
            <w:tcBorders>
              <w:top w:val="nil"/>
              <w:left w:val="nil"/>
              <w:bottom w:val="single" w:sz="8" w:space="0" w:color="C6D9F1"/>
              <w:right w:val="nil"/>
            </w:tcBorders>
            <w:shd w:val="clear" w:color="auto" w:fill="auto"/>
            <w:noWrap/>
            <w:vAlign w:val="center"/>
          </w:tcPr>
          <w:p w14:paraId="098E2EC2" w14:textId="1FA9CBC7" w:rsidR="00400822" w:rsidRPr="00C9520E" w:rsidRDefault="00EC2C3A" w:rsidP="00136EBE">
            <w:pPr>
              <w:jc w:val="right"/>
              <w:rPr>
                <w:rFonts w:ascii="Calibri" w:hAnsi="Calibri" w:cs="Calibri"/>
                <w:color w:val="000000"/>
                <w:sz w:val="18"/>
                <w:szCs w:val="18"/>
              </w:rPr>
            </w:pPr>
            <w:r>
              <w:rPr>
                <w:rFonts w:ascii="Calibri" w:hAnsi="Calibri" w:cs="Calibri"/>
                <w:color w:val="000000"/>
                <w:sz w:val="18"/>
                <w:szCs w:val="18"/>
              </w:rPr>
              <w:t>60</w:t>
            </w:r>
          </w:p>
        </w:tc>
      </w:tr>
      <w:tr w:rsidR="00400822" w:rsidRPr="00C9520E" w14:paraId="0E116C98" w14:textId="77777777" w:rsidTr="00B81C71">
        <w:trPr>
          <w:trHeight w:val="289"/>
        </w:trPr>
        <w:tc>
          <w:tcPr>
            <w:tcW w:w="491" w:type="dxa"/>
            <w:tcBorders>
              <w:top w:val="nil"/>
              <w:left w:val="nil"/>
              <w:bottom w:val="single" w:sz="8" w:space="0" w:color="C6D9F1"/>
              <w:right w:val="nil"/>
            </w:tcBorders>
            <w:shd w:val="clear" w:color="auto" w:fill="auto"/>
            <w:noWrap/>
            <w:vAlign w:val="center"/>
            <w:hideMark/>
          </w:tcPr>
          <w:p w14:paraId="758D8452" w14:textId="77777777" w:rsidR="00400822" w:rsidRPr="00C9520E" w:rsidRDefault="00400822" w:rsidP="00136EBE">
            <w:pPr>
              <w:jc w:val="center"/>
              <w:rPr>
                <w:rFonts w:ascii="Calibri" w:eastAsia="Times New Roman" w:hAnsi="Calibri" w:cs="Times New Roman"/>
                <w:sz w:val="18"/>
                <w:szCs w:val="18"/>
                <w:lang w:eastAsia="sl-SI"/>
              </w:rPr>
            </w:pPr>
            <w:r w:rsidRPr="00C9520E">
              <w:rPr>
                <w:rFonts w:ascii="Calibri" w:eastAsia="Times New Roman" w:hAnsi="Calibri" w:cs="Times New Roman"/>
                <w:sz w:val="18"/>
                <w:szCs w:val="18"/>
                <w:lang w:eastAsia="sl-SI"/>
              </w:rPr>
              <w:t>2.</w:t>
            </w:r>
          </w:p>
        </w:tc>
        <w:tc>
          <w:tcPr>
            <w:tcW w:w="4904" w:type="dxa"/>
            <w:tcBorders>
              <w:top w:val="nil"/>
              <w:left w:val="nil"/>
              <w:bottom w:val="single" w:sz="8" w:space="0" w:color="C6D9F1"/>
              <w:right w:val="nil"/>
            </w:tcBorders>
            <w:shd w:val="clear" w:color="auto" w:fill="auto"/>
            <w:noWrap/>
            <w:vAlign w:val="center"/>
            <w:hideMark/>
          </w:tcPr>
          <w:p w14:paraId="511A3586" w14:textId="77777777" w:rsidR="00400822" w:rsidRPr="00C9520E" w:rsidRDefault="00400822" w:rsidP="00136EBE">
            <w:pPr>
              <w:rPr>
                <w:rFonts w:ascii="Calibri" w:hAnsi="Calibri" w:cs="Calibri"/>
                <w:color w:val="000000"/>
                <w:sz w:val="18"/>
                <w:szCs w:val="18"/>
              </w:rPr>
            </w:pPr>
            <w:r w:rsidRPr="00C9520E">
              <w:rPr>
                <w:rFonts w:ascii="Calibri" w:hAnsi="Calibri" w:cs="Calibri"/>
                <w:color w:val="000000"/>
                <w:sz w:val="18"/>
                <w:szCs w:val="18"/>
              </w:rPr>
              <w:t>Elektro-strojna dela in ITS</w:t>
            </w:r>
          </w:p>
        </w:tc>
        <w:tc>
          <w:tcPr>
            <w:tcW w:w="1225" w:type="dxa"/>
            <w:tcBorders>
              <w:top w:val="nil"/>
              <w:left w:val="nil"/>
              <w:bottom w:val="single" w:sz="8" w:space="0" w:color="C6D9F1"/>
              <w:right w:val="nil"/>
            </w:tcBorders>
            <w:shd w:val="clear" w:color="auto" w:fill="auto"/>
            <w:noWrap/>
            <w:vAlign w:val="center"/>
          </w:tcPr>
          <w:p w14:paraId="758439B5" w14:textId="0736BF70" w:rsidR="00400822" w:rsidRPr="00C9520E" w:rsidRDefault="00EC2C3A" w:rsidP="00136EBE">
            <w:pPr>
              <w:jc w:val="right"/>
              <w:rPr>
                <w:rFonts w:ascii="Calibri" w:hAnsi="Calibri" w:cs="Calibri"/>
                <w:color w:val="000000"/>
                <w:sz w:val="18"/>
                <w:szCs w:val="18"/>
              </w:rPr>
            </w:pPr>
            <w:r>
              <w:rPr>
                <w:rFonts w:ascii="Calibri" w:hAnsi="Calibri" w:cs="Calibri"/>
                <w:color w:val="000000"/>
                <w:sz w:val="18"/>
                <w:szCs w:val="18"/>
              </w:rPr>
              <w:t>18.627.000</w:t>
            </w:r>
          </w:p>
        </w:tc>
        <w:tc>
          <w:tcPr>
            <w:tcW w:w="1205" w:type="dxa"/>
            <w:tcBorders>
              <w:top w:val="nil"/>
              <w:left w:val="nil"/>
              <w:bottom w:val="single" w:sz="8" w:space="0" w:color="C6D9F1"/>
              <w:right w:val="nil"/>
            </w:tcBorders>
            <w:shd w:val="clear" w:color="auto" w:fill="auto"/>
            <w:noWrap/>
            <w:vAlign w:val="center"/>
          </w:tcPr>
          <w:p w14:paraId="6CA6C166" w14:textId="1D984B73" w:rsidR="00400822" w:rsidRPr="00C9520E" w:rsidRDefault="00C9520E" w:rsidP="00136EBE">
            <w:pPr>
              <w:jc w:val="right"/>
              <w:rPr>
                <w:rFonts w:ascii="Calibri" w:hAnsi="Calibri" w:cs="Calibri"/>
                <w:color w:val="000000"/>
                <w:sz w:val="18"/>
                <w:szCs w:val="18"/>
              </w:rPr>
            </w:pPr>
            <w:r>
              <w:rPr>
                <w:rFonts w:ascii="Calibri" w:hAnsi="Calibri" w:cs="Calibri"/>
                <w:color w:val="000000"/>
                <w:sz w:val="18"/>
                <w:szCs w:val="18"/>
              </w:rPr>
              <w:t>6.479.005</w:t>
            </w:r>
          </w:p>
        </w:tc>
        <w:tc>
          <w:tcPr>
            <w:tcW w:w="1205" w:type="dxa"/>
            <w:tcBorders>
              <w:top w:val="nil"/>
              <w:left w:val="nil"/>
              <w:bottom w:val="single" w:sz="8" w:space="0" w:color="C6D9F1"/>
              <w:right w:val="nil"/>
            </w:tcBorders>
            <w:shd w:val="clear" w:color="auto" w:fill="auto"/>
            <w:noWrap/>
            <w:vAlign w:val="center"/>
          </w:tcPr>
          <w:p w14:paraId="54564E94" w14:textId="418D69CF" w:rsidR="00400822" w:rsidRPr="00C9520E" w:rsidRDefault="00EC2C3A" w:rsidP="00136EBE">
            <w:pPr>
              <w:jc w:val="right"/>
              <w:rPr>
                <w:rFonts w:ascii="Calibri" w:hAnsi="Calibri" w:cs="Calibri"/>
                <w:color w:val="000000"/>
                <w:sz w:val="18"/>
                <w:szCs w:val="18"/>
              </w:rPr>
            </w:pPr>
            <w:r>
              <w:rPr>
                <w:rFonts w:ascii="Calibri" w:hAnsi="Calibri" w:cs="Calibri"/>
                <w:color w:val="000000"/>
                <w:sz w:val="18"/>
                <w:szCs w:val="18"/>
              </w:rPr>
              <w:t>35</w:t>
            </w:r>
          </w:p>
        </w:tc>
      </w:tr>
      <w:tr w:rsidR="00400822" w:rsidRPr="00C9520E" w14:paraId="75503B45" w14:textId="77777777" w:rsidTr="00B81C71">
        <w:trPr>
          <w:trHeight w:val="289"/>
        </w:trPr>
        <w:tc>
          <w:tcPr>
            <w:tcW w:w="491" w:type="dxa"/>
            <w:tcBorders>
              <w:top w:val="nil"/>
              <w:left w:val="nil"/>
              <w:bottom w:val="single" w:sz="8" w:space="0" w:color="C6D9F1"/>
              <w:right w:val="nil"/>
            </w:tcBorders>
            <w:shd w:val="clear" w:color="auto" w:fill="auto"/>
            <w:noWrap/>
            <w:vAlign w:val="center"/>
            <w:hideMark/>
          </w:tcPr>
          <w:p w14:paraId="4D7FBB1D" w14:textId="77777777" w:rsidR="00400822" w:rsidRPr="00C9520E" w:rsidRDefault="00400822" w:rsidP="00136EBE">
            <w:pPr>
              <w:jc w:val="center"/>
              <w:rPr>
                <w:rFonts w:ascii="Calibri" w:eastAsia="Times New Roman" w:hAnsi="Calibri" w:cs="Times New Roman"/>
                <w:bCs/>
                <w:color w:val="000000"/>
                <w:sz w:val="18"/>
                <w:szCs w:val="18"/>
                <w:lang w:eastAsia="sl-SI"/>
              </w:rPr>
            </w:pPr>
            <w:r w:rsidRPr="00C9520E">
              <w:rPr>
                <w:rFonts w:ascii="Calibri" w:eastAsia="Times New Roman" w:hAnsi="Calibri" w:cs="Times New Roman"/>
                <w:bCs/>
                <w:color w:val="000000"/>
                <w:sz w:val="18"/>
                <w:szCs w:val="18"/>
                <w:lang w:eastAsia="sl-SI"/>
              </w:rPr>
              <w:t>3.</w:t>
            </w:r>
          </w:p>
        </w:tc>
        <w:tc>
          <w:tcPr>
            <w:tcW w:w="4904" w:type="dxa"/>
            <w:tcBorders>
              <w:top w:val="nil"/>
              <w:left w:val="nil"/>
              <w:bottom w:val="single" w:sz="8" w:space="0" w:color="C6D9F1"/>
              <w:right w:val="nil"/>
            </w:tcBorders>
            <w:shd w:val="clear" w:color="auto" w:fill="auto"/>
            <w:noWrap/>
            <w:vAlign w:val="center"/>
            <w:hideMark/>
          </w:tcPr>
          <w:p w14:paraId="383A34B5" w14:textId="77777777" w:rsidR="00400822" w:rsidRPr="00C9520E" w:rsidRDefault="00400822" w:rsidP="00136EBE">
            <w:pPr>
              <w:rPr>
                <w:rFonts w:ascii="Calibri" w:hAnsi="Calibri" w:cs="Calibri"/>
                <w:sz w:val="18"/>
                <w:szCs w:val="18"/>
              </w:rPr>
            </w:pPr>
            <w:r w:rsidRPr="00C9520E">
              <w:rPr>
                <w:rFonts w:ascii="Calibri" w:hAnsi="Calibri" w:cs="Calibri"/>
                <w:sz w:val="18"/>
                <w:szCs w:val="18"/>
              </w:rPr>
              <w:t>Izboljšanje prometne varnosti</w:t>
            </w:r>
          </w:p>
        </w:tc>
        <w:tc>
          <w:tcPr>
            <w:tcW w:w="1225" w:type="dxa"/>
            <w:tcBorders>
              <w:top w:val="nil"/>
              <w:left w:val="nil"/>
              <w:bottom w:val="single" w:sz="8" w:space="0" w:color="C6D9F1"/>
              <w:right w:val="nil"/>
            </w:tcBorders>
            <w:shd w:val="clear" w:color="auto" w:fill="auto"/>
            <w:noWrap/>
            <w:vAlign w:val="center"/>
          </w:tcPr>
          <w:p w14:paraId="2C04D02F" w14:textId="377DE175" w:rsidR="00400822" w:rsidRPr="00C9520E" w:rsidRDefault="00EC2C3A" w:rsidP="00136EBE">
            <w:pPr>
              <w:jc w:val="right"/>
              <w:rPr>
                <w:rFonts w:ascii="Calibri" w:hAnsi="Calibri" w:cs="Calibri"/>
                <w:sz w:val="18"/>
                <w:szCs w:val="18"/>
              </w:rPr>
            </w:pPr>
            <w:r>
              <w:rPr>
                <w:rFonts w:ascii="Calibri" w:hAnsi="Calibri" w:cs="Calibri"/>
                <w:sz w:val="18"/>
                <w:szCs w:val="18"/>
              </w:rPr>
              <w:t>9.382.000</w:t>
            </w:r>
          </w:p>
        </w:tc>
        <w:tc>
          <w:tcPr>
            <w:tcW w:w="1205" w:type="dxa"/>
            <w:tcBorders>
              <w:top w:val="nil"/>
              <w:left w:val="nil"/>
              <w:bottom w:val="single" w:sz="8" w:space="0" w:color="C6D9F1"/>
              <w:right w:val="nil"/>
            </w:tcBorders>
            <w:shd w:val="clear" w:color="auto" w:fill="auto"/>
            <w:noWrap/>
            <w:vAlign w:val="center"/>
          </w:tcPr>
          <w:p w14:paraId="4FB3590A" w14:textId="7458D08B" w:rsidR="00400822" w:rsidRPr="00C9520E" w:rsidRDefault="00C9520E" w:rsidP="00136EBE">
            <w:pPr>
              <w:jc w:val="right"/>
              <w:rPr>
                <w:rFonts w:ascii="Calibri" w:hAnsi="Calibri" w:cs="Calibri"/>
                <w:sz w:val="18"/>
                <w:szCs w:val="18"/>
              </w:rPr>
            </w:pPr>
            <w:r>
              <w:rPr>
                <w:rFonts w:ascii="Calibri" w:hAnsi="Calibri" w:cs="Calibri"/>
                <w:sz w:val="18"/>
                <w:szCs w:val="18"/>
              </w:rPr>
              <w:t>379.269</w:t>
            </w:r>
          </w:p>
        </w:tc>
        <w:tc>
          <w:tcPr>
            <w:tcW w:w="1205" w:type="dxa"/>
            <w:tcBorders>
              <w:top w:val="nil"/>
              <w:left w:val="nil"/>
              <w:bottom w:val="single" w:sz="8" w:space="0" w:color="C6D9F1"/>
              <w:right w:val="nil"/>
            </w:tcBorders>
            <w:shd w:val="clear" w:color="auto" w:fill="auto"/>
            <w:noWrap/>
            <w:vAlign w:val="center"/>
          </w:tcPr>
          <w:p w14:paraId="2E6BB6CA" w14:textId="69AA1DFE" w:rsidR="00400822" w:rsidRPr="00C9520E" w:rsidRDefault="00EC2C3A" w:rsidP="00136EBE">
            <w:pPr>
              <w:jc w:val="right"/>
              <w:rPr>
                <w:rFonts w:ascii="Calibri" w:hAnsi="Calibri" w:cs="Calibri"/>
                <w:sz w:val="18"/>
                <w:szCs w:val="18"/>
              </w:rPr>
            </w:pPr>
            <w:r>
              <w:rPr>
                <w:rFonts w:ascii="Calibri" w:hAnsi="Calibri" w:cs="Calibri"/>
                <w:sz w:val="18"/>
                <w:szCs w:val="18"/>
              </w:rPr>
              <w:t>4</w:t>
            </w:r>
          </w:p>
        </w:tc>
      </w:tr>
      <w:tr w:rsidR="00400822" w:rsidRPr="00C9520E" w14:paraId="0CE8CECD" w14:textId="77777777" w:rsidTr="00B81C71">
        <w:trPr>
          <w:trHeight w:val="289"/>
        </w:trPr>
        <w:tc>
          <w:tcPr>
            <w:tcW w:w="491" w:type="dxa"/>
            <w:tcBorders>
              <w:top w:val="nil"/>
              <w:left w:val="nil"/>
              <w:bottom w:val="single" w:sz="8" w:space="0" w:color="C6D9F1"/>
              <w:right w:val="nil"/>
            </w:tcBorders>
            <w:shd w:val="clear" w:color="auto" w:fill="auto"/>
            <w:noWrap/>
            <w:vAlign w:val="center"/>
          </w:tcPr>
          <w:p w14:paraId="21FEC8BE" w14:textId="77777777" w:rsidR="00400822" w:rsidRPr="00C9520E" w:rsidRDefault="00400822" w:rsidP="00136EBE">
            <w:pPr>
              <w:jc w:val="center"/>
              <w:rPr>
                <w:rFonts w:ascii="Calibri" w:eastAsia="Times New Roman" w:hAnsi="Calibri" w:cs="Times New Roman"/>
                <w:bCs/>
                <w:color w:val="000000"/>
                <w:sz w:val="18"/>
                <w:szCs w:val="18"/>
                <w:lang w:eastAsia="sl-SI"/>
              </w:rPr>
            </w:pPr>
            <w:r w:rsidRPr="00C9520E">
              <w:rPr>
                <w:rFonts w:ascii="Calibri" w:eastAsia="Times New Roman" w:hAnsi="Calibri" w:cs="Times New Roman"/>
                <w:bCs/>
                <w:color w:val="000000"/>
                <w:sz w:val="18"/>
                <w:szCs w:val="18"/>
                <w:lang w:eastAsia="sl-SI"/>
              </w:rPr>
              <w:t>4.</w:t>
            </w:r>
          </w:p>
        </w:tc>
        <w:tc>
          <w:tcPr>
            <w:tcW w:w="4904" w:type="dxa"/>
            <w:tcBorders>
              <w:top w:val="nil"/>
              <w:left w:val="nil"/>
              <w:bottom w:val="single" w:sz="8" w:space="0" w:color="C6D9F1"/>
              <w:right w:val="nil"/>
            </w:tcBorders>
            <w:shd w:val="clear" w:color="auto" w:fill="auto"/>
            <w:noWrap/>
            <w:vAlign w:val="center"/>
          </w:tcPr>
          <w:p w14:paraId="4667F278" w14:textId="77777777" w:rsidR="00400822" w:rsidRPr="00C9520E" w:rsidRDefault="00400822" w:rsidP="00136EBE">
            <w:pPr>
              <w:rPr>
                <w:rFonts w:ascii="Calibri" w:hAnsi="Calibri" w:cs="Calibri"/>
                <w:sz w:val="18"/>
                <w:szCs w:val="18"/>
              </w:rPr>
            </w:pPr>
            <w:r w:rsidRPr="00C9520E">
              <w:rPr>
                <w:rFonts w:ascii="Calibri" w:hAnsi="Calibri" w:cs="Calibri"/>
                <w:sz w:val="18"/>
                <w:szCs w:val="18"/>
              </w:rPr>
              <w:t>Preureditev malih počivališč na AC križu v RS</w:t>
            </w:r>
          </w:p>
        </w:tc>
        <w:tc>
          <w:tcPr>
            <w:tcW w:w="1225" w:type="dxa"/>
            <w:tcBorders>
              <w:top w:val="nil"/>
              <w:left w:val="nil"/>
              <w:bottom w:val="single" w:sz="8" w:space="0" w:color="C6D9F1"/>
              <w:right w:val="nil"/>
            </w:tcBorders>
            <w:shd w:val="clear" w:color="auto" w:fill="auto"/>
            <w:noWrap/>
            <w:vAlign w:val="center"/>
          </w:tcPr>
          <w:p w14:paraId="1CCDD072" w14:textId="7D15548C" w:rsidR="00400822" w:rsidRPr="00C9520E" w:rsidRDefault="00EC2C3A" w:rsidP="00136EBE">
            <w:pPr>
              <w:jc w:val="right"/>
              <w:rPr>
                <w:rFonts w:ascii="Calibri" w:hAnsi="Calibri" w:cs="Calibri"/>
                <w:sz w:val="18"/>
                <w:szCs w:val="18"/>
              </w:rPr>
            </w:pPr>
            <w:r>
              <w:rPr>
                <w:rFonts w:ascii="Calibri" w:hAnsi="Calibri" w:cs="Calibri"/>
                <w:sz w:val="18"/>
                <w:szCs w:val="18"/>
              </w:rPr>
              <w:t>8.655.000</w:t>
            </w:r>
          </w:p>
        </w:tc>
        <w:tc>
          <w:tcPr>
            <w:tcW w:w="1205" w:type="dxa"/>
            <w:tcBorders>
              <w:top w:val="nil"/>
              <w:left w:val="nil"/>
              <w:bottom w:val="single" w:sz="8" w:space="0" w:color="C6D9F1"/>
              <w:right w:val="nil"/>
            </w:tcBorders>
            <w:shd w:val="clear" w:color="auto" w:fill="auto"/>
            <w:noWrap/>
            <w:vAlign w:val="center"/>
          </w:tcPr>
          <w:p w14:paraId="1EC259A4" w14:textId="04417392" w:rsidR="00400822" w:rsidRPr="00C9520E" w:rsidRDefault="00C9520E" w:rsidP="00136EBE">
            <w:pPr>
              <w:jc w:val="right"/>
              <w:rPr>
                <w:rFonts w:ascii="Calibri" w:hAnsi="Calibri" w:cs="Calibri"/>
                <w:sz w:val="18"/>
                <w:szCs w:val="18"/>
              </w:rPr>
            </w:pPr>
            <w:r>
              <w:rPr>
                <w:rFonts w:ascii="Calibri" w:hAnsi="Calibri" w:cs="Calibri"/>
                <w:sz w:val="18"/>
                <w:szCs w:val="18"/>
              </w:rPr>
              <w:t>6.432.183</w:t>
            </w:r>
          </w:p>
        </w:tc>
        <w:tc>
          <w:tcPr>
            <w:tcW w:w="1205" w:type="dxa"/>
            <w:tcBorders>
              <w:top w:val="nil"/>
              <w:left w:val="nil"/>
              <w:bottom w:val="single" w:sz="8" w:space="0" w:color="C6D9F1"/>
              <w:right w:val="nil"/>
            </w:tcBorders>
            <w:shd w:val="clear" w:color="auto" w:fill="auto"/>
            <w:noWrap/>
            <w:vAlign w:val="center"/>
          </w:tcPr>
          <w:p w14:paraId="20F5B335" w14:textId="49C564FC" w:rsidR="00400822" w:rsidRPr="00C9520E" w:rsidRDefault="00EC2C3A" w:rsidP="00136EBE">
            <w:pPr>
              <w:jc w:val="right"/>
              <w:rPr>
                <w:rFonts w:ascii="Calibri" w:hAnsi="Calibri" w:cs="Calibri"/>
                <w:sz w:val="18"/>
                <w:szCs w:val="18"/>
              </w:rPr>
            </w:pPr>
            <w:r>
              <w:rPr>
                <w:rFonts w:ascii="Calibri" w:hAnsi="Calibri" w:cs="Calibri"/>
                <w:sz w:val="18"/>
                <w:szCs w:val="18"/>
              </w:rPr>
              <w:t>74</w:t>
            </w:r>
          </w:p>
        </w:tc>
      </w:tr>
      <w:tr w:rsidR="00C9520E" w:rsidRPr="00C9520E" w14:paraId="71F657CA" w14:textId="77777777" w:rsidTr="00B81C71">
        <w:trPr>
          <w:trHeight w:val="289"/>
        </w:trPr>
        <w:tc>
          <w:tcPr>
            <w:tcW w:w="491" w:type="dxa"/>
            <w:tcBorders>
              <w:top w:val="nil"/>
              <w:left w:val="nil"/>
              <w:bottom w:val="single" w:sz="8" w:space="0" w:color="C6D9F1"/>
              <w:right w:val="nil"/>
            </w:tcBorders>
            <w:shd w:val="clear" w:color="auto" w:fill="auto"/>
            <w:noWrap/>
            <w:vAlign w:val="center"/>
          </w:tcPr>
          <w:p w14:paraId="376C2566" w14:textId="26E43612" w:rsidR="00C9520E" w:rsidRPr="00C9520E" w:rsidRDefault="00C9520E" w:rsidP="00136EBE">
            <w:pPr>
              <w:jc w:val="center"/>
              <w:rPr>
                <w:rFonts w:ascii="Calibri" w:eastAsia="Times New Roman" w:hAnsi="Calibri" w:cs="Times New Roman"/>
                <w:bCs/>
                <w:color w:val="000000"/>
                <w:sz w:val="18"/>
                <w:szCs w:val="18"/>
                <w:lang w:eastAsia="sl-SI"/>
              </w:rPr>
            </w:pPr>
            <w:r w:rsidRPr="00C9520E">
              <w:rPr>
                <w:rFonts w:ascii="Calibri" w:eastAsia="Times New Roman" w:hAnsi="Calibri" w:cs="Times New Roman"/>
                <w:bCs/>
                <w:color w:val="000000"/>
                <w:sz w:val="18"/>
                <w:szCs w:val="18"/>
                <w:lang w:eastAsia="sl-SI"/>
              </w:rPr>
              <w:t>5.</w:t>
            </w:r>
          </w:p>
        </w:tc>
        <w:tc>
          <w:tcPr>
            <w:tcW w:w="4904" w:type="dxa"/>
            <w:tcBorders>
              <w:top w:val="nil"/>
              <w:left w:val="nil"/>
              <w:bottom w:val="single" w:sz="8" w:space="0" w:color="C6D9F1"/>
              <w:right w:val="nil"/>
            </w:tcBorders>
            <w:shd w:val="clear" w:color="auto" w:fill="auto"/>
            <w:noWrap/>
            <w:vAlign w:val="center"/>
          </w:tcPr>
          <w:p w14:paraId="4AE38A61" w14:textId="219C6FA3" w:rsidR="00C9520E" w:rsidRPr="00C9520E" w:rsidRDefault="00C9520E" w:rsidP="00136EBE">
            <w:pPr>
              <w:rPr>
                <w:rFonts w:ascii="Calibri" w:hAnsi="Calibri" w:cs="Calibri"/>
                <w:sz w:val="18"/>
                <w:szCs w:val="18"/>
              </w:rPr>
            </w:pPr>
            <w:r w:rsidRPr="00C9520E">
              <w:rPr>
                <w:rFonts w:ascii="Calibri" w:hAnsi="Calibri" w:cs="Calibri"/>
                <w:sz w:val="18"/>
                <w:szCs w:val="18"/>
              </w:rPr>
              <w:t>Varna in varovana počivališča</w:t>
            </w:r>
          </w:p>
        </w:tc>
        <w:tc>
          <w:tcPr>
            <w:tcW w:w="1225" w:type="dxa"/>
            <w:tcBorders>
              <w:top w:val="nil"/>
              <w:left w:val="nil"/>
              <w:bottom w:val="single" w:sz="8" w:space="0" w:color="C6D9F1"/>
              <w:right w:val="nil"/>
            </w:tcBorders>
            <w:shd w:val="clear" w:color="auto" w:fill="auto"/>
            <w:noWrap/>
            <w:vAlign w:val="center"/>
          </w:tcPr>
          <w:p w14:paraId="16407A4A" w14:textId="2AA4175B" w:rsidR="00C9520E" w:rsidRPr="00C9520E" w:rsidRDefault="00EC2C3A" w:rsidP="00136EBE">
            <w:pPr>
              <w:jc w:val="right"/>
              <w:rPr>
                <w:rFonts w:ascii="Calibri" w:hAnsi="Calibri" w:cs="Calibri"/>
                <w:color w:val="000000"/>
                <w:sz w:val="18"/>
                <w:szCs w:val="18"/>
              </w:rPr>
            </w:pPr>
            <w:r>
              <w:rPr>
                <w:rFonts w:ascii="Calibri" w:hAnsi="Calibri" w:cs="Calibri"/>
                <w:color w:val="000000"/>
                <w:sz w:val="18"/>
                <w:szCs w:val="18"/>
              </w:rPr>
              <w:t>279.000</w:t>
            </w:r>
          </w:p>
        </w:tc>
        <w:tc>
          <w:tcPr>
            <w:tcW w:w="1205" w:type="dxa"/>
            <w:tcBorders>
              <w:top w:val="nil"/>
              <w:left w:val="nil"/>
              <w:bottom w:val="single" w:sz="8" w:space="0" w:color="C6D9F1"/>
              <w:right w:val="nil"/>
            </w:tcBorders>
            <w:shd w:val="clear" w:color="auto" w:fill="auto"/>
            <w:noWrap/>
            <w:vAlign w:val="center"/>
          </w:tcPr>
          <w:p w14:paraId="42A03490" w14:textId="5DFB5332" w:rsidR="00C9520E" w:rsidRPr="00C9520E" w:rsidRDefault="00C9520E" w:rsidP="00136EBE">
            <w:pPr>
              <w:jc w:val="right"/>
              <w:rPr>
                <w:rFonts w:ascii="Calibri" w:hAnsi="Calibri" w:cs="Calibri"/>
                <w:color w:val="000000"/>
                <w:sz w:val="18"/>
                <w:szCs w:val="18"/>
              </w:rPr>
            </w:pPr>
            <w:r>
              <w:rPr>
                <w:rFonts w:ascii="Calibri" w:hAnsi="Calibri" w:cs="Calibri"/>
                <w:color w:val="000000"/>
                <w:sz w:val="18"/>
                <w:szCs w:val="18"/>
              </w:rPr>
              <w:t>0</w:t>
            </w:r>
          </w:p>
        </w:tc>
        <w:tc>
          <w:tcPr>
            <w:tcW w:w="1205" w:type="dxa"/>
            <w:tcBorders>
              <w:top w:val="nil"/>
              <w:left w:val="nil"/>
              <w:bottom w:val="single" w:sz="8" w:space="0" w:color="C6D9F1"/>
              <w:right w:val="nil"/>
            </w:tcBorders>
            <w:shd w:val="clear" w:color="auto" w:fill="auto"/>
            <w:noWrap/>
            <w:vAlign w:val="center"/>
          </w:tcPr>
          <w:p w14:paraId="170D3D53" w14:textId="12CB9C50" w:rsidR="00C9520E" w:rsidRPr="00C9520E" w:rsidRDefault="00C9520E" w:rsidP="00136EBE">
            <w:pPr>
              <w:jc w:val="right"/>
              <w:rPr>
                <w:rFonts w:ascii="Calibri" w:hAnsi="Calibri" w:cs="Calibri"/>
                <w:color w:val="000000"/>
                <w:sz w:val="18"/>
                <w:szCs w:val="18"/>
              </w:rPr>
            </w:pPr>
            <w:r>
              <w:rPr>
                <w:rFonts w:ascii="Calibri" w:hAnsi="Calibri" w:cs="Calibri"/>
                <w:color w:val="000000"/>
                <w:sz w:val="18"/>
                <w:szCs w:val="18"/>
              </w:rPr>
              <w:t>-</w:t>
            </w:r>
          </w:p>
        </w:tc>
      </w:tr>
      <w:tr w:rsidR="00C9520E" w:rsidRPr="00C9520E" w14:paraId="692882BB" w14:textId="77777777" w:rsidTr="00B81C71">
        <w:trPr>
          <w:trHeight w:val="289"/>
        </w:trPr>
        <w:tc>
          <w:tcPr>
            <w:tcW w:w="491" w:type="dxa"/>
            <w:tcBorders>
              <w:top w:val="nil"/>
              <w:left w:val="nil"/>
              <w:bottom w:val="single" w:sz="8" w:space="0" w:color="C6D9F1"/>
              <w:right w:val="nil"/>
            </w:tcBorders>
            <w:shd w:val="clear" w:color="auto" w:fill="auto"/>
            <w:noWrap/>
            <w:vAlign w:val="center"/>
          </w:tcPr>
          <w:p w14:paraId="39796E97" w14:textId="09C16904" w:rsidR="00C9520E" w:rsidRPr="00C9520E" w:rsidRDefault="00C9520E" w:rsidP="00136EBE">
            <w:pPr>
              <w:jc w:val="center"/>
              <w:rPr>
                <w:rFonts w:ascii="Calibri" w:eastAsia="Times New Roman" w:hAnsi="Calibri" w:cs="Times New Roman"/>
                <w:bCs/>
                <w:color w:val="000000"/>
                <w:sz w:val="18"/>
                <w:szCs w:val="18"/>
                <w:lang w:eastAsia="sl-SI"/>
              </w:rPr>
            </w:pPr>
            <w:r w:rsidRPr="00C9520E">
              <w:rPr>
                <w:rFonts w:ascii="Calibri" w:eastAsia="Times New Roman" w:hAnsi="Calibri" w:cs="Times New Roman"/>
                <w:bCs/>
                <w:color w:val="000000"/>
                <w:sz w:val="18"/>
                <w:szCs w:val="18"/>
                <w:lang w:eastAsia="sl-SI"/>
              </w:rPr>
              <w:t>6.</w:t>
            </w:r>
          </w:p>
        </w:tc>
        <w:tc>
          <w:tcPr>
            <w:tcW w:w="4904" w:type="dxa"/>
            <w:tcBorders>
              <w:top w:val="nil"/>
              <w:left w:val="nil"/>
              <w:bottom w:val="single" w:sz="8" w:space="0" w:color="C6D9F1"/>
              <w:right w:val="nil"/>
            </w:tcBorders>
            <w:shd w:val="clear" w:color="auto" w:fill="auto"/>
            <w:noWrap/>
            <w:vAlign w:val="center"/>
          </w:tcPr>
          <w:p w14:paraId="0294702D" w14:textId="0856F2B0" w:rsidR="00C9520E" w:rsidRPr="00C9520E" w:rsidRDefault="00C9520E" w:rsidP="00136EBE">
            <w:pPr>
              <w:rPr>
                <w:rFonts w:ascii="Calibri" w:hAnsi="Calibri" w:cs="Calibri"/>
                <w:sz w:val="18"/>
                <w:szCs w:val="18"/>
              </w:rPr>
            </w:pPr>
            <w:r w:rsidRPr="00C9520E">
              <w:rPr>
                <w:rFonts w:ascii="Calibri" w:hAnsi="Calibri" w:cs="Calibri"/>
                <w:sz w:val="18"/>
                <w:szCs w:val="18"/>
              </w:rPr>
              <w:t>Razširitev obstoječih lokacij počivališč z dodatnimi parkirnimi površinami za tovorna vozila</w:t>
            </w:r>
          </w:p>
        </w:tc>
        <w:tc>
          <w:tcPr>
            <w:tcW w:w="1225" w:type="dxa"/>
            <w:tcBorders>
              <w:top w:val="nil"/>
              <w:left w:val="nil"/>
              <w:bottom w:val="single" w:sz="8" w:space="0" w:color="C6D9F1"/>
              <w:right w:val="nil"/>
            </w:tcBorders>
            <w:shd w:val="clear" w:color="auto" w:fill="auto"/>
            <w:noWrap/>
            <w:vAlign w:val="center"/>
          </w:tcPr>
          <w:p w14:paraId="13A00F3F" w14:textId="06FEF7DA" w:rsidR="00C9520E" w:rsidRPr="00C9520E" w:rsidRDefault="00EC2C3A" w:rsidP="00136EBE">
            <w:pPr>
              <w:jc w:val="right"/>
              <w:rPr>
                <w:rFonts w:ascii="Calibri" w:hAnsi="Calibri" w:cs="Calibri"/>
                <w:color w:val="000000"/>
                <w:sz w:val="18"/>
                <w:szCs w:val="18"/>
              </w:rPr>
            </w:pPr>
            <w:r>
              <w:rPr>
                <w:rFonts w:ascii="Calibri" w:hAnsi="Calibri" w:cs="Calibri"/>
                <w:color w:val="000000"/>
                <w:sz w:val="18"/>
                <w:szCs w:val="18"/>
              </w:rPr>
              <w:t>4.300.000</w:t>
            </w:r>
          </w:p>
        </w:tc>
        <w:tc>
          <w:tcPr>
            <w:tcW w:w="1205" w:type="dxa"/>
            <w:tcBorders>
              <w:top w:val="nil"/>
              <w:left w:val="nil"/>
              <w:bottom w:val="single" w:sz="8" w:space="0" w:color="C6D9F1"/>
              <w:right w:val="nil"/>
            </w:tcBorders>
            <w:shd w:val="clear" w:color="auto" w:fill="auto"/>
            <w:noWrap/>
            <w:vAlign w:val="center"/>
          </w:tcPr>
          <w:p w14:paraId="7E758D65" w14:textId="0DB396FC" w:rsidR="00C9520E" w:rsidRPr="00C9520E" w:rsidRDefault="00C9520E" w:rsidP="00136EBE">
            <w:pPr>
              <w:jc w:val="right"/>
              <w:rPr>
                <w:rFonts w:ascii="Calibri" w:hAnsi="Calibri" w:cs="Calibri"/>
                <w:color w:val="000000"/>
                <w:sz w:val="18"/>
                <w:szCs w:val="18"/>
              </w:rPr>
            </w:pPr>
            <w:r>
              <w:rPr>
                <w:rFonts w:ascii="Calibri" w:hAnsi="Calibri" w:cs="Calibri"/>
                <w:color w:val="000000"/>
                <w:sz w:val="18"/>
                <w:szCs w:val="18"/>
              </w:rPr>
              <w:t>0</w:t>
            </w:r>
          </w:p>
        </w:tc>
        <w:tc>
          <w:tcPr>
            <w:tcW w:w="1205" w:type="dxa"/>
            <w:tcBorders>
              <w:top w:val="nil"/>
              <w:left w:val="nil"/>
              <w:bottom w:val="single" w:sz="8" w:space="0" w:color="C6D9F1"/>
              <w:right w:val="nil"/>
            </w:tcBorders>
            <w:shd w:val="clear" w:color="auto" w:fill="auto"/>
            <w:noWrap/>
            <w:vAlign w:val="center"/>
          </w:tcPr>
          <w:p w14:paraId="7EBE64A8" w14:textId="283867DB" w:rsidR="00C9520E" w:rsidRPr="00C9520E" w:rsidRDefault="00C9520E" w:rsidP="00136EBE">
            <w:pPr>
              <w:jc w:val="right"/>
              <w:rPr>
                <w:rFonts w:ascii="Calibri" w:hAnsi="Calibri" w:cs="Calibri"/>
                <w:color w:val="000000"/>
                <w:sz w:val="18"/>
                <w:szCs w:val="18"/>
              </w:rPr>
            </w:pPr>
            <w:r>
              <w:rPr>
                <w:rFonts w:ascii="Calibri" w:hAnsi="Calibri" w:cs="Calibri"/>
                <w:color w:val="000000"/>
                <w:sz w:val="18"/>
                <w:szCs w:val="18"/>
              </w:rPr>
              <w:t>-</w:t>
            </w:r>
          </w:p>
        </w:tc>
      </w:tr>
      <w:tr w:rsidR="00400822" w:rsidRPr="00C9520E" w14:paraId="382A05CB" w14:textId="77777777" w:rsidTr="00B81C71">
        <w:trPr>
          <w:trHeight w:val="317"/>
        </w:trPr>
        <w:tc>
          <w:tcPr>
            <w:tcW w:w="491" w:type="dxa"/>
            <w:tcBorders>
              <w:top w:val="nil"/>
              <w:left w:val="nil"/>
              <w:bottom w:val="single" w:sz="8" w:space="0" w:color="548DD4"/>
              <w:right w:val="nil"/>
            </w:tcBorders>
            <w:shd w:val="clear" w:color="auto" w:fill="auto"/>
            <w:noWrap/>
            <w:vAlign w:val="center"/>
            <w:hideMark/>
          </w:tcPr>
          <w:p w14:paraId="5A523A14" w14:textId="77777777" w:rsidR="00400822" w:rsidRPr="00C9520E" w:rsidRDefault="00400822" w:rsidP="00136EBE">
            <w:pPr>
              <w:rPr>
                <w:rFonts w:ascii="Calibri" w:eastAsia="Times New Roman" w:hAnsi="Calibri" w:cs="Times New Roman"/>
                <w:b/>
                <w:bCs/>
                <w:color w:val="000000"/>
                <w:sz w:val="18"/>
                <w:szCs w:val="18"/>
                <w:lang w:eastAsia="sl-SI"/>
              </w:rPr>
            </w:pPr>
            <w:r w:rsidRPr="00C9520E">
              <w:rPr>
                <w:rFonts w:ascii="Calibri" w:eastAsia="Times New Roman" w:hAnsi="Calibri" w:cs="Times New Roman"/>
                <w:b/>
                <w:bCs/>
                <w:color w:val="000000"/>
                <w:sz w:val="18"/>
                <w:lang w:eastAsia="sl-SI"/>
              </w:rPr>
              <w:t> </w:t>
            </w:r>
          </w:p>
        </w:tc>
        <w:tc>
          <w:tcPr>
            <w:tcW w:w="4904" w:type="dxa"/>
            <w:tcBorders>
              <w:top w:val="nil"/>
              <w:left w:val="nil"/>
              <w:bottom w:val="single" w:sz="8" w:space="0" w:color="548DD4"/>
              <w:right w:val="nil"/>
            </w:tcBorders>
            <w:shd w:val="clear" w:color="auto" w:fill="auto"/>
            <w:noWrap/>
            <w:vAlign w:val="center"/>
            <w:hideMark/>
          </w:tcPr>
          <w:p w14:paraId="1F8B0688" w14:textId="77777777" w:rsidR="00400822" w:rsidRPr="00C9520E" w:rsidRDefault="00400822" w:rsidP="00136EBE">
            <w:pPr>
              <w:rPr>
                <w:rFonts w:ascii="Calibri" w:eastAsia="Times New Roman" w:hAnsi="Calibri" w:cs="Times New Roman"/>
                <w:b/>
                <w:bCs/>
                <w:sz w:val="18"/>
                <w:szCs w:val="18"/>
                <w:lang w:eastAsia="sl-SI"/>
              </w:rPr>
            </w:pPr>
            <w:r w:rsidRPr="00C9520E">
              <w:rPr>
                <w:rFonts w:ascii="Calibri" w:eastAsia="Times New Roman" w:hAnsi="Calibri" w:cs="Times New Roman"/>
                <w:b/>
                <w:bCs/>
                <w:spacing w:val="-2"/>
                <w:sz w:val="18"/>
                <w:lang w:eastAsia="sl-SI"/>
              </w:rPr>
              <w:t>Skupaj obnavljanje in naložbe v obstoječe avtoceste</w:t>
            </w:r>
          </w:p>
        </w:tc>
        <w:tc>
          <w:tcPr>
            <w:tcW w:w="1225" w:type="dxa"/>
            <w:tcBorders>
              <w:top w:val="nil"/>
              <w:left w:val="nil"/>
              <w:bottom w:val="single" w:sz="8" w:space="0" w:color="548DD4"/>
              <w:right w:val="nil"/>
            </w:tcBorders>
            <w:shd w:val="clear" w:color="auto" w:fill="auto"/>
            <w:noWrap/>
            <w:vAlign w:val="center"/>
          </w:tcPr>
          <w:p w14:paraId="33864D26" w14:textId="34460B47" w:rsidR="00400822" w:rsidRPr="00C9520E" w:rsidRDefault="00EC2C3A" w:rsidP="00136EBE">
            <w:pPr>
              <w:jc w:val="right"/>
              <w:rPr>
                <w:rFonts w:ascii="Calibri" w:hAnsi="Calibri" w:cs="Calibri"/>
                <w:b/>
                <w:bCs/>
                <w:sz w:val="18"/>
                <w:szCs w:val="18"/>
              </w:rPr>
            </w:pPr>
            <w:r>
              <w:rPr>
                <w:rFonts w:ascii="Calibri" w:hAnsi="Calibri" w:cs="Calibri"/>
                <w:b/>
                <w:bCs/>
                <w:sz w:val="18"/>
                <w:szCs w:val="18"/>
              </w:rPr>
              <w:t>115.743.000</w:t>
            </w:r>
          </w:p>
        </w:tc>
        <w:tc>
          <w:tcPr>
            <w:tcW w:w="1205" w:type="dxa"/>
            <w:tcBorders>
              <w:top w:val="nil"/>
              <w:left w:val="nil"/>
              <w:bottom w:val="single" w:sz="8" w:space="0" w:color="548DD4"/>
              <w:right w:val="nil"/>
            </w:tcBorders>
            <w:shd w:val="clear" w:color="auto" w:fill="auto"/>
            <w:noWrap/>
            <w:vAlign w:val="center"/>
          </w:tcPr>
          <w:p w14:paraId="424A780E" w14:textId="6E2A514E" w:rsidR="00400822" w:rsidRPr="00C9520E" w:rsidRDefault="00C9520E" w:rsidP="00136EBE">
            <w:pPr>
              <w:jc w:val="right"/>
              <w:rPr>
                <w:rFonts w:ascii="Calibri" w:hAnsi="Calibri" w:cs="Calibri"/>
                <w:b/>
                <w:bCs/>
                <w:sz w:val="18"/>
                <w:szCs w:val="18"/>
              </w:rPr>
            </w:pPr>
            <w:r>
              <w:rPr>
                <w:rFonts w:ascii="Calibri" w:hAnsi="Calibri" w:cs="Calibri"/>
                <w:b/>
                <w:bCs/>
                <w:sz w:val="18"/>
                <w:szCs w:val="18"/>
              </w:rPr>
              <w:t>57.719.131</w:t>
            </w:r>
          </w:p>
        </w:tc>
        <w:tc>
          <w:tcPr>
            <w:tcW w:w="1205" w:type="dxa"/>
            <w:tcBorders>
              <w:top w:val="nil"/>
              <w:left w:val="nil"/>
              <w:bottom w:val="single" w:sz="8" w:space="0" w:color="548DD4"/>
              <w:right w:val="nil"/>
            </w:tcBorders>
            <w:shd w:val="clear" w:color="auto" w:fill="auto"/>
            <w:noWrap/>
            <w:vAlign w:val="center"/>
          </w:tcPr>
          <w:p w14:paraId="3DEC9557" w14:textId="7BD9EE40" w:rsidR="00400822" w:rsidRPr="00C9520E" w:rsidRDefault="00EC2C3A" w:rsidP="00136EBE">
            <w:pPr>
              <w:jc w:val="right"/>
              <w:rPr>
                <w:rFonts w:ascii="Calibri" w:hAnsi="Calibri" w:cs="Calibri"/>
                <w:b/>
                <w:bCs/>
                <w:sz w:val="18"/>
                <w:szCs w:val="18"/>
              </w:rPr>
            </w:pPr>
            <w:r>
              <w:rPr>
                <w:rFonts w:ascii="Calibri" w:hAnsi="Calibri" w:cs="Calibri"/>
                <w:b/>
                <w:bCs/>
                <w:sz w:val="18"/>
                <w:szCs w:val="18"/>
              </w:rPr>
              <w:t>50</w:t>
            </w:r>
          </w:p>
        </w:tc>
      </w:tr>
    </w:tbl>
    <w:p w14:paraId="0A58F44E" w14:textId="11ECF3DA" w:rsidR="00B826D0" w:rsidRPr="00C9520E" w:rsidRDefault="00B826D0" w:rsidP="000C1724">
      <w:pPr>
        <w:pStyle w:val="Naslov3"/>
      </w:pPr>
      <w:bookmarkStart w:id="29" w:name="_Toc134439050"/>
      <w:r w:rsidRPr="00C9520E">
        <w:t>Gradbena dela pri obnavljanju avtocest</w:t>
      </w:r>
      <w:bookmarkEnd w:id="29"/>
    </w:p>
    <w:tbl>
      <w:tblPr>
        <w:tblW w:w="9139" w:type="dxa"/>
        <w:tblCellMar>
          <w:left w:w="70" w:type="dxa"/>
          <w:right w:w="70" w:type="dxa"/>
        </w:tblCellMar>
        <w:tblLook w:val="04A0" w:firstRow="1" w:lastRow="0" w:firstColumn="1" w:lastColumn="0" w:noHBand="0" w:noVBand="1"/>
      </w:tblPr>
      <w:tblGrid>
        <w:gridCol w:w="497"/>
        <w:gridCol w:w="4962"/>
        <w:gridCol w:w="1240"/>
        <w:gridCol w:w="1220"/>
        <w:gridCol w:w="1220"/>
      </w:tblGrid>
      <w:tr w:rsidR="00F31771" w:rsidRPr="00FE59A5" w14:paraId="266E844E" w14:textId="77777777" w:rsidTr="00F31771">
        <w:trPr>
          <w:trHeight w:val="495"/>
          <w:tblHeader/>
        </w:trPr>
        <w:tc>
          <w:tcPr>
            <w:tcW w:w="497" w:type="dxa"/>
            <w:tcBorders>
              <w:top w:val="nil"/>
              <w:left w:val="nil"/>
              <w:bottom w:val="single" w:sz="8" w:space="0" w:color="538DD5"/>
              <w:right w:val="nil"/>
            </w:tcBorders>
            <w:shd w:val="clear" w:color="000000" w:fill="B8CCE4"/>
            <w:vAlign w:val="center"/>
            <w:hideMark/>
          </w:tcPr>
          <w:p w14:paraId="1CE5D452" w14:textId="77777777" w:rsidR="00F31771" w:rsidRPr="00FE59A5" w:rsidRDefault="00F31771" w:rsidP="00C67479">
            <w:pPr>
              <w:rPr>
                <w:rFonts w:ascii="Calibri" w:eastAsia="Times New Roman" w:hAnsi="Calibri" w:cs="Times New Roman"/>
                <w:b/>
                <w:bCs/>
                <w:color w:val="000000"/>
                <w:sz w:val="18"/>
                <w:szCs w:val="18"/>
                <w:lang w:eastAsia="sl-SI"/>
              </w:rPr>
            </w:pPr>
            <w:r w:rsidRPr="00FE59A5">
              <w:rPr>
                <w:rFonts w:ascii="Calibri" w:eastAsia="Times New Roman" w:hAnsi="Calibri" w:cs="Times New Roman"/>
                <w:b/>
                <w:bCs/>
                <w:color w:val="000000"/>
                <w:sz w:val="18"/>
                <w:szCs w:val="18"/>
                <w:lang w:eastAsia="sl-SI"/>
              </w:rPr>
              <w:t>Zap.</w:t>
            </w:r>
          </w:p>
          <w:p w14:paraId="380F1EA3" w14:textId="77777777" w:rsidR="00F31771" w:rsidRPr="00FE59A5" w:rsidRDefault="00F31771" w:rsidP="00C67479">
            <w:pPr>
              <w:rPr>
                <w:rFonts w:ascii="Calibri" w:eastAsia="Times New Roman" w:hAnsi="Calibri" w:cs="Times New Roman"/>
                <w:b/>
                <w:bCs/>
                <w:sz w:val="18"/>
                <w:szCs w:val="18"/>
                <w:lang w:eastAsia="sl-SI"/>
              </w:rPr>
            </w:pPr>
            <w:r w:rsidRPr="00FE59A5">
              <w:rPr>
                <w:rFonts w:ascii="Calibri" w:eastAsia="Times New Roman" w:hAnsi="Calibri" w:cs="Times New Roman"/>
                <w:b/>
                <w:bCs/>
                <w:color w:val="000000"/>
                <w:sz w:val="18"/>
                <w:szCs w:val="18"/>
                <w:lang w:eastAsia="sl-SI"/>
              </w:rPr>
              <w:t>št.</w:t>
            </w:r>
          </w:p>
        </w:tc>
        <w:tc>
          <w:tcPr>
            <w:tcW w:w="4962" w:type="dxa"/>
            <w:tcBorders>
              <w:top w:val="nil"/>
              <w:left w:val="nil"/>
              <w:bottom w:val="single" w:sz="8" w:space="0" w:color="538DD5"/>
              <w:right w:val="nil"/>
            </w:tcBorders>
            <w:shd w:val="clear" w:color="000000" w:fill="B8CCE4"/>
            <w:vAlign w:val="center"/>
            <w:hideMark/>
          </w:tcPr>
          <w:p w14:paraId="37172CAE" w14:textId="77777777" w:rsidR="00F31771" w:rsidRPr="00FE59A5" w:rsidRDefault="00F31771" w:rsidP="00C67479">
            <w:pPr>
              <w:rPr>
                <w:rFonts w:ascii="Calibri" w:eastAsia="Times New Roman" w:hAnsi="Calibri" w:cs="Times New Roman"/>
                <w:b/>
                <w:bCs/>
                <w:sz w:val="18"/>
                <w:szCs w:val="18"/>
                <w:lang w:eastAsia="sl-SI"/>
              </w:rPr>
            </w:pPr>
            <w:r w:rsidRPr="00FE59A5">
              <w:rPr>
                <w:rFonts w:ascii="Calibri" w:eastAsia="Times New Roman" w:hAnsi="Calibri" w:cs="Times New Roman"/>
                <w:b/>
                <w:bCs/>
                <w:sz w:val="18"/>
                <w:szCs w:val="18"/>
                <w:lang w:eastAsia="sl-SI"/>
              </w:rPr>
              <w:t>Gradbena dela pri obnavljanju avtocest</w:t>
            </w:r>
          </w:p>
        </w:tc>
        <w:tc>
          <w:tcPr>
            <w:tcW w:w="1240" w:type="dxa"/>
            <w:tcBorders>
              <w:top w:val="nil"/>
              <w:left w:val="nil"/>
              <w:bottom w:val="single" w:sz="8" w:space="0" w:color="538DD5"/>
              <w:right w:val="nil"/>
            </w:tcBorders>
            <w:shd w:val="clear" w:color="000000" w:fill="B8CCE4"/>
            <w:vAlign w:val="center"/>
            <w:hideMark/>
          </w:tcPr>
          <w:p w14:paraId="0F19E468" w14:textId="08207473" w:rsidR="00F31771" w:rsidRPr="00FD7952" w:rsidRDefault="00F31771" w:rsidP="00C67479">
            <w:pPr>
              <w:jc w:val="right"/>
              <w:rPr>
                <w:b/>
                <w:sz w:val="18"/>
                <w:szCs w:val="18"/>
                <w:lang w:eastAsia="sl-SI"/>
              </w:rPr>
            </w:pPr>
            <w:r w:rsidRPr="00FD7952">
              <w:rPr>
                <w:b/>
                <w:sz w:val="18"/>
                <w:szCs w:val="18"/>
                <w:lang w:eastAsia="sl-SI"/>
              </w:rPr>
              <w:t>Plan 202</w:t>
            </w:r>
            <w:r>
              <w:rPr>
                <w:b/>
                <w:sz w:val="18"/>
                <w:szCs w:val="18"/>
                <w:lang w:eastAsia="sl-SI"/>
              </w:rPr>
              <w:t>2</w:t>
            </w:r>
          </w:p>
        </w:tc>
        <w:tc>
          <w:tcPr>
            <w:tcW w:w="1220" w:type="dxa"/>
            <w:tcBorders>
              <w:top w:val="nil"/>
              <w:left w:val="nil"/>
              <w:bottom w:val="single" w:sz="8" w:space="0" w:color="538DD5"/>
              <w:right w:val="nil"/>
            </w:tcBorders>
            <w:shd w:val="clear" w:color="000000" w:fill="B8CCE4"/>
            <w:vAlign w:val="center"/>
            <w:hideMark/>
          </w:tcPr>
          <w:p w14:paraId="6F5C3169" w14:textId="4A86AB2A" w:rsidR="00F31771" w:rsidRPr="00FD7952" w:rsidRDefault="00F31771" w:rsidP="00C67479">
            <w:pPr>
              <w:jc w:val="right"/>
              <w:rPr>
                <w:b/>
                <w:sz w:val="18"/>
                <w:szCs w:val="18"/>
                <w:lang w:eastAsia="sl-SI"/>
              </w:rPr>
            </w:pPr>
            <w:r w:rsidRPr="00FD7952">
              <w:rPr>
                <w:b/>
                <w:sz w:val="18"/>
                <w:szCs w:val="18"/>
                <w:lang w:eastAsia="sl-SI"/>
              </w:rPr>
              <w:t>Realizacija 202</w:t>
            </w:r>
            <w:r>
              <w:rPr>
                <w:b/>
                <w:sz w:val="18"/>
                <w:szCs w:val="18"/>
                <w:lang w:eastAsia="sl-SI"/>
              </w:rPr>
              <w:t>2</w:t>
            </w:r>
          </w:p>
        </w:tc>
        <w:tc>
          <w:tcPr>
            <w:tcW w:w="1220" w:type="dxa"/>
            <w:tcBorders>
              <w:top w:val="nil"/>
              <w:left w:val="nil"/>
              <w:bottom w:val="single" w:sz="8" w:space="0" w:color="538DD5"/>
              <w:right w:val="nil"/>
            </w:tcBorders>
            <w:shd w:val="clear" w:color="000000" w:fill="B8CCE4"/>
            <w:vAlign w:val="center"/>
            <w:hideMark/>
          </w:tcPr>
          <w:p w14:paraId="44FC845C" w14:textId="77777777" w:rsidR="00F31771" w:rsidRPr="00FE59A5" w:rsidRDefault="00F31771" w:rsidP="00C67479">
            <w:pPr>
              <w:jc w:val="right"/>
              <w:rPr>
                <w:b/>
                <w:sz w:val="18"/>
                <w:szCs w:val="18"/>
                <w:lang w:eastAsia="sl-SI"/>
              </w:rPr>
            </w:pPr>
            <w:r w:rsidRPr="00FE59A5">
              <w:rPr>
                <w:b/>
                <w:sz w:val="18"/>
                <w:szCs w:val="18"/>
                <w:lang w:eastAsia="sl-SI"/>
              </w:rPr>
              <w:t>Indeks realizacija/ plan</w:t>
            </w:r>
          </w:p>
        </w:tc>
      </w:tr>
      <w:tr w:rsidR="00F31771" w:rsidRPr="00FE59A5" w14:paraId="4FB25D5B" w14:textId="77777777" w:rsidTr="00F31771">
        <w:trPr>
          <w:trHeight w:val="300"/>
        </w:trPr>
        <w:tc>
          <w:tcPr>
            <w:tcW w:w="497" w:type="dxa"/>
            <w:tcBorders>
              <w:top w:val="nil"/>
              <w:left w:val="nil"/>
              <w:bottom w:val="single" w:sz="8" w:space="0" w:color="C5D9F1"/>
              <w:right w:val="nil"/>
            </w:tcBorders>
            <w:shd w:val="clear" w:color="auto" w:fill="auto"/>
            <w:noWrap/>
            <w:vAlign w:val="center"/>
            <w:hideMark/>
          </w:tcPr>
          <w:p w14:paraId="78D677BA" w14:textId="77777777" w:rsidR="00F31771" w:rsidRPr="003554E1" w:rsidRDefault="00F31771" w:rsidP="00F31771">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1.</w:t>
            </w:r>
          </w:p>
        </w:tc>
        <w:tc>
          <w:tcPr>
            <w:tcW w:w="4962" w:type="dxa"/>
            <w:tcBorders>
              <w:top w:val="nil"/>
              <w:left w:val="nil"/>
              <w:bottom w:val="single" w:sz="8" w:space="0" w:color="C5D9F1"/>
              <w:right w:val="nil"/>
            </w:tcBorders>
            <w:shd w:val="clear" w:color="auto" w:fill="auto"/>
            <w:vAlign w:val="center"/>
            <w:hideMark/>
          </w:tcPr>
          <w:p w14:paraId="56BC2124" w14:textId="77777777" w:rsidR="00F31771" w:rsidRPr="003554E1" w:rsidRDefault="00F31771" w:rsidP="00F31771">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Investicijsko obnavljanje vozišč</w:t>
            </w:r>
          </w:p>
        </w:tc>
        <w:tc>
          <w:tcPr>
            <w:tcW w:w="1240" w:type="dxa"/>
            <w:tcBorders>
              <w:top w:val="nil"/>
              <w:left w:val="nil"/>
              <w:bottom w:val="single" w:sz="8" w:space="0" w:color="C5D9F1"/>
              <w:right w:val="nil"/>
            </w:tcBorders>
            <w:shd w:val="clear" w:color="auto" w:fill="auto"/>
            <w:noWrap/>
            <w:vAlign w:val="center"/>
          </w:tcPr>
          <w:p w14:paraId="0A50449D" w14:textId="15FE24B4" w:rsidR="00F31771" w:rsidRDefault="00EC2C3A" w:rsidP="00F31771">
            <w:pPr>
              <w:jc w:val="right"/>
              <w:rPr>
                <w:rFonts w:ascii="Calibri" w:hAnsi="Calibri" w:cs="Calibri"/>
                <w:color w:val="000000"/>
                <w:sz w:val="18"/>
                <w:szCs w:val="18"/>
              </w:rPr>
            </w:pPr>
            <w:r>
              <w:rPr>
                <w:rFonts w:ascii="Calibri" w:hAnsi="Calibri" w:cs="Calibri"/>
                <w:sz w:val="18"/>
                <w:szCs w:val="18"/>
              </w:rPr>
              <w:t>50.600.000</w:t>
            </w:r>
          </w:p>
        </w:tc>
        <w:tc>
          <w:tcPr>
            <w:tcW w:w="1220" w:type="dxa"/>
            <w:tcBorders>
              <w:top w:val="nil"/>
              <w:left w:val="nil"/>
              <w:bottom w:val="single" w:sz="8" w:space="0" w:color="C5D9F1"/>
              <w:right w:val="nil"/>
            </w:tcBorders>
            <w:shd w:val="clear" w:color="auto" w:fill="auto"/>
            <w:noWrap/>
            <w:vAlign w:val="center"/>
          </w:tcPr>
          <w:p w14:paraId="4464E90B" w14:textId="161B47E0" w:rsidR="00F31771" w:rsidRDefault="00F31771" w:rsidP="00F31771">
            <w:pPr>
              <w:jc w:val="right"/>
              <w:rPr>
                <w:rFonts w:ascii="Calibri" w:hAnsi="Calibri" w:cs="Calibri"/>
                <w:color w:val="000000"/>
                <w:sz w:val="18"/>
                <w:szCs w:val="18"/>
              </w:rPr>
            </w:pPr>
            <w:r>
              <w:rPr>
                <w:rFonts w:ascii="Calibri" w:hAnsi="Calibri" w:cs="Calibri"/>
                <w:sz w:val="18"/>
                <w:szCs w:val="18"/>
              </w:rPr>
              <w:t>31.972.057</w:t>
            </w:r>
          </w:p>
        </w:tc>
        <w:tc>
          <w:tcPr>
            <w:tcW w:w="1220" w:type="dxa"/>
            <w:tcBorders>
              <w:top w:val="nil"/>
              <w:left w:val="nil"/>
              <w:bottom w:val="single" w:sz="8" w:space="0" w:color="C5D9F1"/>
              <w:right w:val="nil"/>
            </w:tcBorders>
            <w:shd w:val="clear" w:color="auto" w:fill="auto"/>
            <w:noWrap/>
            <w:vAlign w:val="center"/>
          </w:tcPr>
          <w:p w14:paraId="1DD356B7" w14:textId="3793E505" w:rsidR="00F31771" w:rsidRPr="00575E64" w:rsidRDefault="00EC2C3A" w:rsidP="00F31771">
            <w:pPr>
              <w:jc w:val="right"/>
              <w:rPr>
                <w:rFonts w:eastAsia="Times New Roman" w:cstheme="minorHAnsi"/>
                <w:sz w:val="18"/>
                <w:szCs w:val="18"/>
                <w:lang w:eastAsia="sl-SI"/>
              </w:rPr>
            </w:pPr>
            <w:r>
              <w:rPr>
                <w:rFonts w:ascii="Calibri" w:hAnsi="Calibri" w:cs="Calibri"/>
                <w:sz w:val="18"/>
                <w:szCs w:val="18"/>
              </w:rPr>
              <w:t>63</w:t>
            </w:r>
          </w:p>
        </w:tc>
      </w:tr>
      <w:tr w:rsidR="00F31771" w:rsidRPr="00FE59A5" w14:paraId="4D98D5EF" w14:textId="77777777" w:rsidTr="00F31771">
        <w:trPr>
          <w:trHeight w:val="300"/>
        </w:trPr>
        <w:tc>
          <w:tcPr>
            <w:tcW w:w="497" w:type="dxa"/>
            <w:tcBorders>
              <w:top w:val="nil"/>
              <w:left w:val="nil"/>
              <w:bottom w:val="single" w:sz="8" w:space="0" w:color="C5D9F1"/>
              <w:right w:val="nil"/>
            </w:tcBorders>
            <w:shd w:val="clear" w:color="auto" w:fill="auto"/>
            <w:noWrap/>
            <w:vAlign w:val="center"/>
            <w:hideMark/>
          </w:tcPr>
          <w:p w14:paraId="08B452B7" w14:textId="77777777" w:rsidR="00F31771" w:rsidRPr="003554E1" w:rsidRDefault="00F31771" w:rsidP="00F31771">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2.</w:t>
            </w:r>
          </w:p>
        </w:tc>
        <w:tc>
          <w:tcPr>
            <w:tcW w:w="4962" w:type="dxa"/>
            <w:tcBorders>
              <w:top w:val="nil"/>
              <w:left w:val="nil"/>
              <w:bottom w:val="single" w:sz="8" w:space="0" w:color="C5D9F1"/>
              <w:right w:val="nil"/>
            </w:tcBorders>
            <w:shd w:val="clear" w:color="auto" w:fill="auto"/>
            <w:vAlign w:val="center"/>
            <w:hideMark/>
          </w:tcPr>
          <w:p w14:paraId="08D5E41E" w14:textId="77777777" w:rsidR="00F31771" w:rsidRPr="003554E1" w:rsidRDefault="00F31771" w:rsidP="00F31771">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Investicijsko obnavljanje objektov</w:t>
            </w:r>
          </w:p>
        </w:tc>
        <w:tc>
          <w:tcPr>
            <w:tcW w:w="1240" w:type="dxa"/>
            <w:tcBorders>
              <w:top w:val="nil"/>
              <w:left w:val="nil"/>
              <w:bottom w:val="single" w:sz="8" w:space="0" w:color="C5D9F1"/>
              <w:right w:val="nil"/>
            </w:tcBorders>
            <w:shd w:val="clear" w:color="auto" w:fill="auto"/>
            <w:noWrap/>
            <w:vAlign w:val="center"/>
          </w:tcPr>
          <w:p w14:paraId="109CF7C4" w14:textId="355D3703" w:rsidR="00F31771" w:rsidRDefault="00EC2C3A" w:rsidP="00F31771">
            <w:pPr>
              <w:jc w:val="right"/>
              <w:rPr>
                <w:rFonts w:ascii="Calibri" w:hAnsi="Calibri" w:cs="Calibri"/>
                <w:color w:val="000000"/>
                <w:sz w:val="18"/>
                <w:szCs w:val="18"/>
              </w:rPr>
            </w:pPr>
            <w:r>
              <w:rPr>
                <w:rFonts w:ascii="Calibri" w:hAnsi="Calibri" w:cs="Calibri"/>
                <w:sz w:val="18"/>
                <w:szCs w:val="18"/>
              </w:rPr>
              <w:t>7.500.000</w:t>
            </w:r>
          </w:p>
        </w:tc>
        <w:tc>
          <w:tcPr>
            <w:tcW w:w="1220" w:type="dxa"/>
            <w:tcBorders>
              <w:top w:val="nil"/>
              <w:left w:val="nil"/>
              <w:bottom w:val="single" w:sz="8" w:space="0" w:color="C5D9F1"/>
              <w:right w:val="nil"/>
            </w:tcBorders>
            <w:shd w:val="clear" w:color="auto" w:fill="auto"/>
            <w:noWrap/>
            <w:vAlign w:val="center"/>
          </w:tcPr>
          <w:p w14:paraId="70D9DBC3" w14:textId="2B73B8ED" w:rsidR="00F31771" w:rsidRDefault="00F31771" w:rsidP="00F31771">
            <w:pPr>
              <w:jc w:val="right"/>
              <w:rPr>
                <w:rFonts w:ascii="Calibri" w:hAnsi="Calibri" w:cs="Calibri"/>
                <w:color w:val="000000"/>
                <w:sz w:val="18"/>
                <w:szCs w:val="18"/>
              </w:rPr>
            </w:pPr>
            <w:r>
              <w:rPr>
                <w:rFonts w:ascii="Calibri" w:hAnsi="Calibri" w:cs="Calibri"/>
                <w:sz w:val="18"/>
                <w:szCs w:val="18"/>
              </w:rPr>
              <w:t>3.968.141</w:t>
            </w:r>
          </w:p>
        </w:tc>
        <w:tc>
          <w:tcPr>
            <w:tcW w:w="1220" w:type="dxa"/>
            <w:tcBorders>
              <w:top w:val="nil"/>
              <w:left w:val="nil"/>
              <w:bottom w:val="single" w:sz="8" w:space="0" w:color="C5D9F1"/>
              <w:right w:val="nil"/>
            </w:tcBorders>
            <w:shd w:val="clear" w:color="auto" w:fill="auto"/>
            <w:noWrap/>
            <w:vAlign w:val="center"/>
          </w:tcPr>
          <w:p w14:paraId="14384417" w14:textId="7DF5118A" w:rsidR="00F31771" w:rsidRPr="00575E64" w:rsidRDefault="00EC2C3A" w:rsidP="00F31771">
            <w:pPr>
              <w:jc w:val="right"/>
              <w:rPr>
                <w:rFonts w:eastAsia="Times New Roman" w:cstheme="minorHAnsi"/>
                <w:sz w:val="18"/>
                <w:szCs w:val="18"/>
                <w:lang w:eastAsia="sl-SI"/>
              </w:rPr>
            </w:pPr>
            <w:r>
              <w:rPr>
                <w:rFonts w:ascii="Calibri" w:hAnsi="Calibri" w:cs="Calibri"/>
                <w:sz w:val="18"/>
                <w:szCs w:val="18"/>
              </w:rPr>
              <w:t>53</w:t>
            </w:r>
          </w:p>
        </w:tc>
      </w:tr>
      <w:tr w:rsidR="00F31771" w:rsidRPr="00FE59A5" w14:paraId="31A47E3F" w14:textId="77777777" w:rsidTr="00F31771">
        <w:trPr>
          <w:trHeight w:val="300"/>
        </w:trPr>
        <w:tc>
          <w:tcPr>
            <w:tcW w:w="497" w:type="dxa"/>
            <w:tcBorders>
              <w:top w:val="nil"/>
              <w:left w:val="nil"/>
              <w:bottom w:val="single" w:sz="8" w:space="0" w:color="C5D9F1"/>
              <w:right w:val="nil"/>
            </w:tcBorders>
            <w:shd w:val="clear" w:color="auto" w:fill="auto"/>
            <w:noWrap/>
            <w:vAlign w:val="center"/>
            <w:hideMark/>
          </w:tcPr>
          <w:p w14:paraId="7B5418C6" w14:textId="77777777" w:rsidR="00F31771" w:rsidRPr="003554E1" w:rsidRDefault="00F31771" w:rsidP="00F31771">
            <w:pPr>
              <w:jc w:val="center"/>
              <w:rPr>
                <w:rFonts w:ascii="Calibri" w:eastAsia="Times New Roman" w:hAnsi="Calibri" w:cs="Times New Roman"/>
                <w:bCs/>
                <w:color w:val="000000"/>
                <w:sz w:val="18"/>
                <w:szCs w:val="18"/>
                <w:lang w:eastAsia="sl-SI"/>
              </w:rPr>
            </w:pPr>
            <w:r w:rsidRPr="003554E1">
              <w:rPr>
                <w:rFonts w:ascii="Calibri" w:eastAsia="Times New Roman" w:hAnsi="Calibri" w:cs="Times New Roman"/>
                <w:bCs/>
                <w:color w:val="000000"/>
                <w:sz w:val="18"/>
                <w:szCs w:val="18"/>
                <w:lang w:eastAsia="sl-SI"/>
              </w:rPr>
              <w:t>3.</w:t>
            </w:r>
          </w:p>
        </w:tc>
        <w:tc>
          <w:tcPr>
            <w:tcW w:w="4962" w:type="dxa"/>
            <w:tcBorders>
              <w:top w:val="nil"/>
              <w:left w:val="nil"/>
              <w:bottom w:val="single" w:sz="8" w:space="0" w:color="C5D9F1"/>
              <w:right w:val="nil"/>
            </w:tcBorders>
            <w:shd w:val="clear" w:color="auto" w:fill="auto"/>
            <w:vAlign w:val="center"/>
            <w:hideMark/>
          </w:tcPr>
          <w:p w14:paraId="644753CC" w14:textId="77777777" w:rsidR="00F31771" w:rsidRPr="003554E1" w:rsidRDefault="00F31771" w:rsidP="00F31771">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Investicijsko obnavljanje drugih objektov in naprav</w:t>
            </w:r>
          </w:p>
        </w:tc>
        <w:tc>
          <w:tcPr>
            <w:tcW w:w="1240" w:type="dxa"/>
            <w:tcBorders>
              <w:top w:val="nil"/>
              <w:left w:val="nil"/>
              <w:bottom w:val="single" w:sz="8" w:space="0" w:color="C5D9F1"/>
              <w:right w:val="nil"/>
            </w:tcBorders>
            <w:shd w:val="clear" w:color="auto" w:fill="auto"/>
            <w:noWrap/>
            <w:vAlign w:val="center"/>
          </w:tcPr>
          <w:p w14:paraId="1F669A4B" w14:textId="12C8127D" w:rsidR="00F31771" w:rsidRDefault="00EC2C3A" w:rsidP="00F31771">
            <w:pPr>
              <w:jc w:val="right"/>
              <w:rPr>
                <w:rFonts w:ascii="Calibri" w:hAnsi="Calibri" w:cs="Calibri"/>
                <w:color w:val="000000"/>
                <w:sz w:val="18"/>
                <w:szCs w:val="18"/>
              </w:rPr>
            </w:pPr>
            <w:r>
              <w:rPr>
                <w:rFonts w:ascii="Calibri" w:hAnsi="Calibri" w:cs="Calibri"/>
                <w:sz w:val="18"/>
                <w:szCs w:val="18"/>
              </w:rPr>
              <w:t>5.800.000</w:t>
            </w:r>
          </w:p>
        </w:tc>
        <w:tc>
          <w:tcPr>
            <w:tcW w:w="1220" w:type="dxa"/>
            <w:tcBorders>
              <w:top w:val="nil"/>
              <w:left w:val="nil"/>
              <w:bottom w:val="single" w:sz="8" w:space="0" w:color="C5D9F1"/>
              <w:right w:val="nil"/>
            </w:tcBorders>
            <w:shd w:val="clear" w:color="auto" w:fill="auto"/>
            <w:noWrap/>
            <w:vAlign w:val="center"/>
          </w:tcPr>
          <w:p w14:paraId="3E39F947" w14:textId="76A77FD9" w:rsidR="00F31771" w:rsidRDefault="00F31771" w:rsidP="00F31771">
            <w:pPr>
              <w:jc w:val="right"/>
              <w:rPr>
                <w:rFonts w:ascii="Calibri" w:hAnsi="Calibri" w:cs="Calibri"/>
                <w:color w:val="000000"/>
                <w:sz w:val="18"/>
                <w:szCs w:val="18"/>
              </w:rPr>
            </w:pPr>
            <w:r>
              <w:rPr>
                <w:rFonts w:ascii="Calibri" w:hAnsi="Calibri" w:cs="Calibri"/>
                <w:sz w:val="18"/>
                <w:szCs w:val="18"/>
              </w:rPr>
              <w:t>2.080.699</w:t>
            </w:r>
          </w:p>
        </w:tc>
        <w:tc>
          <w:tcPr>
            <w:tcW w:w="1220" w:type="dxa"/>
            <w:tcBorders>
              <w:top w:val="nil"/>
              <w:left w:val="nil"/>
              <w:bottom w:val="single" w:sz="8" w:space="0" w:color="C5D9F1"/>
              <w:right w:val="nil"/>
            </w:tcBorders>
            <w:shd w:val="clear" w:color="auto" w:fill="auto"/>
            <w:noWrap/>
            <w:vAlign w:val="center"/>
          </w:tcPr>
          <w:p w14:paraId="5B7BA637" w14:textId="44C57A4D" w:rsidR="00F31771" w:rsidRPr="00575E64" w:rsidRDefault="00EC2C3A" w:rsidP="00F31771">
            <w:pPr>
              <w:jc w:val="right"/>
              <w:rPr>
                <w:rFonts w:eastAsia="Times New Roman" w:cstheme="minorHAnsi"/>
                <w:sz w:val="18"/>
                <w:szCs w:val="18"/>
                <w:lang w:eastAsia="sl-SI"/>
              </w:rPr>
            </w:pPr>
            <w:r>
              <w:rPr>
                <w:rFonts w:ascii="Calibri" w:hAnsi="Calibri" w:cs="Calibri"/>
                <w:sz w:val="18"/>
                <w:szCs w:val="18"/>
              </w:rPr>
              <w:t>36</w:t>
            </w:r>
          </w:p>
        </w:tc>
      </w:tr>
      <w:tr w:rsidR="00F31771" w:rsidRPr="00FE59A5" w14:paraId="48CE8A90" w14:textId="77777777" w:rsidTr="00F31771">
        <w:trPr>
          <w:trHeight w:val="300"/>
        </w:trPr>
        <w:tc>
          <w:tcPr>
            <w:tcW w:w="497" w:type="dxa"/>
            <w:tcBorders>
              <w:top w:val="nil"/>
              <w:left w:val="nil"/>
              <w:bottom w:val="single" w:sz="8" w:space="0" w:color="C5D9F1"/>
              <w:right w:val="nil"/>
            </w:tcBorders>
            <w:shd w:val="clear" w:color="auto" w:fill="auto"/>
            <w:noWrap/>
            <w:vAlign w:val="center"/>
          </w:tcPr>
          <w:p w14:paraId="0E8C10CE" w14:textId="77777777" w:rsidR="00F31771" w:rsidRPr="003554E1" w:rsidRDefault="00F31771" w:rsidP="00F31771">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4.</w:t>
            </w:r>
          </w:p>
        </w:tc>
        <w:tc>
          <w:tcPr>
            <w:tcW w:w="4962" w:type="dxa"/>
            <w:tcBorders>
              <w:top w:val="nil"/>
              <w:left w:val="nil"/>
              <w:bottom w:val="single" w:sz="8" w:space="0" w:color="C5D9F1"/>
              <w:right w:val="nil"/>
            </w:tcBorders>
            <w:shd w:val="clear" w:color="auto" w:fill="auto"/>
            <w:vAlign w:val="center"/>
            <w:hideMark/>
          </w:tcPr>
          <w:p w14:paraId="2E6D611D" w14:textId="77777777" w:rsidR="00F31771" w:rsidRPr="003554E1" w:rsidRDefault="00F31771" w:rsidP="00F31771">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Investicijske naložbe v vozišča in objekte</w:t>
            </w:r>
          </w:p>
        </w:tc>
        <w:tc>
          <w:tcPr>
            <w:tcW w:w="1240" w:type="dxa"/>
            <w:tcBorders>
              <w:top w:val="nil"/>
              <w:left w:val="nil"/>
              <w:bottom w:val="single" w:sz="8" w:space="0" w:color="C5D9F1"/>
              <w:right w:val="nil"/>
            </w:tcBorders>
            <w:shd w:val="clear" w:color="auto" w:fill="auto"/>
            <w:noWrap/>
            <w:vAlign w:val="center"/>
          </w:tcPr>
          <w:p w14:paraId="35336ACE" w14:textId="63BFB31E" w:rsidR="00F31771" w:rsidRDefault="00EC2C3A" w:rsidP="00F31771">
            <w:pPr>
              <w:jc w:val="right"/>
              <w:rPr>
                <w:rFonts w:ascii="Calibri" w:hAnsi="Calibri" w:cs="Calibri"/>
                <w:color w:val="000000"/>
                <w:sz w:val="18"/>
                <w:szCs w:val="18"/>
              </w:rPr>
            </w:pPr>
            <w:r>
              <w:rPr>
                <w:rFonts w:ascii="Calibri" w:hAnsi="Calibri" w:cs="Calibri"/>
                <w:sz w:val="18"/>
                <w:szCs w:val="18"/>
              </w:rPr>
              <w:t>600.000</w:t>
            </w:r>
          </w:p>
        </w:tc>
        <w:tc>
          <w:tcPr>
            <w:tcW w:w="1220" w:type="dxa"/>
            <w:tcBorders>
              <w:top w:val="nil"/>
              <w:left w:val="nil"/>
              <w:bottom w:val="single" w:sz="8" w:space="0" w:color="C5D9F1"/>
              <w:right w:val="nil"/>
            </w:tcBorders>
            <w:shd w:val="clear" w:color="auto" w:fill="auto"/>
            <w:noWrap/>
            <w:vAlign w:val="center"/>
          </w:tcPr>
          <w:p w14:paraId="10952F70" w14:textId="5693970B" w:rsidR="00F31771" w:rsidRDefault="00F31771" w:rsidP="00F31771">
            <w:pPr>
              <w:jc w:val="right"/>
              <w:rPr>
                <w:rFonts w:ascii="Calibri" w:hAnsi="Calibri" w:cs="Calibri"/>
                <w:color w:val="000000"/>
                <w:sz w:val="18"/>
                <w:szCs w:val="18"/>
              </w:rPr>
            </w:pPr>
            <w:r>
              <w:rPr>
                <w:rFonts w:ascii="Calibri" w:hAnsi="Calibri" w:cs="Calibri"/>
                <w:sz w:val="18"/>
                <w:szCs w:val="18"/>
              </w:rPr>
              <w:t>1.023.995</w:t>
            </w:r>
          </w:p>
        </w:tc>
        <w:tc>
          <w:tcPr>
            <w:tcW w:w="1220" w:type="dxa"/>
            <w:tcBorders>
              <w:top w:val="nil"/>
              <w:left w:val="nil"/>
              <w:bottom w:val="single" w:sz="8" w:space="0" w:color="C5D9F1"/>
              <w:right w:val="nil"/>
            </w:tcBorders>
            <w:shd w:val="clear" w:color="auto" w:fill="auto"/>
            <w:noWrap/>
            <w:vAlign w:val="center"/>
          </w:tcPr>
          <w:p w14:paraId="12224C1C" w14:textId="5DBB70A7" w:rsidR="00F31771" w:rsidRPr="00575E64" w:rsidRDefault="00EC2C3A" w:rsidP="00F31771">
            <w:pPr>
              <w:jc w:val="right"/>
              <w:rPr>
                <w:rFonts w:eastAsia="Times New Roman" w:cstheme="minorHAnsi"/>
                <w:sz w:val="18"/>
                <w:szCs w:val="18"/>
                <w:lang w:eastAsia="sl-SI"/>
              </w:rPr>
            </w:pPr>
            <w:r>
              <w:rPr>
                <w:rFonts w:ascii="Calibri" w:hAnsi="Calibri" w:cs="Calibri"/>
                <w:sz w:val="18"/>
                <w:szCs w:val="18"/>
              </w:rPr>
              <w:t>171</w:t>
            </w:r>
          </w:p>
        </w:tc>
      </w:tr>
      <w:tr w:rsidR="00F31771" w:rsidRPr="00FE59A5" w14:paraId="5A2C6BDF" w14:textId="77777777" w:rsidTr="00F31771">
        <w:trPr>
          <w:trHeight w:val="300"/>
        </w:trPr>
        <w:tc>
          <w:tcPr>
            <w:tcW w:w="497" w:type="dxa"/>
            <w:tcBorders>
              <w:top w:val="nil"/>
              <w:left w:val="nil"/>
              <w:bottom w:val="single" w:sz="8" w:space="0" w:color="C5D9F1"/>
              <w:right w:val="nil"/>
            </w:tcBorders>
            <w:shd w:val="clear" w:color="auto" w:fill="auto"/>
            <w:noWrap/>
            <w:vAlign w:val="center"/>
          </w:tcPr>
          <w:p w14:paraId="36A69F96" w14:textId="77777777" w:rsidR="00F31771" w:rsidRPr="003554E1" w:rsidRDefault="00F31771" w:rsidP="00F31771">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5.</w:t>
            </w:r>
          </w:p>
        </w:tc>
        <w:tc>
          <w:tcPr>
            <w:tcW w:w="4962" w:type="dxa"/>
            <w:tcBorders>
              <w:top w:val="nil"/>
              <w:left w:val="nil"/>
              <w:bottom w:val="single" w:sz="8" w:space="0" w:color="C5D9F1"/>
              <w:right w:val="nil"/>
            </w:tcBorders>
            <w:shd w:val="clear" w:color="auto" w:fill="auto"/>
            <w:vAlign w:val="center"/>
            <w:hideMark/>
          </w:tcPr>
          <w:p w14:paraId="31451F33" w14:textId="77777777" w:rsidR="00F31771" w:rsidRPr="003554E1" w:rsidRDefault="00F31771" w:rsidP="00F31771">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Predhodna dela pri obnavljanju avtocest</w:t>
            </w:r>
          </w:p>
        </w:tc>
        <w:tc>
          <w:tcPr>
            <w:tcW w:w="1240" w:type="dxa"/>
            <w:tcBorders>
              <w:top w:val="nil"/>
              <w:left w:val="nil"/>
              <w:bottom w:val="single" w:sz="8" w:space="0" w:color="C5D9F1"/>
              <w:right w:val="nil"/>
            </w:tcBorders>
            <w:shd w:val="clear" w:color="auto" w:fill="auto"/>
            <w:noWrap/>
            <w:vAlign w:val="center"/>
          </w:tcPr>
          <w:p w14:paraId="43CABBF9" w14:textId="76D8E46F" w:rsidR="00F31771" w:rsidRDefault="00EC2C3A" w:rsidP="00F31771">
            <w:pPr>
              <w:jc w:val="right"/>
              <w:rPr>
                <w:rFonts w:ascii="Calibri" w:hAnsi="Calibri" w:cs="Calibri"/>
                <w:color w:val="000000"/>
                <w:sz w:val="18"/>
                <w:szCs w:val="18"/>
              </w:rPr>
            </w:pPr>
            <w:r>
              <w:rPr>
                <w:rFonts w:ascii="Calibri" w:hAnsi="Calibri" w:cs="Calibri"/>
                <w:sz w:val="18"/>
                <w:szCs w:val="18"/>
              </w:rPr>
              <w:t>10.000.000</w:t>
            </w:r>
          </w:p>
        </w:tc>
        <w:tc>
          <w:tcPr>
            <w:tcW w:w="1220" w:type="dxa"/>
            <w:tcBorders>
              <w:top w:val="nil"/>
              <w:left w:val="nil"/>
              <w:bottom w:val="single" w:sz="8" w:space="0" w:color="C5D9F1"/>
              <w:right w:val="nil"/>
            </w:tcBorders>
            <w:shd w:val="clear" w:color="auto" w:fill="auto"/>
            <w:noWrap/>
            <w:vAlign w:val="center"/>
          </w:tcPr>
          <w:p w14:paraId="539A0E22" w14:textId="59E6C57F" w:rsidR="00F31771" w:rsidRDefault="00F31771" w:rsidP="00F31771">
            <w:pPr>
              <w:jc w:val="right"/>
              <w:rPr>
                <w:rFonts w:ascii="Calibri" w:hAnsi="Calibri" w:cs="Calibri"/>
                <w:color w:val="000000"/>
                <w:sz w:val="18"/>
                <w:szCs w:val="18"/>
              </w:rPr>
            </w:pPr>
            <w:r>
              <w:rPr>
                <w:rFonts w:ascii="Calibri" w:hAnsi="Calibri" w:cs="Calibri"/>
                <w:sz w:val="18"/>
                <w:szCs w:val="18"/>
              </w:rPr>
              <w:t>4.655.567</w:t>
            </w:r>
          </w:p>
        </w:tc>
        <w:tc>
          <w:tcPr>
            <w:tcW w:w="1220" w:type="dxa"/>
            <w:tcBorders>
              <w:top w:val="nil"/>
              <w:left w:val="nil"/>
              <w:bottom w:val="single" w:sz="8" w:space="0" w:color="C5D9F1"/>
              <w:right w:val="nil"/>
            </w:tcBorders>
            <w:shd w:val="clear" w:color="auto" w:fill="auto"/>
            <w:noWrap/>
            <w:vAlign w:val="center"/>
          </w:tcPr>
          <w:p w14:paraId="6B37E3D6" w14:textId="039FF8A3" w:rsidR="00F31771" w:rsidRPr="00575E64" w:rsidRDefault="00EC2C3A" w:rsidP="00F31771">
            <w:pPr>
              <w:jc w:val="right"/>
              <w:rPr>
                <w:rFonts w:eastAsia="Times New Roman" w:cstheme="minorHAnsi"/>
                <w:sz w:val="18"/>
                <w:szCs w:val="18"/>
                <w:lang w:eastAsia="sl-SI"/>
              </w:rPr>
            </w:pPr>
            <w:r>
              <w:rPr>
                <w:rFonts w:ascii="Calibri" w:hAnsi="Calibri" w:cs="Calibri"/>
                <w:sz w:val="18"/>
                <w:szCs w:val="18"/>
              </w:rPr>
              <w:t>47</w:t>
            </w:r>
          </w:p>
        </w:tc>
      </w:tr>
      <w:tr w:rsidR="00F31771" w:rsidRPr="00FE59A5" w14:paraId="7D6E6FFB" w14:textId="77777777" w:rsidTr="00F31771">
        <w:trPr>
          <w:trHeight w:val="300"/>
        </w:trPr>
        <w:tc>
          <w:tcPr>
            <w:tcW w:w="497" w:type="dxa"/>
            <w:tcBorders>
              <w:top w:val="nil"/>
              <w:left w:val="nil"/>
              <w:bottom w:val="single" w:sz="8" w:space="0" w:color="C5D9F1"/>
              <w:right w:val="nil"/>
            </w:tcBorders>
            <w:shd w:val="clear" w:color="auto" w:fill="auto"/>
            <w:noWrap/>
            <w:vAlign w:val="center"/>
          </w:tcPr>
          <w:p w14:paraId="75332FD6" w14:textId="77777777" w:rsidR="00F31771" w:rsidRPr="003554E1" w:rsidRDefault="00F31771" w:rsidP="00C67479">
            <w:pPr>
              <w:jc w:val="cente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6.</w:t>
            </w:r>
          </w:p>
        </w:tc>
        <w:tc>
          <w:tcPr>
            <w:tcW w:w="4962" w:type="dxa"/>
            <w:tcBorders>
              <w:top w:val="nil"/>
              <w:left w:val="nil"/>
              <w:bottom w:val="single" w:sz="8" w:space="0" w:color="C5D9F1"/>
              <w:right w:val="nil"/>
            </w:tcBorders>
            <w:shd w:val="clear" w:color="auto" w:fill="auto"/>
            <w:vAlign w:val="center"/>
          </w:tcPr>
          <w:p w14:paraId="47BF1F2D" w14:textId="77777777" w:rsidR="00F31771" w:rsidRPr="003554E1" w:rsidRDefault="00F31771" w:rsidP="00C67479">
            <w:pPr>
              <w:rPr>
                <w:rFonts w:ascii="Calibri" w:eastAsia="Times New Roman" w:hAnsi="Calibri" w:cs="Times New Roman"/>
                <w:sz w:val="18"/>
                <w:szCs w:val="18"/>
                <w:lang w:eastAsia="sl-SI"/>
              </w:rPr>
            </w:pPr>
            <w:r w:rsidRPr="003554E1">
              <w:rPr>
                <w:rFonts w:ascii="Calibri" w:eastAsia="Times New Roman" w:hAnsi="Calibri" w:cs="Times New Roman"/>
                <w:sz w:val="18"/>
                <w:szCs w:val="18"/>
                <w:lang w:eastAsia="sl-SI"/>
              </w:rPr>
              <w:t>Postavitev zapor</w:t>
            </w:r>
          </w:p>
        </w:tc>
        <w:tc>
          <w:tcPr>
            <w:tcW w:w="1240" w:type="dxa"/>
            <w:tcBorders>
              <w:top w:val="nil"/>
              <w:left w:val="nil"/>
              <w:bottom w:val="single" w:sz="8" w:space="0" w:color="C5D9F1"/>
              <w:right w:val="nil"/>
            </w:tcBorders>
            <w:shd w:val="clear" w:color="auto" w:fill="auto"/>
            <w:noWrap/>
            <w:vAlign w:val="center"/>
          </w:tcPr>
          <w:p w14:paraId="0A1BD3B3" w14:textId="4C5B47A2" w:rsidR="00F31771" w:rsidRDefault="00F31771" w:rsidP="00C67479">
            <w:pPr>
              <w:jc w:val="right"/>
              <w:rPr>
                <w:rFonts w:ascii="Calibri" w:hAnsi="Calibri" w:cs="Calibri"/>
                <w:color w:val="000000"/>
                <w:sz w:val="18"/>
                <w:szCs w:val="18"/>
              </w:rPr>
            </w:pPr>
            <w:r>
              <w:rPr>
                <w:rFonts w:ascii="Calibri" w:hAnsi="Calibri" w:cs="Calibri"/>
                <w:color w:val="000000"/>
                <w:sz w:val="18"/>
                <w:szCs w:val="18"/>
              </w:rPr>
              <w:t>0</w:t>
            </w:r>
          </w:p>
        </w:tc>
        <w:tc>
          <w:tcPr>
            <w:tcW w:w="1220" w:type="dxa"/>
            <w:tcBorders>
              <w:top w:val="nil"/>
              <w:left w:val="nil"/>
              <w:bottom w:val="single" w:sz="8" w:space="0" w:color="C5D9F1"/>
              <w:right w:val="nil"/>
            </w:tcBorders>
            <w:shd w:val="clear" w:color="auto" w:fill="auto"/>
            <w:noWrap/>
            <w:vAlign w:val="center"/>
          </w:tcPr>
          <w:p w14:paraId="68951F0A" w14:textId="3FBC7735" w:rsidR="00F31771" w:rsidRDefault="00F31771" w:rsidP="00C67479">
            <w:pPr>
              <w:jc w:val="right"/>
              <w:rPr>
                <w:rFonts w:ascii="Calibri" w:hAnsi="Calibri" w:cs="Calibri"/>
                <w:color w:val="000000"/>
                <w:sz w:val="18"/>
                <w:szCs w:val="18"/>
              </w:rPr>
            </w:pPr>
            <w:r>
              <w:rPr>
                <w:rFonts w:ascii="Calibri" w:hAnsi="Calibri" w:cs="Calibri"/>
                <w:color w:val="000000"/>
                <w:sz w:val="18"/>
                <w:szCs w:val="18"/>
              </w:rPr>
              <w:t>728.214</w:t>
            </w:r>
          </w:p>
        </w:tc>
        <w:tc>
          <w:tcPr>
            <w:tcW w:w="1220" w:type="dxa"/>
            <w:tcBorders>
              <w:top w:val="nil"/>
              <w:left w:val="nil"/>
              <w:bottom w:val="single" w:sz="8" w:space="0" w:color="C5D9F1"/>
              <w:right w:val="nil"/>
            </w:tcBorders>
            <w:shd w:val="clear" w:color="auto" w:fill="auto"/>
            <w:noWrap/>
            <w:vAlign w:val="center"/>
          </w:tcPr>
          <w:p w14:paraId="6AB6AF42" w14:textId="2407D8E3" w:rsidR="00F31771" w:rsidRPr="00575E64" w:rsidRDefault="00F31771" w:rsidP="00C67479">
            <w:pPr>
              <w:jc w:val="right"/>
              <w:rPr>
                <w:rFonts w:eastAsia="Times New Roman" w:cstheme="minorHAnsi"/>
                <w:sz w:val="18"/>
                <w:szCs w:val="18"/>
                <w:lang w:eastAsia="sl-SI"/>
              </w:rPr>
            </w:pPr>
            <w:r>
              <w:rPr>
                <w:rFonts w:eastAsia="Times New Roman" w:cstheme="minorHAnsi"/>
                <w:sz w:val="18"/>
                <w:szCs w:val="18"/>
                <w:lang w:eastAsia="sl-SI"/>
              </w:rPr>
              <w:t>-</w:t>
            </w:r>
          </w:p>
        </w:tc>
      </w:tr>
      <w:tr w:rsidR="00F31771" w:rsidRPr="00FE59A5" w14:paraId="2767655D" w14:textId="77777777" w:rsidTr="00F31771">
        <w:trPr>
          <w:trHeight w:val="300"/>
        </w:trPr>
        <w:tc>
          <w:tcPr>
            <w:tcW w:w="497" w:type="dxa"/>
            <w:tcBorders>
              <w:top w:val="nil"/>
              <w:left w:val="nil"/>
              <w:bottom w:val="single" w:sz="8" w:space="0" w:color="538DD5"/>
              <w:right w:val="nil"/>
            </w:tcBorders>
            <w:shd w:val="clear" w:color="auto" w:fill="auto"/>
            <w:noWrap/>
            <w:vAlign w:val="center"/>
            <w:hideMark/>
          </w:tcPr>
          <w:p w14:paraId="5963DC12" w14:textId="77777777" w:rsidR="00F31771" w:rsidRPr="003554E1" w:rsidRDefault="00F31771" w:rsidP="00C67479">
            <w:pPr>
              <w:jc w:val="center"/>
              <w:rPr>
                <w:rFonts w:ascii="Calibri" w:eastAsia="Times New Roman" w:hAnsi="Calibri" w:cs="Times New Roman"/>
                <w:b/>
                <w:bCs/>
                <w:sz w:val="18"/>
                <w:szCs w:val="18"/>
                <w:lang w:eastAsia="sl-SI"/>
              </w:rPr>
            </w:pPr>
          </w:p>
        </w:tc>
        <w:tc>
          <w:tcPr>
            <w:tcW w:w="4962" w:type="dxa"/>
            <w:tcBorders>
              <w:top w:val="nil"/>
              <w:left w:val="nil"/>
              <w:bottom w:val="single" w:sz="8" w:space="0" w:color="538DD5"/>
              <w:right w:val="nil"/>
            </w:tcBorders>
            <w:shd w:val="clear" w:color="auto" w:fill="auto"/>
            <w:vAlign w:val="center"/>
            <w:hideMark/>
          </w:tcPr>
          <w:p w14:paraId="66FE8257" w14:textId="77777777" w:rsidR="00F31771" w:rsidRPr="003554E1" w:rsidRDefault="00F31771" w:rsidP="00C67479">
            <w:pPr>
              <w:rPr>
                <w:rFonts w:ascii="Calibri" w:eastAsia="Times New Roman" w:hAnsi="Calibri" w:cs="Times New Roman"/>
                <w:b/>
                <w:bCs/>
                <w:sz w:val="18"/>
                <w:szCs w:val="18"/>
                <w:lang w:eastAsia="sl-SI"/>
              </w:rPr>
            </w:pPr>
            <w:r w:rsidRPr="003554E1">
              <w:rPr>
                <w:rFonts w:ascii="Calibri" w:eastAsia="Times New Roman" w:hAnsi="Calibri" w:cs="Times New Roman"/>
                <w:b/>
                <w:bCs/>
                <w:sz w:val="18"/>
                <w:szCs w:val="18"/>
                <w:lang w:eastAsia="sl-SI"/>
              </w:rPr>
              <w:t>Skupaj gradbena dela pri obnavljanju avtocest</w:t>
            </w:r>
          </w:p>
        </w:tc>
        <w:tc>
          <w:tcPr>
            <w:tcW w:w="1240" w:type="dxa"/>
            <w:tcBorders>
              <w:top w:val="nil"/>
              <w:left w:val="nil"/>
              <w:bottom w:val="single" w:sz="8" w:space="0" w:color="538DD5"/>
              <w:right w:val="nil"/>
            </w:tcBorders>
            <w:shd w:val="clear" w:color="auto" w:fill="auto"/>
            <w:noWrap/>
            <w:vAlign w:val="center"/>
          </w:tcPr>
          <w:p w14:paraId="4CDB41B6" w14:textId="77A35AEA" w:rsidR="00F31771" w:rsidRDefault="00EC2C3A" w:rsidP="00C67479">
            <w:pPr>
              <w:jc w:val="right"/>
              <w:rPr>
                <w:rFonts w:ascii="Calibri" w:hAnsi="Calibri" w:cs="Calibri"/>
                <w:b/>
                <w:bCs/>
                <w:color w:val="000000"/>
                <w:sz w:val="18"/>
                <w:szCs w:val="18"/>
              </w:rPr>
            </w:pPr>
            <w:r>
              <w:rPr>
                <w:rFonts w:ascii="Calibri" w:hAnsi="Calibri" w:cs="Calibri"/>
                <w:b/>
                <w:bCs/>
                <w:color w:val="000000"/>
                <w:sz w:val="18"/>
                <w:szCs w:val="18"/>
              </w:rPr>
              <w:t>74.500.000</w:t>
            </w:r>
          </w:p>
        </w:tc>
        <w:tc>
          <w:tcPr>
            <w:tcW w:w="1220" w:type="dxa"/>
            <w:tcBorders>
              <w:top w:val="nil"/>
              <w:left w:val="nil"/>
              <w:bottom w:val="single" w:sz="8" w:space="0" w:color="538DD5"/>
              <w:right w:val="nil"/>
            </w:tcBorders>
            <w:shd w:val="clear" w:color="auto" w:fill="auto"/>
            <w:noWrap/>
            <w:vAlign w:val="center"/>
          </w:tcPr>
          <w:p w14:paraId="1274B17F" w14:textId="3490E27E" w:rsidR="00F31771" w:rsidRDefault="00F31771" w:rsidP="00C67479">
            <w:pPr>
              <w:jc w:val="right"/>
              <w:rPr>
                <w:rFonts w:ascii="Calibri" w:hAnsi="Calibri" w:cs="Calibri"/>
                <w:b/>
                <w:bCs/>
                <w:color w:val="000000"/>
                <w:sz w:val="18"/>
                <w:szCs w:val="18"/>
              </w:rPr>
            </w:pPr>
            <w:r>
              <w:rPr>
                <w:rFonts w:ascii="Calibri" w:hAnsi="Calibri" w:cs="Calibri"/>
                <w:b/>
                <w:bCs/>
                <w:color w:val="000000"/>
                <w:sz w:val="18"/>
                <w:szCs w:val="18"/>
              </w:rPr>
              <w:t>44.428.674</w:t>
            </w:r>
          </w:p>
        </w:tc>
        <w:tc>
          <w:tcPr>
            <w:tcW w:w="1220" w:type="dxa"/>
            <w:tcBorders>
              <w:top w:val="nil"/>
              <w:left w:val="nil"/>
              <w:bottom w:val="single" w:sz="8" w:space="0" w:color="538DD5"/>
              <w:right w:val="nil"/>
            </w:tcBorders>
            <w:shd w:val="clear" w:color="auto" w:fill="auto"/>
            <w:noWrap/>
            <w:vAlign w:val="center"/>
          </w:tcPr>
          <w:p w14:paraId="5EB380F7" w14:textId="6F773674" w:rsidR="00F31771" w:rsidRPr="00575E64" w:rsidRDefault="00EC2C3A" w:rsidP="00C67479">
            <w:pPr>
              <w:jc w:val="right"/>
              <w:rPr>
                <w:rFonts w:cstheme="minorHAnsi"/>
                <w:b/>
                <w:bCs/>
                <w:color w:val="000000"/>
                <w:sz w:val="18"/>
                <w:szCs w:val="18"/>
              </w:rPr>
            </w:pPr>
            <w:r>
              <w:rPr>
                <w:rFonts w:cstheme="minorHAnsi"/>
                <w:b/>
                <w:bCs/>
                <w:color w:val="000000"/>
                <w:sz w:val="18"/>
                <w:szCs w:val="18"/>
              </w:rPr>
              <w:t>60</w:t>
            </w:r>
          </w:p>
        </w:tc>
      </w:tr>
    </w:tbl>
    <w:p w14:paraId="51D03FA2" w14:textId="77777777" w:rsidR="00E35FB6" w:rsidRDefault="00E35FB6" w:rsidP="00BD5D3F">
      <w:pPr>
        <w:jc w:val="both"/>
        <w:rPr>
          <w:b/>
          <w:color w:val="1F497D"/>
        </w:rPr>
      </w:pPr>
    </w:p>
    <w:p w14:paraId="27909CA2" w14:textId="579D8A52" w:rsidR="009713B9" w:rsidRPr="00BD5D3F" w:rsidRDefault="009713B9" w:rsidP="00BD5D3F">
      <w:pPr>
        <w:jc w:val="both"/>
        <w:rPr>
          <w:b/>
          <w:color w:val="1F497D"/>
        </w:rPr>
      </w:pPr>
      <w:r w:rsidRPr="00BD5D3F">
        <w:rPr>
          <w:b/>
          <w:color w:val="1F497D"/>
        </w:rPr>
        <w:t>Investicijsko obnavljanje vozišč</w:t>
      </w:r>
    </w:p>
    <w:p w14:paraId="71D5C99E" w14:textId="6D5D4862" w:rsidR="009713B9" w:rsidRPr="001A3D1C" w:rsidRDefault="00EE4D60" w:rsidP="009713B9">
      <w:pPr>
        <w:spacing w:line="20" w:lineRule="atLeast"/>
        <w:jc w:val="both"/>
      </w:pPr>
      <w:bookmarkStart w:id="30" w:name="_Hlk101432798"/>
      <w:r w:rsidRPr="001A3D1C">
        <w:t>Obnove vozišč so predvidene na tistih AC odsekih, kjer je po metodi Modificiranega švicarskega indeksa (MSI) ocena stanja vozišč ocenjena kot »zelo slaba« in »slaba« ali je bila na podlagi terenskih ogledov ugotovljena možnost izvedbe ukrepov, ki ob pravočasni realizaciji bistveno podaljšajo življenjsko dobo vozišča (preplastitve). Izbrani odseki so dodatno potrjeni z uporabo ekspertnega sistema za gospodarjenje z vozišči PMS-DARS (dTIMS_CT - Deighton's Total Infrastructure Management System with Concurrent Transformation), ki ga uporabljamo za optimalno planiranje obnov vozišč</w:t>
      </w:r>
      <w:r w:rsidR="009713B9" w:rsidRPr="001A3D1C">
        <w:t>.</w:t>
      </w:r>
    </w:p>
    <w:p w14:paraId="31A49947" w14:textId="77777777" w:rsidR="009713B9" w:rsidRPr="003C6C67" w:rsidRDefault="009713B9" w:rsidP="009713B9">
      <w:pPr>
        <w:spacing w:line="20" w:lineRule="atLeast"/>
        <w:jc w:val="both"/>
        <w:rPr>
          <w:highlight w:val="lightGray"/>
        </w:rPr>
      </w:pPr>
    </w:p>
    <w:bookmarkEnd w:id="30"/>
    <w:p w14:paraId="223C7E05" w14:textId="77777777" w:rsidR="00BD5D3F" w:rsidRPr="001A3D1C" w:rsidRDefault="00BD5D3F" w:rsidP="00BD5D3F">
      <w:pPr>
        <w:jc w:val="both"/>
        <w:rPr>
          <w:rFonts w:ascii="Calibri" w:eastAsia="Calibri" w:hAnsi="Calibri" w:cs="Calibri"/>
          <w:szCs w:val="20"/>
        </w:rPr>
      </w:pPr>
      <w:r w:rsidRPr="001A3D1C">
        <w:rPr>
          <w:rFonts w:ascii="Calibri" w:eastAsia="Calibri" w:hAnsi="Calibri" w:cs="Calibri"/>
          <w:szCs w:val="20"/>
        </w:rPr>
        <w:t>V letu 2022 je bilo obnovljenih 37,74 km smernih vozišč odsekov in priključkov, kar vključuje preplastitev na delu odseka Kronovo–Dobruška vas–Drnovo, Šentilj–Pesnica–Dragučova–Lenart in Lipce–Lesce–Podtabor, obnovo vozne površine na delu odseka Divača–Kozina, obnovo na delu odseka Vogrsko–Šempeter–Vrtojba ter dokončanje obnove dela odsekov Sv. Jurij ob Ščavnici–Vučja vas–Murska Sobota.</w:t>
      </w:r>
    </w:p>
    <w:p w14:paraId="05BB504D" w14:textId="77777777" w:rsidR="00BD5D3F" w:rsidRPr="00BD5D3F" w:rsidRDefault="00BD5D3F" w:rsidP="00BD5D3F">
      <w:pPr>
        <w:jc w:val="both"/>
        <w:rPr>
          <w:rFonts w:ascii="Calibri" w:eastAsia="Calibri" w:hAnsi="Calibri" w:cs="Calibri"/>
          <w:szCs w:val="20"/>
          <w:highlight w:val="green"/>
        </w:rPr>
      </w:pPr>
    </w:p>
    <w:p w14:paraId="7A5F8DF6" w14:textId="454944E6" w:rsidR="009713B9" w:rsidRPr="001A3D1C" w:rsidRDefault="00BD5D3F" w:rsidP="00BD5D3F">
      <w:pPr>
        <w:jc w:val="both"/>
      </w:pPr>
      <w:r w:rsidRPr="001A3D1C">
        <w:rPr>
          <w:rFonts w:ascii="Calibri" w:eastAsia="Calibri" w:hAnsi="Calibri" w:cs="Calibri"/>
          <w:szCs w:val="20"/>
        </w:rPr>
        <w:t>Potekala so zaključevanja projektov, ki so se izvajala v letu 2021</w:t>
      </w:r>
      <w:r w:rsidR="009713B9" w:rsidRPr="001A3D1C">
        <w:t>.</w:t>
      </w:r>
    </w:p>
    <w:p w14:paraId="3ED609E8" w14:textId="77777777" w:rsidR="009713B9" w:rsidRPr="003C6C67" w:rsidRDefault="009713B9" w:rsidP="009713B9">
      <w:pPr>
        <w:spacing w:line="20" w:lineRule="atLeast"/>
        <w:rPr>
          <w:highlight w:val="lightGray"/>
        </w:rPr>
      </w:pPr>
    </w:p>
    <w:p w14:paraId="01DBECF1" w14:textId="77777777" w:rsidR="009713B9" w:rsidRPr="00BD5D3F" w:rsidRDefault="009713B9" w:rsidP="00BD5D3F">
      <w:pPr>
        <w:jc w:val="both"/>
        <w:rPr>
          <w:b/>
          <w:color w:val="1F497D"/>
        </w:rPr>
      </w:pPr>
      <w:r w:rsidRPr="00BD5D3F">
        <w:rPr>
          <w:b/>
          <w:color w:val="1F497D"/>
        </w:rPr>
        <w:t>Investicijsko obnavljanje objektov</w:t>
      </w:r>
    </w:p>
    <w:p w14:paraId="1E2408D0" w14:textId="21161117" w:rsidR="00BD5D3F" w:rsidRDefault="00BD5D3F" w:rsidP="00BD5D3F">
      <w:pPr>
        <w:jc w:val="both"/>
      </w:pPr>
      <w:r w:rsidRPr="001A3D1C">
        <w:t>Obnove avtocestnih objektov so potekale predvsem na odsekih, kjer se je izvajala obnova vozišč. Vključene so delne obnove objektov, s čimer se zagotavlja, da so odpravljene vse poškodbe, da bo objekt dosegel naslednjo plansko obdobje. S tem se prepreči nadaljnje propadanje objekta ter zagotovi, da na obnovljenem odseku ni potrebno zaradi posameznih posegov na objektih izvajati ponovnih zapor vozišč.</w:t>
      </w:r>
    </w:p>
    <w:p w14:paraId="669A55C0" w14:textId="77777777" w:rsidR="001B131F" w:rsidRPr="001A3D1C" w:rsidRDefault="001B131F" w:rsidP="00BD5D3F">
      <w:pPr>
        <w:jc w:val="both"/>
      </w:pPr>
    </w:p>
    <w:p w14:paraId="6D1D95B7" w14:textId="6772D473" w:rsidR="009713B9" w:rsidRPr="001A3D1C" w:rsidRDefault="00BD5D3F" w:rsidP="00BD5D3F">
      <w:pPr>
        <w:jc w:val="both"/>
      </w:pPr>
      <w:r w:rsidRPr="001A3D1C">
        <w:t>Skupno so bila izvedena obnovitvena dela na 24 premostitvenih objektih, od tega je bilo v okviru obnov odsekov delno obnovljenih 20 manjših premostitvenih objektov. Samostojno sta bila obnovljena nadvoza Ljubečna na odseku Dramlje–Celje in Podutik na odseku Koseze–LJ(Celovška cesta) ter menjane dilatacije na nadvozu Meljska cesta in mostu čez Savo na Hrušici</w:t>
      </w:r>
      <w:r w:rsidR="009713B9" w:rsidRPr="001A3D1C">
        <w:t xml:space="preserve">. </w:t>
      </w:r>
    </w:p>
    <w:p w14:paraId="23058838" w14:textId="77777777" w:rsidR="009713B9" w:rsidRPr="003C6C67" w:rsidRDefault="009713B9" w:rsidP="009713B9">
      <w:pPr>
        <w:rPr>
          <w:highlight w:val="lightGray"/>
        </w:rPr>
      </w:pPr>
    </w:p>
    <w:p w14:paraId="7D317815" w14:textId="77777777" w:rsidR="009713B9" w:rsidRPr="00BD5D3F" w:rsidRDefault="009713B9" w:rsidP="00BD5D3F">
      <w:pPr>
        <w:jc w:val="both"/>
        <w:rPr>
          <w:b/>
          <w:color w:val="1F497D"/>
        </w:rPr>
      </w:pPr>
      <w:r w:rsidRPr="00BD5D3F">
        <w:rPr>
          <w:b/>
          <w:color w:val="1F497D"/>
        </w:rPr>
        <w:t>Investicijsko obnavljanje drugih objektov in naprav</w:t>
      </w:r>
    </w:p>
    <w:p w14:paraId="2C84C252" w14:textId="766D2ADE" w:rsidR="009713B9" w:rsidRPr="001A3D1C" w:rsidRDefault="00BD5D3F" w:rsidP="009713B9">
      <w:pPr>
        <w:jc w:val="both"/>
        <w:rPr>
          <w:rFonts w:cstheme="minorHAnsi"/>
        </w:rPr>
      </w:pPr>
      <w:r w:rsidRPr="001A3D1C">
        <w:rPr>
          <w:rFonts w:cstheme="minorHAnsi"/>
        </w:rPr>
        <w:t>Podpisani sta bili pogodbi za izvedbo dodatnih ukrepov na oporni konstrukciji OZ5, na območju razcepa Dragučova, dela so se pričela jeseni 2022 in se bodo nadaljevala tudi v letu 2023. Izvedena je bila sanacija splazele vkopne brežine Ljubečna na odseku Dramlje-Celje in sanacija geotehničnih sider na opornem zidu Sela na odseku Malence-Šmarje Sap ter nadzorna točka na območju Hrušice</w:t>
      </w:r>
      <w:r w:rsidR="00F67700" w:rsidRPr="001A3D1C">
        <w:rPr>
          <w:rFonts w:cstheme="minorHAnsi"/>
        </w:rPr>
        <w:t>.</w:t>
      </w:r>
    </w:p>
    <w:p w14:paraId="4EB40F81" w14:textId="77777777" w:rsidR="00F67700" w:rsidRPr="003C6C67" w:rsidRDefault="00F67700" w:rsidP="009713B9">
      <w:pPr>
        <w:jc w:val="both"/>
        <w:rPr>
          <w:color w:val="FF0000"/>
          <w:highlight w:val="lightGray"/>
        </w:rPr>
      </w:pPr>
    </w:p>
    <w:p w14:paraId="390A4D2A" w14:textId="77777777" w:rsidR="009713B9" w:rsidRPr="00BD5D3F" w:rsidRDefault="009713B9" w:rsidP="00BD5D3F">
      <w:pPr>
        <w:jc w:val="both"/>
        <w:rPr>
          <w:b/>
          <w:color w:val="1F497D"/>
        </w:rPr>
      </w:pPr>
      <w:r w:rsidRPr="00BD5D3F">
        <w:rPr>
          <w:b/>
          <w:color w:val="1F497D"/>
        </w:rPr>
        <w:t>Investicijske naložbe v vozišča in objekte</w:t>
      </w:r>
    </w:p>
    <w:p w14:paraId="6923C730" w14:textId="5A25FD6A" w:rsidR="00BD5D3F" w:rsidRPr="001A3D1C" w:rsidRDefault="00BD5D3F" w:rsidP="00BD5D3F">
      <w:pPr>
        <w:jc w:val="both"/>
      </w:pPr>
      <w:r w:rsidRPr="001A3D1C">
        <w:t>Dokončana je bi</w:t>
      </w:r>
      <w:r w:rsidR="00B2210F">
        <w:t>l</w:t>
      </w:r>
      <w:r w:rsidRPr="001A3D1C">
        <w:t xml:space="preserve">a nadzorna točka Hrušica, izvedena je </w:t>
      </w:r>
      <w:r w:rsidR="001A3D1C" w:rsidRPr="001A3D1C">
        <w:t>1</w:t>
      </w:r>
      <w:r w:rsidRPr="001A3D1C">
        <w:t>. faza rekonstrukcije priključka Vrhnika, v teku je rekon</w:t>
      </w:r>
      <w:r w:rsidR="00B2210F">
        <w:t>s</w:t>
      </w:r>
      <w:r w:rsidRPr="001A3D1C">
        <w:t>trukcija priključka Vodice v sklopu obvoznice Vodice. V obeh navedenih primerih investicijo vodi DRSI, družba DARS pa nastopa kot sofinancer.</w:t>
      </w:r>
    </w:p>
    <w:p w14:paraId="1C9D7B72" w14:textId="77777777" w:rsidR="00BD5D3F" w:rsidRPr="00BD5D3F" w:rsidRDefault="00BD5D3F" w:rsidP="00BD5D3F">
      <w:pPr>
        <w:jc w:val="both"/>
        <w:rPr>
          <w:highlight w:val="green"/>
        </w:rPr>
      </w:pPr>
    </w:p>
    <w:p w14:paraId="44DD41E4" w14:textId="77777777" w:rsidR="009713B9" w:rsidRPr="00BD5D3F" w:rsidRDefault="009713B9" w:rsidP="00BD5D3F">
      <w:pPr>
        <w:jc w:val="both"/>
        <w:rPr>
          <w:b/>
          <w:color w:val="1F497D"/>
        </w:rPr>
      </w:pPr>
      <w:r w:rsidRPr="00BD5D3F">
        <w:rPr>
          <w:b/>
          <w:color w:val="1F497D"/>
        </w:rPr>
        <w:t>Predhodna dela pri obnavljanju avtocest</w:t>
      </w:r>
    </w:p>
    <w:p w14:paraId="78BC3C0D" w14:textId="77777777" w:rsidR="00BD5D3F" w:rsidRPr="001A3D1C" w:rsidRDefault="00BD5D3F" w:rsidP="00BD5D3F">
      <w:pPr>
        <w:jc w:val="both"/>
      </w:pPr>
      <w:r w:rsidRPr="001A3D1C">
        <w:t>Na postavki predhodna dela pri obnavljanju avtocest je zajeta izdelava obsežne projektne dokumentacije (predhodne preiskave, Idejni projekti, Izvedbeni načrti in Projekti za izvedbo), recenzije in preverjanje prometne varnosti ter zagotavljanje zunanje kontrole kakovosti.</w:t>
      </w:r>
    </w:p>
    <w:p w14:paraId="6858B15C" w14:textId="77777777" w:rsidR="00BD5D3F" w:rsidRPr="00BD5D3F" w:rsidRDefault="00BD5D3F" w:rsidP="00BD5D3F">
      <w:pPr>
        <w:jc w:val="both"/>
        <w:rPr>
          <w:highlight w:val="green"/>
        </w:rPr>
      </w:pPr>
    </w:p>
    <w:p w14:paraId="2D991354" w14:textId="77777777" w:rsidR="00BD5D3F" w:rsidRPr="00E35FB6" w:rsidRDefault="00BD5D3F" w:rsidP="00BD5D3F">
      <w:pPr>
        <w:jc w:val="both"/>
        <w:rPr>
          <w:rFonts w:cs="Arial"/>
          <w:szCs w:val="20"/>
        </w:rPr>
      </w:pPr>
      <w:r w:rsidRPr="00E35FB6">
        <w:rPr>
          <w:rFonts w:cstheme="minorHAnsi"/>
        </w:rPr>
        <w:t>Večji projekti, ki so trenutno v fazi projektiranja, so:</w:t>
      </w:r>
    </w:p>
    <w:p w14:paraId="64874F7C" w14:textId="77777777" w:rsidR="00BD5D3F" w:rsidRPr="001A3D1C" w:rsidRDefault="00BD5D3F" w:rsidP="001A3D1C">
      <w:pPr>
        <w:pStyle w:val="Odstavekseznama"/>
        <w:numPr>
          <w:ilvl w:val="0"/>
          <w:numId w:val="17"/>
        </w:numPr>
        <w:jc w:val="both"/>
      </w:pPr>
      <w:r w:rsidRPr="001A3D1C">
        <w:t>PZI za rekonstrukcijo ceste in objektov na odsekih AC A1/0036 in 0636 Fram–Slovenska Bistrica in 0461 priključek Slovenska Bistrica sever;</w:t>
      </w:r>
    </w:p>
    <w:p w14:paraId="36013D50" w14:textId="77777777" w:rsidR="00BD5D3F" w:rsidRPr="001A3D1C" w:rsidRDefault="00BD5D3F" w:rsidP="001A3D1C">
      <w:pPr>
        <w:pStyle w:val="Odstavekseznama"/>
        <w:numPr>
          <w:ilvl w:val="0"/>
          <w:numId w:val="17"/>
        </w:numPr>
        <w:jc w:val="both"/>
      </w:pPr>
      <w:r w:rsidRPr="001A3D1C">
        <w:t>PZI za rekonstrukcijo odseka Slovenske Konjice–Dramlje od km 7,000 do km 7,600, vključno z rekonstrukcijo viadukta Slatina-D VA0407 in zamenjavo viadukta Slatina-L VA0093;</w:t>
      </w:r>
    </w:p>
    <w:p w14:paraId="6899E3CD" w14:textId="77777777" w:rsidR="00BD5D3F" w:rsidRPr="001A3D1C" w:rsidRDefault="00BD5D3F" w:rsidP="001A3D1C">
      <w:pPr>
        <w:pStyle w:val="Odstavekseznama"/>
        <w:numPr>
          <w:ilvl w:val="0"/>
          <w:numId w:val="17"/>
        </w:numPr>
        <w:jc w:val="both"/>
      </w:pPr>
      <w:r w:rsidRPr="001A3D1C">
        <w:t>PZI za rekonstrukcijo ceste in objektov na AC A1 0039 in 0639 Dramlje–Celje, 0138 priključek Celje Center, 0040 in 0640 Celje-Arja vas, 0191 priključek Celje Zahod in Most čez Hudinjo;</w:t>
      </w:r>
    </w:p>
    <w:p w14:paraId="72C52316" w14:textId="77777777" w:rsidR="00BD5D3F" w:rsidRPr="001A3D1C" w:rsidRDefault="00BD5D3F" w:rsidP="001A3D1C">
      <w:pPr>
        <w:pStyle w:val="Odstavekseznama"/>
        <w:numPr>
          <w:ilvl w:val="0"/>
          <w:numId w:val="17"/>
        </w:numPr>
        <w:jc w:val="both"/>
      </w:pPr>
      <w:r w:rsidRPr="001A3D1C">
        <w:t>PZI za rekonstrukcijo ceste in objektov na AC A1 0043/0643 Vransko–Trojane, 0067/0667 Trojane–Blagovica, priključka 0105 Trojane ter za gradbeno obnovo predorov Ločica in Jasovnik;</w:t>
      </w:r>
    </w:p>
    <w:p w14:paraId="0FDFE740" w14:textId="77777777" w:rsidR="00BD5D3F" w:rsidRPr="001A3D1C" w:rsidRDefault="00BD5D3F" w:rsidP="001A3D1C">
      <w:pPr>
        <w:pStyle w:val="Odstavekseznama"/>
        <w:numPr>
          <w:ilvl w:val="0"/>
          <w:numId w:val="17"/>
        </w:numPr>
        <w:jc w:val="both"/>
      </w:pPr>
      <w:r w:rsidRPr="001A3D1C">
        <w:t>PZI za rekonstrukcijo cestnega telesa in objektov na odsekih AC A1/0046 in 0646 Domžale–Šentjakob, A1/0047 in 0647 Šentjakob–LJ (Zadobrova), 0145 priključek LJ–Šentjakob in 0189 priključek LJ Sneberje z namenom vzpostavitve tretjega pasu;</w:t>
      </w:r>
    </w:p>
    <w:p w14:paraId="1BB7373A" w14:textId="77777777" w:rsidR="00BD5D3F" w:rsidRPr="001A3D1C" w:rsidRDefault="00BD5D3F" w:rsidP="001A3D1C">
      <w:pPr>
        <w:pStyle w:val="Odstavekseznama"/>
        <w:numPr>
          <w:ilvl w:val="0"/>
          <w:numId w:val="17"/>
        </w:numPr>
        <w:jc w:val="both"/>
      </w:pPr>
      <w:r w:rsidRPr="001A3D1C">
        <w:t>PZI za rekonstrukcijo dela odseka na AC A1 vključno z zamenjavo viadukta Dolgi most VA0045 v km 0,295 in VA0046 v km 0,280;</w:t>
      </w:r>
    </w:p>
    <w:p w14:paraId="5ECE6FA7" w14:textId="77777777" w:rsidR="00BD5D3F" w:rsidRPr="001A3D1C" w:rsidRDefault="00BD5D3F" w:rsidP="001A3D1C">
      <w:pPr>
        <w:pStyle w:val="Odstavekseznama"/>
        <w:numPr>
          <w:ilvl w:val="0"/>
          <w:numId w:val="17"/>
        </w:numPr>
        <w:jc w:val="both"/>
      </w:pPr>
      <w:r w:rsidRPr="001A3D1C">
        <w:t>PZI za rekonstrukcijo cestnega telesa in objektov na delih odsekov AC Ljubljana(Kozarje)–Brezovica–Vrhnika–Logatec ter priključkih Brezovica in Vrhnika z namenom vzpostavitve tretjega pasu;</w:t>
      </w:r>
    </w:p>
    <w:p w14:paraId="309E53BA" w14:textId="77777777" w:rsidR="00BD5D3F" w:rsidRPr="001A3D1C" w:rsidRDefault="00BD5D3F" w:rsidP="001A3D1C">
      <w:pPr>
        <w:pStyle w:val="Odstavekseznama"/>
        <w:numPr>
          <w:ilvl w:val="0"/>
          <w:numId w:val="17"/>
        </w:numPr>
        <w:jc w:val="both"/>
      </w:pPr>
      <w:r w:rsidRPr="001A3D1C">
        <w:t>PZI za rekonstrukcijo cestnega telesa na AC A1 0055 in 0655 Unec–Postojna, A1 0056 in 0656 Postojna–Razdrto ter 0153 priključka Postojna;</w:t>
      </w:r>
    </w:p>
    <w:p w14:paraId="44FEDC4A" w14:textId="6A7C609E" w:rsidR="00BD5D3F" w:rsidRPr="001A3D1C" w:rsidRDefault="00BD5D3F" w:rsidP="001A3D1C">
      <w:pPr>
        <w:pStyle w:val="Odstavekseznama"/>
        <w:numPr>
          <w:ilvl w:val="0"/>
          <w:numId w:val="17"/>
        </w:numPr>
        <w:jc w:val="both"/>
      </w:pPr>
      <w:r w:rsidRPr="001A3D1C">
        <w:t>PZI za rekonstrukcijo vozišča na AC A1 0058 in 0658 Senožeče-Gabrk, razcep Gabrk in 0059 in 0659 Gabrk-Divača</w:t>
      </w:r>
    </w:p>
    <w:p w14:paraId="0055D4EF" w14:textId="77777777" w:rsidR="00BD5D3F" w:rsidRPr="001A3D1C" w:rsidRDefault="00BD5D3F" w:rsidP="001A3D1C">
      <w:pPr>
        <w:pStyle w:val="Odstavekseznama"/>
        <w:numPr>
          <w:ilvl w:val="0"/>
          <w:numId w:val="17"/>
        </w:numPr>
        <w:jc w:val="both"/>
      </w:pPr>
      <w:r w:rsidRPr="001A3D1C">
        <w:t>PZI za rekonstrukcijo vozišča na AC A1/0061 Kozina–Črni Kal, A1/0661 Kozina–Črni Kal in 1640 počivališče Ravne;</w:t>
      </w:r>
    </w:p>
    <w:p w14:paraId="77D68453" w14:textId="77777777" w:rsidR="00BD5D3F" w:rsidRPr="001A3D1C" w:rsidRDefault="00BD5D3F" w:rsidP="001A3D1C">
      <w:pPr>
        <w:pStyle w:val="Odstavekseznama"/>
        <w:numPr>
          <w:ilvl w:val="0"/>
          <w:numId w:val="17"/>
        </w:numPr>
        <w:jc w:val="both"/>
      </w:pPr>
      <w:r w:rsidRPr="001A3D1C">
        <w:t>PZI za rekonstrukcijo delov odsekov na AC A2 0022 in 0622 Grosuplje–Ivančna Gorica, 0410 priključek Ivančna Gorica, 0023 in 0623 Ivančna Gorica–Bič, 0411 priključek Bič ter 0072 in 0672 Bič–Trebnje vzhod;</w:t>
      </w:r>
    </w:p>
    <w:p w14:paraId="77C49FF9" w14:textId="7B9F6A7F" w:rsidR="00DB4F95" w:rsidRPr="001A3D1C" w:rsidRDefault="00BD5D3F" w:rsidP="001A3D1C">
      <w:pPr>
        <w:pStyle w:val="Odstavekseznama"/>
        <w:numPr>
          <w:ilvl w:val="0"/>
          <w:numId w:val="17"/>
        </w:numPr>
        <w:jc w:val="both"/>
      </w:pPr>
      <w:r w:rsidRPr="001A3D1C">
        <w:t>PZI projektne dokumentacije za obnovo voziščne konstrukcije in objektov na delih odsekov hitre ceste H4/ 0374 in 0774 Razdrto–Vipava, 0375 in 0775 Vipava–Ajdovščina in na 0451 priključku Vipava</w:t>
      </w:r>
      <w:r w:rsidR="00DB4F95" w:rsidRPr="001A3D1C">
        <w:t>.</w:t>
      </w:r>
    </w:p>
    <w:p w14:paraId="476A53A4" w14:textId="77777777" w:rsidR="00DB4F95" w:rsidRPr="003C6C67" w:rsidRDefault="00DB4F95" w:rsidP="009713B9">
      <w:pPr>
        <w:jc w:val="both"/>
        <w:rPr>
          <w:highlight w:val="lightGray"/>
          <w:lang w:eastAsia="sl-SI"/>
        </w:rPr>
      </w:pPr>
    </w:p>
    <w:p w14:paraId="45856663" w14:textId="77777777" w:rsidR="009713B9" w:rsidRPr="00BD5D3F" w:rsidRDefault="009713B9" w:rsidP="009713B9">
      <w:pPr>
        <w:rPr>
          <w:b/>
          <w:color w:val="1F497D"/>
        </w:rPr>
      </w:pPr>
      <w:r w:rsidRPr="00BD5D3F">
        <w:rPr>
          <w:b/>
          <w:color w:val="1F497D"/>
        </w:rPr>
        <w:t>Postavitev zapor</w:t>
      </w:r>
    </w:p>
    <w:p w14:paraId="689F6D74" w14:textId="19D64F9E" w:rsidR="007F54F5" w:rsidRDefault="009713B9" w:rsidP="009713B9">
      <w:pPr>
        <w:jc w:val="both"/>
        <w:rPr>
          <w:spacing w:val="-4"/>
          <w:lang w:eastAsia="sl-SI"/>
        </w:rPr>
      </w:pPr>
      <w:bookmarkStart w:id="31" w:name="_Hlk101432848"/>
      <w:r w:rsidRPr="001A3D1C">
        <w:rPr>
          <w:spacing w:val="-4"/>
          <w:lang w:eastAsia="sl-SI"/>
        </w:rPr>
        <w:t>V okviru postavke so se postavljale zapore prometa na odsekih, na katerih so se izvajala obnovitvena dela</w:t>
      </w:r>
      <w:bookmarkEnd w:id="31"/>
      <w:r w:rsidR="00C5108E" w:rsidRPr="001A3D1C">
        <w:rPr>
          <w:spacing w:val="-4"/>
          <w:lang w:eastAsia="sl-SI"/>
        </w:rPr>
        <w:t>.</w:t>
      </w:r>
    </w:p>
    <w:p w14:paraId="4DB91D8A" w14:textId="07933545" w:rsidR="001B131F" w:rsidRDefault="001B131F" w:rsidP="009713B9">
      <w:pPr>
        <w:jc w:val="both"/>
        <w:rPr>
          <w:spacing w:val="-4"/>
          <w:lang w:eastAsia="sl-SI"/>
        </w:rPr>
      </w:pPr>
    </w:p>
    <w:p w14:paraId="401CABF1" w14:textId="0E0C5643" w:rsidR="001B131F" w:rsidRPr="001A3D1C" w:rsidRDefault="001B131F" w:rsidP="001B131F">
      <w:pPr>
        <w:jc w:val="both"/>
        <w:rPr>
          <w:i/>
          <w:iCs/>
        </w:rPr>
      </w:pPr>
      <w:r w:rsidRPr="001A3D1C">
        <w:t>Razlog za nižjo realizacijo od načrtovane je predvsem slabo vreme v jesenskih mesecih, ko ni bilo mogoče izvesti vseh predvidenih del na odsekih, kjer so bile izvedene uvedbo v delo. Neizvedena dela se bodo izvedla v letu 2023, kot nadaljevanje del po zimski prekinitvi</w:t>
      </w:r>
      <w:r w:rsidRPr="001A3D1C">
        <w:rPr>
          <w:i/>
          <w:iCs/>
        </w:rPr>
        <w:t>.</w:t>
      </w:r>
      <w:r>
        <w:rPr>
          <w:i/>
          <w:iCs/>
        </w:rPr>
        <w:t xml:space="preserve"> Dodatno so razlogi na strani neuspešno izvedenih javnih naročil pri </w:t>
      </w:r>
      <w:r w:rsidRPr="00E64F06">
        <w:rPr>
          <w:i/>
          <w:iCs/>
        </w:rPr>
        <w:t>Rekonstrukcij</w:t>
      </w:r>
      <w:r>
        <w:rPr>
          <w:i/>
          <w:iCs/>
        </w:rPr>
        <w:t>i</w:t>
      </w:r>
      <w:r w:rsidRPr="00E64F06">
        <w:rPr>
          <w:i/>
          <w:iCs/>
        </w:rPr>
        <w:t xml:space="preserve"> ceste in objektov na odsekih AC A1/0038 in 0638 Slovenske Konjice-Dramlje</w:t>
      </w:r>
      <w:r>
        <w:rPr>
          <w:i/>
          <w:iCs/>
        </w:rPr>
        <w:t xml:space="preserve"> (vložena revizija na izbor izvajalca), </w:t>
      </w:r>
      <w:r w:rsidRPr="00E64F06">
        <w:rPr>
          <w:i/>
          <w:iCs/>
        </w:rPr>
        <w:t>Obnova vozne površine na delih odsekov HC H5 0388/0788 Škofije-Srmin</w:t>
      </w:r>
      <w:r>
        <w:rPr>
          <w:i/>
          <w:iCs/>
        </w:rPr>
        <w:t xml:space="preserve"> (prejete ponudbe prek limitirane vrednosti), </w:t>
      </w:r>
      <w:r w:rsidRPr="00E64F06">
        <w:rPr>
          <w:i/>
          <w:iCs/>
        </w:rPr>
        <w:t xml:space="preserve">Ureditev kraka A na priključku Logatec, </w:t>
      </w:r>
      <w:r>
        <w:rPr>
          <w:i/>
          <w:iCs/>
        </w:rPr>
        <w:t xml:space="preserve">(prejete ponudbe prek limitirane vrednosti), </w:t>
      </w:r>
      <w:r w:rsidRPr="00E64F06">
        <w:rPr>
          <w:i/>
          <w:iCs/>
        </w:rPr>
        <w:t>Sanacija vkopne brežine Cerovec-Lisičje na AC A2/0020 Malence-Šmarje Sap</w:t>
      </w:r>
      <w:r>
        <w:rPr>
          <w:i/>
          <w:iCs/>
        </w:rPr>
        <w:t xml:space="preserve"> (nobena prejeta ponudba ni bila ustrezna).</w:t>
      </w:r>
    </w:p>
    <w:p w14:paraId="4736D9B3" w14:textId="048D8B0F" w:rsidR="00B826D0" w:rsidRPr="00897EED" w:rsidRDefault="00B826D0" w:rsidP="000C1724">
      <w:pPr>
        <w:pStyle w:val="Naslov3"/>
      </w:pPr>
      <w:bookmarkStart w:id="32" w:name="_Toc134439051"/>
      <w:r w:rsidRPr="00897EED">
        <w:t>Elektro-strojna dela in ITS</w:t>
      </w:r>
      <w:bookmarkEnd w:id="32"/>
    </w:p>
    <w:tbl>
      <w:tblPr>
        <w:tblW w:w="9139" w:type="dxa"/>
        <w:tblCellMar>
          <w:left w:w="70" w:type="dxa"/>
          <w:right w:w="70" w:type="dxa"/>
        </w:tblCellMar>
        <w:tblLook w:val="04A0" w:firstRow="1" w:lastRow="0" w:firstColumn="1" w:lastColumn="0" w:noHBand="0" w:noVBand="1"/>
      </w:tblPr>
      <w:tblGrid>
        <w:gridCol w:w="497"/>
        <w:gridCol w:w="4962"/>
        <w:gridCol w:w="1240"/>
        <w:gridCol w:w="1220"/>
        <w:gridCol w:w="1220"/>
      </w:tblGrid>
      <w:tr w:rsidR="00430A4C" w:rsidRPr="00575E64" w14:paraId="5C977F6E" w14:textId="77777777" w:rsidTr="00430A4C">
        <w:trPr>
          <w:trHeight w:val="495"/>
          <w:tblHeader/>
        </w:trPr>
        <w:tc>
          <w:tcPr>
            <w:tcW w:w="497" w:type="dxa"/>
            <w:tcBorders>
              <w:top w:val="nil"/>
              <w:left w:val="nil"/>
              <w:bottom w:val="single" w:sz="8" w:space="0" w:color="538DD5"/>
              <w:right w:val="nil"/>
            </w:tcBorders>
            <w:shd w:val="clear" w:color="000000" w:fill="B8CCE4"/>
            <w:vAlign w:val="center"/>
            <w:hideMark/>
          </w:tcPr>
          <w:p w14:paraId="59EFADB9" w14:textId="77777777" w:rsidR="00430A4C" w:rsidRPr="00575E64" w:rsidRDefault="00430A4C" w:rsidP="00C67479">
            <w:pPr>
              <w:rPr>
                <w:rFonts w:ascii="Calibri" w:eastAsia="Times New Roman" w:hAnsi="Calibri" w:cs="Times New Roman"/>
                <w:b/>
                <w:bCs/>
                <w:color w:val="000000"/>
                <w:sz w:val="18"/>
                <w:szCs w:val="18"/>
                <w:lang w:eastAsia="sl-SI"/>
              </w:rPr>
            </w:pPr>
            <w:r w:rsidRPr="00575E64">
              <w:rPr>
                <w:rFonts w:ascii="Calibri" w:eastAsia="Times New Roman" w:hAnsi="Calibri" w:cs="Times New Roman"/>
                <w:b/>
                <w:bCs/>
                <w:color w:val="000000"/>
                <w:sz w:val="18"/>
                <w:szCs w:val="18"/>
                <w:lang w:eastAsia="sl-SI"/>
              </w:rPr>
              <w:t>Zap.</w:t>
            </w:r>
          </w:p>
          <w:p w14:paraId="5AE8806D" w14:textId="77777777" w:rsidR="00430A4C" w:rsidRPr="00575E64" w:rsidRDefault="00430A4C" w:rsidP="00C67479">
            <w:pPr>
              <w:rPr>
                <w:rFonts w:ascii="Calibri" w:eastAsia="Times New Roman" w:hAnsi="Calibri" w:cs="Times New Roman"/>
                <w:b/>
                <w:bCs/>
                <w:sz w:val="18"/>
                <w:szCs w:val="18"/>
                <w:lang w:eastAsia="sl-SI"/>
              </w:rPr>
            </w:pPr>
            <w:r w:rsidRPr="00575E64">
              <w:rPr>
                <w:rFonts w:ascii="Calibri" w:eastAsia="Times New Roman" w:hAnsi="Calibri" w:cs="Times New Roman"/>
                <w:b/>
                <w:bCs/>
                <w:color w:val="000000"/>
                <w:sz w:val="18"/>
                <w:szCs w:val="18"/>
                <w:lang w:eastAsia="sl-SI"/>
              </w:rPr>
              <w:t>št.</w:t>
            </w:r>
          </w:p>
        </w:tc>
        <w:tc>
          <w:tcPr>
            <w:tcW w:w="4962" w:type="dxa"/>
            <w:tcBorders>
              <w:top w:val="nil"/>
              <w:left w:val="nil"/>
              <w:bottom w:val="single" w:sz="8" w:space="0" w:color="538DD5"/>
              <w:right w:val="nil"/>
            </w:tcBorders>
            <w:shd w:val="clear" w:color="000000" w:fill="B8CCE4"/>
            <w:vAlign w:val="center"/>
            <w:hideMark/>
          </w:tcPr>
          <w:p w14:paraId="2493B6DB" w14:textId="77777777" w:rsidR="00430A4C" w:rsidRPr="00575E64" w:rsidRDefault="00430A4C" w:rsidP="00C67479">
            <w:pPr>
              <w:rPr>
                <w:rFonts w:ascii="Calibri" w:eastAsia="Times New Roman" w:hAnsi="Calibri" w:cs="Times New Roman"/>
                <w:b/>
                <w:bCs/>
                <w:sz w:val="18"/>
                <w:szCs w:val="18"/>
                <w:lang w:eastAsia="sl-SI"/>
              </w:rPr>
            </w:pPr>
            <w:r w:rsidRPr="00575E64">
              <w:rPr>
                <w:rFonts w:ascii="Calibri" w:eastAsia="Times New Roman" w:hAnsi="Calibri" w:cs="Times New Roman"/>
                <w:b/>
                <w:bCs/>
                <w:sz w:val="18"/>
                <w:szCs w:val="18"/>
                <w:lang w:eastAsia="sl-SI"/>
              </w:rPr>
              <w:t>Elektro-strojna dela in ITS</w:t>
            </w:r>
          </w:p>
        </w:tc>
        <w:tc>
          <w:tcPr>
            <w:tcW w:w="1240" w:type="dxa"/>
            <w:tcBorders>
              <w:top w:val="nil"/>
              <w:left w:val="nil"/>
              <w:bottom w:val="single" w:sz="8" w:space="0" w:color="538DD5"/>
              <w:right w:val="nil"/>
            </w:tcBorders>
            <w:shd w:val="clear" w:color="000000" w:fill="B8CCE4"/>
            <w:vAlign w:val="center"/>
            <w:hideMark/>
          </w:tcPr>
          <w:p w14:paraId="51DAC08E" w14:textId="44386B5D" w:rsidR="00430A4C" w:rsidRPr="00575E64" w:rsidRDefault="00430A4C" w:rsidP="00C67479">
            <w:pPr>
              <w:jc w:val="right"/>
              <w:rPr>
                <w:b/>
                <w:sz w:val="18"/>
                <w:szCs w:val="18"/>
                <w:lang w:eastAsia="sl-SI"/>
              </w:rPr>
            </w:pPr>
            <w:r w:rsidRPr="00575E64">
              <w:rPr>
                <w:b/>
                <w:sz w:val="18"/>
                <w:szCs w:val="18"/>
                <w:lang w:eastAsia="sl-SI"/>
              </w:rPr>
              <w:t>Plan 202</w:t>
            </w:r>
            <w:r>
              <w:rPr>
                <w:b/>
                <w:sz w:val="18"/>
                <w:szCs w:val="18"/>
                <w:lang w:eastAsia="sl-SI"/>
              </w:rPr>
              <w:t>2</w:t>
            </w:r>
          </w:p>
        </w:tc>
        <w:tc>
          <w:tcPr>
            <w:tcW w:w="1220" w:type="dxa"/>
            <w:tcBorders>
              <w:top w:val="nil"/>
              <w:left w:val="nil"/>
              <w:bottom w:val="single" w:sz="8" w:space="0" w:color="538DD5"/>
              <w:right w:val="nil"/>
            </w:tcBorders>
            <w:shd w:val="clear" w:color="000000" w:fill="B8CCE4"/>
            <w:vAlign w:val="center"/>
            <w:hideMark/>
          </w:tcPr>
          <w:p w14:paraId="5019EEFC" w14:textId="7ADB49F7" w:rsidR="00430A4C" w:rsidRPr="00575E64" w:rsidRDefault="00430A4C" w:rsidP="00C67479">
            <w:pPr>
              <w:jc w:val="right"/>
              <w:rPr>
                <w:b/>
                <w:sz w:val="18"/>
                <w:szCs w:val="18"/>
                <w:lang w:eastAsia="sl-SI"/>
              </w:rPr>
            </w:pPr>
            <w:r w:rsidRPr="00575E64">
              <w:rPr>
                <w:b/>
                <w:sz w:val="18"/>
                <w:szCs w:val="18"/>
                <w:lang w:eastAsia="sl-SI"/>
              </w:rPr>
              <w:t>Realizacija 202</w:t>
            </w:r>
            <w:r>
              <w:rPr>
                <w:b/>
                <w:sz w:val="18"/>
                <w:szCs w:val="18"/>
                <w:lang w:eastAsia="sl-SI"/>
              </w:rPr>
              <w:t>2</w:t>
            </w:r>
          </w:p>
        </w:tc>
        <w:tc>
          <w:tcPr>
            <w:tcW w:w="1220" w:type="dxa"/>
            <w:tcBorders>
              <w:top w:val="nil"/>
              <w:left w:val="nil"/>
              <w:bottom w:val="single" w:sz="8" w:space="0" w:color="538DD5"/>
              <w:right w:val="nil"/>
            </w:tcBorders>
            <w:shd w:val="clear" w:color="000000" w:fill="B8CCE4"/>
            <w:vAlign w:val="center"/>
            <w:hideMark/>
          </w:tcPr>
          <w:p w14:paraId="1EAFE2AB" w14:textId="77777777" w:rsidR="00430A4C" w:rsidRPr="00575E64" w:rsidRDefault="00430A4C" w:rsidP="00C67479">
            <w:pPr>
              <w:jc w:val="right"/>
              <w:rPr>
                <w:b/>
                <w:sz w:val="18"/>
                <w:szCs w:val="18"/>
                <w:lang w:eastAsia="sl-SI"/>
              </w:rPr>
            </w:pPr>
            <w:r w:rsidRPr="00575E64">
              <w:rPr>
                <w:b/>
                <w:sz w:val="18"/>
                <w:szCs w:val="18"/>
                <w:lang w:eastAsia="sl-SI"/>
              </w:rPr>
              <w:t>Indeks realizacija/ plan</w:t>
            </w:r>
          </w:p>
        </w:tc>
      </w:tr>
      <w:tr w:rsidR="00430A4C" w:rsidRPr="00575E64" w14:paraId="434125BB" w14:textId="77777777" w:rsidTr="00430A4C">
        <w:trPr>
          <w:trHeight w:val="300"/>
        </w:trPr>
        <w:tc>
          <w:tcPr>
            <w:tcW w:w="497" w:type="dxa"/>
            <w:tcBorders>
              <w:top w:val="nil"/>
              <w:left w:val="nil"/>
              <w:bottom w:val="single" w:sz="8" w:space="0" w:color="C5D9F1"/>
              <w:right w:val="nil"/>
            </w:tcBorders>
            <w:shd w:val="clear" w:color="auto" w:fill="auto"/>
            <w:noWrap/>
            <w:vAlign w:val="center"/>
            <w:hideMark/>
          </w:tcPr>
          <w:p w14:paraId="3B00797A" w14:textId="77777777" w:rsidR="00430A4C" w:rsidRPr="00575E64" w:rsidRDefault="00430A4C" w:rsidP="00430A4C">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1.</w:t>
            </w:r>
          </w:p>
        </w:tc>
        <w:tc>
          <w:tcPr>
            <w:tcW w:w="4962" w:type="dxa"/>
            <w:tcBorders>
              <w:top w:val="nil"/>
              <w:left w:val="nil"/>
              <w:bottom w:val="single" w:sz="8" w:space="0" w:color="C5D9F1"/>
              <w:right w:val="nil"/>
            </w:tcBorders>
            <w:shd w:val="clear" w:color="auto" w:fill="auto"/>
            <w:vAlign w:val="center"/>
            <w:hideMark/>
          </w:tcPr>
          <w:p w14:paraId="1C4100FC" w14:textId="77777777" w:rsidR="00430A4C" w:rsidRPr="00575E64" w:rsidRDefault="00430A4C" w:rsidP="00430A4C">
            <w:pPr>
              <w:rPr>
                <w:rFonts w:ascii="Calibri" w:hAnsi="Calibri" w:cs="Calibri"/>
                <w:color w:val="000000"/>
                <w:sz w:val="18"/>
                <w:szCs w:val="18"/>
              </w:rPr>
            </w:pPr>
            <w:r w:rsidRPr="00575E64">
              <w:rPr>
                <w:rFonts w:ascii="Calibri" w:hAnsi="Calibri" w:cs="Calibri"/>
                <w:color w:val="000000"/>
                <w:sz w:val="18"/>
                <w:szCs w:val="18"/>
              </w:rPr>
              <w:t>Obnove elektro-strojne opreme in ITS</w:t>
            </w:r>
          </w:p>
        </w:tc>
        <w:tc>
          <w:tcPr>
            <w:tcW w:w="1240" w:type="dxa"/>
            <w:tcBorders>
              <w:top w:val="nil"/>
              <w:left w:val="nil"/>
              <w:bottom w:val="single" w:sz="8" w:space="0" w:color="C5D9F1"/>
              <w:right w:val="nil"/>
            </w:tcBorders>
            <w:shd w:val="clear" w:color="auto" w:fill="auto"/>
            <w:noWrap/>
            <w:vAlign w:val="center"/>
          </w:tcPr>
          <w:p w14:paraId="04CF77DA" w14:textId="563FEE2A" w:rsidR="00430A4C" w:rsidRPr="00575E64" w:rsidRDefault="00494885" w:rsidP="00430A4C">
            <w:pPr>
              <w:jc w:val="right"/>
              <w:rPr>
                <w:rFonts w:ascii="Calibri" w:hAnsi="Calibri" w:cs="Calibri"/>
                <w:color w:val="000000"/>
                <w:sz w:val="18"/>
                <w:szCs w:val="18"/>
              </w:rPr>
            </w:pPr>
            <w:r>
              <w:rPr>
                <w:rFonts w:ascii="Calibri" w:hAnsi="Calibri" w:cs="Calibri"/>
                <w:sz w:val="18"/>
                <w:szCs w:val="18"/>
              </w:rPr>
              <w:t>2.747.000</w:t>
            </w:r>
          </w:p>
        </w:tc>
        <w:tc>
          <w:tcPr>
            <w:tcW w:w="1220" w:type="dxa"/>
            <w:tcBorders>
              <w:top w:val="nil"/>
              <w:left w:val="nil"/>
              <w:bottom w:val="single" w:sz="8" w:space="0" w:color="C5D9F1"/>
              <w:right w:val="nil"/>
            </w:tcBorders>
            <w:shd w:val="clear" w:color="auto" w:fill="auto"/>
            <w:noWrap/>
            <w:vAlign w:val="center"/>
          </w:tcPr>
          <w:p w14:paraId="2635916E" w14:textId="31607E90" w:rsidR="00430A4C" w:rsidRPr="00575E64" w:rsidRDefault="00430A4C" w:rsidP="00430A4C">
            <w:pPr>
              <w:jc w:val="right"/>
              <w:rPr>
                <w:rFonts w:ascii="Calibri" w:hAnsi="Calibri" w:cs="Calibri"/>
                <w:color w:val="000000"/>
                <w:sz w:val="18"/>
                <w:szCs w:val="18"/>
              </w:rPr>
            </w:pPr>
            <w:r>
              <w:rPr>
                <w:rFonts w:ascii="Calibri" w:hAnsi="Calibri" w:cs="Calibri"/>
                <w:sz w:val="18"/>
                <w:szCs w:val="18"/>
              </w:rPr>
              <w:t>802.997</w:t>
            </w:r>
          </w:p>
        </w:tc>
        <w:tc>
          <w:tcPr>
            <w:tcW w:w="1220" w:type="dxa"/>
            <w:tcBorders>
              <w:top w:val="nil"/>
              <w:left w:val="nil"/>
              <w:bottom w:val="single" w:sz="8" w:space="0" w:color="C5D9F1"/>
              <w:right w:val="nil"/>
            </w:tcBorders>
            <w:shd w:val="clear" w:color="auto" w:fill="auto"/>
            <w:noWrap/>
            <w:vAlign w:val="center"/>
          </w:tcPr>
          <w:p w14:paraId="0970B0F4" w14:textId="0B4AC441" w:rsidR="00430A4C" w:rsidRPr="00575E64" w:rsidRDefault="00494885" w:rsidP="00430A4C">
            <w:pPr>
              <w:jc w:val="right"/>
              <w:rPr>
                <w:rFonts w:ascii="Calibri" w:hAnsi="Calibri" w:cs="Calibri"/>
                <w:color w:val="000000"/>
                <w:sz w:val="18"/>
                <w:szCs w:val="18"/>
              </w:rPr>
            </w:pPr>
            <w:r>
              <w:rPr>
                <w:rFonts w:ascii="Calibri" w:hAnsi="Calibri" w:cs="Calibri"/>
                <w:sz w:val="18"/>
                <w:szCs w:val="18"/>
              </w:rPr>
              <w:t>29</w:t>
            </w:r>
          </w:p>
        </w:tc>
      </w:tr>
      <w:tr w:rsidR="00430A4C" w:rsidRPr="00575E64" w14:paraId="7CE36E85" w14:textId="77777777" w:rsidTr="00430A4C">
        <w:trPr>
          <w:trHeight w:val="300"/>
        </w:trPr>
        <w:tc>
          <w:tcPr>
            <w:tcW w:w="497" w:type="dxa"/>
            <w:tcBorders>
              <w:top w:val="nil"/>
              <w:left w:val="nil"/>
              <w:bottom w:val="single" w:sz="8" w:space="0" w:color="C5D9F1"/>
              <w:right w:val="nil"/>
            </w:tcBorders>
            <w:shd w:val="clear" w:color="auto" w:fill="auto"/>
            <w:noWrap/>
            <w:vAlign w:val="center"/>
            <w:hideMark/>
          </w:tcPr>
          <w:p w14:paraId="35514D67" w14:textId="77777777" w:rsidR="00430A4C" w:rsidRPr="00575E64" w:rsidRDefault="00430A4C" w:rsidP="00430A4C">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2.</w:t>
            </w:r>
          </w:p>
        </w:tc>
        <w:tc>
          <w:tcPr>
            <w:tcW w:w="4962" w:type="dxa"/>
            <w:tcBorders>
              <w:top w:val="nil"/>
              <w:left w:val="nil"/>
              <w:bottom w:val="single" w:sz="8" w:space="0" w:color="C5D9F1"/>
              <w:right w:val="nil"/>
            </w:tcBorders>
            <w:shd w:val="clear" w:color="auto" w:fill="auto"/>
            <w:vAlign w:val="center"/>
            <w:hideMark/>
          </w:tcPr>
          <w:p w14:paraId="0B13336D" w14:textId="77777777" w:rsidR="00430A4C" w:rsidRPr="00575E64" w:rsidRDefault="00430A4C" w:rsidP="00430A4C">
            <w:pPr>
              <w:rPr>
                <w:rFonts w:ascii="Calibri" w:hAnsi="Calibri" w:cs="Calibri"/>
                <w:color w:val="000000"/>
                <w:sz w:val="18"/>
                <w:szCs w:val="18"/>
              </w:rPr>
            </w:pPr>
            <w:r w:rsidRPr="00575E64">
              <w:rPr>
                <w:rFonts w:ascii="Calibri" w:hAnsi="Calibri" w:cs="Calibri"/>
                <w:color w:val="000000"/>
                <w:sz w:val="18"/>
                <w:szCs w:val="18"/>
              </w:rPr>
              <w:t>Investicijske naložbe v elektro-strojno opremo in ITS</w:t>
            </w:r>
          </w:p>
        </w:tc>
        <w:tc>
          <w:tcPr>
            <w:tcW w:w="1240" w:type="dxa"/>
            <w:tcBorders>
              <w:top w:val="nil"/>
              <w:left w:val="nil"/>
              <w:bottom w:val="single" w:sz="8" w:space="0" w:color="C5D9F1"/>
              <w:right w:val="nil"/>
            </w:tcBorders>
            <w:shd w:val="clear" w:color="auto" w:fill="auto"/>
            <w:noWrap/>
            <w:vAlign w:val="center"/>
          </w:tcPr>
          <w:p w14:paraId="7AA88940" w14:textId="7BF8E415" w:rsidR="00430A4C" w:rsidRPr="00575E64" w:rsidRDefault="00494885" w:rsidP="00430A4C">
            <w:pPr>
              <w:jc w:val="right"/>
              <w:rPr>
                <w:rFonts w:ascii="Calibri" w:hAnsi="Calibri" w:cs="Calibri"/>
                <w:color w:val="000000"/>
                <w:sz w:val="18"/>
                <w:szCs w:val="18"/>
              </w:rPr>
            </w:pPr>
            <w:r>
              <w:rPr>
                <w:rFonts w:ascii="Calibri" w:hAnsi="Calibri" w:cs="Calibri"/>
                <w:sz w:val="18"/>
                <w:szCs w:val="18"/>
              </w:rPr>
              <w:t>3.046.000</w:t>
            </w:r>
          </w:p>
        </w:tc>
        <w:tc>
          <w:tcPr>
            <w:tcW w:w="1220" w:type="dxa"/>
            <w:tcBorders>
              <w:top w:val="nil"/>
              <w:left w:val="nil"/>
              <w:bottom w:val="single" w:sz="8" w:space="0" w:color="C5D9F1"/>
              <w:right w:val="nil"/>
            </w:tcBorders>
            <w:shd w:val="clear" w:color="auto" w:fill="auto"/>
            <w:noWrap/>
            <w:vAlign w:val="center"/>
          </w:tcPr>
          <w:p w14:paraId="2EA66658" w14:textId="5E5970AD" w:rsidR="00430A4C" w:rsidRPr="00575E64" w:rsidRDefault="00430A4C" w:rsidP="00430A4C">
            <w:pPr>
              <w:jc w:val="right"/>
              <w:rPr>
                <w:rFonts w:ascii="Calibri" w:hAnsi="Calibri" w:cs="Calibri"/>
                <w:color w:val="000000"/>
                <w:sz w:val="18"/>
                <w:szCs w:val="18"/>
              </w:rPr>
            </w:pPr>
            <w:r>
              <w:rPr>
                <w:rFonts w:ascii="Calibri" w:hAnsi="Calibri" w:cs="Calibri"/>
                <w:sz w:val="18"/>
                <w:szCs w:val="18"/>
              </w:rPr>
              <w:t>1.367.549</w:t>
            </w:r>
          </w:p>
        </w:tc>
        <w:tc>
          <w:tcPr>
            <w:tcW w:w="1220" w:type="dxa"/>
            <w:tcBorders>
              <w:top w:val="nil"/>
              <w:left w:val="nil"/>
              <w:bottom w:val="single" w:sz="8" w:space="0" w:color="C5D9F1"/>
              <w:right w:val="nil"/>
            </w:tcBorders>
            <w:shd w:val="clear" w:color="auto" w:fill="auto"/>
            <w:noWrap/>
            <w:vAlign w:val="center"/>
          </w:tcPr>
          <w:p w14:paraId="63924163" w14:textId="4382FF94" w:rsidR="00430A4C" w:rsidRPr="00575E64" w:rsidRDefault="00494885" w:rsidP="00430A4C">
            <w:pPr>
              <w:jc w:val="right"/>
              <w:rPr>
                <w:rFonts w:ascii="Calibri" w:hAnsi="Calibri" w:cs="Calibri"/>
                <w:color w:val="000000"/>
                <w:sz w:val="18"/>
                <w:szCs w:val="18"/>
              </w:rPr>
            </w:pPr>
            <w:r>
              <w:rPr>
                <w:rFonts w:ascii="Calibri" w:hAnsi="Calibri" w:cs="Calibri"/>
                <w:sz w:val="18"/>
                <w:szCs w:val="18"/>
              </w:rPr>
              <w:t>45</w:t>
            </w:r>
          </w:p>
        </w:tc>
      </w:tr>
      <w:tr w:rsidR="00430A4C" w:rsidRPr="00575E64" w14:paraId="13D70F35" w14:textId="77777777" w:rsidTr="00430A4C">
        <w:trPr>
          <w:trHeight w:val="300"/>
        </w:trPr>
        <w:tc>
          <w:tcPr>
            <w:tcW w:w="497" w:type="dxa"/>
            <w:tcBorders>
              <w:top w:val="nil"/>
              <w:left w:val="nil"/>
              <w:bottom w:val="single" w:sz="8" w:space="0" w:color="C5D9F1"/>
              <w:right w:val="nil"/>
            </w:tcBorders>
            <w:shd w:val="clear" w:color="auto" w:fill="auto"/>
            <w:noWrap/>
            <w:vAlign w:val="center"/>
            <w:hideMark/>
          </w:tcPr>
          <w:p w14:paraId="3C13D250" w14:textId="77777777" w:rsidR="00430A4C" w:rsidRPr="00575E64" w:rsidRDefault="00430A4C" w:rsidP="00430A4C">
            <w:pPr>
              <w:jc w:val="center"/>
              <w:rPr>
                <w:rFonts w:ascii="Calibri" w:eastAsia="Times New Roman" w:hAnsi="Calibri" w:cs="Times New Roman"/>
                <w:bCs/>
                <w:color w:val="000000"/>
                <w:sz w:val="18"/>
                <w:szCs w:val="18"/>
                <w:lang w:eastAsia="sl-SI"/>
              </w:rPr>
            </w:pPr>
            <w:r w:rsidRPr="00575E64">
              <w:rPr>
                <w:rFonts w:ascii="Calibri" w:eastAsia="Times New Roman" w:hAnsi="Calibri" w:cs="Times New Roman"/>
                <w:bCs/>
                <w:color w:val="000000"/>
                <w:sz w:val="18"/>
                <w:szCs w:val="18"/>
                <w:lang w:eastAsia="sl-SI"/>
              </w:rPr>
              <w:t>3.</w:t>
            </w:r>
          </w:p>
        </w:tc>
        <w:tc>
          <w:tcPr>
            <w:tcW w:w="4962" w:type="dxa"/>
            <w:tcBorders>
              <w:top w:val="nil"/>
              <w:left w:val="nil"/>
              <w:bottom w:val="single" w:sz="8" w:space="0" w:color="C5D9F1"/>
              <w:right w:val="nil"/>
            </w:tcBorders>
            <w:shd w:val="clear" w:color="auto" w:fill="auto"/>
            <w:vAlign w:val="center"/>
            <w:hideMark/>
          </w:tcPr>
          <w:p w14:paraId="5F78136A" w14:textId="77777777" w:rsidR="00430A4C" w:rsidRPr="00575E64" w:rsidRDefault="00430A4C" w:rsidP="00430A4C">
            <w:pPr>
              <w:rPr>
                <w:rFonts w:ascii="Calibri" w:hAnsi="Calibri" w:cs="Calibri"/>
                <w:color w:val="000000"/>
                <w:sz w:val="18"/>
                <w:szCs w:val="18"/>
              </w:rPr>
            </w:pPr>
            <w:r w:rsidRPr="00575E64">
              <w:rPr>
                <w:rFonts w:ascii="Calibri" w:hAnsi="Calibri" w:cs="Calibri"/>
                <w:color w:val="000000"/>
                <w:sz w:val="18"/>
                <w:szCs w:val="18"/>
              </w:rPr>
              <w:t>Obnove telekomunikacijskih sistemov in prenosnih poti</w:t>
            </w:r>
          </w:p>
        </w:tc>
        <w:tc>
          <w:tcPr>
            <w:tcW w:w="1240" w:type="dxa"/>
            <w:tcBorders>
              <w:top w:val="nil"/>
              <w:left w:val="nil"/>
              <w:bottom w:val="single" w:sz="8" w:space="0" w:color="C5D9F1"/>
              <w:right w:val="nil"/>
            </w:tcBorders>
            <w:shd w:val="clear" w:color="auto" w:fill="auto"/>
            <w:noWrap/>
            <w:vAlign w:val="center"/>
          </w:tcPr>
          <w:p w14:paraId="1C8DA6DF" w14:textId="6E685481" w:rsidR="00430A4C" w:rsidRPr="00575E64" w:rsidRDefault="00494885" w:rsidP="00430A4C">
            <w:pPr>
              <w:jc w:val="right"/>
              <w:rPr>
                <w:rFonts w:ascii="Calibri" w:hAnsi="Calibri" w:cs="Calibri"/>
                <w:color w:val="000000"/>
                <w:sz w:val="18"/>
                <w:szCs w:val="18"/>
              </w:rPr>
            </w:pPr>
            <w:r>
              <w:rPr>
                <w:rFonts w:ascii="Calibri" w:hAnsi="Calibri" w:cs="Calibri"/>
                <w:sz w:val="18"/>
                <w:szCs w:val="18"/>
              </w:rPr>
              <w:t>1.261.000</w:t>
            </w:r>
          </w:p>
        </w:tc>
        <w:tc>
          <w:tcPr>
            <w:tcW w:w="1220" w:type="dxa"/>
            <w:tcBorders>
              <w:top w:val="nil"/>
              <w:left w:val="nil"/>
              <w:bottom w:val="single" w:sz="8" w:space="0" w:color="C5D9F1"/>
              <w:right w:val="nil"/>
            </w:tcBorders>
            <w:shd w:val="clear" w:color="auto" w:fill="auto"/>
            <w:noWrap/>
            <w:vAlign w:val="center"/>
          </w:tcPr>
          <w:p w14:paraId="014778EE" w14:textId="134CF6C8" w:rsidR="00430A4C" w:rsidRPr="00575E64" w:rsidRDefault="00430A4C" w:rsidP="00430A4C">
            <w:pPr>
              <w:jc w:val="right"/>
              <w:rPr>
                <w:rFonts w:ascii="Calibri" w:hAnsi="Calibri" w:cs="Calibri"/>
                <w:color w:val="000000"/>
                <w:sz w:val="18"/>
                <w:szCs w:val="18"/>
              </w:rPr>
            </w:pPr>
            <w:r>
              <w:rPr>
                <w:rFonts w:ascii="Calibri" w:hAnsi="Calibri" w:cs="Calibri"/>
                <w:sz w:val="18"/>
                <w:szCs w:val="18"/>
              </w:rPr>
              <w:t>773.331</w:t>
            </w:r>
          </w:p>
        </w:tc>
        <w:tc>
          <w:tcPr>
            <w:tcW w:w="1220" w:type="dxa"/>
            <w:tcBorders>
              <w:top w:val="nil"/>
              <w:left w:val="nil"/>
              <w:bottom w:val="single" w:sz="8" w:space="0" w:color="C5D9F1"/>
              <w:right w:val="nil"/>
            </w:tcBorders>
            <w:shd w:val="clear" w:color="auto" w:fill="auto"/>
            <w:noWrap/>
            <w:vAlign w:val="center"/>
          </w:tcPr>
          <w:p w14:paraId="75ECADDE" w14:textId="4038B304" w:rsidR="00430A4C" w:rsidRPr="00575E64" w:rsidRDefault="00494885" w:rsidP="00430A4C">
            <w:pPr>
              <w:jc w:val="right"/>
              <w:rPr>
                <w:rFonts w:ascii="Calibri" w:hAnsi="Calibri" w:cs="Calibri"/>
                <w:color w:val="000000"/>
                <w:sz w:val="18"/>
                <w:szCs w:val="18"/>
              </w:rPr>
            </w:pPr>
            <w:r>
              <w:rPr>
                <w:rFonts w:ascii="Calibri" w:hAnsi="Calibri" w:cs="Calibri"/>
                <w:sz w:val="18"/>
                <w:szCs w:val="18"/>
              </w:rPr>
              <w:t>61</w:t>
            </w:r>
          </w:p>
        </w:tc>
      </w:tr>
      <w:tr w:rsidR="00430A4C" w:rsidRPr="00575E64" w14:paraId="5EDDB7E6" w14:textId="77777777" w:rsidTr="00430A4C">
        <w:trPr>
          <w:trHeight w:val="300"/>
        </w:trPr>
        <w:tc>
          <w:tcPr>
            <w:tcW w:w="497" w:type="dxa"/>
            <w:tcBorders>
              <w:top w:val="nil"/>
              <w:left w:val="nil"/>
              <w:bottom w:val="single" w:sz="8" w:space="0" w:color="C5D9F1"/>
              <w:right w:val="nil"/>
            </w:tcBorders>
            <w:shd w:val="clear" w:color="auto" w:fill="auto"/>
            <w:noWrap/>
            <w:vAlign w:val="center"/>
          </w:tcPr>
          <w:p w14:paraId="3C6F0F30" w14:textId="77777777" w:rsidR="00430A4C" w:rsidRPr="00575E64" w:rsidRDefault="00430A4C" w:rsidP="00430A4C">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4.</w:t>
            </w:r>
          </w:p>
        </w:tc>
        <w:tc>
          <w:tcPr>
            <w:tcW w:w="4962" w:type="dxa"/>
            <w:tcBorders>
              <w:top w:val="nil"/>
              <w:left w:val="nil"/>
              <w:bottom w:val="single" w:sz="8" w:space="0" w:color="C5D9F1"/>
              <w:right w:val="nil"/>
            </w:tcBorders>
            <w:shd w:val="clear" w:color="auto" w:fill="auto"/>
            <w:vAlign w:val="center"/>
            <w:hideMark/>
          </w:tcPr>
          <w:p w14:paraId="0BA6815A" w14:textId="77777777" w:rsidR="00430A4C" w:rsidRPr="00575E64" w:rsidRDefault="00430A4C" w:rsidP="00430A4C">
            <w:pPr>
              <w:rPr>
                <w:rFonts w:ascii="Calibri" w:hAnsi="Calibri" w:cs="Calibri"/>
                <w:color w:val="000000"/>
                <w:sz w:val="18"/>
                <w:szCs w:val="18"/>
              </w:rPr>
            </w:pPr>
            <w:r w:rsidRPr="00575E64">
              <w:rPr>
                <w:rFonts w:ascii="Calibri" w:hAnsi="Calibri" w:cs="Calibri"/>
                <w:color w:val="000000"/>
                <w:sz w:val="18"/>
                <w:szCs w:val="18"/>
              </w:rPr>
              <w:t>Naložbe v izgradnjo SNVP</w:t>
            </w:r>
          </w:p>
        </w:tc>
        <w:tc>
          <w:tcPr>
            <w:tcW w:w="1240" w:type="dxa"/>
            <w:tcBorders>
              <w:top w:val="nil"/>
              <w:left w:val="nil"/>
              <w:bottom w:val="single" w:sz="8" w:space="0" w:color="C5D9F1"/>
              <w:right w:val="nil"/>
            </w:tcBorders>
            <w:shd w:val="clear" w:color="auto" w:fill="auto"/>
            <w:noWrap/>
            <w:vAlign w:val="center"/>
          </w:tcPr>
          <w:p w14:paraId="0DBD162A" w14:textId="1B6D95CD" w:rsidR="00430A4C" w:rsidRPr="00575E64" w:rsidRDefault="00494885" w:rsidP="00430A4C">
            <w:pPr>
              <w:jc w:val="right"/>
              <w:rPr>
                <w:rFonts w:ascii="Calibri" w:hAnsi="Calibri" w:cs="Calibri"/>
                <w:color w:val="000000"/>
                <w:sz w:val="18"/>
                <w:szCs w:val="18"/>
              </w:rPr>
            </w:pPr>
            <w:r>
              <w:rPr>
                <w:rFonts w:ascii="Calibri" w:hAnsi="Calibri" w:cs="Calibri"/>
                <w:sz w:val="18"/>
                <w:szCs w:val="18"/>
              </w:rPr>
              <w:t>8.920.000</w:t>
            </w:r>
          </w:p>
        </w:tc>
        <w:tc>
          <w:tcPr>
            <w:tcW w:w="1220" w:type="dxa"/>
            <w:tcBorders>
              <w:top w:val="nil"/>
              <w:left w:val="nil"/>
              <w:bottom w:val="single" w:sz="8" w:space="0" w:color="C5D9F1"/>
              <w:right w:val="nil"/>
            </w:tcBorders>
            <w:shd w:val="clear" w:color="auto" w:fill="auto"/>
            <w:noWrap/>
            <w:vAlign w:val="center"/>
          </w:tcPr>
          <w:p w14:paraId="2A081324" w14:textId="6736207F" w:rsidR="00430A4C" w:rsidRPr="00575E64" w:rsidRDefault="00430A4C" w:rsidP="00430A4C">
            <w:pPr>
              <w:jc w:val="right"/>
              <w:rPr>
                <w:rFonts w:ascii="Calibri" w:hAnsi="Calibri" w:cs="Calibri"/>
                <w:color w:val="000000"/>
                <w:sz w:val="18"/>
                <w:szCs w:val="18"/>
              </w:rPr>
            </w:pPr>
            <w:r>
              <w:rPr>
                <w:rFonts w:ascii="Calibri" w:hAnsi="Calibri" w:cs="Calibri"/>
                <w:sz w:val="18"/>
                <w:szCs w:val="18"/>
              </w:rPr>
              <w:t>2.186.002</w:t>
            </w:r>
          </w:p>
        </w:tc>
        <w:tc>
          <w:tcPr>
            <w:tcW w:w="1220" w:type="dxa"/>
            <w:tcBorders>
              <w:top w:val="nil"/>
              <w:left w:val="nil"/>
              <w:bottom w:val="single" w:sz="8" w:space="0" w:color="C5D9F1"/>
              <w:right w:val="nil"/>
            </w:tcBorders>
            <w:shd w:val="clear" w:color="auto" w:fill="auto"/>
            <w:noWrap/>
            <w:vAlign w:val="center"/>
          </w:tcPr>
          <w:p w14:paraId="443275CB" w14:textId="1868E23A" w:rsidR="00430A4C" w:rsidRPr="00575E64" w:rsidRDefault="00494885" w:rsidP="00430A4C">
            <w:pPr>
              <w:jc w:val="right"/>
              <w:rPr>
                <w:rFonts w:ascii="Calibri" w:hAnsi="Calibri" w:cs="Calibri"/>
                <w:color w:val="000000"/>
                <w:sz w:val="18"/>
                <w:szCs w:val="18"/>
              </w:rPr>
            </w:pPr>
            <w:r>
              <w:rPr>
                <w:rFonts w:ascii="Calibri" w:hAnsi="Calibri" w:cs="Calibri"/>
                <w:sz w:val="18"/>
                <w:szCs w:val="18"/>
              </w:rPr>
              <w:t>25</w:t>
            </w:r>
          </w:p>
        </w:tc>
      </w:tr>
      <w:tr w:rsidR="00430A4C" w:rsidRPr="00575E64" w14:paraId="720A3426" w14:textId="77777777" w:rsidTr="00430A4C">
        <w:trPr>
          <w:trHeight w:val="300"/>
        </w:trPr>
        <w:tc>
          <w:tcPr>
            <w:tcW w:w="497" w:type="dxa"/>
            <w:tcBorders>
              <w:top w:val="nil"/>
              <w:left w:val="nil"/>
              <w:bottom w:val="single" w:sz="8" w:space="0" w:color="C5D9F1"/>
              <w:right w:val="nil"/>
            </w:tcBorders>
            <w:shd w:val="clear" w:color="auto" w:fill="auto"/>
            <w:noWrap/>
            <w:vAlign w:val="center"/>
          </w:tcPr>
          <w:p w14:paraId="7AE4D382" w14:textId="77777777" w:rsidR="00430A4C" w:rsidRPr="00575E64" w:rsidRDefault="00430A4C" w:rsidP="00430A4C">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5.</w:t>
            </w:r>
          </w:p>
        </w:tc>
        <w:tc>
          <w:tcPr>
            <w:tcW w:w="4962" w:type="dxa"/>
            <w:tcBorders>
              <w:top w:val="nil"/>
              <w:left w:val="nil"/>
              <w:bottom w:val="single" w:sz="8" w:space="0" w:color="C5D9F1"/>
              <w:right w:val="nil"/>
            </w:tcBorders>
            <w:shd w:val="clear" w:color="auto" w:fill="auto"/>
            <w:vAlign w:val="center"/>
            <w:hideMark/>
          </w:tcPr>
          <w:p w14:paraId="37932414" w14:textId="77777777" w:rsidR="00430A4C" w:rsidRPr="00575E64" w:rsidRDefault="00430A4C" w:rsidP="00430A4C">
            <w:pPr>
              <w:rPr>
                <w:rFonts w:ascii="Calibri" w:hAnsi="Calibri" w:cs="Calibri"/>
                <w:color w:val="000000"/>
                <w:sz w:val="18"/>
                <w:szCs w:val="18"/>
              </w:rPr>
            </w:pPr>
            <w:r w:rsidRPr="00575E64">
              <w:rPr>
                <w:rFonts w:ascii="Calibri" w:hAnsi="Calibri" w:cs="Calibri"/>
                <w:color w:val="000000"/>
                <w:sz w:val="18"/>
                <w:szCs w:val="18"/>
              </w:rPr>
              <w:t>Naložbe v nadzorne centre (regionalni nadzorni center, glavni nadzorni center)</w:t>
            </w:r>
          </w:p>
        </w:tc>
        <w:tc>
          <w:tcPr>
            <w:tcW w:w="1240" w:type="dxa"/>
            <w:tcBorders>
              <w:top w:val="nil"/>
              <w:left w:val="nil"/>
              <w:bottom w:val="single" w:sz="8" w:space="0" w:color="C5D9F1"/>
              <w:right w:val="nil"/>
            </w:tcBorders>
            <w:shd w:val="clear" w:color="auto" w:fill="auto"/>
            <w:noWrap/>
            <w:vAlign w:val="center"/>
          </w:tcPr>
          <w:p w14:paraId="22DBE4DD" w14:textId="0C58335B" w:rsidR="00430A4C" w:rsidRPr="00575E64" w:rsidRDefault="00494885" w:rsidP="00430A4C">
            <w:pPr>
              <w:jc w:val="right"/>
              <w:rPr>
                <w:rFonts w:ascii="Calibri" w:hAnsi="Calibri" w:cs="Calibri"/>
                <w:color w:val="000000"/>
                <w:sz w:val="18"/>
                <w:szCs w:val="18"/>
              </w:rPr>
            </w:pPr>
            <w:r>
              <w:rPr>
                <w:rFonts w:ascii="Calibri" w:hAnsi="Calibri" w:cs="Calibri"/>
                <w:sz w:val="18"/>
                <w:szCs w:val="18"/>
              </w:rPr>
              <w:t>1.980.000</w:t>
            </w:r>
          </w:p>
        </w:tc>
        <w:tc>
          <w:tcPr>
            <w:tcW w:w="1220" w:type="dxa"/>
            <w:tcBorders>
              <w:top w:val="nil"/>
              <w:left w:val="nil"/>
              <w:bottom w:val="single" w:sz="8" w:space="0" w:color="C5D9F1"/>
              <w:right w:val="nil"/>
            </w:tcBorders>
            <w:shd w:val="clear" w:color="auto" w:fill="auto"/>
            <w:noWrap/>
            <w:vAlign w:val="center"/>
          </w:tcPr>
          <w:p w14:paraId="68E7C4B4" w14:textId="46D7DAC7" w:rsidR="00430A4C" w:rsidRPr="00575E64" w:rsidRDefault="00430A4C" w:rsidP="00430A4C">
            <w:pPr>
              <w:jc w:val="right"/>
              <w:rPr>
                <w:rFonts w:ascii="Calibri" w:hAnsi="Calibri" w:cs="Calibri"/>
                <w:color w:val="000000"/>
                <w:sz w:val="18"/>
                <w:szCs w:val="18"/>
              </w:rPr>
            </w:pPr>
            <w:r>
              <w:rPr>
                <w:rFonts w:ascii="Calibri" w:hAnsi="Calibri" w:cs="Calibri"/>
                <w:sz w:val="18"/>
                <w:szCs w:val="18"/>
              </w:rPr>
              <w:t>663.753</w:t>
            </w:r>
          </w:p>
        </w:tc>
        <w:tc>
          <w:tcPr>
            <w:tcW w:w="1220" w:type="dxa"/>
            <w:tcBorders>
              <w:top w:val="nil"/>
              <w:left w:val="nil"/>
              <w:bottom w:val="single" w:sz="8" w:space="0" w:color="C5D9F1"/>
              <w:right w:val="nil"/>
            </w:tcBorders>
            <w:shd w:val="clear" w:color="auto" w:fill="auto"/>
            <w:noWrap/>
            <w:vAlign w:val="center"/>
          </w:tcPr>
          <w:p w14:paraId="1C2C7ED3" w14:textId="66C1E147" w:rsidR="00430A4C" w:rsidRPr="00575E64" w:rsidRDefault="00494885" w:rsidP="00430A4C">
            <w:pPr>
              <w:jc w:val="right"/>
              <w:rPr>
                <w:rFonts w:ascii="Calibri" w:hAnsi="Calibri" w:cs="Calibri"/>
                <w:color w:val="000000"/>
                <w:sz w:val="18"/>
                <w:szCs w:val="18"/>
              </w:rPr>
            </w:pPr>
            <w:r>
              <w:rPr>
                <w:rFonts w:ascii="Calibri" w:hAnsi="Calibri" w:cs="Calibri"/>
                <w:sz w:val="18"/>
                <w:szCs w:val="18"/>
              </w:rPr>
              <w:t>34</w:t>
            </w:r>
          </w:p>
        </w:tc>
      </w:tr>
      <w:tr w:rsidR="00430A4C" w:rsidRPr="00575E64" w14:paraId="549CF85A" w14:textId="77777777" w:rsidTr="00430A4C">
        <w:trPr>
          <w:trHeight w:val="300"/>
        </w:trPr>
        <w:tc>
          <w:tcPr>
            <w:tcW w:w="497" w:type="dxa"/>
            <w:tcBorders>
              <w:top w:val="nil"/>
              <w:left w:val="nil"/>
              <w:bottom w:val="single" w:sz="8" w:space="0" w:color="C5D9F1"/>
              <w:right w:val="nil"/>
            </w:tcBorders>
            <w:shd w:val="clear" w:color="auto" w:fill="auto"/>
            <w:noWrap/>
            <w:vAlign w:val="center"/>
          </w:tcPr>
          <w:p w14:paraId="0C7F8B4C" w14:textId="77777777" w:rsidR="00430A4C" w:rsidRPr="00575E64" w:rsidRDefault="00430A4C" w:rsidP="00430A4C">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6.</w:t>
            </w:r>
          </w:p>
        </w:tc>
        <w:tc>
          <w:tcPr>
            <w:tcW w:w="4962" w:type="dxa"/>
            <w:tcBorders>
              <w:top w:val="nil"/>
              <w:left w:val="nil"/>
              <w:bottom w:val="single" w:sz="8" w:space="0" w:color="C5D9F1"/>
              <w:right w:val="nil"/>
            </w:tcBorders>
            <w:shd w:val="clear" w:color="auto" w:fill="auto"/>
            <w:vAlign w:val="center"/>
          </w:tcPr>
          <w:p w14:paraId="140F8EE5" w14:textId="77777777" w:rsidR="00430A4C" w:rsidRPr="00575E64" w:rsidRDefault="00430A4C" w:rsidP="00430A4C">
            <w:pPr>
              <w:rPr>
                <w:rFonts w:ascii="Calibri" w:hAnsi="Calibri" w:cs="Calibri"/>
                <w:color w:val="000000"/>
                <w:sz w:val="18"/>
                <w:szCs w:val="18"/>
              </w:rPr>
            </w:pPr>
            <w:r w:rsidRPr="00575E64">
              <w:rPr>
                <w:rFonts w:ascii="Calibri" w:hAnsi="Calibri" w:cs="Calibri"/>
                <w:color w:val="000000"/>
                <w:sz w:val="18"/>
                <w:szCs w:val="18"/>
              </w:rPr>
              <w:t>Predhodna dela za elektro-strojna dela in ITS</w:t>
            </w:r>
          </w:p>
        </w:tc>
        <w:tc>
          <w:tcPr>
            <w:tcW w:w="1240" w:type="dxa"/>
            <w:tcBorders>
              <w:top w:val="nil"/>
              <w:left w:val="nil"/>
              <w:bottom w:val="single" w:sz="8" w:space="0" w:color="C5D9F1"/>
              <w:right w:val="nil"/>
            </w:tcBorders>
            <w:shd w:val="clear" w:color="auto" w:fill="auto"/>
            <w:noWrap/>
            <w:vAlign w:val="center"/>
          </w:tcPr>
          <w:p w14:paraId="33E9A815" w14:textId="37E30E8D" w:rsidR="00430A4C" w:rsidRPr="00575E64" w:rsidRDefault="00494885" w:rsidP="00430A4C">
            <w:pPr>
              <w:jc w:val="right"/>
              <w:rPr>
                <w:rFonts w:ascii="Calibri" w:hAnsi="Calibri" w:cs="Calibri"/>
                <w:color w:val="000000"/>
                <w:sz w:val="18"/>
                <w:szCs w:val="18"/>
              </w:rPr>
            </w:pPr>
            <w:r>
              <w:rPr>
                <w:rFonts w:ascii="Calibri" w:hAnsi="Calibri" w:cs="Calibri"/>
                <w:sz w:val="18"/>
                <w:szCs w:val="18"/>
              </w:rPr>
              <w:t>673.000</w:t>
            </w:r>
          </w:p>
        </w:tc>
        <w:tc>
          <w:tcPr>
            <w:tcW w:w="1220" w:type="dxa"/>
            <w:tcBorders>
              <w:top w:val="nil"/>
              <w:left w:val="nil"/>
              <w:bottom w:val="single" w:sz="8" w:space="0" w:color="C5D9F1"/>
              <w:right w:val="nil"/>
            </w:tcBorders>
            <w:shd w:val="clear" w:color="auto" w:fill="auto"/>
            <w:noWrap/>
            <w:vAlign w:val="center"/>
          </w:tcPr>
          <w:p w14:paraId="25E1ECA5" w14:textId="60749760" w:rsidR="00430A4C" w:rsidRPr="00575E64" w:rsidRDefault="00430A4C" w:rsidP="00430A4C">
            <w:pPr>
              <w:jc w:val="right"/>
              <w:rPr>
                <w:rFonts w:ascii="Calibri" w:hAnsi="Calibri" w:cs="Calibri"/>
                <w:color w:val="000000"/>
                <w:sz w:val="18"/>
                <w:szCs w:val="18"/>
              </w:rPr>
            </w:pPr>
            <w:r>
              <w:rPr>
                <w:rFonts w:ascii="Calibri" w:hAnsi="Calibri" w:cs="Calibri"/>
                <w:sz w:val="18"/>
                <w:szCs w:val="18"/>
              </w:rPr>
              <w:t>568.112</w:t>
            </w:r>
          </w:p>
        </w:tc>
        <w:tc>
          <w:tcPr>
            <w:tcW w:w="1220" w:type="dxa"/>
            <w:tcBorders>
              <w:top w:val="nil"/>
              <w:left w:val="nil"/>
              <w:bottom w:val="single" w:sz="8" w:space="0" w:color="C5D9F1"/>
              <w:right w:val="nil"/>
            </w:tcBorders>
            <w:shd w:val="clear" w:color="auto" w:fill="auto"/>
            <w:noWrap/>
            <w:vAlign w:val="center"/>
          </w:tcPr>
          <w:p w14:paraId="27DFED3D" w14:textId="31F3D18D" w:rsidR="00430A4C" w:rsidRPr="00575E64" w:rsidRDefault="00494885" w:rsidP="00430A4C">
            <w:pPr>
              <w:jc w:val="right"/>
              <w:rPr>
                <w:rFonts w:ascii="Calibri" w:hAnsi="Calibri" w:cs="Calibri"/>
                <w:color w:val="000000"/>
                <w:sz w:val="18"/>
                <w:szCs w:val="18"/>
              </w:rPr>
            </w:pPr>
            <w:r>
              <w:rPr>
                <w:rFonts w:ascii="Calibri" w:hAnsi="Calibri" w:cs="Calibri"/>
                <w:sz w:val="18"/>
                <w:szCs w:val="18"/>
              </w:rPr>
              <w:t>84</w:t>
            </w:r>
          </w:p>
        </w:tc>
      </w:tr>
      <w:tr w:rsidR="00430A4C" w:rsidRPr="00575E64" w14:paraId="58E0CADB" w14:textId="77777777" w:rsidTr="00430A4C">
        <w:trPr>
          <w:trHeight w:val="300"/>
        </w:trPr>
        <w:tc>
          <w:tcPr>
            <w:tcW w:w="497" w:type="dxa"/>
            <w:tcBorders>
              <w:top w:val="nil"/>
              <w:left w:val="nil"/>
              <w:bottom w:val="single" w:sz="8" w:space="0" w:color="C5D9F1"/>
              <w:right w:val="nil"/>
            </w:tcBorders>
            <w:shd w:val="clear" w:color="auto" w:fill="auto"/>
            <w:noWrap/>
            <w:vAlign w:val="center"/>
          </w:tcPr>
          <w:p w14:paraId="24F08191" w14:textId="77777777" w:rsidR="00430A4C" w:rsidRPr="00575E64" w:rsidRDefault="00430A4C" w:rsidP="00C67479">
            <w:pPr>
              <w:jc w:val="center"/>
              <w:rPr>
                <w:rFonts w:ascii="Calibri" w:eastAsia="Times New Roman" w:hAnsi="Calibri" w:cs="Times New Roman"/>
                <w:sz w:val="18"/>
                <w:szCs w:val="18"/>
                <w:lang w:eastAsia="sl-SI"/>
              </w:rPr>
            </w:pPr>
            <w:r w:rsidRPr="00575E64">
              <w:rPr>
                <w:rFonts w:ascii="Calibri" w:eastAsia="Times New Roman" w:hAnsi="Calibri" w:cs="Times New Roman"/>
                <w:sz w:val="18"/>
                <w:szCs w:val="18"/>
                <w:lang w:eastAsia="sl-SI"/>
              </w:rPr>
              <w:t>7.</w:t>
            </w:r>
          </w:p>
        </w:tc>
        <w:tc>
          <w:tcPr>
            <w:tcW w:w="4962" w:type="dxa"/>
            <w:tcBorders>
              <w:top w:val="nil"/>
              <w:left w:val="nil"/>
              <w:bottom w:val="single" w:sz="8" w:space="0" w:color="C5D9F1"/>
              <w:right w:val="nil"/>
            </w:tcBorders>
            <w:shd w:val="clear" w:color="auto" w:fill="auto"/>
            <w:vAlign w:val="center"/>
          </w:tcPr>
          <w:p w14:paraId="39A76E98" w14:textId="77777777" w:rsidR="00430A4C" w:rsidRPr="00575E64" w:rsidRDefault="00430A4C" w:rsidP="00C67479">
            <w:pPr>
              <w:rPr>
                <w:rFonts w:ascii="Calibri" w:hAnsi="Calibri" w:cs="Calibri"/>
                <w:color w:val="000000"/>
                <w:sz w:val="18"/>
                <w:szCs w:val="18"/>
              </w:rPr>
            </w:pPr>
            <w:r w:rsidRPr="00575E64">
              <w:rPr>
                <w:rFonts w:ascii="Calibri" w:hAnsi="Calibri" w:cs="Calibri"/>
                <w:color w:val="000000"/>
                <w:sz w:val="18"/>
                <w:szCs w:val="18"/>
              </w:rPr>
              <w:t>Postavitev zapor</w:t>
            </w:r>
          </w:p>
        </w:tc>
        <w:tc>
          <w:tcPr>
            <w:tcW w:w="1240" w:type="dxa"/>
            <w:tcBorders>
              <w:top w:val="nil"/>
              <w:left w:val="nil"/>
              <w:bottom w:val="single" w:sz="8" w:space="0" w:color="C5D9F1"/>
              <w:right w:val="nil"/>
            </w:tcBorders>
            <w:shd w:val="clear" w:color="auto" w:fill="auto"/>
            <w:noWrap/>
            <w:vAlign w:val="center"/>
          </w:tcPr>
          <w:p w14:paraId="674A8BAB" w14:textId="3D26FBA3" w:rsidR="00430A4C" w:rsidRPr="00575E64" w:rsidRDefault="00430A4C" w:rsidP="00C67479">
            <w:pPr>
              <w:jc w:val="right"/>
              <w:rPr>
                <w:rFonts w:ascii="Calibri" w:hAnsi="Calibri" w:cs="Calibri"/>
                <w:color w:val="000000"/>
                <w:sz w:val="18"/>
                <w:szCs w:val="18"/>
              </w:rPr>
            </w:pPr>
            <w:r>
              <w:rPr>
                <w:rFonts w:ascii="Calibri" w:hAnsi="Calibri" w:cs="Calibri"/>
                <w:color w:val="000000"/>
                <w:sz w:val="18"/>
                <w:szCs w:val="18"/>
              </w:rPr>
              <w:t>0</w:t>
            </w:r>
          </w:p>
        </w:tc>
        <w:tc>
          <w:tcPr>
            <w:tcW w:w="1220" w:type="dxa"/>
            <w:tcBorders>
              <w:top w:val="nil"/>
              <w:left w:val="nil"/>
              <w:bottom w:val="single" w:sz="8" w:space="0" w:color="C5D9F1"/>
              <w:right w:val="nil"/>
            </w:tcBorders>
            <w:shd w:val="clear" w:color="auto" w:fill="auto"/>
            <w:noWrap/>
            <w:vAlign w:val="center"/>
          </w:tcPr>
          <w:p w14:paraId="31DCFFC8" w14:textId="1E019111" w:rsidR="00430A4C" w:rsidRPr="00575E64" w:rsidRDefault="00430A4C" w:rsidP="00C67479">
            <w:pPr>
              <w:jc w:val="right"/>
              <w:rPr>
                <w:rFonts w:ascii="Calibri" w:hAnsi="Calibri" w:cs="Calibri"/>
                <w:color w:val="000000"/>
                <w:sz w:val="18"/>
                <w:szCs w:val="18"/>
              </w:rPr>
            </w:pPr>
            <w:r>
              <w:rPr>
                <w:rFonts w:ascii="Calibri" w:hAnsi="Calibri" w:cs="Calibri"/>
                <w:color w:val="000000"/>
                <w:sz w:val="18"/>
                <w:szCs w:val="18"/>
              </w:rPr>
              <w:t>117.261</w:t>
            </w:r>
          </w:p>
        </w:tc>
        <w:tc>
          <w:tcPr>
            <w:tcW w:w="1220" w:type="dxa"/>
            <w:tcBorders>
              <w:top w:val="nil"/>
              <w:left w:val="nil"/>
              <w:bottom w:val="single" w:sz="8" w:space="0" w:color="C5D9F1"/>
              <w:right w:val="nil"/>
            </w:tcBorders>
            <w:shd w:val="clear" w:color="auto" w:fill="auto"/>
            <w:noWrap/>
            <w:vAlign w:val="center"/>
          </w:tcPr>
          <w:p w14:paraId="60B34812" w14:textId="7A4D72DE" w:rsidR="00430A4C" w:rsidRPr="00575E64" w:rsidRDefault="00430A4C" w:rsidP="00C67479">
            <w:pPr>
              <w:jc w:val="right"/>
              <w:rPr>
                <w:rFonts w:ascii="Calibri" w:hAnsi="Calibri" w:cs="Calibri"/>
                <w:color w:val="000000"/>
                <w:sz w:val="18"/>
                <w:szCs w:val="18"/>
              </w:rPr>
            </w:pPr>
            <w:r>
              <w:rPr>
                <w:rFonts w:ascii="Calibri" w:hAnsi="Calibri" w:cs="Calibri"/>
                <w:color w:val="000000"/>
                <w:sz w:val="18"/>
                <w:szCs w:val="18"/>
              </w:rPr>
              <w:t>-</w:t>
            </w:r>
          </w:p>
        </w:tc>
      </w:tr>
      <w:tr w:rsidR="00430A4C" w:rsidRPr="00FE59A5" w14:paraId="28144ED5" w14:textId="77777777" w:rsidTr="00430A4C">
        <w:trPr>
          <w:trHeight w:val="300"/>
        </w:trPr>
        <w:tc>
          <w:tcPr>
            <w:tcW w:w="497" w:type="dxa"/>
            <w:tcBorders>
              <w:top w:val="nil"/>
              <w:left w:val="nil"/>
              <w:bottom w:val="single" w:sz="8" w:space="0" w:color="538DD5"/>
              <w:right w:val="nil"/>
            </w:tcBorders>
            <w:shd w:val="clear" w:color="auto" w:fill="auto"/>
            <w:noWrap/>
            <w:vAlign w:val="center"/>
            <w:hideMark/>
          </w:tcPr>
          <w:p w14:paraId="6D2458C6" w14:textId="77777777" w:rsidR="00430A4C" w:rsidRPr="00575E64" w:rsidRDefault="00430A4C" w:rsidP="00C67479">
            <w:pPr>
              <w:jc w:val="center"/>
              <w:rPr>
                <w:rFonts w:ascii="Calibri" w:eastAsia="Times New Roman" w:hAnsi="Calibri" w:cs="Times New Roman"/>
                <w:b/>
                <w:bCs/>
                <w:sz w:val="18"/>
                <w:szCs w:val="18"/>
                <w:lang w:eastAsia="sl-SI"/>
              </w:rPr>
            </w:pPr>
          </w:p>
        </w:tc>
        <w:tc>
          <w:tcPr>
            <w:tcW w:w="4962" w:type="dxa"/>
            <w:tcBorders>
              <w:top w:val="nil"/>
              <w:left w:val="nil"/>
              <w:bottom w:val="single" w:sz="8" w:space="0" w:color="538DD5"/>
              <w:right w:val="nil"/>
            </w:tcBorders>
            <w:shd w:val="clear" w:color="auto" w:fill="auto"/>
            <w:vAlign w:val="center"/>
            <w:hideMark/>
          </w:tcPr>
          <w:p w14:paraId="266E9EAA" w14:textId="77777777" w:rsidR="00430A4C" w:rsidRPr="00575E64" w:rsidRDefault="00430A4C" w:rsidP="00C67479">
            <w:pPr>
              <w:rPr>
                <w:rFonts w:ascii="Calibri" w:eastAsia="Times New Roman" w:hAnsi="Calibri" w:cs="Times New Roman"/>
                <w:b/>
                <w:bCs/>
                <w:sz w:val="18"/>
                <w:szCs w:val="18"/>
                <w:lang w:eastAsia="sl-SI"/>
              </w:rPr>
            </w:pPr>
            <w:r w:rsidRPr="00575E64">
              <w:rPr>
                <w:rFonts w:ascii="Calibri" w:eastAsia="Times New Roman" w:hAnsi="Calibri" w:cs="Times New Roman"/>
                <w:b/>
                <w:bCs/>
                <w:sz w:val="18"/>
                <w:szCs w:val="18"/>
                <w:lang w:eastAsia="sl-SI"/>
              </w:rPr>
              <w:t>Skupaj elektro-strojna dela in ITS</w:t>
            </w:r>
          </w:p>
        </w:tc>
        <w:tc>
          <w:tcPr>
            <w:tcW w:w="1240" w:type="dxa"/>
            <w:tcBorders>
              <w:top w:val="nil"/>
              <w:left w:val="nil"/>
              <w:bottom w:val="single" w:sz="8" w:space="0" w:color="538DD5"/>
              <w:right w:val="nil"/>
            </w:tcBorders>
            <w:shd w:val="clear" w:color="auto" w:fill="auto"/>
            <w:noWrap/>
            <w:vAlign w:val="center"/>
          </w:tcPr>
          <w:p w14:paraId="7CC9A79C" w14:textId="6A222B34" w:rsidR="00430A4C" w:rsidRPr="00575E64" w:rsidRDefault="00494885" w:rsidP="00C67479">
            <w:pPr>
              <w:jc w:val="right"/>
              <w:rPr>
                <w:rFonts w:ascii="Calibri" w:hAnsi="Calibri" w:cs="Calibri"/>
                <w:b/>
                <w:bCs/>
                <w:color w:val="000000"/>
                <w:sz w:val="18"/>
                <w:szCs w:val="18"/>
              </w:rPr>
            </w:pPr>
            <w:r>
              <w:rPr>
                <w:rFonts w:ascii="Calibri" w:hAnsi="Calibri" w:cs="Calibri"/>
                <w:b/>
                <w:bCs/>
                <w:color w:val="000000"/>
                <w:sz w:val="18"/>
                <w:szCs w:val="18"/>
              </w:rPr>
              <w:t>18.627.000</w:t>
            </w:r>
          </w:p>
        </w:tc>
        <w:tc>
          <w:tcPr>
            <w:tcW w:w="1220" w:type="dxa"/>
            <w:tcBorders>
              <w:top w:val="nil"/>
              <w:left w:val="nil"/>
              <w:bottom w:val="single" w:sz="8" w:space="0" w:color="538DD5"/>
              <w:right w:val="nil"/>
            </w:tcBorders>
            <w:shd w:val="clear" w:color="auto" w:fill="auto"/>
            <w:noWrap/>
            <w:vAlign w:val="center"/>
          </w:tcPr>
          <w:p w14:paraId="5F30134A" w14:textId="57B843B6" w:rsidR="00430A4C" w:rsidRPr="00575E64" w:rsidRDefault="00430A4C" w:rsidP="00C67479">
            <w:pPr>
              <w:jc w:val="right"/>
              <w:rPr>
                <w:rFonts w:ascii="Calibri" w:hAnsi="Calibri" w:cs="Calibri"/>
                <w:b/>
                <w:bCs/>
                <w:color w:val="000000"/>
                <w:sz w:val="18"/>
                <w:szCs w:val="18"/>
              </w:rPr>
            </w:pPr>
            <w:r>
              <w:rPr>
                <w:rFonts w:ascii="Calibri" w:hAnsi="Calibri" w:cs="Calibri"/>
                <w:b/>
                <w:bCs/>
                <w:color w:val="000000"/>
                <w:sz w:val="18"/>
                <w:szCs w:val="18"/>
              </w:rPr>
              <w:t>6.479.005</w:t>
            </w:r>
          </w:p>
        </w:tc>
        <w:tc>
          <w:tcPr>
            <w:tcW w:w="1220" w:type="dxa"/>
            <w:tcBorders>
              <w:top w:val="nil"/>
              <w:left w:val="nil"/>
              <w:bottom w:val="single" w:sz="8" w:space="0" w:color="538DD5"/>
              <w:right w:val="nil"/>
            </w:tcBorders>
            <w:shd w:val="clear" w:color="auto" w:fill="auto"/>
            <w:noWrap/>
            <w:vAlign w:val="center"/>
          </w:tcPr>
          <w:p w14:paraId="6CB2F2AA" w14:textId="629657D0" w:rsidR="00430A4C" w:rsidRDefault="00494885" w:rsidP="00C67479">
            <w:pPr>
              <w:jc w:val="right"/>
              <w:rPr>
                <w:rFonts w:ascii="Calibri" w:hAnsi="Calibri" w:cs="Calibri"/>
                <w:b/>
                <w:bCs/>
                <w:color w:val="000000"/>
                <w:sz w:val="18"/>
                <w:szCs w:val="18"/>
              </w:rPr>
            </w:pPr>
            <w:r>
              <w:rPr>
                <w:rFonts w:ascii="Calibri" w:hAnsi="Calibri" w:cs="Calibri"/>
                <w:b/>
                <w:bCs/>
                <w:color w:val="000000"/>
                <w:sz w:val="18"/>
                <w:szCs w:val="18"/>
              </w:rPr>
              <w:t>35</w:t>
            </w:r>
          </w:p>
        </w:tc>
      </w:tr>
    </w:tbl>
    <w:p w14:paraId="2367FBED" w14:textId="77777777" w:rsidR="00F252E0" w:rsidRPr="003C6C67" w:rsidRDefault="00F252E0" w:rsidP="00984DB0">
      <w:pPr>
        <w:rPr>
          <w:b/>
          <w:color w:val="1F497D"/>
          <w:highlight w:val="lightGray"/>
        </w:rPr>
      </w:pPr>
    </w:p>
    <w:p w14:paraId="195EC41A" w14:textId="77777777" w:rsidR="009713B9" w:rsidRPr="001A3D1C" w:rsidRDefault="009713B9" w:rsidP="009713B9">
      <w:pPr>
        <w:rPr>
          <w:b/>
          <w:color w:val="1F497D"/>
        </w:rPr>
      </w:pPr>
      <w:r w:rsidRPr="001A3D1C">
        <w:rPr>
          <w:b/>
          <w:color w:val="1F497D"/>
        </w:rPr>
        <w:t>Obnove elektro-strojne opreme in ITS</w:t>
      </w:r>
    </w:p>
    <w:p w14:paraId="6D4346B1" w14:textId="77777777" w:rsidR="00EE4D60" w:rsidRPr="001A3D1C" w:rsidRDefault="00EE4D60" w:rsidP="00EE4D60">
      <w:pPr>
        <w:jc w:val="both"/>
        <w:rPr>
          <w:rFonts w:cstheme="minorHAnsi"/>
          <w:szCs w:val="20"/>
        </w:rPr>
      </w:pPr>
      <w:bookmarkStart w:id="33" w:name="_Hlk101432868"/>
      <w:r w:rsidRPr="001A3D1C">
        <w:rPr>
          <w:rFonts w:cstheme="minorHAnsi"/>
          <w:szCs w:val="20"/>
        </w:rPr>
        <w:t>Na področju ESO so se izvedla dela sanacije sidrnih vijakov ventilatorjev v predorih Jasovnik, Trojane, Kastelec in Dekani.</w:t>
      </w:r>
    </w:p>
    <w:p w14:paraId="48FBE5BE" w14:textId="77777777" w:rsidR="00EE4D60" w:rsidRPr="001A3D1C" w:rsidRDefault="00EE4D60" w:rsidP="00EE4D60">
      <w:pPr>
        <w:jc w:val="both"/>
        <w:rPr>
          <w:rFonts w:cstheme="minorHAnsi"/>
          <w:szCs w:val="20"/>
        </w:rPr>
      </w:pPr>
    </w:p>
    <w:p w14:paraId="02A9842B" w14:textId="77777777" w:rsidR="00EE4D60" w:rsidRPr="001A3D1C" w:rsidRDefault="00EE4D60" w:rsidP="00EE4D60">
      <w:pPr>
        <w:jc w:val="both"/>
        <w:rPr>
          <w:rFonts w:cstheme="minorHAnsi"/>
          <w:szCs w:val="20"/>
        </w:rPr>
      </w:pPr>
      <w:r w:rsidRPr="001A3D1C">
        <w:rPr>
          <w:rFonts w:cstheme="minorHAnsi"/>
          <w:szCs w:val="20"/>
        </w:rPr>
        <w:t>Izvedla se je optimizacija požarnih algoritmov delovanja mehanskega prezračevanja v predoru Dekani.</w:t>
      </w:r>
    </w:p>
    <w:p w14:paraId="3C400671" w14:textId="77777777" w:rsidR="00EE4D60" w:rsidRPr="00EE4D60" w:rsidRDefault="00EE4D60" w:rsidP="00EE4D60">
      <w:pPr>
        <w:jc w:val="both"/>
        <w:rPr>
          <w:rFonts w:cstheme="minorHAnsi"/>
          <w:szCs w:val="20"/>
          <w:highlight w:val="green"/>
        </w:rPr>
      </w:pPr>
    </w:p>
    <w:p w14:paraId="7F43E5F4" w14:textId="77777777" w:rsidR="00EE4D60" w:rsidRPr="001A3D1C" w:rsidRDefault="00EE4D60" w:rsidP="00EE4D60">
      <w:pPr>
        <w:jc w:val="both"/>
        <w:rPr>
          <w:rFonts w:cstheme="minorHAnsi"/>
          <w:szCs w:val="20"/>
        </w:rPr>
      </w:pPr>
      <w:r w:rsidRPr="001A3D1C">
        <w:rPr>
          <w:rFonts w:cstheme="minorHAnsi"/>
          <w:szCs w:val="20"/>
        </w:rPr>
        <w:t xml:space="preserve">Izvedela se je dobava in zamenjava diesel agregata napajanja predora Močna. </w:t>
      </w:r>
    </w:p>
    <w:p w14:paraId="6AD9CEBA" w14:textId="77777777" w:rsidR="00EE4D60" w:rsidRPr="00EE4D60" w:rsidRDefault="00EE4D60" w:rsidP="00EE4D60">
      <w:pPr>
        <w:jc w:val="both"/>
        <w:rPr>
          <w:rFonts w:cstheme="minorHAnsi"/>
          <w:szCs w:val="20"/>
          <w:highlight w:val="green"/>
        </w:rPr>
      </w:pPr>
    </w:p>
    <w:p w14:paraId="40DCB6F9" w14:textId="77777777" w:rsidR="00EE4D60" w:rsidRPr="001A3D1C" w:rsidRDefault="00EE4D60" w:rsidP="00EE4D60">
      <w:pPr>
        <w:jc w:val="both"/>
        <w:rPr>
          <w:rFonts w:cstheme="minorHAnsi"/>
          <w:szCs w:val="20"/>
        </w:rPr>
      </w:pPr>
      <w:r w:rsidRPr="001A3D1C">
        <w:rPr>
          <w:rFonts w:cstheme="minorHAnsi"/>
          <w:szCs w:val="20"/>
        </w:rPr>
        <w:t>Izvedeno je bilo JN zamenjave naprav in sistemov za neprekinjeno napajanje (UPS), ki omogočajo nemoteno delovanje kritičnih predorskih varnostnih naprav in sistemov, v primeru izpada električne napetosti iz elektro distribucijskega omrežja.</w:t>
      </w:r>
    </w:p>
    <w:p w14:paraId="6E643C9B" w14:textId="77777777" w:rsidR="00EE4D60" w:rsidRPr="001A3D1C" w:rsidRDefault="00EE4D60" w:rsidP="00EE4D60">
      <w:pPr>
        <w:jc w:val="both"/>
        <w:rPr>
          <w:rFonts w:cstheme="minorHAnsi"/>
          <w:szCs w:val="20"/>
        </w:rPr>
      </w:pPr>
    </w:p>
    <w:p w14:paraId="1675F175" w14:textId="77777777" w:rsidR="00EE4D60" w:rsidRPr="001A3D1C" w:rsidRDefault="00EE4D60" w:rsidP="00EE4D60">
      <w:pPr>
        <w:jc w:val="both"/>
        <w:rPr>
          <w:rFonts w:cstheme="minorHAnsi"/>
          <w:szCs w:val="20"/>
        </w:rPr>
      </w:pPr>
      <w:r w:rsidRPr="001A3D1C">
        <w:rPr>
          <w:rFonts w:cstheme="minorHAnsi"/>
          <w:szCs w:val="20"/>
        </w:rPr>
        <w:t>Izvedeno je javno naročilo za izvedbo projekta Rekonstrukcijo ceste in objektov na odseku AC A1 0038/0638 Slovenske Konjice - Dramlje od km 0.071 do km 9.000 in obnova ESO v predorih Pletovarje in Golo Rebro. V sklopu projekta je predvidena celovita obnova ESO opreme v predorih Pletovarje in Golo Rebro ter zamenjava NKS.</w:t>
      </w:r>
    </w:p>
    <w:p w14:paraId="45BCE5C1" w14:textId="77777777" w:rsidR="00EE4D60" w:rsidRPr="00EE4D60" w:rsidRDefault="00EE4D60" w:rsidP="00EE4D60">
      <w:pPr>
        <w:jc w:val="both"/>
        <w:rPr>
          <w:rFonts w:cstheme="minorHAnsi"/>
          <w:szCs w:val="20"/>
          <w:highlight w:val="green"/>
        </w:rPr>
      </w:pPr>
    </w:p>
    <w:p w14:paraId="7AC6E531" w14:textId="77777777" w:rsidR="00EE4D60" w:rsidRPr="001A3D1C" w:rsidRDefault="00EE4D60" w:rsidP="00EE4D60">
      <w:pPr>
        <w:jc w:val="both"/>
        <w:rPr>
          <w:color w:val="FF0000"/>
        </w:rPr>
      </w:pPr>
      <w:r w:rsidRPr="001A3D1C">
        <w:rPr>
          <w:rFonts w:cstheme="minorHAnsi"/>
          <w:szCs w:val="20"/>
        </w:rPr>
        <w:t>Izvedla se je PZI dokumentacija optimizacije požarnih algoritmov delovanja mehanskega prezračevanja v predoru Šentvid.</w:t>
      </w:r>
    </w:p>
    <w:p w14:paraId="3B537EF7" w14:textId="77777777" w:rsidR="00EE4D60" w:rsidRPr="00EE4D60" w:rsidRDefault="00EE4D60" w:rsidP="00EE4D60">
      <w:pPr>
        <w:jc w:val="both"/>
        <w:rPr>
          <w:i/>
          <w:iCs/>
          <w:highlight w:val="green"/>
        </w:rPr>
      </w:pPr>
    </w:p>
    <w:p w14:paraId="116DF6CF" w14:textId="0D3A8E71" w:rsidR="00335FA7" w:rsidRPr="00E35FB6" w:rsidRDefault="00EE4D60" w:rsidP="00EE4D60">
      <w:pPr>
        <w:jc w:val="both"/>
        <w:rPr>
          <w:i/>
          <w:iCs/>
        </w:rPr>
      </w:pPr>
      <w:r w:rsidRPr="00E35FB6">
        <w:rPr>
          <w:i/>
          <w:iCs/>
        </w:rPr>
        <w:t>Razlogi za odstopanje od plana: Odstopanja od planirane realizacije so nastala zaradi zamika podpisa pogodbe za sanacijo ESO predorov Pletovarje in Golo Rebro</w:t>
      </w:r>
      <w:r w:rsidR="00335FA7" w:rsidRPr="00E35FB6">
        <w:rPr>
          <w:i/>
          <w:iCs/>
        </w:rPr>
        <w:t>.</w:t>
      </w:r>
      <w:bookmarkEnd w:id="33"/>
    </w:p>
    <w:p w14:paraId="7356CB3E" w14:textId="77777777" w:rsidR="00335FA7" w:rsidRPr="003C6C67" w:rsidRDefault="00335FA7" w:rsidP="009713B9">
      <w:pPr>
        <w:jc w:val="both"/>
        <w:rPr>
          <w:color w:val="FF0000"/>
          <w:highlight w:val="lightGray"/>
        </w:rPr>
      </w:pPr>
    </w:p>
    <w:p w14:paraId="045FB135" w14:textId="77777777" w:rsidR="009713B9" w:rsidRPr="001A3D1C" w:rsidRDefault="009713B9" w:rsidP="009713B9">
      <w:pPr>
        <w:rPr>
          <w:b/>
          <w:color w:val="1F497D"/>
        </w:rPr>
      </w:pPr>
      <w:r w:rsidRPr="001A3D1C">
        <w:rPr>
          <w:b/>
          <w:color w:val="1F497D"/>
        </w:rPr>
        <w:t>Investicijske naložbe v elektro-strojno opremo in ITS</w:t>
      </w:r>
    </w:p>
    <w:p w14:paraId="0CCA3AEC" w14:textId="63F77252" w:rsidR="00EE4D60" w:rsidRPr="001A3D1C" w:rsidRDefault="00EE4D60" w:rsidP="00EE4D60">
      <w:pPr>
        <w:jc w:val="both"/>
      </w:pPr>
      <w:r w:rsidRPr="001A3D1C">
        <w:rPr>
          <w:rFonts w:cstheme="minorHAnsi"/>
          <w:szCs w:val="20"/>
        </w:rPr>
        <w:t xml:space="preserve">Izvedla se je zamenjave video detekcijske opreme (VDP) v predorih Pletovarje in Golo Rebro. Izvedla se je nadgradnja video nadzornega sistema Genetec. Izvedlo se je projektiranje gradbeno instalacijskih del za izvedbo digitalnega video nadzora na AC v RS – »IPK4« in projektna dokumentacija digitalnega video nadzora na objektih </w:t>
      </w:r>
      <w:r w:rsidR="002E0690">
        <w:rPr>
          <w:rFonts w:cstheme="minorHAnsi"/>
          <w:szCs w:val="20"/>
        </w:rPr>
        <w:t xml:space="preserve">družbe </w:t>
      </w:r>
      <w:r w:rsidRPr="001A3D1C">
        <w:rPr>
          <w:rFonts w:cstheme="minorHAnsi"/>
          <w:szCs w:val="20"/>
        </w:rPr>
        <w:t>DARS.</w:t>
      </w:r>
    </w:p>
    <w:p w14:paraId="45432156" w14:textId="77777777" w:rsidR="00EE4D60" w:rsidRPr="00EE4D60" w:rsidRDefault="00EE4D60" w:rsidP="00EE4D60">
      <w:pPr>
        <w:jc w:val="both"/>
        <w:rPr>
          <w:rFonts w:cstheme="minorHAnsi"/>
          <w:szCs w:val="20"/>
          <w:highlight w:val="green"/>
        </w:rPr>
      </w:pPr>
    </w:p>
    <w:p w14:paraId="3B62C386" w14:textId="77777777" w:rsidR="00EE4D60" w:rsidRPr="001A3D1C" w:rsidRDefault="00EE4D60" w:rsidP="00EE4D60">
      <w:pPr>
        <w:jc w:val="both"/>
        <w:rPr>
          <w:rFonts w:cstheme="minorHAnsi"/>
          <w:szCs w:val="20"/>
        </w:rPr>
      </w:pPr>
      <w:r w:rsidRPr="001A3D1C">
        <w:rPr>
          <w:rFonts w:cstheme="minorHAnsi"/>
          <w:szCs w:val="20"/>
        </w:rPr>
        <w:t>V izvajanju je projekt vzpostavitve sistema ADR v predorih Kastelec, Dekani, Markovec, Barnica, Podnanos, Šentvid, Debeli hrib, Mali vrh, Podmilj, Trojane, Jasovnik, Ločica, Pletovarje, Golo Rebro in Cenkova.</w:t>
      </w:r>
    </w:p>
    <w:p w14:paraId="56F3B901" w14:textId="77777777" w:rsidR="00EE4D60" w:rsidRPr="001A3D1C" w:rsidRDefault="00EE4D60" w:rsidP="00EE4D60">
      <w:pPr>
        <w:jc w:val="both"/>
        <w:rPr>
          <w:rFonts w:cstheme="minorHAnsi"/>
          <w:szCs w:val="20"/>
        </w:rPr>
      </w:pPr>
    </w:p>
    <w:p w14:paraId="5F0D4696" w14:textId="77777777" w:rsidR="00EE4D60" w:rsidRPr="001A3D1C" w:rsidRDefault="00EE4D60" w:rsidP="00EE4D60">
      <w:pPr>
        <w:jc w:val="both"/>
        <w:rPr>
          <w:rFonts w:cstheme="minorHAnsi"/>
          <w:szCs w:val="20"/>
        </w:rPr>
      </w:pPr>
      <w:r w:rsidRPr="001A3D1C">
        <w:rPr>
          <w:rFonts w:cstheme="minorHAnsi"/>
          <w:szCs w:val="20"/>
        </w:rPr>
        <w:t xml:space="preserve">V izvedbi je projekt obnove 15 cestno vremenskih postaj (CVP). Izvedla se je projektna dokumentacija za dobavo in postavitev 16 novih cestno vremenskih postaj. </w:t>
      </w:r>
    </w:p>
    <w:p w14:paraId="1B59BF90" w14:textId="77777777" w:rsidR="00EE4D60" w:rsidRPr="001A3D1C" w:rsidRDefault="00EE4D60" w:rsidP="00EE4D60">
      <w:pPr>
        <w:jc w:val="both"/>
        <w:rPr>
          <w:rFonts w:cstheme="minorHAnsi"/>
          <w:szCs w:val="20"/>
        </w:rPr>
      </w:pPr>
    </w:p>
    <w:p w14:paraId="5D16AD56" w14:textId="66CAD7F8" w:rsidR="00EE4D60" w:rsidRPr="001A3D1C" w:rsidRDefault="00EE4D60" w:rsidP="00EE4D60">
      <w:pPr>
        <w:jc w:val="both"/>
        <w:rPr>
          <w:rFonts w:cstheme="minorHAnsi"/>
          <w:szCs w:val="20"/>
        </w:rPr>
      </w:pPr>
      <w:r w:rsidRPr="001A3D1C">
        <w:rPr>
          <w:rFonts w:cstheme="minorHAnsi"/>
          <w:szCs w:val="20"/>
        </w:rPr>
        <w:t xml:space="preserve">Izvedelo se je JN za izvedbo del preureditve </w:t>
      </w:r>
      <w:r w:rsidR="001A3D1C" w:rsidRPr="001A3D1C">
        <w:rPr>
          <w:rFonts w:cstheme="minorHAnsi"/>
          <w:szCs w:val="20"/>
        </w:rPr>
        <w:t>5.</w:t>
      </w:r>
      <w:r w:rsidRPr="001A3D1C">
        <w:rPr>
          <w:rFonts w:cstheme="minorHAnsi"/>
          <w:szCs w:val="20"/>
        </w:rPr>
        <w:t xml:space="preserve"> faze cestne razsvetljave. </w:t>
      </w:r>
    </w:p>
    <w:p w14:paraId="4A0494A8" w14:textId="77777777" w:rsidR="00EE4D60" w:rsidRPr="001A3D1C" w:rsidRDefault="00EE4D60" w:rsidP="00EE4D60">
      <w:pPr>
        <w:jc w:val="both"/>
      </w:pPr>
    </w:p>
    <w:p w14:paraId="2CC7D7C2" w14:textId="0ECC3CC2" w:rsidR="00EE4D60" w:rsidRPr="00E35FB6" w:rsidRDefault="00EE4D60" w:rsidP="00EE4D60">
      <w:pPr>
        <w:jc w:val="both"/>
        <w:rPr>
          <w:rFonts w:cstheme="minorHAnsi"/>
          <w:szCs w:val="20"/>
        </w:rPr>
      </w:pPr>
      <w:r w:rsidRPr="00E35FB6">
        <w:rPr>
          <w:rFonts w:cstheme="minorHAnsi"/>
          <w:szCs w:val="20"/>
        </w:rPr>
        <w:t xml:space="preserve">Izvedela se je sanacija sistema klica v sili AC Golovec – priključek Trebnje zahod. </w:t>
      </w:r>
    </w:p>
    <w:p w14:paraId="09AD0871" w14:textId="77777777" w:rsidR="00EE4D60" w:rsidRPr="00E35FB6" w:rsidRDefault="00EE4D60" w:rsidP="00EE4D60">
      <w:pPr>
        <w:jc w:val="both"/>
      </w:pPr>
    </w:p>
    <w:p w14:paraId="423E9ECF" w14:textId="4E299E28" w:rsidR="00335FA7" w:rsidRPr="00E35FB6" w:rsidRDefault="00EE4D60" w:rsidP="00EE4D60">
      <w:pPr>
        <w:jc w:val="both"/>
        <w:rPr>
          <w:rFonts w:cs="Arial"/>
          <w:i/>
          <w:iCs/>
          <w:szCs w:val="20"/>
        </w:rPr>
      </w:pPr>
      <w:r w:rsidRPr="00E35FB6">
        <w:rPr>
          <w:i/>
          <w:iCs/>
        </w:rPr>
        <w:t>Razlogi za odstopanje od plana:</w:t>
      </w:r>
      <w:r w:rsidRPr="00E35FB6">
        <w:rPr>
          <w:rFonts w:ascii="Calibri" w:eastAsia="Times New Roman" w:hAnsi="Calibri" w:cs="Times New Roman"/>
          <w:i/>
          <w:iCs/>
          <w:szCs w:val="20"/>
          <w:lang w:eastAsia="en-GB"/>
        </w:rPr>
        <w:t xml:space="preserve"> Odstopanja od planirane realizacije so nastala zaradi ne izvedbe pete faze javne razsvetljave</w:t>
      </w:r>
      <w:r w:rsidR="00335FA7" w:rsidRPr="00E35FB6">
        <w:rPr>
          <w:rFonts w:ascii="Calibri" w:eastAsia="Times New Roman" w:hAnsi="Calibri" w:cs="Times New Roman"/>
          <w:i/>
          <w:iCs/>
          <w:szCs w:val="20"/>
          <w:lang w:eastAsia="en-GB"/>
        </w:rPr>
        <w:t>.</w:t>
      </w:r>
    </w:p>
    <w:p w14:paraId="28222DAA" w14:textId="77777777" w:rsidR="00335FA7" w:rsidRPr="003C6C67" w:rsidRDefault="00335FA7" w:rsidP="009713B9">
      <w:pPr>
        <w:jc w:val="both"/>
        <w:rPr>
          <w:color w:val="FF0000"/>
          <w:highlight w:val="lightGray"/>
        </w:rPr>
      </w:pPr>
    </w:p>
    <w:p w14:paraId="689F7B17" w14:textId="77777777" w:rsidR="009713B9" w:rsidRPr="001A3D1C" w:rsidRDefault="009713B9" w:rsidP="009713B9">
      <w:pPr>
        <w:rPr>
          <w:b/>
          <w:color w:val="1F497D"/>
        </w:rPr>
      </w:pPr>
      <w:r w:rsidRPr="001A3D1C">
        <w:rPr>
          <w:b/>
          <w:color w:val="1F497D"/>
        </w:rPr>
        <w:t>Obnove telekomunikacijskih sistemov in prenosnih poti</w:t>
      </w:r>
    </w:p>
    <w:p w14:paraId="03BCC0E7" w14:textId="77777777" w:rsidR="00EE4D60" w:rsidRPr="001A3D1C" w:rsidRDefault="00EE4D60" w:rsidP="00EE4D60">
      <w:pPr>
        <w:jc w:val="both"/>
      </w:pPr>
      <w:r w:rsidRPr="001A3D1C">
        <w:t xml:space="preserve">Od predora Golovec do priključka Trebnje zahod se je obnovil sistem klica v sili in kabelske kanalizacije. Pričelo se je z deli obnove kabelske kanalizacije in vgradnje novega komunikacijskega optičnega kabla na odseku Blagovica–Slovenske Konjice kjer se je vgradil optični kabel kapacitete 96 vlaken med Blagovico in Vranskim ter kapacitete 192 vlaken med Vranskim in Slovenskimi Konjicami. </w:t>
      </w:r>
    </w:p>
    <w:p w14:paraId="7B40FF8F" w14:textId="77777777" w:rsidR="00EE4D60" w:rsidRPr="001A3D1C" w:rsidRDefault="00EE4D60" w:rsidP="00EE4D60">
      <w:pPr>
        <w:jc w:val="both"/>
      </w:pPr>
    </w:p>
    <w:p w14:paraId="07990026" w14:textId="77777777" w:rsidR="00EE4D60" w:rsidRPr="00E35FB6" w:rsidRDefault="00EE4D60" w:rsidP="00EE4D60">
      <w:pPr>
        <w:jc w:val="both"/>
      </w:pPr>
      <w:r w:rsidRPr="001A3D1C">
        <w:t xml:space="preserve">Vzpostavljena so bila nova L3 komunikacijska vozlišča IP/MPLS na lokacijah PC Markovec, PC Golovec, CUT Obrežje, Drnovo CN, Dob ACB, Logatec ACB, Torovo, Podtabor ACB, PC Barnica, PC Dekani, Prepolje CN, PC Log, Ptuj ACB, PC Šentvid, Tepanje CN, PC Trojane vzhod, PC Ločica, PC Cenkova, PC </w:t>
      </w:r>
      <w:r w:rsidRPr="00E35FB6">
        <w:t>Golo Rebro, PC Kastelec vzhod.</w:t>
      </w:r>
    </w:p>
    <w:p w14:paraId="13A75433" w14:textId="77777777" w:rsidR="00EE4D60" w:rsidRPr="00E35FB6" w:rsidRDefault="00EE4D60" w:rsidP="00EE4D60">
      <w:pPr>
        <w:jc w:val="both"/>
      </w:pPr>
    </w:p>
    <w:p w14:paraId="6C342112" w14:textId="1555EA51" w:rsidR="00335FA7" w:rsidRPr="00E35FB6" w:rsidRDefault="00EE4D60" w:rsidP="00EE4D60">
      <w:pPr>
        <w:jc w:val="both"/>
        <w:rPr>
          <w:i/>
          <w:iCs/>
        </w:rPr>
      </w:pPr>
      <w:r w:rsidRPr="00E35FB6">
        <w:rPr>
          <w:i/>
          <w:iCs/>
        </w:rPr>
        <w:t xml:space="preserve">Razlogi za odstopanje od plana: </w:t>
      </w:r>
      <w:r w:rsidRPr="00E35FB6">
        <w:rPr>
          <w:rFonts w:ascii="Calibri" w:eastAsia="Times New Roman" w:hAnsi="Calibri" w:cs="Times New Roman"/>
          <w:i/>
          <w:iCs/>
          <w:szCs w:val="20"/>
          <w:lang w:eastAsia="en-GB"/>
        </w:rPr>
        <w:t>Odstopanja od planirane realizacije so nastala zaradi neizvedbe projekta MPLS, ker je bil postopek prekinjen</w:t>
      </w:r>
      <w:r w:rsidR="00335FA7" w:rsidRPr="00E35FB6">
        <w:rPr>
          <w:rFonts w:ascii="Calibri" w:eastAsia="Times New Roman" w:hAnsi="Calibri" w:cs="Times New Roman"/>
          <w:i/>
          <w:iCs/>
          <w:szCs w:val="20"/>
          <w:lang w:eastAsia="en-GB"/>
        </w:rPr>
        <w:t>.</w:t>
      </w:r>
    </w:p>
    <w:p w14:paraId="40810321" w14:textId="77777777" w:rsidR="00E35FB6" w:rsidRPr="003C6C67" w:rsidRDefault="00E35FB6" w:rsidP="009713B9">
      <w:pPr>
        <w:jc w:val="both"/>
        <w:rPr>
          <w:color w:val="FF0000"/>
          <w:highlight w:val="lightGray"/>
        </w:rPr>
      </w:pPr>
    </w:p>
    <w:p w14:paraId="343B2882" w14:textId="77777777" w:rsidR="009713B9" w:rsidRPr="001A3D1C" w:rsidRDefault="009713B9" w:rsidP="009713B9">
      <w:pPr>
        <w:rPr>
          <w:b/>
          <w:color w:val="1F497D"/>
        </w:rPr>
      </w:pPr>
      <w:r w:rsidRPr="001A3D1C">
        <w:rPr>
          <w:b/>
          <w:color w:val="1F497D"/>
        </w:rPr>
        <w:t>Naložbe v izgradnjo SNVP</w:t>
      </w:r>
    </w:p>
    <w:p w14:paraId="3AC663B3" w14:textId="77777777" w:rsidR="00EE4D60" w:rsidRPr="001A3D1C" w:rsidRDefault="00EE4D60" w:rsidP="00EE4D60">
      <w:pPr>
        <w:jc w:val="both"/>
        <w:rPr>
          <w:rFonts w:cstheme="minorHAnsi"/>
          <w:szCs w:val="20"/>
        </w:rPr>
      </w:pPr>
      <w:r w:rsidRPr="001A3D1C">
        <w:rPr>
          <w:rFonts w:cstheme="minorHAnsi"/>
          <w:szCs w:val="20"/>
        </w:rPr>
        <w:t xml:space="preserve">Izvaja se projekt upravljanja s prometom na mestnih vpadnicah Ljubljane, ki predvideva umirjanje prometa s pomočjo avtomatskega vodenega omejevanja hitrosti. V izvajanju je projekt programskih nadgradenj in poenotenja obstoječega SNVP sistema. </w:t>
      </w:r>
    </w:p>
    <w:p w14:paraId="67EBA776" w14:textId="77777777" w:rsidR="00EE4D60" w:rsidRPr="00EE4D60" w:rsidRDefault="00EE4D60" w:rsidP="00EE4D60">
      <w:pPr>
        <w:jc w:val="both"/>
        <w:rPr>
          <w:rFonts w:cstheme="minorHAnsi"/>
          <w:szCs w:val="20"/>
          <w:highlight w:val="green"/>
        </w:rPr>
      </w:pPr>
    </w:p>
    <w:p w14:paraId="5684471D" w14:textId="77777777" w:rsidR="00EE4D60" w:rsidRPr="001A3D1C" w:rsidRDefault="00EE4D60" w:rsidP="00EE4D60">
      <w:pPr>
        <w:jc w:val="both"/>
        <w:rPr>
          <w:rFonts w:cstheme="minorHAnsi"/>
          <w:szCs w:val="20"/>
        </w:rPr>
      </w:pPr>
      <w:r w:rsidRPr="001A3D1C">
        <w:rPr>
          <w:rFonts w:cstheme="minorHAnsi"/>
          <w:szCs w:val="20"/>
        </w:rPr>
        <w:t>V pripravi je JN za izvedbo del nadgradenj obstoječega sistema nadzora in vodenja prometa (SNVP) na AC Vransko – Blagovica.</w:t>
      </w:r>
    </w:p>
    <w:p w14:paraId="2BA8F6EF" w14:textId="77777777" w:rsidR="00EE4D60" w:rsidRPr="00EE4D60" w:rsidRDefault="00EE4D60" w:rsidP="00EE4D60">
      <w:pPr>
        <w:jc w:val="both"/>
        <w:rPr>
          <w:rFonts w:cstheme="minorHAnsi"/>
          <w:szCs w:val="20"/>
          <w:highlight w:val="green"/>
        </w:rPr>
      </w:pPr>
    </w:p>
    <w:p w14:paraId="0C15E8AC" w14:textId="77777777" w:rsidR="00EE4D60" w:rsidRPr="001A3D1C" w:rsidRDefault="00EE4D60" w:rsidP="00EE4D60">
      <w:pPr>
        <w:jc w:val="both"/>
        <w:rPr>
          <w:rFonts w:cstheme="minorHAnsi"/>
          <w:szCs w:val="20"/>
        </w:rPr>
      </w:pPr>
      <w:r w:rsidRPr="001A3D1C">
        <w:rPr>
          <w:rFonts w:cstheme="minorHAnsi"/>
          <w:szCs w:val="20"/>
        </w:rPr>
        <w:t>Izvedena je postavitev nadzorne točke Hrušica.</w:t>
      </w:r>
    </w:p>
    <w:p w14:paraId="3F8BCAA7" w14:textId="77777777" w:rsidR="00EE4D60" w:rsidRPr="001A3D1C" w:rsidRDefault="00EE4D60" w:rsidP="00EE4D60">
      <w:pPr>
        <w:jc w:val="both"/>
        <w:rPr>
          <w:rFonts w:cstheme="minorHAnsi"/>
          <w:szCs w:val="20"/>
        </w:rPr>
      </w:pPr>
    </w:p>
    <w:p w14:paraId="70EA3D09" w14:textId="77777777" w:rsidR="00EE4D60" w:rsidRPr="001A3D1C" w:rsidRDefault="00EE4D60" w:rsidP="00EE4D60">
      <w:pPr>
        <w:jc w:val="both"/>
        <w:rPr>
          <w:rFonts w:cstheme="minorHAnsi"/>
          <w:szCs w:val="20"/>
        </w:rPr>
      </w:pPr>
      <w:r w:rsidRPr="001A3D1C">
        <w:rPr>
          <w:rFonts w:cstheme="minorHAnsi"/>
          <w:szCs w:val="20"/>
        </w:rPr>
        <w:t>V izvedbi je projekt postavitve LED smernikov za vidno vodenje prometa v primeru megle na območju klanca Višnja gora.</w:t>
      </w:r>
    </w:p>
    <w:p w14:paraId="65347056" w14:textId="77777777" w:rsidR="00EE4D60" w:rsidRPr="00EE4D60" w:rsidRDefault="00EE4D60" w:rsidP="00EE4D60">
      <w:pPr>
        <w:jc w:val="both"/>
        <w:rPr>
          <w:highlight w:val="green"/>
        </w:rPr>
      </w:pPr>
    </w:p>
    <w:p w14:paraId="5C8DC397" w14:textId="27C68D01" w:rsidR="009713B9" w:rsidRPr="00E35FB6" w:rsidRDefault="00EE4D60" w:rsidP="00EE4D60">
      <w:pPr>
        <w:jc w:val="both"/>
        <w:rPr>
          <w:rFonts w:cs="Arial"/>
          <w:i/>
          <w:iCs/>
          <w:szCs w:val="20"/>
        </w:rPr>
      </w:pPr>
      <w:r w:rsidRPr="00E35FB6">
        <w:rPr>
          <w:i/>
          <w:iCs/>
        </w:rPr>
        <w:t xml:space="preserve">Razlogi za odstopanje od plana: </w:t>
      </w:r>
      <w:r w:rsidRPr="00E35FB6">
        <w:rPr>
          <w:rFonts w:ascii="Calibri" w:eastAsia="Times New Roman" w:hAnsi="Calibri" w:cs="Times New Roman"/>
          <w:i/>
          <w:iCs/>
          <w:szCs w:val="20"/>
          <w:lang w:eastAsia="en-GB"/>
        </w:rPr>
        <w:t>Odstopanja od planirane realizacije so nastala zaradi poznega podpisa pogodbe za izvedbo sistema za nadzor in vodenje prometa na ljubljanskem področju in se dela v letu 2022 niso pričela izvajati</w:t>
      </w:r>
      <w:r w:rsidR="009713B9" w:rsidRPr="00E35FB6">
        <w:rPr>
          <w:rFonts w:cs="Arial"/>
          <w:i/>
          <w:iCs/>
          <w:szCs w:val="20"/>
        </w:rPr>
        <w:t>.</w:t>
      </w:r>
    </w:p>
    <w:p w14:paraId="459552D2" w14:textId="77777777" w:rsidR="009713B9" w:rsidRPr="00E35FB6" w:rsidRDefault="009713B9" w:rsidP="009713B9"/>
    <w:p w14:paraId="0C970966" w14:textId="77777777" w:rsidR="009713B9" w:rsidRPr="00E35FB6" w:rsidRDefault="009713B9" w:rsidP="009713B9">
      <w:pPr>
        <w:rPr>
          <w:b/>
          <w:color w:val="1F497D"/>
        </w:rPr>
      </w:pPr>
      <w:r w:rsidRPr="00E35FB6">
        <w:rPr>
          <w:b/>
          <w:color w:val="1F497D"/>
        </w:rPr>
        <w:t>Naložbe v nadzorne centre (regionalni nadzorni center, glavni nadzorni center)</w:t>
      </w:r>
    </w:p>
    <w:p w14:paraId="13DCB75A" w14:textId="7BF941E0" w:rsidR="00EE4D60" w:rsidRPr="00E35FB6" w:rsidRDefault="00EE4D60" w:rsidP="00EE4D60">
      <w:pPr>
        <w:jc w:val="both"/>
      </w:pPr>
      <w:r w:rsidRPr="00E35FB6">
        <w:rPr>
          <w:rFonts w:ascii="Calibri" w:eastAsia="Times New Roman" w:hAnsi="Calibri" w:cs="Times New Roman"/>
          <w:color w:val="000000"/>
          <w:szCs w:val="20"/>
          <w:lang w:eastAsia="en-GB"/>
        </w:rPr>
        <w:t>Prenovila se je tehnična dokumentacija za izvedbo projekta prestavitve nadzorne centra iz Slovenskih Konjic v Maribor. Izv</w:t>
      </w:r>
      <w:r w:rsidR="00B2210F">
        <w:rPr>
          <w:rFonts w:ascii="Calibri" w:eastAsia="Times New Roman" w:hAnsi="Calibri" w:cs="Times New Roman"/>
          <w:color w:val="000000"/>
          <w:szCs w:val="20"/>
          <w:lang w:eastAsia="en-GB"/>
        </w:rPr>
        <w:t>e</w:t>
      </w:r>
      <w:r w:rsidRPr="00E35FB6">
        <w:rPr>
          <w:rFonts w:ascii="Calibri" w:eastAsia="Times New Roman" w:hAnsi="Calibri" w:cs="Times New Roman"/>
          <w:color w:val="000000"/>
          <w:szCs w:val="20"/>
          <w:lang w:eastAsia="en-GB"/>
        </w:rPr>
        <w:t xml:space="preserve">dla se je projektna dokumentacija obnove nadzornega centra Ljubljana (Dragomelj). </w:t>
      </w:r>
    </w:p>
    <w:p w14:paraId="1572BA9C" w14:textId="77777777" w:rsidR="00EE4D60" w:rsidRPr="00E35FB6" w:rsidRDefault="00EE4D60" w:rsidP="00EE4D60">
      <w:pPr>
        <w:jc w:val="both"/>
      </w:pPr>
    </w:p>
    <w:p w14:paraId="6D6DAE03" w14:textId="6D5FB94B" w:rsidR="00EE4D60" w:rsidRPr="00E35FB6" w:rsidRDefault="00EE4D60" w:rsidP="00EE4D60">
      <w:pPr>
        <w:jc w:val="both"/>
        <w:rPr>
          <w:rFonts w:cstheme="minorHAnsi"/>
          <w:szCs w:val="20"/>
        </w:rPr>
      </w:pPr>
      <w:r w:rsidRPr="00E35FB6">
        <w:rPr>
          <w:rFonts w:cstheme="minorHAnsi"/>
          <w:szCs w:val="20"/>
        </w:rPr>
        <w:t xml:space="preserve">V pripravi je JN za izvedbo del nadgradenj obstoječega sistema nadzora in vodenja prometa (SNVP) na AC Vransko – Blagovica, v sklopu projekta je v </w:t>
      </w:r>
      <w:r w:rsidR="001A3D1C" w:rsidRPr="00E35FB6">
        <w:rPr>
          <w:rFonts w:cstheme="minorHAnsi"/>
          <w:szCs w:val="20"/>
        </w:rPr>
        <w:t xml:space="preserve">2. </w:t>
      </w:r>
      <w:r w:rsidRPr="00E35FB6">
        <w:rPr>
          <w:rFonts w:cstheme="minorHAnsi"/>
          <w:szCs w:val="20"/>
        </w:rPr>
        <w:t>fazi predvidena obnova NC Vransko.</w:t>
      </w:r>
    </w:p>
    <w:p w14:paraId="19504FFF" w14:textId="7BA7FFA9" w:rsidR="009713B9" w:rsidRPr="00E35FB6" w:rsidRDefault="00EE4D60" w:rsidP="00EE4D60">
      <w:pPr>
        <w:jc w:val="both"/>
        <w:rPr>
          <w:i/>
          <w:iCs/>
        </w:rPr>
      </w:pPr>
      <w:r w:rsidRPr="00E35FB6">
        <w:rPr>
          <w:i/>
          <w:iCs/>
        </w:rPr>
        <w:t xml:space="preserve">Razlogi za odstopanje od plana: </w:t>
      </w:r>
      <w:r w:rsidRPr="00E35FB6">
        <w:rPr>
          <w:rFonts w:ascii="Calibri" w:eastAsia="Times New Roman" w:hAnsi="Calibri" w:cs="Times New Roman"/>
          <w:i/>
          <w:iCs/>
          <w:szCs w:val="20"/>
          <w:lang w:eastAsia="en-GB"/>
        </w:rPr>
        <w:t>Odstopanja od planirane realizacije so nastala zaradi ne izvedbe projekta selitve NC Slovenske konjice v Maribor (oddaja javnega naročila za izvedbo del ni bila realizirana, zato je treba ponoviti postopek) in zaradi zamika podpisa pogodbe za izvedbo del nadgradenj obstoječega sistema nadzora in vodenja prometa (SNVP) na AC Vransko–Blagovica</w:t>
      </w:r>
      <w:r w:rsidR="009713B9" w:rsidRPr="00E35FB6">
        <w:rPr>
          <w:i/>
          <w:iCs/>
        </w:rPr>
        <w:t xml:space="preserve">. </w:t>
      </w:r>
    </w:p>
    <w:p w14:paraId="3919971E" w14:textId="77777777" w:rsidR="009713B9" w:rsidRPr="00E35FB6" w:rsidRDefault="009713B9" w:rsidP="009713B9">
      <w:pPr>
        <w:jc w:val="both"/>
        <w:rPr>
          <w:color w:val="FF0000"/>
        </w:rPr>
      </w:pPr>
    </w:p>
    <w:p w14:paraId="6450F0DA" w14:textId="77777777" w:rsidR="009713B9" w:rsidRPr="001A3D1C" w:rsidRDefault="009713B9" w:rsidP="009713B9">
      <w:pPr>
        <w:rPr>
          <w:b/>
          <w:color w:val="1F497D"/>
        </w:rPr>
      </w:pPr>
      <w:r w:rsidRPr="00E35FB6">
        <w:rPr>
          <w:b/>
          <w:color w:val="1F497D"/>
        </w:rPr>
        <w:t>Predhodna dela za elektro-strojna dela in ITS</w:t>
      </w:r>
    </w:p>
    <w:p w14:paraId="3381B33F" w14:textId="77777777" w:rsidR="00EE4D60" w:rsidRPr="001A3D1C" w:rsidRDefault="00EE4D60" w:rsidP="00EE4D60">
      <w:pPr>
        <w:jc w:val="both"/>
        <w:rPr>
          <w:rFonts w:cstheme="minorHAnsi"/>
          <w:szCs w:val="20"/>
        </w:rPr>
      </w:pPr>
      <w:bookmarkStart w:id="34" w:name="_Hlk101432922"/>
      <w:r w:rsidRPr="001A3D1C">
        <w:rPr>
          <w:szCs w:val="20"/>
        </w:rPr>
        <w:t xml:space="preserve">V sklopu predhodnih del se je pripravilo več projektnih dokumentacij: </w:t>
      </w:r>
      <w:r w:rsidRPr="001A3D1C">
        <w:rPr>
          <w:rFonts w:cs="Arial"/>
          <w:szCs w:val="20"/>
        </w:rPr>
        <w:t xml:space="preserve">dokumentacija za sanacijo ESO opreme v predoru Pletovarje in Golo Rebro, projekt </w:t>
      </w:r>
      <w:r w:rsidRPr="001A3D1C">
        <w:rPr>
          <w:rFonts w:ascii="Calibri" w:eastAsia="Times New Roman" w:hAnsi="Calibri" w:cs="Calibri"/>
          <w:szCs w:val="20"/>
          <w:lang w:eastAsia="sl-SI"/>
        </w:rPr>
        <w:t xml:space="preserve">za sistem prepoznavanja nevarnih tovorov (ADR), </w:t>
      </w:r>
      <w:r w:rsidRPr="001A3D1C">
        <w:rPr>
          <w:rFonts w:cs="Arial"/>
          <w:szCs w:val="20"/>
        </w:rPr>
        <w:t>Izvedba nove optične povezave Blagovica</w:t>
      </w:r>
      <w:r w:rsidRPr="001A3D1C">
        <w:t>–S</w:t>
      </w:r>
      <w:r w:rsidRPr="001A3D1C">
        <w:rPr>
          <w:rFonts w:cs="Arial"/>
          <w:szCs w:val="20"/>
        </w:rPr>
        <w:t>lovenske Konjice, Zamenjava obstoječe razsvetljave z LED svetili v pokritem vkopu Vipavski Križ, Projekt digitalnega video nadzora na AC v RS – »IPK4«,</w:t>
      </w:r>
      <w:r w:rsidRPr="001A3D1C">
        <w:rPr>
          <w:rFonts w:cstheme="minorHAnsi"/>
          <w:szCs w:val="20"/>
        </w:rPr>
        <w:t>izvedla se je projektna dokumentacija sanacije sistema klica v sili (KVS) na AC Vrba Vodice.</w:t>
      </w:r>
    </w:p>
    <w:p w14:paraId="11C655A0" w14:textId="77777777" w:rsidR="00EE4D60" w:rsidRPr="00EE4D60" w:rsidRDefault="00EE4D60" w:rsidP="00EE4D60">
      <w:pPr>
        <w:jc w:val="both"/>
        <w:rPr>
          <w:rFonts w:cstheme="minorHAnsi"/>
          <w:szCs w:val="20"/>
          <w:highlight w:val="green"/>
        </w:rPr>
      </w:pPr>
    </w:p>
    <w:p w14:paraId="00CF9785" w14:textId="46059447" w:rsidR="00EE4D60" w:rsidRPr="00F06220" w:rsidRDefault="00EE4D60" w:rsidP="00EE4D60">
      <w:pPr>
        <w:jc w:val="both"/>
        <w:rPr>
          <w:rFonts w:cstheme="minorHAnsi"/>
          <w:szCs w:val="20"/>
        </w:rPr>
      </w:pPr>
      <w:r w:rsidRPr="00F06220">
        <w:rPr>
          <w:rFonts w:cstheme="minorHAnsi"/>
          <w:szCs w:val="20"/>
        </w:rPr>
        <w:t>V izvedbi je izdelava projektne dokumentacije PZI</w:t>
      </w:r>
      <w:r w:rsidR="00F06220" w:rsidRPr="00F06220">
        <w:rPr>
          <w:rFonts w:cstheme="minorHAnsi"/>
          <w:szCs w:val="20"/>
        </w:rPr>
        <w:t xml:space="preserve"> za</w:t>
      </w:r>
      <w:r w:rsidRPr="00F06220">
        <w:rPr>
          <w:rFonts w:cstheme="minorHAnsi"/>
          <w:szCs w:val="20"/>
        </w:rPr>
        <w:t xml:space="preserve"> obnov ESO opreme v predorih Debeli hrib, Mali vrh, Ločica, Jasovnik, Kastelec, Dekani, Cenkova, pokritih vkopov Močna, Vodole in Malečnik.</w:t>
      </w:r>
    </w:p>
    <w:p w14:paraId="36F48C3A" w14:textId="77777777" w:rsidR="00EE4D60" w:rsidRPr="00EE4D60" w:rsidRDefault="00EE4D60" w:rsidP="00EE4D60">
      <w:pPr>
        <w:jc w:val="both"/>
        <w:rPr>
          <w:rFonts w:cs="Arial"/>
          <w:szCs w:val="20"/>
          <w:highlight w:val="green"/>
        </w:rPr>
      </w:pPr>
    </w:p>
    <w:p w14:paraId="1034CC57" w14:textId="5EB46EC7" w:rsidR="009713B9" w:rsidRPr="00E35FB6" w:rsidRDefault="00EE4D60" w:rsidP="00EE4D60">
      <w:pPr>
        <w:jc w:val="both"/>
        <w:rPr>
          <w:rFonts w:cs="Arial"/>
          <w:i/>
          <w:iCs/>
          <w:szCs w:val="20"/>
        </w:rPr>
      </w:pPr>
      <w:r w:rsidRPr="00E35FB6">
        <w:rPr>
          <w:i/>
          <w:iCs/>
        </w:rPr>
        <w:t xml:space="preserve">Razlogi za odstopanje od plana: </w:t>
      </w:r>
      <w:r w:rsidRPr="00E35FB6">
        <w:rPr>
          <w:rFonts w:ascii="Calibri" w:eastAsia="Times New Roman" w:hAnsi="Calibri" w:cs="Times New Roman"/>
          <w:i/>
          <w:iCs/>
          <w:szCs w:val="20"/>
          <w:lang w:eastAsia="en-GB"/>
        </w:rPr>
        <w:t>Odstopanja od planirane realizacije so nastala zaradi zamika izvedbe JN in podpisov pogodb, zaradi česar se zamikajo realizacije</w:t>
      </w:r>
      <w:bookmarkEnd w:id="34"/>
      <w:r w:rsidR="009713B9" w:rsidRPr="00E35FB6">
        <w:rPr>
          <w:rFonts w:cs="Arial"/>
          <w:i/>
          <w:iCs/>
          <w:szCs w:val="20"/>
        </w:rPr>
        <w:t>.</w:t>
      </w:r>
    </w:p>
    <w:p w14:paraId="548FE3B8" w14:textId="77777777" w:rsidR="009713B9" w:rsidRPr="00E35FB6" w:rsidRDefault="009713B9" w:rsidP="009713B9">
      <w:pPr>
        <w:jc w:val="both"/>
        <w:rPr>
          <w:color w:val="FF0000"/>
        </w:rPr>
      </w:pPr>
    </w:p>
    <w:p w14:paraId="5C737263" w14:textId="77777777" w:rsidR="009713B9" w:rsidRPr="00E35FB6" w:rsidRDefault="009713B9" w:rsidP="009713B9">
      <w:pPr>
        <w:rPr>
          <w:b/>
          <w:color w:val="1F497D"/>
        </w:rPr>
      </w:pPr>
      <w:r w:rsidRPr="00E35FB6">
        <w:rPr>
          <w:b/>
          <w:color w:val="1F497D"/>
        </w:rPr>
        <w:t>Postavitev zapor</w:t>
      </w:r>
    </w:p>
    <w:p w14:paraId="70950C05" w14:textId="5F164920" w:rsidR="007F54F5" w:rsidRPr="00E35FB6" w:rsidRDefault="009713B9" w:rsidP="009713B9">
      <w:pPr>
        <w:jc w:val="both"/>
        <w:rPr>
          <w:lang w:eastAsia="sl-SI"/>
        </w:rPr>
      </w:pPr>
      <w:r w:rsidRPr="00E35FB6">
        <w:rPr>
          <w:lang w:eastAsia="sl-SI"/>
        </w:rPr>
        <w:t>V okviru postavke so se postavljale zapore prometa na odsekih, na katerih so se izvajala obnovitvena dela</w:t>
      </w:r>
      <w:r w:rsidR="007F54F5" w:rsidRPr="00E35FB6">
        <w:rPr>
          <w:lang w:eastAsia="sl-SI"/>
        </w:rPr>
        <w:t>.</w:t>
      </w:r>
    </w:p>
    <w:p w14:paraId="20FB1727" w14:textId="1E383DF2" w:rsidR="00B826D0" w:rsidRPr="00E35FB6" w:rsidRDefault="00B826D0" w:rsidP="000C1724">
      <w:pPr>
        <w:pStyle w:val="Naslov3"/>
      </w:pPr>
      <w:bookmarkStart w:id="35" w:name="_Toc134439052"/>
      <w:r w:rsidRPr="00E35FB6">
        <w:t>Izboljšanje prometne varnosti</w:t>
      </w:r>
      <w:bookmarkEnd w:id="35"/>
    </w:p>
    <w:tbl>
      <w:tblPr>
        <w:tblW w:w="8997" w:type="dxa"/>
        <w:tblInd w:w="70" w:type="dxa"/>
        <w:tblCellMar>
          <w:left w:w="70" w:type="dxa"/>
          <w:right w:w="70" w:type="dxa"/>
        </w:tblCellMar>
        <w:tblLook w:val="04A0" w:firstRow="1" w:lastRow="0" w:firstColumn="1" w:lastColumn="0" w:noHBand="0" w:noVBand="1"/>
      </w:tblPr>
      <w:tblGrid>
        <w:gridCol w:w="497"/>
        <w:gridCol w:w="4820"/>
        <w:gridCol w:w="1240"/>
        <w:gridCol w:w="1220"/>
        <w:gridCol w:w="1220"/>
      </w:tblGrid>
      <w:tr w:rsidR="00400822" w:rsidRPr="00E35FB6" w14:paraId="0F18A85D" w14:textId="77777777" w:rsidTr="00136EBE">
        <w:trPr>
          <w:trHeight w:val="570"/>
          <w:tblHeader/>
        </w:trPr>
        <w:tc>
          <w:tcPr>
            <w:tcW w:w="497" w:type="dxa"/>
            <w:tcBorders>
              <w:top w:val="nil"/>
              <w:left w:val="nil"/>
              <w:bottom w:val="single" w:sz="8" w:space="0" w:color="538DD5"/>
              <w:right w:val="nil"/>
            </w:tcBorders>
            <w:shd w:val="clear" w:color="000000" w:fill="B8CCE4"/>
            <w:vAlign w:val="center"/>
            <w:hideMark/>
          </w:tcPr>
          <w:p w14:paraId="25DEC7D4" w14:textId="77777777" w:rsidR="00400822" w:rsidRPr="00E35FB6" w:rsidRDefault="00400822" w:rsidP="00136EBE">
            <w:pPr>
              <w:rPr>
                <w:rFonts w:ascii="Calibri" w:eastAsia="Times New Roman" w:hAnsi="Calibri" w:cs="Times New Roman"/>
                <w:b/>
                <w:bCs/>
                <w:color w:val="000000"/>
                <w:sz w:val="18"/>
                <w:szCs w:val="18"/>
                <w:lang w:eastAsia="sl-SI"/>
              </w:rPr>
            </w:pPr>
            <w:r w:rsidRPr="00E35FB6">
              <w:rPr>
                <w:rFonts w:ascii="Calibri" w:eastAsia="Times New Roman" w:hAnsi="Calibri" w:cs="Times New Roman"/>
                <w:b/>
                <w:bCs/>
                <w:color w:val="000000"/>
                <w:sz w:val="18"/>
                <w:szCs w:val="18"/>
                <w:lang w:eastAsia="sl-SI"/>
              </w:rPr>
              <w:t>Zap.</w:t>
            </w:r>
          </w:p>
          <w:p w14:paraId="6EA4D180" w14:textId="77777777" w:rsidR="00400822" w:rsidRPr="00E35FB6" w:rsidRDefault="00400822" w:rsidP="00136EBE">
            <w:pPr>
              <w:rPr>
                <w:rFonts w:ascii="Calibri" w:eastAsia="Times New Roman" w:hAnsi="Calibri" w:cs="Times New Roman"/>
                <w:b/>
                <w:bCs/>
                <w:sz w:val="18"/>
                <w:szCs w:val="18"/>
                <w:lang w:eastAsia="sl-SI"/>
              </w:rPr>
            </w:pPr>
            <w:r w:rsidRPr="00E35FB6">
              <w:rPr>
                <w:rFonts w:ascii="Calibri" w:eastAsia="Times New Roman" w:hAnsi="Calibri" w:cs="Times New Roman"/>
                <w:b/>
                <w:bCs/>
                <w:color w:val="000000"/>
                <w:sz w:val="18"/>
                <w:szCs w:val="18"/>
                <w:lang w:eastAsia="sl-SI"/>
              </w:rPr>
              <w:t>št.</w:t>
            </w:r>
          </w:p>
        </w:tc>
        <w:tc>
          <w:tcPr>
            <w:tcW w:w="4820" w:type="dxa"/>
            <w:tcBorders>
              <w:top w:val="nil"/>
              <w:left w:val="nil"/>
              <w:bottom w:val="single" w:sz="8" w:space="0" w:color="538DD5"/>
              <w:right w:val="nil"/>
            </w:tcBorders>
            <w:shd w:val="clear" w:color="000000" w:fill="B8CCE4"/>
            <w:vAlign w:val="center"/>
            <w:hideMark/>
          </w:tcPr>
          <w:p w14:paraId="44061243" w14:textId="77777777" w:rsidR="00400822" w:rsidRPr="00E35FB6" w:rsidRDefault="00400822" w:rsidP="00136EBE">
            <w:pPr>
              <w:rPr>
                <w:rFonts w:ascii="Calibri" w:eastAsia="Times New Roman" w:hAnsi="Calibri" w:cs="Times New Roman"/>
                <w:b/>
                <w:bCs/>
                <w:sz w:val="18"/>
                <w:szCs w:val="18"/>
                <w:lang w:eastAsia="sl-SI"/>
              </w:rPr>
            </w:pPr>
            <w:r w:rsidRPr="00E35FB6">
              <w:rPr>
                <w:rFonts w:ascii="Calibri" w:eastAsia="Times New Roman" w:hAnsi="Calibri" w:cs="Times New Roman"/>
                <w:b/>
                <w:bCs/>
                <w:sz w:val="18"/>
                <w:szCs w:val="18"/>
                <w:lang w:eastAsia="sl-SI"/>
              </w:rPr>
              <w:t>Izboljšanje prometne varnosti</w:t>
            </w:r>
          </w:p>
        </w:tc>
        <w:tc>
          <w:tcPr>
            <w:tcW w:w="1240" w:type="dxa"/>
            <w:tcBorders>
              <w:top w:val="nil"/>
              <w:left w:val="nil"/>
              <w:bottom w:val="single" w:sz="8" w:space="0" w:color="538DD5"/>
              <w:right w:val="nil"/>
            </w:tcBorders>
            <w:shd w:val="clear" w:color="000000" w:fill="B8CCE4"/>
            <w:vAlign w:val="center"/>
            <w:hideMark/>
          </w:tcPr>
          <w:p w14:paraId="37F76A6F" w14:textId="550CCA86" w:rsidR="00400822" w:rsidRPr="00E35FB6" w:rsidRDefault="00400822" w:rsidP="00136EBE">
            <w:pPr>
              <w:jc w:val="right"/>
              <w:rPr>
                <w:b/>
                <w:sz w:val="18"/>
                <w:szCs w:val="18"/>
                <w:lang w:eastAsia="sl-SI"/>
              </w:rPr>
            </w:pPr>
            <w:r w:rsidRPr="00E35FB6">
              <w:rPr>
                <w:b/>
                <w:sz w:val="18"/>
                <w:szCs w:val="18"/>
                <w:lang w:eastAsia="sl-SI"/>
              </w:rPr>
              <w:t>Plan 202</w:t>
            </w:r>
            <w:r w:rsidR="009C0A68" w:rsidRPr="00E35FB6">
              <w:rPr>
                <w:b/>
                <w:sz w:val="18"/>
                <w:szCs w:val="18"/>
                <w:lang w:eastAsia="sl-SI"/>
              </w:rPr>
              <w:t>2</w:t>
            </w:r>
          </w:p>
        </w:tc>
        <w:tc>
          <w:tcPr>
            <w:tcW w:w="1220" w:type="dxa"/>
            <w:tcBorders>
              <w:top w:val="nil"/>
              <w:left w:val="nil"/>
              <w:bottom w:val="single" w:sz="8" w:space="0" w:color="538DD5"/>
              <w:right w:val="nil"/>
            </w:tcBorders>
            <w:shd w:val="clear" w:color="000000" w:fill="B8CCE4"/>
            <w:vAlign w:val="center"/>
            <w:hideMark/>
          </w:tcPr>
          <w:p w14:paraId="29BAF2DA" w14:textId="470256B7" w:rsidR="00400822" w:rsidRPr="00E35FB6" w:rsidRDefault="00400822" w:rsidP="00136EBE">
            <w:pPr>
              <w:jc w:val="right"/>
              <w:rPr>
                <w:b/>
                <w:sz w:val="18"/>
                <w:szCs w:val="18"/>
                <w:lang w:eastAsia="sl-SI"/>
              </w:rPr>
            </w:pPr>
            <w:r w:rsidRPr="00E35FB6">
              <w:rPr>
                <w:b/>
                <w:sz w:val="18"/>
                <w:szCs w:val="18"/>
                <w:lang w:eastAsia="sl-SI"/>
              </w:rPr>
              <w:t>Realizacija 202</w:t>
            </w:r>
            <w:r w:rsidR="009C0A68" w:rsidRPr="00E35FB6">
              <w:rPr>
                <w:b/>
                <w:sz w:val="18"/>
                <w:szCs w:val="18"/>
                <w:lang w:eastAsia="sl-SI"/>
              </w:rPr>
              <w:t>2</w:t>
            </w:r>
          </w:p>
        </w:tc>
        <w:tc>
          <w:tcPr>
            <w:tcW w:w="1220" w:type="dxa"/>
            <w:tcBorders>
              <w:top w:val="nil"/>
              <w:left w:val="nil"/>
              <w:bottom w:val="single" w:sz="8" w:space="0" w:color="538DD5"/>
              <w:right w:val="nil"/>
            </w:tcBorders>
            <w:shd w:val="clear" w:color="000000" w:fill="B8CCE4"/>
            <w:vAlign w:val="center"/>
            <w:hideMark/>
          </w:tcPr>
          <w:p w14:paraId="04035676" w14:textId="77777777" w:rsidR="00400822" w:rsidRPr="00E35FB6" w:rsidRDefault="00400822" w:rsidP="00136EBE">
            <w:pPr>
              <w:jc w:val="right"/>
              <w:rPr>
                <w:b/>
                <w:sz w:val="18"/>
                <w:szCs w:val="18"/>
                <w:lang w:eastAsia="sl-SI"/>
              </w:rPr>
            </w:pPr>
            <w:r w:rsidRPr="00E35FB6">
              <w:rPr>
                <w:b/>
                <w:sz w:val="18"/>
                <w:szCs w:val="18"/>
                <w:lang w:eastAsia="sl-SI"/>
              </w:rPr>
              <w:t>Indeks realizacija/ plan</w:t>
            </w:r>
          </w:p>
        </w:tc>
      </w:tr>
      <w:tr w:rsidR="00400822" w:rsidRPr="00E35FB6" w14:paraId="06E6815F" w14:textId="77777777" w:rsidTr="00136EBE">
        <w:trPr>
          <w:trHeight w:val="300"/>
        </w:trPr>
        <w:tc>
          <w:tcPr>
            <w:tcW w:w="497" w:type="dxa"/>
            <w:tcBorders>
              <w:top w:val="single" w:sz="8" w:space="0" w:color="C5D9F1"/>
              <w:left w:val="nil"/>
              <w:bottom w:val="single" w:sz="8" w:space="0" w:color="C5D9F1"/>
              <w:right w:val="nil"/>
            </w:tcBorders>
            <w:shd w:val="clear" w:color="auto" w:fill="auto"/>
            <w:noWrap/>
            <w:vAlign w:val="center"/>
            <w:hideMark/>
          </w:tcPr>
          <w:p w14:paraId="3FFFB3CE" w14:textId="77777777" w:rsidR="00400822" w:rsidRPr="00E35FB6" w:rsidRDefault="00400822" w:rsidP="00136EBE">
            <w:pPr>
              <w:jc w:val="center"/>
              <w:rPr>
                <w:rFonts w:ascii="Calibri" w:eastAsia="Times New Roman" w:hAnsi="Calibri" w:cs="Times New Roman"/>
                <w:sz w:val="18"/>
                <w:szCs w:val="18"/>
                <w:lang w:eastAsia="sl-SI"/>
              </w:rPr>
            </w:pPr>
            <w:r w:rsidRPr="00E35FB6">
              <w:rPr>
                <w:rFonts w:ascii="Calibri" w:eastAsia="Times New Roman" w:hAnsi="Calibri" w:cs="Times New Roman"/>
                <w:sz w:val="18"/>
                <w:szCs w:val="18"/>
                <w:lang w:eastAsia="sl-SI"/>
              </w:rPr>
              <w:t>1.</w:t>
            </w:r>
          </w:p>
        </w:tc>
        <w:tc>
          <w:tcPr>
            <w:tcW w:w="4820" w:type="dxa"/>
            <w:tcBorders>
              <w:top w:val="single" w:sz="8" w:space="0" w:color="C5D9F1"/>
              <w:left w:val="nil"/>
              <w:bottom w:val="single" w:sz="8" w:space="0" w:color="C5D9F1"/>
              <w:right w:val="nil"/>
            </w:tcBorders>
            <w:shd w:val="clear" w:color="auto" w:fill="auto"/>
            <w:vAlign w:val="center"/>
            <w:hideMark/>
          </w:tcPr>
          <w:p w14:paraId="4FA1AC45" w14:textId="77777777" w:rsidR="00400822" w:rsidRPr="00E35FB6" w:rsidRDefault="00400822" w:rsidP="00136EBE">
            <w:pPr>
              <w:rPr>
                <w:rFonts w:ascii="Calibri" w:eastAsia="Times New Roman" w:hAnsi="Calibri" w:cs="Times New Roman"/>
                <w:sz w:val="18"/>
                <w:szCs w:val="18"/>
                <w:lang w:eastAsia="sl-SI"/>
              </w:rPr>
            </w:pPr>
            <w:r w:rsidRPr="00E35FB6">
              <w:rPr>
                <w:rFonts w:ascii="Calibri" w:eastAsia="Times New Roman" w:hAnsi="Calibri" w:cs="Times New Roman"/>
                <w:sz w:val="18"/>
                <w:szCs w:val="18"/>
                <w:lang w:eastAsia="sl-SI"/>
              </w:rPr>
              <w:t>Izboljšanje prometne varnosti</w:t>
            </w:r>
          </w:p>
        </w:tc>
        <w:tc>
          <w:tcPr>
            <w:tcW w:w="1240" w:type="dxa"/>
            <w:tcBorders>
              <w:top w:val="single" w:sz="8" w:space="0" w:color="C5D9F1"/>
              <w:left w:val="nil"/>
              <w:bottom w:val="single" w:sz="8" w:space="0" w:color="C5D9F1"/>
              <w:right w:val="nil"/>
            </w:tcBorders>
            <w:shd w:val="clear" w:color="auto" w:fill="auto"/>
            <w:noWrap/>
            <w:vAlign w:val="center"/>
          </w:tcPr>
          <w:p w14:paraId="085AA305" w14:textId="0E150926" w:rsidR="00400822" w:rsidRPr="00E35FB6" w:rsidRDefault="00494885" w:rsidP="00136EBE">
            <w:pPr>
              <w:jc w:val="right"/>
              <w:rPr>
                <w:rFonts w:ascii="Calibri" w:hAnsi="Calibri" w:cs="Calibri"/>
                <w:color w:val="000000"/>
                <w:sz w:val="18"/>
                <w:szCs w:val="18"/>
              </w:rPr>
            </w:pPr>
            <w:r>
              <w:rPr>
                <w:rFonts w:ascii="Calibri" w:hAnsi="Calibri" w:cs="Calibri"/>
                <w:color w:val="000000"/>
                <w:sz w:val="18"/>
                <w:szCs w:val="18"/>
              </w:rPr>
              <w:t>9.382.000</w:t>
            </w:r>
          </w:p>
        </w:tc>
        <w:tc>
          <w:tcPr>
            <w:tcW w:w="1220" w:type="dxa"/>
            <w:tcBorders>
              <w:top w:val="single" w:sz="8" w:space="0" w:color="C5D9F1"/>
              <w:left w:val="nil"/>
              <w:bottom w:val="single" w:sz="8" w:space="0" w:color="C5D9F1"/>
              <w:right w:val="nil"/>
            </w:tcBorders>
            <w:shd w:val="clear" w:color="auto" w:fill="auto"/>
            <w:noWrap/>
            <w:vAlign w:val="center"/>
          </w:tcPr>
          <w:p w14:paraId="182CA307" w14:textId="3ADCDF76" w:rsidR="00400822" w:rsidRPr="00E35FB6" w:rsidRDefault="009C0A68" w:rsidP="00136EBE">
            <w:pPr>
              <w:jc w:val="right"/>
              <w:rPr>
                <w:rFonts w:ascii="Calibri" w:hAnsi="Calibri" w:cs="Calibri"/>
                <w:color w:val="000000"/>
                <w:sz w:val="18"/>
                <w:szCs w:val="18"/>
              </w:rPr>
            </w:pPr>
            <w:r w:rsidRPr="00E35FB6">
              <w:rPr>
                <w:rFonts w:ascii="Calibri" w:hAnsi="Calibri" w:cs="Calibri"/>
                <w:color w:val="000000"/>
                <w:sz w:val="18"/>
                <w:szCs w:val="18"/>
              </w:rPr>
              <w:t>379.269</w:t>
            </w:r>
          </w:p>
        </w:tc>
        <w:tc>
          <w:tcPr>
            <w:tcW w:w="1220" w:type="dxa"/>
            <w:tcBorders>
              <w:top w:val="single" w:sz="8" w:space="0" w:color="C5D9F1"/>
              <w:left w:val="nil"/>
              <w:bottom w:val="single" w:sz="8" w:space="0" w:color="C5D9F1"/>
              <w:right w:val="nil"/>
            </w:tcBorders>
            <w:shd w:val="clear" w:color="auto" w:fill="auto"/>
            <w:noWrap/>
            <w:vAlign w:val="center"/>
          </w:tcPr>
          <w:p w14:paraId="0376FD77" w14:textId="71498617" w:rsidR="00400822" w:rsidRPr="00E35FB6" w:rsidRDefault="00494885" w:rsidP="00136EBE">
            <w:pPr>
              <w:jc w:val="right"/>
              <w:rPr>
                <w:rFonts w:ascii="Calibri" w:hAnsi="Calibri" w:cs="Calibri"/>
                <w:color w:val="000000"/>
                <w:sz w:val="18"/>
                <w:szCs w:val="18"/>
              </w:rPr>
            </w:pPr>
            <w:r>
              <w:rPr>
                <w:rFonts w:ascii="Calibri" w:hAnsi="Calibri" w:cs="Calibri"/>
                <w:color w:val="000000"/>
                <w:sz w:val="18"/>
                <w:szCs w:val="18"/>
              </w:rPr>
              <w:t>4</w:t>
            </w:r>
          </w:p>
        </w:tc>
      </w:tr>
      <w:tr w:rsidR="00400822" w:rsidRPr="00E35FB6" w14:paraId="5FB11347" w14:textId="77777777" w:rsidTr="00136EBE">
        <w:trPr>
          <w:trHeight w:val="300"/>
        </w:trPr>
        <w:tc>
          <w:tcPr>
            <w:tcW w:w="497" w:type="dxa"/>
            <w:tcBorders>
              <w:top w:val="nil"/>
              <w:left w:val="nil"/>
              <w:bottom w:val="single" w:sz="8" w:space="0" w:color="538DD5"/>
              <w:right w:val="nil"/>
            </w:tcBorders>
            <w:shd w:val="clear" w:color="auto" w:fill="auto"/>
            <w:noWrap/>
            <w:vAlign w:val="center"/>
            <w:hideMark/>
          </w:tcPr>
          <w:p w14:paraId="53FDC365" w14:textId="77777777" w:rsidR="00400822" w:rsidRPr="00E35FB6" w:rsidRDefault="00400822" w:rsidP="00136EBE">
            <w:pPr>
              <w:jc w:val="center"/>
              <w:rPr>
                <w:rFonts w:ascii="Calibri" w:eastAsia="Times New Roman" w:hAnsi="Calibri" w:cs="Times New Roman"/>
                <w:sz w:val="18"/>
                <w:szCs w:val="18"/>
                <w:lang w:eastAsia="sl-SI"/>
              </w:rPr>
            </w:pPr>
          </w:p>
        </w:tc>
        <w:tc>
          <w:tcPr>
            <w:tcW w:w="4820" w:type="dxa"/>
            <w:tcBorders>
              <w:top w:val="nil"/>
              <w:left w:val="nil"/>
              <w:bottom w:val="single" w:sz="8" w:space="0" w:color="538DD5"/>
              <w:right w:val="nil"/>
            </w:tcBorders>
            <w:shd w:val="clear" w:color="auto" w:fill="auto"/>
            <w:vAlign w:val="center"/>
            <w:hideMark/>
          </w:tcPr>
          <w:p w14:paraId="493DE823" w14:textId="77777777" w:rsidR="00400822" w:rsidRPr="00E35FB6" w:rsidRDefault="00400822" w:rsidP="00136EBE">
            <w:pPr>
              <w:rPr>
                <w:rFonts w:ascii="Calibri" w:eastAsia="Times New Roman" w:hAnsi="Calibri" w:cs="Times New Roman"/>
                <w:b/>
                <w:bCs/>
                <w:sz w:val="18"/>
                <w:szCs w:val="18"/>
                <w:lang w:eastAsia="sl-SI"/>
              </w:rPr>
            </w:pPr>
            <w:r w:rsidRPr="00E35FB6">
              <w:rPr>
                <w:rFonts w:ascii="Calibri" w:eastAsia="Times New Roman" w:hAnsi="Calibri" w:cs="Times New Roman"/>
                <w:b/>
                <w:bCs/>
                <w:sz w:val="18"/>
                <w:szCs w:val="18"/>
                <w:lang w:eastAsia="sl-SI"/>
              </w:rPr>
              <w:t>Skupaj izboljšanje prometne varnosti</w:t>
            </w:r>
          </w:p>
        </w:tc>
        <w:tc>
          <w:tcPr>
            <w:tcW w:w="1240" w:type="dxa"/>
            <w:tcBorders>
              <w:top w:val="nil"/>
              <w:left w:val="nil"/>
              <w:bottom w:val="single" w:sz="8" w:space="0" w:color="538DD5"/>
              <w:right w:val="nil"/>
            </w:tcBorders>
            <w:shd w:val="clear" w:color="auto" w:fill="auto"/>
            <w:noWrap/>
            <w:vAlign w:val="center"/>
          </w:tcPr>
          <w:p w14:paraId="66FF5683" w14:textId="1C116DA8" w:rsidR="00400822" w:rsidRPr="00E35FB6" w:rsidRDefault="00494885" w:rsidP="00136EBE">
            <w:pPr>
              <w:jc w:val="right"/>
              <w:rPr>
                <w:rFonts w:ascii="Calibri" w:hAnsi="Calibri" w:cs="Calibri"/>
                <w:b/>
                <w:bCs/>
                <w:color w:val="000000"/>
                <w:sz w:val="18"/>
                <w:szCs w:val="18"/>
              </w:rPr>
            </w:pPr>
            <w:r>
              <w:rPr>
                <w:rFonts w:ascii="Calibri" w:hAnsi="Calibri" w:cs="Calibri"/>
                <w:b/>
                <w:bCs/>
                <w:color w:val="000000"/>
                <w:sz w:val="18"/>
                <w:szCs w:val="18"/>
              </w:rPr>
              <w:t>9.382.000</w:t>
            </w:r>
          </w:p>
        </w:tc>
        <w:tc>
          <w:tcPr>
            <w:tcW w:w="1220" w:type="dxa"/>
            <w:tcBorders>
              <w:top w:val="nil"/>
              <w:left w:val="nil"/>
              <w:bottom w:val="single" w:sz="8" w:space="0" w:color="538DD5"/>
              <w:right w:val="nil"/>
            </w:tcBorders>
            <w:shd w:val="clear" w:color="auto" w:fill="auto"/>
            <w:noWrap/>
            <w:vAlign w:val="center"/>
          </w:tcPr>
          <w:p w14:paraId="6CA6CA96" w14:textId="3568212C" w:rsidR="00400822" w:rsidRPr="00E35FB6" w:rsidRDefault="009C0A68" w:rsidP="00136EBE">
            <w:pPr>
              <w:jc w:val="right"/>
              <w:rPr>
                <w:rFonts w:ascii="Calibri" w:hAnsi="Calibri" w:cs="Calibri"/>
                <w:b/>
                <w:bCs/>
                <w:color w:val="000000"/>
                <w:sz w:val="18"/>
                <w:szCs w:val="18"/>
              </w:rPr>
            </w:pPr>
            <w:r w:rsidRPr="00E35FB6">
              <w:rPr>
                <w:rFonts w:ascii="Calibri" w:hAnsi="Calibri" w:cs="Calibri"/>
                <w:b/>
                <w:bCs/>
                <w:color w:val="000000"/>
                <w:sz w:val="18"/>
                <w:szCs w:val="18"/>
              </w:rPr>
              <w:t>379.269</w:t>
            </w:r>
          </w:p>
        </w:tc>
        <w:tc>
          <w:tcPr>
            <w:tcW w:w="1220" w:type="dxa"/>
            <w:tcBorders>
              <w:top w:val="nil"/>
              <w:left w:val="nil"/>
              <w:bottom w:val="single" w:sz="8" w:space="0" w:color="538DD5"/>
              <w:right w:val="nil"/>
            </w:tcBorders>
            <w:shd w:val="clear" w:color="auto" w:fill="auto"/>
            <w:noWrap/>
            <w:vAlign w:val="center"/>
          </w:tcPr>
          <w:p w14:paraId="55B6C504" w14:textId="2412E16F" w:rsidR="00400822" w:rsidRPr="00E35FB6" w:rsidRDefault="00494885" w:rsidP="00136EBE">
            <w:pPr>
              <w:jc w:val="right"/>
              <w:rPr>
                <w:rFonts w:ascii="Calibri" w:hAnsi="Calibri" w:cs="Calibri"/>
                <w:b/>
                <w:bCs/>
                <w:color w:val="000000"/>
                <w:sz w:val="18"/>
                <w:szCs w:val="18"/>
              </w:rPr>
            </w:pPr>
            <w:r>
              <w:rPr>
                <w:rFonts w:ascii="Calibri" w:hAnsi="Calibri" w:cs="Calibri"/>
                <w:b/>
                <w:bCs/>
                <w:color w:val="000000"/>
                <w:sz w:val="18"/>
                <w:szCs w:val="18"/>
              </w:rPr>
              <w:t>4</w:t>
            </w:r>
          </w:p>
        </w:tc>
      </w:tr>
    </w:tbl>
    <w:p w14:paraId="7C93C191" w14:textId="77777777" w:rsidR="00C5108E" w:rsidRPr="00E35FB6" w:rsidRDefault="00C5108E" w:rsidP="00B826D0"/>
    <w:p w14:paraId="01C3F196" w14:textId="77777777" w:rsidR="00EE4D60" w:rsidRPr="00E35FB6" w:rsidRDefault="00EE4D60" w:rsidP="00EE4D60">
      <w:pPr>
        <w:jc w:val="both"/>
      </w:pPr>
      <w:r w:rsidRPr="00E35FB6">
        <w:t xml:space="preserve">Aktivnosti na področju prometne varnosti so bile usmerjene predvsem na pregled prometne ureditve na priključkih avtocest in hitrih cest z namenom ureditve vertikalne in horizontalne prometne signalizacije na način, da bo le-ta postavljena tako, da jo udeleženci cestnega prometa pravočasno opazijo in dojamejo njen pomen. Vertikalna in horizontalna prometna signalizacij je bila urejena na vseh priključkih na območju ACB Ljubljana, Hrušica, Novo mesto, Postojna in Kozina. </w:t>
      </w:r>
    </w:p>
    <w:p w14:paraId="5517A84F" w14:textId="77777777" w:rsidR="00EE4D60" w:rsidRPr="00E35FB6" w:rsidRDefault="00EE4D60" w:rsidP="00EE4D60">
      <w:pPr>
        <w:jc w:val="both"/>
      </w:pPr>
    </w:p>
    <w:p w14:paraId="07A0CDF9" w14:textId="77777777" w:rsidR="00EE4D60" w:rsidRPr="00E35FB6" w:rsidRDefault="00EE4D60" w:rsidP="00EE4D60">
      <w:pPr>
        <w:jc w:val="both"/>
      </w:pPr>
      <w:r w:rsidRPr="00E35FB6">
        <w:t>Zaključil se je pilotni projekt ureditve 3D horizontalne signalizacije za preprečevanje vožnje v nasprotno smer na prepoznanih priključkih, kjer so se v preteklosti dogajale vožnje v nasprotno smer. V letu 2022 je bila horizontalna signalizacija urejena na priključku Črni Kal in na počivališču OMV v razcepu Srmin.</w:t>
      </w:r>
    </w:p>
    <w:p w14:paraId="3F0A89D2" w14:textId="77777777" w:rsidR="00EE4D60" w:rsidRPr="00E35FB6" w:rsidRDefault="00EE4D60" w:rsidP="00EE4D60">
      <w:pPr>
        <w:jc w:val="both"/>
        <w:rPr>
          <w:b/>
          <w:bCs/>
        </w:rPr>
      </w:pPr>
    </w:p>
    <w:p w14:paraId="12561841" w14:textId="77777777" w:rsidR="00EE4D60" w:rsidRPr="00E35FB6" w:rsidRDefault="00EE4D60" w:rsidP="00EE4D60">
      <w:pPr>
        <w:jc w:val="both"/>
      </w:pPr>
      <w:r w:rsidRPr="00E35FB6">
        <w:t>Zaključili smo razvojno nalogo, ki je obsegala kapacitetno in prometno varnostna analizo za potrebe vzpostavitve 3. prometnega pasu na gorenjski avtocesti.</w:t>
      </w:r>
    </w:p>
    <w:p w14:paraId="0BED3CB9" w14:textId="77777777" w:rsidR="00EE4D60" w:rsidRPr="00E35FB6" w:rsidRDefault="00EE4D60" w:rsidP="00EE4D60">
      <w:pPr>
        <w:jc w:val="both"/>
      </w:pPr>
    </w:p>
    <w:p w14:paraId="273F4725" w14:textId="77777777" w:rsidR="00EE4D60" w:rsidRPr="00E35FB6" w:rsidRDefault="00EE4D60" w:rsidP="00EE4D60">
      <w:pPr>
        <w:jc w:val="both"/>
      </w:pPr>
      <w:r w:rsidRPr="00E35FB6">
        <w:t>Zaključil se je projekt Izvajanje simulacij prometne varnosti. Pripravljeno je okolje in prometna oprema v simulatorju za projekt PZI, 3RO, 2 ODSEK, SEVER, za preveritev umestitve prometne signalizacije in opreme ter umestitev in določitev lokacij SPIS portalov.</w:t>
      </w:r>
    </w:p>
    <w:p w14:paraId="41992A49" w14:textId="77777777" w:rsidR="00EE4D60" w:rsidRPr="00E35FB6" w:rsidRDefault="00EE4D60" w:rsidP="00EE4D60">
      <w:pPr>
        <w:jc w:val="both"/>
      </w:pPr>
    </w:p>
    <w:p w14:paraId="2BF8162D" w14:textId="77777777" w:rsidR="00EE4D60" w:rsidRPr="00E35FB6" w:rsidRDefault="00EE4D60" w:rsidP="00EE4D60">
      <w:pPr>
        <w:jc w:val="both"/>
      </w:pPr>
      <w:r w:rsidRPr="00E35FB6">
        <w:t>Implementiral se je program za upravljanje in spremljanje hitrosti na sistemu prikazovalnikov hitrosti ter integracijo podatkov s sistemom Kažipot.</w:t>
      </w:r>
    </w:p>
    <w:p w14:paraId="67778626" w14:textId="77777777" w:rsidR="00EE4D60" w:rsidRPr="00E35FB6" w:rsidRDefault="00EE4D60" w:rsidP="00EE4D60">
      <w:pPr>
        <w:jc w:val="both"/>
      </w:pPr>
    </w:p>
    <w:p w14:paraId="6F625CC8" w14:textId="317E3C84" w:rsidR="00EE4D60" w:rsidRPr="00E35FB6" w:rsidRDefault="00EE4D60" w:rsidP="00EE4D60">
      <w:pPr>
        <w:jc w:val="both"/>
      </w:pPr>
      <w:r w:rsidRPr="00E35FB6">
        <w:t>Decembra 2022 je bila podpisana pogodba za Zamenjavo kažipotne signalizacije na priključkih HC H5 in H6. Dela se bodo izvajala v letu 2023. Uspešn</w:t>
      </w:r>
      <w:r w:rsidR="00F06220" w:rsidRPr="00E35FB6">
        <w:t>o</w:t>
      </w:r>
      <w:r w:rsidRPr="00E35FB6">
        <w:t xml:space="preserve"> je bilo izvedeno tudi javno naročilo za Postavitev blažilnikov trkov in naletnih zaključnic na priključkih na AC omrežju v RS in postavitev montažnih prehodov pred predorom Cenkova. Podpis pogodbe in izvedba del sledi v 2023. </w:t>
      </w:r>
    </w:p>
    <w:p w14:paraId="2B8E63F6" w14:textId="77777777" w:rsidR="00EE4D60" w:rsidRPr="00E35FB6" w:rsidRDefault="00EE4D60" w:rsidP="00EE4D60">
      <w:pPr>
        <w:jc w:val="both"/>
      </w:pPr>
    </w:p>
    <w:p w14:paraId="363CC47D" w14:textId="3D170E9A" w:rsidR="009713B9" w:rsidRPr="00E35FB6" w:rsidRDefault="00EE4D60" w:rsidP="00EE4D60">
      <w:pPr>
        <w:jc w:val="both"/>
      </w:pPr>
      <w:r w:rsidRPr="00E35FB6">
        <w:rPr>
          <w:i/>
          <w:iCs/>
        </w:rPr>
        <w:t>Razlogi za odstopanje od plana: Odstopanja od plana investicij na področju izboljšanja prometne varnosti so nastala predvsem zaradi težav pri postopkih javnih naročil. Dva postopka sta bila ustavljena zaradi nedopustnih ponudb in sta se zaključila z ne izborom izvajalca. Od tega je bil en ponovljen, pogod</w:t>
      </w:r>
      <w:r w:rsidR="00B2210F">
        <w:rPr>
          <w:i/>
          <w:iCs/>
        </w:rPr>
        <w:t>b</w:t>
      </w:r>
      <w:r w:rsidRPr="00E35FB6">
        <w:rPr>
          <w:i/>
          <w:iCs/>
        </w:rPr>
        <w:t>a pa je bila podpisana decembra (izvedba v 2023). V tretjem postopku je prišlo do izbire izvajalca, vendar je do podpisa pogodbe prišlo šele v janu</w:t>
      </w:r>
      <w:r w:rsidR="00B2210F">
        <w:rPr>
          <w:i/>
          <w:iCs/>
        </w:rPr>
        <w:t>a</w:t>
      </w:r>
      <w:r w:rsidRPr="00E35FB6">
        <w:rPr>
          <w:i/>
          <w:iCs/>
        </w:rPr>
        <w:t>rju 2023</w:t>
      </w:r>
      <w:r w:rsidR="009713B9" w:rsidRPr="00E35FB6">
        <w:t xml:space="preserve">. </w:t>
      </w:r>
    </w:p>
    <w:p w14:paraId="02EA0BDD" w14:textId="236411F6" w:rsidR="000941CC" w:rsidRPr="00E35FB6" w:rsidRDefault="000941CC" w:rsidP="000C1724">
      <w:pPr>
        <w:pStyle w:val="Naslov3"/>
      </w:pPr>
      <w:bookmarkStart w:id="36" w:name="_Toc134439053"/>
      <w:r w:rsidRPr="00E35FB6">
        <w:t>Preureditev malih počivališč na AC</w:t>
      </w:r>
      <w:r w:rsidR="008245DA" w:rsidRPr="00E35FB6">
        <w:t xml:space="preserve"> križu</w:t>
      </w:r>
      <w:r w:rsidRPr="00E35FB6">
        <w:t xml:space="preserve"> v RS</w:t>
      </w:r>
      <w:bookmarkEnd w:id="36"/>
    </w:p>
    <w:tbl>
      <w:tblPr>
        <w:tblW w:w="8997" w:type="dxa"/>
        <w:tblInd w:w="70" w:type="dxa"/>
        <w:tblCellMar>
          <w:left w:w="70" w:type="dxa"/>
          <w:right w:w="70" w:type="dxa"/>
        </w:tblCellMar>
        <w:tblLook w:val="04A0" w:firstRow="1" w:lastRow="0" w:firstColumn="1" w:lastColumn="0" w:noHBand="0" w:noVBand="1"/>
      </w:tblPr>
      <w:tblGrid>
        <w:gridCol w:w="497"/>
        <w:gridCol w:w="4820"/>
        <w:gridCol w:w="1240"/>
        <w:gridCol w:w="1220"/>
        <w:gridCol w:w="1220"/>
      </w:tblGrid>
      <w:tr w:rsidR="003D34B1" w:rsidRPr="009C0A68" w14:paraId="6F3E87DA" w14:textId="77777777" w:rsidTr="00136EBE">
        <w:trPr>
          <w:trHeight w:val="570"/>
          <w:tblHeader/>
        </w:trPr>
        <w:tc>
          <w:tcPr>
            <w:tcW w:w="497" w:type="dxa"/>
            <w:tcBorders>
              <w:top w:val="nil"/>
              <w:left w:val="nil"/>
              <w:bottom w:val="single" w:sz="8" w:space="0" w:color="538DD5"/>
              <w:right w:val="nil"/>
            </w:tcBorders>
            <w:shd w:val="clear" w:color="000000" w:fill="B8CCE4"/>
            <w:vAlign w:val="center"/>
            <w:hideMark/>
          </w:tcPr>
          <w:p w14:paraId="78A8E584" w14:textId="77777777" w:rsidR="003D34B1" w:rsidRPr="009C0A68" w:rsidRDefault="003D34B1" w:rsidP="00136EBE">
            <w:pPr>
              <w:rPr>
                <w:rFonts w:ascii="Calibri" w:eastAsia="Times New Roman" w:hAnsi="Calibri" w:cs="Times New Roman"/>
                <w:b/>
                <w:bCs/>
                <w:color w:val="000000"/>
                <w:sz w:val="18"/>
                <w:szCs w:val="18"/>
                <w:lang w:eastAsia="sl-SI"/>
              </w:rPr>
            </w:pPr>
            <w:r w:rsidRPr="009C0A68">
              <w:rPr>
                <w:rFonts w:ascii="Calibri" w:eastAsia="Times New Roman" w:hAnsi="Calibri" w:cs="Times New Roman"/>
                <w:b/>
                <w:bCs/>
                <w:color w:val="000000"/>
                <w:sz w:val="18"/>
                <w:szCs w:val="18"/>
                <w:lang w:eastAsia="sl-SI"/>
              </w:rPr>
              <w:t>Zap.</w:t>
            </w:r>
          </w:p>
          <w:p w14:paraId="0279E6BA" w14:textId="77777777" w:rsidR="003D34B1" w:rsidRPr="009C0A68" w:rsidRDefault="003D34B1" w:rsidP="00136EBE">
            <w:pPr>
              <w:rPr>
                <w:rFonts w:ascii="Calibri" w:eastAsia="Times New Roman" w:hAnsi="Calibri" w:cs="Times New Roman"/>
                <w:b/>
                <w:bCs/>
                <w:sz w:val="18"/>
                <w:szCs w:val="18"/>
                <w:lang w:eastAsia="sl-SI"/>
              </w:rPr>
            </w:pPr>
            <w:r w:rsidRPr="009C0A68">
              <w:rPr>
                <w:rFonts w:ascii="Calibri" w:eastAsia="Times New Roman" w:hAnsi="Calibri" w:cs="Times New Roman"/>
                <w:b/>
                <w:bCs/>
                <w:color w:val="000000"/>
                <w:sz w:val="18"/>
                <w:szCs w:val="18"/>
                <w:lang w:eastAsia="sl-SI"/>
              </w:rPr>
              <w:t>št.</w:t>
            </w:r>
          </w:p>
        </w:tc>
        <w:tc>
          <w:tcPr>
            <w:tcW w:w="4820" w:type="dxa"/>
            <w:tcBorders>
              <w:top w:val="nil"/>
              <w:left w:val="nil"/>
              <w:bottom w:val="single" w:sz="8" w:space="0" w:color="538DD5"/>
              <w:right w:val="nil"/>
            </w:tcBorders>
            <w:shd w:val="clear" w:color="000000" w:fill="B8CCE4"/>
            <w:vAlign w:val="center"/>
            <w:hideMark/>
          </w:tcPr>
          <w:p w14:paraId="19952518" w14:textId="77777777" w:rsidR="003D34B1" w:rsidRPr="009C0A68" w:rsidRDefault="003D34B1" w:rsidP="00136EBE">
            <w:pPr>
              <w:rPr>
                <w:rFonts w:ascii="Calibri" w:eastAsia="Times New Roman" w:hAnsi="Calibri" w:cs="Times New Roman"/>
                <w:b/>
                <w:bCs/>
                <w:sz w:val="18"/>
                <w:szCs w:val="18"/>
                <w:lang w:eastAsia="sl-SI"/>
              </w:rPr>
            </w:pPr>
            <w:r w:rsidRPr="009C0A68">
              <w:rPr>
                <w:rFonts w:ascii="Calibri" w:eastAsia="Times New Roman" w:hAnsi="Calibri" w:cs="Times New Roman"/>
                <w:b/>
                <w:bCs/>
                <w:sz w:val="18"/>
                <w:szCs w:val="18"/>
                <w:lang w:eastAsia="sl-SI"/>
              </w:rPr>
              <w:t>Preureditev malih počivališč na AC križu v RS</w:t>
            </w:r>
          </w:p>
        </w:tc>
        <w:tc>
          <w:tcPr>
            <w:tcW w:w="1240" w:type="dxa"/>
            <w:tcBorders>
              <w:top w:val="nil"/>
              <w:left w:val="nil"/>
              <w:bottom w:val="single" w:sz="8" w:space="0" w:color="538DD5"/>
              <w:right w:val="nil"/>
            </w:tcBorders>
            <w:shd w:val="clear" w:color="000000" w:fill="B8CCE4"/>
            <w:vAlign w:val="center"/>
            <w:hideMark/>
          </w:tcPr>
          <w:p w14:paraId="09BCD40E" w14:textId="4C4F2973" w:rsidR="003D34B1" w:rsidRPr="009C0A68" w:rsidRDefault="003D34B1" w:rsidP="00136EBE">
            <w:pPr>
              <w:jc w:val="right"/>
              <w:rPr>
                <w:b/>
                <w:sz w:val="18"/>
                <w:szCs w:val="18"/>
                <w:lang w:eastAsia="sl-SI"/>
              </w:rPr>
            </w:pPr>
            <w:r w:rsidRPr="009C0A68">
              <w:rPr>
                <w:b/>
                <w:sz w:val="18"/>
                <w:szCs w:val="18"/>
                <w:lang w:eastAsia="sl-SI"/>
              </w:rPr>
              <w:t>Plan 202</w:t>
            </w:r>
            <w:r w:rsidR="009C0A68" w:rsidRPr="009C0A68">
              <w:rPr>
                <w:b/>
                <w:sz w:val="18"/>
                <w:szCs w:val="18"/>
                <w:lang w:eastAsia="sl-SI"/>
              </w:rPr>
              <w:t>2</w:t>
            </w:r>
          </w:p>
        </w:tc>
        <w:tc>
          <w:tcPr>
            <w:tcW w:w="1220" w:type="dxa"/>
            <w:tcBorders>
              <w:top w:val="nil"/>
              <w:left w:val="nil"/>
              <w:bottom w:val="single" w:sz="8" w:space="0" w:color="538DD5"/>
              <w:right w:val="nil"/>
            </w:tcBorders>
            <w:shd w:val="clear" w:color="000000" w:fill="B8CCE4"/>
            <w:vAlign w:val="center"/>
            <w:hideMark/>
          </w:tcPr>
          <w:p w14:paraId="2C1FC865" w14:textId="61F4EA88" w:rsidR="003D34B1" w:rsidRPr="009C0A68" w:rsidRDefault="003D34B1" w:rsidP="00136EBE">
            <w:pPr>
              <w:jc w:val="right"/>
              <w:rPr>
                <w:b/>
                <w:sz w:val="18"/>
                <w:szCs w:val="18"/>
                <w:lang w:eastAsia="sl-SI"/>
              </w:rPr>
            </w:pPr>
            <w:r w:rsidRPr="009C0A68">
              <w:rPr>
                <w:b/>
                <w:sz w:val="18"/>
                <w:szCs w:val="18"/>
                <w:lang w:eastAsia="sl-SI"/>
              </w:rPr>
              <w:t>Realizacija 202</w:t>
            </w:r>
            <w:r w:rsidR="009C0A68" w:rsidRPr="009C0A68">
              <w:rPr>
                <w:b/>
                <w:sz w:val="18"/>
                <w:szCs w:val="18"/>
                <w:lang w:eastAsia="sl-SI"/>
              </w:rPr>
              <w:t>2</w:t>
            </w:r>
          </w:p>
        </w:tc>
        <w:tc>
          <w:tcPr>
            <w:tcW w:w="1220" w:type="dxa"/>
            <w:tcBorders>
              <w:top w:val="nil"/>
              <w:left w:val="nil"/>
              <w:bottom w:val="single" w:sz="8" w:space="0" w:color="538DD5"/>
              <w:right w:val="nil"/>
            </w:tcBorders>
            <w:shd w:val="clear" w:color="000000" w:fill="B8CCE4"/>
            <w:vAlign w:val="center"/>
            <w:hideMark/>
          </w:tcPr>
          <w:p w14:paraId="5A57A414" w14:textId="77777777" w:rsidR="003D34B1" w:rsidRPr="009C0A68" w:rsidRDefault="003D34B1" w:rsidP="00136EBE">
            <w:pPr>
              <w:jc w:val="right"/>
              <w:rPr>
                <w:b/>
                <w:sz w:val="18"/>
                <w:szCs w:val="18"/>
                <w:lang w:eastAsia="sl-SI"/>
              </w:rPr>
            </w:pPr>
            <w:r w:rsidRPr="009C0A68">
              <w:rPr>
                <w:b/>
                <w:sz w:val="18"/>
                <w:szCs w:val="18"/>
                <w:lang w:eastAsia="sl-SI"/>
              </w:rPr>
              <w:t>Indeks realizacija/ plan</w:t>
            </w:r>
          </w:p>
        </w:tc>
      </w:tr>
      <w:tr w:rsidR="003D34B1" w:rsidRPr="009C0A68" w14:paraId="7BB64252" w14:textId="77777777" w:rsidTr="00136EBE">
        <w:trPr>
          <w:trHeight w:val="300"/>
        </w:trPr>
        <w:tc>
          <w:tcPr>
            <w:tcW w:w="497" w:type="dxa"/>
            <w:tcBorders>
              <w:top w:val="single" w:sz="8" w:space="0" w:color="C5D9F1"/>
              <w:left w:val="nil"/>
              <w:bottom w:val="single" w:sz="8" w:space="0" w:color="C5D9F1"/>
              <w:right w:val="nil"/>
            </w:tcBorders>
            <w:shd w:val="clear" w:color="auto" w:fill="auto"/>
            <w:noWrap/>
            <w:vAlign w:val="center"/>
            <w:hideMark/>
          </w:tcPr>
          <w:p w14:paraId="4CEEA850" w14:textId="77777777" w:rsidR="003D34B1" w:rsidRPr="009C0A68" w:rsidRDefault="003D34B1" w:rsidP="00136EBE">
            <w:pPr>
              <w:jc w:val="center"/>
              <w:rPr>
                <w:rFonts w:ascii="Calibri" w:eastAsia="Times New Roman" w:hAnsi="Calibri" w:cs="Times New Roman"/>
                <w:sz w:val="18"/>
                <w:szCs w:val="18"/>
                <w:lang w:eastAsia="sl-SI"/>
              </w:rPr>
            </w:pPr>
            <w:r w:rsidRPr="009C0A68">
              <w:rPr>
                <w:rFonts w:ascii="Calibri" w:eastAsia="Times New Roman" w:hAnsi="Calibri" w:cs="Times New Roman"/>
                <w:sz w:val="18"/>
                <w:szCs w:val="18"/>
                <w:lang w:eastAsia="sl-SI"/>
              </w:rPr>
              <w:t>1.</w:t>
            </w:r>
          </w:p>
        </w:tc>
        <w:tc>
          <w:tcPr>
            <w:tcW w:w="4820" w:type="dxa"/>
            <w:tcBorders>
              <w:top w:val="single" w:sz="8" w:space="0" w:color="C5D9F1"/>
              <w:left w:val="nil"/>
              <w:bottom w:val="single" w:sz="8" w:space="0" w:color="C5D9F1"/>
              <w:right w:val="nil"/>
            </w:tcBorders>
            <w:shd w:val="clear" w:color="auto" w:fill="auto"/>
            <w:vAlign w:val="center"/>
            <w:hideMark/>
          </w:tcPr>
          <w:p w14:paraId="7ABBD11D" w14:textId="77777777" w:rsidR="003D34B1" w:rsidRPr="009C0A68" w:rsidRDefault="003D34B1" w:rsidP="00136EBE">
            <w:pPr>
              <w:rPr>
                <w:rFonts w:ascii="Calibri" w:eastAsia="Times New Roman" w:hAnsi="Calibri" w:cs="Times New Roman"/>
                <w:sz w:val="18"/>
                <w:szCs w:val="18"/>
                <w:lang w:eastAsia="sl-SI"/>
              </w:rPr>
            </w:pPr>
            <w:r w:rsidRPr="009C0A68">
              <w:rPr>
                <w:rFonts w:ascii="Calibri" w:eastAsia="Times New Roman" w:hAnsi="Calibri" w:cs="Times New Roman"/>
                <w:sz w:val="18"/>
                <w:szCs w:val="18"/>
                <w:lang w:eastAsia="sl-SI"/>
              </w:rPr>
              <w:t>Preureditev malih počivališč na AC križu v RS</w:t>
            </w:r>
          </w:p>
        </w:tc>
        <w:tc>
          <w:tcPr>
            <w:tcW w:w="1240" w:type="dxa"/>
            <w:tcBorders>
              <w:top w:val="single" w:sz="8" w:space="0" w:color="C5D9F1"/>
              <w:left w:val="nil"/>
              <w:bottom w:val="single" w:sz="8" w:space="0" w:color="C5D9F1"/>
              <w:right w:val="nil"/>
            </w:tcBorders>
            <w:shd w:val="clear" w:color="auto" w:fill="auto"/>
            <w:noWrap/>
            <w:vAlign w:val="center"/>
          </w:tcPr>
          <w:p w14:paraId="12522D64" w14:textId="4AE1FEF5" w:rsidR="003D34B1" w:rsidRPr="009C0A68" w:rsidRDefault="00494885" w:rsidP="00136EBE">
            <w:pPr>
              <w:jc w:val="right"/>
              <w:rPr>
                <w:rFonts w:ascii="Calibri" w:hAnsi="Calibri" w:cs="Calibri"/>
                <w:color w:val="000000"/>
                <w:sz w:val="18"/>
                <w:szCs w:val="18"/>
              </w:rPr>
            </w:pPr>
            <w:r>
              <w:rPr>
                <w:rFonts w:ascii="Calibri" w:hAnsi="Calibri" w:cs="Calibri"/>
                <w:color w:val="000000"/>
                <w:sz w:val="18"/>
                <w:szCs w:val="18"/>
              </w:rPr>
              <w:t>8.655.000</w:t>
            </w:r>
          </w:p>
        </w:tc>
        <w:tc>
          <w:tcPr>
            <w:tcW w:w="1220" w:type="dxa"/>
            <w:tcBorders>
              <w:top w:val="single" w:sz="8" w:space="0" w:color="C5D9F1"/>
              <w:left w:val="nil"/>
              <w:bottom w:val="single" w:sz="8" w:space="0" w:color="C5D9F1"/>
              <w:right w:val="nil"/>
            </w:tcBorders>
            <w:shd w:val="clear" w:color="auto" w:fill="auto"/>
            <w:noWrap/>
            <w:vAlign w:val="center"/>
          </w:tcPr>
          <w:p w14:paraId="75A3FF83" w14:textId="3F1BCE13" w:rsidR="003D34B1" w:rsidRPr="009C0A68" w:rsidRDefault="009C0A68" w:rsidP="00136EBE">
            <w:pPr>
              <w:jc w:val="right"/>
              <w:rPr>
                <w:rFonts w:ascii="Calibri" w:hAnsi="Calibri" w:cs="Calibri"/>
                <w:color w:val="000000"/>
                <w:sz w:val="18"/>
                <w:szCs w:val="18"/>
              </w:rPr>
            </w:pPr>
            <w:r>
              <w:rPr>
                <w:rFonts w:ascii="Calibri" w:hAnsi="Calibri" w:cs="Calibri"/>
                <w:color w:val="000000"/>
                <w:sz w:val="18"/>
                <w:szCs w:val="18"/>
              </w:rPr>
              <w:t>6.432.183</w:t>
            </w:r>
          </w:p>
        </w:tc>
        <w:tc>
          <w:tcPr>
            <w:tcW w:w="1220" w:type="dxa"/>
            <w:tcBorders>
              <w:top w:val="single" w:sz="8" w:space="0" w:color="C5D9F1"/>
              <w:left w:val="nil"/>
              <w:bottom w:val="single" w:sz="8" w:space="0" w:color="C5D9F1"/>
              <w:right w:val="nil"/>
            </w:tcBorders>
            <w:shd w:val="clear" w:color="auto" w:fill="auto"/>
            <w:noWrap/>
            <w:vAlign w:val="center"/>
          </w:tcPr>
          <w:p w14:paraId="2F8E288C" w14:textId="44D070C7" w:rsidR="003D34B1" w:rsidRPr="009C0A68" w:rsidRDefault="00494885" w:rsidP="00136EBE">
            <w:pPr>
              <w:jc w:val="right"/>
              <w:rPr>
                <w:rFonts w:ascii="Calibri" w:hAnsi="Calibri" w:cs="Calibri"/>
                <w:color w:val="000000"/>
                <w:sz w:val="18"/>
                <w:szCs w:val="18"/>
              </w:rPr>
            </w:pPr>
            <w:r>
              <w:rPr>
                <w:rFonts w:ascii="Calibri" w:hAnsi="Calibri" w:cs="Calibri"/>
                <w:color w:val="000000"/>
                <w:sz w:val="18"/>
                <w:szCs w:val="18"/>
              </w:rPr>
              <w:t>74</w:t>
            </w:r>
          </w:p>
        </w:tc>
      </w:tr>
      <w:tr w:rsidR="003D34B1" w:rsidRPr="009C0A68" w14:paraId="09AEDE0B" w14:textId="77777777" w:rsidTr="00136EBE">
        <w:trPr>
          <w:trHeight w:val="300"/>
        </w:trPr>
        <w:tc>
          <w:tcPr>
            <w:tcW w:w="497" w:type="dxa"/>
            <w:tcBorders>
              <w:top w:val="nil"/>
              <w:left w:val="nil"/>
              <w:bottom w:val="single" w:sz="8" w:space="0" w:color="538DD5"/>
              <w:right w:val="nil"/>
            </w:tcBorders>
            <w:shd w:val="clear" w:color="auto" w:fill="auto"/>
            <w:noWrap/>
            <w:vAlign w:val="center"/>
            <w:hideMark/>
          </w:tcPr>
          <w:p w14:paraId="1A1B3E39" w14:textId="77777777" w:rsidR="003D34B1" w:rsidRPr="009C0A68" w:rsidRDefault="003D34B1" w:rsidP="00136EBE">
            <w:pPr>
              <w:jc w:val="center"/>
              <w:rPr>
                <w:rFonts w:ascii="Calibri" w:eastAsia="Times New Roman" w:hAnsi="Calibri" w:cs="Times New Roman"/>
                <w:sz w:val="18"/>
                <w:szCs w:val="18"/>
                <w:lang w:eastAsia="sl-SI"/>
              </w:rPr>
            </w:pPr>
          </w:p>
        </w:tc>
        <w:tc>
          <w:tcPr>
            <w:tcW w:w="4820" w:type="dxa"/>
            <w:tcBorders>
              <w:top w:val="nil"/>
              <w:left w:val="nil"/>
              <w:bottom w:val="single" w:sz="8" w:space="0" w:color="538DD5"/>
              <w:right w:val="nil"/>
            </w:tcBorders>
            <w:shd w:val="clear" w:color="auto" w:fill="auto"/>
            <w:vAlign w:val="center"/>
            <w:hideMark/>
          </w:tcPr>
          <w:p w14:paraId="222EE30E" w14:textId="77777777" w:rsidR="003D34B1" w:rsidRPr="009C0A68" w:rsidRDefault="003D34B1" w:rsidP="00136EBE">
            <w:pPr>
              <w:rPr>
                <w:rFonts w:ascii="Calibri" w:eastAsia="Times New Roman" w:hAnsi="Calibri" w:cs="Times New Roman"/>
                <w:b/>
                <w:bCs/>
                <w:sz w:val="18"/>
                <w:szCs w:val="18"/>
                <w:lang w:eastAsia="sl-SI"/>
              </w:rPr>
            </w:pPr>
            <w:r w:rsidRPr="009C0A68">
              <w:rPr>
                <w:rFonts w:ascii="Calibri" w:eastAsia="Times New Roman" w:hAnsi="Calibri" w:cs="Times New Roman"/>
                <w:b/>
                <w:bCs/>
                <w:sz w:val="18"/>
                <w:szCs w:val="18"/>
                <w:lang w:eastAsia="sl-SI"/>
              </w:rPr>
              <w:t>Skupaj Preureditev malih počivališč na AC križu v RS</w:t>
            </w:r>
          </w:p>
        </w:tc>
        <w:tc>
          <w:tcPr>
            <w:tcW w:w="1240" w:type="dxa"/>
            <w:tcBorders>
              <w:top w:val="nil"/>
              <w:left w:val="nil"/>
              <w:bottom w:val="single" w:sz="8" w:space="0" w:color="538DD5"/>
              <w:right w:val="nil"/>
            </w:tcBorders>
            <w:shd w:val="clear" w:color="auto" w:fill="auto"/>
            <w:noWrap/>
            <w:vAlign w:val="center"/>
          </w:tcPr>
          <w:p w14:paraId="7BC95B76" w14:textId="78C4512C" w:rsidR="003D34B1" w:rsidRPr="009C0A68" w:rsidRDefault="00494885" w:rsidP="00136EBE">
            <w:pPr>
              <w:jc w:val="right"/>
              <w:rPr>
                <w:rFonts w:ascii="Calibri" w:hAnsi="Calibri" w:cs="Calibri"/>
                <w:b/>
                <w:color w:val="000000"/>
                <w:sz w:val="18"/>
                <w:szCs w:val="18"/>
              </w:rPr>
            </w:pPr>
            <w:r>
              <w:rPr>
                <w:rFonts w:ascii="Calibri" w:hAnsi="Calibri" w:cs="Calibri"/>
                <w:b/>
                <w:color w:val="000000"/>
                <w:sz w:val="18"/>
                <w:szCs w:val="18"/>
              </w:rPr>
              <w:t>8.655.000</w:t>
            </w:r>
          </w:p>
        </w:tc>
        <w:tc>
          <w:tcPr>
            <w:tcW w:w="1220" w:type="dxa"/>
            <w:tcBorders>
              <w:top w:val="nil"/>
              <w:left w:val="nil"/>
              <w:bottom w:val="single" w:sz="8" w:space="0" w:color="538DD5"/>
              <w:right w:val="nil"/>
            </w:tcBorders>
            <w:shd w:val="clear" w:color="auto" w:fill="auto"/>
            <w:noWrap/>
            <w:vAlign w:val="center"/>
          </w:tcPr>
          <w:p w14:paraId="76C6B3BA" w14:textId="454C5CD3" w:rsidR="003D34B1" w:rsidRPr="009C0A68" w:rsidRDefault="009C0A68" w:rsidP="00136EBE">
            <w:pPr>
              <w:jc w:val="right"/>
              <w:rPr>
                <w:rFonts w:ascii="Calibri" w:hAnsi="Calibri" w:cs="Calibri"/>
                <w:b/>
                <w:color w:val="000000"/>
                <w:sz w:val="18"/>
                <w:szCs w:val="18"/>
              </w:rPr>
            </w:pPr>
            <w:r>
              <w:rPr>
                <w:rFonts w:ascii="Calibri" w:hAnsi="Calibri" w:cs="Calibri"/>
                <w:b/>
                <w:color w:val="000000"/>
                <w:sz w:val="18"/>
                <w:szCs w:val="18"/>
              </w:rPr>
              <w:t>6.432.183</w:t>
            </w:r>
          </w:p>
        </w:tc>
        <w:tc>
          <w:tcPr>
            <w:tcW w:w="1220" w:type="dxa"/>
            <w:tcBorders>
              <w:top w:val="nil"/>
              <w:left w:val="nil"/>
              <w:bottom w:val="single" w:sz="8" w:space="0" w:color="538DD5"/>
              <w:right w:val="nil"/>
            </w:tcBorders>
            <w:shd w:val="clear" w:color="auto" w:fill="auto"/>
            <w:noWrap/>
            <w:vAlign w:val="center"/>
          </w:tcPr>
          <w:p w14:paraId="3FE9DC22" w14:textId="44975FCE" w:rsidR="003D34B1" w:rsidRPr="009C0A68" w:rsidRDefault="00494885" w:rsidP="00136EBE">
            <w:pPr>
              <w:jc w:val="right"/>
              <w:rPr>
                <w:rFonts w:ascii="Calibri" w:hAnsi="Calibri" w:cs="Calibri"/>
                <w:b/>
                <w:color w:val="000000"/>
                <w:sz w:val="18"/>
                <w:szCs w:val="18"/>
              </w:rPr>
            </w:pPr>
            <w:r>
              <w:rPr>
                <w:rFonts w:ascii="Calibri" w:hAnsi="Calibri" w:cs="Calibri"/>
                <w:b/>
                <w:color w:val="000000"/>
                <w:sz w:val="18"/>
                <w:szCs w:val="18"/>
              </w:rPr>
              <w:t>74</w:t>
            </w:r>
          </w:p>
        </w:tc>
      </w:tr>
    </w:tbl>
    <w:p w14:paraId="3C09F24B" w14:textId="77777777" w:rsidR="000941CC" w:rsidRPr="003C6C67" w:rsidRDefault="000941CC" w:rsidP="000941CC">
      <w:pPr>
        <w:rPr>
          <w:highlight w:val="lightGray"/>
        </w:rPr>
      </w:pPr>
    </w:p>
    <w:p w14:paraId="337A75B2" w14:textId="065870E0" w:rsidR="001D71CD" w:rsidRPr="00A13CB5" w:rsidRDefault="00A13CB5" w:rsidP="001D71CD">
      <w:pPr>
        <w:jc w:val="both"/>
        <w:rPr>
          <w:i/>
          <w:iCs/>
        </w:rPr>
      </w:pPr>
      <w:bookmarkStart w:id="37" w:name="_Hlk98149188"/>
      <w:r w:rsidRPr="00F06220">
        <w:rPr>
          <w:szCs w:val="20"/>
        </w:rPr>
        <w:t xml:space="preserve">Za vse tri sklope za Rekonstrukcijo malih počivališč na omrežju avtocest v upravljanju družbe DARS je podpisana pogodba z izvajalcem V. </w:t>
      </w:r>
      <w:r w:rsidR="00125CBC">
        <w:rPr>
          <w:szCs w:val="20"/>
        </w:rPr>
        <w:t>Hidrotehnik</w:t>
      </w:r>
      <w:r w:rsidRPr="00F06220">
        <w:rPr>
          <w:szCs w:val="20"/>
        </w:rPr>
        <w:t xml:space="preserve">, d. o. o., + KPL, d. o. o., + </w:t>
      </w:r>
      <w:r w:rsidR="00125CBC">
        <w:rPr>
          <w:szCs w:val="20"/>
        </w:rPr>
        <w:t>Prenova</w:t>
      </w:r>
      <w:r w:rsidR="00125CBC" w:rsidRPr="00F06220">
        <w:rPr>
          <w:szCs w:val="20"/>
        </w:rPr>
        <w:t xml:space="preserve"> </w:t>
      </w:r>
      <w:r w:rsidRPr="00F06220">
        <w:rPr>
          <w:szCs w:val="20"/>
        </w:rPr>
        <w:t xml:space="preserve">– </w:t>
      </w:r>
      <w:r w:rsidR="00125CBC">
        <w:rPr>
          <w:szCs w:val="20"/>
        </w:rPr>
        <w:t>Gradbenik</w:t>
      </w:r>
      <w:r w:rsidRPr="00F06220">
        <w:rPr>
          <w:szCs w:val="20"/>
        </w:rPr>
        <w:t>, d. o. o. Izvajalec je bil 4. 4. 2022 uveden v delo za prvih sedem počivališč (Zima sever, Polskava vzhod, Dolinsko, Povodje vzhod, Lipce jug, Studenec sever in Studenec jug). Za ta počivališča so bila izdana dovoljenja za zapore. Dela zaradi razmer na trgu, zamud pri dobavah materiala in drugih zadev na strani izvajalca niso bila izvedena v roku. Prejeli smo izjavo o dokončanju del kot tudi prošnjo za podaljšanje roka in oboje utemeljeno zavrnili. Dne 3. 11. 2022 je bilo odprto malo počivališče Studenec Sever kot prvo izmed sedmih počivališč, ki so bili predmet rekonstrukcije v 1. fazi. Temu sta v novembru sledila še odprtja počivališč Povodje vzhod in Studenec jug ter konec decembra še Zima sever in Polskava vzhod. V zaključni fazi pa sta bili tudi počivališči Lipce J in Dolinsko. Sredi oktobra je bila izvedena uvedba v delo tudi za preostalih pet, za katera se dokončanje del načrtuje v maju 2023</w:t>
      </w:r>
      <w:r w:rsidR="001D71CD" w:rsidRPr="00F06220">
        <w:rPr>
          <w:i/>
          <w:iCs/>
        </w:rPr>
        <w:t>.</w:t>
      </w:r>
    </w:p>
    <w:p w14:paraId="41A13C54" w14:textId="4A07A650" w:rsidR="00CB1990" w:rsidRPr="009C0A68" w:rsidRDefault="00CB1990" w:rsidP="000C1724">
      <w:pPr>
        <w:pStyle w:val="Naslov3"/>
      </w:pPr>
      <w:bookmarkStart w:id="38" w:name="_Toc134439054"/>
      <w:r>
        <w:t>Varna in varovana parkirišča</w:t>
      </w:r>
      <w:bookmarkEnd w:id="38"/>
    </w:p>
    <w:tbl>
      <w:tblPr>
        <w:tblW w:w="8997" w:type="dxa"/>
        <w:tblInd w:w="70" w:type="dxa"/>
        <w:tblCellMar>
          <w:left w:w="70" w:type="dxa"/>
          <w:right w:w="70" w:type="dxa"/>
        </w:tblCellMar>
        <w:tblLook w:val="04A0" w:firstRow="1" w:lastRow="0" w:firstColumn="1" w:lastColumn="0" w:noHBand="0" w:noVBand="1"/>
      </w:tblPr>
      <w:tblGrid>
        <w:gridCol w:w="497"/>
        <w:gridCol w:w="4820"/>
        <w:gridCol w:w="1240"/>
        <w:gridCol w:w="1220"/>
        <w:gridCol w:w="1220"/>
      </w:tblGrid>
      <w:tr w:rsidR="00CB1990" w:rsidRPr="009C0A68" w14:paraId="3F6596C3" w14:textId="77777777" w:rsidTr="00C67479">
        <w:trPr>
          <w:trHeight w:val="570"/>
          <w:tblHeader/>
        </w:trPr>
        <w:tc>
          <w:tcPr>
            <w:tcW w:w="497" w:type="dxa"/>
            <w:tcBorders>
              <w:top w:val="nil"/>
              <w:left w:val="nil"/>
              <w:bottom w:val="single" w:sz="8" w:space="0" w:color="538DD5"/>
              <w:right w:val="nil"/>
            </w:tcBorders>
            <w:shd w:val="clear" w:color="000000" w:fill="B8CCE4"/>
            <w:vAlign w:val="center"/>
            <w:hideMark/>
          </w:tcPr>
          <w:p w14:paraId="77E9CDE8" w14:textId="77777777" w:rsidR="00CB1990" w:rsidRPr="009C0A68" w:rsidRDefault="00CB1990" w:rsidP="00C67479">
            <w:pPr>
              <w:rPr>
                <w:rFonts w:ascii="Calibri" w:eastAsia="Times New Roman" w:hAnsi="Calibri" w:cs="Times New Roman"/>
                <w:b/>
                <w:bCs/>
                <w:color w:val="000000"/>
                <w:sz w:val="18"/>
                <w:szCs w:val="18"/>
                <w:lang w:eastAsia="sl-SI"/>
              </w:rPr>
            </w:pPr>
            <w:r w:rsidRPr="009C0A68">
              <w:rPr>
                <w:rFonts w:ascii="Calibri" w:eastAsia="Times New Roman" w:hAnsi="Calibri" w:cs="Times New Roman"/>
                <w:b/>
                <w:bCs/>
                <w:color w:val="000000"/>
                <w:sz w:val="18"/>
                <w:szCs w:val="18"/>
                <w:lang w:eastAsia="sl-SI"/>
              </w:rPr>
              <w:t>Zap.</w:t>
            </w:r>
          </w:p>
          <w:p w14:paraId="5F8D3EE8" w14:textId="77777777" w:rsidR="00CB1990" w:rsidRPr="009C0A68" w:rsidRDefault="00CB1990" w:rsidP="00C67479">
            <w:pPr>
              <w:rPr>
                <w:rFonts w:ascii="Calibri" w:eastAsia="Times New Roman" w:hAnsi="Calibri" w:cs="Times New Roman"/>
                <w:b/>
                <w:bCs/>
                <w:sz w:val="18"/>
                <w:szCs w:val="18"/>
                <w:lang w:eastAsia="sl-SI"/>
              </w:rPr>
            </w:pPr>
            <w:r w:rsidRPr="009C0A68">
              <w:rPr>
                <w:rFonts w:ascii="Calibri" w:eastAsia="Times New Roman" w:hAnsi="Calibri" w:cs="Times New Roman"/>
                <w:b/>
                <w:bCs/>
                <w:color w:val="000000"/>
                <w:sz w:val="18"/>
                <w:szCs w:val="18"/>
                <w:lang w:eastAsia="sl-SI"/>
              </w:rPr>
              <w:t>št.</w:t>
            </w:r>
          </w:p>
        </w:tc>
        <w:tc>
          <w:tcPr>
            <w:tcW w:w="4820" w:type="dxa"/>
            <w:tcBorders>
              <w:top w:val="nil"/>
              <w:left w:val="nil"/>
              <w:bottom w:val="single" w:sz="8" w:space="0" w:color="538DD5"/>
              <w:right w:val="nil"/>
            </w:tcBorders>
            <w:shd w:val="clear" w:color="000000" w:fill="B8CCE4"/>
            <w:vAlign w:val="center"/>
            <w:hideMark/>
          </w:tcPr>
          <w:p w14:paraId="48B32D69" w14:textId="40A7DFEE" w:rsidR="00CB1990" w:rsidRPr="009C0A68" w:rsidRDefault="00CB1990" w:rsidP="00C67479">
            <w:pPr>
              <w:rPr>
                <w:rFonts w:ascii="Calibri" w:eastAsia="Times New Roman" w:hAnsi="Calibri" w:cs="Times New Roman"/>
                <w:b/>
                <w:bCs/>
                <w:sz w:val="18"/>
                <w:szCs w:val="18"/>
                <w:lang w:eastAsia="sl-SI"/>
              </w:rPr>
            </w:pPr>
            <w:r>
              <w:rPr>
                <w:rFonts w:ascii="Calibri" w:eastAsia="Times New Roman" w:hAnsi="Calibri" w:cs="Times New Roman"/>
                <w:b/>
                <w:bCs/>
                <w:sz w:val="18"/>
                <w:szCs w:val="18"/>
                <w:lang w:eastAsia="sl-SI"/>
              </w:rPr>
              <w:t>Varna in varovana parkirišča</w:t>
            </w:r>
          </w:p>
        </w:tc>
        <w:tc>
          <w:tcPr>
            <w:tcW w:w="1240" w:type="dxa"/>
            <w:tcBorders>
              <w:top w:val="nil"/>
              <w:left w:val="nil"/>
              <w:bottom w:val="single" w:sz="8" w:space="0" w:color="538DD5"/>
              <w:right w:val="nil"/>
            </w:tcBorders>
            <w:shd w:val="clear" w:color="000000" w:fill="B8CCE4"/>
            <w:vAlign w:val="center"/>
            <w:hideMark/>
          </w:tcPr>
          <w:p w14:paraId="1CE1FAE6" w14:textId="77777777" w:rsidR="00CB1990" w:rsidRPr="009C0A68" w:rsidRDefault="00CB1990" w:rsidP="00C67479">
            <w:pPr>
              <w:jc w:val="right"/>
              <w:rPr>
                <w:b/>
                <w:sz w:val="18"/>
                <w:szCs w:val="18"/>
                <w:lang w:eastAsia="sl-SI"/>
              </w:rPr>
            </w:pPr>
            <w:r w:rsidRPr="009C0A68">
              <w:rPr>
                <w:b/>
                <w:sz w:val="18"/>
                <w:szCs w:val="18"/>
                <w:lang w:eastAsia="sl-SI"/>
              </w:rPr>
              <w:t>Plan 2022</w:t>
            </w:r>
          </w:p>
        </w:tc>
        <w:tc>
          <w:tcPr>
            <w:tcW w:w="1220" w:type="dxa"/>
            <w:tcBorders>
              <w:top w:val="nil"/>
              <w:left w:val="nil"/>
              <w:bottom w:val="single" w:sz="8" w:space="0" w:color="538DD5"/>
              <w:right w:val="nil"/>
            </w:tcBorders>
            <w:shd w:val="clear" w:color="000000" w:fill="B8CCE4"/>
            <w:vAlign w:val="center"/>
            <w:hideMark/>
          </w:tcPr>
          <w:p w14:paraId="246316A8" w14:textId="77777777" w:rsidR="00CB1990" w:rsidRPr="009C0A68" w:rsidRDefault="00CB1990" w:rsidP="00C67479">
            <w:pPr>
              <w:jc w:val="right"/>
              <w:rPr>
                <w:b/>
                <w:sz w:val="18"/>
                <w:szCs w:val="18"/>
                <w:lang w:eastAsia="sl-SI"/>
              </w:rPr>
            </w:pPr>
            <w:r w:rsidRPr="009C0A68">
              <w:rPr>
                <w:b/>
                <w:sz w:val="18"/>
                <w:szCs w:val="18"/>
                <w:lang w:eastAsia="sl-SI"/>
              </w:rPr>
              <w:t>Realizacija 2022</w:t>
            </w:r>
          </w:p>
        </w:tc>
        <w:tc>
          <w:tcPr>
            <w:tcW w:w="1220" w:type="dxa"/>
            <w:tcBorders>
              <w:top w:val="nil"/>
              <w:left w:val="nil"/>
              <w:bottom w:val="single" w:sz="8" w:space="0" w:color="538DD5"/>
              <w:right w:val="nil"/>
            </w:tcBorders>
            <w:shd w:val="clear" w:color="000000" w:fill="B8CCE4"/>
            <w:vAlign w:val="center"/>
            <w:hideMark/>
          </w:tcPr>
          <w:p w14:paraId="0869015A" w14:textId="77777777" w:rsidR="00CB1990" w:rsidRPr="009C0A68" w:rsidRDefault="00CB1990" w:rsidP="00C67479">
            <w:pPr>
              <w:jc w:val="right"/>
              <w:rPr>
                <w:b/>
                <w:sz w:val="18"/>
                <w:szCs w:val="18"/>
                <w:lang w:eastAsia="sl-SI"/>
              </w:rPr>
            </w:pPr>
            <w:r w:rsidRPr="009C0A68">
              <w:rPr>
                <w:b/>
                <w:sz w:val="18"/>
                <w:szCs w:val="18"/>
                <w:lang w:eastAsia="sl-SI"/>
              </w:rPr>
              <w:t>Indeks realizacija/ plan</w:t>
            </w:r>
          </w:p>
        </w:tc>
      </w:tr>
      <w:tr w:rsidR="00CB1990" w:rsidRPr="009C0A68" w14:paraId="51B0852F" w14:textId="77777777" w:rsidTr="00C67479">
        <w:trPr>
          <w:trHeight w:val="300"/>
        </w:trPr>
        <w:tc>
          <w:tcPr>
            <w:tcW w:w="497" w:type="dxa"/>
            <w:tcBorders>
              <w:top w:val="single" w:sz="8" w:space="0" w:color="C5D9F1"/>
              <w:left w:val="nil"/>
              <w:bottom w:val="single" w:sz="8" w:space="0" w:color="C5D9F1"/>
              <w:right w:val="nil"/>
            </w:tcBorders>
            <w:shd w:val="clear" w:color="auto" w:fill="auto"/>
            <w:noWrap/>
            <w:vAlign w:val="center"/>
            <w:hideMark/>
          </w:tcPr>
          <w:p w14:paraId="3755921A" w14:textId="77777777" w:rsidR="00CB1990" w:rsidRPr="009C0A68" w:rsidRDefault="00CB1990" w:rsidP="00C67479">
            <w:pPr>
              <w:jc w:val="center"/>
              <w:rPr>
                <w:rFonts w:ascii="Calibri" w:eastAsia="Times New Roman" w:hAnsi="Calibri" w:cs="Times New Roman"/>
                <w:sz w:val="18"/>
                <w:szCs w:val="18"/>
                <w:lang w:eastAsia="sl-SI"/>
              </w:rPr>
            </w:pPr>
            <w:r w:rsidRPr="009C0A68">
              <w:rPr>
                <w:rFonts w:ascii="Calibri" w:eastAsia="Times New Roman" w:hAnsi="Calibri" w:cs="Times New Roman"/>
                <w:sz w:val="18"/>
                <w:szCs w:val="18"/>
                <w:lang w:eastAsia="sl-SI"/>
              </w:rPr>
              <w:t>1.</w:t>
            </w:r>
          </w:p>
        </w:tc>
        <w:tc>
          <w:tcPr>
            <w:tcW w:w="4820" w:type="dxa"/>
            <w:tcBorders>
              <w:top w:val="single" w:sz="8" w:space="0" w:color="C5D9F1"/>
              <w:left w:val="nil"/>
              <w:bottom w:val="single" w:sz="8" w:space="0" w:color="C5D9F1"/>
              <w:right w:val="nil"/>
            </w:tcBorders>
            <w:shd w:val="clear" w:color="auto" w:fill="auto"/>
            <w:vAlign w:val="center"/>
            <w:hideMark/>
          </w:tcPr>
          <w:p w14:paraId="68D2D26C" w14:textId="3918BF42" w:rsidR="00CB1990" w:rsidRPr="00CB1990" w:rsidRDefault="00CB1990" w:rsidP="00C67479">
            <w:pPr>
              <w:rPr>
                <w:rFonts w:ascii="Calibri" w:eastAsia="Times New Roman" w:hAnsi="Calibri" w:cs="Times New Roman"/>
                <w:sz w:val="18"/>
                <w:szCs w:val="18"/>
                <w:lang w:eastAsia="sl-SI"/>
              </w:rPr>
            </w:pPr>
            <w:r w:rsidRPr="00CB1990">
              <w:rPr>
                <w:rFonts w:ascii="Calibri" w:eastAsia="Times New Roman" w:hAnsi="Calibri" w:cs="Times New Roman"/>
                <w:sz w:val="18"/>
                <w:szCs w:val="18"/>
                <w:lang w:eastAsia="sl-SI"/>
              </w:rPr>
              <w:t>Varna in varovana parkirišča</w:t>
            </w:r>
          </w:p>
        </w:tc>
        <w:tc>
          <w:tcPr>
            <w:tcW w:w="1240" w:type="dxa"/>
            <w:tcBorders>
              <w:top w:val="single" w:sz="8" w:space="0" w:color="C5D9F1"/>
              <w:left w:val="nil"/>
              <w:bottom w:val="single" w:sz="8" w:space="0" w:color="C5D9F1"/>
              <w:right w:val="nil"/>
            </w:tcBorders>
            <w:shd w:val="clear" w:color="auto" w:fill="auto"/>
            <w:noWrap/>
            <w:vAlign w:val="center"/>
          </w:tcPr>
          <w:p w14:paraId="7ADF7769" w14:textId="2F85C86E" w:rsidR="00CB1990" w:rsidRPr="009C0A68" w:rsidRDefault="00494885" w:rsidP="00C67479">
            <w:pPr>
              <w:jc w:val="right"/>
              <w:rPr>
                <w:rFonts w:ascii="Calibri" w:hAnsi="Calibri" w:cs="Calibri"/>
                <w:color w:val="000000"/>
                <w:sz w:val="18"/>
                <w:szCs w:val="18"/>
              </w:rPr>
            </w:pPr>
            <w:r>
              <w:rPr>
                <w:rFonts w:ascii="Calibri" w:hAnsi="Calibri" w:cs="Calibri"/>
                <w:color w:val="000000"/>
                <w:sz w:val="18"/>
                <w:szCs w:val="18"/>
              </w:rPr>
              <w:t>279.000</w:t>
            </w:r>
          </w:p>
        </w:tc>
        <w:tc>
          <w:tcPr>
            <w:tcW w:w="1220" w:type="dxa"/>
            <w:tcBorders>
              <w:top w:val="single" w:sz="8" w:space="0" w:color="C5D9F1"/>
              <w:left w:val="nil"/>
              <w:bottom w:val="single" w:sz="8" w:space="0" w:color="C5D9F1"/>
              <w:right w:val="nil"/>
            </w:tcBorders>
            <w:shd w:val="clear" w:color="auto" w:fill="auto"/>
            <w:noWrap/>
            <w:vAlign w:val="center"/>
          </w:tcPr>
          <w:p w14:paraId="69F4F2D9" w14:textId="0C15B70A" w:rsidR="00CB1990" w:rsidRPr="009C0A68" w:rsidRDefault="00CB1990" w:rsidP="00C67479">
            <w:pPr>
              <w:jc w:val="right"/>
              <w:rPr>
                <w:rFonts w:ascii="Calibri" w:hAnsi="Calibri" w:cs="Calibri"/>
                <w:color w:val="000000"/>
                <w:sz w:val="18"/>
                <w:szCs w:val="18"/>
              </w:rPr>
            </w:pPr>
            <w:r>
              <w:rPr>
                <w:rFonts w:ascii="Calibri" w:hAnsi="Calibri" w:cs="Calibri"/>
                <w:color w:val="000000"/>
                <w:sz w:val="18"/>
                <w:szCs w:val="18"/>
              </w:rPr>
              <w:t>0</w:t>
            </w:r>
          </w:p>
        </w:tc>
        <w:tc>
          <w:tcPr>
            <w:tcW w:w="1220" w:type="dxa"/>
            <w:tcBorders>
              <w:top w:val="single" w:sz="8" w:space="0" w:color="C5D9F1"/>
              <w:left w:val="nil"/>
              <w:bottom w:val="single" w:sz="8" w:space="0" w:color="C5D9F1"/>
              <w:right w:val="nil"/>
            </w:tcBorders>
            <w:shd w:val="clear" w:color="auto" w:fill="auto"/>
            <w:noWrap/>
            <w:vAlign w:val="center"/>
          </w:tcPr>
          <w:p w14:paraId="75156AD6" w14:textId="1BDE9839" w:rsidR="00CB1990" w:rsidRPr="009C0A68" w:rsidRDefault="00CB1990" w:rsidP="00C67479">
            <w:pPr>
              <w:jc w:val="right"/>
              <w:rPr>
                <w:rFonts w:ascii="Calibri" w:hAnsi="Calibri" w:cs="Calibri"/>
                <w:color w:val="000000"/>
                <w:sz w:val="18"/>
                <w:szCs w:val="18"/>
              </w:rPr>
            </w:pPr>
            <w:r>
              <w:rPr>
                <w:rFonts w:ascii="Calibri" w:hAnsi="Calibri" w:cs="Calibri"/>
                <w:color w:val="000000"/>
                <w:sz w:val="18"/>
                <w:szCs w:val="18"/>
              </w:rPr>
              <w:t>-</w:t>
            </w:r>
          </w:p>
        </w:tc>
      </w:tr>
      <w:tr w:rsidR="00CB1990" w:rsidRPr="009C0A68" w14:paraId="3373227C" w14:textId="77777777" w:rsidTr="00C67479">
        <w:trPr>
          <w:trHeight w:val="300"/>
        </w:trPr>
        <w:tc>
          <w:tcPr>
            <w:tcW w:w="497" w:type="dxa"/>
            <w:tcBorders>
              <w:top w:val="nil"/>
              <w:left w:val="nil"/>
              <w:bottom w:val="single" w:sz="8" w:space="0" w:color="538DD5"/>
              <w:right w:val="nil"/>
            </w:tcBorders>
            <w:shd w:val="clear" w:color="auto" w:fill="auto"/>
            <w:noWrap/>
            <w:vAlign w:val="center"/>
            <w:hideMark/>
          </w:tcPr>
          <w:p w14:paraId="7BF23636" w14:textId="77777777" w:rsidR="00CB1990" w:rsidRPr="009C0A68" w:rsidRDefault="00CB1990" w:rsidP="00C67479">
            <w:pPr>
              <w:jc w:val="center"/>
              <w:rPr>
                <w:rFonts w:ascii="Calibri" w:eastAsia="Times New Roman" w:hAnsi="Calibri" w:cs="Times New Roman"/>
                <w:sz w:val="18"/>
                <w:szCs w:val="18"/>
                <w:lang w:eastAsia="sl-SI"/>
              </w:rPr>
            </w:pPr>
          </w:p>
        </w:tc>
        <w:tc>
          <w:tcPr>
            <w:tcW w:w="4820" w:type="dxa"/>
            <w:tcBorders>
              <w:top w:val="nil"/>
              <w:left w:val="nil"/>
              <w:bottom w:val="single" w:sz="8" w:space="0" w:color="538DD5"/>
              <w:right w:val="nil"/>
            </w:tcBorders>
            <w:shd w:val="clear" w:color="auto" w:fill="auto"/>
            <w:vAlign w:val="center"/>
            <w:hideMark/>
          </w:tcPr>
          <w:p w14:paraId="1616A32A" w14:textId="653042CB" w:rsidR="00CB1990" w:rsidRPr="009C0A68" w:rsidRDefault="00CB1990" w:rsidP="00C67479">
            <w:pPr>
              <w:rPr>
                <w:rFonts w:ascii="Calibri" w:eastAsia="Times New Roman" w:hAnsi="Calibri" w:cs="Times New Roman"/>
                <w:b/>
                <w:bCs/>
                <w:sz w:val="18"/>
                <w:szCs w:val="18"/>
                <w:lang w:eastAsia="sl-SI"/>
              </w:rPr>
            </w:pPr>
            <w:r w:rsidRPr="009C0A68">
              <w:rPr>
                <w:rFonts w:ascii="Calibri" w:eastAsia="Times New Roman" w:hAnsi="Calibri" w:cs="Times New Roman"/>
                <w:b/>
                <w:bCs/>
                <w:sz w:val="18"/>
                <w:szCs w:val="18"/>
                <w:lang w:eastAsia="sl-SI"/>
              </w:rPr>
              <w:t xml:space="preserve">Skupaj </w:t>
            </w:r>
            <w:r>
              <w:rPr>
                <w:rFonts w:ascii="Calibri" w:eastAsia="Times New Roman" w:hAnsi="Calibri" w:cs="Times New Roman"/>
                <w:b/>
                <w:bCs/>
                <w:sz w:val="18"/>
                <w:szCs w:val="18"/>
                <w:lang w:eastAsia="sl-SI"/>
              </w:rPr>
              <w:t>Varna in varovana parkirišča</w:t>
            </w:r>
          </w:p>
        </w:tc>
        <w:tc>
          <w:tcPr>
            <w:tcW w:w="1240" w:type="dxa"/>
            <w:tcBorders>
              <w:top w:val="nil"/>
              <w:left w:val="nil"/>
              <w:bottom w:val="single" w:sz="8" w:space="0" w:color="538DD5"/>
              <w:right w:val="nil"/>
            </w:tcBorders>
            <w:shd w:val="clear" w:color="auto" w:fill="auto"/>
            <w:noWrap/>
            <w:vAlign w:val="center"/>
          </w:tcPr>
          <w:p w14:paraId="7D7E4B4F" w14:textId="3298E46D" w:rsidR="00CB1990" w:rsidRPr="009C0A68" w:rsidRDefault="00494885" w:rsidP="00C67479">
            <w:pPr>
              <w:jc w:val="right"/>
              <w:rPr>
                <w:rFonts w:ascii="Calibri" w:hAnsi="Calibri" w:cs="Calibri"/>
                <w:b/>
                <w:color w:val="000000"/>
                <w:sz w:val="18"/>
                <w:szCs w:val="18"/>
              </w:rPr>
            </w:pPr>
            <w:r>
              <w:rPr>
                <w:rFonts w:ascii="Calibri" w:hAnsi="Calibri" w:cs="Calibri"/>
                <w:b/>
                <w:color w:val="000000"/>
                <w:sz w:val="18"/>
                <w:szCs w:val="18"/>
              </w:rPr>
              <w:t>279.000</w:t>
            </w:r>
          </w:p>
        </w:tc>
        <w:tc>
          <w:tcPr>
            <w:tcW w:w="1220" w:type="dxa"/>
            <w:tcBorders>
              <w:top w:val="nil"/>
              <w:left w:val="nil"/>
              <w:bottom w:val="single" w:sz="8" w:space="0" w:color="538DD5"/>
              <w:right w:val="nil"/>
            </w:tcBorders>
            <w:shd w:val="clear" w:color="auto" w:fill="auto"/>
            <w:noWrap/>
            <w:vAlign w:val="center"/>
          </w:tcPr>
          <w:p w14:paraId="711C19B8" w14:textId="381BC197" w:rsidR="00CB1990" w:rsidRPr="009C0A68" w:rsidRDefault="00CB1990" w:rsidP="00C67479">
            <w:pPr>
              <w:jc w:val="right"/>
              <w:rPr>
                <w:rFonts w:ascii="Calibri" w:hAnsi="Calibri" w:cs="Calibri"/>
                <w:b/>
                <w:color w:val="000000"/>
                <w:sz w:val="18"/>
                <w:szCs w:val="18"/>
              </w:rPr>
            </w:pPr>
            <w:r>
              <w:rPr>
                <w:rFonts w:ascii="Calibri" w:hAnsi="Calibri" w:cs="Calibri"/>
                <w:b/>
                <w:color w:val="000000"/>
                <w:sz w:val="18"/>
                <w:szCs w:val="18"/>
              </w:rPr>
              <w:t>0</w:t>
            </w:r>
          </w:p>
        </w:tc>
        <w:tc>
          <w:tcPr>
            <w:tcW w:w="1220" w:type="dxa"/>
            <w:tcBorders>
              <w:top w:val="nil"/>
              <w:left w:val="nil"/>
              <w:bottom w:val="single" w:sz="8" w:space="0" w:color="538DD5"/>
              <w:right w:val="nil"/>
            </w:tcBorders>
            <w:shd w:val="clear" w:color="auto" w:fill="auto"/>
            <w:noWrap/>
            <w:vAlign w:val="center"/>
          </w:tcPr>
          <w:p w14:paraId="5E13AA24" w14:textId="4582786E" w:rsidR="00CB1990" w:rsidRPr="009C0A68" w:rsidRDefault="00CB1990" w:rsidP="00C67479">
            <w:pPr>
              <w:jc w:val="right"/>
              <w:rPr>
                <w:rFonts w:ascii="Calibri" w:hAnsi="Calibri" w:cs="Calibri"/>
                <w:b/>
                <w:color w:val="000000"/>
                <w:sz w:val="18"/>
                <w:szCs w:val="18"/>
              </w:rPr>
            </w:pPr>
            <w:r>
              <w:rPr>
                <w:rFonts w:ascii="Calibri" w:hAnsi="Calibri" w:cs="Calibri"/>
                <w:b/>
                <w:color w:val="000000"/>
                <w:sz w:val="18"/>
                <w:szCs w:val="18"/>
              </w:rPr>
              <w:t>-</w:t>
            </w:r>
          </w:p>
        </w:tc>
      </w:tr>
    </w:tbl>
    <w:p w14:paraId="4B8CEAC5" w14:textId="05652BEA" w:rsidR="00CB1990" w:rsidRDefault="00CB1990" w:rsidP="001D71CD">
      <w:pPr>
        <w:jc w:val="both"/>
        <w:rPr>
          <w:color w:val="FF0000"/>
          <w:highlight w:val="lightGray"/>
        </w:rPr>
      </w:pPr>
    </w:p>
    <w:p w14:paraId="3886F628" w14:textId="77777777" w:rsidR="00BD5D3F" w:rsidRPr="00F06220" w:rsidRDefault="00BD5D3F" w:rsidP="00BD5D3F">
      <w:pPr>
        <w:jc w:val="both"/>
        <w:rPr>
          <w:color w:val="FF0000"/>
        </w:rPr>
      </w:pPr>
      <w:r w:rsidRPr="00F06220">
        <w:t>V letu 2022 so potekale naslednje aktivnosti:</w:t>
      </w:r>
    </w:p>
    <w:p w14:paraId="2C9E3A91" w14:textId="77777777" w:rsidR="00BD5D3F" w:rsidRPr="00F06220" w:rsidRDefault="00BD5D3F" w:rsidP="00BD5D3F">
      <w:pPr>
        <w:pStyle w:val="Odstavekseznama"/>
        <w:numPr>
          <w:ilvl w:val="0"/>
          <w:numId w:val="12"/>
        </w:numPr>
        <w:spacing w:after="200"/>
        <w:jc w:val="both"/>
      </w:pPr>
      <w:r w:rsidRPr="00F06220">
        <w:t>Izvedba javnega naročila za idejne zasnove ureditve varnih in varovanih parkirišč (VVP) na lokacijah počivališč Lom, Barje, Maribor in na površini na priključku Razdrto.</w:t>
      </w:r>
    </w:p>
    <w:p w14:paraId="4D39A4F1" w14:textId="77777777" w:rsidR="00BD5D3F" w:rsidRPr="00F06220" w:rsidRDefault="00BD5D3F" w:rsidP="00BD5D3F">
      <w:pPr>
        <w:pStyle w:val="Odstavekseznama"/>
        <w:numPr>
          <w:ilvl w:val="0"/>
          <w:numId w:val="12"/>
        </w:numPr>
        <w:spacing w:after="200"/>
        <w:jc w:val="both"/>
      </w:pPr>
      <w:r w:rsidRPr="00F06220">
        <w:t>Aktivnosti v zvezi z izdelavo idejnih zasnov (1. faza):</w:t>
      </w:r>
    </w:p>
    <w:p w14:paraId="37798A57" w14:textId="77777777" w:rsidR="00BD5D3F" w:rsidRPr="00F06220" w:rsidRDefault="00BD5D3F" w:rsidP="00BD5D3F">
      <w:pPr>
        <w:pStyle w:val="Odstavekseznama"/>
        <w:numPr>
          <w:ilvl w:val="1"/>
          <w:numId w:val="7"/>
        </w:numPr>
        <w:jc w:val="both"/>
        <w:rPr>
          <w:rFonts w:cstheme="minorHAnsi"/>
        </w:rPr>
      </w:pPr>
      <w:r w:rsidRPr="00F06220">
        <w:rPr>
          <w:rFonts w:cstheme="minorHAnsi"/>
        </w:rPr>
        <w:t>izdelana je bila analiza obstoječega stanja (okoljske in prostorske preveritve na podlagi javno dostopnih podatkov) s problemsko karto;</w:t>
      </w:r>
    </w:p>
    <w:p w14:paraId="4CBD0ECF" w14:textId="77777777" w:rsidR="00BD5D3F" w:rsidRPr="00F06220" w:rsidRDefault="00BD5D3F" w:rsidP="00BD5D3F">
      <w:pPr>
        <w:pStyle w:val="Odstavekseznama"/>
        <w:numPr>
          <w:ilvl w:val="1"/>
          <w:numId w:val="7"/>
        </w:numPr>
        <w:jc w:val="both"/>
        <w:rPr>
          <w:rFonts w:cstheme="minorHAnsi"/>
        </w:rPr>
      </w:pPr>
      <w:r w:rsidRPr="00F06220">
        <w:rPr>
          <w:rFonts w:cstheme="minorHAnsi"/>
        </w:rPr>
        <w:t>izdelane so bile geodetske podlage;</w:t>
      </w:r>
    </w:p>
    <w:p w14:paraId="0BEE07EC" w14:textId="77777777" w:rsidR="00BD5D3F" w:rsidRPr="00F06220" w:rsidRDefault="00BD5D3F" w:rsidP="00BD5D3F">
      <w:pPr>
        <w:pStyle w:val="Odstavekseznama"/>
        <w:numPr>
          <w:ilvl w:val="1"/>
          <w:numId w:val="7"/>
        </w:numPr>
        <w:jc w:val="both"/>
        <w:rPr>
          <w:rFonts w:cstheme="minorHAnsi"/>
        </w:rPr>
      </w:pPr>
      <w:r w:rsidRPr="00F06220">
        <w:rPr>
          <w:rFonts w:cstheme="minorHAnsi"/>
        </w:rPr>
        <w:t>izdelana je bila analiza vseh potrebnih podatkov (lokacijska informacija, ipd.);</w:t>
      </w:r>
    </w:p>
    <w:p w14:paraId="45B2B1B7" w14:textId="77777777" w:rsidR="00BD5D3F" w:rsidRPr="00F06220" w:rsidRDefault="00BD5D3F" w:rsidP="00BD5D3F">
      <w:pPr>
        <w:pStyle w:val="Odstavekseznama"/>
        <w:numPr>
          <w:ilvl w:val="1"/>
          <w:numId w:val="7"/>
        </w:numPr>
        <w:jc w:val="both"/>
        <w:rPr>
          <w:rFonts w:cstheme="minorHAnsi"/>
        </w:rPr>
      </w:pPr>
      <w:r w:rsidRPr="00F06220">
        <w:rPr>
          <w:rFonts w:cstheme="minorHAnsi"/>
        </w:rPr>
        <w:t>izdelane so bile idejne rešitve (variantne rešitve in predlog najustreznejše rešitve za vsako lokacijo VVP);</w:t>
      </w:r>
    </w:p>
    <w:p w14:paraId="7358902B" w14:textId="77777777" w:rsidR="00BD5D3F" w:rsidRPr="00F06220" w:rsidRDefault="00BD5D3F" w:rsidP="00BD5D3F">
      <w:pPr>
        <w:pStyle w:val="Odstavekseznama"/>
        <w:numPr>
          <w:ilvl w:val="1"/>
          <w:numId w:val="7"/>
        </w:numPr>
        <w:jc w:val="both"/>
        <w:rPr>
          <w:rFonts w:cstheme="minorHAnsi"/>
        </w:rPr>
      </w:pPr>
      <w:r w:rsidRPr="00F06220">
        <w:rPr>
          <w:rFonts w:cstheme="minorHAnsi"/>
        </w:rPr>
        <w:t>izdelan je bil preliminarni predlog nadaljnjih postopkov za izvedbo VVP.</w:t>
      </w:r>
    </w:p>
    <w:p w14:paraId="279FC7E5" w14:textId="3FC01008" w:rsidR="00BD5D3F" w:rsidRPr="00F06220" w:rsidRDefault="00BD5D3F" w:rsidP="00BD5D3F">
      <w:pPr>
        <w:pStyle w:val="Odstavekseznama"/>
        <w:numPr>
          <w:ilvl w:val="0"/>
          <w:numId w:val="12"/>
        </w:numPr>
        <w:spacing w:after="200"/>
        <w:jc w:val="both"/>
      </w:pPr>
      <w:r w:rsidRPr="00F06220">
        <w:t xml:space="preserve">Usklajevanje idejnih rešitev s predlogom najustreznejše variante za obravnavo v idejnih zasnovah med drugimi področji in službami </w:t>
      </w:r>
      <w:r w:rsidR="002E0690">
        <w:t xml:space="preserve">družbe </w:t>
      </w:r>
      <w:r w:rsidRPr="00F06220">
        <w:t>DARS.</w:t>
      </w:r>
    </w:p>
    <w:p w14:paraId="581B4558" w14:textId="37C462DA" w:rsidR="003911E7" w:rsidRPr="00E67296" w:rsidRDefault="00BD5D3F" w:rsidP="00BD5D3F">
      <w:pPr>
        <w:jc w:val="both"/>
        <w:rPr>
          <w:rFonts w:cstheme="minorHAnsi"/>
        </w:rPr>
      </w:pPr>
      <w:r w:rsidRPr="00F06220">
        <w:rPr>
          <w:rFonts w:cstheme="minorHAnsi"/>
        </w:rPr>
        <w:t>Vsa realizacija leta 2022, planirana v okviru investicijskega načrta, je bila knjižena med poslovne stroške družbe DARS</w:t>
      </w:r>
      <w:r w:rsidR="003911E7" w:rsidRPr="00F06220">
        <w:rPr>
          <w:rFonts w:cstheme="minorHAnsi"/>
        </w:rPr>
        <w:t>.</w:t>
      </w:r>
    </w:p>
    <w:p w14:paraId="52168E4C" w14:textId="5DBA025A" w:rsidR="00CB1990" w:rsidRPr="009C0A68" w:rsidRDefault="00CB1990" w:rsidP="000C1724">
      <w:pPr>
        <w:pStyle w:val="Naslov3"/>
      </w:pPr>
      <w:bookmarkStart w:id="39" w:name="_Toc134439055"/>
      <w:bookmarkStart w:id="40" w:name="_Hlk133394199"/>
      <w:r>
        <w:t>Razširitev obstoječih lokacij počivališč z dodatnimi parkirnimi površinami za tovorna vozila</w:t>
      </w:r>
      <w:bookmarkEnd w:id="39"/>
    </w:p>
    <w:tbl>
      <w:tblPr>
        <w:tblW w:w="8997" w:type="dxa"/>
        <w:tblInd w:w="70" w:type="dxa"/>
        <w:tblCellMar>
          <w:left w:w="70" w:type="dxa"/>
          <w:right w:w="70" w:type="dxa"/>
        </w:tblCellMar>
        <w:tblLook w:val="04A0" w:firstRow="1" w:lastRow="0" w:firstColumn="1" w:lastColumn="0" w:noHBand="0" w:noVBand="1"/>
      </w:tblPr>
      <w:tblGrid>
        <w:gridCol w:w="497"/>
        <w:gridCol w:w="4820"/>
        <w:gridCol w:w="1240"/>
        <w:gridCol w:w="1220"/>
        <w:gridCol w:w="1220"/>
      </w:tblGrid>
      <w:tr w:rsidR="00CB1990" w:rsidRPr="009C0A68" w14:paraId="635A3DAD" w14:textId="77777777" w:rsidTr="00C67479">
        <w:trPr>
          <w:trHeight w:val="570"/>
          <w:tblHeader/>
        </w:trPr>
        <w:tc>
          <w:tcPr>
            <w:tcW w:w="497" w:type="dxa"/>
            <w:tcBorders>
              <w:top w:val="nil"/>
              <w:left w:val="nil"/>
              <w:bottom w:val="single" w:sz="8" w:space="0" w:color="538DD5"/>
              <w:right w:val="nil"/>
            </w:tcBorders>
            <w:shd w:val="clear" w:color="000000" w:fill="B8CCE4"/>
            <w:vAlign w:val="center"/>
            <w:hideMark/>
          </w:tcPr>
          <w:p w14:paraId="4EBAE566" w14:textId="77777777" w:rsidR="00CB1990" w:rsidRPr="009C0A68" w:rsidRDefault="00CB1990" w:rsidP="00C67479">
            <w:pPr>
              <w:rPr>
                <w:rFonts w:ascii="Calibri" w:eastAsia="Times New Roman" w:hAnsi="Calibri" w:cs="Times New Roman"/>
                <w:b/>
                <w:bCs/>
                <w:color w:val="000000"/>
                <w:sz w:val="18"/>
                <w:szCs w:val="18"/>
                <w:lang w:eastAsia="sl-SI"/>
              </w:rPr>
            </w:pPr>
            <w:r w:rsidRPr="009C0A68">
              <w:rPr>
                <w:rFonts w:ascii="Calibri" w:eastAsia="Times New Roman" w:hAnsi="Calibri" w:cs="Times New Roman"/>
                <w:b/>
                <w:bCs/>
                <w:color w:val="000000"/>
                <w:sz w:val="18"/>
                <w:szCs w:val="18"/>
                <w:lang w:eastAsia="sl-SI"/>
              </w:rPr>
              <w:t>Zap.</w:t>
            </w:r>
          </w:p>
          <w:p w14:paraId="72FF5949" w14:textId="77777777" w:rsidR="00CB1990" w:rsidRPr="009C0A68" w:rsidRDefault="00CB1990" w:rsidP="00C67479">
            <w:pPr>
              <w:rPr>
                <w:rFonts w:ascii="Calibri" w:eastAsia="Times New Roman" w:hAnsi="Calibri" w:cs="Times New Roman"/>
                <w:b/>
                <w:bCs/>
                <w:sz w:val="18"/>
                <w:szCs w:val="18"/>
                <w:lang w:eastAsia="sl-SI"/>
              </w:rPr>
            </w:pPr>
            <w:r w:rsidRPr="009C0A68">
              <w:rPr>
                <w:rFonts w:ascii="Calibri" w:eastAsia="Times New Roman" w:hAnsi="Calibri" w:cs="Times New Roman"/>
                <w:b/>
                <w:bCs/>
                <w:color w:val="000000"/>
                <w:sz w:val="18"/>
                <w:szCs w:val="18"/>
                <w:lang w:eastAsia="sl-SI"/>
              </w:rPr>
              <w:t>št.</w:t>
            </w:r>
          </w:p>
        </w:tc>
        <w:tc>
          <w:tcPr>
            <w:tcW w:w="4820" w:type="dxa"/>
            <w:tcBorders>
              <w:top w:val="nil"/>
              <w:left w:val="nil"/>
              <w:bottom w:val="single" w:sz="8" w:space="0" w:color="538DD5"/>
              <w:right w:val="nil"/>
            </w:tcBorders>
            <w:shd w:val="clear" w:color="000000" w:fill="B8CCE4"/>
            <w:vAlign w:val="center"/>
            <w:hideMark/>
          </w:tcPr>
          <w:p w14:paraId="4911408D" w14:textId="47CE91EB" w:rsidR="00CB1990" w:rsidRPr="00CB1990" w:rsidRDefault="00CB1990" w:rsidP="00C67479">
            <w:pPr>
              <w:rPr>
                <w:rFonts w:ascii="Calibri" w:eastAsia="Times New Roman" w:hAnsi="Calibri" w:cs="Times New Roman"/>
                <w:b/>
                <w:bCs/>
                <w:sz w:val="18"/>
                <w:szCs w:val="18"/>
                <w:lang w:eastAsia="sl-SI"/>
              </w:rPr>
            </w:pPr>
            <w:r w:rsidRPr="00CB1990">
              <w:rPr>
                <w:rFonts w:ascii="Calibri" w:eastAsia="Times New Roman" w:hAnsi="Calibri" w:cs="Times New Roman"/>
                <w:b/>
                <w:bCs/>
                <w:sz w:val="18"/>
                <w:szCs w:val="18"/>
                <w:lang w:eastAsia="sl-SI"/>
              </w:rPr>
              <w:t>Razširitev obstoječih lokacij počivališč z dodatnimi parkirnimi površinami za tovorna vozila</w:t>
            </w:r>
          </w:p>
        </w:tc>
        <w:tc>
          <w:tcPr>
            <w:tcW w:w="1240" w:type="dxa"/>
            <w:tcBorders>
              <w:top w:val="nil"/>
              <w:left w:val="nil"/>
              <w:bottom w:val="single" w:sz="8" w:space="0" w:color="538DD5"/>
              <w:right w:val="nil"/>
            </w:tcBorders>
            <w:shd w:val="clear" w:color="000000" w:fill="B8CCE4"/>
            <w:vAlign w:val="center"/>
            <w:hideMark/>
          </w:tcPr>
          <w:p w14:paraId="35E644F4" w14:textId="77777777" w:rsidR="00CB1990" w:rsidRPr="009C0A68" w:rsidRDefault="00CB1990" w:rsidP="00C67479">
            <w:pPr>
              <w:jc w:val="right"/>
              <w:rPr>
                <w:b/>
                <w:sz w:val="18"/>
                <w:szCs w:val="18"/>
                <w:lang w:eastAsia="sl-SI"/>
              </w:rPr>
            </w:pPr>
            <w:r w:rsidRPr="009C0A68">
              <w:rPr>
                <w:b/>
                <w:sz w:val="18"/>
                <w:szCs w:val="18"/>
                <w:lang w:eastAsia="sl-SI"/>
              </w:rPr>
              <w:t>Plan 2022</w:t>
            </w:r>
          </w:p>
        </w:tc>
        <w:tc>
          <w:tcPr>
            <w:tcW w:w="1220" w:type="dxa"/>
            <w:tcBorders>
              <w:top w:val="nil"/>
              <w:left w:val="nil"/>
              <w:bottom w:val="single" w:sz="8" w:space="0" w:color="538DD5"/>
              <w:right w:val="nil"/>
            </w:tcBorders>
            <w:shd w:val="clear" w:color="000000" w:fill="B8CCE4"/>
            <w:vAlign w:val="center"/>
            <w:hideMark/>
          </w:tcPr>
          <w:p w14:paraId="5DF01569" w14:textId="77777777" w:rsidR="00CB1990" w:rsidRPr="009C0A68" w:rsidRDefault="00CB1990" w:rsidP="00C67479">
            <w:pPr>
              <w:jc w:val="right"/>
              <w:rPr>
                <w:b/>
                <w:sz w:val="18"/>
                <w:szCs w:val="18"/>
                <w:lang w:eastAsia="sl-SI"/>
              </w:rPr>
            </w:pPr>
            <w:r w:rsidRPr="009C0A68">
              <w:rPr>
                <w:b/>
                <w:sz w:val="18"/>
                <w:szCs w:val="18"/>
                <w:lang w:eastAsia="sl-SI"/>
              </w:rPr>
              <w:t>Realizacija 2022</w:t>
            </w:r>
          </w:p>
        </w:tc>
        <w:tc>
          <w:tcPr>
            <w:tcW w:w="1220" w:type="dxa"/>
            <w:tcBorders>
              <w:top w:val="nil"/>
              <w:left w:val="nil"/>
              <w:bottom w:val="single" w:sz="8" w:space="0" w:color="538DD5"/>
              <w:right w:val="nil"/>
            </w:tcBorders>
            <w:shd w:val="clear" w:color="000000" w:fill="B8CCE4"/>
            <w:vAlign w:val="center"/>
            <w:hideMark/>
          </w:tcPr>
          <w:p w14:paraId="5E725601" w14:textId="77777777" w:rsidR="00CB1990" w:rsidRPr="009C0A68" w:rsidRDefault="00CB1990" w:rsidP="00C67479">
            <w:pPr>
              <w:jc w:val="right"/>
              <w:rPr>
                <w:b/>
                <w:sz w:val="18"/>
                <w:szCs w:val="18"/>
                <w:lang w:eastAsia="sl-SI"/>
              </w:rPr>
            </w:pPr>
            <w:r w:rsidRPr="009C0A68">
              <w:rPr>
                <w:b/>
                <w:sz w:val="18"/>
                <w:szCs w:val="18"/>
                <w:lang w:eastAsia="sl-SI"/>
              </w:rPr>
              <w:t>Indeks realizacija/ plan</w:t>
            </w:r>
          </w:p>
        </w:tc>
      </w:tr>
      <w:tr w:rsidR="00D25970" w:rsidRPr="009C0A68" w14:paraId="15A01A3F" w14:textId="77777777" w:rsidTr="00C67479">
        <w:trPr>
          <w:trHeight w:val="300"/>
        </w:trPr>
        <w:tc>
          <w:tcPr>
            <w:tcW w:w="497" w:type="dxa"/>
            <w:tcBorders>
              <w:top w:val="single" w:sz="8" w:space="0" w:color="C5D9F1"/>
              <w:left w:val="nil"/>
              <w:bottom w:val="single" w:sz="8" w:space="0" w:color="C5D9F1"/>
              <w:right w:val="nil"/>
            </w:tcBorders>
            <w:shd w:val="clear" w:color="auto" w:fill="auto"/>
            <w:noWrap/>
            <w:vAlign w:val="center"/>
            <w:hideMark/>
          </w:tcPr>
          <w:p w14:paraId="17FD0378" w14:textId="77777777" w:rsidR="00D25970" w:rsidRPr="009C0A68" w:rsidRDefault="00D25970" w:rsidP="00D25970">
            <w:pPr>
              <w:jc w:val="center"/>
              <w:rPr>
                <w:rFonts w:ascii="Calibri" w:eastAsia="Times New Roman" w:hAnsi="Calibri" w:cs="Times New Roman"/>
                <w:sz w:val="18"/>
                <w:szCs w:val="18"/>
                <w:lang w:eastAsia="sl-SI"/>
              </w:rPr>
            </w:pPr>
            <w:r w:rsidRPr="009C0A68">
              <w:rPr>
                <w:rFonts w:ascii="Calibri" w:eastAsia="Times New Roman" w:hAnsi="Calibri" w:cs="Times New Roman"/>
                <w:sz w:val="18"/>
                <w:szCs w:val="18"/>
                <w:lang w:eastAsia="sl-SI"/>
              </w:rPr>
              <w:t>1.</w:t>
            </w:r>
          </w:p>
        </w:tc>
        <w:tc>
          <w:tcPr>
            <w:tcW w:w="4820" w:type="dxa"/>
            <w:tcBorders>
              <w:top w:val="single" w:sz="8" w:space="0" w:color="C5D9F1"/>
              <w:left w:val="nil"/>
              <w:bottom w:val="single" w:sz="8" w:space="0" w:color="C5D9F1"/>
              <w:right w:val="nil"/>
            </w:tcBorders>
            <w:shd w:val="clear" w:color="auto" w:fill="auto"/>
            <w:vAlign w:val="center"/>
            <w:hideMark/>
          </w:tcPr>
          <w:p w14:paraId="607AE277" w14:textId="04B033FA" w:rsidR="00D25970" w:rsidRPr="009C0A68" w:rsidRDefault="00D25970" w:rsidP="00D25970">
            <w:pPr>
              <w:rPr>
                <w:rFonts w:ascii="Calibri" w:eastAsia="Times New Roman" w:hAnsi="Calibri" w:cs="Times New Roman"/>
                <w:sz w:val="18"/>
                <w:szCs w:val="18"/>
                <w:lang w:eastAsia="sl-SI"/>
              </w:rPr>
            </w:pPr>
            <w:r w:rsidRPr="00CB1990">
              <w:rPr>
                <w:rFonts w:ascii="Calibri" w:eastAsia="Times New Roman" w:hAnsi="Calibri" w:cs="Times New Roman"/>
                <w:sz w:val="18"/>
                <w:szCs w:val="18"/>
                <w:lang w:eastAsia="sl-SI"/>
              </w:rPr>
              <w:t>Razširitev obstoječih lokacij počivališč z dodatnimi parkirnimi površinami za tovorna vozila</w:t>
            </w:r>
          </w:p>
        </w:tc>
        <w:tc>
          <w:tcPr>
            <w:tcW w:w="1240" w:type="dxa"/>
            <w:tcBorders>
              <w:top w:val="single" w:sz="8" w:space="0" w:color="C5D9F1"/>
              <w:left w:val="nil"/>
              <w:bottom w:val="single" w:sz="8" w:space="0" w:color="C5D9F1"/>
              <w:right w:val="nil"/>
            </w:tcBorders>
            <w:shd w:val="clear" w:color="auto" w:fill="auto"/>
            <w:noWrap/>
            <w:vAlign w:val="center"/>
          </w:tcPr>
          <w:p w14:paraId="654EE132" w14:textId="48F064D3" w:rsidR="00D25970" w:rsidRPr="009C0A68" w:rsidRDefault="00494885" w:rsidP="00D25970">
            <w:pPr>
              <w:jc w:val="right"/>
              <w:rPr>
                <w:rFonts w:ascii="Calibri" w:hAnsi="Calibri" w:cs="Calibri"/>
                <w:color w:val="000000"/>
                <w:sz w:val="18"/>
                <w:szCs w:val="18"/>
              </w:rPr>
            </w:pPr>
            <w:r>
              <w:rPr>
                <w:rFonts w:ascii="Calibri" w:hAnsi="Calibri" w:cs="Calibri"/>
                <w:sz w:val="18"/>
                <w:szCs w:val="18"/>
              </w:rPr>
              <w:t>4.300.000</w:t>
            </w:r>
          </w:p>
        </w:tc>
        <w:tc>
          <w:tcPr>
            <w:tcW w:w="1220" w:type="dxa"/>
            <w:tcBorders>
              <w:top w:val="single" w:sz="8" w:space="0" w:color="C5D9F1"/>
              <w:left w:val="nil"/>
              <w:bottom w:val="single" w:sz="8" w:space="0" w:color="C5D9F1"/>
              <w:right w:val="nil"/>
            </w:tcBorders>
            <w:shd w:val="clear" w:color="auto" w:fill="auto"/>
            <w:noWrap/>
            <w:vAlign w:val="center"/>
          </w:tcPr>
          <w:p w14:paraId="1E221F92" w14:textId="21EFC935" w:rsidR="00D25970" w:rsidRPr="009C0A68" w:rsidRDefault="00D25970" w:rsidP="00D25970">
            <w:pPr>
              <w:jc w:val="right"/>
              <w:rPr>
                <w:rFonts w:ascii="Calibri" w:hAnsi="Calibri" w:cs="Calibri"/>
                <w:color w:val="000000"/>
                <w:sz w:val="18"/>
                <w:szCs w:val="18"/>
              </w:rPr>
            </w:pPr>
            <w:r>
              <w:rPr>
                <w:rFonts w:ascii="Calibri" w:hAnsi="Calibri" w:cs="Calibri"/>
                <w:sz w:val="18"/>
                <w:szCs w:val="18"/>
              </w:rPr>
              <w:t>0</w:t>
            </w:r>
          </w:p>
        </w:tc>
        <w:tc>
          <w:tcPr>
            <w:tcW w:w="1220" w:type="dxa"/>
            <w:tcBorders>
              <w:top w:val="single" w:sz="8" w:space="0" w:color="C5D9F1"/>
              <w:left w:val="nil"/>
              <w:bottom w:val="single" w:sz="8" w:space="0" w:color="C5D9F1"/>
              <w:right w:val="nil"/>
            </w:tcBorders>
            <w:shd w:val="clear" w:color="auto" w:fill="auto"/>
            <w:noWrap/>
            <w:vAlign w:val="center"/>
          </w:tcPr>
          <w:p w14:paraId="1E21E6CD" w14:textId="0706B14D" w:rsidR="00D25970" w:rsidRPr="009C0A68" w:rsidRDefault="00D25970" w:rsidP="00D25970">
            <w:pPr>
              <w:jc w:val="right"/>
              <w:rPr>
                <w:rFonts w:ascii="Calibri" w:hAnsi="Calibri" w:cs="Calibri"/>
                <w:color w:val="000000"/>
                <w:sz w:val="18"/>
                <w:szCs w:val="18"/>
              </w:rPr>
            </w:pPr>
            <w:r>
              <w:rPr>
                <w:rFonts w:ascii="Calibri" w:hAnsi="Calibri" w:cs="Calibri"/>
                <w:sz w:val="18"/>
                <w:szCs w:val="18"/>
              </w:rPr>
              <w:t>-</w:t>
            </w:r>
          </w:p>
        </w:tc>
      </w:tr>
      <w:tr w:rsidR="00D25970" w:rsidRPr="009C0A68" w14:paraId="7AB6638B" w14:textId="77777777" w:rsidTr="00C67479">
        <w:trPr>
          <w:trHeight w:val="300"/>
        </w:trPr>
        <w:tc>
          <w:tcPr>
            <w:tcW w:w="497" w:type="dxa"/>
            <w:tcBorders>
              <w:top w:val="nil"/>
              <w:left w:val="nil"/>
              <w:bottom w:val="single" w:sz="8" w:space="0" w:color="538DD5"/>
              <w:right w:val="nil"/>
            </w:tcBorders>
            <w:shd w:val="clear" w:color="auto" w:fill="auto"/>
            <w:noWrap/>
            <w:vAlign w:val="center"/>
            <w:hideMark/>
          </w:tcPr>
          <w:p w14:paraId="3A1B9936" w14:textId="77777777" w:rsidR="00D25970" w:rsidRPr="009C0A68" w:rsidRDefault="00D25970" w:rsidP="00D25970">
            <w:pPr>
              <w:jc w:val="center"/>
              <w:rPr>
                <w:rFonts w:ascii="Calibri" w:eastAsia="Times New Roman" w:hAnsi="Calibri" w:cs="Times New Roman"/>
                <w:sz w:val="18"/>
                <w:szCs w:val="18"/>
                <w:lang w:eastAsia="sl-SI"/>
              </w:rPr>
            </w:pPr>
          </w:p>
        </w:tc>
        <w:tc>
          <w:tcPr>
            <w:tcW w:w="4820" w:type="dxa"/>
            <w:tcBorders>
              <w:top w:val="nil"/>
              <w:left w:val="nil"/>
              <w:bottom w:val="single" w:sz="8" w:space="0" w:color="538DD5"/>
              <w:right w:val="nil"/>
            </w:tcBorders>
            <w:shd w:val="clear" w:color="auto" w:fill="auto"/>
            <w:vAlign w:val="center"/>
            <w:hideMark/>
          </w:tcPr>
          <w:p w14:paraId="4FD17A8B" w14:textId="01E4739E" w:rsidR="00D25970" w:rsidRPr="009C0A68" w:rsidRDefault="00D25970" w:rsidP="00D25970">
            <w:pPr>
              <w:rPr>
                <w:rFonts w:ascii="Calibri" w:eastAsia="Times New Roman" w:hAnsi="Calibri" w:cs="Times New Roman"/>
                <w:b/>
                <w:bCs/>
                <w:sz w:val="18"/>
                <w:szCs w:val="18"/>
                <w:lang w:eastAsia="sl-SI"/>
              </w:rPr>
            </w:pPr>
            <w:r w:rsidRPr="009C0A68">
              <w:rPr>
                <w:rFonts w:ascii="Calibri" w:eastAsia="Times New Roman" w:hAnsi="Calibri" w:cs="Times New Roman"/>
                <w:b/>
                <w:bCs/>
                <w:sz w:val="18"/>
                <w:szCs w:val="18"/>
                <w:lang w:eastAsia="sl-SI"/>
              </w:rPr>
              <w:t xml:space="preserve">Skupaj </w:t>
            </w:r>
            <w:r w:rsidRPr="00CB1990">
              <w:rPr>
                <w:rFonts w:ascii="Calibri" w:eastAsia="Times New Roman" w:hAnsi="Calibri" w:cs="Times New Roman"/>
                <w:b/>
                <w:bCs/>
                <w:sz w:val="18"/>
                <w:szCs w:val="18"/>
                <w:lang w:eastAsia="sl-SI"/>
              </w:rPr>
              <w:t>Razširitev obstoječih lokacij počivališč z dodatnimi parkirnimi površinami za tovorna vozila</w:t>
            </w:r>
          </w:p>
        </w:tc>
        <w:tc>
          <w:tcPr>
            <w:tcW w:w="1240" w:type="dxa"/>
            <w:tcBorders>
              <w:top w:val="nil"/>
              <w:left w:val="nil"/>
              <w:bottom w:val="single" w:sz="8" w:space="0" w:color="538DD5"/>
              <w:right w:val="nil"/>
            </w:tcBorders>
            <w:shd w:val="clear" w:color="auto" w:fill="auto"/>
            <w:noWrap/>
            <w:vAlign w:val="center"/>
          </w:tcPr>
          <w:p w14:paraId="3256FCBD" w14:textId="32CB76BE" w:rsidR="00D25970" w:rsidRPr="00D25970" w:rsidRDefault="00494885" w:rsidP="00D25970">
            <w:pPr>
              <w:jc w:val="right"/>
              <w:rPr>
                <w:rFonts w:ascii="Calibri" w:hAnsi="Calibri" w:cs="Calibri"/>
                <w:b/>
                <w:bCs/>
                <w:color w:val="000000"/>
                <w:sz w:val="18"/>
                <w:szCs w:val="18"/>
              </w:rPr>
            </w:pPr>
            <w:r>
              <w:rPr>
                <w:rFonts w:ascii="Calibri" w:hAnsi="Calibri" w:cs="Calibri"/>
                <w:b/>
                <w:bCs/>
                <w:sz w:val="18"/>
                <w:szCs w:val="18"/>
              </w:rPr>
              <w:t>4.300.000</w:t>
            </w:r>
          </w:p>
        </w:tc>
        <w:tc>
          <w:tcPr>
            <w:tcW w:w="1220" w:type="dxa"/>
            <w:tcBorders>
              <w:top w:val="nil"/>
              <w:left w:val="nil"/>
              <w:bottom w:val="single" w:sz="8" w:space="0" w:color="538DD5"/>
              <w:right w:val="nil"/>
            </w:tcBorders>
            <w:shd w:val="clear" w:color="auto" w:fill="auto"/>
            <w:noWrap/>
            <w:vAlign w:val="center"/>
          </w:tcPr>
          <w:p w14:paraId="4E2ABB1F" w14:textId="2B5F47AE" w:rsidR="00D25970" w:rsidRPr="00D25970" w:rsidRDefault="00D25970" w:rsidP="00D25970">
            <w:pPr>
              <w:jc w:val="right"/>
              <w:rPr>
                <w:rFonts w:ascii="Calibri" w:hAnsi="Calibri" w:cs="Calibri"/>
                <w:b/>
                <w:bCs/>
                <w:color w:val="000000"/>
                <w:sz w:val="18"/>
                <w:szCs w:val="18"/>
              </w:rPr>
            </w:pPr>
            <w:r w:rsidRPr="00D25970">
              <w:rPr>
                <w:rFonts w:ascii="Calibri" w:hAnsi="Calibri" w:cs="Calibri"/>
                <w:b/>
                <w:bCs/>
                <w:sz w:val="18"/>
                <w:szCs w:val="18"/>
              </w:rPr>
              <w:t>0</w:t>
            </w:r>
          </w:p>
        </w:tc>
        <w:tc>
          <w:tcPr>
            <w:tcW w:w="1220" w:type="dxa"/>
            <w:tcBorders>
              <w:top w:val="nil"/>
              <w:left w:val="nil"/>
              <w:bottom w:val="single" w:sz="8" w:space="0" w:color="538DD5"/>
              <w:right w:val="nil"/>
            </w:tcBorders>
            <w:shd w:val="clear" w:color="auto" w:fill="auto"/>
            <w:noWrap/>
            <w:vAlign w:val="center"/>
          </w:tcPr>
          <w:p w14:paraId="585973A5" w14:textId="014DA971" w:rsidR="00D25970" w:rsidRPr="00D25970" w:rsidRDefault="00D25970" w:rsidP="00D25970">
            <w:pPr>
              <w:jc w:val="right"/>
              <w:rPr>
                <w:rFonts w:ascii="Calibri" w:hAnsi="Calibri" w:cs="Calibri"/>
                <w:b/>
                <w:bCs/>
                <w:color w:val="000000"/>
                <w:sz w:val="18"/>
                <w:szCs w:val="18"/>
              </w:rPr>
            </w:pPr>
            <w:r w:rsidRPr="00D25970">
              <w:rPr>
                <w:rFonts w:ascii="Calibri" w:hAnsi="Calibri" w:cs="Calibri"/>
                <w:b/>
                <w:bCs/>
                <w:sz w:val="18"/>
                <w:szCs w:val="18"/>
              </w:rPr>
              <w:t>-</w:t>
            </w:r>
          </w:p>
        </w:tc>
      </w:tr>
    </w:tbl>
    <w:p w14:paraId="45345464" w14:textId="1A49CB93" w:rsidR="00CB1990" w:rsidRDefault="00CB1990" w:rsidP="001D71CD">
      <w:pPr>
        <w:jc w:val="both"/>
        <w:rPr>
          <w:color w:val="FF0000"/>
          <w:highlight w:val="lightGray"/>
        </w:rPr>
      </w:pPr>
    </w:p>
    <w:p w14:paraId="5F2587ED" w14:textId="77777777" w:rsidR="00A13CB5" w:rsidRPr="00F06220" w:rsidRDefault="00A13CB5" w:rsidP="00A13CB5">
      <w:pPr>
        <w:jc w:val="both"/>
        <w:rPr>
          <w:szCs w:val="20"/>
        </w:rPr>
      </w:pPr>
      <w:r w:rsidRPr="00F06220">
        <w:rPr>
          <w:szCs w:val="20"/>
        </w:rPr>
        <w:t>Zaradi naraščanja tovornega prometa na celotnem AC križu in še posebej na A1 ter zaradi ukinitve parkiranja za tovorna vozila na malih počivališčih, smo poiskali možnosti za povečanje dodatnih brezplačnih parkirnih površin za tovorna vozila v okviru obstoječih počivališč. Lokacije so bile preverjene glede možnosti izvedbe dodatnih parkirnih površin na predlaganih lokacijah v Lukovici S, Fernetičih S in na Lopati S.</w:t>
      </w:r>
    </w:p>
    <w:p w14:paraId="3DDC6C4F" w14:textId="77777777" w:rsidR="00A13CB5" w:rsidRPr="00F06220" w:rsidRDefault="00A13CB5" w:rsidP="00A13CB5">
      <w:pPr>
        <w:jc w:val="both"/>
        <w:rPr>
          <w:szCs w:val="20"/>
        </w:rPr>
      </w:pPr>
    </w:p>
    <w:p w14:paraId="4C33EB0A" w14:textId="4F486609" w:rsidR="00A13CB5" w:rsidRPr="00F06220" w:rsidRDefault="00A13CB5" w:rsidP="00A13CB5">
      <w:pPr>
        <w:jc w:val="both"/>
        <w:rPr>
          <w:szCs w:val="20"/>
        </w:rPr>
      </w:pPr>
      <w:r w:rsidRPr="00F06220">
        <w:rPr>
          <w:szCs w:val="20"/>
        </w:rPr>
        <w:t>Na lokaciji v Lukovici in na Lopati se dela lahko izvedejo kot vzdrževalna dela v javno korist, skladno z ZCes-1.</w:t>
      </w:r>
    </w:p>
    <w:p w14:paraId="7ECCBE63" w14:textId="77777777" w:rsidR="00A13CB5" w:rsidRPr="00F06220" w:rsidRDefault="00A13CB5" w:rsidP="00A13CB5">
      <w:pPr>
        <w:jc w:val="both"/>
        <w:rPr>
          <w:szCs w:val="20"/>
        </w:rPr>
      </w:pPr>
    </w:p>
    <w:p w14:paraId="0FB0E16A" w14:textId="77777777" w:rsidR="00A13CB5" w:rsidRPr="00F06220" w:rsidRDefault="00A13CB5" w:rsidP="00A13CB5">
      <w:pPr>
        <w:jc w:val="both"/>
        <w:rPr>
          <w:szCs w:val="20"/>
        </w:rPr>
      </w:pPr>
      <w:r w:rsidRPr="00F06220">
        <w:rPr>
          <w:szCs w:val="20"/>
        </w:rPr>
        <w:t>Konec avgusta 2022 so bila vsa tri počivališča pregledana za namen rekonstrukcije, da se opredeli obseg potrebnih del.</w:t>
      </w:r>
    </w:p>
    <w:p w14:paraId="0FC46651" w14:textId="77777777" w:rsidR="00A13CB5" w:rsidRPr="00F13A2E" w:rsidRDefault="00A13CB5" w:rsidP="00A13CB5">
      <w:pPr>
        <w:jc w:val="both"/>
        <w:rPr>
          <w:szCs w:val="20"/>
          <w:highlight w:val="green"/>
        </w:rPr>
      </w:pPr>
    </w:p>
    <w:p w14:paraId="1C139887" w14:textId="3BD72216" w:rsidR="00A13CB5" w:rsidRPr="00F06220" w:rsidRDefault="00A13CB5" w:rsidP="00A13CB5">
      <w:pPr>
        <w:jc w:val="both"/>
        <w:rPr>
          <w:szCs w:val="20"/>
        </w:rPr>
      </w:pPr>
      <w:r w:rsidRPr="00F06220">
        <w:rPr>
          <w:szCs w:val="20"/>
        </w:rPr>
        <w:t>V decembru je bil sprejet terminski načrt z nosilci nalog in pričetek izdelave projektnih nalog za namen priprave razpisa za projektanta.</w:t>
      </w:r>
    </w:p>
    <w:p w14:paraId="474368E7" w14:textId="67BCFE10" w:rsidR="00D21E4C" w:rsidRPr="00F06220" w:rsidRDefault="00D21E4C" w:rsidP="00A13CB5">
      <w:pPr>
        <w:jc w:val="both"/>
        <w:rPr>
          <w:szCs w:val="20"/>
        </w:rPr>
      </w:pPr>
    </w:p>
    <w:p w14:paraId="586BA6FE" w14:textId="0A9DC2EC" w:rsidR="00D21E4C" w:rsidRPr="00D21E4C" w:rsidRDefault="00D21E4C" w:rsidP="00A13CB5">
      <w:pPr>
        <w:jc w:val="both"/>
        <w:rPr>
          <w:szCs w:val="20"/>
        </w:rPr>
      </w:pPr>
      <w:r w:rsidRPr="00F06220">
        <w:rPr>
          <w:szCs w:val="20"/>
        </w:rPr>
        <w:t>V marcu 2023 so bile izdelane projektne naloge za rekonstrukcijo vseh 3 počivališč. Pri pripravi projektne naloge za počivališče Fernetiči sever je bilo ugotovljeno, da se bo tudi to počivališče lahko rekonstruiralo brez gradbenega dovoljenja. Trenutno se pripravlja dokumentacija za izvedbo javnega naročila za pridobitev projektantov.</w:t>
      </w:r>
    </w:p>
    <w:p w14:paraId="11B60385" w14:textId="072213F2" w:rsidR="00B826D0" w:rsidRPr="00C73FF5" w:rsidRDefault="00B826D0" w:rsidP="000C1724">
      <w:pPr>
        <w:pStyle w:val="Naslov2"/>
        <w:spacing w:after="60"/>
      </w:pPr>
      <w:bookmarkStart w:id="41" w:name="_Toc134439056"/>
      <w:bookmarkEnd w:id="37"/>
      <w:bookmarkEnd w:id="40"/>
      <w:r w:rsidRPr="00C73FF5">
        <w:t>Investicije na področju upravljanja</w:t>
      </w:r>
      <w:r w:rsidR="00B7379A" w:rsidRPr="00C73FF5">
        <w:t>,</w:t>
      </w:r>
      <w:r w:rsidRPr="00C73FF5">
        <w:t xml:space="preserve"> vzdrževanja</w:t>
      </w:r>
      <w:r w:rsidR="00B7379A" w:rsidRPr="00C73FF5">
        <w:t xml:space="preserve"> in cestninjenja</w:t>
      </w:r>
      <w:bookmarkEnd w:id="41"/>
    </w:p>
    <w:tbl>
      <w:tblPr>
        <w:tblW w:w="9144" w:type="dxa"/>
        <w:tblInd w:w="70" w:type="dxa"/>
        <w:tblCellMar>
          <w:left w:w="70" w:type="dxa"/>
          <w:right w:w="70" w:type="dxa"/>
        </w:tblCellMar>
        <w:tblLook w:val="04A0" w:firstRow="1" w:lastRow="0" w:firstColumn="1" w:lastColumn="0" w:noHBand="0" w:noVBand="1"/>
      </w:tblPr>
      <w:tblGrid>
        <w:gridCol w:w="497"/>
        <w:gridCol w:w="5387"/>
        <w:gridCol w:w="1134"/>
        <w:gridCol w:w="1134"/>
        <w:gridCol w:w="992"/>
      </w:tblGrid>
      <w:tr w:rsidR="00614731" w:rsidRPr="00C73FF5" w14:paraId="4D99619E" w14:textId="77777777" w:rsidTr="00890CEF">
        <w:trPr>
          <w:trHeight w:val="570"/>
          <w:tblHeader/>
        </w:trPr>
        <w:tc>
          <w:tcPr>
            <w:tcW w:w="497" w:type="dxa"/>
            <w:tcBorders>
              <w:top w:val="nil"/>
              <w:left w:val="nil"/>
              <w:bottom w:val="single" w:sz="8" w:space="0" w:color="538DD5"/>
              <w:right w:val="nil"/>
            </w:tcBorders>
            <w:shd w:val="clear" w:color="000000" w:fill="B8CCE4"/>
            <w:vAlign w:val="center"/>
            <w:hideMark/>
          </w:tcPr>
          <w:p w14:paraId="7B572C38" w14:textId="77777777" w:rsidR="00614731" w:rsidRPr="00C73FF5" w:rsidRDefault="00614731" w:rsidP="00614731">
            <w:pPr>
              <w:rPr>
                <w:rFonts w:ascii="Calibri" w:eastAsia="Times New Roman" w:hAnsi="Calibri" w:cs="Times New Roman"/>
                <w:b/>
                <w:bCs/>
                <w:color w:val="000000"/>
                <w:sz w:val="18"/>
                <w:szCs w:val="18"/>
                <w:lang w:eastAsia="sl-SI"/>
              </w:rPr>
            </w:pPr>
            <w:r w:rsidRPr="00C73FF5">
              <w:rPr>
                <w:rFonts w:ascii="Calibri" w:eastAsia="Times New Roman" w:hAnsi="Calibri" w:cs="Times New Roman"/>
                <w:b/>
                <w:bCs/>
                <w:color w:val="000000"/>
                <w:sz w:val="18"/>
                <w:szCs w:val="18"/>
                <w:lang w:eastAsia="sl-SI"/>
              </w:rPr>
              <w:t>Zap.</w:t>
            </w:r>
          </w:p>
          <w:p w14:paraId="5A484C04" w14:textId="77777777" w:rsidR="00614731" w:rsidRPr="00C73FF5" w:rsidRDefault="00614731" w:rsidP="00614731">
            <w:pPr>
              <w:rPr>
                <w:rFonts w:ascii="Calibri" w:eastAsia="Times New Roman" w:hAnsi="Calibri" w:cs="Times New Roman"/>
                <w:b/>
                <w:bCs/>
                <w:sz w:val="18"/>
                <w:szCs w:val="18"/>
                <w:lang w:eastAsia="sl-SI"/>
              </w:rPr>
            </w:pPr>
            <w:r w:rsidRPr="00C73FF5">
              <w:rPr>
                <w:rFonts w:ascii="Calibri" w:eastAsia="Times New Roman" w:hAnsi="Calibri" w:cs="Times New Roman"/>
                <w:b/>
                <w:bCs/>
                <w:color w:val="000000"/>
                <w:sz w:val="18"/>
                <w:szCs w:val="18"/>
                <w:lang w:eastAsia="sl-SI"/>
              </w:rPr>
              <w:t>št.</w:t>
            </w:r>
          </w:p>
        </w:tc>
        <w:tc>
          <w:tcPr>
            <w:tcW w:w="5387" w:type="dxa"/>
            <w:tcBorders>
              <w:top w:val="nil"/>
              <w:left w:val="nil"/>
              <w:bottom w:val="single" w:sz="8" w:space="0" w:color="538DD5"/>
              <w:right w:val="nil"/>
            </w:tcBorders>
            <w:shd w:val="clear" w:color="000000" w:fill="B8CCE4"/>
            <w:vAlign w:val="center"/>
            <w:hideMark/>
          </w:tcPr>
          <w:p w14:paraId="2299100B" w14:textId="77777777" w:rsidR="00614731" w:rsidRPr="00C73FF5" w:rsidRDefault="00614731" w:rsidP="00614731">
            <w:pPr>
              <w:rPr>
                <w:rFonts w:ascii="Calibri" w:eastAsia="Times New Roman" w:hAnsi="Calibri" w:cs="Times New Roman"/>
                <w:b/>
                <w:bCs/>
                <w:sz w:val="18"/>
                <w:szCs w:val="18"/>
                <w:lang w:eastAsia="sl-SI"/>
              </w:rPr>
            </w:pPr>
            <w:r w:rsidRPr="00C73FF5">
              <w:rPr>
                <w:rFonts w:ascii="Calibri" w:eastAsia="Times New Roman" w:hAnsi="Calibri" w:cs="Times New Roman"/>
                <w:b/>
                <w:bCs/>
                <w:sz w:val="18"/>
                <w:szCs w:val="18"/>
                <w:lang w:eastAsia="sl-SI"/>
              </w:rPr>
              <w:t>Investicije na področju upravljanja, vzdrževanja in cestninjenja</w:t>
            </w:r>
          </w:p>
        </w:tc>
        <w:tc>
          <w:tcPr>
            <w:tcW w:w="1134" w:type="dxa"/>
            <w:tcBorders>
              <w:top w:val="nil"/>
              <w:left w:val="nil"/>
              <w:bottom w:val="single" w:sz="8" w:space="0" w:color="538DD5"/>
              <w:right w:val="nil"/>
            </w:tcBorders>
            <w:shd w:val="clear" w:color="000000" w:fill="B8CCE4"/>
            <w:vAlign w:val="center"/>
            <w:hideMark/>
          </w:tcPr>
          <w:p w14:paraId="6509409F" w14:textId="6B9CECA2" w:rsidR="00614731" w:rsidRPr="00C73FF5" w:rsidRDefault="00614731" w:rsidP="00614731">
            <w:pPr>
              <w:jc w:val="right"/>
              <w:rPr>
                <w:b/>
                <w:sz w:val="18"/>
                <w:szCs w:val="18"/>
                <w:lang w:eastAsia="sl-SI"/>
              </w:rPr>
            </w:pPr>
            <w:r w:rsidRPr="00C73FF5">
              <w:rPr>
                <w:b/>
                <w:sz w:val="18"/>
                <w:szCs w:val="18"/>
                <w:lang w:eastAsia="sl-SI"/>
              </w:rPr>
              <w:t>Plan 202</w:t>
            </w:r>
            <w:r w:rsidR="00C73FF5" w:rsidRPr="00C73FF5">
              <w:rPr>
                <w:b/>
                <w:sz w:val="18"/>
                <w:szCs w:val="18"/>
                <w:lang w:eastAsia="sl-SI"/>
              </w:rPr>
              <w:t>2</w:t>
            </w:r>
          </w:p>
        </w:tc>
        <w:tc>
          <w:tcPr>
            <w:tcW w:w="1134" w:type="dxa"/>
            <w:tcBorders>
              <w:top w:val="nil"/>
              <w:left w:val="nil"/>
              <w:bottom w:val="single" w:sz="8" w:space="0" w:color="538DD5"/>
              <w:right w:val="nil"/>
            </w:tcBorders>
            <w:shd w:val="clear" w:color="000000" w:fill="B8CCE4"/>
            <w:vAlign w:val="center"/>
            <w:hideMark/>
          </w:tcPr>
          <w:p w14:paraId="2F0110AB" w14:textId="6A111ECD" w:rsidR="00614731" w:rsidRPr="00C73FF5" w:rsidRDefault="00614731" w:rsidP="00614731">
            <w:pPr>
              <w:jc w:val="right"/>
              <w:rPr>
                <w:b/>
                <w:sz w:val="18"/>
                <w:szCs w:val="18"/>
                <w:lang w:eastAsia="sl-SI"/>
              </w:rPr>
            </w:pPr>
            <w:r w:rsidRPr="00C73FF5">
              <w:rPr>
                <w:b/>
                <w:sz w:val="18"/>
                <w:szCs w:val="18"/>
                <w:lang w:eastAsia="sl-SI"/>
              </w:rPr>
              <w:t>Realizacija 202</w:t>
            </w:r>
            <w:r w:rsidR="00C73FF5" w:rsidRPr="00C73FF5">
              <w:rPr>
                <w:b/>
                <w:sz w:val="18"/>
                <w:szCs w:val="18"/>
                <w:lang w:eastAsia="sl-SI"/>
              </w:rPr>
              <w:t>2</w:t>
            </w:r>
          </w:p>
        </w:tc>
        <w:tc>
          <w:tcPr>
            <w:tcW w:w="992" w:type="dxa"/>
            <w:tcBorders>
              <w:top w:val="nil"/>
              <w:left w:val="nil"/>
              <w:bottom w:val="single" w:sz="8" w:space="0" w:color="538DD5"/>
              <w:right w:val="nil"/>
            </w:tcBorders>
            <w:shd w:val="clear" w:color="000000" w:fill="B8CCE4"/>
            <w:vAlign w:val="center"/>
            <w:hideMark/>
          </w:tcPr>
          <w:p w14:paraId="56E94217" w14:textId="62C75039" w:rsidR="00614731" w:rsidRPr="00C73FF5" w:rsidRDefault="00614731" w:rsidP="00614731">
            <w:pPr>
              <w:jc w:val="right"/>
              <w:rPr>
                <w:b/>
                <w:sz w:val="18"/>
                <w:szCs w:val="18"/>
                <w:lang w:eastAsia="sl-SI"/>
              </w:rPr>
            </w:pPr>
            <w:r w:rsidRPr="00C73FF5">
              <w:rPr>
                <w:b/>
                <w:sz w:val="18"/>
                <w:szCs w:val="18"/>
                <w:lang w:eastAsia="sl-SI"/>
              </w:rPr>
              <w:t>Indeks realizacija/ plan</w:t>
            </w:r>
          </w:p>
        </w:tc>
      </w:tr>
      <w:tr w:rsidR="00614731" w:rsidRPr="00C73FF5" w14:paraId="6D052671" w14:textId="77777777" w:rsidTr="007C48CC">
        <w:trPr>
          <w:trHeight w:val="300"/>
        </w:trPr>
        <w:tc>
          <w:tcPr>
            <w:tcW w:w="497" w:type="dxa"/>
            <w:tcBorders>
              <w:top w:val="nil"/>
              <w:left w:val="nil"/>
              <w:bottom w:val="single" w:sz="8" w:space="0" w:color="538DD5"/>
              <w:right w:val="nil"/>
            </w:tcBorders>
            <w:shd w:val="clear" w:color="auto" w:fill="auto"/>
            <w:noWrap/>
            <w:vAlign w:val="center"/>
            <w:hideMark/>
          </w:tcPr>
          <w:p w14:paraId="1042CE82" w14:textId="77777777" w:rsidR="00614731" w:rsidRPr="00C73FF5" w:rsidRDefault="00614731" w:rsidP="00614731">
            <w:pPr>
              <w:rPr>
                <w:rFonts w:ascii="Calibri" w:eastAsia="Times New Roman" w:hAnsi="Calibri" w:cs="Times New Roman"/>
                <w:b/>
                <w:bCs/>
                <w:sz w:val="18"/>
                <w:szCs w:val="18"/>
                <w:lang w:eastAsia="sl-SI"/>
              </w:rPr>
            </w:pPr>
            <w:r w:rsidRPr="00C73FF5">
              <w:rPr>
                <w:rFonts w:ascii="Calibri" w:eastAsia="Times New Roman" w:hAnsi="Calibri" w:cs="Times New Roman"/>
                <w:b/>
                <w:bCs/>
                <w:sz w:val="18"/>
                <w:szCs w:val="18"/>
                <w:lang w:eastAsia="sl-SI"/>
              </w:rPr>
              <w:t> </w:t>
            </w:r>
          </w:p>
        </w:tc>
        <w:tc>
          <w:tcPr>
            <w:tcW w:w="5387" w:type="dxa"/>
            <w:tcBorders>
              <w:top w:val="nil"/>
              <w:left w:val="nil"/>
              <w:bottom w:val="single" w:sz="8" w:space="0" w:color="538DD5"/>
              <w:right w:val="nil"/>
            </w:tcBorders>
            <w:shd w:val="clear" w:color="auto" w:fill="auto"/>
            <w:vAlign w:val="center"/>
            <w:hideMark/>
          </w:tcPr>
          <w:p w14:paraId="6DF8F81D" w14:textId="77777777" w:rsidR="00614731" w:rsidRPr="00C73FF5" w:rsidRDefault="00614731" w:rsidP="00614731">
            <w:pPr>
              <w:jc w:val="both"/>
              <w:rPr>
                <w:rFonts w:ascii="Calibri" w:hAnsi="Calibri"/>
                <w:b/>
                <w:bCs/>
                <w:color w:val="000000"/>
                <w:sz w:val="18"/>
                <w:szCs w:val="18"/>
              </w:rPr>
            </w:pPr>
            <w:r w:rsidRPr="00C73FF5">
              <w:rPr>
                <w:rFonts w:ascii="Calibri" w:hAnsi="Calibri"/>
                <w:b/>
                <w:bCs/>
                <w:color w:val="000000"/>
                <w:sz w:val="18"/>
                <w:szCs w:val="18"/>
              </w:rPr>
              <w:t>Investicije na področju upravljanja, vzdrževanja in cestninjenja</w:t>
            </w:r>
          </w:p>
        </w:tc>
        <w:tc>
          <w:tcPr>
            <w:tcW w:w="1134" w:type="dxa"/>
            <w:tcBorders>
              <w:top w:val="nil"/>
              <w:left w:val="nil"/>
              <w:bottom w:val="single" w:sz="8" w:space="0" w:color="538DD5"/>
              <w:right w:val="nil"/>
            </w:tcBorders>
            <w:shd w:val="clear" w:color="auto" w:fill="auto"/>
            <w:noWrap/>
            <w:vAlign w:val="center"/>
          </w:tcPr>
          <w:p w14:paraId="035354CB" w14:textId="7E5FC499" w:rsidR="00614731" w:rsidRPr="00C73FF5" w:rsidRDefault="00494885" w:rsidP="00614731">
            <w:pPr>
              <w:jc w:val="right"/>
              <w:rPr>
                <w:rFonts w:ascii="Calibri" w:hAnsi="Calibri" w:cs="Calibri"/>
                <w:b/>
                <w:bCs/>
                <w:sz w:val="18"/>
                <w:szCs w:val="18"/>
              </w:rPr>
            </w:pPr>
            <w:r>
              <w:rPr>
                <w:rFonts w:ascii="Calibri" w:hAnsi="Calibri" w:cs="Calibri"/>
                <w:b/>
                <w:bCs/>
                <w:sz w:val="18"/>
                <w:szCs w:val="18"/>
              </w:rPr>
              <w:t>62.133.749</w:t>
            </w:r>
          </w:p>
        </w:tc>
        <w:tc>
          <w:tcPr>
            <w:tcW w:w="1134" w:type="dxa"/>
            <w:tcBorders>
              <w:top w:val="nil"/>
              <w:left w:val="nil"/>
              <w:bottom w:val="single" w:sz="8" w:space="0" w:color="538DD5"/>
              <w:right w:val="nil"/>
            </w:tcBorders>
            <w:shd w:val="clear" w:color="auto" w:fill="auto"/>
            <w:noWrap/>
            <w:vAlign w:val="center"/>
          </w:tcPr>
          <w:p w14:paraId="2EE8A4B9" w14:textId="186A39CC" w:rsidR="00614731" w:rsidRPr="00C73FF5" w:rsidRDefault="00C73FF5" w:rsidP="00614731">
            <w:pPr>
              <w:jc w:val="right"/>
              <w:rPr>
                <w:rFonts w:ascii="Calibri" w:hAnsi="Calibri" w:cs="Calibri"/>
                <w:b/>
                <w:bCs/>
                <w:sz w:val="18"/>
                <w:szCs w:val="18"/>
              </w:rPr>
            </w:pPr>
            <w:r w:rsidRPr="00C73FF5">
              <w:rPr>
                <w:rFonts w:ascii="Calibri" w:hAnsi="Calibri" w:cs="Calibri"/>
                <w:b/>
                <w:bCs/>
                <w:sz w:val="18"/>
                <w:szCs w:val="18"/>
              </w:rPr>
              <w:t>1</w:t>
            </w:r>
            <w:r w:rsidR="00416605">
              <w:rPr>
                <w:rFonts w:ascii="Calibri" w:hAnsi="Calibri" w:cs="Calibri"/>
                <w:b/>
                <w:bCs/>
                <w:sz w:val="18"/>
                <w:szCs w:val="18"/>
              </w:rPr>
              <w:t>8</w:t>
            </w:r>
            <w:r w:rsidRPr="00C73FF5">
              <w:rPr>
                <w:rFonts w:ascii="Calibri" w:hAnsi="Calibri" w:cs="Calibri"/>
                <w:b/>
                <w:bCs/>
                <w:sz w:val="18"/>
                <w:szCs w:val="18"/>
              </w:rPr>
              <w:t>.</w:t>
            </w:r>
            <w:r w:rsidR="00416605">
              <w:rPr>
                <w:rFonts w:ascii="Calibri" w:hAnsi="Calibri" w:cs="Calibri"/>
                <w:b/>
                <w:bCs/>
                <w:sz w:val="18"/>
                <w:szCs w:val="18"/>
              </w:rPr>
              <w:t>848</w:t>
            </w:r>
            <w:r w:rsidRPr="00C73FF5">
              <w:rPr>
                <w:rFonts w:ascii="Calibri" w:hAnsi="Calibri" w:cs="Calibri"/>
                <w:b/>
                <w:bCs/>
                <w:sz w:val="18"/>
                <w:szCs w:val="18"/>
              </w:rPr>
              <w:t>.</w:t>
            </w:r>
            <w:r w:rsidR="00416605">
              <w:rPr>
                <w:rFonts w:ascii="Calibri" w:hAnsi="Calibri" w:cs="Calibri"/>
                <w:b/>
                <w:bCs/>
                <w:sz w:val="18"/>
                <w:szCs w:val="18"/>
              </w:rPr>
              <w:t>626</w:t>
            </w:r>
          </w:p>
        </w:tc>
        <w:tc>
          <w:tcPr>
            <w:tcW w:w="992" w:type="dxa"/>
            <w:tcBorders>
              <w:top w:val="nil"/>
              <w:left w:val="nil"/>
              <w:bottom w:val="single" w:sz="8" w:space="0" w:color="538DD5"/>
              <w:right w:val="nil"/>
            </w:tcBorders>
            <w:shd w:val="clear" w:color="auto" w:fill="auto"/>
            <w:noWrap/>
            <w:vAlign w:val="center"/>
          </w:tcPr>
          <w:p w14:paraId="2E0410CC" w14:textId="3B8D9F0F" w:rsidR="00614731" w:rsidRPr="00C73FF5" w:rsidRDefault="00494885" w:rsidP="00614731">
            <w:pPr>
              <w:jc w:val="right"/>
              <w:rPr>
                <w:rFonts w:ascii="Calibri" w:hAnsi="Calibri" w:cs="Calibri"/>
                <w:b/>
                <w:bCs/>
                <w:sz w:val="18"/>
                <w:szCs w:val="18"/>
              </w:rPr>
            </w:pPr>
            <w:r>
              <w:rPr>
                <w:rFonts w:ascii="Calibri" w:hAnsi="Calibri" w:cs="Calibri"/>
                <w:b/>
                <w:bCs/>
                <w:sz w:val="18"/>
                <w:szCs w:val="18"/>
              </w:rPr>
              <w:t>30</w:t>
            </w:r>
          </w:p>
        </w:tc>
      </w:tr>
    </w:tbl>
    <w:p w14:paraId="27CB9E8E" w14:textId="498E7F55" w:rsidR="00505D50" w:rsidRPr="003C6C67" w:rsidRDefault="00505D50" w:rsidP="00505D50">
      <w:pPr>
        <w:rPr>
          <w:highlight w:val="lightGray"/>
        </w:rPr>
      </w:pPr>
    </w:p>
    <w:p w14:paraId="0AEFC3FD" w14:textId="63A41498" w:rsidR="00505D50" w:rsidRPr="003911E7" w:rsidRDefault="00505D50" w:rsidP="00505D50">
      <w:pPr>
        <w:jc w:val="both"/>
        <w:rPr>
          <w:bCs/>
        </w:rPr>
      </w:pPr>
      <w:r w:rsidRPr="003911E7">
        <w:rPr>
          <w:bCs/>
        </w:rPr>
        <w:t>Med investicije na področju upravljanja, vzdrževanja in cestninjenja sodijo investicije,</w:t>
      </w:r>
      <w:r w:rsidR="0022014C" w:rsidRPr="003911E7">
        <w:rPr>
          <w:bCs/>
        </w:rPr>
        <w:t xml:space="preserve"> ki so potrebne, da lahko družba DARS vzdržuje, upravlja ter cestnini avtocestno omrežje.</w:t>
      </w:r>
    </w:p>
    <w:p w14:paraId="28B6E98E" w14:textId="77777777" w:rsidR="003911E7" w:rsidRPr="003C6C67" w:rsidRDefault="003911E7" w:rsidP="00505D50">
      <w:pPr>
        <w:jc w:val="both"/>
        <w:rPr>
          <w:bCs/>
          <w:highlight w:val="lightGray"/>
        </w:rPr>
      </w:pPr>
    </w:p>
    <w:p w14:paraId="54CB9AF7" w14:textId="1AB7827D" w:rsidR="00B051AD" w:rsidRPr="00A13CB5" w:rsidRDefault="00B051AD" w:rsidP="00505D50">
      <w:pPr>
        <w:jc w:val="both"/>
        <w:rPr>
          <w:bCs/>
          <w:i/>
          <w:iCs/>
        </w:rPr>
      </w:pPr>
      <w:r w:rsidRPr="00A13CB5">
        <w:rPr>
          <w:bCs/>
          <w:i/>
          <w:iCs/>
        </w:rPr>
        <w:t>Področje vzdrževanja</w:t>
      </w:r>
    </w:p>
    <w:p w14:paraId="7AB7C03C" w14:textId="6EBF732C" w:rsidR="00505D50" w:rsidRPr="00A13CB5" w:rsidRDefault="0022014C" w:rsidP="00505D50">
      <w:pPr>
        <w:jc w:val="both"/>
        <w:rPr>
          <w:bCs/>
        </w:rPr>
      </w:pPr>
      <w:r w:rsidRPr="00A13CB5">
        <w:rPr>
          <w:bCs/>
        </w:rPr>
        <w:t>V področju vzdrževanja so se v letu 202</w:t>
      </w:r>
      <w:r w:rsidR="00A13CB5" w:rsidRPr="00A13CB5">
        <w:rPr>
          <w:bCs/>
        </w:rPr>
        <w:t>2</w:t>
      </w:r>
      <w:r w:rsidRPr="00A13CB5">
        <w:rPr>
          <w:bCs/>
        </w:rPr>
        <w:t xml:space="preserve"> izvajale investicije v delovno mehanizacijo, drobno opremo, drugo opremo baz, letno mehanizacijo, merilne naprave, priklopna vozila in signalne table, tovorna vozila, zimsko mehanizacijo, namenska vozila ter ukrepe za zagotovitev varnosti. </w:t>
      </w:r>
      <w:r w:rsidR="00505D50" w:rsidRPr="00A13CB5">
        <w:rPr>
          <w:bCs/>
        </w:rPr>
        <w:t>Investicije na področju rednega vzdrževanja se letno spreminjajo glede na potrebe posameznih avtocestnih baz in izpostav. Obseg in vrsta delovne opreme se spreminja glede na spreminjanje vremenskih in prometnih vplivov ter izrednih razmer (npr. virus, žled, ekstremna zima, poplave). Ker so postopki javnega naročanja zelo zahtevni in dolgi, se določena oprema iz predvidenega letnega plana lahko prenese v naslednj</w:t>
      </w:r>
      <w:r w:rsidRPr="00A13CB5">
        <w:rPr>
          <w:bCs/>
        </w:rPr>
        <w:t>a</w:t>
      </w:r>
      <w:r w:rsidR="00505D50" w:rsidRPr="00A13CB5">
        <w:rPr>
          <w:bCs/>
        </w:rPr>
        <w:t xml:space="preserve"> let</w:t>
      </w:r>
      <w:r w:rsidRPr="00A13CB5">
        <w:rPr>
          <w:bCs/>
        </w:rPr>
        <w:t>a zato tudi nižja realizacija.</w:t>
      </w:r>
    </w:p>
    <w:p w14:paraId="4300925E" w14:textId="2A57FA84" w:rsidR="00B47563" w:rsidRDefault="00B47563" w:rsidP="00505D50">
      <w:pPr>
        <w:jc w:val="both"/>
        <w:rPr>
          <w:bCs/>
          <w:highlight w:val="lightGray"/>
        </w:rPr>
      </w:pPr>
    </w:p>
    <w:p w14:paraId="34BBDD04" w14:textId="76063F71" w:rsidR="00B051AD" w:rsidRPr="00F06220" w:rsidRDefault="00B051AD" w:rsidP="00505D50">
      <w:pPr>
        <w:jc w:val="both"/>
        <w:rPr>
          <w:i/>
          <w:iCs/>
        </w:rPr>
      </w:pPr>
      <w:r w:rsidRPr="00F06220">
        <w:rPr>
          <w:bCs/>
          <w:i/>
          <w:iCs/>
        </w:rPr>
        <w:t>Področje cestninjenja</w:t>
      </w:r>
    </w:p>
    <w:p w14:paraId="4A668F60" w14:textId="77777777" w:rsidR="008F698B" w:rsidRPr="00F06220" w:rsidRDefault="008F698B" w:rsidP="008F698B">
      <w:pPr>
        <w:jc w:val="both"/>
      </w:pPr>
      <w:r w:rsidRPr="00F06220">
        <w:t>V področju cestninjenja je bila v letu 2022 zaključena rekonstrukcija upravne stavbe na cestninski postaji Log. Objekt je po opravljeni rekonstrukciji v celoti prilagojen za delo lokalnega centra cestninskega nadzora.</w:t>
      </w:r>
    </w:p>
    <w:p w14:paraId="5B973003" w14:textId="77777777" w:rsidR="008F698B" w:rsidRPr="00A201AE" w:rsidRDefault="008F698B" w:rsidP="008F698B">
      <w:pPr>
        <w:jc w:val="both"/>
        <w:rPr>
          <w:highlight w:val="green"/>
        </w:rPr>
      </w:pPr>
    </w:p>
    <w:p w14:paraId="55F39597" w14:textId="77777777" w:rsidR="00F06220" w:rsidRDefault="008F698B" w:rsidP="008F698B">
      <w:pPr>
        <w:jc w:val="both"/>
      </w:pPr>
      <w:r w:rsidRPr="00F06220">
        <w:t>Zaključena in izdelana je projektno tehnična dokumentacija IZP in PZI za obnovo šestih cestninskih postaj (Dragotinci, Pesnica, Tepanje, Nanos, Videž in Krško z izpostavo ACB Drnovo). Dokumentacija je pripravljena za izvedbo javnega naročila gradbeno obnovitvenih del na šestih cestninskih postajah.</w:t>
      </w:r>
      <w:r w:rsidR="00F06220" w:rsidRPr="00F06220">
        <w:t xml:space="preserve"> </w:t>
      </w:r>
    </w:p>
    <w:p w14:paraId="398CD4A3" w14:textId="77777777" w:rsidR="00F06220" w:rsidRDefault="00F06220" w:rsidP="008F698B">
      <w:pPr>
        <w:jc w:val="both"/>
      </w:pPr>
    </w:p>
    <w:p w14:paraId="4365C61F" w14:textId="7CBEAA01" w:rsidR="008F698B" w:rsidRPr="00F06220" w:rsidRDefault="008F698B" w:rsidP="008F698B">
      <w:pPr>
        <w:jc w:val="both"/>
      </w:pPr>
      <w:r w:rsidRPr="00F06220">
        <w:t>Izdelava projektov PZI in IZP za rekonstrukcijo in novogradnjo ACB Postojna v delu upravne stavbe, ki jo za potrebe cestninjenja uporablja Področje cestninjenje.</w:t>
      </w:r>
    </w:p>
    <w:p w14:paraId="326E62FD" w14:textId="77777777" w:rsidR="008F698B" w:rsidRPr="00A201AE" w:rsidRDefault="008F698B" w:rsidP="008F698B">
      <w:pPr>
        <w:jc w:val="both"/>
        <w:rPr>
          <w:highlight w:val="green"/>
        </w:rPr>
      </w:pPr>
    </w:p>
    <w:p w14:paraId="756EB48B" w14:textId="4FD84193" w:rsidR="0022014C" w:rsidRPr="00F06220" w:rsidRDefault="008F698B" w:rsidP="008F698B">
      <w:pPr>
        <w:jc w:val="both"/>
      </w:pPr>
      <w:r w:rsidRPr="00F06220">
        <w:t>Začela se je izdelava projektno tehnične dokumentacije IZP in PZI za gradbeno prenovo nekdanje CP Dob z izpostavo ACB Dob</w:t>
      </w:r>
      <w:r w:rsidR="0022014C" w:rsidRPr="00F06220">
        <w:t>.</w:t>
      </w:r>
    </w:p>
    <w:p w14:paraId="088B882C" w14:textId="5A27BEBD" w:rsidR="00A23F54" w:rsidRPr="00A201AE" w:rsidRDefault="00A23F54" w:rsidP="0022014C">
      <w:pPr>
        <w:jc w:val="both"/>
        <w:rPr>
          <w:highlight w:val="green"/>
        </w:rPr>
      </w:pPr>
    </w:p>
    <w:p w14:paraId="7BFF7D2A" w14:textId="77777777" w:rsidR="00A23F54" w:rsidRPr="00F06220" w:rsidRDefault="00A23F54" w:rsidP="00A23F54">
      <w:pPr>
        <w:rPr>
          <w:b/>
          <w:color w:val="1F497D"/>
        </w:rPr>
      </w:pPr>
      <w:r w:rsidRPr="00F06220">
        <w:rPr>
          <w:b/>
          <w:color w:val="1F497D"/>
        </w:rPr>
        <w:t>Sistem DarsGo</w:t>
      </w:r>
    </w:p>
    <w:p w14:paraId="52C9493F" w14:textId="77777777" w:rsidR="008F698B" w:rsidRPr="00F06220" w:rsidRDefault="008F698B" w:rsidP="008F698B">
      <w:pPr>
        <w:jc w:val="both"/>
      </w:pPr>
      <w:r w:rsidRPr="00F06220">
        <w:t>Sistem DarsGo je v produkcijskem delovanju od 1. 4. 2018. Izvajajo se aktivnosti odprave pomanjkljivosti iz potrdila o prevzemu sistema ter aktivnosti delovanja in vzdrževanja sistema, definirane po pogodbi in aneksih k pogodbi.</w:t>
      </w:r>
    </w:p>
    <w:p w14:paraId="0F0BE515" w14:textId="77777777" w:rsidR="008F698B" w:rsidRPr="00A201AE" w:rsidRDefault="008F698B" w:rsidP="008F698B">
      <w:pPr>
        <w:jc w:val="both"/>
        <w:rPr>
          <w:highlight w:val="green"/>
        </w:rPr>
      </w:pPr>
    </w:p>
    <w:p w14:paraId="7511827E" w14:textId="6AC636D2" w:rsidR="00A23F54" w:rsidRPr="00F06220" w:rsidRDefault="008F698B" w:rsidP="008F698B">
      <w:pPr>
        <w:jc w:val="both"/>
        <w:rPr>
          <w:i/>
          <w:iCs/>
          <w:spacing w:val="-2"/>
        </w:rPr>
      </w:pPr>
      <w:r w:rsidRPr="00F06220">
        <w:rPr>
          <w:rFonts w:ascii="Calibri" w:eastAsia="Calibri" w:hAnsi="Calibri" w:cs="Calibri"/>
        </w:rPr>
        <w:t>V poročevanem obdobju so se izvajale aktivnosti za vzpostavitev DarsGo portalov na tretji razvojni osi (Šentrupert–Velenje), novih odsekih AC/HC (Markovci–Gorišnica, Srminska vpadnica), rekonstrukcijah obstoječih odsekov (Zadobrova–Šmartinska; portal 106) in nadomestitev dveh cestninskih portalov (Obrežje, Bertoki) z nadzornima portaloma. Potekale so tekoče nadgradnje sistema DarsGo, integracija s sistemom e-vinjeta in aktivnosti za uvedbo EETS sistema. Dodatno smo opremili prodajno mesto na Dolgi vasi in cestninski nadzor na LC Log zaradi optimizacije delovnih procesov cestninskega nadzora, dobavili 100.000 DarsGo naprav in odpravljali škodne dogodke na DarsGo obcestni infrastrukturi (zamenjava JVO)</w:t>
      </w:r>
      <w:r w:rsidR="00A23F54" w:rsidRPr="00F06220">
        <w:rPr>
          <w:i/>
          <w:iCs/>
          <w:spacing w:val="-2"/>
        </w:rPr>
        <w:t>.</w:t>
      </w:r>
    </w:p>
    <w:p w14:paraId="41CD4C93" w14:textId="77777777" w:rsidR="00A23F54" w:rsidRPr="00A201AE" w:rsidRDefault="00A23F54" w:rsidP="0022014C">
      <w:pPr>
        <w:jc w:val="both"/>
        <w:rPr>
          <w:highlight w:val="green"/>
        </w:rPr>
      </w:pPr>
    </w:p>
    <w:p w14:paraId="34AD9B4F" w14:textId="77777777" w:rsidR="00A23F54" w:rsidRPr="00842CB9" w:rsidRDefault="00A23F54" w:rsidP="00A23F54">
      <w:pPr>
        <w:rPr>
          <w:b/>
          <w:color w:val="1F497D"/>
        </w:rPr>
      </w:pPr>
      <w:r w:rsidRPr="00842CB9">
        <w:rPr>
          <w:b/>
          <w:color w:val="1F497D"/>
        </w:rPr>
        <w:t>Uvedba e-Vinjete</w:t>
      </w:r>
    </w:p>
    <w:p w14:paraId="4AF943CB" w14:textId="77777777" w:rsidR="008F698B" w:rsidRPr="00842CB9" w:rsidRDefault="008F698B" w:rsidP="008F698B">
      <w:pPr>
        <w:jc w:val="both"/>
      </w:pPr>
      <w:r w:rsidRPr="00842CB9">
        <w:t>Konec januarja 2021 je bil izbran izvajalec za vzpostavitev in vzdrževanje sistema elektronske vinjete, s katerim je bila pogodba podpisana 27. 5. 2021, zato se je tudi začetek uvedbe zamaknil. Delno smo uspeli z izvajalcem skrajšati pogodbene roke in je bil (predvsem prodajni del projekta) realiziran v letu 2021.</w:t>
      </w:r>
    </w:p>
    <w:p w14:paraId="57AA91B8" w14:textId="77777777" w:rsidR="008F698B" w:rsidRPr="00842CB9" w:rsidRDefault="008F698B" w:rsidP="008F698B">
      <w:pPr>
        <w:jc w:val="both"/>
      </w:pPr>
    </w:p>
    <w:p w14:paraId="45A52AEB" w14:textId="77777777" w:rsidR="008F698B" w:rsidRPr="00842CB9" w:rsidRDefault="008F698B" w:rsidP="008F698B">
      <w:pPr>
        <w:jc w:val="both"/>
      </w:pPr>
      <w:r w:rsidRPr="00842CB9">
        <w:t>Sistem cestninskega nadzora je bil prevzet po fazah, kjer so se stanja ugotovila s primopredajnimi zapisniki. Sistem je bil predan v operativno uporabo 1. 2. 2022 in s 27. 2. 2022 je bil prevzet mejnik 1.4.B vzpostavitev faze 1, s katerim se je začelo delovanje sistema od 1 do 5 let. S primopredajnimi zapisniki je bila prevzeta tudi nadzorna oprema (20 kosov stacionarne nadzorne opreme, 20 kosov prenosne nadzorne opreme, 33 kosov mobilne nadzorne opreme, 40 kosov ročne nadzorne opreme, 76 kosov varovanega ohišja za stacionarno nadzorno opremo, programska oprema,…).</w:t>
      </w:r>
    </w:p>
    <w:p w14:paraId="6C6C4280" w14:textId="77777777" w:rsidR="008F698B" w:rsidRPr="00A201AE" w:rsidRDefault="008F698B" w:rsidP="008F698B">
      <w:pPr>
        <w:jc w:val="both"/>
        <w:rPr>
          <w:highlight w:val="green"/>
        </w:rPr>
      </w:pPr>
    </w:p>
    <w:p w14:paraId="10400D22" w14:textId="77777777" w:rsidR="008F698B" w:rsidRPr="00842CB9" w:rsidRDefault="008F698B" w:rsidP="008F698B">
      <w:pPr>
        <w:jc w:val="both"/>
      </w:pPr>
      <w:r w:rsidRPr="00842CB9">
        <w:t xml:space="preserve">V času delovanja sistema se je pokazala še potreba po nadgradnji centralnega, prodajnega in nadzornega sistema in je bila nadgradnja izvedena v letu 2022. </w:t>
      </w:r>
    </w:p>
    <w:p w14:paraId="044482BC" w14:textId="77777777" w:rsidR="008F698B" w:rsidRPr="00A201AE" w:rsidRDefault="008F698B" w:rsidP="008F698B">
      <w:pPr>
        <w:jc w:val="both"/>
        <w:rPr>
          <w:highlight w:val="green"/>
        </w:rPr>
      </w:pPr>
    </w:p>
    <w:p w14:paraId="032C0157" w14:textId="47DE8CD2" w:rsidR="00A23F54" w:rsidRPr="008F698B" w:rsidRDefault="008F698B" w:rsidP="008F698B">
      <w:pPr>
        <w:jc w:val="both"/>
      </w:pPr>
      <w:r w:rsidRPr="00842CB9">
        <w:t xml:space="preserve">Projekt je bil prevzet 27. 5. 2023 s pomanjkljivostmi, ki so še v fazi odpravljanja in bodo odpravljene v letu 2023. Zaradi zamude </w:t>
      </w:r>
      <w:r w:rsidR="002E0690">
        <w:t xml:space="preserve">družbe </w:t>
      </w:r>
      <w:r w:rsidRPr="00842CB9">
        <w:t>DARS pri postavitvi nadzornih stebrov, se je za ta del realizacija prestavila v leto 2023</w:t>
      </w:r>
      <w:r w:rsidR="00A23F54" w:rsidRPr="00842CB9">
        <w:t>.</w:t>
      </w:r>
    </w:p>
    <w:p w14:paraId="4CB918A7" w14:textId="6EB8B9F5" w:rsidR="00275F93" w:rsidRPr="00842CB9" w:rsidRDefault="00275F93" w:rsidP="00505D50"/>
    <w:p w14:paraId="2C8AB401" w14:textId="27BB7B73" w:rsidR="00B051AD" w:rsidRPr="00842CB9" w:rsidRDefault="00B051AD" w:rsidP="00505D50">
      <w:pPr>
        <w:rPr>
          <w:i/>
          <w:iCs/>
        </w:rPr>
      </w:pPr>
      <w:r w:rsidRPr="00842CB9">
        <w:rPr>
          <w:i/>
          <w:iCs/>
        </w:rPr>
        <w:t>Področje upravljanja</w:t>
      </w:r>
    </w:p>
    <w:p w14:paraId="16A4BE12" w14:textId="047DFCCE" w:rsidR="00A23F54" w:rsidRDefault="00EE4D60" w:rsidP="00A23F54">
      <w:pPr>
        <w:jc w:val="both"/>
        <w:rPr>
          <w:rFonts w:ascii="Calibri" w:eastAsia="Calibri" w:hAnsi="Calibri" w:cs="Calibri"/>
          <w:szCs w:val="20"/>
        </w:rPr>
      </w:pPr>
      <w:r w:rsidRPr="00842CB9">
        <w:t>Družba DARS sledi trendom razvoja elektromobilnosti tudi na področju elektrifikacije lastnega voznega parka in s tem povezanega zagotavljanja oskrbe električnih vozil z energijo. V ta namen je na lokacijah, kjer izvaja svoje dejavnosti, namestila dodatne elektro polnilnice na trifazni izmenični tok nazivne moči 22 kW, tako da skupno število konec leta 2022 znaša 29 polnilnic na 24 lokacijah</w:t>
      </w:r>
      <w:r w:rsidR="00842CB9" w:rsidRPr="00842CB9">
        <w:t>.</w:t>
      </w:r>
      <w:r w:rsidRPr="00842CB9">
        <w:t xml:space="preserve"> </w:t>
      </w:r>
      <w:r w:rsidR="00842CB9" w:rsidRPr="00842CB9">
        <w:t>S</w:t>
      </w:r>
      <w:r w:rsidRPr="00842CB9">
        <w:t>kupna nazivna moč polnilnic pa je 616 kW</w:t>
      </w:r>
      <w:r w:rsidR="00A23F54" w:rsidRPr="00842CB9">
        <w:rPr>
          <w:rFonts w:ascii="Calibri" w:eastAsia="Calibri" w:hAnsi="Calibri" w:cs="Calibri"/>
          <w:szCs w:val="20"/>
        </w:rPr>
        <w:t>.</w:t>
      </w:r>
    </w:p>
    <w:p w14:paraId="5DF28D33" w14:textId="77777777" w:rsidR="00A23F54" w:rsidRDefault="00A23F54" w:rsidP="00505D50">
      <w:pPr>
        <w:rPr>
          <w:highlight w:val="lightGray"/>
        </w:rPr>
      </w:pPr>
    </w:p>
    <w:p w14:paraId="2090237D" w14:textId="38CA0AD7" w:rsidR="00B051AD" w:rsidRPr="00842CB9" w:rsidRDefault="00B051AD" w:rsidP="00505D50">
      <w:pPr>
        <w:rPr>
          <w:i/>
          <w:iCs/>
        </w:rPr>
      </w:pPr>
      <w:bookmarkStart w:id="42" w:name="_Hlk133415581"/>
      <w:r w:rsidRPr="00842CB9">
        <w:rPr>
          <w:i/>
          <w:iCs/>
        </w:rPr>
        <w:t>IT oprema</w:t>
      </w:r>
    </w:p>
    <w:p w14:paraId="77C60AC4" w14:textId="446A3F45" w:rsidR="000920C8" w:rsidRPr="00842CB9" w:rsidRDefault="0003518F" w:rsidP="0003518F">
      <w:pPr>
        <w:jc w:val="both"/>
      </w:pPr>
      <w:r w:rsidRPr="00842CB9">
        <w:t xml:space="preserve">V letu 2022 smo nadaljevali z nadgradnjami informacijskih sistemov glede na dodatne zahteve in prilagoditve poslovnim procesom v informacijskih sistemih, in sicer v poslovnem sistemu Navision, registraciji delovnega časa RDČ, banki cestnih podatkov BCP, internetnih portalih </w:t>
      </w:r>
      <w:hyperlink r:id="rId13" w:history="1">
        <w:r w:rsidRPr="00842CB9">
          <w:t>www.dars.si</w:t>
        </w:r>
      </w:hyperlink>
      <w:r w:rsidRPr="00842CB9">
        <w:t xml:space="preserve"> in </w:t>
      </w:r>
      <w:hyperlink r:id="rId14" w:history="1">
        <w:r w:rsidRPr="00842CB9">
          <w:t>www.promet.si</w:t>
        </w:r>
      </w:hyperlink>
      <w:r w:rsidRPr="00842CB9">
        <w:t>, Kažipot, PIS, GIS-a, aplikacije za spremljanje zahtevkov (uvedba modula za Telekomunikacije), sistemu za digitalno podpisovanje dokumentov ADPD, sistemih BI, weps, GIS ASPRI, Rampa, eHRM ter Janis. Nabava strojne opreme (diskovni sistem, strežniki, računalniki, monitorji) je v fazi izvedbe javnih naročil, ki so trenutno v teku</w:t>
      </w:r>
      <w:r w:rsidR="000920C8" w:rsidRPr="00842CB9">
        <w:t>.</w:t>
      </w:r>
    </w:p>
    <w:bookmarkEnd w:id="42"/>
    <w:p w14:paraId="30F0D4D1" w14:textId="77777777" w:rsidR="00CC1A23" w:rsidRDefault="00CC1A23" w:rsidP="00505D50">
      <w:pPr>
        <w:rPr>
          <w:highlight w:val="lightGray"/>
        </w:rPr>
      </w:pPr>
    </w:p>
    <w:p w14:paraId="3DFF9249" w14:textId="17E12B5C" w:rsidR="00074C3D" w:rsidRPr="00074C3D" w:rsidRDefault="00074C3D" w:rsidP="00074C3D">
      <w:pPr>
        <w:rPr>
          <w:i/>
          <w:iCs/>
        </w:rPr>
      </w:pPr>
      <w:r>
        <w:rPr>
          <w:i/>
          <w:iCs/>
        </w:rPr>
        <w:t>Objekti</w:t>
      </w:r>
    </w:p>
    <w:p w14:paraId="7A080395" w14:textId="5C8A3AD3" w:rsidR="009F4A1D" w:rsidRPr="00842CB9" w:rsidRDefault="009F4A1D" w:rsidP="009F4A1D">
      <w:pPr>
        <w:jc w:val="both"/>
      </w:pPr>
      <w:r w:rsidRPr="00842CB9">
        <w:t xml:space="preserve">Za potrebe rekonstrukcije ACB Postojna z izpostavama Logatec in Vipava ter enoto Senožeče je bila v letu 2022 izvedena PZI projektna dokumentacija. V letu 2022 je bila izvedena delna recenzija PZI projektne dokumentacije, ki bo dokončno izvedena v letu 2023. V letu 2023 je predvidena objava razpisa za GOI dela s pričetkom del v prvi polovici leta 2024. Za omenjena dela so že pridobljena vsa potrebna gradbena dovoljenja. Rekonstrukcija ACB Postojna z izpostavama Logatec in Vipava ter enoto Senožeče zajema celostno obnovo stavb, ki bo obsegala energetsko sanacijo objektov, sanacijo elektro in strojnih instalacij, obnovo ostrešij, obnovo meteornih vod, obnovo garaž, delavnic in novogradnjo skladišča soli. Načrtovana je tudi izgradnja zbiralnika deževnice za lastno uporabo ter celostna obnova dvorišča. Na izpostavi Vipava načrtujemo sanirati poškodovano fasado ter izdelati nadstrešnice za skladiščne materiale in osebna vozila. V izpostavi Logatec načrtujemo izgradnjo nadstrešnic za ekološki otok ter tovorna in lahka vozila. </w:t>
      </w:r>
    </w:p>
    <w:p w14:paraId="207E7333" w14:textId="77777777" w:rsidR="009F4A1D" w:rsidRPr="009F4A1D" w:rsidRDefault="009F4A1D" w:rsidP="009F4A1D">
      <w:pPr>
        <w:jc w:val="both"/>
        <w:rPr>
          <w:highlight w:val="green"/>
        </w:rPr>
      </w:pPr>
    </w:p>
    <w:p w14:paraId="2E163FF9" w14:textId="77777777" w:rsidR="009F4A1D" w:rsidRPr="00842CB9" w:rsidRDefault="009F4A1D" w:rsidP="009F4A1D">
      <w:pPr>
        <w:jc w:val="both"/>
      </w:pPr>
      <w:r w:rsidRPr="00842CB9">
        <w:t>Konec leta 2022 se v izpostavi Ptuj izvajajo zaključna GOI dela pri dozidavi poslovnega objekta, izgradnji nadstrešnic za tovorna in osebna vozila, postavitvi novega silosa soli s cisterno in mešalno napravo za kloride ter izvedba zunanje ureditve.</w:t>
      </w:r>
    </w:p>
    <w:p w14:paraId="26A10222" w14:textId="77777777" w:rsidR="009F4A1D" w:rsidRPr="009F4A1D" w:rsidRDefault="009F4A1D" w:rsidP="009F4A1D">
      <w:pPr>
        <w:jc w:val="both"/>
        <w:rPr>
          <w:highlight w:val="green"/>
        </w:rPr>
      </w:pPr>
    </w:p>
    <w:p w14:paraId="24B720AD" w14:textId="673A411A" w:rsidR="009F4A1D" w:rsidRPr="00842CB9" w:rsidRDefault="009F4A1D" w:rsidP="009F4A1D">
      <w:pPr>
        <w:jc w:val="both"/>
      </w:pPr>
      <w:r w:rsidRPr="00842CB9">
        <w:t>Dokončana so dela pri dozidavi in obnovi cestninskega objekta v Logu s pripadajočo zunanjo ureditvijo in novo nadstrešnico za vozila cestninskega nadzora</w:t>
      </w:r>
      <w:r w:rsidR="00842CB9">
        <w:t>.</w:t>
      </w:r>
    </w:p>
    <w:p w14:paraId="195B4458" w14:textId="77777777" w:rsidR="00B051AD" w:rsidRPr="003C6C67" w:rsidRDefault="00B051AD" w:rsidP="00B051AD">
      <w:pPr>
        <w:jc w:val="both"/>
        <w:rPr>
          <w:highlight w:val="lightGray"/>
        </w:rPr>
      </w:pPr>
    </w:p>
    <w:p w14:paraId="087F386B" w14:textId="2DBA88A4" w:rsidR="00B051AD" w:rsidRPr="00B47563" w:rsidRDefault="00B47563" w:rsidP="00B051AD">
      <w:pPr>
        <w:jc w:val="both"/>
        <w:rPr>
          <w:rFonts w:cstheme="minorHAnsi"/>
          <w:szCs w:val="20"/>
        </w:rPr>
      </w:pPr>
      <w:r w:rsidRPr="00B47563">
        <w:t>Razlogi za odstopanja in zamude v fazi izkopa gradbene jame so bili v odkritju onesnažene zemljine, katero smo po vseh potrebnih analizah in pridobivanju dokumentacije odvažali v Avstrijo na uničenje. Nekaj zamude smo imeli zaradi zapleta pri odklopu visokonapetostnega daljnovoda in prestavitvi optičnih kablov. Prav tako so nam težave povzročali piloti temeljne plošče. Na lokaciji gradbišča je geotehnična sestava in nosilnost tal bistveno drugačna od tega, kar so kazale geotehnične vrtine in raziskave, ki so bile narejene ravno z namenom, da se temelji pravilno projektirajo. Izkazalo se je, da je sestava zemljine izrazito nehomogena in da se je že na razdaljah 5 metrov spreminjala nosilnost. Testi izvedenih pilotov (DLT) so kazali na nekaterih mestih popolnoma nezadostne rezultate za nosilnost predvidene konstrukcije. Na novo je bilo potrebno preračunati nosilnost in število pilotov ter temeljne plošče z novimi podatki. Posledica tega je sprememba projekta, in sicer tako pilotov kot tudi temeljne plošče ter hidro zaščite jame. Dodanih je bilo 40 novih pilotov, na novo projektirana armatura in del nosilne konstrukcije poslovne stavbe nad koto 0, vezane na nosilnost pilotov. Gradbena dela v podzemnih etažah tako poslovne stavbe kot podzemnega parkirišča so zaključena. Trenutno se izvajajo nosilne stene v pritličju poslovne stavbe. Zaradi zgoraj navedenih dodatnih nepredvidenih del se je premaknil celoten terminski plan in posledično planirana realizacija. V pripravi je rebalans terminskega plana</w:t>
      </w:r>
      <w:r w:rsidR="00B051AD" w:rsidRPr="00B47563">
        <w:rPr>
          <w:rFonts w:cstheme="minorHAnsi"/>
          <w:szCs w:val="20"/>
        </w:rPr>
        <w:t>.</w:t>
      </w:r>
    </w:p>
    <w:p w14:paraId="3353E3E7" w14:textId="57146C4B" w:rsidR="003D34B1" w:rsidRPr="00C73FF5" w:rsidRDefault="003D34B1" w:rsidP="000C1724">
      <w:pPr>
        <w:pStyle w:val="Naslov2"/>
        <w:spacing w:after="60"/>
      </w:pPr>
      <w:bookmarkStart w:id="43" w:name="_Toc134439057"/>
      <w:r w:rsidRPr="00C73FF5">
        <w:t>Avtocestna policija</w:t>
      </w:r>
      <w:bookmarkEnd w:id="43"/>
    </w:p>
    <w:tbl>
      <w:tblPr>
        <w:tblW w:w="9144" w:type="dxa"/>
        <w:tblInd w:w="70" w:type="dxa"/>
        <w:tblCellMar>
          <w:left w:w="70" w:type="dxa"/>
          <w:right w:w="70" w:type="dxa"/>
        </w:tblCellMar>
        <w:tblLook w:val="04A0" w:firstRow="1" w:lastRow="0" w:firstColumn="1" w:lastColumn="0" w:noHBand="0" w:noVBand="1"/>
      </w:tblPr>
      <w:tblGrid>
        <w:gridCol w:w="497"/>
        <w:gridCol w:w="5387"/>
        <w:gridCol w:w="1134"/>
        <w:gridCol w:w="1134"/>
        <w:gridCol w:w="992"/>
      </w:tblGrid>
      <w:tr w:rsidR="003D34B1" w:rsidRPr="00C73FF5" w14:paraId="6A3EDC4D" w14:textId="77777777" w:rsidTr="00136EBE">
        <w:trPr>
          <w:trHeight w:val="570"/>
          <w:tblHeader/>
        </w:trPr>
        <w:tc>
          <w:tcPr>
            <w:tcW w:w="497" w:type="dxa"/>
            <w:tcBorders>
              <w:top w:val="nil"/>
              <w:left w:val="nil"/>
              <w:bottom w:val="single" w:sz="8" w:space="0" w:color="538DD5"/>
              <w:right w:val="nil"/>
            </w:tcBorders>
            <w:shd w:val="clear" w:color="000000" w:fill="B8CCE4"/>
            <w:vAlign w:val="center"/>
            <w:hideMark/>
          </w:tcPr>
          <w:p w14:paraId="345AE0AC" w14:textId="77777777" w:rsidR="003D34B1" w:rsidRPr="00C73FF5" w:rsidRDefault="003D34B1" w:rsidP="00136EBE">
            <w:pPr>
              <w:rPr>
                <w:rFonts w:ascii="Calibri" w:eastAsia="Times New Roman" w:hAnsi="Calibri" w:cs="Times New Roman"/>
                <w:b/>
                <w:bCs/>
                <w:color w:val="000000"/>
                <w:sz w:val="18"/>
                <w:szCs w:val="18"/>
                <w:lang w:eastAsia="sl-SI"/>
              </w:rPr>
            </w:pPr>
            <w:r w:rsidRPr="00C73FF5">
              <w:rPr>
                <w:rFonts w:ascii="Calibri" w:eastAsia="Times New Roman" w:hAnsi="Calibri" w:cs="Times New Roman"/>
                <w:b/>
                <w:bCs/>
                <w:color w:val="000000"/>
                <w:sz w:val="18"/>
                <w:szCs w:val="18"/>
                <w:lang w:eastAsia="sl-SI"/>
              </w:rPr>
              <w:t>Zap.</w:t>
            </w:r>
          </w:p>
          <w:p w14:paraId="1D69F277" w14:textId="77777777" w:rsidR="003D34B1" w:rsidRPr="00C73FF5" w:rsidRDefault="003D34B1" w:rsidP="00136EBE">
            <w:pPr>
              <w:rPr>
                <w:rFonts w:ascii="Calibri" w:eastAsia="Times New Roman" w:hAnsi="Calibri" w:cs="Times New Roman"/>
                <w:b/>
                <w:bCs/>
                <w:sz w:val="18"/>
                <w:szCs w:val="18"/>
                <w:lang w:eastAsia="sl-SI"/>
              </w:rPr>
            </w:pPr>
            <w:r w:rsidRPr="00C73FF5">
              <w:rPr>
                <w:rFonts w:ascii="Calibri" w:eastAsia="Times New Roman" w:hAnsi="Calibri" w:cs="Times New Roman"/>
                <w:b/>
                <w:bCs/>
                <w:color w:val="000000"/>
                <w:sz w:val="18"/>
                <w:szCs w:val="18"/>
                <w:lang w:eastAsia="sl-SI"/>
              </w:rPr>
              <w:t>št.</w:t>
            </w:r>
          </w:p>
        </w:tc>
        <w:tc>
          <w:tcPr>
            <w:tcW w:w="5387" w:type="dxa"/>
            <w:tcBorders>
              <w:top w:val="nil"/>
              <w:left w:val="nil"/>
              <w:bottom w:val="single" w:sz="8" w:space="0" w:color="538DD5"/>
              <w:right w:val="nil"/>
            </w:tcBorders>
            <w:shd w:val="clear" w:color="000000" w:fill="B8CCE4"/>
            <w:vAlign w:val="center"/>
            <w:hideMark/>
          </w:tcPr>
          <w:p w14:paraId="048779C1" w14:textId="77777777" w:rsidR="003D34B1" w:rsidRPr="00C73FF5" w:rsidRDefault="003D34B1" w:rsidP="00136EBE">
            <w:pPr>
              <w:rPr>
                <w:rFonts w:ascii="Calibri" w:eastAsia="Times New Roman" w:hAnsi="Calibri" w:cs="Times New Roman"/>
                <w:b/>
                <w:bCs/>
                <w:sz w:val="18"/>
                <w:szCs w:val="18"/>
                <w:lang w:eastAsia="sl-SI"/>
              </w:rPr>
            </w:pPr>
            <w:r w:rsidRPr="00C73FF5">
              <w:rPr>
                <w:rFonts w:ascii="Calibri" w:eastAsia="Times New Roman" w:hAnsi="Calibri" w:cs="Times New Roman"/>
                <w:b/>
                <w:bCs/>
                <w:sz w:val="18"/>
                <w:szCs w:val="18"/>
                <w:lang w:eastAsia="sl-SI"/>
              </w:rPr>
              <w:t>Avtocestna policija (oprema, objekti in avtocestna infrastruktura)</w:t>
            </w:r>
          </w:p>
        </w:tc>
        <w:tc>
          <w:tcPr>
            <w:tcW w:w="1134" w:type="dxa"/>
            <w:tcBorders>
              <w:top w:val="nil"/>
              <w:left w:val="nil"/>
              <w:bottom w:val="single" w:sz="8" w:space="0" w:color="538DD5"/>
              <w:right w:val="nil"/>
            </w:tcBorders>
            <w:shd w:val="clear" w:color="000000" w:fill="B8CCE4"/>
            <w:vAlign w:val="center"/>
            <w:hideMark/>
          </w:tcPr>
          <w:p w14:paraId="5C568F45" w14:textId="409CBD93" w:rsidR="003D34B1" w:rsidRPr="00C73FF5" w:rsidRDefault="003D34B1" w:rsidP="00136EBE">
            <w:pPr>
              <w:jc w:val="right"/>
              <w:rPr>
                <w:b/>
                <w:sz w:val="18"/>
                <w:szCs w:val="18"/>
                <w:lang w:eastAsia="sl-SI"/>
              </w:rPr>
            </w:pPr>
            <w:r w:rsidRPr="00C73FF5">
              <w:rPr>
                <w:b/>
                <w:sz w:val="18"/>
                <w:szCs w:val="18"/>
                <w:lang w:eastAsia="sl-SI"/>
              </w:rPr>
              <w:t>Plan 202</w:t>
            </w:r>
            <w:r w:rsidR="00C73FF5" w:rsidRPr="00C73FF5">
              <w:rPr>
                <w:b/>
                <w:sz w:val="18"/>
                <w:szCs w:val="18"/>
                <w:lang w:eastAsia="sl-SI"/>
              </w:rPr>
              <w:t>2</w:t>
            </w:r>
          </w:p>
        </w:tc>
        <w:tc>
          <w:tcPr>
            <w:tcW w:w="1134" w:type="dxa"/>
            <w:tcBorders>
              <w:top w:val="nil"/>
              <w:left w:val="nil"/>
              <w:bottom w:val="single" w:sz="8" w:space="0" w:color="538DD5"/>
              <w:right w:val="nil"/>
            </w:tcBorders>
            <w:shd w:val="clear" w:color="000000" w:fill="B8CCE4"/>
            <w:vAlign w:val="center"/>
            <w:hideMark/>
          </w:tcPr>
          <w:p w14:paraId="7FC31FB5" w14:textId="17403B0A" w:rsidR="003D34B1" w:rsidRPr="00C73FF5" w:rsidRDefault="003D34B1" w:rsidP="00136EBE">
            <w:pPr>
              <w:jc w:val="right"/>
              <w:rPr>
                <w:b/>
                <w:sz w:val="18"/>
                <w:szCs w:val="18"/>
                <w:lang w:eastAsia="sl-SI"/>
              </w:rPr>
            </w:pPr>
            <w:r w:rsidRPr="00C73FF5">
              <w:rPr>
                <w:b/>
                <w:sz w:val="18"/>
                <w:szCs w:val="18"/>
                <w:lang w:eastAsia="sl-SI"/>
              </w:rPr>
              <w:t>Realizacija 202</w:t>
            </w:r>
            <w:r w:rsidR="00C73FF5" w:rsidRPr="00C73FF5">
              <w:rPr>
                <w:b/>
                <w:sz w:val="18"/>
                <w:szCs w:val="18"/>
                <w:lang w:eastAsia="sl-SI"/>
              </w:rPr>
              <w:t>2</w:t>
            </w:r>
          </w:p>
        </w:tc>
        <w:tc>
          <w:tcPr>
            <w:tcW w:w="992" w:type="dxa"/>
            <w:tcBorders>
              <w:top w:val="nil"/>
              <w:left w:val="nil"/>
              <w:bottom w:val="single" w:sz="8" w:space="0" w:color="538DD5"/>
              <w:right w:val="nil"/>
            </w:tcBorders>
            <w:shd w:val="clear" w:color="000000" w:fill="B8CCE4"/>
            <w:vAlign w:val="center"/>
            <w:hideMark/>
          </w:tcPr>
          <w:p w14:paraId="7BA45431" w14:textId="77777777" w:rsidR="003D34B1" w:rsidRPr="00C73FF5" w:rsidRDefault="003D34B1" w:rsidP="00136EBE">
            <w:pPr>
              <w:jc w:val="right"/>
              <w:rPr>
                <w:b/>
                <w:sz w:val="18"/>
                <w:szCs w:val="18"/>
                <w:lang w:eastAsia="sl-SI"/>
              </w:rPr>
            </w:pPr>
            <w:r w:rsidRPr="00C73FF5">
              <w:rPr>
                <w:b/>
                <w:sz w:val="18"/>
                <w:szCs w:val="18"/>
                <w:lang w:eastAsia="sl-SI"/>
              </w:rPr>
              <w:t>Indeks realizacija/ plan</w:t>
            </w:r>
          </w:p>
        </w:tc>
      </w:tr>
      <w:tr w:rsidR="003D34B1" w:rsidRPr="00C73FF5" w14:paraId="6BF597DD" w14:textId="77777777" w:rsidTr="00136EBE">
        <w:trPr>
          <w:trHeight w:val="300"/>
        </w:trPr>
        <w:tc>
          <w:tcPr>
            <w:tcW w:w="497" w:type="dxa"/>
            <w:tcBorders>
              <w:top w:val="nil"/>
              <w:left w:val="nil"/>
              <w:bottom w:val="single" w:sz="8" w:space="0" w:color="538DD5"/>
              <w:right w:val="nil"/>
            </w:tcBorders>
            <w:shd w:val="clear" w:color="auto" w:fill="auto"/>
            <w:noWrap/>
            <w:vAlign w:val="center"/>
            <w:hideMark/>
          </w:tcPr>
          <w:p w14:paraId="08966399" w14:textId="77777777" w:rsidR="003D34B1" w:rsidRPr="00C73FF5" w:rsidRDefault="003D34B1" w:rsidP="00136EBE">
            <w:pPr>
              <w:rPr>
                <w:rFonts w:ascii="Calibri" w:eastAsia="Times New Roman" w:hAnsi="Calibri" w:cs="Times New Roman"/>
                <w:b/>
                <w:bCs/>
                <w:sz w:val="18"/>
                <w:szCs w:val="18"/>
                <w:lang w:eastAsia="sl-SI"/>
              </w:rPr>
            </w:pPr>
            <w:r w:rsidRPr="00C73FF5">
              <w:rPr>
                <w:rFonts w:ascii="Calibri" w:eastAsia="Times New Roman" w:hAnsi="Calibri" w:cs="Times New Roman"/>
                <w:b/>
                <w:bCs/>
                <w:sz w:val="18"/>
                <w:szCs w:val="18"/>
                <w:lang w:eastAsia="sl-SI"/>
              </w:rPr>
              <w:t> </w:t>
            </w:r>
          </w:p>
        </w:tc>
        <w:tc>
          <w:tcPr>
            <w:tcW w:w="5387" w:type="dxa"/>
            <w:tcBorders>
              <w:top w:val="nil"/>
              <w:left w:val="nil"/>
              <w:bottom w:val="single" w:sz="8" w:space="0" w:color="538DD5"/>
              <w:right w:val="nil"/>
            </w:tcBorders>
            <w:shd w:val="clear" w:color="auto" w:fill="auto"/>
            <w:vAlign w:val="center"/>
            <w:hideMark/>
          </w:tcPr>
          <w:p w14:paraId="0C778E19" w14:textId="77777777" w:rsidR="003D34B1" w:rsidRPr="00C73FF5" w:rsidRDefault="003D34B1" w:rsidP="00136EBE">
            <w:pPr>
              <w:jc w:val="both"/>
              <w:rPr>
                <w:rFonts w:ascii="Calibri" w:hAnsi="Calibri"/>
                <w:b/>
                <w:bCs/>
                <w:color w:val="000000"/>
                <w:sz w:val="18"/>
                <w:szCs w:val="18"/>
              </w:rPr>
            </w:pPr>
            <w:r w:rsidRPr="00C73FF5">
              <w:rPr>
                <w:rFonts w:ascii="Calibri" w:hAnsi="Calibri"/>
                <w:b/>
                <w:bCs/>
                <w:color w:val="000000"/>
                <w:sz w:val="18"/>
                <w:szCs w:val="18"/>
              </w:rPr>
              <w:t>Avtocestna policija (oprema, objekti in avtocestna infrastruktura)</w:t>
            </w:r>
          </w:p>
        </w:tc>
        <w:tc>
          <w:tcPr>
            <w:tcW w:w="1134" w:type="dxa"/>
            <w:tcBorders>
              <w:top w:val="nil"/>
              <w:left w:val="nil"/>
              <w:bottom w:val="single" w:sz="8" w:space="0" w:color="538DD5"/>
              <w:right w:val="nil"/>
            </w:tcBorders>
            <w:shd w:val="clear" w:color="auto" w:fill="auto"/>
            <w:noWrap/>
            <w:vAlign w:val="center"/>
          </w:tcPr>
          <w:p w14:paraId="6192FA52" w14:textId="77991747" w:rsidR="003D34B1" w:rsidRPr="00C73FF5" w:rsidRDefault="00494885" w:rsidP="00136EBE">
            <w:pPr>
              <w:jc w:val="right"/>
              <w:rPr>
                <w:rFonts w:ascii="Calibri" w:hAnsi="Calibri" w:cs="Calibri"/>
                <w:b/>
                <w:bCs/>
                <w:color w:val="000000"/>
                <w:sz w:val="18"/>
                <w:szCs w:val="18"/>
              </w:rPr>
            </w:pPr>
            <w:r>
              <w:rPr>
                <w:rFonts w:ascii="Calibri" w:hAnsi="Calibri" w:cs="Calibri"/>
                <w:b/>
                <w:bCs/>
                <w:color w:val="000000"/>
                <w:sz w:val="18"/>
                <w:szCs w:val="18"/>
              </w:rPr>
              <w:t>1.960.000</w:t>
            </w:r>
          </w:p>
        </w:tc>
        <w:tc>
          <w:tcPr>
            <w:tcW w:w="1134" w:type="dxa"/>
            <w:tcBorders>
              <w:top w:val="nil"/>
              <w:left w:val="nil"/>
              <w:bottom w:val="single" w:sz="8" w:space="0" w:color="538DD5"/>
              <w:right w:val="nil"/>
            </w:tcBorders>
            <w:shd w:val="clear" w:color="auto" w:fill="auto"/>
            <w:noWrap/>
            <w:vAlign w:val="center"/>
          </w:tcPr>
          <w:p w14:paraId="5E9A0031" w14:textId="64DA4299" w:rsidR="003D34B1" w:rsidRPr="00C73FF5" w:rsidRDefault="00C73FF5" w:rsidP="00136EBE">
            <w:pPr>
              <w:jc w:val="right"/>
              <w:rPr>
                <w:rFonts w:ascii="Calibri" w:hAnsi="Calibri" w:cs="Calibri"/>
                <w:b/>
                <w:bCs/>
                <w:color w:val="000000"/>
                <w:sz w:val="18"/>
                <w:szCs w:val="18"/>
              </w:rPr>
            </w:pPr>
            <w:r w:rsidRPr="00C73FF5">
              <w:rPr>
                <w:rFonts w:ascii="Calibri" w:hAnsi="Calibri" w:cs="Calibri"/>
                <w:b/>
                <w:bCs/>
                <w:color w:val="000000"/>
                <w:sz w:val="18"/>
                <w:szCs w:val="18"/>
              </w:rPr>
              <w:t>655.595</w:t>
            </w:r>
          </w:p>
        </w:tc>
        <w:tc>
          <w:tcPr>
            <w:tcW w:w="992" w:type="dxa"/>
            <w:tcBorders>
              <w:top w:val="nil"/>
              <w:left w:val="nil"/>
              <w:bottom w:val="single" w:sz="8" w:space="0" w:color="538DD5"/>
              <w:right w:val="nil"/>
            </w:tcBorders>
            <w:shd w:val="clear" w:color="auto" w:fill="auto"/>
            <w:noWrap/>
            <w:vAlign w:val="center"/>
          </w:tcPr>
          <w:p w14:paraId="550640ED" w14:textId="50182CE6" w:rsidR="003D34B1" w:rsidRPr="00C73FF5" w:rsidRDefault="00494885" w:rsidP="00136EBE">
            <w:pPr>
              <w:jc w:val="right"/>
              <w:rPr>
                <w:rFonts w:ascii="Calibri" w:hAnsi="Calibri" w:cs="Calibri"/>
                <w:b/>
                <w:bCs/>
                <w:color w:val="000000"/>
                <w:sz w:val="18"/>
                <w:szCs w:val="18"/>
              </w:rPr>
            </w:pPr>
            <w:r>
              <w:rPr>
                <w:rFonts w:ascii="Calibri" w:hAnsi="Calibri" w:cs="Calibri"/>
                <w:b/>
                <w:bCs/>
                <w:color w:val="000000"/>
                <w:sz w:val="18"/>
                <w:szCs w:val="18"/>
              </w:rPr>
              <w:t>33</w:t>
            </w:r>
          </w:p>
        </w:tc>
      </w:tr>
    </w:tbl>
    <w:p w14:paraId="767896B2" w14:textId="77777777" w:rsidR="00AC28B2" w:rsidRPr="003C6C67" w:rsidRDefault="00AC28B2" w:rsidP="00AC28B2">
      <w:pPr>
        <w:jc w:val="both"/>
        <w:rPr>
          <w:highlight w:val="lightGray"/>
        </w:rPr>
      </w:pPr>
    </w:p>
    <w:p w14:paraId="4B1645CD" w14:textId="0EFF4023" w:rsidR="004E0D02" w:rsidRDefault="00EE4D60" w:rsidP="00AC28B2">
      <w:pPr>
        <w:jc w:val="both"/>
      </w:pPr>
      <w:bookmarkStart w:id="44" w:name="_Hlk101432951"/>
      <w:r w:rsidRPr="00842CB9">
        <w:t xml:space="preserve">V sklopu projekta avtocestne policije sta bila v letu 2022 pripravljena objekta Dane in Drnovo, za lokacijo Arja vas je bila pripravljena projektna dokumentacija. Policija teh objektov ni začela uporabljati, ker je 31. 10. 2022 vse enote avtocestne policije dokončno ukinila. Glede na nastalo situacijo bo potrebno spremeniti Izvedbeni dogovor o ustanovitvi in delovanju avtocestne policije, sofinanciranju stroškov za delovanje avtocestne policije in nudenju odplačnih storitev in to predvsem v delu, ki opredeljuje obveznosti </w:t>
      </w:r>
      <w:r w:rsidR="002E0690">
        <w:t xml:space="preserve">družbe </w:t>
      </w:r>
      <w:r w:rsidRPr="00842CB9">
        <w:t>DARS v tem projektu</w:t>
      </w:r>
      <w:r w:rsidR="00AC28B2" w:rsidRPr="00842CB9">
        <w:t>.</w:t>
      </w:r>
    </w:p>
    <w:p w14:paraId="1E1E924D" w14:textId="77777777" w:rsidR="00B47563" w:rsidRPr="00A13CB5" w:rsidRDefault="00B47563" w:rsidP="00AC28B2">
      <w:pPr>
        <w:jc w:val="both"/>
      </w:pPr>
    </w:p>
    <w:p w14:paraId="3C5FB7EA" w14:textId="29A1A2D9" w:rsidR="007E162E" w:rsidRPr="00842CB9" w:rsidRDefault="007E162E" w:rsidP="00B47563">
      <w:pPr>
        <w:pStyle w:val="Naslov1"/>
        <w:spacing w:before="0"/>
      </w:pPr>
      <w:bookmarkStart w:id="45" w:name="_Toc134439058"/>
      <w:bookmarkEnd w:id="44"/>
      <w:r w:rsidRPr="00842CB9">
        <w:t>Stroški financiranja</w:t>
      </w:r>
      <w:bookmarkEnd w:id="45"/>
    </w:p>
    <w:p w14:paraId="3F1F4EFE" w14:textId="0DF4786A" w:rsidR="00086872" w:rsidRDefault="00DF4658" w:rsidP="00086872">
      <w:pPr>
        <w:jc w:val="both"/>
        <w:rPr>
          <w:lang w:eastAsia="sl-SI"/>
        </w:rPr>
      </w:pPr>
      <w:r w:rsidRPr="00842CB9">
        <w:rPr>
          <w:lang w:eastAsia="sl-SI"/>
        </w:rPr>
        <w:t xml:space="preserve">Stroški financiranja (gre za obračunane obresti od najetih dolgoročnih posojil za financiranje investicij, ki do predaje avtocestnega odseka v promet povečujejo nabavno vrednost investicije) so v letu 2022 znašali 743.870 </w:t>
      </w:r>
      <w:r w:rsidR="002E0690">
        <w:rPr>
          <w:lang w:eastAsia="sl-SI"/>
        </w:rPr>
        <w:t>evrov</w:t>
      </w:r>
      <w:r w:rsidR="00086872" w:rsidRPr="00842CB9">
        <w:rPr>
          <w:lang w:eastAsia="sl-SI"/>
        </w:rPr>
        <w:t>.</w:t>
      </w:r>
    </w:p>
    <w:p w14:paraId="2DCB2DE1" w14:textId="77777777" w:rsidR="00B47563" w:rsidRPr="00842CB9" w:rsidRDefault="00B47563" w:rsidP="00086872">
      <w:pPr>
        <w:jc w:val="both"/>
        <w:rPr>
          <w:lang w:eastAsia="sl-SI"/>
        </w:rPr>
      </w:pPr>
    </w:p>
    <w:p w14:paraId="2F264EF3" w14:textId="2F5391FA" w:rsidR="007E162E" w:rsidRPr="00842CB9" w:rsidRDefault="007E162E" w:rsidP="00B47563">
      <w:pPr>
        <w:pStyle w:val="Naslov1"/>
        <w:spacing w:before="0"/>
      </w:pPr>
      <w:bookmarkStart w:id="46" w:name="_Toc134439059"/>
      <w:r w:rsidRPr="00842CB9">
        <w:t>Obveznosti iz zadolževanja (vračilo glavnice in plačilo obresti)</w:t>
      </w:r>
      <w:bookmarkEnd w:id="46"/>
    </w:p>
    <w:p w14:paraId="4DF9B186" w14:textId="5F3D0C13" w:rsidR="00DF4658" w:rsidRPr="00842CB9" w:rsidRDefault="00DF4658" w:rsidP="00DF4658">
      <w:pPr>
        <w:jc w:val="both"/>
        <w:rPr>
          <w:b/>
          <w:bCs/>
          <w:lang w:eastAsia="sl-SI"/>
        </w:rPr>
      </w:pPr>
      <w:r w:rsidRPr="00842CB9">
        <w:rPr>
          <w:lang w:eastAsia="sl-SI"/>
        </w:rPr>
        <w:t xml:space="preserve">Obveznosti iz zadolževanja (plačilo rednih obresti, odplačilo glavnice) so v letu 2022 dosegle vrednost 212.915.767 </w:t>
      </w:r>
      <w:r w:rsidR="002E0690">
        <w:rPr>
          <w:lang w:eastAsia="sl-SI"/>
        </w:rPr>
        <w:t>evrov</w:t>
      </w:r>
      <w:r w:rsidRPr="00842CB9">
        <w:rPr>
          <w:lang w:eastAsia="sl-SI"/>
        </w:rPr>
        <w:t xml:space="preserve">. </w:t>
      </w:r>
    </w:p>
    <w:p w14:paraId="7F1C4E8C" w14:textId="77777777" w:rsidR="00DF4658" w:rsidRPr="00842CB9" w:rsidRDefault="00DF4658" w:rsidP="00DF4658">
      <w:pPr>
        <w:spacing w:line="0" w:lineRule="atLeast"/>
        <w:jc w:val="both"/>
        <w:rPr>
          <w:sz w:val="16"/>
          <w:szCs w:val="16"/>
          <w:lang w:eastAsia="sl-SI"/>
        </w:rPr>
      </w:pPr>
    </w:p>
    <w:p w14:paraId="7BFE4E23" w14:textId="77777777" w:rsidR="00DF4658" w:rsidRPr="00842CB9" w:rsidRDefault="00DF4658" w:rsidP="00DF4658">
      <w:pPr>
        <w:spacing w:line="0" w:lineRule="atLeast"/>
        <w:jc w:val="both"/>
        <w:rPr>
          <w:lang w:eastAsia="sl-SI"/>
        </w:rPr>
      </w:pPr>
      <w:r w:rsidRPr="00842CB9">
        <w:rPr>
          <w:lang w:eastAsia="sl-SI"/>
        </w:rPr>
        <w:t>Od skupnih obveznosti iz zadolževanja je bilo:</w:t>
      </w:r>
    </w:p>
    <w:p w14:paraId="66088987" w14:textId="204F66EE" w:rsidR="00DF4658" w:rsidRPr="00842CB9" w:rsidRDefault="00DF4658" w:rsidP="00DF4658">
      <w:pPr>
        <w:pStyle w:val="Odstavekseznama"/>
        <w:numPr>
          <w:ilvl w:val="0"/>
          <w:numId w:val="2"/>
        </w:numPr>
        <w:spacing w:line="0" w:lineRule="atLeast"/>
        <w:rPr>
          <w:b/>
          <w:bCs/>
          <w:lang w:eastAsia="sl-SI"/>
        </w:rPr>
      </w:pPr>
      <w:r w:rsidRPr="00842CB9">
        <w:rPr>
          <w:lang w:eastAsia="sl-SI"/>
        </w:rPr>
        <w:t xml:space="preserve">181.200.328 </w:t>
      </w:r>
      <w:r w:rsidR="002E0690">
        <w:rPr>
          <w:lang w:eastAsia="sl-SI"/>
        </w:rPr>
        <w:t>evrov</w:t>
      </w:r>
      <w:r w:rsidRPr="00842CB9">
        <w:rPr>
          <w:lang w:eastAsia="sl-SI"/>
        </w:rPr>
        <w:t xml:space="preserve"> za odplačilo glavnic in</w:t>
      </w:r>
    </w:p>
    <w:p w14:paraId="5381A3F6" w14:textId="617C58B7" w:rsidR="00842CB9" w:rsidRDefault="00DF4658" w:rsidP="00B47563">
      <w:pPr>
        <w:pStyle w:val="Odstavekseznama"/>
        <w:numPr>
          <w:ilvl w:val="0"/>
          <w:numId w:val="2"/>
        </w:numPr>
        <w:spacing w:line="0" w:lineRule="atLeast"/>
        <w:contextualSpacing w:val="0"/>
        <w:jc w:val="both"/>
        <w:rPr>
          <w:lang w:eastAsia="sl-SI"/>
        </w:rPr>
      </w:pPr>
      <w:r w:rsidRPr="00842CB9">
        <w:rPr>
          <w:lang w:eastAsia="sl-SI"/>
        </w:rPr>
        <w:t xml:space="preserve">30.971.569 </w:t>
      </w:r>
      <w:r w:rsidR="002E0690">
        <w:rPr>
          <w:lang w:eastAsia="sl-SI"/>
        </w:rPr>
        <w:t>evrov</w:t>
      </w:r>
      <w:r w:rsidRPr="00842CB9">
        <w:rPr>
          <w:lang w:eastAsia="sl-SI"/>
        </w:rPr>
        <w:t xml:space="preserve"> za plačilo rednih obresti (gre za posojila za financiranje avtocestnih odsekov, ki so že bili predani v promet</w:t>
      </w:r>
      <w:r w:rsidR="0079394C" w:rsidRPr="00842CB9">
        <w:rPr>
          <w:lang w:eastAsia="sl-SI"/>
        </w:rPr>
        <w:t>)</w:t>
      </w:r>
      <w:r w:rsidR="00086872" w:rsidRPr="00842CB9">
        <w:rPr>
          <w:lang w:eastAsia="sl-SI"/>
        </w:rPr>
        <w:t>.</w:t>
      </w:r>
    </w:p>
    <w:p w14:paraId="13B01AB5" w14:textId="77777777" w:rsidR="00B47563" w:rsidRPr="00842CB9" w:rsidRDefault="00B47563" w:rsidP="00B47563">
      <w:pPr>
        <w:spacing w:line="0" w:lineRule="atLeast"/>
        <w:jc w:val="both"/>
        <w:rPr>
          <w:lang w:eastAsia="sl-SI"/>
        </w:rPr>
      </w:pPr>
    </w:p>
    <w:p w14:paraId="7B10C9EF" w14:textId="7754C86B" w:rsidR="007E162E" w:rsidRPr="00A93490" w:rsidRDefault="007E162E" w:rsidP="00B47563">
      <w:pPr>
        <w:pStyle w:val="Naslov1"/>
        <w:spacing w:before="0"/>
      </w:pPr>
      <w:bookmarkStart w:id="47" w:name="_Toc134439060"/>
      <w:r w:rsidRPr="00A93490">
        <w:t>Nadomestilo za opravljanje naročila</w:t>
      </w:r>
      <w:bookmarkEnd w:id="47"/>
    </w:p>
    <w:p w14:paraId="1FD02493" w14:textId="3439F729" w:rsidR="00DF4658" w:rsidRPr="00A93490" w:rsidRDefault="00DF4658" w:rsidP="00DF4658">
      <w:pPr>
        <w:jc w:val="both"/>
        <w:rPr>
          <w:spacing w:val="-2"/>
          <w:lang w:eastAsia="sl-SI"/>
        </w:rPr>
      </w:pPr>
      <w:r w:rsidRPr="00A93490">
        <w:rPr>
          <w:spacing w:val="-2"/>
          <w:lang w:eastAsia="sl-SI"/>
        </w:rPr>
        <w:t xml:space="preserve">Na podlagi 4. člena ZDARS-1 in pogodbe o izvajanju naročila družba DARS opravlja naloge, povezane s prostorskim načrtovanjem in umeščanjem avtocest v prostor ter pridobivanjem nepremičnin za potrebe gradnje avtocest. Te naloge družba DARS opravlja v imenu in za račun Republike Slovenije (v nadaljevanju: RS) ter za opravljene storitve evidentira terjatve do RS. Sredstva za te naloge se v skladu z 10. členom ZDARS-1 zagotavljajo v proračunu RS. V letu 2012 sta RS in družba DARS sklenila Pogodbo o izvajanju naročila na podlagi 4. člena ZDARS-1, s katero sta pogodbeni stranki uredila medsebojna razmerja v zvezi z naročilom za opravljanje teh nalog in se dogovorila, da obseg naročila določita za vsako koledarsko leto posebej z letno izvedbeno pogodbo. V skladu s pogodbo o izvajanju naročila se opravljene naloge plačujejo iz vplačanih sredstev na namenski proračunski postavki iz naslova nadomestila za stavbno pravico, ki ga plačuje družba DARS. Po ZDARS-1 </w:t>
      </w:r>
      <w:r w:rsidR="00842CB9" w:rsidRPr="00A93490">
        <w:rPr>
          <w:spacing w:val="-2"/>
          <w:lang w:eastAsia="sl-SI"/>
        </w:rPr>
        <w:t xml:space="preserve">se je </w:t>
      </w:r>
      <w:r w:rsidRPr="00A93490">
        <w:rPr>
          <w:spacing w:val="-2"/>
          <w:lang w:eastAsia="sl-SI"/>
        </w:rPr>
        <w:t xml:space="preserve">brezplačna stavbna pravica za zemljišča pod avtocestnim telesom s sprejetjem ZUJFa (31. 5. 2012) spremenila v odplačno stavbno pravico za obdobje 50 let. </w:t>
      </w:r>
    </w:p>
    <w:p w14:paraId="0F17E01D" w14:textId="77777777" w:rsidR="00DF4658" w:rsidRPr="00A93490" w:rsidRDefault="00DF4658" w:rsidP="00DF4658">
      <w:pPr>
        <w:jc w:val="both"/>
        <w:rPr>
          <w:spacing w:val="-2"/>
          <w:sz w:val="16"/>
          <w:szCs w:val="16"/>
          <w:lang w:eastAsia="sl-SI"/>
        </w:rPr>
      </w:pPr>
    </w:p>
    <w:p w14:paraId="21FD81AB" w14:textId="1D62330A" w:rsidR="00DF4658" w:rsidRPr="00A93490" w:rsidRDefault="00DF4658" w:rsidP="00DF4658">
      <w:pPr>
        <w:jc w:val="both"/>
        <w:rPr>
          <w:spacing w:val="-2"/>
          <w:lang w:eastAsia="sl-SI"/>
        </w:rPr>
      </w:pPr>
      <w:r w:rsidRPr="00A93490">
        <w:rPr>
          <w:spacing w:val="-2"/>
          <w:lang w:eastAsia="sl-SI"/>
        </w:rPr>
        <w:t xml:space="preserve">V decembru 2021 je bila med RS in družbo DARS sklenjena letna izvedbena pogodba, ki je podrobneje urejala medsebojna razmerja v letu 2022. V izvedbeni pogodbi za leto 2022 so v okviru načrtov razvoja in gradnje avtocest bili opredeljeni vsebina, obseg in predvidena skupna vrednost naročila ter višina in dinamika plačila letne obveznosti družbe DARS iz naslova nadomestila za stavbno pravico. Ob upoštevanju vrednosti naročila za leto 2021 se je odmerilo nadomestilo za stavbno pravico v višini </w:t>
      </w:r>
      <w:r w:rsidRPr="00A93490">
        <w:t xml:space="preserve">20.985.157 </w:t>
      </w:r>
      <w:r w:rsidR="002E0690">
        <w:t>evrov</w:t>
      </w:r>
      <w:r w:rsidRPr="00A93490">
        <w:rPr>
          <w:spacing w:val="-2"/>
          <w:lang w:eastAsia="sl-SI"/>
        </w:rPr>
        <w:t xml:space="preserve"> (z DDV).</w:t>
      </w:r>
    </w:p>
    <w:p w14:paraId="07EB399E" w14:textId="41471CA2" w:rsidR="0099725D" w:rsidRPr="00A93490" w:rsidRDefault="00DF4658" w:rsidP="00DF4658">
      <w:pPr>
        <w:jc w:val="both"/>
        <w:rPr>
          <w:spacing w:val="-2"/>
          <w:lang w:eastAsia="sl-SI"/>
        </w:rPr>
      </w:pPr>
      <w:r w:rsidRPr="00A93490">
        <w:rPr>
          <w:spacing w:val="-2"/>
          <w:lang w:eastAsia="sl-SI"/>
        </w:rPr>
        <w:t>Pregled odplačevanja obveznosti iz nadomestila za stavbno pravico</w:t>
      </w:r>
      <w:r w:rsidR="0099725D" w:rsidRPr="00A93490">
        <w:rPr>
          <w:spacing w:val="-2"/>
          <w:lang w:eastAsia="sl-SI"/>
        </w:rPr>
        <w:t>:</w:t>
      </w:r>
    </w:p>
    <w:tbl>
      <w:tblPr>
        <w:tblW w:w="9085" w:type="dxa"/>
        <w:tblInd w:w="-5" w:type="dxa"/>
        <w:tblCellMar>
          <w:left w:w="70" w:type="dxa"/>
          <w:right w:w="70" w:type="dxa"/>
        </w:tblCellMar>
        <w:tblLook w:val="04A0" w:firstRow="1" w:lastRow="0" w:firstColumn="1" w:lastColumn="0" w:noHBand="0" w:noVBand="1"/>
      </w:tblPr>
      <w:tblGrid>
        <w:gridCol w:w="2962"/>
        <w:gridCol w:w="1232"/>
        <w:gridCol w:w="1177"/>
        <w:gridCol w:w="1195"/>
        <w:gridCol w:w="1287"/>
        <w:gridCol w:w="1232"/>
      </w:tblGrid>
      <w:tr w:rsidR="001408CF" w:rsidRPr="00842CB9" w14:paraId="6E658F6A" w14:textId="77777777" w:rsidTr="00842CB9">
        <w:trPr>
          <w:trHeight w:val="278"/>
        </w:trPr>
        <w:tc>
          <w:tcPr>
            <w:tcW w:w="2962" w:type="dxa"/>
            <w:tcBorders>
              <w:top w:val="single" w:sz="4" w:space="0" w:color="auto"/>
              <w:left w:val="single" w:sz="4" w:space="0" w:color="auto"/>
              <w:bottom w:val="single" w:sz="4" w:space="0" w:color="auto"/>
              <w:right w:val="single" w:sz="4" w:space="0" w:color="auto"/>
            </w:tcBorders>
            <w:shd w:val="clear" w:color="000000" w:fill="5497D4"/>
            <w:vAlign w:val="center"/>
            <w:hideMark/>
          </w:tcPr>
          <w:p w14:paraId="4F4B4ED2" w14:textId="77777777" w:rsidR="001408CF" w:rsidRPr="00842CB9" w:rsidRDefault="001408CF" w:rsidP="001408CF">
            <w:pPr>
              <w:rPr>
                <w:rFonts w:ascii="Calibri" w:hAnsi="Calibri" w:cs="Calibri"/>
                <w:b/>
                <w:bCs/>
                <w:color w:val="FFFFFF"/>
                <w:sz w:val="18"/>
                <w:szCs w:val="18"/>
              </w:rPr>
            </w:pPr>
            <w:r w:rsidRPr="00842CB9">
              <w:rPr>
                <w:rFonts w:ascii="Calibri" w:hAnsi="Calibri" w:cs="Calibri"/>
                <w:b/>
                <w:bCs/>
                <w:color w:val="FFFFFF"/>
                <w:sz w:val="18"/>
                <w:szCs w:val="18"/>
              </w:rPr>
              <w:t>Odplačilo obveznosti NSP skozi vsakoletno Pogodbo po 4. členu</w:t>
            </w:r>
          </w:p>
          <w:p w14:paraId="660E277B" w14:textId="2A60668F" w:rsidR="001408CF" w:rsidRPr="00842CB9" w:rsidRDefault="001408CF" w:rsidP="001408CF">
            <w:pPr>
              <w:rPr>
                <w:rFonts w:ascii="Calibri" w:eastAsia="Times New Roman" w:hAnsi="Calibri" w:cs="Calibri"/>
                <w:b/>
                <w:bCs/>
                <w:color w:val="FFFFFF"/>
                <w:spacing w:val="-2"/>
                <w:sz w:val="18"/>
                <w:szCs w:val="18"/>
                <w:lang w:eastAsia="sl-SI"/>
              </w:rPr>
            </w:pPr>
            <w:r w:rsidRPr="00842CB9">
              <w:rPr>
                <w:rFonts w:ascii="Calibri" w:hAnsi="Calibri" w:cs="Calibri"/>
                <w:b/>
                <w:bCs/>
                <w:color w:val="FFFFFF"/>
                <w:sz w:val="18"/>
                <w:szCs w:val="18"/>
              </w:rPr>
              <w:t>ZDARS-1</w:t>
            </w:r>
          </w:p>
        </w:tc>
        <w:tc>
          <w:tcPr>
            <w:tcW w:w="1232" w:type="dxa"/>
            <w:tcBorders>
              <w:top w:val="single" w:sz="4" w:space="0" w:color="auto"/>
              <w:left w:val="nil"/>
              <w:bottom w:val="single" w:sz="4" w:space="0" w:color="auto"/>
              <w:right w:val="single" w:sz="4" w:space="0" w:color="auto"/>
            </w:tcBorders>
            <w:shd w:val="clear" w:color="000000" w:fill="5497D4"/>
            <w:vAlign w:val="center"/>
            <w:hideMark/>
          </w:tcPr>
          <w:p w14:paraId="480D85A8" w14:textId="10DDD550" w:rsidR="001408CF" w:rsidRPr="00842CB9" w:rsidRDefault="001408CF" w:rsidP="002E0690">
            <w:pPr>
              <w:jc w:val="right"/>
              <w:rPr>
                <w:rFonts w:ascii="Calibri" w:eastAsia="Times New Roman" w:hAnsi="Calibri" w:cs="Calibri"/>
                <w:b/>
                <w:bCs/>
                <w:color w:val="FFFFFF"/>
                <w:sz w:val="18"/>
                <w:szCs w:val="18"/>
                <w:lang w:eastAsia="sl-SI"/>
              </w:rPr>
            </w:pPr>
            <w:r w:rsidRPr="00842CB9">
              <w:rPr>
                <w:rFonts w:ascii="Calibri" w:hAnsi="Calibri" w:cs="Calibri"/>
                <w:b/>
                <w:bCs/>
                <w:color w:val="FFFFFF"/>
                <w:sz w:val="18"/>
                <w:szCs w:val="18"/>
              </w:rPr>
              <w:t>Letni pogodbeni znesek brez DDV</w:t>
            </w:r>
          </w:p>
        </w:tc>
        <w:tc>
          <w:tcPr>
            <w:tcW w:w="1177" w:type="dxa"/>
            <w:tcBorders>
              <w:top w:val="single" w:sz="4" w:space="0" w:color="auto"/>
              <w:left w:val="nil"/>
              <w:bottom w:val="single" w:sz="4" w:space="0" w:color="auto"/>
              <w:right w:val="single" w:sz="4" w:space="0" w:color="auto"/>
            </w:tcBorders>
            <w:shd w:val="clear" w:color="000000" w:fill="5497D4"/>
            <w:noWrap/>
            <w:vAlign w:val="center"/>
            <w:hideMark/>
          </w:tcPr>
          <w:p w14:paraId="49CD4E0E" w14:textId="0E363AD5" w:rsidR="001408CF" w:rsidRPr="00842CB9" w:rsidRDefault="001408CF" w:rsidP="002E0690">
            <w:pPr>
              <w:jc w:val="right"/>
              <w:rPr>
                <w:rFonts w:ascii="Calibri" w:eastAsia="Times New Roman" w:hAnsi="Calibri" w:cs="Calibri"/>
                <w:b/>
                <w:bCs/>
                <w:color w:val="FFFFFF"/>
                <w:sz w:val="18"/>
                <w:szCs w:val="18"/>
                <w:lang w:eastAsia="sl-SI"/>
              </w:rPr>
            </w:pPr>
            <w:r w:rsidRPr="00842CB9">
              <w:rPr>
                <w:rFonts w:ascii="Calibri" w:hAnsi="Calibri" w:cs="Calibri"/>
                <w:b/>
                <w:bCs/>
                <w:color w:val="FFFFFF"/>
                <w:sz w:val="18"/>
                <w:szCs w:val="18"/>
              </w:rPr>
              <w:t>DDV</w:t>
            </w:r>
          </w:p>
        </w:tc>
        <w:tc>
          <w:tcPr>
            <w:tcW w:w="1195" w:type="dxa"/>
            <w:tcBorders>
              <w:top w:val="single" w:sz="4" w:space="0" w:color="auto"/>
              <w:left w:val="nil"/>
              <w:bottom w:val="single" w:sz="4" w:space="0" w:color="auto"/>
              <w:right w:val="single" w:sz="4" w:space="0" w:color="auto"/>
            </w:tcBorders>
            <w:shd w:val="clear" w:color="000000" w:fill="5497D4"/>
            <w:vAlign w:val="center"/>
            <w:hideMark/>
          </w:tcPr>
          <w:p w14:paraId="643848A0" w14:textId="118FEF7C" w:rsidR="001408CF" w:rsidRPr="00842CB9" w:rsidRDefault="001408CF" w:rsidP="002E0690">
            <w:pPr>
              <w:jc w:val="right"/>
              <w:rPr>
                <w:rFonts w:ascii="Calibri" w:eastAsia="Times New Roman" w:hAnsi="Calibri" w:cs="Calibri"/>
                <w:b/>
                <w:bCs/>
                <w:color w:val="FFFFFF"/>
                <w:sz w:val="18"/>
                <w:szCs w:val="18"/>
                <w:lang w:eastAsia="sl-SI"/>
              </w:rPr>
            </w:pPr>
            <w:r w:rsidRPr="00842CB9">
              <w:rPr>
                <w:rFonts w:ascii="Calibri" w:hAnsi="Calibri" w:cs="Calibri"/>
                <w:b/>
                <w:bCs/>
                <w:color w:val="FFFFFF"/>
                <w:sz w:val="18"/>
                <w:szCs w:val="18"/>
              </w:rPr>
              <w:t>Preostanek vrednosti NSP brez DDV</w:t>
            </w:r>
          </w:p>
        </w:tc>
        <w:tc>
          <w:tcPr>
            <w:tcW w:w="1287" w:type="dxa"/>
            <w:tcBorders>
              <w:top w:val="single" w:sz="4" w:space="0" w:color="auto"/>
              <w:left w:val="nil"/>
              <w:bottom w:val="single" w:sz="4" w:space="0" w:color="auto"/>
              <w:right w:val="single" w:sz="4" w:space="0" w:color="auto"/>
            </w:tcBorders>
            <w:shd w:val="clear" w:color="000000" w:fill="5497D4"/>
            <w:vAlign w:val="center"/>
            <w:hideMark/>
          </w:tcPr>
          <w:p w14:paraId="5E46FE49" w14:textId="77E8DDC1" w:rsidR="001408CF" w:rsidRPr="00842CB9" w:rsidRDefault="001408CF" w:rsidP="002E0690">
            <w:pPr>
              <w:jc w:val="right"/>
              <w:rPr>
                <w:rFonts w:ascii="Calibri" w:eastAsia="Times New Roman" w:hAnsi="Calibri" w:cs="Calibri"/>
                <w:b/>
                <w:bCs/>
                <w:color w:val="FFFFFF"/>
                <w:sz w:val="18"/>
                <w:szCs w:val="18"/>
                <w:lang w:eastAsia="sl-SI"/>
              </w:rPr>
            </w:pPr>
            <w:r w:rsidRPr="00842CB9">
              <w:rPr>
                <w:rFonts w:ascii="Calibri" w:hAnsi="Calibri" w:cs="Calibri"/>
                <w:b/>
                <w:bCs/>
                <w:color w:val="FFFFFF"/>
                <w:sz w:val="18"/>
                <w:szCs w:val="18"/>
              </w:rPr>
              <w:t>Letni pogodbeni znesek z DDV</w:t>
            </w:r>
          </w:p>
        </w:tc>
        <w:tc>
          <w:tcPr>
            <w:tcW w:w="1232" w:type="dxa"/>
            <w:tcBorders>
              <w:top w:val="single" w:sz="4" w:space="0" w:color="auto"/>
              <w:left w:val="nil"/>
              <w:bottom w:val="single" w:sz="4" w:space="0" w:color="auto"/>
              <w:right w:val="single" w:sz="4" w:space="0" w:color="auto"/>
            </w:tcBorders>
            <w:shd w:val="clear" w:color="000000" w:fill="5497D4"/>
            <w:vAlign w:val="center"/>
            <w:hideMark/>
          </w:tcPr>
          <w:p w14:paraId="64962064" w14:textId="262F180A" w:rsidR="001408CF" w:rsidRPr="00842CB9" w:rsidRDefault="001408CF" w:rsidP="002E0690">
            <w:pPr>
              <w:jc w:val="right"/>
              <w:rPr>
                <w:rFonts w:ascii="Calibri" w:eastAsia="Times New Roman" w:hAnsi="Calibri" w:cs="Calibri"/>
                <w:b/>
                <w:bCs/>
                <w:color w:val="FFFFFF"/>
                <w:sz w:val="18"/>
                <w:szCs w:val="18"/>
                <w:lang w:eastAsia="sl-SI"/>
              </w:rPr>
            </w:pPr>
            <w:r w:rsidRPr="00842CB9">
              <w:rPr>
                <w:rFonts w:ascii="Calibri" w:hAnsi="Calibri" w:cs="Calibri"/>
                <w:b/>
                <w:bCs/>
                <w:color w:val="FFFFFF"/>
                <w:sz w:val="18"/>
                <w:szCs w:val="18"/>
              </w:rPr>
              <w:t>Preostanek vrednosti NSP z DDV</w:t>
            </w:r>
          </w:p>
        </w:tc>
      </w:tr>
      <w:tr w:rsidR="001408CF" w:rsidRPr="00842CB9" w14:paraId="484309ED" w14:textId="77777777" w:rsidTr="00842CB9">
        <w:trPr>
          <w:trHeight w:val="131"/>
        </w:trPr>
        <w:tc>
          <w:tcPr>
            <w:tcW w:w="2962" w:type="dxa"/>
            <w:tcBorders>
              <w:top w:val="nil"/>
              <w:left w:val="single" w:sz="4" w:space="0" w:color="auto"/>
              <w:bottom w:val="single" w:sz="4" w:space="0" w:color="auto"/>
              <w:right w:val="single" w:sz="4" w:space="0" w:color="auto"/>
            </w:tcBorders>
            <w:shd w:val="clear" w:color="auto" w:fill="auto"/>
            <w:vAlign w:val="center"/>
            <w:hideMark/>
          </w:tcPr>
          <w:p w14:paraId="493BD5B6" w14:textId="77777777" w:rsidR="001408CF" w:rsidRPr="00842CB9" w:rsidRDefault="001408CF" w:rsidP="00DF4658">
            <w:pPr>
              <w:rPr>
                <w:rFonts w:ascii="Calibri" w:eastAsia="Times New Roman" w:hAnsi="Calibri" w:cs="Calibri"/>
                <w:b/>
                <w:bCs/>
                <w:color w:val="000000"/>
                <w:sz w:val="18"/>
                <w:szCs w:val="18"/>
                <w:lang w:eastAsia="sl-SI"/>
              </w:rPr>
            </w:pPr>
            <w:r w:rsidRPr="00842CB9">
              <w:rPr>
                <w:rFonts w:ascii="Calibri" w:eastAsia="Times New Roman" w:hAnsi="Calibri" w:cs="Calibri"/>
                <w:b/>
                <w:bCs/>
                <w:color w:val="000000"/>
                <w:sz w:val="18"/>
                <w:szCs w:val="18"/>
                <w:lang w:eastAsia="sl-SI"/>
              </w:rPr>
              <w:t xml:space="preserve">Nadomestilo za stavbo pravico </w:t>
            </w:r>
            <w:r w:rsidRPr="00842CB9">
              <w:rPr>
                <w:rFonts w:ascii="Calibri" w:eastAsia="Times New Roman" w:hAnsi="Calibri" w:cs="Calibri"/>
                <w:b/>
                <w:bCs/>
                <w:color w:val="000000"/>
                <w:sz w:val="18"/>
                <w:szCs w:val="18"/>
                <w:lang w:eastAsia="sl-SI"/>
              </w:rPr>
              <w:br/>
              <w:t>(začetno stanje)</w:t>
            </w:r>
          </w:p>
        </w:tc>
        <w:tc>
          <w:tcPr>
            <w:tcW w:w="1232" w:type="dxa"/>
            <w:tcBorders>
              <w:top w:val="nil"/>
              <w:left w:val="nil"/>
              <w:bottom w:val="single" w:sz="4" w:space="0" w:color="auto"/>
              <w:right w:val="single" w:sz="4" w:space="0" w:color="auto"/>
            </w:tcBorders>
            <w:shd w:val="clear" w:color="auto" w:fill="auto"/>
            <w:noWrap/>
            <w:vAlign w:val="center"/>
            <w:hideMark/>
          </w:tcPr>
          <w:p w14:paraId="178278DE" w14:textId="77777777" w:rsidR="001408CF" w:rsidRPr="00842CB9" w:rsidRDefault="001408CF" w:rsidP="00DF4658">
            <w:pPr>
              <w:jc w:val="right"/>
              <w:rPr>
                <w:rFonts w:ascii="Calibri" w:eastAsia="Times New Roman" w:hAnsi="Calibri" w:cs="Calibri"/>
                <w:b/>
                <w:bCs/>
                <w:color w:val="000000"/>
                <w:sz w:val="18"/>
                <w:szCs w:val="18"/>
                <w:lang w:eastAsia="sl-SI"/>
              </w:rPr>
            </w:pPr>
            <w:r w:rsidRPr="00842CB9">
              <w:rPr>
                <w:rFonts w:ascii="Calibri" w:eastAsia="Times New Roman" w:hAnsi="Calibri" w:cs="Calibri"/>
                <w:b/>
                <w:bCs/>
                <w:color w:val="000000"/>
                <w:sz w:val="18"/>
                <w:szCs w:val="18"/>
                <w:lang w:eastAsia="sl-SI"/>
              </w:rPr>
              <w:t> </w:t>
            </w:r>
          </w:p>
        </w:tc>
        <w:tc>
          <w:tcPr>
            <w:tcW w:w="1177" w:type="dxa"/>
            <w:tcBorders>
              <w:top w:val="nil"/>
              <w:left w:val="nil"/>
              <w:bottom w:val="single" w:sz="4" w:space="0" w:color="auto"/>
              <w:right w:val="single" w:sz="4" w:space="0" w:color="auto"/>
            </w:tcBorders>
            <w:shd w:val="clear" w:color="auto" w:fill="auto"/>
            <w:noWrap/>
            <w:vAlign w:val="center"/>
            <w:hideMark/>
          </w:tcPr>
          <w:p w14:paraId="036396A6" w14:textId="77777777" w:rsidR="001408CF" w:rsidRPr="00842CB9" w:rsidRDefault="001408CF" w:rsidP="00DF4658">
            <w:pPr>
              <w:jc w:val="right"/>
              <w:rPr>
                <w:rFonts w:ascii="Calibri" w:eastAsia="Times New Roman" w:hAnsi="Calibri" w:cs="Calibri"/>
                <w:b/>
                <w:bCs/>
                <w:color w:val="000000"/>
                <w:sz w:val="18"/>
                <w:szCs w:val="18"/>
                <w:lang w:eastAsia="sl-SI"/>
              </w:rPr>
            </w:pPr>
            <w:r w:rsidRPr="00842CB9">
              <w:rPr>
                <w:rFonts w:ascii="Calibri" w:eastAsia="Times New Roman" w:hAnsi="Calibri" w:cs="Calibri"/>
                <w:b/>
                <w:bCs/>
                <w:color w:val="000000"/>
                <w:sz w:val="18"/>
                <w:szCs w:val="18"/>
                <w:lang w:eastAsia="sl-SI"/>
              </w:rPr>
              <w:t> </w:t>
            </w:r>
          </w:p>
        </w:tc>
        <w:tc>
          <w:tcPr>
            <w:tcW w:w="1195" w:type="dxa"/>
            <w:tcBorders>
              <w:top w:val="nil"/>
              <w:left w:val="nil"/>
              <w:bottom w:val="single" w:sz="4" w:space="0" w:color="auto"/>
              <w:right w:val="single" w:sz="4" w:space="0" w:color="auto"/>
            </w:tcBorders>
            <w:shd w:val="clear" w:color="auto" w:fill="auto"/>
            <w:noWrap/>
            <w:vAlign w:val="center"/>
            <w:hideMark/>
          </w:tcPr>
          <w:p w14:paraId="1E97020C" w14:textId="3C6A4A3D" w:rsidR="001408CF" w:rsidRPr="00842CB9" w:rsidRDefault="001408CF" w:rsidP="00DF4658">
            <w:pPr>
              <w:jc w:val="right"/>
              <w:rPr>
                <w:rFonts w:ascii="Calibri" w:eastAsia="Times New Roman" w:hAnsi="Calibri" w:cs="Calibri"/>
                <w:b/>
                <w:bCs/>
                <w:color w:val="000000"/>
                <w:sz w:val="18"/>
                <w:szCs w:val="18"/>
                <w:lang w:eastAsia="sl-SI"/>
              </w:rPr>
            </w:pPr>
            <w:r w:rsidRPr="00842CB9">
              <w:rPr>
                <w:rFonts w:ascii="Calibri" w:hAnsi="Calibri" w:cs="Calibri"/>
                <w:b/>
                <w:bCs/>
                <w:color w:val="000000"/>
                <w:sz w:val="18"/>
                <w:szCs w:val="18"/>
              </w:rPr>
              <w:t>190.760.000</w:t>
            </w:r>
          </w:p>
        </w:tc>
        <w:tc>
          <w:tcPr>
            <w:tcW w:w="1287" w:type="dxa"/>
            <w:tcBorders>
              <w:top w:val="nil"/>
              <w:left w:val="nil"/>
              <w:bottom w:val="single" w:sz="4" w:space="0" w:color="auto"/>
              <w:right w:val="single" w:sz="4" w:space="0" w:color="auto"/>
            </w:tcBorders>
            <w:shd w:val="clear" w:color="auto" w:fill="auto"/>
            <w:noWrap/>
            <w:vAlign w:val="center"/>
            <w:hideMark/>
          </w:tcPr>
          <w:p w14:paraId="2236527D" w14:textId="55891E03" w:rsidR="001408CF" w:rsidRPr="00842CB9" w:rsidRDefault="001408CF" w:rsidP="00DF4658">
            <w:pPr>
              <w:jc w:val="right"/>
              <w:rPr>
                <w:rFonts w:ascii="Calibri" w:eastAsia="Times New Roman" w:hAnsi="Calibri" w:cs="Calibri"/>
                <w:b/>
                <w:bCs/>
                <w:color w:val="000000"/>
                <w:sz w:val="18"/>
                <w:szCs w:val="18"/>
                <w:lang w:eastAsia="sl-SI"/>
              </w:rPr>
            </w:pPr>
            <w:r w:rsidRPr="00842CB9">
              <w:rPr>
                <w:rFonts w:ascii="Calibri" w:hAnsi="Calibri" w:cs="Calibri"/>
                <w:b/>
                <w:bCs/>
                <w:color w:val="000000"/>
                <w:sz w:val="18"/>
                <w:szCs w:val="18"/>
              </w:rPr>
              <w:t> </w:t>
            </w:r>
          </w:p>
        </w:tc>
        <w:tc>
          <w:tcPr>
            <w:tcW w:w="1232" w:type="dxa"/>
            <w:tcBorders>
              <w:top w:val="nil"/>
              <w:left w:val="nil"/>
              <w:bottom w:val="single" w:sz="4" w:space="0" w:color="auto"/>
              <w:right w:val="single" w:sz="4" w:space="0" w:color="auto"/>
            </w:tcBorders>
            <w:shd w:val="clear" w:color="auto" w:fill="auto"/>
            <w:noWrap/>
            <w:vAlign w:val="center"/>
            <w:hideMark/>
          </w:tcPr>
          <w:p w14:paraId="19074DDE" w14:textId="31E73A6C" w:rsidR="001408CF" w:rsidRPr="00842CB9" w:rsidRDefault="001408CF" w:rsidP="00DF4658">
            <w:pPr>
              <w:jc w:val="right"/>
              <w:rPr>
                <w:rFonts w:ascii="Calibri" w:eastAsia="Times New Roman" w:hAnsi="Calibri" w:cs="Calibri"/>
                <w:b/>
                <w:bCs/>
                <w:color w:val="000000"/>
                <w:sz w:val="18"/>
                <w:szCs w:val="18"/>
                <w:lang w:eastAsia="sl-SI"/>
              </w:rPr>
            </w:pPr>
            <w:r w:rsidRPr="00842CB9">
              <w:rPr>
                <w:rFonts w:ascii="Calibri" w:hAnsi="Calibri" w:cs="Calibri"/>
                <w:b/>
                <w:bCs/>
                <w:color w:val="000000"/>
                <w:sz w:val="18"/>
                <w:szCs w:val="18"/>
              </w:rPr>
              <w:t>232.458.795</w:t>
            </w:r>
          </w:p>
        </w:tc>
      </w:tr>
      <w:tr w:rsidR="00DF4658" w:rsidRPr="00842CB9" w14:paraId="2D1B6A94"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4EE09F7D" w14:textId="720ADD61"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12</w:t>
            </w:r>
          </w:p>
        </w:tc>
        <w:tc>
          <w:tcPr>
            <w:tcW w:w="1232" w:type="dxa"/>
            <w:tcBorders>
              <w:top w:val="nil"/>
              <w:left w:val="nil"/>
              <w:bottom w:val="single" w:sz="4" w:space="0" w:color="auto"/>
              <w:right w:val="single" w:sz="4" w:space="0" w:color="auto"/>
            </w:tcBorders>
            <w:shd w:val="clear" w:color="auto" w:fill="auto"/>
            <w:noWrap/>
            <w:vAlign w:val="center"/>
            <w:hideMark/>
          </w:tcPr>
          <w:p w14:paraId="1A5368D0" w14:textId="3968222F"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5.126.170</w:t>
            </w:r>
          </w:p>
        </w:tc>
        <w:tc>
          <w:tcPr>
            <w:tcW w:w="1177" w:type="dxa"/>
            <w:tcBorders>
              <w:top w:val="nil"/>
              <w:left w:val="nil"/>
              <w:bottom w:val="single" w:sz="4" w:space="0" w:color="auto"/>
              <w:right w:val="single" w:sz="4" w:space="0" w:color="auto"/>
            </w:tcBorders>
            <w:shd w:val="clear" w:color="auto" w:fill="auto"/>
            <w:noWrap/>
            <w:vAlign w:val="center"/>
            <w:hideMark/>
          </w:tcPr>
          <w:p w14:paraId="0CE8A458" w14:textId="35697C57"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025.234</w:t>
            </w:r>
          </w:p>
        </w:tc>
        <w:tc>
          <w:tcPr>
            <w:tcW w:w="1195" w:type="dxa"/>
            <w:tcBorders>
              <w:top w:val="nil"/>
              <w:left w:val="nil"/>
              <w:bottom w:val="single" w:sz="4" w:space="0" w:color="auto"/>
              <w:right w:val="single" w:sz="4" w:space="0" w:color="auto"/>
            </w:tcBorders>
            <w:shd w:val="clear" w:color="auto" w:fill="auto"/>
            <w:noWrap/>
            <w:vAlign w:val="center"/>
            <w:hideMark/>
          </w:tcPr>
          <w:p w14:paraId="53F580F6" w14:textId="1BAD6718"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85.633.830</w:t>
            </w:r>
          </w:p>
        </w:tc>
        <w:tc>
          <w:tcPr>
            <w:tcW w:w="1287" w:type="dxa"/>
            <w:tcBorders>
              <w:top w:val="nil"/>
              <w:left w:val="nil"/>
              <w:bottom w:val="single" w:sz="4" w:space="0" w:color="auto"/>
              <w:right w:val="single" w:sz="4" w:space="0" w:color="auto"/>
            </w:tcBorders>
            <w:shd w:val="clear" w:color="auto" w:fill="auto"/>
            <w:noWrap/>
            <w:vAlign w:val="center"/>
            <w:hideMark/>
          </w:tcPr>
          <w:p w14:paraId="0C6131AA" w14:textId="769AF243"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6.151.404</w:t>
            </w:r>
          </w:p>
        </w:tc>
        <w:tc>
          <w:tcPr>
            <w:tcW w:w="1232" w:type="dxa"/>
            <w:tcBorders>
              <w:top w:val="nil"/>
              <w:left w:val="nil"/>
              <w:bottom w:val="single" w:sz="4" w:space="0" w:color="auto"/>
              <w:right w:val="single" w:sz="4" w:space="0" w:color="auto"/>
            </w:tcBorders>
            <w:shd w:val="clear" w:color="auto" w:fill="auto"/>
            <w:noWrap/>
            <w:vAlign w:val="center"/>
            <w:hideMark/>
          </w:tcPr>
          <w:p w14:paraId="07BB0780" w14:textId="6DE1662D"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226.307.391</w:t>
            </w:r>
          </w:p>
        </w:tc>
      </w:tr>
      <w:tr w:rsidR="00DF4658" w:rsidRPr="00842CB9" w14:paraId="28DBA660"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0FD488A2" w14:textId="7C2AF5F8"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13</w:t>
            </w:r>
          </w:p>
        </w:tc>
        <w:tc>
          <w:tcPr>
            <w:tcW w:w="1232" w:type="dxa"/>
            <w:tcBorders>
              <w:top w:val="nil"/>
              <w:left w:val="nil"/>
              <w:bottom w:val="single" w:sz="4" w:space="0" w:color="auto"/>
              <w:right w:val="single" w:sz="4" w:space="0" w:color="auto"/>
            </w:tcBorders>
            <w:shd w:val="clear" w:color="auto" w:fill="auto"/>
            <w:noWrap/>
            <w:vAlign w:val="center"/>
            <w:hideMark/>
          </w:tcPr>
          <w:p w14:paraId="678A72A9" w14:textId="242E588F"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8.294.077</w:t>
            </w:r>
          </w:p>
        </w:tc>
        <w:tc>
          <w:tcPr>
            <w:tcW w:w="1177" w:type="dxa"/>
            <w:tcBorders>
              <w:top w:val="nil"/>
              <w:left w:val="nil"/>
              <w:bottom w:val="single" w:sz="4" w:space="0" w:color="auto"/>
              <w:right w:val="single" w:sz="4" w:space="0" w:color="auto"/>
            </w:tcBorders>
            <w:shd w:val="clear" w:color="auto" w:fill="auto"/>
            <w:noWrap/>
            <w:vAlign w:val="center"/>
            <w:hideMark/>
          </w:tcPr>
          <w:p w14:paraId="455DA5FF" w14:textId="539284EB"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658.815</w:t>
            </w:r>
          </w:p>
        </w:tc>
        <w:tc>
          <w:tcPr>
            <w:tcW w:w="1195" w:type="dxa"/>
            <w:tcBorders>
              <w:top w:val="nil"/>
              <w:left w:val="nil"/>
              <w:bottom w:val="single" w:sz="4" w:space="0" w:color="auto"/>
              <w:right w:val="single" w:sz="4" w:space="0" w:color="auto"/>
            </w:tcBorders>
            <w:shd w:val="clear" w:color="auto" w:fill="auto"/>
            <w:noWrap/>
            <w:vAlign w:val="center"/>
            <w:hideMark/>
          </w:tcPr>
          <w:p w14:paraId="34B5F0FE" w14:textId="639FF983"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77.339.753</w:t>
            </w:r>
          </w:p>
        </w:tc>
        <w:tc>
          <w:tcPr>
            <w:tcW w:w="1287" w:type="dxa"/>
            <w:tcBorders>
              <w:top w:val="nil"/>
              <w:left w:val="nil"/>
              <w:bottom w:val="single" w:sz="4" w:space="0" w:color="auto"/>
              <w:right w:val="single" w:sz="4" w:space="0" w:color="auto"/>
            </w:tcBorders>
            <w:shd w:val="clear" w:color="auto" w:fill="auto"/>
            <w:noWrap/>
            <w:vAlign w:val="center"/>
            <w:hideMark/>
          </w:tcPr>
          <w:p w14:paraId="42EB1372" w14:textId="649566DF"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9.952.892</w:t>
            </w:r>
          </w:p>
        </w:tc>
        <w:tc>
          <w:tcPr>
            <w:tcW w:w="1232" w:type="dxa"/>
            <w:tcBorders>
              <w:top w:val="nil"/>
              <w:left w:val="nil"/>
              <w:bottom w:val="single" w:sz="4" w:space="0" w:color="auto"/>
              <w:right w:val="single" w:sz="4" w:space="0" w:color="auto"/>
            </w:tcBorders>
            <w:shd w:val="clear" w:color="auto" w:fill="auto"/>
            <w:noWrap/>
            <w:vAlign w:val="center"/>
            <w:hideMark/>
          </w:tcPr>
          <w:p w14:paraId="4F55C7B7" w14:textId="39280170"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216.354.499</w:t>
            </w:r>
          </w:p>
        </w:tc>
      </w:tr>
      <w:tr w:rsidR="00DF4658" w:rsidRPr="00842CB9" w14:paraId="250036AD"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0D8A8420" w14:textId="70145E50"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14</w:t>
            </w:r>
          </w:p>
        </w:tc>
        <w:tc>
          <w:tcPr>
            <w:tcW w:w="1232" w:type="dxa"/>
            <w:tcBorders>
              <w:top w:val="nil"/>
              <w:left w:val="nil"/>
              <w:bottom w:val="single" w:sz="4" w:space="0" w:color="auto"/>
              <w:right w:val="single" w:sz="4" w:space="0" w:color="auto"/>
            </w:tcBorders>
            <w:shd w:val="clear" w:color="auto" w:fill="auto"/>
            <w:noWrap/>
            <w:vAlign w:val="center"/>
            <w:hideMark/>
          </w:tcPr>
          <w:p w14:paraId="15FB6B89" w14:textId="00145261"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9.846.511</w:t>
            </w:r>
          </w:p>
        </w:tc>
        <w:tc>
          <w:tcPr>
            <w:tcW w:w="1177" w:type="dxa"/>
            <w:tcBorders>
              <w:top w:val="nil"/>
              <w:left w:val="nil"/>
              <w:bottom w:val="single" w:sz="4" w:space="0" w:color="auto"/>
              <w:right w:val="single" w:sz="4" w:space="0" w:color="auto"/>
            </w:tcBorders>
            <w:shd w:val="clear" w:color="auto" w:fill="auto"/>
            <w:noWrap/>
            <w:vAlign w:val="center"/>
            <w:hideMark/>
          </w:tcPr>
          <w:p w14:paraId="69592B2D" w14:textId="3C2BBAE6"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4.366.232</w:t>
            </w:r>
          </w:p>
        </w:tc>
        <w:tc>
          <w:tcPr>
            <w:tcW w:w="1195" w:type="dxa"/>
            <w:tcBorders>
              <w:top w:val="nil"/>
              <w:left w:val="nil"/>
              <w:bottom w:val="single" w:sz="4" w:space="0" w:color="auto"/>
              <w:right w:val="single" w:sz="4" w:space="0" w:color="auto"/>
            </w:tcBorders>
            <w:shd w:val="clear" w:color="auto" w:fill="auto"/>
            <w:noWrap/>
            <w:vAlign w:val="center"/>
            <w:hideMark/>
          </w:tcPr>
          <w:p w14:paraId="1CDA5755" w14:textId="4B9DC685"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57.493.242</w:t>
            </w:r>
          </w:p>
        </w:tc>
        <w:tc>
          <w:tcPr>
            <w:tcW w:w="1287" w:type="dxa"/>
            <w:tcBorders>
              <w:top w:val="nil"/>
              <w:left w:val="nil"/>
              <w:bottom w:val="single" w:sz="4" w:space="0" w:color="auto"/>
              <w:right w:val="single" w:sz="4" w:space="0" w:color="auto"/>
            </w:tcBorders>
            <w:shd w:val="clear" w:color="auto" w:fill="auto"/>
            <w:noWrap/>
            <w:vAlign w:val="center"/>
            <w:hideMark/>
          </w:tcPr>
          <w:p w14:paraId="7F5526A0" w14:textId="6ADEC9FD"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24.212.743</w:t>
            </w:r>
          </w:p>
        </w:tc>
        <w:tc>
          <w:tcPr>
            <w:tcW w:w="1232" w:type="dxa"/>
            <w:tcBorders>
              <w:top w:val="nil"/>
              <w:left w:val="nil"/>
              <w:bottom w:val="single" w:sz="4" w:space="0" w:color="auto"/>
              <w:right w:val="single" w:sz="4" w:space="0" w:color="auto"/>
            </w:tcBorders>
            <w:shd w:val="clear" w:color="auto" w:fill="auto"/>
            <w:noWrap/>
            <w:vAlign w:val="center"/>
            <w:hideMark/>
          </w:tcPr>
          <w:p w14:paraId="00B7C4A9" w14:textId="651E82F8"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92.141.756</w:t>
            </w:r>
          </w:p>
        </w:tc>
      </w:tr>
      <w:tr w:rsidR="00DF4658" w:rsidRPr="00842CB9" w14:paraId="59F0BD1E"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143E55EE" w14:textId="5402DAB0"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15</w:t>
            </w:r>
          </w:p>
        </w:tc>
        <w:tc>
          <w:tcPr>
            <w:tcW w:w="1232" w:type="dxa"/>
            <w:tcBorders>
              <w:top w:val="nil"/>
              <w:left w:val="nil"/>
              <w:bottom w:val="single" w:sz="4" w:space="0" w:color="auto"/>
              <w:right w:val="single" w:sz="4" w:space="0" w:color="auto"/>
            </w:tcBorders>
            <w:shd w:val="clear" w:color="auto" w:fill="auto"/>
            <w:noWrap/>
            <w:vAlign w:val="center"/>
            <w:hideMark/>
          </w:tcPr>
          <w:p w14:paraId="36734A97" w14:textId="56E61001"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5.684.385</w:t>
            </w:r>
          </w:p>
        </w:tc>
        <w:tc>
          <w:tcPr>
            <w:tcW w:w="1177" w:type="dxa"/>
            <w:tcBorders>
              <w:top w:val="nil"/>
              <w:left w:val="nil"/>
              <w:bottom w:val="single" w:sz="4" w:space="0" w:color="auto"/>
              <w:right w:val="single" w:sz="4" w:space="0" w:color="auto"/>
            </w:tcBorders>
            <w:shd w:val="clear" w:color="auto" w:fill="auto"/>
            <w:noWrap/>
            <w:vAlign w:val="center"/>
            <w:hideMark/>
          </w:tcPr>
          <w:p w14:paraId="00014AC1" w14:textId="648D468A"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3.450.565</w:t>
            </w:r>
          </w:p>
        </w:tc>
        <w:tc>
          <w:tcPr>
            <w:tcW w:w="1195" w:type="dxa"/>
            <w:tcBorders>
              <w:top w:val="nil"/>
              <w:left w:val="nil"/>
              <w:bottom w:val="single" w:sz="4" w:space="0" w:color="auto"/>
              <w:right w:val="single" w:sz="4" w:space="0" w:color="auto"/>
            </w:tcBorders>
            <w:shd w:val="clear" w:color="auto" w:fill="auto"/>
            <w:noWrap/>
            <w:vAlign w:val="center"/>
            <w:hideMark/>
          </w:tcPr>
          <w:p w14:paraId="4C9D7946" w14:textId="6C5A083A"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41.808.857</w:t>
            </w:r>
          </w:p>
        </w:tc>
        <w:tc>
          <w:tcPr>
            <w:tcW w:w="1287" w:type="dxa"/>
            <w:tcBorders>
              <w:top w:val="nil"/>
              <w:left w:val="nil"/>
              <w:bottom w:val="single" w:sz="4" w:space="0" w:color="auto"/>
              <w:right w:val="single" w:sz="4" w:space="0" w:color="auto"/>
            </w:tcBorders>
            <w:shd w:val="clear" w:color="auto" w:fill="auto"/>
            <w:noWrap/>
            <w:vAlign w:val="center"/>
            <w:hideMark/>
          </w:tcPr>
          <w:p w14:paraId="50423DE2" w14:textId="2ACBBBB7"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9.134.950</w:t>
            </w:r>
          </w:p>
        </w:tc>
        <w:tc>
          <w:tcPr>
            <w:tcW w:w="1232" w:type="dxa"/>
            <w:tcBorders>
              <w:top w:val="nil"/>
              <w:left w:val="nil"/>
              <w:bottom w:val="single" w:sz="4" w:space="0" w:color="auto"/>
              <w:right w:val="single" w:sz="4" w:space="0" w:color="auto"/>
            </w:tcBorders>
            <w:shd w:val="clear" w:color="auto" w:fill="auto"/>
            <w:noWrap/>
            <w:vAlign w:val="center"/>
            <w:hideMark/>
          </w:tcPr>
          <w:p w14:paraId="184CEB6F" w14:textId="79884EF4"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73.006.806</w:t>
            </w:r>
          </w:p>
        </w:tc>
      </w:tr>
      <w:tr w:rsidR="00DF4658" w:rsidRPr="00842CB9" w14:paraId="49C91F8F"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0393FFCB" w14:textId="03E40DE4"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16</w:t>
            </w:r>
          </w:p>
        </w:tc>
        <w:tc>
          <w:tcPr>
            <w:tcW w:w="1232" w:type="dxa"/>
            <w:tcBorders>
              <w:top w:val="nil"/>
              <w:left w:val="nil"/>
              <w:bottom w:val="single" w:sz="4" w:space="0" w:color="auto"/>
              <w:right w:val="single" w:sz="4" w:space="0" w:color="auto"/>
            </w:tcBorders>
            <w:shd w:val="clear" w:color="auto" w:fill="auto"/>
            <w:noWrap/>
            <w:vAlign w:val="center"/>
            <w:hideMark/>
          </w:tcPr>
          <w:p w14:paraId="5FC8C4B1" w14:textId="136C895C"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1.629.115</w:t>
            </w:r>
          </w:p>
        </w:tc>
        <w:tc>
          <w:tcPr>
            <w:tcW w:w="1177" w:type="dxa"/>
            <w:tcBorders>
              <w:top w:val="nil"/>
              <w:left w:val="nil"/>
              <w:bottom w:val="single" w:sz="4" w:space="0" w:color="auto"/>
              <w:right w:val="single" w:sz="4" w:space="0" w:color="auto"/>
            </w:tcBorders>
            <w:shd w:val="clear" w:color="auto" w:fill="auto"/>
            <w:noWrap/>
            <w:vAlign w:val="center"/>
            <w:hideMark/>
          </w:tcPr>
          <w:p w14:paraId="342EB21D" w14:textId="7B4ADDF2"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2.558.405</w:t>
            </w:r>
          </w:p>
        </w:tc>
        <w:tc>
          <w:tcPr>
            <w:tcW w:w="1195" w:type="dxa"/>
            <w:tcBorders>
              <w:top w:val="nil"/>
              <w:left w:val="nil"/>
              <w:bottom w:val="single" w:sz="4" w:space="0" w:color="auto"/>
              <w:right w:val="single" w:sz="4" w:space="0" w:color="auto"/>
            </w:tcBorders>
            <w:shd w:val="clear" w:color="auto" w:fill="auto"/>
            <w:noWrap/>
            <w:vAlign w:val="center"/>
            <w:hideMark/>
          </w:tcPr>
          <w:p w14:paraId="7E73C704" w14:textId="42A64225"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30.179.742</w:t>
            </w:r>
          </w:p>
        </w:tc>
        <w:tc>
          <w:tcPr>
            <w:tcW w:w="1287" w:type="dxa"/>
            <w:tcBorders>
              <w:top w:val="nil"/>
              <w:left w:val="nil"/>
              <w:bottom w:val="single" w:sz="4" w:space="0" w:color="auto"/>
              <w:right w:val="single" w:sz="4" w:space="0" w:color="auto"/>
            </w:tcBorders>
            <w:shd w:val="clear" w:color="auto" w:fill="auto"/>
            <w:noWrap/>
            <w:vAlign w:val="center"/>
            <w:hideMark/>
          </w:tcPr>
          <w:p w14:paraId="3AA6E568" w14:textId="7CAF19D6"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4.187.520</w:t>
            </w:r>
          </w:p>
        </w:tc>
        <w:tc>
          <w:tcPr>
            <w:tcW w:w="1232" w:type="dxa"/>
            <w:tcBorders>
              <w:top w:val="nil"/>
              <w:left w:val="nil"/>
              <w:bottom w:val="single" w:sz="4" w:space="0" w:color="auto"/>
              <w:right w:val="single" w:sz="4" w:space="0" w:color="auto"/>
            </w:tcBorders>
            <w:shd w:val="clear" w:color="auto" w:fill="auto"/>
            <w:noWrap/>
            <w:vAlign w:val="center"/>
            <w:hideMark/>
          </w:tcPr>
          <w:p w14:paraId="2FBB917C" w14:textId="7D845DF8"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58.819.286</w:t>
            </w:r>
          </w:p>
        </w:tc>
      </w:tr>
      <w:tr w:rsidR="00DF4658" w:rsidRPr="00842CB9" w14:paraId="218A9D43"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43CC7ECD" w14:textId="0BBADF8B"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17</w:t>
            </w:r>
          </w:p>
        </w:tc>
        <w:tc>
          <w:tcPr>
            <w:tcW w:w="1232" w:type="dxa"/>
            <w:tcBorders>
              <w:top w:val="nil"/>
              <w:left w:val="nil"/>
              <w:bottom w:val="single" w:sz="4" w:space="0" w:color="auto"/>
              <w:right w:val="single" w:sz="4" w:space="0" w:color="auto"/>
            </w:tcBorders>
            <w:shd w:val="clear" w:color="auto" w:fill="auto"/>
            <w:noWrap/>
            <w:vAlign w:val="center"/>
            <w:hideMark/>
          </w:tcPr>
          <w:p w14:paraId="17294DC0" w14:textId="13F0414B"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5.737.705</w:t>
            </w:r>
          </w:p>
        </w:tc>
        <w:tc>
          <w:tcPr>
            <w:tcW w:w="1177" w:type="dxa"/>
            <w:tcBorders>
              <w:top w:val="nil"/>
              <w:left w:val="nil"/>
              <w:bottom w:val="single" w:sz="4" w:space="0" w:color="auto"/>
              <w:right w:val="single" w:sz="4" w:space="0" w:color="auto"/>
            </w:tcBorders>
            <w:shd w:val="clear" w:color="auto" w:fill="auto"/>
            <w:noWrap/>
            <w:vAlign w:val="center"/>
            <w:hideMark/>
          </w:tcPr>
          <w:p w14:paraId="269878F9" w14:textId="06E9E615"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262.295</w:t>
            </w:r>
          </w:p>
        </w:tc>
        <w:tc>
          <w:tcPr>
            <w:tcW w:w="1195" w:type="dxa"/>
            <w:tcBorders>
              <w:top w:val="nil"/>
              <w:left w:val="nil"/>
              <w:bottom w:val="single" w:sz="4" w:space="0" w:color="auto"/>
              <w:right w:val="single" w:sz="4" w:space="0" w:color="auto"/>
            </w:tcBorders>
            <w:shd w:val="clear" w:color="auto" w:fill="auto"/>
            <w:noWrap/>
            <w:vAlign w:val="center"/>
            <w:hideMark/>
          </w:tcPr>
          <w:p w14:paraId="4265A11A" w14:textId="7F6B4BC2"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24.442.038</w:t>
            </w:r>
          </w:p>
        </w:tc>
        <w:tc>
          <w:tcPr>
            <w:tcW w:w="1287" w:type="dxa"/>
            <w:tcBorders>
              <w:top w:val="nil"/>
              <w:left w:val="nil"/>
              <w:bottom w:val="single" w:sz="4" w:space="0" w:color="auto"/>
              <w:right w:val="single" w:sz="4" w:space="0" w:color="auto"/>
            </w:tcBorders>
            <w:shd w:val="clear" w:color="auto" w:fill="auto"/>
            <w:noWrap/>
            <w:vAlign w:val="center"/>
            <w:hideMark/>
          </w:tcPr>
          <w:p w14:paraId="4FE24892" w14:textId="6C2EAF2F"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7.000.000</w:t>
            </w:r>
          </w:p>
        </w:tc>
        <w:tc>
          <w:tcPr>
            <w:tcW w:w="1232" w:type="dxa"/>
            <w:tcBorders>
              <w:top w:val="nil"/>
              <w:left w:val="nil"/>
              <w:bottom w:val="single" w:sz="4" w:space="0" w:color="auto"/>
              <w:right w:val="single" w:sz="4" w:space="0" w:color="auto"/>
            </w:tcBorders>
            <w:shd w:val="clear" w:color="auto" w:fill="auto"/>
            <w:noWrap/>
            <w:vAlign w:val="center"/>
            <w:hideMark/>
          </w:tcPr>
          <w:p w14:paraId="3706F8FC" w14:textId="60AE6010"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51.819.286</w:t>
            </w:r>
          </w:p>
        </w:tc>
      </w:tr>
      <w:tr w:rsidR="00DF4658" w:rsidRPr="00842CB9" w14:paraId="0B131A4B"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5DBFD247" w14:textId="7BE079FB"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18</w:t>
            </w:r>
          </w:p>
        </w:tc>
        <w:tc>
          <w:tcPr>
            <w:tcW w:w="1232" w:type="dxa"/>
            <w:tcBorders>
              <w:top w:val="nil"/>
              <w:left w:val="nil"/>
              <w:bottom w:val="single" w:sz="4" w:space="0" w:color="auto"/>
              <w:right w:val="single" w:sz="4" w:space="0" w:color="auto"/>
            </w:tcBorders>
            <w:shd w:val="clear" w:color="auto" w:fill="auto"/>
            <w:noWrap/>
            <w:vAlign w:val="center"/>
            <w:hideMark/>
          </w:tcPr>
          <w:p w14:paraId="22F2DDD0" w14:textId="7B0F219A"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8.606.557</w:t>
            </w:r>
          </w:p>
        </w:tc>
        <w:tc>
          <w:tcPr>
            <w:tcW w:w="1177" w:type="dxa"/>
            <w:tcBorders>
              <w:top w:val="nil"/>
              <w:left w:val="nil"/>
              <w:bottom w:val="single" w:sz="4" w:space="0" w:color="auto"/>
              <w:right w:val="single" w:sz="4" w:space="0" w:color="auto"/>
            </w:tcBorders>
            <w:shd w:val="clear" w:color="auto" w:fill="auto"/>
            <w:noWrap/>
            <w:vAlign w:val="center"/>
            <w:hideMark/>
          </w:tcPr>
          <w:p w14:paraId="5A343D3E" w14:textId="3927AA37"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4.093.443</w:t>
            </w:r>
          </w:p>
        </w:tc>
        <w:tc>
          <w:tcPr>
            <w:tcW w:w="1195" w:type="dxa"/>
            <w:tcBorders>
              <w:top w:val="nil"/>
              <w:left w:val="nil"/>
              <w:bottom w:val="single" w:sz="4" w:space="0" w:color="auto"/>
              <w:right w:val="single" w:sz="4" w:space="0" w:color="auto"/>
            </w:tcBorders>
            <w:shd w:val="clear" w:color="auto" w:fill="auto"/>
            <w:noWrap/>
            <w:vAlign w:val="center"/>
            <w:hideMark/>
          </w:tcPr>
          <w:p w14:paraId="211E54B5" w14:textId="0E3FE8FF"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05.835.480</w:t>
            </w:r>
          </w:p>
        </w:tc>
        <w:tc>
          <w:tcPr>
            <w:tcW w:w="1287" w:type="dxa"/>
            <w:tcBorders>
              <w:top w:val="nil"/>
              <w:left w:val="nil"/>
              <w:bottom w:val="single" w:sz="4" w:space="0" w:color="auto"/>
              <w:right w:val="single" w:sz="4" w:space="0" w:color="auto"/>
            </w:tcBorders>
            <w:shd w:val="clear" w:color="auto" w:fill="auto"/>
            <w:noWrap/>
            <w:vAlign w:val="center"/>
            <w:hideMark/>
          </w:tcPr>
          <w:p w14:paraId="23A46DC9" w14:textId="012EBACF"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22.700.000</w:t>
            </w:r>
          </w:p>
        </w:tc>
        <w:tc>
          <w:tcPr>
            <w:tcW w:w="1232" w:type="dxa"/>
            <w:tcBorders>
              <w:top w:val="nil"/>
              <w:left w:val="nil"/>
              <w:bottom w:val="single" w:sz="4" w:space="0" w:color="auto"/>
              <w:right w:val="single" w:sz="4" w:space="0" w:color="auto"/>
            </w:tcBorders>
            <w:shd w:val="clear" w:color="auto" w:fill="auto"/>
            <w:noWrap/>
            <w:vAlign w:val="center"/>
            <w:hideMark/>
          </w:tcPr>
          <w:p w14:paraId="76147D2D" w14:textId="2749E3D4"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29.119.286</w:t>
            </w:r>
          </w:p>
        </w:tc>
      </w:tr>
      <w:tr w:rsidR="00DF4658" w:rsidRPr="00842CB9" w14:paraId="24CB8EA2"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76E454EF" w14:textId="44328832"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19</w:t>
            </w:r>
          </w:p>
        </w:tc>
        <w:tc>
          <w:tcPr>
            <w:tcW w:w="1232" w:type="dxa"/>
            <w:tcBorders>
              <w:top w:val="nil"/>
              <w:left w:val="nil"/>
              <w:bottom w:val="single" w:sz="4" w:space="0" w:color="auto"/>
              <w:right w:val="single" w:sz="4" w:space="0" w:color="auto"/>
            </w:tcBorders>
            <w:shd w:val="clear" w:color="auto" w:fill="auto"/>
            <w:noWrap/>
            <w:vAlign w:val="center"/>
            <w:hideMark/>
          </w:tcPr>
          <w:p w14:paraId="309B3CAD" w14:textId="5A3DDD94"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4.669.335</w:t>
            </w:r>
          </w:p>
        </w:tc>
        <w:tc>
          <w:tcPr>
            <w:tcW w:w="1177" w:type="dxa"/>
            <w:tcBorders>
              <w:top w:val="nil"/>
              <w:left w:val="nil"/>
              <w:bottom w:val="single" w:sz="4" w:space="0" w:color="auto"/>
              <w:right w:val="single" w:sz="4" w:space="0" w:color="auto"/>
            </w:tcBorders>
            <w:shd w:val="clear" w:color="auto" w:fill="auto"/>
            <w:noWrap/>
            <w:vAlign w:val="center"/>
            <w:hideMark/>
          </w:tcPr>
          <w:p w14:paraId="4E738965" w14:textId="13E25923"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3.227.254</w:t>
            </w:r>
          </w:p>
        </w:tc>
        <w:tc>
          <w:tcPr>
            <w:tcW w:w="1195" w:type="dxa"/>
            <w:tcBorders>
              <w:top w:val="nil"/>
              <w:left w:val="nil"/>
              <w:bottom w:val="single" w:sz="4" w:space="0" w:color="auto"/>
              <w:right w:val="single" w:sz="4" w:space="0" w:color="auto"/>
            </w:tcBorders>
            <w:shd w:val="clear" w:color="auto" w:fill="auto"/>
            <w:noWrap/>
            <w:vAlign w:val="center"/>
            <w:hideMark/>
          </w:tcPr>
          <w:p w14:paraId="416ACBA5" w14:textId="3D89CB17"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91.166.146</w:t>
            </w:r>
          </w:p>
        </w:tc>
        <w:tc>
          <w:tcPr>
            <w:tcW w:w="1287" w:type="dxa"/>
            <w:tcBorders>
              <w:top w:val="nil"/>
              <w:left w:val="nil"/>
              <w:bottom w:val="single" w:sz="4" w:space="0" w:color="auto"/>
              <w:right w:val="single" w:sz="4" w:space="0" w:color="auto"/>
            </w:tcBorders>
            <w:shd w:val="clear" w:color="auto" w:fill="auto"/>
            <w:noWrap/>
            <w:vAlign w:val="center"/>
            <w:hideMark/>
          </w:tcPr>
          <w:p w14:paraId="39135E9F" w14:textId="5A23E82F"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7.896.588</w:t>
            </w:r>
          </w:p>
        </w:tc>
        <w:tc>
          <w:tcPr>
            <w:tcW w:w="1232" w:type="dxa"/>
            <w:tcBorders>
              <w:top w:val="nil"/>
              <w:left w:val="nil"/>
              <w:bottom w:val="single" w:sz="4" w:space="0" w:color="auto"/>
              <w:right w:val="single" w:sz="4" w:space="0" w:color="auto"/>
            </w:tcBorders>
            <w:shd w:val="clear" w:color="auto" w:fill="auto"/>
            <w:noWrap/>
            <w:vAlign w:val="center"/>
            <w:hideMark/>
          </w:tcPr>
          <w:p w14:paraId="3721BFE5" w14:textId="45FA1BD6"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11.222.698</w:t>
            </w:r>
          </w:p>
        </w:tc>
      </w:tr>
      <w:tr w:rsidR="00DF4658" w:rsidRPr="00DF4658" w14:paraId="53F4B372"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302B998B" w14:textId="49702E35"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20</w:t>
            </w:r>
          </w:p>
        </w:tc>
        <w:tc>
          <w:tcPr>
            <w:tcW w:w="1232" w:type="dxa"/>
            <w:tcBorders>
              <w:top w:val="nil"/>
              <w:left w:val="nil"/>
              <w:bottom w:val="single" w:sz="4" w:space="0" w:color="auto"/>
              <w:right w:val="single" w:sz="4" w:space="0" w:color="auto"/>
            </w:tcBorders>
            <w:shd w:val="clear" w:color="auto" w:fill="auto"/>
            <w:noWrap/>
            <w:vAlign w:val="center"/>
            <w:hideMark/>
          </w:tcPr>
          <w:p w14:paraId="13AE4849" w14:textId="5F7CD0A1"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6.790.924</w:t>
            </w:r>
          </w:p>
        </w:tc>
        <w:tc>
          <w:tcPr>
            <w:tcW w:w="1177" w:type="dxa"/>
            <w:tcBorders>
              <w:top w:val="nil"/>
              <w:left w:val="nil"/>
              <w:bottom w:val="single" w:sz="4" w:space="0" w:color="auto"/>
              <w:right w:val="single" w:sz="4" w:space="0" w:color="auto"/>
            </w:tcBorders>
            <w:shd w:val="clear" w:color="auto" w:fill="auto"/>
            <w:noWrap/>
            <w:vAlign w:val="center"/>
            <w:hideMark/>
          </w:tcPr>
          <w:p w14:paraId="2017C361" w14:textId="46BA2194"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3.694.003</w:t>
            </w:r>
          </w:p>
        </w:tc>
        <w:tc>
          <w:tcPr>
            <w:tcW w:w="1195" w:type="dxa"/>
            <w:tcBorders>
              <w:top w:val="nil"/>
              <w:left w:val="nil"/>
              <w:bottom w:val="single" w:sz="4" w:space="0" w:color="auto"/>
              <w:right w:val="single" w:sz="4" w:space="0" w:color="auto"/>
            </w:tcBorders>
            <w:shd w:val="clear" w:color="auto" w:fill="auto"/>
            <w:noWrap/>
            <w:vAlign w:val="center"/>
            <w:hideMark/>
          </w:tcPr>
          <w:p w14:paraId="4AAF362E" w14:textId="3CE3EEE9" w:rsidR="00DF4658" w:rsidRPr="00842CB9" w:rsidRDefault="00DF4658" w:rsidP="00DF4658">
            <w:pPr>
              <w:jc w:val="right"/>
              <w:rPr>
                <w:rFonts w:ascii="Calibri" w:eastAsia="Times New Roman" w:hAnsi="Calibri" w:cs="Calibri"/>
                <w:b/>
                <w:bCs/>
                <w:color w:val="000000"/>
                <w:sz w:val="18"/>
                <w:szCs w:val="18"/>
                <w:u w:val="single"/>
                <w:lang w:eastAsia="sl-SI"/>
              </w:rPr>
            </w:pPr>
            <w:r w:rsidRPr="00842CB9">
              <w:rPr>
                <w:rFonts w:ascii="Calibri" w:hAnsi="Calibri" w:cs="Calibri"/>
                <w:color w:val="000000"/>
                <w:sz w:val="18"/>
                <w:szCs w:val="18"/>
              </w:rPr>
              <w:t>74.375.221</w:t>
            </w:r>
          </w:p>
        </w:tc>
        <w:tc>
          <w:tcPr>
            <w:tcW w:w="1287" w:type="dxa"/>
            <w:tcBorders>
              <w:top w:val="nil"/>
              <w:left w:val="nil"/>
              <w:bottom w:val="single" w:sz="4" w:space="0" w:color="auto"/>
              <w:right w:val="single" w:sz="4" w:space="0" w:color="auto"/>
            </w:tcBorders>
            <w:shd w:val="clear" w:color="auto" w:fill="auto"/>
            <w:noWrap/>
            <w:vAlign w:val="center"/>
            <w:hideMark/>
          </w:tcPr>
          <w:p w14:paraId="3EBE69AA" w14:textId="39298522"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20.484.928</w:t>
            </w:r>
          </w:p>
        </w:tc>
        <w:tc>
          <w:tcPr>
            <w:tcW w:w="1232" w:type="dxa"/>
            <w:tcBorders>
              <w:top w:val="nil"/>
              <w:left w:val="nil"/>
              <w:bottom w:val="single" w:sz="4" w:space="0" w:color="auto"/>
              <w:right w:val="single" w:sz="4" w:space="0" w:color="auto"/>
            </w:tcBorders>
            <w:shd w:val="clear" w:color="auto" w:fill="auto"/>
            <w:noWrap/>
            <w:vAlign w:val="center"/>
            <w:hideMark/>
          </w:tcPr>
          <w:p w14:paraId="29E86844" w14:textId="600A2C8E" w:rsidR="00DF4658" w:rsidRPr="00842CB9" w:rsidRDefault="00DF4658" w:rsidP="00DF4658">
            <w:pPr>
              <w:jc w:val="right"/>
              <w:rPr>
                <w:rFonts w:ascii="Calibri" w:eastAsia="Times New Roman" w:hAnsi="Calibri" w:cs="Calibri"/>
                <w:b/>
                <w:bCs/>
                <w:color w:val="000000"/>
                <w:sz w:val="18"/>
                <w:szCs w:val="18"/>
                <w:u w:val="single"/>
                <w:lang w:eastAsia="sl-SI"/>
              </w:rPr>
            </w:pPr>
            <w:r w:rsidRPr="00842CB9">
              <w:rPr>
                <w:rFonts w:ascii="Calibri" w:hAnsi="Calibri" w:cs="Calibri"/>
                <w:color w:val="000000"/>
                <w:sz w:val="18"/>
                <w:szCs w:val="18"/>
              </w:rPr>
              <w:t>90.737.770</w:t>
            </w:r>
          </w:p>
        </w:tc>
      </w:tr>
      <w:tr w:rsidR="00DF4658" w:rsidRPr="00842CB9" w14:paraId="3E304865"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tcPr>
          <w:p w14:paraId="0213E4A4" w14:textId="6FA97A59" w:rsidR="00DF4658" w:rsidRPr="00842CB9" w:rsidRDefault="00DF4658" w:rsidP="00DF4658">
            <w:pPr>
              <w:rPr>
                <w:rFonts w:ascii="Calibri" w:eastAsia="Times New Roman" w:hAnsi="Calibri" w:cs="Calibri"/>
                <w:color w:val="000000"/>
                <w:sz w:val="18"/>
                <w:szCs w:val="18"/>
                <w:lang w:eastAsia="sl-SI"/>
              </w:rPr>
            </w:pPr>
            <w:r w:rsidRPr="00842CB9">
              <w:rPr>
                <w:rFonts w:ascii="Calibri" w:hAnsi="Calibri" w:cs="Calibri"/>
                <w:color w:val="000000"/>
                <w:sz w:val="18"/>
                <w:szCs w:val="18"/>
              </w:rPr>
              <w:t>Letna izvedbena pogodba 2021</w:t>
            </w:r>
          </w:p>
        </w:tc>
        <w:tc>
          <w:tcPr>
            <w:tcW w:w="1232" w:type="dxa"/>
            <w:tcBorders>
              <w:top w:val="nil"/>
              <w:left w:val="nil"/>
              <w:bottom w:val="single" w:sz="4" w:space="0" w:color="auto"/>
              <w:right w:val="single" w:sz="4" w:space="0" w:color="auto"/>
            </w:tcBorders>
            <w:shd w:val="clear" w:color="auto" w:fill="auto"/>
            <w:noWrap/>
            <w:vAlign w:val="center"/>
          </w:tcPr>
          <w:p w14:paraId="5037270B" w14:textId="487112C8"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3.114.754</w:t>
            </w:r>
          </w:p>
        </w:tc>
        <w:tc>
          <w:tcPr>
            <w:tcW w:w="1177" w:type="dxa"/>
            <w:tcBorders>
              <w:top w:val="nil"/>
              <w:left w:val="nil"/>
              <w:bottom w:val="single" w:sz="4" w:space="0" w:color="auto"/>
              <w:right w:val="single" w:sz="4" w:space="0" w:color="auto"/>
            </w:tcBorders>
            <w:shd w:val="clear" w:color="auto" w:fill="auto"/>
            <w:noWrap/>
            <w:vAlign w:val="center"/>
          </w:tcPr>
          <w:p w14:paraId="6EE1A511" w14:textId="20C5706D"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2.885.246</w:t>
            </w:r>
          </w:p>
        </w:tc>
        <w:tc>
          <w:tcPr>
            <w:tcW w:w="1195" w:type="dxa"/>
            <w:tcBorders>
              <w:top w:val="nil"/>
              <w:left w:val="nil"/>
              <w:bottom w:val="single" w:sz="4" w:space="0" w:color="auto"/>
              <w:right w:val="single" w:sz="4" w:space="0" w:color="auto"/>
            </w:tcBorders>
            <w:shd w:val="clear" w:color="auto" w:fill="auto"/>
            <w:noWrap/>
            <w:vAlign w:val="center"/>
          </w:tcPr>
          <w:p w14:paraId="61866660" w14:textId="557E1EDB" w:rsidR="00DF4658" w:rsidRPr="00842CB9" w:rsidRDefault="00DF4658" w:rsidP="00DF4658">
            <w:pPr>
              <w:jc w:val="right"/>
              <w:rPr>
                <w:rFonts w:ascii="Calibri" w:eastAsia="Times New Roman" w:hAnsi="Calibri" w:cs="Calibri"/>
                <w:b/>
                <w:bCs/>
                <w:color w:val="000000"/>
                <w:sz w:val="18"/>
                <w:szCs w:val="18"/>
                <w:u w:val="single"/>
                <w:lang w:eastAsia="sl-SI"/>
              </w:rPr>
            </w:pPr>
            <w:r w:rsidRPr="00842CB9">
              <w:rPr>
                <w:rFonts w:ascii="Calibri" w:hAnsi="Calibri" w:cs="Calibri"/>
                <w:color w:val="000000"/>
                <w:sz w:val="18"/>
                <w:szCs w:val="18"/>
              </w:rPr>
              <w:t>61.260.467</w:t>
            </w:r>
          </w:p>
        </w:tc>
        <w:tc>
          <w:tcPr>
            <w:tcW w:w="1287" w:type="dxa"/>
            <w:tcBorders>
              <w:top w:val="nil"/>
              <w:left w:val="nil"/>
              <w:bottom w:val="single" w:sz="4" w:space="0" w:color="auto"/>
              <w:right w:val="single" w:sz="4" w:space="0" w:color="auto"/>
            </w:tcBorders>
            <w:shd w:val="clear" w:color="auto" w:fill="auto"/>
            <w:noWrap/>
            <w:vAlign w:val="center"/>
          </w:tcPr>
          <w:p w14:paraId="7C124B9C" w14:textId="5F29F445" w:rsidR="00DF4658" w:rsidRPr="00842CB9" w:rsidRDefault="00DF4658" w:rsidP="00DF4658">
            <w:pPr>
              <w:jc w:val="right"/>
              <w:rPr>
                <w:rFonts w:ascii="Calibri" w:eastAsia="Times New Roman" w:hAnsi="Calibri" w:cs="Calibri"/>
                <w:color w:val="000000"/>
                <w:sz w:val="18"/>
                <w:szCs w:val="18"/>
                <w:lang w:eastAsia="sl-SI"/>
              </w:rPr>
            </w:pPr>
            <w:r w:rsidRPr="00842CB9">
              <w:rPr>
                <w:rFonts w:ascii="Calibri" w:hAnsi="Calibri" w:cs="Calibri"/>
                <w:color w:val="000000"/>
                <w:sz w:val="18"/>
                <w:szCs w:val="18"/>
              </w:rPr>
              <w:t>16.000.000</w:t>
            </w:r>
          </w:p>
        </w:tc>
        <w:tc>
          <w:tcPr>
            <w:tcW w:w="1232" w:type="dxa"/>
            <w:tcBorders>
              <w:top w:val="nil"/>
              <w:left w:val="nil"/>
              <w:bottom w:val="single" w:sz="4" w:space="0" w:color="auto"/>
              <w:right w:val="single" w:sz="4" w:space="0" w:color="auto"/>
            </w:tcBorders>
            <w:shd w:val="clear" w:color="auto" w:fill="auto"/>
            <w:noWrap/>
            <w:vAlign w:val="center"/>
          </w:tcPr>
          <w:p w14:paraId="64EB9E99" w14:textId="23295EED" w:rsidR="00DF4658" w:rsidRPr="00842CB9" w:rsidRDefault="00DF4658" w:rsidP="00DF4658">
            <w:pPr>
              <w:jc w:val="right"/>
              <w:rPr>
                <w:rFonts w:ascii="Calibri" w:eastAsia="Times New Roman" w:hAnsi="Calibri" w:cs="Calibri"/>
                <w:b/>
                <w:bCs/>
                <w:color w:val="000000"/>
                <w:sz w:val="18"/>
                <w:szCs w:val="18"/>
                <w:u w:val="single"/>
                <w:lang w:eastAsia="sl-SI"/>
              </w:rPr>
            </w:pPr>
            <w:r w:rsidRPr="00842CB9">
              <w:rPr>
                <w:rFonts w:ascii="Calibri" w:hAnsi="Calibri" w:cs="Calibri"/>
                <w:color w:val="000000"/>
                <w:sz w:val="18"/>
                <w:szCs w:val="18"/>
              </w:rPr>
              <w:t>74.737.770</w:t>
            </w:r>
          </w:p>
        </w:tc>
      </w:tr>
      <w:tr w:rsidR="00DF4658" w:rsidRPr="00842CB9" w14:paraId="557868A8"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tcPr>
          <w:p w14:paraId="6DB41011" w14:textId="62887A55" w:rsidR="00DF4658" w:rsidRPr="00842CB9" w:rsidRDefault="00DF4658" w:rsidP="00DF4658">
            <w:pPr>
              <w:rPr>
                <w:rFonts w:ascii="Calibri" w:hAnsi="Calibri" w:cs="Calibri"/>
                <w:color w:val="000000"/>
                <w:sz w:val="18"/>
                <w:szCs w:val="18"/>
              </w:rPr>
            </w:pPr>
            <w:r w:rsidRPr="00842CB9">
              <w:rPr>
                <w:rFonts w:ascii="Calibri" w:hAnsi="Calibri" w:cs="Calibri"/>
                <w:color w:val="000000"/>
                <w:sz w:val="18"/>
                <w:szCs w:val="18"/>
              </w:rPr>
              <w:t>Letna izvedbena pogodba 2022</w:t>
            </w:r>
          </w:p>
        </w:tc>
        <w:tc>
          <w:tcPr>
            <w:tcW w:w="1232" w:type="dxa"/>
            <w:tcBorders>
              <w:top w:val="nil"/>
              <w:left w:val="nil"/>
              <w:bottom w:val="single" w:sz="4" w:space="0" w:color="auto"/>
              <w:right w:val="single" w:sz="4" w:space="0" w:color="auto"/>
            </w:tcBorders>
            <w:shd w:val="clear" w:color="auto" w:fill="auto"/>
            <w:noWrap/>
            <w:vAlign w:val="center"/>
          </w:tcPr>
          <w:p w14:paraId="2FD95257" w14:textId="052B722F" w:rsidR="00DF4658" w:rsidRPr="00842CB9" w:rsidRDefault="00DF4658" w:rsidP="00DF4658">
            <w:pPr>
              <w:jc w:val="right"/>
              <w:rPr>
                <w:rFonts w:ascii="Calibri" w:hAnsi="Calibri" w:cs="Calibri"/>
                <w:color w:val="000000"/>
                <w:sz w:val="18"/>
                <w:szCs w:val="18"/>
              </w:rPr>
            </w:pPr>
            <w:r w:rsidRPr="00842CB9">
              <w:rPr>
                <w:rFonts w:ascii="Calibri" w:hAnsi="Calibri" w:cs="Calibri"/>
                <w:color w:val="000000"/>
                <w:sz w:val="18"/>
                <w:szCs w:val="18"/>
              </w:rPr>
              <w:t xml:space="preserve">17.200.948 </w:t>
            </w:r>
          </w:p>
        </w:tc>
        <w:tc>
          <w:tcPr>
            <w:tcW w:w="1177" w:type="dxa"/>
            <w:tcBorders>
              <w:top w:val="nil"/>
              <w:left w:val="nil"/>
              <w:bottom w:val="single" w:sz="4" w:space="0" w:color="auto"/>
              <w:right w:val="single" w:sz="4" w:space="0" w:color="auto"/>
            </w:tcBorders>
            <w:shd w:val="clear" w:color="auto" w:fill="auto"/>
            <w:noWrap/>
            <w:vAlign w:val="center"/>
          </w:tcPr>
          <w:p w14:paraId="3F389851" w14:textId="6EC81E82" w:rsidR="00DF4658" w:rsidRPr="00842CB9" w:rsidRDefault="00DF4658" w:rsidP="00DF4658">
            <w:pPr>
              <w:jc w:val="right"/>
              <w:rPr>
                <w:rFonts w:ascii="Calibri" w:hAnsi="Calibri" w:cs="Calibri"/>
                <w:color w:val="000000"/>
                <w:sz w:val="18"/>
                <w:szCs w:val="18"/>
              </w:rPr>
            </w:pPr>
            <w:r w:rsidRPr="00842CB9">
              <w:rPr>
                <w:rFonts w:ascii="Calibri" w:hAnsi="Calibri" w:cs="Calibri"/>
                <w:color w:val="000000"/>
                <w:sz w:val="18"/>
                <w:szCs w:val="18"/>
              </w:rPr>
              <w:t xml:space="preserve">3.784.209 </w:t>
            </w:r>
          </w:p>
        </w:tc>
        <w:tc>
          <w:tcPr>
            <w:tcW w:w="1195" w:type="dxa"/>
            <w:tcBorders>
              <w:top w:val="nil"/>
              <w:left w:val="nil"/>
              <w:bottom w:val="single" w:sz="4" w:space="0" w:color="auto"/>
              <w:right w:val="single" w:sz="4" w:space="0" w:color="auto"/>
            </w:tcBorders>
            <w:shd w:val="clear" w:color="auto" w:fill="auto"/>
            <w:noWrap/>
            <w:vAlign w:val="center"/>
          </w:tcPr>
          <w:p w14:paraId="7938248D" w14:textId="0E474C3A" w:rsidR="00DF4658" w:rsidRPr="00842CB9" w:rsidRDefault="00DF4658" w:rsidP="00DF4658">
            <w:pPr>
              <w:jc w:val="right"/>
              <w:rPr>
                <w:rFonts w:ascii="Calibri" w:hAnsi="Calibri" w:cs="Calibri"/>
                <w:b/>
                <w:bCs/>
                <w:color w:val="000000"/>
                <w:sz w:val="18"/>
                <w:szCs w:val="18"/>
                <w:u w:val="single"/>
              </w:rPr>
            </w:pPr>
            <w:r w:rsidRPr="00842CB9">
              <w:rPr>
                <w:rFonts w:ascii="Calibri" w:hAnsi="Calibri" w:cs="Calibri"/>
                <w:color w:val="000000"/>
                <w:sz w:val="18"/>
                <w:szCs w:val="18"/>
              </w:rPr>
              <w:t>44.059.519</w:t>
            </w:r>
          </w:p>
        </w:tc>
        <w:tc>
          <w:tcPr>
            <w:tcW w:w="1287" w:type="dxa"/>
            <w:tcBorders>
              <w:top w:val="nil"/>
              <w:left w:val="nil"/>
              <w:bottom w:val="single" w:sz="4" w:space="0" w:color="auto"/>
              <w:right w:val="single" w:sz="4" w:space="0" w:color="auto"/>
            </w:tcBorders>
            <w:shd w:val="clear" w:color="auto" w:fill="auto"/>
            <w:noWrap/>
            <w:vAlign w:val="center"/>
          </w:tcPr>
          <w:p w14:paraId="79DF4036" w14:textId="60440F3B" w:rsidR="00DF4658" w:rsidRPr="00842CB9" w:rsidRDefault="00DF4658" w:rsidP="00DF4658">
            <w:pPr>
              <w:jc w:val="right"/>
              <w:rPr>
                <w:rFonts w:ascii="Calibri" w:hAnsi="Calibri" w:cs="Calibri"/>
                <w:color w:val="000000"/>
                <w:sz w:val="18"/>
                <w:szCs w:val="18"/>
              </w:rPr>
            </w:pPr>
            <w:r w:rsidRPr="00842CB9">
              <w:rPr>
                <w:rFonts w:ascii="Calibri" w:hAnsi="Calibri" w:cs="Calibri"/>
                <w:color w:val="000000"/>
                <w:sz w:val="18"/>
                <w:szCs w:val="18"/>
              </w:rPr>
              <w:t>20.985.157</w:t>
            </w:r>
          </w:p>
        </w:tc>
        <w:tc>
          <w:tcPr>
            <w:tcW w:w="1232" w:type="dxa"/>
            <w:tcBorders>
              <w:top w:val="nil"/>
              <w:left w:val="nil"/>
              <w:bottom w:val="single" w:sz="4" w:space="0" w:color="auto"/>
              <w:right w:val="single" w:sz="4" w:space="0" w:color="auto"/>
            </w:tcBorders>
            <w:shd w:val="clear" w:color="auto" w:fill="auto"/>
            <w:noWrap/>
            <w:vAlign w:val="center"/>
          </w:tcPr>
          <w:p w14:paraId="04AF55BA" w14:textId="2E09332F" w:rsidR="00DF4658" w:rsidRPr="00842CB9" w:rsidRDefault="00DF4658" w:rsidP="00DF4658">
            <w:pPr>
              <w:jc w:val="right"/>
              <w:rPr>
                <w:rFonts w:ascii="Calibri" w:hAnsi="Calibri" w:cs="Calibri"/>
                <w:b/>
                <w:bCs/>
                <w:color w:val="000000"/>
                <w:sz w:val="18"/>
                <w:szCs w:val="18"/>
                <w:u w:val="single"/>
              </w:rPr>
            </w:pPr>
            <w:r w:rsidRPr="00842CB9">
              <w:rPr>
                <w:rFonts w:ascii="Calibri" w:hAnsi="Calibri" w:cs="Calibri"/>
                <w:color w:val="000000"/>
                <w:sz w:val="18"/>
                <w:szCs w:val="18"/>
              </w:rPr>
              <w:t>53.752.613</w:t>
            </w:r>
          </w:p>
        </w:tc>
      </w:tr>
      <w:tr w:rsidR="00DF4658" w:rsidRPr="002E0690" w14:paraId="0DE3873E" w14:textId="77777777" w:rsidTr="00842CB9">
        <w:trPr>
          <w:trHeight w:val="81"/>
        </w:trPr>
        <w:tc>
          <w:tcPr>
            <w:tcW w:w="2962" w:type="dxa"/>
            <w:tcBorders>
              <w:top w:val="nil"/>
              <w:left w:val="single" w:sz="4" w:space="0" w:color="auto"/>
              <w:bottom w:val="single" w:sz="4" w:space="0" w:color="auto"/>
              <w:right w:val="single" w:sz="4" w:space="0" w:color="auto"/>
            </w:tcBorders>
            <w:shd w:val="clear" w:color="auto" w:fill="auto"/>
            <w:noWrap/>
            <w:vAlign w:val="center"/>
            <w:hideMark/>
          </w:tcPr>
          <w:p w14:paraId="6D9505D6" w14:textId="77777777" w:rsidR="00DF4658" w:rsidRPr="002E0690" w:rsidRDefault="00DF4658" w:rsidP="00DF4658">
            <w:pPr>
              <w:jc w:val="right"/>
              <w:rPr>
                <w:rFonts w:ascii="Calibri" w:eastAsia="Times New Roman" w:hAnsi="Calibri" w:cs="Calibri"/>
                <w:b/>
                <w:bCs/>
                <w:color w:val="000000"/>
                <w:sz w:val="18"/>
                <w:szCs w:val="18"/>
                <w:lang w:eastAsia="sl-SI"/>
              </w:rPr>
            </w:pPr>
            <w:r w:rsidRPr="002E0690">
              <w:rPr>
                <w:rFonts w:ascii="Calibri" w:eastAsia="Times New Roman" w:hAnsi="Calibri" w:cs="Calibri"/>
                <w:b/>
                <w:bCs/>
                <w:color w:val="000000"/>
                <w:sz w:val="18"/>
                <w:szCs w:val="18"/>
                <w:lang w:eastAsia="sl-SI"/>
              </w:rPr>
              <w:t>SKUPAJ</w:t>
            </w:r>
          </w:p>
        </w:tc>
        <w:tc>
          <w:tcPr>
            <w:tcW w:w="1232" w:type="dxa"/>
            <w:tcBorders>
              <w:top w:val="nil"/>
              <w:left w:val="nil"/>
              <w:bottom w:val="single" w:sz="4" w:space="0" w:color="auto"/>
              <w:right w:val="single" w:sz="4" w:space="0" w:color="auto"/>
            </w:tcBorders>
            <w:shd w:val="clear" w:color="auto" w:fill="auto"/>
            <w:noWrap/>
            <w:vAlign w:val="center"/>
            <w:hideMark/>
          </w:tcPr>
          <w:p w14:paraId="090DD264" w14:textId="20A5DD76" w:rsidR="00DF4658" w:rsidRPr="002E0690" w:rsidRDefault="00DF4658" w:rsidP="00DF4658">
            <w:pPr>
              <w:jc w:val="right"/>
              <w:rPr>
                <w:rFonts w:ascii="Calibri" w:eastAsia="Times New Roman" w:hAnsi="Calibri" w:cs="Calibri"/>
                <w:b/>
                <w:bCs/>
                <w:color w:val="000000"/>
                <w:sz w:val="18"/>
                <w:szCs w:val="18"/>
                <w:lang w:eastAsia="sl-SI"/>
              </w:rPr>
            </w:pPr>
            <w:r w:rsidRPr="002E0690">
              <w:rPr>
                <w:rFonts w:ascii="Calibri" w:hAnsi="Calibri" w:cs="Calibri"/>
                <w:b/>
                <w:bCs/>
                <w:color w:val="000000"/>
                <w:sz w:val="18"/>
                <w:szCs w:val="18"/>
              </w:rPr>
              <w:t>146.700.481</w:t>
            </w:r>
          </w:p>
        </w:tc>
        <w:tc>
          <w:tcPr>
            <w:tcW w:w="1177" w:type="dxa"/>
            <w:tcBorders>
              <w:top w:val="nil"/>
              <w:left w:val="nil"/>
              <w:bottom w:val="single" w:sz="4" w:space="0" w:color="auto"/>
              <w:right w:val="single" w:sz="4" w:space="0" w:color="auto"/>
            </w:tcBorders>
            <w:shd w:val="clear" w:color="auto" w:fill="auto"/>
            <w:noWrap/>
            <w:vAlign w:val="center"/>
            <w:hideMark/>
          </w:tcPr>
          <w:p w14:paraId="724CEC50" w14:textId="73AB22C3" w:rsidR="00DF4658" w:rsidRPr="002E0690" w:rsidRDefault="00DF4658" w:rsidP="00DF4658">
            <w:pPr>
              <w:jc w:val="right"/>
              <w:rPr>
                <w:rFonts w:ascii="Calibri" w:eastAsia="Times New Roman" w:hAnsi="Calibri" w:cs="Calibri"/>
                <w:b/>
                <w:bCs/>
                <w:color w:val="000000"/>
                <w:sz w:val="18"/>
                <w:szCs w:val="18"/>
                <w:lang w:eastAsia="sl-SI"/>
              </w:rPr>
            </w:pPr>
            <w:r w:rsidRPr="002E0690">
              <w:rPr>
                <w:rFonts w:ascii="Calibri" w:hAnsi="Calibri" w:cs="Calibri"/>
                <w:b/>
                <w:bCs/>
                <w:color w:val="000000"/>
                <w:sz w:val="18"/>
                <w:szCs w:val="18"/>
              </w:rPr>
              <w:t>32.005.701</w:t>
            </w:r>
          </w:p>
        </w:tc>
        <w:tc>
          <w:tcPr>
            <w:tcW w:w="1195" w:type="dxa"/>
            <w:tcBorders>
              <w:top w:val="nil"/>
              <w:left w:val="nil"/>
              <w:bottom w:val="single" w:sz="4" w:space="0" w:color="auto"/>
              <w:right w:val="single" w:sz="4" w:space="0" w:color="auto"/>
            </w:tcBorders>
            <w:shd w:val="clear" w:color="auto" w:fill="auto"/>
            <w:noWrap/>
            <w:vAlign w:val="center"/>
            <w:hideMark/>
          </w:tcPr>
          <w:p w14:paraId="0C12BCCA" w14:textId="4652B328" w:rsidR="00DF4658" w:rsidRPr="002E0690" w:rsidRDefault="00DF4658" w:rsidP="00DF4658">
            <w:pPr>
              <w:jc w:val="right"/>
              <w:rPr>
                <w:rFonts w:ascii="Calibri" w:eastAsia="Times New Roman" w:hAnsi="Calibri" w:cs="Calibri"/>
                <w:color w:val="000000"/>
                <w:sz w:val="18"/>
                <w:szCs w:val="18"/>
                <w:lang w:eastAsia="sl-SI"/>
              </w:rPr>
            </w:pPr>
            <w:r w:rsidRPr="002E0690">
              <w:rPr>
                <w:rFonts w:ascii="Calibri" w:hAnsi="Calibri" w:cs="Calibri"/>
                <w:color w:val="000000"/>
                <w:sz w:val="18"/>
                <w:szCs w:val="18"/>
              </w:rPr>
              <w:t> </w:t>
            </w:r>
          </w:p>
        </w:tc>
        <w:tc>
          <w:tcPr>
            <w:tcW w:w="1287" w:type="dxa"/>
            <w:tcBorders>
              <w:top w:val="nil"/>
              <w:left w:val="nil"/>
              <w:bottom w:val="single" w:sz="4" w:space="0" w:color="auto"/>
              <w:right w:val="single" w:sz="4" w:space="0" w:color="auto"/>
            </w:tcBorders>
            <w:shd w:val="clear" w:color="auto" w:fill="auto"/>
            <w:noWrap/>
            <w:vAlign w:val="center"/>
            <w:hideMark/>
          </w:tcPr>
          <w:p w14:paraId="45E15172" w14:textId="118E94DD" w:rsidR="00DF4658" w:rsidRPr="002E0690" w:rsidRDefault="00DF4658" w:rsidP="00DF4658">
            <w:pPr>
              <w:jc w:val="right"/>
              <w:rPr>
                <w:rFonts w:ascii="Calibri" w:eastAsia="Times New Roman" w:hAnsi="Calibri" w:cs="Calibri"/>
                <w:b/>
                <w:bCs/>
                <w:color w:val="000000"/>
                <w:sz w:val="18"/>
                <w:szCs w:val="18"/>
                <w:lang w:eastAsia="sl-SI"/>
              </w:rPr>
            </w:pPr>
            <w:r w:rsidRPr="002E0690">
              <w:rPr>
                <w:rFonts w:ascii="Calibri" w:hAnsi="Calibri" w:cs="Calibri"/>
                <w:b/>
                <w:bCs/>
                <w:color w:val="000000"/>
                <w:sz w:val="18"/>
                <w:szCs w:val="18"/>
              </w:rPr>
              <w:t>178.706.182</w:t>
            </w:r>
          </w:p>
        </w:tc>
        <w:tc>
          <w:tcPr>
            <w:tcW w:w="1232" w:type="dxa"/>
            <w:tcBorders>
              <w:top w:val="nil"/>
              <w:left w:val="nil"/>
              <w:bottom w:val="single" w:sz="4" w:space="0" w:color="auto"/>
              <w:right w:val="single" w:sz="4" w:space="0" w:color="auto"/>
            </w:tcBorders>
            <w:shd w:val="clear" w:color="auto" w:fill="auto"/>
            <w:noWrap/>
            <w:vAlign w:val="center"/>
            <w:hideMark/>
          </w:tcPr>
          <w:p w14:paraId="6FFE67DD" w14:textId="77777777" w:rsidR="00DF4658" w:rsidRPr="002E0690" w:rsidRDefault="00DF4658" w:rsidP="00DF4658">
            <w:pPr>
              <w:jc w:val="right"/>
              <w:rPr>
                <w:rFonts w:ascii="Calibri" w:eastAsia="Times New Roman" w:hAnsi="Calibri" w:cs="Calibri"/>
                <w:color w:val="000000"/>
                <w:sz w:val="18"/>
                <w:szCs w:val="18"/>
                <w:lang w:eastAsia="sl-SI"/>
              </w:rPr>
            </w:pPr>
            <w:r w:rsidRPr="002E0690">
              <w:rPr>
                <w:rFonts w:ascii="Calibri" w:eastAsia="Times New Roman" w:hAnsi="Calibri" w:cs="Calibri"/>
                <w:color w:val="000000"/>
                <w:sz w:val="18"/>
                <w:szCs w:val="18"/>
                <w:lang w:eastAsia="sl-SI"/>
              </w:rPr>
              <w:t> </w:t>
            </w:r>
          </w:p>
        </w:tc>
      </w:tr>
    </w:tbl>
    <w:p w14:paraId="6CC81609" w14:textId="77777777" w:rsidR="0099725D" w:rsidRPr="002E0690" w:rsidRDefault="0099725D" w:rsidP="0099725D">
      <w:pPr>
        <w:jc w:val="both"/>
        <w:rPr>
          <w:spacing w:val="-2"/>
          <w:sz w:val="12"/>
          <w:szCs w:val="12"/>
          <w:highlight w:val="lightGray"/>
          <w:lang w:eastAsia="sl-SI"/>
        </w:rPr>
      </w:pPr>
    </w:p>
    <w:p w14:paraId="18C4254F" w14:textId="7796F0AE" w:rsidR="00086872" w:rsidRDefault="00DF4658" w:rsidP="0099725D">
      <w:pPr>
        <w:jc w:val="both"/>
        <w:rPr>
          <w:spacing w:val="-2"/>
          <w:lang w:eastAsia="sl-SI"/>
        </w:rPr>
      </w:pPr>
      <w:r w:rsidRPr="00A93490">
        <w:rPr>
          <w:spacing w:val="-2"/>
          <w:lang w:eastAsia="sl-SI"/>
        </w:rPr>
        <w:t>Stroški za opravljene naloge po 4. členu ZDARS-1, ki nastanejo iz odnosa do tretjih oseb, v celoti bremenijo RS in jih družba DARS prefakturira RS. V skladu s pogodbo se naročniku RS v posameznem letu predloži eden ali več računov, ki se nanašajo na katerikoli del obdobja od 1. januarja do 31. decembra, vendar največ v višini sredstev, vplačanih na namenski proračunski postavki iz naslova nadomestila za stavbno pravico. Družba DARS je za opravljene naloge, opredeljene v letni izvedbeni pogodbi, upravičena do plačila storitev po dogovorjeni urni postavki, kar predstavlja prihodke družbe iz dejavnosti v imenu in za račun RS</w:t>
      </w:r>
      <w:r w:rsidR="00086872" w:rsidRPr="00A93490">
        <w:rPr>
          <w:spacing w:val="-2"/>
          <w:lang w:eastAsia="sl-SI"/>
        </w:rPr>
        <w:t>.</w:t>
      </w:r>
    </w:p>
    <w:p w14:paraId="094DB5DF" w14:textId="77777777" w:rsidR="00A93490" w:rsidRPr="00B47563" w:rsidRDefault="00A93490" w:rsidP="0099725D">
      <w:pPr>
        <w:jc w:val="both"/>
        <w:rPr>
          <w:spacing w:val="-2"/>
          <w:sz w:val="12"/>
          <w:szCs w:val="12"/>
          <w:lang w:eastAsia="sl-SI"/>
        </w:rPr>
      </w:pPr>
    </w:p>
    <w:p w14:paraId="37D812B4" w14:textId="6F0B3856" w:rsidR="007E162E" w:rsidRPr="00A93490" w:rsidRDefault="007E162E" w:rsidP="00A93490">
      <w:pPr>
        <w:pStyle w:val="Naslov1"/>
        <w:spacing w:before="0"/>
      </w:pPr>
      <w:bookmarkStart w:id="48" w:name="_Toc134439061"/>
      <w:bookmarkStart w:id="49" w:name="_Hlk133991363"/>
      <w:r w:rsidRPr="00A93490">
        <w:t>Pregled virov za financiranje</w:t>
      </w:r>
      <w:bookmarkEnd w:id="48"/>
    </w:p>
    <w:p w14:paraId="77525668" w14:textId="33A1CEC3" w:rsidR="00B826D0" w:rsidRPr="00A93490" w:rsidRDefault="00B826D0" w:rsidP="000C1724">
      <w:pPr>
        <w:pStyle w:val="Naslov2"/>
        <w:spacing w:after="60"/>
      </w:pPr>
      <w:bookmarkStart w:id="50" w:name="_Toc134439062"/>
      <w:r w:rsidRPr="00A93490">
        <w:t xml:space="preserve">Pregled virov za financiranje investicij </w:t>
      </w:r>
      <w:r w:rsidR="00AC28B2" w:rsidRPr="00A93490">
        <w:t xml:space="preserve">družbe </w:t>
      </w:r>
      <w:r w:rsidRPr="00A93490">
        <w:t>DARS v letu 20</w:t>
      </w:r>
      <w:r w:rsidR="009713B9" w:rsidRPr="00A93490">
        <w:t>2</w:t>
      </w:r>
      <w:r w:rsidR="0039465D" w:rsidRPr="00A93490">
        <w:t>2</w:t>
      </w:r>
      <w:bookmarkEnd w:id="50"/>
    </w:p>
    <w:p w14:paraId="2CC9DDE0" w14:textId="7AECAC02" w:rsidR="000941CC" w:rsidRPr="00A93490" w:rsidRDefault="00C151BB" w:rsidP="000941CC">
      <w:pPr>
        <w:jc w:val="both"/>
        <w:rPr>
          <w:lang w:eastAsia="sl-SI"/>
        </w:rPr>
      </w:pPr>
      <w:r w:rsidRPr="00A93490">
        <w:rPr>
          <w:lang w:eastAsia="sl-SI"/>
        </w:rPr>
        <w:t>Financiranje investicij v imenu in za račun družbe DARS se je v letu 2022 zagotavljalo iz lastnih virov (cestnina), evropskih sredstev, sredstev iz proračuna RS in zadolževanja</w:t>
      </w:r>
      <w:r w:rsidR="000941CC" w:rsidRPr="00A93490">
        <w:rPr>
          <w:lang w:eastAsia="sl-SI"/>
        </w:rPr>
        <w:t>.</w:t>
      </w:r>
    </w:p>
    <w:p w14:paraId="6E329D6F" w14:textId="406FC937" w:rsidR="00C3452E" w:rsidRPr="00B47563" w:rsidRDefault="00C3452E" w:rsidP="009713B9">
      <w:pPr>
        <w:jc w:val="both"/>
        <w:rPr>
          <w:rFonts w:eastAsia="Times New Roman" w:cs="Times New Roman"/>
          <w:color w:val="000000"/>
          <w:sz w:val="12"/>
          <w:szCs w:val="12"/>
          <w:highlight w:val="green"/>
          <w:lang w:eastAsia="sl-SI"/>
        </w:rPr>
      </w:pPr>
    </w:p>
    <w:tbl>
      <w:tblPr>
        <w:tblW w:w="9760" w:type="dxa"/>
        <w:tblInd w:w="-284" w:type="dxa"/>
        <w:tblCellMar>
          <w:left w:w="70" w:type="dxa"/>
          <w:right w:w="70" w:type="dxa"/>
        </w:tblCellMar>
        <w:tblLook w:val="04A0" w:firstRow="1" w:lastRow="0" w:firstColumn="1" w:lastColumn="0" w:noHBand="0" w:noVBand="1"/>
      </w:tblPr>
      <w:tblGrid>
        <w:gridCol w:w="3402"/>
        <w:gridCol w:w="1413"/>
        <w:gridCol w:w="1271"/>
        <w:gridCol w:w="1412"/>
        <w:gridCol w:w="1130"/>
        <w:gridCol w:w="1132"/>
      </w:tblGrid>
      <w:tr w:rsidR="00DF4658" w:rsidRPr="00A93490" w14:paraId="6463D949" w14:textId="77777777" w:rsidTr="00B47563">
        <w:trPr>
          <w:trHeight w:val="265"/>
        </w:trPr>
        <w:tc>
          <w:tcPr>
            <w:tcW w:w="3402" w:type="dxa"/>
            <w:vMerge w:val="restart"/>
            <w:tcBorders>
              <w:top w:val="single" w:sz="8" w:space="0" w:color="548DD4"/>
              <w:left w:val="nil"/>
              <w:bottom w:val="single" w:sz="8" w:space="0" w:color="548DD4"/>
              <w:right w:val="single" w:sz="8" w:space="0" w:color="548DD4"/>
            </w:tcBorders>
            <w:shd w:val="clear" w:color="000000" w:fill="B8CCE4"/>
            <w:vAlign w:val="center"/>
            <w:hideMark/>
          </w:tcPr>
          <w:p w14:paraId="2A2A0D4C" w14:textId="77777777" w:rsidR="00DF4658" w:rsidRPr="00A93490" w:rsidRDefault="00DF4658" w:rsidP="00281EDE">
            <w:pPr>
              <w:rPr>
                <w:rFonts w:ascii="Calibri" w:eastAsia="Times New Roman" w:hAnsi="Calibri" w:cs="Calibri"/>
                <w:b/>
                <w:bCs/>
                <w:color w:val="000000"/>
                <w:sz w:val="17"/>
                <w:szCs w:val="17"/>
                <w:lang w:eastAsia="sl-SI"/>
              </w:rPr>
            </w:pPr>
            <w:bookmarkStart w:id="51" w:name="_Hlk133991338"/>
            <w:r w:rsidRPr="00A93490">
              <w:rPr>
                <w:rFonts w:ascii="Calibri" w:eastAsia="Times New Roman" w:hAnsi="Calibri" w:cs="Calibri"/>
                <w:b/>
                <w:bCs/>
                <w:color w:val="000000"/>
                <w:sz w:val="17"/>
                <w:szCs w:val="17"/>
                <w:lang w:eastAsia="sl-SI"/>
              </w:rPr>
              <w:t>Investicije v imenu in za račun družbe DARS</w:t>
            </w:r>
          </w:p>
        </w:tc>
        <w:tc>
          <w:tcPr>
            <w:tcW w:w="6358" w:type="dxa"/>
            <w:gridSpan w:val="5"/>
            <w:tcBorders>
              <w:top w:val="single" w:sz="8" w:space="0" w:color="548DD4"/>
              <w:left w:val="nil"/>
              <w:bottom w:val="single" w:sz="8" w:space="0" w:color="548DD4"/>
              <w:right w:val="nil"/>
            </w:tcBorders>
            <w:shd w:val="clear" w:color="000000" w:fill="B8CCE4"/>
            <w:vAlign w:val="center"/>
            <w:hideMark/>
          </w:tcPr>
          <w:p w14:paraId="2A4CEE6F" w14:textId="77777777" w:rsidR="00DF4658" w:rsidRPr="00A93490" w:rsidRDefault="00DF4658" w:rsidP="00281EDE">
            <w:pPr>
              <w:jc w:val="center"/>
              <w:rPr>
                <w:rFonts w:ascii="Calibri" w:eastAsia="Times New Roman" w:hAnsi="Calibri" w:cs="Calibri"/>
                <w:b/>
                <w:bCs/>
                <w:color w:val="000000"/>
                <w:sz w:val="17"/>
                <w:szCs w:val="17"/>
                <w:lang w:eastAsia="sl-SI"/>
              </w:rPr>
            </w:pPr>
            <w:r w:rsidRPr="00A93490">
              <w:rPr>
                <w:rFonts w:ascii="Calibri" w:eastAsia="Times New Roman" w:hAnsi="Calibri" w:cs="Calibri"/>
                <w:b/>
                <w:bCs/>
                <w:color w:val="000000"/>
                <w:sz w:val="17"/>
                <w:szCs w:val="17"/>
                <w:lang w:eastAsia="sl-SI"/>
              </w:rPr>
              <w:t>Način financiranja</w:t>
            </w:r>
          </w:p>
        </w:tc>
      </w:tr>
      <w:tr w:rsidR="00DF4658" w:rsidRPr="00A93490" w14:paraId="648F7E1F" w14:textId="77777777" w:rsidTr="00B47563">
        <w:trPr>
          <w:trHeight w:val="509"/>
        </w:trPr>
        <w:tc>
          <w:tcPr>
            <w:tcW w:w="3402" w:type="dxa"/>
            <w:vMerge/>
            <w:tcBorders>
              <w:top w:val="single" w:sz="8" w:space="0" w:color="548DD4"/>
              <w:left w:val="nil"/>
              <w:bottom w:val="single" w:sz="8" w:space="0" w:color="548DD4"/>
              <w:right w:val="single" w:sz="8" w:space="0" w:color="548DD4"/>
            </w:tcBorders>
            <w:vAlign w:val="center"/>
            <w:hideMark/>
          </w:tcPr>
          <w:p w14:paraId="6593B1DD" w14:textId="77777777" w:rsidR="00DF4658" w:rsidRPr="00A93490" w:rsidRDefault="00DF4658" w:rsidP="00281EDE">
            <w:pPr>
              <w:rPr>
                <w:rFonts w:ascii="Calibri" w:eastAsia="Times New Roman" w:hAnsi="Calibri" w:cs="Calibri"/>
                <w:b/>
                <w:bCs/>
                <w:color w:val="000000"/>
                <w:sz w:val="17"/>
                <w:szCs w:val="17"/>
                <w:lang w:eastAsia="sl-SI"/>
              </w:rPr>
            </w:pPr>
          </w:p>
        </w:tc>
        <w:tc>
          <w:tcPr>
            <w:tcW w:w="1413" w:type="dxa"/>
            <w:vMerge w:val="restart"/>
            <w:tcBorders>
              <w:top w:val="nil"/>
              <w:left w:val="single" w:sz="8" w:space="0" w:color="548DD4"/>
              <w:bottom w:val="single" w:sz="8" w:space="0" w:color="548DD4"/>
              <w:right w:val="single" w:sz="8" w:space="0" w:color="548DD4"/>
            </w:tcBorders>
            <w:shd w:val="clear" w:color="000000" w:fill="B8CCE4"/>
            <w:noWrap/>
            <w:vAlign w:val="center"/>
            <w:hideMark/>
          </w:tcPr>
          <w:p w14:paraId="6E1B5E26" w14:textId="77777777" w:rsidR="00DF4658" w:rsidRPr="00A93490" w:rsidRDefault="00DF4658" w:rsidP="00DF4658">
            <w:pPr>
              <w:jc w:val="right"/>
              <w:rPr>
                <w:rFonts w:ascii="Calibri" w:eastAsia="Times New Roman" w:hAnsi="Calibri" w:cs="Calibri"/>
                <w:b/>
                <w:bCs/>
                <w:color w:val="000000"/>
                <w:sz w:val="17"/>
                <w:szCs w:val="17"/>
                <w:lang w:eastAsia="sl-SI"/>
              </w:rPr>
            </w:pPr>
            <w:r w:rsidRPr="00A93490">
              <w:rPr>
                <w:rFonts w:ascii="Calibri" w:eastAsia="Times New Roman" w:hAnsi="Calibri" w:cs="Calibri"/>
                <w:b/>
                <w:bCs/>
                <w:color w:val="000000"/>
                <w:sz w:val="17"/>
                <w:szCs w:val="17"/>
                <w:lang w:eastAsia="sl-SI"/>
              </w:rPr>
              <w:t>Lastna sredstva*</w:t>
            </w:r>
          </w:p>
        </w:tc>
        <w:tc>
          <w:tcPr>
            <w:tcW w:w="1271" w:type="dxa"/>
            <w:vMerge w:val="restart"/>
            <w:tcBorders>
              <w:top w:val="nil"/>
              <w:left w:val="single" w:sz="8" w:space="0" w:color="548DD4"/>
              <w:bottom w:val="single" w:sz="8" w:space="0" w:color="548DD4"/>
              <w:right w:val="single" w:sz="8" w:space="0" w:color="548DD4"/>
            </w:tcBorders>
            <w:shd w:val="clear" w:color="000000" w:fill="B8CCE4"/>
            <w:noWrap/>
            <w:vAlign w:val="center"/>
            <w:hideMark/>
          </w:tcPr>
          <w:p w14:paraId="2AF7C31B" w14:textId="77777777" w:rsidR="00DF4658" w:rsidRPr="00A93490" w:rsidRDefault="00DF4658" w:rsidP="00DF4658">
            <w:pPr>
              <w:jc w:val="right"/>
              <w:rPr>
                <w:rFonts w:ascii="Calibri" w:eastAsia="Times New Roman" w:hAnsi="Calibri" w:cs="Calibri"/>
                <w:b/>
                <w:bCs/>
                <w:color w:val="000000"/>
                <w:sz w:val="17"/>
                <w:szCs w:val="17"/>
                <w:lang w:eastAsia="sl-SI"/>
              </w:rPr>
            </w:pPr>
            <w:r w:rsidRPr="00A93490">
              <w:rPr>
                <w:rFonts w:ascii="Calibri" w:eastAsia="Times New Roman" w:hAnsi="Calibri" w:cs="Calibri"/>
                <w:b/>
                <w:bCs/>
                <w:color w:val="000000"/>
                <w:sz w:val="17"/>
                <w:szCs w:val="17"/>
                <w:lang w:eastAsia="sl-SI"/>
              </w:rPr>
              <w:t>Evropska sredstva</w:t>
            </w:r>
          </w:p>
        </w:tc>
        <w:tc>
          <w:tcPr>
            <w:tcW w:w="1412" w:type="dxa"/>
            <w:vMerge w:val="restart"/>
            <w:tcBorders>
              <w:top w:val="nil"/>
              <w:left w:val="single" w:sz="8" w:space="0" w:color="548DD4"/>
              <w:bottom w:val="single" w:sz="8" w:space="0" w:color="548DD4"/>
              <w:right w:val="single" w:sz="8" w:space="0" w:color="548DD4"/>
            </w:tcBorders>
            <w:shd w:val="clear" w:color="000000" w:fill="B8CCE4"/>
            <w:vAlign w:val="center"/>
            <w:hideMark/>
          </w:tcPr>
          <w:p w14:paraId="7E049A7A" w14:textId="77777777" w:rsidR="00DF4658" w:rsidRPr="00A93490" w:rsidRDefault="00DF4658" w:rsidP="00DF4658">
            <w:pPr>
              <w:jc w:val="right"/>
              <w:rPr>
                <w:rFonts w:ascii="Calibri" w:eastAsia="Times New Roman" w:hAnsi="Calibri" w:cs="Calibri"/>
                <w:b/>
                <w:bCs/>
                <w:color w:val="000000"/>
                <w:sz w:val="17"/>
                <w:szCs w:val="17"/>
                <w:lang w:eastAsia="sl-SI"/>
              </w:rPr>
            </w:pPr>
            <w:r w:rsidRPr="00A93490">
              <w:rPr>
                <w:rFonts w:ascii="Calibri" w:eastAsia="Times New Roman" w:hAnsi="Calibri" w:cs="Calibri"/>
                <w:b/>
                <w:bCs/>
                <w:color w:val="000000"/>
                <w:sz w:val="17"/>
                <w:szCs w:val="17"/>
                <w:lang w:eastAsia="sl-SI"/>
              </w:rPr>
              <w:t>Zadolževanje na podlagi zakona (Uradni list št. 97/2010 in št. 55/2008)</w:t>
            </w:r>
          </w:p>
        </w:tc>
        <w:tc>
          <w:tcPr>
            <w:tcW w:w="1130" w:type="dxa"/>
            <w:vMerge w:val="restart"/>
            <w:tcBorders>
              <w:top w:val="nil"/>
              <w:left w:val="single" w:sz="8" w:space="0" w:color="548DD4"/>
              <w:bottom w:val="single" w:sz="8" w:space="0" w:color="548DD4"/>
              <w:right w:val="single" w:sz="8" w:space="0" w:color="548DD4"/>
            </w:tcBorders>
            <w:shd w:val="clear" w:color="000000" w:fill="B8CCE4"/>
            <w:vAlign w:val="center"/>
            <w:hideMark/>
          </w:tcPr>
          <w:p w14:paraId="11A738F4" w14:textId="77777777" w:rsidR="00DF4658" w:rsidRPr="00A93490" w:rsidRDefault="00DF4658" w:rsidP="00DF4658">
            <w:pPr>
              <w:jc w:val="right"/>
              <w:rPr>
                <w:rFonts w:ascii="Calibri" w:eastAsia="Times New Roman" w:hAnsi="Calibri" w:cs="Calibri"/>
                <w:b/>
                <w:bCs/>
                <w:color w:val="000000"/>
                <w:sz w:val="17"/>
                <w:szCs w:val="17"/>
                <w:lang w:eastAsia="sl-SI"/>
              </w:rPr>
            </w:pPr>
            <w:r w:rsidRPr="00A93490">
              <w:rPr>
                <w:rFonts w:ascii="Calibri" w:eastAsia="Times New Roman" w:hAnsi="Calibri" w:cs="Calibri"/>
                <w:b/>
                <w:bCs/>
                <w:color w:val="000000"/>
                <w:sz w:val="17"/>
                <w:szCs w:val="17"/>
                <w:lang w:eastAsia="sl-SI"/>
              </w:rPr>
              <w:t>Zadolževanje preko EFSI - EIB X</w:t>
            </w:r>
          </w:p>
        </w:tc>
        <w:tc>
          <w:tcPr>
            <w:tcW w:w="1132" w:type="dxa"/>
            <w:vMerge w:val="restart"/>
            <w:tcBorders>
              <w:top w:val="nil"/>
              <w:left w:val="single" w:sz="8" w:space="0" w:color="548DD4"/>
              <w:bottom w:val="single" w:sz="8" w:space="0" w:color="548DD4"/>
              <w:right w:val="nil"/>
            </w:tcBorders>
            <w:shd w:val="clear" w:color="000000" w:fill="B8CCE4"/>
            <w:noWrap/>
            <w:vAlign w:val="center"/>
            <w:hideMark/>
          </w:tcPr>
          <w:p w14:paraId="57409B37" w14:textId="77777777" w:rsidR="00DF4658" w:rsidRPr="00A93490" w:rsidRDefault="00DF4658" w:rsidP="00DF4658">
            <w:pPr>
              <w:jc w:val="right"/>
              <w:rPr>
                <w:rFonts w:ascii="Calibri" w:eastAsia="Times New Roman" w:hAnsi="Calibri" w:cs="Calibri"/>
                <w:b/>
                <w:bCs/>
                <w:color w:val="000000"/>
                <w:sz w:val="17"/>
                <w:szCs w:val="17"/>
                <w:lang w:eastAsia="sl-SI"/>
              </w:rPr>
            </w:pPr>
            <w:r w:rsidRPr="00A93490">
              <w:rPr>
                <w:rFonts w:ascii="Calibri" w:eastAsia="Times New Roman" w:hAnsi="Calibri" w:cs="Calibri"/>
                <w:b/>
                <w:bCs/>
                <w:color w:val="000000"/>
                <w:sz w:val="17"/>
                <w:szCs w:val="17"/>
                <w:lang w:eastAsia="sl-SI"/>
              </w:rPr>
              <w:t>Skupaj</w:t>
            </w:r>
          </w:p>
        </w:tc>
      </w:tr>
      <w:tr w:rsidR="00DF4658" w:rsidRPr="00A93490" w14:paraId="690F3AF3" w14:textId="77777777" w:rsidTr="00B47563">
        <w:trPr>
          <w:trHeight w:val="509"/>
        </w:trPr>
        <w:tc>
          <w:tcPr>
            <w:tcW w:w="3402" w:type="dxa"/>
            <w:vMerge/>
            <w:tcBorders>
              <w:top w:val="single" w:sz="8" w:space="0" w:color="548DD4"/>
              <w:left w:val="nil"/>
              <w:bottom w:val="single" w:sz="8" w:space="0" w:color="548DD4"/>
              <w:right w:val="single" w:sz="8" w:space="0" w:color="548DD4"/>
            </w:tcBorders>
            <w:vAlign w:val="center"/>
            <w:hideMark/>
          </w:tcPr>
          <w:p w14:paraId="6FE64FBD" w14:textId="77777777" w:rsidR="00DF4658" w:rsidRPr="00A93490" w:rsidRDefault="00DF4658" w:rsidP="00281EDE">
            <w:pPr>
              <w:rPr>
                <w:rFonts w:ascii="Calibri" w:eastAsia="Times New Roman" w:hAnsi="Calibri" w:cs="Calibri"/>
                <w:b/>
                <w:bCs/>
                <w:color w:val="000000"/>
                <w:sz w:val="17"/>
                <w:szCs w:val="17"/>
                <w:lang w:eastAsia="sl-SI"/>
              </w:rPr>
            </w:pPr>
          </w:p>
        </w:tc>
        <w:tc>
          <w:tcPr>
            <w:tcW w:w="1413" w:type="dxa"/>
            <w:vMerge/>
            <w:tcBorders>
              <w:top w:val="nil"/>
              <w:left w:val="single" w:sz="8" w:space="0" w:color="548DD4"/>
              <w:bottom w:val="single" w:sz="8" w:space="0" w:color="548DD4"/>
              <w:right w:val="single" w:sz="8" w:space="0" w:color="548DD4"/>
            </w:tcBorders>
            <w:vAlign w:val="center"/>
            <w:hideMark/>
          </w:tcPr>
          <w:p w14:paraId="718DF5C0" w14:textId="77777777" w:rsidR="00DF4658" w:rsidRPr="00A93490" w:rsidRDefault="00DF4658" w:rsidP="00281EDE">
            <w:pPr>
              <w:rPr>
                <w:rFonts w:ascii="Calibri" w:eastAsia="Times New Roman" w:hAnsi="Calibri" w:cs="Calibri"/>
                <w:b/>
                <w:bCs/>
                <w:color w:val="000000"/>
                <w:sz w:val="17"/>
                <w:szCs w:val="17"/>
                <w:lang w:eastAsia="sl-SI"/>
              </w:rPr>
            </w:pPr>
          </w:p>
        </w:tc>
        <w:tc>
          <w:tcPr>
            <w:tcW w:w="1271" w:type="dxa"/>
            <w:vMerge/>
            <w:tcBorders>
              <w:top w:val="nil"/>
              <w:left w:val="single" w:sz="8" w:space="0" w:color="548DD4"/>
              <w:bottom w:val="single" w:sz="8" w:space="0" w:color="548DD4"/>
              <w:right w:val="single" w:sz="8" w:space="0" w:color="548DD4"/>
            </w:tcBorders>
            <w:vAlign w:val="center"/>
            <w:hideMark/>
          </w:tcPr>
          <w:p w14:paraId="6E19BCC2" w14:textId="77777777" w:rsidR="00DF4658" w:rsidRPr="00A93490" w:rsidRDefault="00DF4658" w:rsidP="00281EDE">
            <w:pPr>
              <w:rPr>
                <w:rFonts w:ascii="Calibri" w:eastAsia="Times New Roman" w:hAnsi="Calibri" w:cs="Calibri"/>
                <w:b/>
                <w:bCs/>
                <w:color w:val="000000"/>
                <w:sz w:val="17"/>
                <w:szCs w:val="17"/>
                <w:lang w:eastAsia="sl-SI"/>
              </w:rPr>
            </w:pPr>
          </w:p>
        </w:tc>
        <w:tc>
          <w:tcPr>
            <w:tcW w:w="1412" w:type="dxa"/>
            <w:vMerge/>
            <w:tcBorders>
              <w:top w:val="nil"/>
              <w:left w:val="single" w:sz="8" w:space="0" w:color="548DD4"/>
              <w:bottom w:val="single" w:sz="8" w:space="0" w:color="548DD4"/>
              <w:right w:val="single" w:sz="8" w:space="0" w:color="548DD4"/>
            </w:tcBorders>
            <w:vAlign w:val="center"/>
            <w:hideMark/>
          </w:tcPr>
          <w:p w14:paraId="6C6B61F9" w14:textId="77777777" w:rsidR="00DF4658" w:rsidRPr="00A93490" w:rsidRDefault="00DF4658" w:rsidP="00281EDE">
            <w:pPr>
              <w:rPr>
                <w:rFonts w:ascii="Calibri" w:eastAsia="Times New Roman" w:hAnsi="Calibri" w:cs="Calibri"/>
                <w:b/>
                <w:bCs/>
                <w:color w:val="000000"/>
                <w:sz w:val="17"/>
                <w:szCs w:val="17"/>
                <w:lang w:eastAsia="sl-SI"/>
              </w:rPr>
            </w:pPr>
          </w:p>
        </w:tc>
        <w:tc>
          <w:tcPr>
            <w:tcW w:w="1130" w:type="dxa"/>
            <w:vMerge/>
            <w:tcBorders>
              <w:top w:val="nil"/>
              <w:left w:val="single" w:sz="8" w:space="0" w:color="548DD4"/>
              <w:bottom w:val="single" w:sz="8" w:space="0" w:color="548DD4"/>
              <w:right w:val="single" w:sz="8" w:space="0" w:color="548DD4"/>
            </w:tcBorders>
            <w:vAlign w:val="center"/>
            <w:hideMark/>
          </w:tcPr>
          <w:p w14:paraId="6E9A8544" w14:textId="77777777" w:rsidR="00DF4658" w:rsidRPr="00A93490" w:rsidRDefault="00DF4658" w:rsidP="00281EDE">
            <w:pPr>
              <w:rPr>
                <w:rFonts w:ascii="Calibri" w:eastAsia="Times New Roman" w:hAnsi="Calibri" w:cs="Calibri"/>
                <w:b/>
                <w:bCs/>
                <w:color w:val="000000"/>
                <w:sz w:val="17"/>
                <w:szCs w:val="17"/>
                <w:lang w:eastAsia="sl-SI"/>
              </w:rPr>
            </w:pPr>
          </w:p>
        </w:tc>
        <w:tc>
          <w:tcPr>
            <w:tcW w:w="1132" w:type="dxa"/>
            <w:vMerge/>
            <w:tcBorders>
              <w:top w:val="nil"/>
              <w:left w:val="single" w:sz="8" w:space="0" w:color="548DD4"/>
              <w:bottom w:val="single" w:sz="8" w:space="0" w:color="548DD4"/>
              <w:right w:val="nil"/>
            </w:tcBorders>
            <w:vAlign w:val="center"/>
            <w:hideMark/>
          </w:tcPr>
          <w:p w14:paraId="38F76CA0" w14:textId="77777777" w:rsidR="00DF4658" w:rsidRPr="00A93490" w:rsidRDefault="00DF4658" w:rsidP="00281EDE">
            <w:pPr>
              <w:rPr>
                <w:rFonts w:ascii="Calibri" w:eastAsia="Times New Roman" w:hAnsi="Calibri" w:cs="Calibri"/>
                <w:b/>
                <w:bCs/>
                <w:color w:val="000000"/>
                <w:sz w:val="17"/>
                <w:szCs w:val="17"/>
                <w:lang w:eastAsia="sl-SI"/>
              </w:rPr>
            </w:pPr>
          </w:p>
        </w:tc>
      </w:tr>
      <w:tr w:rsidR="00DF4658" w:rsidRPr="00A93490" w14:paraId="3962439E"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08557571" w14:textId="76C60685"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Projektna dokumentacija</w:t>
            </w:r>
            <w:r w:rsidR="00C151BB" w:rsidRPr="00A93490">
              <w:rPr>
                <w:rFonts w:ascii="Calibri" w:eastAsia="Times New Roman" w:hAnsi="Calibri" w:cs="Calibri"/>
                <w:color w:val="000000"/>
                <w:sz w:val="17"/>
                <w:szCs w:val="17"/>
                <w:lang w:eastAsia="sl-SI"/>
              </w:rPr>
              <w:t>**</w:t>
            </w:r>
          </w:p>
        </w:tc>
        <w:tc>
          <w:tcPr>
            <w:tcW w:w="1413" w:type="dxa"/>
            <w:tcBorders>
              <w:top w:val="nil"/>
              <w:left w:val="nil"/>
              <w:bottom w:val="single" w:sz="8" w:space="0" w:color="C6D9F1"/>
              <w:right w:val="nil"/>
            </w:tcBorders>
            <w:shd w:val="clear" w:color="auto" w:fill="auto"/>
            <w:noWrap/>
            <w:vAlign w:val="center"/>
            <w:hideMark/>
          </w:tcPr>
          <w:p w14:paraId="51871883" w14:textId="77025D05"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5.1</w:t>
            </w:r>
            <w:r w:rsidR="00C151BB" w:rsidRPr="00A93490">
              <w:rPr>
                <w:rFonts w:ascii="Calibri" w:eastAsia="Times New Roman" w:hAnsi="Calibri" w:cs="Calibri"/>
                <w:color w:val="000000"/>
                <w:sz w:val="18"/>
                <w:szCs w:val="18"/>
                <w:lang w:eastAsia="sl-SI"/>
              </w:rPr>
              <w:t>38</w:t>
            </w:r>
            <w:r w:rsidRPr="00A93490">
              <w:rPr>
                <w:rFonts w:ascii="Calibri" w:eastAsia="Times New Roman" w:hAnsi="Calibri" w:cs="Calibri"/>
                <w:color w:val="000000"/>
                <w:sz w:val="18"/>
                <w:szCs w:val="18"/>
                <w:lang w:eastAsia="sl-SI"/>
              </w:rPr>
              <w:t>.</w:t>
            </w:r>
            <w:r w:rsidR="00C151BB" w:rsidRPr="00A93490">
              <w:rPr>
                <w:rFonts w:ascii="Calibri" w:eastAsia="Times New Roman" w:hAnsi="Calibri" w:cs="Calibri"/>
                <w:color w:val="000000"/>
                <w:sz w:val="18"/>
                <w:szCs w:val="18"/>
                <w:lang w:eastAsia="sl-SI"/>
              </w:rPr>
              <w:t>033</w:t>
            </w:r>
          </w:p>
        </w:tc>
        <w:tc>
          <w:tcPr>
            <w:tcW w:w="1271" w:type="dxa"/>
            <w:tcBorders>
              <w:top w:val="nil"/>
              <w:left w:val="nil"/>
              <w:bottom w:val="single" w:sz="8" w:space="0" w:color="C6D9F1"/>
              <w:right w:val="nil"/>
            </w:tcBorders>
            <w:shd w:val="clear" w:color="auto" w:fill="auto"/>
            <w:noWrap/>
            <w:vAlign w:val="center"/>
            <w:hideMark/>
          </w:tcPr>
          <w:p w14:paraId="46C436BA" w14:textId="7BC46D92" w:rsidR="00DF4658" w:rsidRPr="00A93490" w:rsidRDefault="00C151BB"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2</w:t>
            </w:r>
            <w:r w:rsidR="00DF4658" w:rsidRPr="00A93490">
              <w:rPr>
                <w:rFonts w:ascii="Calibri" w:eastAsia="Times New Roman" w:hAnsi="Calibri" w:cs="Calibri"/>
                <w:color w:val="000000"/>
                <w:sz w:val="18"/>
                <w:szCs w:val="18"/>
                <w:lang w:eastAsia="sl-SI"/>
              </w:rPr>
              <w:t>.</w:t>
            </w:r>
            <w:r w:rsidRPr="00A93490">
              <w:rPr>
                <w:rFonts w:ascii="Calibri" w:eastAsia="Times New Roman" w:hAnsi="Calibri" w:cs="Calibri"/>
                <w:color w:val="000000"/>
                <w:sz w:val="18"/>
                <w:szCs w:val="18"/>
                <w:lang w:eastAsia="sl-SI"/>
              </w:rPr>
              <w:t>041</w:t>
            </w:r>
            <w:r w:rsidR="00DF4658" w:rsidRPr="00A93490">
              <w:rPr>
                <w:rFonts w:ascii="Calibri" w:eastAsia="Times New Roman" w:hAnsi="Calibri" w:cs="Calibri"/>
                <w:color w:val="000000"/>
                <w:sz w:val="18"/>
                <w:szCs w:val="18"/>
                <w:lang w:eastAsia="sl-SI"/>
              </w:rPr>
              <w:t>.</w:t>
            </w:r>
            <w:r w:rsidRPr="00A93490">
              <w:rPr>
                <w:rFonts w:ascii="Calibri" w:eastAsia="Times New Roman" w:hAnsi="Calibri" w:cs="Calibri"/>
                <w:color w:val="000000"/>
                <w:sz w:val="18"/>
                <w:szCs w:val="18"/>
                <w:lang w:eastAsia="sl-SI"/>
              </w:rPr>
              <w:t>865</w:t>
            </w:r>
          </w:p>
        </w:tc>
        <w:tc>
          <w:tcPr>
            <w:tcW w:w="1412" w:type="dxa"/>
            <w:tcBorders>
              <w:top w:val="nil"/>
              <w:left w:val="nil"/>
              <w:bottom w:val="single" w:sz="8" w:space="0" w:color="C6D9F1"/>
              <w:right w:val="nil"/>
            </w:tcBorders>
            <w:shd w:val="clear" w:color="auto" w:fill="auto"/>
            <w:noWrap/>
            <w:vAlign w:val="center"/>
            <w:hideMark/>
          </w:tcPr>
          <w:p w14:paraId="70744EF1"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3905576E"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1CF7F5BF"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7.179.898</w:t>
            </w:r>
          </w:p>
        </w:tc>
      </w:tr>
      <w:tr w:rsidR="00DF4658" w:rsidRPr="00A93490" w14:paraId="098D1C9F"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09C8C511"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lang w:eastAsia="sl-SI"/>
              </w:rPr>
              <w:t>Predviden pričetek gradnje v letu 2022</w:t>
            </w:r>
          </w:p>
        </w:tc>
        <w:tc>
          <w:tcPr>
            <w:tcW w:w="1413" w:type="dxa"/>
            <w:tcBorders>
              <w:top w:val="nil"/>
              <w:left w:val="nil"/>
              <w:bottom w:val="single" w:sz="8" w:space="0" w:color="C6D9F1"/>
              <w:right w:val="nil"/>
            </w:tcBorders>
            <w:shd w:val="clear" w:color="auto" w:fill="auto"/>
            <w:noWrap/>
            <w:vAlign w:val="center"/>
            <w:hideMark/>
          </w:tcPr>
          <w:p w14:paraId="763CC748"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123.473</w:t>
            </w:r>
          </w:p>
        </w:tc>
        <w:tc>
          <w:tcPr>
            <w:tcW w:w="1271" w:type="dxa"/>
            <w:tcBorders>
              <w:top w:val="nil"/>
              <w:left w:val="nil"/>
              <w:bottom w:val="single" w:sz="8" w:space="0" w:color="C6D9F1"/>
              <w:right w:val="nil"/>
            </w:tcBorders>
            <w:shd w:val="clear" w:color="auto" w:fill="auto"/>
            <w:noWrap/>
            <w:vAlign w:val="center"/>
            <w:hideMark/>
          </w:tcPr>
          <w:p w14:paraId="14B61882"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 </w:t>
            </w:r>
          </w:p>
        </w:tc>
        <w:tc>
          <w:tcPr>
            <w:tcW w:w="1412" w:type="dxa"/>
            <w:tcBorders>
              <w:top w:val="nil"/>
              <w:left w:val="nil"/>
              <w:bottom w:val="single" w:sz="8" w:space="0" w:color="C6D9F1"/>
              <w:right w:val="nil"/>
            </w:tcBorders>
            <w:shd w:val="clear" w:color="auto" w:fill="auto"/>
            <w:noWrap/>
            <w:vAlign w:val="center"/>
            <w:hideMark/>
          </w:tcPr>
          <w:p w14:paraId="28D6F6BD"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59C47D63"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620B18CD"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123.473</w:t>
            </w:r>
          </w:p>
        </w:tc>
      </w:tr>
      <w:tr w:rsidR="00DF4658" w:rsidRPr="00A93490" w14:paraId="289A0045"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058FA7A1"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Predviden pričetek gradnje po 2022</w:t>
            </w:r>
          </w:p>
        </w:tc>
        <w:tc>
          <w:tcPr>
            <w:tcW w:w="1413" w:type="dxa"/>
            <w:tcBorders>
              <w:top w:val="nil"/>
              <w:left w:val="nil"/>
              <w:bottom w:val="single" w:sz="8" w:space="0" w:color="C6D9F1"/>
              <w:right w:val="nil"/>
            </w:tcBorders>
            <w:shd w:val="clear" w:color="auto" w:fill="auto"/>
            <w:noWrap/>
            <w:vAlign w:val="center"/>
            <w:hideMark/>
          </w:tcPr>
          <w:p w14:paraId="731E70E0"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424.315</w:t>
            </w:r>
          </w:p>
        </w:tc>
        <w:tc>
          <w:tcPr>
            <w:tcW w:w="1271" w:type="dxa"/>
            <w:tcBorders>
              <w:top w:val="nil"/>
              <w:left w:val="nil"/>
              <w:bottom w:val="single" w:sz="8" w:space="0" w:color="C6D9F1"/>
              <w:right w:val="nil"/>
            </w:tcBorders>
            <w:shd w:val="clear" w:color="auto" w:fill="auto"/>
            <w:noWrap/>
            <w:vAlign w:val="center"/>
            <w:hideMark/>
          </w:tcPr>
          <w:p w14:paraId="71DD33B6"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412" w:type="dxa"/>
            <w:tcBorders>
              <w:top w:val="nil"/>
              <w:left w:val="nil"/>
              <w:bottom w:val="single" w:sz="8" w:space="0" w:color="C6D9F1"/>
              <w:right w:val="nil"/>
            </w:tcBorders>
            <w:shd w:val="clear" w:color="auto" w:fill="auto"/>
            <w:noWrap/>
            <w:vAlign w:val="center"/>
            <w:hideMark/>
          </w:tcPr>
          <w:p w14:paraId="4E15D483"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3686881F"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6220E1A1"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424.315</w:t>
            </w:r>
          </w:p>
        </w:tc>
      </w:tr>
      <w:tr w:rsidR="00DF4658" w:rsidRPr="00A93490" w14:paraId="7DEC386B"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3709304F"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Nadaljevanje gradnje</w:t>
            </w:r>
          </w:p>
        </w:tc>
        <w:tc>
          <w:tcPr>
            <w:tcW w:w="1413" w:type="dxa"/>
            <w:tcBorders>
              <w:top w:val="nil"/>
              <w:left w:val="nil"/>
              <w:bottom w:val="single" w:sz="8" w:space="0" w:color="C6D9F1"/>
              <w:right w:val="nil"/>
            </w:tcBorders>
            <w:shd w:val="clear" w:color="auto" w:fill="auto"/>
            <w:noWrap/>
            <w:vAlign w:val="center"/>
            <w:hideMark/>
          </w:tcPr>
          <w:p w14:paraId="768F06FC"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30.848.458</w:t>
            </w:r>
          </w:p>
        </w:tc>
        <w:tc>
          <w:tcPr>
            <w:tcW w:w="1271" w:type="dxa"/>
            <w:tcBorders>
              <w:top w:val="nil"/>
              <w:left w:val="nil"/>
              <w:bottom w:val="single" w:sz="8" w:space="0" w:color="C6D9F1"/>
              <w:right w:val="nil"/>
            </w:tcBorders>
            <w:shd w:val="clear" w:color="auto" w:fill="auto"/>
            <w:noWrap/>
            <w:vAlign w:val="center"/>
            <w:hideMark/>
          </w:tcPr>
          <w:p w14:paraId="680BEBE7"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1.881.812</w:t>
            </w:r>
          </w:p>
        </w:tc>
        <w:tc>
          <w:tcPr>
            <w:tcW w:w="1412" w:type="dxa"/>
            <w:tcBorders>
              <w:top w:val="nil"/>
              <w:left w:val="nil"/>
              <w:bottom w:val="single" w:sz="8" w:space="0" w:color="C6D9F1"/>
              <w:right w:val="nil"/>
            </w:tcBorders>
            <w:shd w:val="clear" w:color="auto" w:fill="auto"/>
            <w:noWrap/>
            <w:vAlign w:val="center"/>
            <w:hideMark/>
          </w:tcPr>
          <w:p w14:paraId="2C65EE96"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25.187</w:t>
            </w:r>
          </w:p>
        </w:tc>
        <w:tc>
          <w:tcPr>
            <w:tcW w:w="1130" w:type="dxa"/>
            <w:tcBorders>
              <w:top w:val="nil"/>
              <w:left w:val="nil"/>
              <w:bottom w:val="single" w:sz="8" w:space="0" w:color="C6D9F1"/>
              <w:right w:val="nil"/>
            </w:tcBorders>
            <w:shd w:val="clear" w:color="auto" w:fill="auto"/>
            <w:noWrap/>
            <w:vAlign w:val="center"/>
            <w:hideMark/>
          </w:tcPr>
          <w:p w14:paraId="5D7EB905"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13.550.973</w:t>
            </w:r>
          </w:p>
        </w:tc>
        <w:tc>
          <w:tcPr>
            <w:tcW w:w="1132" w:type="dxa"/>
            <w:tcBorders>
              <w:top w:val="nil"/>
              <w:left w:val="nil"/>
              <w:bottom w:val="single" w:sz="8" w:space="0" w:color="C6D9F1"/>
              <w:right w:val="nil"/>
            </w:tcBorders>
            <w:shd w:val="clear" w:color="auto" w:fill="auto"/>
            <w:noWrap/>
            <w:vAlign w:val="center"/>
            <w:hideMark/>
          </w:tcPr>
          <w:p w14:paraId="618CEE6C"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46.306.430</w:t>
            </w:r>
          </w:p>
        </w:tc>
      </w:tr>
      <w:tr w:rsidR="00DF4658" w:rsidRPr="00A93490" w14:paraId="067D5D6E" w14:textId="77777777" w:rsidTr="00B47563">
        <w:trPr>
          <w:trHeight w:val="391"/>
        </w:trPr>
        <w:tc>
          <w:tcPr>
            <w:tcW w:w="3402" w:type="dxa"/>
            <w:tcBorders>
              <w:top w:val="nil"/>
              <w:left w:val="nil"/>
              <w:bottom w:val="single" w:sz="8" w:space="0" w:color="C6D9F1"/>
              <w:right w:val="nil"/>
            </w:tcBorders>
            <w:shd w:val="clear" w:color="auto" w:fill="auto"/>
            <w:vAlign w:val="center"/>
            <w:hideMark/>
          </w:tcPr>
          <w:p w14:paraId="6A3D5AED" w14:textId="60D0BD70"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 xml:space="preserve">Zaključna dela na avtocestah predanih </w:t>
            </w:r>
            <w:r w:rsidRPr="00A93490">
              <w:rPr>
                <w:rFonts w:ascii="Calibri" w:eastAsia="Times New Roman" w:hAnsi="Calibri" w:cs="Calibri"/>
                <w:color w:val="000000"/>
                <w:sz w:val="17"/>
                <w:szCs w:val="17"/>
                <w:lang w:eastAsia="sl-SI"/>
              </w:rPr>
              <w:br/>
              <w:t>prometu do vključno 2021</w:t>
            </w:r>
          </w:p>
        </w:tc>
        <w:tc>
          <w:tcPr>
            <w:tcW w:w="1413" w:type="dxa"/>
            <w:tcBorders>
              <w:top w:val="nil"/>
              <w:left w:val="nil"/>
              <w:bottom w:val="single" w:sz="8" w:space="0" w:color="C6D9F1"/>
              <w:right w:val="nil"/>
            </w:tcBorders>
            <w:shd w:val="clear" w:color="auto" w:fill="auto"/>
            <w:noWrap/>
            <w:vAlign w:val="center"/>
            <w:hideMark/>
          </w:tcPr>
          <w:p w14:paraId="4ED63241"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385.659</w:t>
            </w:r>
          </w:p>
        </w:tc>
        <w:tc>
          <w:tcPr>
            <w:tcW w:w="1271" w:type="dxa"/>
            <w:tcBorders>
              <w:top w:val="nil"/>
              <w:left w:val="nil"/>
              <w:bottom w:val="single" w:sz="8" w:space="0" w:color="C6D9F1"/>
              <w:right w:val="nil"/>
            </w:tcBorders>
            <w:shd w:val="clear" w:color="auto" w:fill="auto"/>
            <w:noWrap/>
            <w:vAlign w:val="center"/>
            <w:hideMark/>
          </w:tcPr>
          <w:p w14:paraId="0A52C0A2"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412" w:type="dxa"/>
            <w:tcBorders>
              <w:top w:val="nil"/>
              <w:left w:val="nil"/>
              <w:bottom w:val="single" w:sz="8" w:space="0" w:color="C6D9F1"/>
              <w:right w:val="nil"/>
            </w:tcBorders>
            <w:shd w:val="clear" w:color="auto" w:fill="auto"/>
            <w:noWrap/>
            <w:vAlign w:val="center"/>
            <w:hideMark/>
          </w:tcPr>
          <w:p w14:paraId="23B4B23D"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493.710</w:t>
            </w:r>
          </w:p>
        </w:tc>
        <w:tc>
          <w:tcPr>
            <w:tcW w:w="1130" w:type="dxa"/>
            <w:tcBorders>
              <w:top w:val="nil"/>
              <w:left w:val="nil"/>
              <w:bottom w:val="single" w:sz="8" w:space="0" w:color="C6D9F1"/>
              <w:right w:val="nil"/>
            </w:tcBorders>
            <w:shd w:val="clear" w:color="auto" w:fill="auto"/>
            <w:noWrap/>
            <w:vAlign w:val="center"/>
            <w:hideMark/>
          </w:tcPr>
          <w:p w14:paraId="66268827"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6F4230A2"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879.369</w:t>
            </w:r>
          </w:p>
        </w:tc>
      </w:tr>
      <w:tr w:rsidR="00DF4658" w:rsidRPr="00A93490" w14:paraId="7A6CC9A9"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1275EAE1"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Ostale postavke</w:t>
            </w:r>
          </w:p>
        </w:tc>
        <w:tc>
          <w:tcPr>
            <w:tcW w:w="1413" w:type="dxa"/>
            <w:tcBorders>
              <w:top w:val="nil"/>
              <w:left w:val="nil"/>
              <w:bottom w:val="single" w:sz="8" w:space="0" w:color="C6D9F1"/>
              <w:right w:val="nil"/>
            </w:tcBorders>
            <w:shd w:val="clear" w:color="auto" w:fill="auto"/>
            <w:noWrap/>
            <w:vAlign w:val="center"/>
            <w:hideMark/>
          </w:tcPr>
          <w:p w14:paraId="50C069C4"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5.735.880</w:t>
            </w:r>
          </w:p>
        </w:tc>
        <w:tc>
          <w:tcPr>
            <w:tcW w:w="1271" w:type="dxa"/>
            <w:tcBorders>
              <w:top w:val="nil"/>
              <w:left w:val="nil"/>
              <w:bottom w:val="single" w:sz="8" w:space="0" w:color="C6D9F1"/>
              <w:right w:val="nil"/>
            </w:tcBorders>
            <w:shd w:val="clear" w:color="auto" w:fill="auto"/>
            <w:noWrap/>
            <w:vAlign w:val="center"/>
            <w:hideMark/>
          </w:tcPr>
          <w:p w14:paraId="00A66E9B"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412" w:type="dxa"/>
            <w:tcBorders>
              <w:top w:val="nil"/>
              <w:left w:val="nil"/>
              <w:bottom w:val="single" w:sz="8" w:space="0" w:color="C6D9F1"/>
              <w:right w:val="nil"/>
            </w:tcBorders>
            <w:shd w:val="clear" w:color="auto" w:fill="auto"/>
            <w:noWrap/>
            <w:vAlign w:val="center"/>
            <w:hideMark/>
          </w:tcPr>
          <w:p w14:paraId="0BEDE117"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152.875</w:t>
            </w:r>
          </w:p>
        </w:tc>
        <w:tc>
          <w:tcPr>
            <w:tcW w:w="1130" w:type="dxa"/>
            <w:tcBorders>
              <w:top w:val="nil"/>
              <w:left w:val="nil"/>
              <w:bottom w:val="single" w:sz="8" w:space="0" w:color="C6D9F1"/>
              <w:right w:val="nil"/>
            </w:tcBorders>
            <w:shd w:val="clear" w:color="auto" w:fill="auto"/>
            <w:noWrap/>
            <w:vAlign w:val="center"/>
            <w:hideMark/>
          </w:tcPr>
          <w:p w14:paraId="3FE0EC59"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32D7F221"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5.888.755</w:t>
            </w:r>
          </w:p>
        </w:tc>
      </w:tr>
      <w:tr w:rsidR="00DF4658" w:rsidRPr="00A93490" w14:paraId="4F0A776B"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3A815587"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Obnavljanje in naložbe v obstoječe AC</w:t>
            </w:r>
          </w:p>
        </w:tc>
        <w:tc>
          <w:tcPr>
            <w:tcW w:w="1413" w:type="dxa"/>
            <w:tcBorders>
              <w:top w:val="nil"/>
              <w:left w:val="nil"/>
              <w:bottom w:val="single" w:sz="8" w:space="0" w:color="C6D9F1"/>
              <w:right w:val="nil"/>
            </w:tcBorders>
            <w:shd w:val="clear" w:color="auto" w:fill="auto"/>
            <w:noWrap/>
            <w:vAlign w:val="center"/>
            <w:hideMark/>
          </w:tcPr>
          <w:p w14:paraId="0EBADCB6"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44.428.674</w:t>
            </w:r>
          </w:p>
        </w:tc>
        <w:tc>
          <w:tcPr>
            <w:tcW w:w="1271" w:type="dxa"/>
            <w:tcBorders>
              <w:top w:val="nil"/>
              <w:left w:val="nil"/>
              <w:bottom w:val="single" w:sz="8" w:space="0" w:color="C6D9F1"/>
              <w:right w:val="nil"/>
            </w:tcBorders>
            <w:shd w:val="clear" w:color="auto" w:fill="auto"/>
            <w:noWrap/>
            <w:vAlign w:val="center"/>
            <w:hideMark/>
          </w:tcPr>
          <w:p w14:paraId="31B1DC3A"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412" w:type="dxa"/>
            <w:tcBorders>
              <w:top w:val="nil"/>
              <w:left w:val="nil"/>
              <w:bottom w:val="single" w:sz="8" w:space="0" w:color="C6D9F1"/>
              <w:right w:val="nil"/>
            </w:tcBorders>
            <w:shd w:val="clear" w:color="auto" w:fill="auto"/>
            <w:noWrap/>
            <w:vAlign w:val="center"/>
            <w:hideMark/>
          </w:tcPr>
          <w:p w14:paraId="0F5A7A0F"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1D0954E3"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0A0A4E3A"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44.428.674</w:t>
            </w:r>
          </w:p>
        </w:tc>
      </w:tr>
      <w:tr w:rsidR="00DF4658" w:rsidRPr="00A93490" w14:paraId="6CC7590D"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5F9420C8"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Elektro-strojna dela in ITS</w:t>
            </w:r>
          </w:p>
        </w:tc>
        <w:tc>
          <w:tcPr>
            <w:tcW w:w="1413" w:type="dxa"/>
            <w:tcBorders>
              <w:top w:val="nil"/>
              <w:left w:val="nil"/>
              <w:bottom w:val="single" w:sz="8" w:space="0" w:color="C6D9F1"/>
              <w:right w:val="nil"/>
            </w:tcBorders>
            <w:shd w:val="clear" w:color="auto" w:fill="auto"/>
            <w:noWrap/>
            <w:vAlign w:val="center"/>
            <w:hideMark/>
          </w:tcPr>
          <w:p w14:paraId="50BA7B7C" w14:textId="3F5B07C4"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6.1</w:t>
            </w:r>
            <w:r w:rsidR="00C151BB" w:rsidRPr="00A93490">
              <w:rPr>
                <w:rFonts w:ascii="Calibri" w:eastAsia="Times New Roman" w:hAnsi="Calibri" w:cs="Calibri"/>
                <w:color w:val="000000"/>
                <w:sz w:val="18"/>
                <w:szCs w:val="18"/>
                <w:lang w:eastAsia="sl-SI"/>
              </w:rPr>
              <w:t>95</w:t>
            </w:r>
            <w:r w:rsidRPr="00A93490">
              <w:rPr>
                <w:rFonts w:ascii="Calibri" w:eastAsia="Times New Roman" w:hAnsi="Calibri" w:cs="Calibri"/>
                <w:color w:val="000000"/>
                <w:sz w:val="18"/>
                <w:szCs w:val="18"/>
                <w:lang w:eastAsia="sl-SI"/>
              </w:rPr>
              <w:t>.</w:t>
            </w:r>
            <w:r w:rsidR="00C151BB" w:rsidRPr="00A93490">
              <w:rPr>
                <w:rFonts w:ascii="Calibri" w:eastAsia="Times New Roman" w:hAnsi="Calibri" w:cs="Calibri"/>
                <w:color w:val="000000"/>
                <w:sz w:val="18"/>
                <w:szCs w:val="18"/>
                <w:lang w:eastAsia="sl-SI"/>
              </w:rPr>
              <w:t>648</w:t>
            </w:r>
          </w:p>
        </w:tc>
        <w:tc>
          <w:tcPr>
            <w:tcW w:w="1271" w:type="dxa"/>
            <w:tcBorders>
              <w:top w:val="nil"/>
              <w:left w:val="nil"/>
              <w:bottom w:val="single" w:sz="8" w:space="0" w:color="C6D9F1"/>
              <w:right w:val="nil"/>
            </w:tcBorders>
            <w:shd w:val="clear" w:color="auto" w:fill="auto"/>
            <w:noWrap/>
            <w:vAlign w:val="center"/>
            <w:hideMark/>
          </w:tcPr>
          <w:p w14:paraId="1D20344B" w14:textId="6EA7EC39" w:rsidR="00DF4658" w:rsidRPr="00A93490" w:rsidRDefault="00C151BB"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283</w:t>
            </w:r>
            <w:r w:rsidR="00DF4658" w:rsidRPr="00A93490">
              <w:rPr>
                <w:rFonts w:ascii="Calibri" w:eastAsia="Times New Roman" w:hAnsi="Calibri" w:cs="Calibri"/>
                <w:color w:val="000000"/>
                <w:sz w:val="18"/>
                <w:szCs w:val="18"/>
                <w:lang w:eastAsia="sl-SI"/>
              </w:rPr>
              <w:t>.</w:t>
            </w:r>
            <w:r w:rsidRPr="00A93490">
              <w:rPr>
                <w:rFonts w:ascii="Calibri" w:eastAsia="Times New Roman" w:hAnsi="Calibri" w:cs="Calibri"/>
                <w:color w:val="000000"/>
                <w:sz w:val="18"/>
                <w:szCs w:val="18"/>
                <w:lang w:eastAsia="sl-SI"/>
              </w:rPr>
              <w:t>357</w:t>
            </w:r>
          </w:p>
        </w:tc>
        <w:tc>
          <w:tcPr>
            <w:tcW w:w="1412" w:type="dxa"/>
            <w:tcBorders>
              <w:top w:val="nil"/>
              <w:left w:val="nil"/>
              <w:bottom w:val="single" w:sz="8" w:space="0" w:color="C6D9F1"/>
              <w:right w:val="nil"/>
            </w:tcBorders>
            <w:shd w:val="clear" w:color="auto" w:fill="auto"/>
            <w:noWrap/>
            <w:vAlign w:val="center"/>
            <w:hideMark/>
          </w:tcPr>
          <w:p w14:paraId="7782D877"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71B74869"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1F61D5AA"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6.479.005</w:t>
            </w:r>
          </w:p>
        </w:tc>
      </w:tr>
      <w:tr w:rsidR="00DF4658" w:rsidRPr="00A93490" w14:paraId="7702D5C3"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36B03B7D"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Prometna varnost</w:t>
            </w:r>
          </w:p>
        </w:tc>
        <w:tc>
          <w:tcPr>
            <w:tcW w:w="1413" w:type="dxa"/>
            <w:tcBorders>
              <w:top w:val="nil"/>
              <w:left w:val="nil"/>
              <w:bottom w:val="single" w:sz="8" w:space="0" w:color="C6D9F1"/>
              <w:right w:val="nil"/>
            </w:tcBorders>
            <w:shd w:val="clear" w:color="auto" w:fill="auto"/>
            <w:noWrap/>
            <w:vAlign w:val="center"/>
            <w:hideMark/>
          </w:tcPr>
          <w:p w14:paraId="21E6F651"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379.269</w:t>
            </w:r>
          </w:p>
        </w:tc>
        <w:tc>
          <w:tcPr>
            <w:tcW w:w="1271" w:type="dxa"/>
            <w:tcBorders>
              <w:top w:val="nil"/>
              <w:left w:val="nil"/>
              <w:bottom w:val="single" w:sz="8" w:space="0" w:color="C6D9F1"/>
              <w:right w:val="nil"/>
            </w:tcBorders>
            <w:shd w:val="clear" w:color="auto" w:fill="auto"/>
            <w:noWrap/>
            <w:vAlign w:val="center"/>
            <w:hideMark/>
          </w:tcPr>
          <w:p w14:paraId="348434FA"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412" w:type="dxa"/>
            <w:tcBorders>
              <w:top w:val="nil"/>
              <w:left w:val="nil"/>
              <w:bottom w:val="single" w:sz="8" w:space="0" w:color="C6D9F1"/>
              <w:right w:val="nil"/>
            </w:tcBorders>
            <w:shd w:val="clear" w:color="auto" w:fill="auto"/>
            <w:noWrap/>
            <w:vAlign w:val="center"/>
            <w:hideMark/>
          </w:tcPr>
          <w:p w14:paraId="4EF13376"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16500B23"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17C80C51"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379.269</w:t>
            </w:r>
          </w:p>
        </w:tc>
      </w:tr>
      <w:tr w:rsidR="00DF4658" w:rsidRPr="00A93490" w14:paraId="586F043C"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42CFA309"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Preureditev malih počivališč na AC križu v RS</w:t>
            </w:r>
          </w:p>
        </w:tc>
        <w:tc>
          <w:tcPr>
            <w:tcW w:w="1413" w:type="dxa"/>
            <w:tcBorders>
              <w:top w:val="nil"/>
              <w:left w:val="nil"/>
              <w:bottom w:val="single" w:sz="8" w:space="0" w:color="C6D9F1"/>
              <w:right w:val="nil"/>
            </w:tcBorders>
            <w:shd w:val="clear" w:color="auto" w:fill="auto"/>
            <w:noWrap/>
            <w:vAlign w:val="center"/>
            <w:hideMark/>
          </w:tcPr>
          <w:p w14:paraId="32AE5A3A"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6.432.183</w:t>
            </w:r>
          </w:p>
        </w:tc>
        <w:tc>
          <w:tcPr>
            <w:tcW w:w="1271" w:type="dxa"/>
            <w:tcBorders>
              <w:top w:val="nil"/>
              <w:left w:val="nil"/>
              <w:bottom w:val="single" w:sz="8" w:space="0" w:color="C6D9F1"/>
              <w:right w:val="nil"/>
            </w:tcBorders>
            <w:shd w:val="clear" w:color="auto" w:fill="auto"/>
            <w:noWrap/>
            <w:vAlign w:val="center"/>
            <w:hideMark/>
          </w:tcPr>
          <w:p w14:paraId="65C82142"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412" w:type="dxa"/>
            <w:tcBorders>
              <w:top w:val="nil"/>
              <w:left w:val="nil"/>
              <w:bottom w:val="single" w:sz="8" w:space="0" w:color="C6D9F1"/>
              <w:right w:val="nil"/>
            </w:tcBorders>
            <w:shd w:val="clear" w:color="auto" w:fill="auto"/>
            <w:noWrap/>
            <w:vAlign w:val="center"/>
            <w:hideMark/>
          </w:tcPr>
          <w:p w14:paraId="49B0D80A"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205CC32A"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21B7D955"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6.432.183</w:t>
            </w:r>
          </w:p>
        </w:tc>
      </w:tr>
      <w:tr w:rsidR="00DF4658" w:rsidRPr="00A93490" w14:paraId="562C193D" w14:textId="77777777" w:rsidTr="00B47563">
        <w:trPr>
          <w:trHeight w:val="391"/>
        </w:trPr>
        <w:tc>
          <w:tcPr>
            <w:tcW w:w="3402" w:type="dxa"/>
            <w:tcBorders>
              <w:top w:val="nil"/>
              <w:left w:val="nil"/>
              <w:bottom w:val="single" w:sz="8" w:space="0" w:color="C6D9F1"/>
              <w:right w:val="nil"/>
            </w:tcBorders>
            <w:shd w:val="clear" w:color="auto" w:fill="auto"/>
            <w:vAlign w:val="center"/>
            <w:hideMark/>
          </w:tcPr>
          <w:p w14:paraId="36025201"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 xml:space="preserve">Investicije na področju upravljanja, </w:t>
            </w:r>
            <w:r w:rsidRPr="00A93490">
              <w:rPr>
                <w:rFonts w:ascii="Calibri" w:eastAsia="Times New Roman" w:hAnsi="Calibri" w:cs="Calibri"/>
                <w:color w:val="000000"/>
                <w:sz w:val="17"/>
                <w:szCs w:val="17"/>
                <w:lang w:eastAsia="sl-SI"/>
              </w:rPr>
              <w:br/>
              <w:t>vzdrževanja in cestninjenja</w:t>
            </w:r>
          </w:p>
        </w:tc>
        <w:tc>
          <w:tcPr>
            <w:tcW w:w="1413" w:type="dxa"/>
            <w:tcBorders>
              <w:top w:val="nil"/>
              <w:left w:val="nil"/>
              <w:bottom w:val="single" w:sz="8" w:space="0" w:color="C6D9F1"/>
              <w:right w:val="nil"/>
            </w:tcBorders>
            <w:shd w:val="clear" w:color="auto" w:fill="auto"/>
            <w:noWrap/>
            <w:vAlign w:val="center"/>
            <w:hideMark/>
          </w:tcPr>
          <w:p w14:paraId="1210D2E6"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18.848.626</w:t>
            </w:r>
          </w:p>
        </w:tc>
        <w:tc>
          <w:tcPr>
            <w:tcW w:w="1271" w:type="dxa"/>
            <w:tcBorders>
              <w:top w:val="nil"/>
              <w:left w:val="nil"/>
              <w:bottom w:val="single" w:sz="8" w:space="0" w:color="C6D9F1"/>
              <w:right w:val="nil"/>
            </w:tcBorders>
            <w:shd w:val="clear" w:color="auto" w:fill="auto"/>
            <w:noWrap/>
            <w:vAlign w:val="center"/>
            <w:hideMark/>
          </w:tcPr>
          <w:p w14:paraId="2A776F90"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412" w:type="dxa"/>
            <w:tcBorders>
              <w:top w:val="nil"/>
              <w:left w:val="nil"/>
              <w:bottom w:val="single" w:sz="8" w:space="0" w:color="C6D9F1"/>
              <w:right w:val="nil"/>
            </w:tcBorders>
            <w:shd w:val="clear" w:color="auto" w:fill="auto"/>
            <w:noWrap/>
            <w:vAlign w:val="center"/>
            <w:hideMark/>
          </w:tcPr>
          <w:p w14:paraId="42FFAF05"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65EA2622"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62C5E5F4"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18.848.626</w:t>
            </w:r>
          </w:p>
        </w:tc>
      </w:tr>
      <w:tr w:rsidR="00DF4658" w:rsidRPr="00A93490" w14:paraId="2EC31FF0" w14:textId="77777777" w:rsidTr="00B47563">
        <w:trPr>
          <w:trHeight w:val="265"/>
        </w:trPr>
        <w:tc>
          <w:tcPr>
            <w:tcW w:w="3402" w:type="dxa"/>
            <w:tcBorders>
              <w:top w:val="nil"/>
              <w:left w:val="nil"/>
              <w:bottom w:val="single" w:sz="8" w:space="0" w:color="C6D9F1"/>
              <w:right w:val="nil"/>
            </w:tcBorders>
            <w:shd w:val="clear" w:color="auto" w:fill="auto"/>
            <w:noWrap/>
            <w:vAlign w:val="center"/>
            <w:hideMark/>
          </w:tcPr>
          <w:p w14:paraId="74D12AC0" w14:textId="77777777" w:rsidR="00DF4658" w:rsidRPr="00A93490" w:rsidRDefault="00DF4658" w:rsidP="00281EDE">
            <w:pPr>
              <w:rPr>
                <w:rFonts w:ascii="Calibri" w:eastAsia="Times New Roman" w:hAnsi="Calibri" w:cs="Calibri"/>
                <w:color w:val="000000"/>
                <w:sz w:val="17"/>
                <w:szCs w:val="17"/>
                <w:lang w:eastAsia="sl-SI"/>
              </w:rPr>
            </w:pPr>
            <w:r w:rsidRPr="00A93490">
              <w:rPr>
                <w:rFonts w:ascii="Calibri" w:eastAsia="Times New Roman" w:hAnsi="Calibri" w:cs="Calibri"/>
                <w:color w:val="000000"/>
                <w:sz w:val="17"/>
                <w:szCs w:val="17"/>
                <w:lang w:eastAsia="sl-SI"/>
              </w:rPr>
              <w:t>Avtocestna policija</w:t>
            </w:r>
          </w:p>
        </w:tc>
        <w:tc>
          <w:tcPr>
            <w:tcW w:w="1413" w:type="dxa"/>
            <w:tcBorders>
              <w:top w:val="nil"/>
              <w:left w:val="nil"/>
              <w:bottom w:val="single" w:sz="8" w:space="0" w:color="C6D9F1"/>
              <w:right w:val="nil"/>
            </w:tcBorders>
            <w:shd w:val="clear" w:color="auto" w:fill="auto"/>
            <w:noWrap/>
            <w:vAlign w:val="center"/>
            <w:hideMark/>
          </w:tcPr>
          <w:p w14:paraId="1761EFAE"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655.595</w:t>
            </w:r>
          </w:p>
        </w:tc>
        <w:tc>
          <w:tcPr>
            <w:tcW w:w="1271" w:type="dxa"/>
            <w:tcBorders>
              <w:top w:val="nil"/>
              <w:left w:val="nil"/>
              <w:bottom w:val="single" w:sz="8" w:space="0" w:color="C6D9F1"/>
              <w:right w:val="nil"/>
            </w:tcBorders>
            <w:shd w:val="clear" w:color="auto" w:fill="auto"/>
            <w:noWrap/>
            <w:vAlign w:val="center"/>
            <w:hideMark/>
          </w:tcPr>
          <w:p w14:paraId="2334974B"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412" w:type="dxa"/>
            <w:tcBorders>
              <w:top w:val="nil"/>
              <w:left w:val="nil"/>
              <w:bottom w:val="single" w:sz="8" w:space="0" w:color="C6D9F1"/>
              <w:right w:val="nil"/>
            </w:tcBorders>
            <w:shd w:val="clear" w:color="auto" w:fill="auto"/>
            <w:noWrap/>
            <w:vAlign w:val="center"/>
            <w:hideMark/>
          </w:tcPr>
          <w:p w14:paraId="339CCAC0"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0" w:type="dxa"/>
            <w:tcBorders>
              <w:top w:val="nil"/>
              <w:left w:val="nil"/>
              <w:bottom w:val="single" w:sz="8" w:space="0" w:color="C6D9F1"/>
              <w:right w:val="nil"/>
            </w:tcBorders>
            <w:shd w:val="clear" w:color="auto" w:fill="auto"/>
            <w:noWrap/>
            <w:vAlign w:val="center"/>
            <w:hideMark/>
          </w:tcPr>
          <w:p w14:paraId="211AEB90"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0</w:t>
            </w:r>
          </w:p>
        </w:tc>
        <w:tc>
          <w:tcPr>
            <w:tcW w:w="1132" w:type="dxa"/>
            <w:tcBorders>
              <w:top w:val="nil"/>
              <w:left w:val="nil"/>
              <w:bottom w:val="single" w:sz="8" w:space="0" w:color="C6D9F1"/>
              <w:right w:val="nil"/>
            </w:tcBorders>
            <w:shd w:val="clear" w:color="auto" w:fill="auto"/>
            <w:noWrap/>
            <w:vAlign w:val="center"/>
            <w:hideMark/>
          </w:tcPr>
          <w:p w14:paraId="20CBB58D" w14:textId="77777777" w:rsidR="00DF4658" w:rsidRPr="00A93490" w:rsidRDefault="00DF4658" w:rsidP="00281EDE">
            <w:pPr>
              <w:jc w:val="right"/>
              <w:rPr>
                <w:rFonts w:ascii="Calibri" w:eastAsia="Times New Roman" w:hAnsi="Calibri" w:cs="Calibri"/>
                <w:color w:val="000000"/>
                <w:sz w:val="18"/>
                <w:szCs w:val="18"/>
                <w:lang w:eastAsia="sl-SI"/>
              </w:rPr>
            </w:pPr>
            <w:r w:rsidRPr="00A93490">
              <w:rPr>
                <w:rFonts w:ascii="Calibri" w:eastAsia="Times New Roman" w:hAnsi="Calibri" w:cs="Calibri"/>
                <w:color w:val="000000"/>
                <w:sz w:val="18"/>
                <w:szCs w:val="18"/>
                <w:lang w:eastAsia="sl-SI"/>
              </w:rPr>
              <w:t>655.595</w:t>
            </w:r>
          </w:p>
        </w:tc>
      </w:tr>
      <w:tr w:rsidR="00DF4658" w:rsidRPr="00DF4658" w14:paraId="37EFEFE6" w14:textId="77777777" w:rsidTr="00B47563">
        <w:trPr>
          <w:trHeight w:val="265"/>
        </w:trPr>
        <w:tc>
          <w:tcPr>
            <w:tcW w:w="3402" w:type="dxa"/>
            <w:tcBorders>
              <w:top w:val="nil"/>
              <w:left w:val="nil"/>
              <w:bottom w:val="single" w:sz="8" w:space="0" w:color="548DD4"/>
              <w:right w:val="nil"/>
            </w:tcBorders>
            <w:shd w:val="clear" w:color="auto" w:fill="auto"/>
            <w:noWrap/>
            <w:vAlign w:val="center"/>
            <w:hideMark/>
          </w:tcPr>
          <w:p w14:paraId="0EAD057E" w14:textId="563017BE" w:rsidR="00DF4658" w:rsidRPr="00A93490" w:rsidRDefault="00DF4658" w:rsidP="00281EDE">
            <w:pPr>
              <w:rPr>
                <w:rFonts w:ascii="Calibri" w:eastAsia="Times New Roman" w:hAnsi="Calibri" w:cs="Calibri"/>
                <w:b/>
                <w:bCs/>
                <w:color w:val="000000"/>
                <w:sz w:val="17"/>
                <w:szCs w:val="17"/>
                <w:lang w:eastAsia="sl-SI"/>
              </w:rPr>
            </w:pPr>
            <w:r w:rsidRPr="00A93490">
              <w:rPr>
                <w:rFonts w:ascii="Calibri" w:eastAsia="Times New Roman" w:hAnsi="Calibri" w:cs="Calibri"/>
                <w:b/>
                <w:bCs/>
                <w:color w:val="000000"/>
                <w:sz w:val="17"/>
                <w:szCs w:val="17"/>
                <w:lang w:eastAsia="sl-SI"/>
              </w:rPr>
              <w:t xml:space="preserve">Skupaj </w:t>
            </w:r>
          </w:p>
        </w:tc>
        <w:tc>
          <w:tcPr>
            <w:tcW w:w="1413" w:type="dxa"/>
            <w:tcBorders>
              <w:top w:val="nil"/>
              <w:left w:val="nil"/>
              <w:bottom w:val="single" w:sz="8" w:space="0" w:color="548DD4"/>
              <w:right w:val="nil"/>
            </w:tcBorders>
            <w:shd w:val="clear" w:color="auto" w:fill="auto"/>
            <w:noWrap/>
            <w:vAlign w:val="center"/>
            <w:hideMark/>
          </w:tcPr>
          <w:p w14:paraId="1EB87B4E" w14:textId="7A3AB7F5" w:rsidR="00DF4658" w:rsidRPr="00A93490" w:rsidRDefault="00DF4658" w:rsidP="00281EDE">
            <w:pPr>
              <w:jc w:val="right"/>
              <w:rPr>
                <w:rFonts w:ascii="Calibri" w:hAnsi="Calibri" w:cs="Calibri"/>
                <w:b/>
                <w:bCs/>
                <w:color w:val="000000"/>
                <w:sz w:val="18"/>
                <w:szCs w:val="18"/>
              </w:rPr>
            </w:pPr>
            <w:r w:rsidRPr="00A93490">
              <w:rPr>
                <w:rFonts w:ascii="Calibri" w:hAnsi="Calibri" w:cs="Calibri"/>
                <w:b/>
                <w:bCs/>
                <w:color w:val="000000"/>
                <w:sz w:val="18"/>
                <w:szCs w:val="18"/>
              </w:rPr>
              <w:t>119.</w:t>
            </w:r>
            <w:r w:rsidR="00C151BB" w:rsidRPr="00A93490">
              <w:rPr>
                <w:rFonts w:ascii="Calibri" w:hAnsi="Calibri" w:cs="Calibri"/>
                <w:b/>
                <w:bCs/>
                <w:color w:val="000000"/>
                <w:sz w:val="18"/>
                <w:szCs w:val="18"/>
              </w:rPr>
              <w:t>595</w:t>
            </w:r>
            <w:r w:rsidRPr="00A93490">
              <w:rPr>
                <w:rFonts w:ascii="Calibri" w:hAnsi="Calibri" w:cs="Calibri"/>
                <w:b/>
                <w:bCs/>
                <w:color w:val="000000"/>
                <w:sz w:val="18"/>
                <w:szCs w:val="18"/>
              </w:rPr>
              <w:t>.</w:t>
            </w:r>
            <w:r w:rsidR="00C151BB" w:rsidRPr="00A93490">
              <w:rPr>
                <w:rFonts w:ascii="Calibri" w:hAnsi="Calibri" w:cs="Calibri"/>
                <w:b/>
                <w:bCs/>
                <w:color w:val="000000"/>
                <w:sz w:val="18"/>
                <w:szCs w:val="18"/>
              </w:rPr>
              <w:t>813</w:t>
            </w:r>
          </w:p>
        </w:tc>
        <w:tc>
          <w:tcPr>
            <w:tcW w:w="1271" w:type="dxa"/>
            <w:tcBorders>
              <w:top w:val="nil"/>
              <w:left w:val="nil"/>
              <w:bottom w:val="single" w:sz="8" w:space="0" w:color="548DD4"/>
              <w:right w:val="nil"/>
            </w:tcBorders>
            <w:shd w:val="clear" w:color="auto" w:fill="auto"/>
            <w:noWrap/>
            <w:vAlign w:val="center"/>
            <w:hideMark/>
          </w:tcPr>
          <w:p w14:paraId="265F3295" w14:textId="2DF448B6" w:rsidR="00DF4658" w:rsidRPr="00A93490" w:rsidRDefault="00DF4658" w:rsidP="00281EDE">
            <w:pPr>
              <w:jc w:val="right"/>
              <w:rPr>
                <w:rFonts w:ascii="Calibri" w:eastAsia="Times New Roman" w:hAnsi="Calibri" w:cs="Calibri"/>
                <w:b/>
                <w:bCs/>
                <w:color w:val="000000"/>
                <w:sz w:val="18"/>
                <w:szCs w:val="18"/>
                <w:lang w:eastAsia="sl-SI"/>
              </w:rPr>
            </w:pPr>
            <w:r w:rsidRPr="00A93490">
              <w:rPr>
                <w:rFonts w:ascii="Calibri" w:eastAsia="Times New Roman" w:hAnsi="Calibri" w:cs="Calibri"/>
                <w:b/>
                <w:bCs/>
                <w:color w:val="000000"/>
                <w:sz w:val="18"/>
                <w:szCs w:val="18"/>
                <w:lang w:eastAsia="sl-SI"/>
              </w:rPr>
              <w:t>4.</w:t>
            </w:r>
            <w:r w:rsidR="00C151BB" w:rsidRPr="00A93490">
              <w:rPr>
                <w:rFonts w:ascii="Calibri" w:eastAsia="Times New Roman" w:hAnsi="Calibri" w:cs="Calibri"/>
                <w:b/>
                <w:bCs/>
                <w:color w:val="000000"/>
                <w:sz w:val="18"/>
                <w:szCs w:val="18"/>
                <w:lang w:eastAsia="sl-SI"/>
              </w:rPr>
              <w:t>207</w:t>
            </w:r>
            <w:r w:rsidRPr="00A93490">
              <w:rPr>
                <w:rFonts w:ascii="Calibri" w:eastAsia="Times New Roman" w:hAnsi="Calibri" w:cs="Calibri"/>
                <w:b/>
                <w:bCs/>
                <w:color w:val="000000"/>
                <w:sz w:val="18"/>
                <w:szCs w:val="18"/>
                <w:lang w:eastAsia="sl-SI"/>
              </w:rPr>
              <w:t>.</w:t>
            </w:r>
            <w:r w:rsidR="00C151BB" w:rsidRPr="00A93490">
              <w:rPr>
                <w:rFonts w:ascii="Calibri" w:eastAsia="Times New Roman" w:hAnsi="Calibri" w:cs="Calibri"/>
                <w:b/>
                <w:bCs/>
                <w:color w:val="000000"/>
                <w:sz w:val="18"/>
                <w:szCs w:val="18"/>
                <w:lang w:eastAsia="sl-SI"/>
              </w:rPr>
              <w:t>034</w:t>
            </w:r>
          </w:p>
        </w:tc>
        <w:tc>
          <w:tcPr>
            <w:tcW w:w="1412" w:type="dxa"/>
            <w:tcBorders>
              <w:top w:val="nil"/>
              <w:left w:val="nil"/>
              <w:bottom w:val="single" w:sz="8" w:space="0" w:color="548DD4"/>
              <w:right w:val="nil"/>
            </w:tcBorders>
            <w:shd w:val="clear" w:color="auto" w:fill="auto"/>
            <w:noWrap/>
            <w:vAlign w:val="center"/>
            <w:hideMark/>
          </w:tcPr>
          <w:p w14:paraId="2D245067" w14:textId="77777777" w:rsidR="00DF4658" w:rsidRPr="00A93490" w:rsidRDefault="00DF4658" w:rsidP="00281EDE">
            <w:pPr>
              <w:jc w:val="right"/>
              <w:rPr>
                <w:rFonts w:ascii="Calibri" w:eastAsia="Times New Roman" w:hAnsi="Calibri" w:cs="Calibri"/>
                <w:b/>
                <w:bCs/>
                <w:color w:val="000000"/>
                <w:sz w:val="18"/>
                <w:szCs w:val="18"/>
                <w:lang w:eastAsia="sl-SI"/>
              </w:rPr>
            </w:pPr>
            <w:r w:rsidRPr="00A93490">
              <w:rPr>
                <w:rFonts w:ascii="Calibri" w:eastAsia="Times New Roman" w:hAnsi="Calibri" w:cs="Calibri"/>
                <w:b/>
                <w:bCs/>
                <w:color w:val="000000"/>
                <w:sz w:val="18"/>
                <w:szCs w:val="18"/>
                <w:lang w:eastAsia="sl-SI"/>
              </w:rPr>
              <w:t>671.772</w:t>
            </w:r>
          </w:p>
        </w:tc>
        <w:tc>
          <w:tcPr>
            <w:tcW w:w="1130" w:type="dxa"/>
            <w:tcBorders>
              <w:top w:val="nil"/>
              <w:left w:val="nil"/>
              <w:bottom w:val="single" w:sz="8" w:space="0" w:color="548DD4"/>
              <w:right w:val="nil"/>
            </w:tcBorders>
            <w:shd w:val="clear" w:color="auto" w:fill="auto"/>
            <w:noWrap/>
            <w:vAlign w:val="center"/>
            <w:hideMark/>
          </w:tcPr>
          <w:p w14:paraId="652D43D3" w14:textId="77777777" w:rsidR="00DF4658" w:rsidRPr="00A93490" w:rsidRDefault="00DF4658" w:rsidP="00281EDE">
            <w:pPr>
              <w:jc w:val="right"/>
              <w:rPr>
                <w:rFonts w:ascii="Calibri" w:eastAsia="Times New Roman" w:hAnsi="Calibri" w:cs="Calibri"/>
                <w:b/>
                <w:bCs/>
                <w:color w:val="000000"/>
                <w:sz w:val="18"/>
                <w:szCs w:val="18"/>
                <w:lang w:eastAsia="sl-SI"/>
              </w:rPr>
            </w:pPr>
            <w:r w:rsidRPr="00A93490">
              <w:rPr>
                <w:rFonts w:ascii="Calibri" w:eastAsia="Times New Roman" w:hAnsi="Calibri" w:cs="Calibri"/>
                <w:b/>
                <w:bCs/>
                <w:color w:val="000000"/>
                <w:sz w:val="18"/>
                <w:szCs w:val="18"/>
                <w:lang w:eastAsia="sl-SI"/>
              </w:rPr>
              <w:t>13.550.973</w:t>
            </w:r>
          </w:p>
        </w:tc>
        <w:tc>
          <w:tcPr>
            <w:tcW w:w="1132" w:type="dxa"/>
            <w:tcBorders>
              <w:top w:val="nil"/>
              <w:left w:val="nil"/>
              <w:bottom w:val="single" w:sz="8" w:space="0" w:color="548DD4"/>
              <w:right w:val="nil"/>
            </w:tcBorders>
            <w:shd w:val="clear" w:color="auto" w:fill="auto"/>
            <w:noWrap/>
            <w:vAlign w:val="center"/>
            <w:hideMark/>
          </w:tcPr>
          <w:p w14:paraId="148FEFA3" w14:textId="77777777" w:rsidR="00DF4658" w:rsidRPr="00A93490" w:rsidRDefault="00DF4658" w:rsidP="00281EDE">
            <w:pPr>
              <w:jc w:val="right"/>
              <w:rPr>
                <w:rFonts w:ascii="Calibri" w:hAnsi="Calibri" w:cs="Calibri"/>
                <w:b/>
                <w:bCs/>
                <w:color w:val="000000"/>
                <w:sz w:val="18"/>
                <w:szCs w:val="18"/>
              </w:rPr>
            </w:pPr>
            <w:r w:rsidRPr="00A93490">
              <w:rPr>
                <w:rFonts w:ascii="Calibri" w:hAnsi="Calibri" w:cs="Calibri"/>
                <w:b/>
                <w:bCs/>
                <w:color w:val="000000"/>
                <w:sz w:val="18"/>
                <w:szCs w:val="18"/>
              </w:rPr>
              <w:t>138.025.591</w:t>
            </w:r>
          </w:p>
        </w:tc>
      </w:tr>
    </w:tbl>
    <w:bookmarkEnd w:id="51"/>
    <w:p w14:paraId="5AA9E569" w14:textId="5027088A" w:rsidR="009713B9" w:rsidRPr="00A93490" w:rsidRDefault="00DF4658" w:rsidP="009713B9">
      <w:pPr>
        <w:jc w:val="both"/>
        <w:rPr>
          <w:rFonts w:eastAsia="Times New Roman" w:cs="Times New Roman"/>
          <w:color w:val="000000"/>
          <w:sz w:val="18"/>
          <w:szCs w:val="18"/>
          <w:lang w:eastAsia="sl-SI"/>
        </w:rPr>
      </w:pPr>
      <w:r w:rsidRPr="00A93490">
        <w:rPr>
          <w:rFonts w:eastAsia="Times New Roman" w:cs="Times New Roman"/>
          <w:color w:val="000000"/>
          <w:sz w:val="18"/>
          <w:szCs w:val="18"/>
          <w:lang w:eastAsia="sl-SI"/>
        </w:rPr>
        <w:t>* V Rebalansu poslovnega načrta za leto 2022 je bilo predvideno novo namensko zadolževanje za 33,0 mi</w:t>
      </w:r>
      <w:r w:rsidR="002E0690">
        <w:rPr>
          <w:rFonts w:eastAsia="Times New Roman" w:cs="Times New Roman"/>
          <w:color w:val="000000"/>
          <w:sz w:val="18"/>
          <w:szCs w:val="18"/>
          <w:lang w:eastAsia="sl-SI"/>
        </w:rPr>
        <w:t>lijona</w:t>
      </w:r>
      <w:r w:rsidRPr="00A93490">
        <w:rPr>
          <w:rFonts w:eastAsia="Times New Roman" w:cs="Times New Roman"/>
          <w:color w:val="000000"/>
          <w:sz w:val="18"/>
          <w:szCs w:val="18"/>
          <w:lang w:eastAsia="sl-SI"/>
        </w:rPr>
        <w:t xml:space="preserve"> </w:t>
      </w:r>
      <w:r w:rsidR="002E0690">
        <w:rPr>
          <w:rFonts w:eastAsia="Times New Roman" w:cs="Times New Roman"/>
          <w:color w:val="000000"/>
          <w:sz w:val="18"/>
          <w:szCs w:val="18"/>
          <w:lang w:eastAsia="sl-SI"/>
        </w:rPr>
        <w:t>evrov</w:t>
      </w:r>
      <w:r w:rsidRPr="00A93490">
        <w:rPr>
          <w:rFonts w:eastAsia="Times New Roman" w:cs="Times New Roman"/>
          <w:color w:val="000000"/>
          <w:sz w:val="18"/>
          <w:szCs w:val="18"/>
          <w:lang w:eastAsia="sl-SI"/>
        </w:rPr>
        <w:t>, od tega 22,5 mi</w:t>
      </w:r>
      <w:r w:rsidR="002E0690">
        <w:rPr>
          <w:rFonts w:eastAsia="Times New Roman" w:cs="Times New Roman"/>
          <w:color w:val="000000"/>
          <w:sz w:val="18"/>
          <w:szCs w:val="18"/>
          <w:lang w:eastAsia="sl-SI"/>
        </w:rPr>
        <w:t>lijona</w:t>
      </w:r>
      <w:r w:rsidRPr="00A93490">
        <w:rPr>
          <w:rFonts w:eastAsia="Times New Roman" w:cs="Times New Roman"/>
          <w:color w:val="000000"/>
          <w:sz w:val="18"/>
          <w:szCs w:val="18"/>
          <w:lang w:eastAsia="sl-SI"/>
        </w:rPr>
        <w:t xml:space="preserve"> </w:t>
      </w:r>
      <w:r w:rsidR="002E0690">
        <w:rPr>
          <w:rFonts w:eastAsia="Times New Roman" w:cs="Times New Roman"/>
          <w:color w:val="000000"/>
          <w:sz w:val="18"/>
          <w:szCs w:val="18"/>
          <w:lang w:eastAsia="sl-SI"/>
        </w:rPr>
        <w:t>evrov</w:t>
      </w:r>
      <w:r w:rsidRPr="00A93490">
        <w:rPr>
          <w:rFonts w:eastAsia="Times New Roman" w:cs="Times New Roman"/>
          <w:color w:val="000000"/>
          <w:sz w:val="18"/>
          <w:szCs w:val="18"/>
          <w:lang w:eastAsia="sl-SI"/>
        </w:rPr>
        <w:t xml:space="preserve"> za investicije na projektu 3. </w:t>
      </w:r>
      <w:r w:rsidR="00664FB1">
        <w:rPr>
          <w:rFonts w:eastAsia="Times New Roman" w:cs="Times New Roman"/>
          <w:color w:val="000000"/>
          <w:sz w:val="18"/>
          <w:szCs w:val="18"/>
          <w:lang w:eastAsia="sl-SI"/>
        </w:rPr>
        <w:t>r</w:t>
      </w:r>
      <w:r w:rsidRPr="00A93490">
        <w:rPr>
          <w:rFonts w:eastAsia="Times New Roman" w:cs="Times New Roman"/>
          <w:color w:val="000000"/>
          <w:sz w:val="18"/>
          <w:szCs w:val="18"/>
          <w:lang w:eastAsia="sl-SI"/>
        </w:rPr>
        <w:t xml:space="preserve">azvojna os (zakon o poroštvu za dva odseka 3. </w:t>
      </w:r>
      <w:r w:rsidR="00664FB1">
        <w:rPr>
          <w:rFonts w:eastAsia="Times New Roman" w:cs="Times New Roman"/>
          <w:color w:val="000000"/>
          <w:sz w:val="18"/>
          <w:szCs w:val="18"/>
          <w:lang w:eastAsia="sl-SI"/>
        </w:rPr>
        <w:t>r</w:t>
      </w:r>
      <w:r w:rsidRPr="00A93490">
        <w:rPr>
          <w:rFonts w:eastAsia="Times New Roman" w:cs="Times New Roman"/>
          <w:color w:val="000000"/>
          <w:sz w:val="18"/>
          <w:szCs w:val="18"/>
          <w:lang w:eastAsia="sl-SI"/>
        </w:rPr>
        <w:t>azvojne osi je bil sprejet decembra 2019, za druga dva odseka pa v aprilu 2022). Za zagotavljanje nemotene izvedbe aktivnosti, realizacije ključnih investicij, so se do izvedbe namenskega zadolževanja prerazporedila finančna sredstva iz lastnih sredstev družbe oziroma prostega denarnega toka in presežnih denarnih sredstev</w:t>
      </w:r>
      <w:r w:rsidR="009713B9" w:rsidRPr="00A93490">
        <w:rPr>
          <w:rFonts w:eastAsia="Times New Roman" w:cs="Times New Roman"/>
          <w:color w:val="000000"/>
          <w:sz w:val="18"/>
          <w:szCs w:val="18"/>
          <w:lang w:eastAsia="sl-SI"/>
        </w:rPr>
        <w:t>.</w:t>
      </w:r>
    </w:p>
    <w:p w14:paraId="55A20983" w14:textId="5D1FC6A2" w:rsidR="00C151BB" w:rsidRPr="00A93490" w:rsidRDefault="00C151BB" w:rsidP="00C151BB">
      <w:pPr>
        <w:jc w:val="both"/>
        <w:rPr>
          <w:rFonts w:eastAsia="Times New Roman" w:cs="Times New Roman"/>
          <w:color w:val="000000"/>
          <w:sz w:val="18"/>
          <w:szCs w:val="18"/>
          <w:lang w:eastAsia="sl-SI"/>
        </w:rPr>
      </w:pPr>
      <w:r w:rsidRPr="00A93490">
        <w:rPr>
          <w:rFonts w:eastAsia="Times New Roman" w:cs="Times New Roman"/>
          <w:color w:val="000000"/>
          <w:sz w:val="18"/>
          <w:szCs w:val="18"/>
          <w:lang w:eastAsia="sl-SI"/>
        </w:rPr>
        <w:t xml:space="preserve">** Na odseku 3. razvojna os </w:t>
      </w:r>
      <w:r w:rsidR="00664FB1">
        <w:rPr>
          <w:rFonts w:eastAsia="Times New Roman" w:cs="Times New Roman"/>
          <w:color w:val="000000"/>
          <w:sz w:val="18"/>
          <w:szCs w:val="18"/>
          <w:lang w:eastAsia="sl-SI"/>
        </w:rPr>
        <w:t>jug</w:t>
      </w:r>
      <w:r w:rsidRPr="00A93490">
        <w:rPr>
          <w:rFonts w:eastAsia="Times New Roman" w:cs="Times New Roman"/>
          <w:color w:val="000000"/>
          <w:sz w:val="18"/>
          <w:szCs w:val="18"/>
          <w:lang w:eastAsia="sl-SI"/>
        </w:rPr>
        <w:t xml:space="preserve"> projektiranje so med viri Evropska sredstva prikazana tudi sredstva iz proračuna RS v višini 58.303,43 </w:t>
      </w:r>
      <w:r w:rsidR="002E0690">
        <w:rPr>
          <w:rFonts w:eastAsia="Times New Roman" w:cs="Times New Roman"/>
          <w:color w:val="000000"/>
          <w:sz w:val="18"/>
          <w:szCs w:val="18"/>
          <w:lang w:eastAsia="sl-SI"/>
        </w:rPr>
        <w:t>evra</w:t>
      </w:r>
      <w:r w:rsidRPr="00A93490">
        <w:rPr>
          <w:rFonts w:eastAsia="Times New Roman" w:cs="Times New Roman"/>
          <w:color w:val="000000"/>
          <w:sz w:val="18"/>
          <w:szCs w:val="18"/>
          <w:lang w:eastAsia="sl-SI"/>
        </w:rPr>
        <w:t>.</w:t>
      </w:r>
    </w:p>
    <w:p w14:paraId="448B0C23" w14:textId="77777777" w:rsidR="00C151BB" w:rsidRPr="00DF4658" w:rsidRDefault="00C151BB" w:rsidP="009713B9">
      <w:pPr>
        <w:jc w:val="both"/>
        <w:rPr>
          <w:rFonts w:eastAsia="Times New Roman" w:cs="Times New Roman"/>
          <w:color w:val="000000"/>
          <w:sz w:val="18"/>
          <w:szCs w:val="18"/>
          <w:highlight w:val="green"/>
          <w:lang w:eastAsia="sl-SI"/>
        </w:rPr>
      </w:pPr>
    </w:p>
    <w:p w14:paraId="0D50976C" w14:textId="54E15A59" w:rsidR="00A23329" w:rsidRPr="00A93490" w:rsidRDefault="00A23329" w:rsidP="00A23329">
      <w:pPr>
        <w:spacing w:line="252" w:lineRule="auto"/>
        <w:jc w:val="both"/>
      </w:pPr>
      <w:r w:rsidRPr="00A93490">
        <w:t xml:space="preserve">Družba DARS je v letu 2022 prejela skupaj 4.814.489,24 </w:t>
      </w:r>
      <w:r w:rsidR="00A93490" w:rsidRPr="00A93490">
        <w:t>evrov</w:t>
      </w:r>
      <w:r w:rsidRPr="00A93490">
        <w:t xml:space="preserve"> evropskih nepovratnih sredstev za dela, izvedena v letih 2021 in 2022. Sredstva Instrumenta za povezovanje Evrope smo prejeli za čezmejni projekt gradnja cestnega predora Karavanke v višini 2.069.111,36 evr</w:t>
      </w:r>
      <w:r w:rsidR="00A93490" w:rsidRPr="00A93490">
        <w:t>ov</w:t>
      </w:r>
      <w:r w:rsidRPr="00A93490">
        <w:t>. Na področju čezmejnega sodelovanja in harmonizacije aplikacij ITS smo prejeli 520.678,50 </w:t>
      </w:r>
      <w:r w:rsidR="00A93490" w:rsidRPr="00A93490">
        <w:t>evrov</w:t>
      </w:r>
      <w:r w:rsidRPr="00A93490">
        <w:t>. </w:t>
      </w:r>
      <w:r w:rsidR="00B2210F">
        <w:t>V</w:t>
      </w:r>
      <w:r w:rsidRPr="00A93490">
        <w:t xml:space="preserve"> okviru programa izvajanja Evropske kohezijske politike za obdobje 2014–2020 smo prejeli 2.224.699,38 </w:t>
      </w:r>
      <w:r w:rsidR="00A93490" w:rsidRPr="00A93490">
        <w:t>evrov</w:t>
      </w:r>
      <w:r w:rsidRPr="00A93490">
        <w:t xml:space="preserve"> sredstev sklada za regionalni razvoj.</w:t>
      </w:r>
    </w:p>
    <w:p w14:paraId="67CDBDC8" w14:textId="77777777" w:rsidR="00A23329" w:rsidRPr="00A93490" w:rsidRDefault="00A23329" w:rsidP="00A23329"/>
    <w:p w14:paraId="049A31F3" w14:textId="5AF6A0A9" w:rsidR="000941CC" w:rsidRPr="00A93490" w:rsidRDefault="00A23329" w:rsidP="00A23329">
      <w:pPr>
        <w:jc w:val="both"/>
        <w:rPr>
          <w:lang w:eastAsia="sl-SI"/>
        </w:rPr>
      </w:pPr>
      <w:r w:rsidRPr="00A93490">
        <w:t>V letu 2022 smo prejeli tudi 1.035.500 evrov predplačil evropskih sredstev za projekte, ki se bodo izvajali v letih 2022–2026</w:t>
      </w:r>
      <w:r w:rsidR="000941CC" w:rsidRPr="00A93490">
        <w:rPr>
          <w:lang w:eastAsia="sl-SI"/>
        </w:rPr>
        <w:t>.</w:t>
      </w:r>
      <w:bookmarkEnd w:id="49"/>
      <w:r w:rsidR="000941CC" w:rsidRPr="00A93490">
        <w:rPr>
          <w:lang w:eastAsia="sl-SI"/>
        </w:rPr>
        <w:t xml:space="preserve"> </w:t>
      </w:r>
    </w:p>
    <w:p w14:paraId="2A7AF5FE" w14:textId="360B8203" w:rsidR="006A7243" w:rsidRPr="00A93490" w:rsidRDefault="006A7243" w:rsidP="000C1724">
      <w:pPr>
        <w:pStyle w:val="Naslov2"/>
        <w:spacing w:after="60"/>
      </w:pPr>
      <w:bookmarkStart w:id="52" w:name="_Toc134439063"/>
      <w:r w:rsidRPr="00A93490">
        <w:t>Pregled virov za izvedbo nalog na osnovi 4. člena ZDARS</w:t>
      </w:r>
      <w:r w:rsidR="008E578C" w:rsidRPr="00A93490">
        <w:t>-</w:t>
      </w:r>
      <w:r w:rsidRPr="00A93490">
        <w:t>1</w:t>
      </w:r>
      <w:bookmarkEnd w:id="52"/>
    </w:p>
    <w:p w14:paraId="7A3BD0C3" w14:textId="77777777" w:rsidR="00DF4658" w:rsidRPr="00A93490" w:rsidRDefault="00DF4658" w:rsidP="00DF4658">
      <w:pPr>
        <w:jc w:val="both"/>
        <w:rPr>
          <w:rFonts w:eastAsia="Times New Roman" w:cs="Arial"/>
          <w:lang w:eastAsia="sl-SI"/>
        </w:rPr>
      </w:pPr>
      <w:r w:rsidRPr="00A93490">
        <w:rPr>
          <w:rFonts w:eastAsia="Times New Roman" w:cs="Arial"/>
          <w:lang w:eastAsia="sl-SI"/>
        </w:rPr>
        <w:t xml:space="preserve">Na osnovi 4. člena ZDARS-1 družba </w:t>
      </w:r>
      <w:r w:rsidRPr="00A93490">
        <w:rPr>
          <w:lang w:eastAsia="sl-SI"/>
        </w:rPr>
        <w:t>DARS v imenu in za račun Republike Slovenije opravlja tudi naloge povezane s pripravo prostorske dokumentacije in umeščanjem avtocest v prostor ter pridobivanjem nepremičnin, potrebnih za gradnjo avtocest. S</w:t>
      </w:r>
      <w:r w:rsidRPr="00A93490">
        <w:rPr>
          <w:rFonts w:eastAsia="Times New Roman" w:cs="Arial"/>
          <w:lang w:eastAsia="sl-SI"/>
        </w:rPr>
        <w:t>redstva za te naloge se v skladu z 10. členom ZDARS-1 zagotavljajo v proračunu RS.</w:t>
      </w:r>
    </w:p>
    <w:p w14:paraId="63C4C84A" w14:textId="77777777" w:rsidR="00DF4658" w:rsidRPr="00DF4658" w:rsidRDefault="00DF4658" w:rsidP="00DF4658">
      <w:pPr>
        <w:jc w:val="both"/>
        <w:rPr>
          <w:rFonts w:eastAsia="Times New Roman" w:cs="Arial"/>
          <w:highlight w:val="green"/>
          <w:lang w:eastAsia="sl-SI"/>
        </w:rPr>
      </w:pPr>
    </w:p>
    <w:p w14:paraId="29C497C9" w14:textId="0F44BE0A" w:rsidR="00086872" w:rsidRPr="00A93490" w:rsidRDefault="00DF4658" w:rsidP="00DF4658">
      <w:pPr>
        <w:jc w:val="both"/>
        <w:rPr>
          <w:rFonts w:eastAsia="Times New Roman" w:cs="Arial"/>
          <w:szCs w:val="20"/>
          <w:lang w:eastAsia="sl-SI"/>
        </w:rPr>
      </w:pPr>
      <w:r w:rsidRPr="00A93490">
        <w:rPr>
          <w:rFonts w:eastAsia="Times New Roman" w:cs="Arial"/>
          <w:lang w:eastAsia="sl-SI"/>
        </w:rPr>
        <w:t>V preglednici so prikazani viri sredstev za financiranje nalog po 4. členu ZDARS-1 v letu 2022</w:t>
      </w:r>
      <w:r w:rsidR="00086872" w:rsidRPr="00A93490">
        <w:rPr>
          <w:rFonts w:eastAsia="Times New Roman" w:cs="Arial"/>
          <w:szCs w:val="20"/>
          <w:lang w:eastAsia="sl-SI"/>
        </w:rPr>
        <w:t>.</w:t>
      </w:r>
    </w:p>
    <w:p w14:paraId="75FFCEC3" w14:textId="23A650B1" w:rsidR="006A7243" w:rsidRPr="00DF4658" w:rsidRDefault="00DF4658" w:rsidP="00086872">
      <w:pPr>
        <w:ind w:left="-851"/>
        <w:jc w:val="both"/>
        <w:rPr>
          <w:rFonts w:eastAsia="Times New Roman" w:cs="Arial"/>
          <w:szCs w:val="20"/>
          <w:highlight w:val="green"/>
          <w:lang w:eastAsia="sl-SI"/>
        </w:rPr>
      </w:pPr>
      <w:r w:rsidRPr="00A93490">
        <w:rPr>
          <w:noProof/>
          <w:lang w:eastAsia="sl-SI"/>
        </w:rPr>
        <w:drawing>
          <wp:inline distT="0" distB="0" distL="0" distR="0" wp14:anchorId="3E724AAD" wp14:editId="1647C372">
            <wp:extent cx="6677025" cy="6963946"/>
            <wp:effectExtent l="0" t="0" r="0" b="8890"/>
            <wp:docPr id="1457269110" name="Slika 1457269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684034" cy="6971257"/>
                    </a:xfrm>
                    <a:prstGeom prst="rect">
                      <a:avLst/>
                    </a:prstGeom>
                  </pic:spPr>
                </pic:pic>
              </a:graphicData>
            </a:graphic>
          </wp:inline>
        </w:drawing>
      </w:r>
    </w:p>
    <w:p w14:paraId="71ABF963" w14:textId="23262D09" w:rsidR="00CC55A4" w:rsidRPr="00A93490" w:rsidRDefault="00CC55A4" w:rsidP="00CC55A4">
      <w:pPr>
        <w:jc w:val="both"/>
        <w:rPr>
          <w:rFonts w:eastAsia="Times New Roman" w:cs="Arial"/>
          <w:sz w:val="16"/>
          <w:szCs w:val="16"/>
          <w:lang w:eastAsia="sl-SI"/>
        </w:rPr>
      </w:pPr>
      <w:r w:rsidRPr="00A93490">
        <w:rPr>
          <w:rFonts w:eastAsia="Times New Roman" w:cs="Arial"/>
          <w:sz w:val="16"/>
          <w:szCs w:val="16"/>
          <w:lang w:eastAsia="sl-SI"/>
        </w:rPr>
        <w:t xml:space="preserve">* </w:t>
      </w:r>
      <w:r w:rsidR="008E578C" w:rsidRPr="00A93490">
        <w:rPr>
          <w:rFonts w:eastAsia="Times New Roman" w:cs="Arial"/>
          <w:sz w:val="16"/>
          <w:szCs w:val="16"/>
          <w:lang w:eastAsia="sl-SI"/>
        </w:rPr>
        <w:t>V tem primeru gre za vrednost izstavljenih računov Ministrstvu za infrastrukturo za opravljene naloge po 4. členu ZDARS-1</w:t>
      </w:r>
      <w:r w:rsidRPr="00A93490">
        <w:rPr>
          <w:rFonts w:eastAsia="Times New Roman" w:cs="Arial"/>
          <w:sz w:val="16"/>
          <w:szCs w:val="16"/>
          <w:lang w:eastAsia="sl-SI"/>
        </w:rPr>
        <w:t>.</w:t>
      </w:r>
    </w:p>
    <w:p w14:paraId="6D8B3031" w14:textId="77777777" w:rsidR="006A7243" w:rsidRPr="003C6C67" w:rsidRDefault="006A7243" w:rsidP="006A7243">
      <w:pPr>
        <w:rPr>
          <w:highlight w:val="lightGray"/>
        </w:rPr>
      </w:pPr>
    </w:p>
    <w:p w14:paraId="0FC4B0EE" w14:textId="77777777" w:rsidR="006A7243" w:rsidRPr="003C6C67" w:rsidRDefault="006A7243" w:rsidP="00884FE1">
      <w:pPr>
        <w:spacing w:after="200" w:line="276" w:lineRule="auto"/>
        <w:jc w:val="both"/>
        <w:rPr>
          <w:highlight w:val="lightGray"/>
        </w:rPr>
      </w:pPr>
    </w:p>
    <w:p w14:paraId="11323397" w14:textId="77777777" w:rsidR="00B47563" w:rsidRDefault="00B47563">
      <w:pPr>
        <w:spacing w:after="200" w:line="276" w:lineRule="auto"/>
        <w:rPr>
          <w:rFonts w:eastAsiaTheme="majorEastAsia" w:cstheme="majorBidi"/>
          <w:b/>
          <w:bCs/>
          <w:color w:val="365F91" w:themeColor="accent1" w:themeShade="BF"/>
          <w:sz w:val="40"/>
          <w:szCs w:val="28"/>
        </w:rPr>
      </w:pPr>
      <w:bookmarkStart w:id="53" w:name="_Toc134439064"/>
      <w:r>
        <w:br w:type="page"/>
      </w:r>
    </w:p>
    <w:p w14:paraId="1008CC35" w14:textId="1AED0053" w:rsidR="00C52A75" w:rsidRPr="0039465D" w:rsidRDefault="00C52A75" w:rsidP="000C1724">
      <w:pPr>
        <w:pStyle w:val="Naslov1"/>
      </w:pPr>
      <w:r w:rsidRPr="0039465D">
        <w:t>Zaključne ugotovitve</w:t>
      </w:r>
      <w:bookmarkEnd w:id="53"/>
    </w:p>
    <w:p w14:paraId="3A923105" w14:textId="36107285" w:rsidR="005537F9" w:rsidRPr="003C6C67" w:rsidRDefault="003D34B1" w:rsidP="005537F9">
      <w:pPr>
        <w:jc w:val="both"/>
        <w:rPr>
          <w:highlight w:val="lightGray"/>
        </w:rPr>
      </w:pPr>
      <w:bookmarkStart w:id="54" w:name="_Hlk98149284"/>
      <w:r w:rsidRPr="0039465D">
        <w:t>Načrt izvajanja koncesije za leto 202</w:t>
      </w:r>
      <w:r w:rsidR="0039465D" w:rsidRPr="0039465D">
        <w:t>2</w:t>
      </w:r>
      <w:r w:rsidRPr="0039465D">
        <w:t xml:space="preserve"> je bil pripravljen na podlagi 9. a člena Zakona o Družbi za avtoceste v Republiki Sloveniji (Uradni list RS, št. 97/10 in št. 40/12-ZUJF) in dodatka 3 h koncesijski pogodbi za upravljanje in vzdrževanje avtocest v Republiki Sloveniji. Vključuje investicije, ki jih je družba DARS v letu 202</w:t>
      </w:r>
      <w:r w:rsidR="0039465D" w:rsidRPr="0039465D">
        <w:t>2</w:t>
      </w:r>
      <w:r w:rsidRPr="0039465D">
        <w:t xml:space="preserve"> izvajala v svojem imenu in za svoj račun. </w:t>
      </w:r>
      <w:r w:rsidR="005537F9" w:rsidRPr="007F0306">
        <w:t>Ministrstvo za infrastrukturo je k Načrtu izvajanja koncesije za leto 2022 izdalo soglasje dne 22. 12. 2021.</w:t>
      </w:r>
      <w:r w:rsidR="005537F9">
        <w:t xml:space="preserve"> </w:t>
      </w:r>
    </w:p>
    <w:p w14:paraId="2AEAE95D" w14:textId="156F6888" w:rsidR="009713B9" w:rsidRPr="003C6C67" w:rsidRDefault="009713B9" w:rsidP="009713B9">
      <w:pPr>
        <w:jc w:val="both"/>
        <w:rPr>
          <w:sz w:val="16"/>
          <w:szCs w:val="16"/>
          <w:highlight w:val="lightGray"/>
        </w:rPr>
      </w:pPr>
    </w:p>
    <w:p w14:paraId="1107577A" w14:textId="16EE55D2" w:rsidR="009713B9" w:rsidRPr="0039465D" w:rsidRDefault="009713B9" w:rsidP="009713B9">
      <w:pPr>
        <w:jc w:val="both"/>
      </w:pPr>
      <w:r w:rsidRPr="0039465D">
        <w:t>Celoten obseg načrtovanih investicij, ki jih je</w:t>
      </w:r>
      <w:r w:rsidR="003D34B1" w:rsidRPr="0039465D">
        <w:t xml:space="preserve"> družba</w:t>
      </w:r>
      <w:r w:rsidRPr="0039465D">
        <w:t xml:space="preserve"> DARS v letu 202</w:t>
      </w:r>
      <w:r w:rsidR="0039465D" w:rsidRPr="0039465D">
        <w:t>2</w:t>
      </w:r>
      <w:r w:rsidRPr="0039465D">
        <w:t xml:space="preserve"> izvajal</w:t>
      </w:r>
      <w:r w:rsidR="003D34B1" w:rsidRPr="0039465D">
        <w:t>a</w:t>
      </w:r>
      <w:r w:rsidRPr="0039465D">
        <w:t xml:space="preserve"> v svojem imenu in za račun </w:t>
      </w:r>
      <w:r w:rsidR="003D34B1" w:rsidRPr="0039465D">
        <w:t xml:space="preserve">družbe </w:t>
      </w:r>
      <w:r w:rsidRPr="0039465D">
        <w:t xml:space="preserve">DARS je znašal </w:t>
      </w:r>
      <w:r w:rsidR="00494885">
        <w:t>268,0</w:t>
      </w:r>
      <w:r w:rsidRPr="0039465D">
        <w:t xml:space="preserve"> mi</w:t>
      </w:r>
      <w:r w:rsidR="00664FB1">
        <w:t>lijona</w:t>
      </w:r>
      <w:r w:rsidRPr="0039465D">
        <w:t xml:space="preserve"> </w:t>
      </w:r>
      <w:r w:rsidR="00664FB1">
        <w:t>evrov</w:t>
      </w:r>
      <w:r w:rsidRPr="0039465D">
        <w:t>. Realizirano je bilo 1</w:t>
      </w:r>
      <w:r w:rsidR="0039465D" w:rsidRPr="0039465D">
        <w:t>3</w:t>
      </w:r>
      <w:r w:rsidR="00416605">
        <w:t>8</w:t>
      </w:r>
      <w:r w:rsidRPr="0039465D">
        <w:t>,</w:t>
      </w:r>
      <w:r w:rsidR="00416605">
        <w:t>0</w:t>
      </w:r>
      <w:r w:rsidRPr="0039465D">
        <w:t xml:space="preserve"> mi</w:t>
      </w:r>
      <w:r w:rsidR="00664FB1">
        <w:t>lijona</w:t>
      </w:r>
      <w:r w:rsidRPr="0039465D">
        <w:t xml:space="preserve"> </w:t>
      </w:r>
      <w:r w:rsidR="00664FB1">
        <w:t>evrov</w:t>
      </w:r>
      <w:r w:rsidRPr="0039465D">
        <w:t xml:space="preserve"> kar predstavlja </w:t>
      </w:r>
      <w:r w:rsidR="00494885">
        <w:t>52</w:t>
      </w:r>
      <w:r w:rsidR="00494885" w:rsidRPr="0039465D">
        <w:t xml:space="preserve"> </w:t>
      </w:r>
      <w:r w:rsidRPr="0039465D">
        <w:t>% realizacijo načrtovanih vrednosti. Podrobni podatki so razvidni iz spodnje tabele</w:t>
      </w:r>
      <w:bookmarkEnd w:id="54"/>
      <w:r w:rsidRPr="0039465D">
        <w:t>.</w:t>
      </w:r>
    </w:p>
    <w:p w14:paraId="007F73AE" w14:textId="77777777" w:rsidR="00C52A75" w:rsidRPr="003C6C67" w:rsidRDefault="00C52A75" w:rsidP="00251FF0">
      <w:pPr>
        <w:jc w:val="both"/>
        <w:rPr>
          <w:highlight w:val="lightGray"/>
        </w:rPr>
      </w:pPr>
    </w:p>
    <w:tbl>
      <w:tblPr>
        <w:tblStyle w:val="DARSTABELA"/>
        <w:tblW w:w="9072" w:type="dxa"/>
        <w:tblLayout w:type="fixed"/>
        <w:tblLook w:val="04A0" w:firstRow="1" w:lastRow="0" w:firstColumn="1" w:lastColumn="0" w:noHBand="0" w:noVBand="1"/>
      </w:tblPr>
      <w:tblGrid>
        <w:gridCol w:w="567"/>
        <w:gridCol w:w="5245"/>
        <w:gridCol w:w="1134"/>
        <w:gridCol w:w="1137"/>
        <w:gridCol w:w="989"/>
      </w:tblGrid>
      <w:tr w:rsidR="0039465D" w:rsidRPr="00413FE7" w14:paraId="6F6E168A" w14:textId="77777777" w:rsidTr="00C67479">
        <w:trPr>
          <w:cnfStyle w:val="100000000000" w:firstRow="1" w:lastRow="0" w:firstColumn="0" w:lastColumn="0" w:oddVBand="0" w:evenVBand="0" w:oddHBand="0" w:evenHBand="0" w:firstRowFirstColumn="0" w:firstRowLastColumn="0" w:lastRowFirstColumn="0" w:lastRowLastColumn="0"/>
          <w:trHeight w:val="517"/>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757B57BE" w14:textId="77777777" w:rsidR="0039465D" w:rsidRPr="00413FE7" w:rsidRDefault="0039465D" w:rsidP="00C67479">
            <w:pPr>
              <w:rPr>
                <w:lang w:eastAsia="sl-SI"/>
              </w:rPr>
            </w:pPr>
            <w:r w:rsidRPr="00413FE7">
              <w:rPr>
                <w:lang w:eastAsia="sl-SI"/>
              </w:rPr>
              <w:t>Zap. št.</w:t>
            </w:r>
          </w:p>
        </w:tc>
        <w:tc>
          <w:tcPr>
            <w:tcW w:w="5245" w:type="dxa"/>
            <w:hideMark/>
          </w:tcPr>
          <w:p w14:paraId="17E210A2" w14:textId="77777777" w:rsidR="0039465D" w:rsidRPr="00413FE7" w:rsidRDefault="0039465D" w:rsidP="00C67479">
            <w:pPr>
              <w:jc w:val="left"/>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Investicije v imenu in za račun družbe DARS</w:t>
            </w:r>
          </w:p>
        </w:tc>
        <w:tc>
          <w:tcPr>
            <w:tcW w:w="1134" w:type="dxa"/>
            <w:hideMark/>
          </w:tcPr>
          <w:p w14:paraId="56A4CD06" w14:textId="77777777" w:rsidR="0039465D" w:rsidRPr="00413FE7" w:rsidRDefault="0039465D" w:rsidP="00C67479">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Plan 2022</w:t>
            </w:r>
          </w:p>
        </w:tc>
        <w:tc>
          <w:tcPr>
            <w:tcW w:w="1137" w:type="dxa"/>
            <w:hideMark/>
          </w:tcPr>
          <w:p w14:paraId="0B5A4589" w14:textId="77777777" w:rsidR="0039465D" w:rsidRPr="00413FE7" w:rsidRDefault="0039465D" w:rsidP="00C67479">
            <w:pPr>
              <w:cnfStyle w:val="100000000000" w:firstRow="1" w:lastRow="0" w:firstColumn="0" w:lastColumn="0" w:oddVBand="0" w:evenVBand="0" w:oddHBand="0" w:evenHBand="0" w:firstRowFirstColumn="0" w:firstRowLastColumn="0" w:lastRowFirstColumn="0" w:lastRowLastColumn="0"/>
              <w:rPr>
                <w:b w:val="0"/>
                <w:lang w:eastAsia="sl-SI"/>
              </w:rPr>
            </w:pPr>
            <w:r w:rsidRPr="00413FE7">
              <w:rPr>
                <w:lang w:eastAsia="sl-SI"/>
              </w:rPr>
              <w:t>Realizacija 2022</w:t>
            </w:r>
          </w:p>
        </w:tc>
        <w:tc>
          <w:tcPr>
            <w:tcW w:w="989" w:type="dxa"/>
            <w:hideMark/>
          </w:tcPr>
          <w:p w14:paraId="212A50E5" w14:textId="77777777" w:rsidR="0039465D" w:rsidRPr="00413FE7" w:rsidRDefault="0039465D" w:rsidP="00C67479">
            <w:pPr>
              <w:cnfStyle w:val="100000000000" w:firstRow="1" w:lastRow="0" w:firstColumn="0" w:lastColumn="0" w:oddVBand="0" w:evenVBand="0" w:oddHBand="0" w:evenHBand="0" w:firstRowFirstColumn="0" w:firstRowLastColumn="0" w:lastRowFirstColumn="0" w:lastRowLastColumn="0"/>
              <w:rPr>
                <w:lang w:eastAsia="sl-SI"/>
              </w:rPr>
            </w:pPr>
            <w:r w:rsidRPr="00413FE7">
              <w:rPr>
                <w:lang w:eastAsia="sl-SI"/>
              </w:rPr>
              <w:t>Indeks realizacija/ plan</w:t>
            </w:r>
          </w:p>
        </w:tc>
      </w:tr>
      <w:tr w:rsidR="0039465D" w:rsidRPr="00413FE7" w14:paraId="0E28E862" w14:textId="77777777" w:rsidTr="00C67479">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D63928F" w14:textId="77777777" w:rsidR="0039465D" w:rsidRPr="00413FE7" w:rsidRDefault="0039465D" w:rsidP="00C67479">
            <w:pPr>
              <w:rPr>
                <w:lang w:eastAsia="sl-SI"/>
              </w:rPr>
            </w:pPr>
            <w:r>
              <w:rPr>
                <w:lang w:eastAsia="sl-SI"/>
              </w:rPr>
              <w:t>1</w:t>
            </w:r>
            <w:r w:rsidRPr="00413FE7">
              <w:rPr>
                <w:lang w:eastAsia="sl-SI"/>
              </w:rPr>
              <w:t>.</w:t>
            </w:r>
          </w:p>
        </w:tc>
        <w:tc>
          <w:tcPr>
            <w:tcW w:w="5245" w:type="dxa"/>
            <w:noWrap/>
            <w:hideMark/>
          </w:tcPr>
          <w:p w14:paraId="1FFA5D7B"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ojektna dokumentacija</w:t>
            </w:r>
          </w:p>
        </w:tc>
        <w:tc>
          <w:tcPr>
            <w:tcW w:w="1134" w:type="dxa"/>
          </w:tcPr>
          <w:p w14:paraId="62E0EFF4" w14:textId="2DE6ABF1"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3.469.000</w:t>
            </w:r>
          </w:p>
        </w:tc>
        <w:tc>
          <w:tcPr>
            <w:tcW w:w="1137" w:type="dxa"/>
          </w:tcPr>
          <w:p w14:paraId="6A624D4A" w14:textId="77777777"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7.179.898</w:t>
            </w:r>
          </w:p>
        </w:tc>
        <w:tc>
          <w:tcPr>
            <w:tcW w:w="989" w:type="dxa"/>
          </w:tcPr>
          <w:p w14:paraId="583BEE11" w14:textId="1D518928"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3</w:t>
            </w:r>
          </w:p>
        </w:tc>
      </w:tr>
      <w:tr w:rsidR="0039465D" w:rsidRPr="00413FE7" w14:paraId="014E0804" w14:textId="77777777" w:rsidTr="00C67479">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5267A1C9" w14:textId="77777777" w:rsidR="0039465D" w:rsidRPr="00413FE7" w:rsidRDefault="0039465D" w:rsidP="00C67479">
            <w:pPr>
              <w:rPr>
                <w:lang w:eastAsia="sl-SI"/>
              </w:rPr>
            </w:pPr>
            <w:r>
              <w:rPr>
                <w:lang w:eastAsia="sl-SI"/>
              </w:rPr>
              <w:t>2</w:t>
            </w:r>
            <w:r w:rsidRPr="00413FE7">
              <w:rPr>
                <w:lang w:eastAsia="sl-SI"/>
              </w:rPr>
              <w:t>.</w:t>
            </w:r>
          </w:p>
        </w:tc>
        <w:tc>
          <w:tcPr>
            <w:tcW w:w="5245" w:type="dxa"/>
            <w:noWrap/>
          </w:tcPr>
          <w:p w14:paraId="6CB67FF9"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edviden pričetek gradnje v letu 202</w:t>
            </w:r>
            <w:r>
              <w:rPr>
                <w:lang w:eastAsia="sl-SI"/>
              </w:rPr>
              <w:t>2</w:t>
            </w:r>
          </w:p>
        </w:tc>
        <w:tc>
          <w:tcPr>
            <w:tcW w:w="1134" w:type="dxa"/>
          </w:tcPr>
          <w:p w14:paraId="30585923" w14:textId="759DFD16"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4.224.000</w:t>
            </w:r>
          </w:p>
        </w:tc>
        <w:tc>
          <w:tcPr>
            <w:tcW w:w="1137" w:type="dxa"/>
          </w:tcPr>
          <w:p w14:paraId="486059EC" w14:textId="77777777"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23.473</w:t>
            </w:r>
          </w:p>
        </w:tc>
        <w:tc>
          <w:tcPr>
            <w:tcW w:w="989" w:type="dxa"/>
          </w:tcPr>
          <w:p w14:paraId="33669424" w14:textId="10CF3C8F"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w:t>
            </w:r>
          </w:p>
        </w:tc>
      </w:tr>
      <w:tr w:rsidR="0039465D" w:rsidRPr="00413FE7" w14:paraId="661EDB1E" w14:textId="77777777" w:rsidTr="00C67479">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29963A40" w14:textId="77777777" w:rsidR="0039465D" w:rsidRPr="00413FE7" w:rsidRDefault="0039465D" w:rsidP="00C67479">
            <w:pPr>
              <w:rPr>
                <w:lang w:eastAsia="sl-SI"/>
              </w:rPr>
            </w:pPr>
            <w:r>
              <w:rPr>
                <w:lang w:eastAsia="sl-SI"/>
              </w:rPr>
              <w:t>3</w:t>
            </w:r>
            <w:r w:rsidRPr="00413FE7">
              <w:rPr>
                <w:lang w:eastAsia="sl-SI"/>
              </w:rPr>
              <w:t>.</w:t>
            </w:r>
          </w:p>
        </w:tc>
        <w:tc>
          <w:tcPr>
            <w:tcW w:w="5245" w:type="dxa"/>
            <w:noWrap/>
          </w:tcPr>
          <w:p w14:paraId="034576F5"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Predviden pričetek gradnje po 202</w:t>
            </w:r>
            <w:r>
              <w:rPr>
                <w:lang w:eastAsia="sl-SI"/>
              </w:rPr>
              <w:t>2</w:t>
            </w:r>
            <w:r w:rsidRPr="00413FE7">
              <w:rPr>
                <w:lang w:eastAsia="sl-SI"/>
              </w:rPr>
              <w:t xml:space="preserve"> (odseki za katere se je v letu 202</w:t>
            </w:r>
            <w:r>
              <w:rPr>
                <w:lang w:eastAsia="sl-SI"/>
              </w:rPr>
              <w:t>2</w:t>
            </w:r>
            <w:r w:rsidRPr="00413FE7">
              <w:rPr>
                <w:lang w:eastAsia="sl-SI"/>
              </w:rPr>
              <w:t xml:space="preserve"> pripravljala projektna dokumentacija)</w:t>
            </w:r>
          </w:p>
        </w:tc>
        <w:tc>
          <w:tcPr>
            <w:tcW w:w="1134" w:type="dxa"/>
          </w:tcPr>
          <w:p w14:paraId="1AF13B7B" w14:textId="01EFDE39"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6.000</w:t>
            </w:r>
          </w:p>
        </w:tc>
        <w:tc>
          <w:tcPr>
            <w:tcW w:w="1137" w:type="dxa"/>
          </w:tcPr>
          <w:p w14:paraId="3383AECC" w14:textId="77777777"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24.315</w:t>
            </w:r>
          </w:p>
        </w:tc>
        <w:tc>
          <w:tcPr>
            <w:tcW w:w="989" w:type="dxa"/>
          </w:tcPr>
          <w:p w14:paraId="5DD5976B" w14:textId="7B844A17"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66</w:t>
            </w:r>
          </w:p>
        </w:tc>
      </w:tr>
      <w:tr w:rsidR="0039465D" w:rsidRPr="00413FE7" w14:paraId="47A2EA31" w14:textId="77777777" w:rsidTr="00C67479">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8C8FDFE" w14:textId="77777777" w:rsidR="0039465D" w:rsidRPr="00413FE7" w:rsidRDefault="0039465D" w:rsidP="00C67479">
            <w:pPr>
              <w:rPr>
                <w:lang w:eastAsia="sl-SI"/>
              </w:rPr>
            </w:pPr>
            <w:r>
              <w:rPr>
                <w:lang w:eastAsia="sl-SI"/>
              </w:rPr>
              <w:t>4</w:t>
            </w:r>
            <w:r w:rsidRPr="00413FE7">
              <w:rPr>
                <w:lang w:eastAsia="sl-SI"/>
              </w:rPr>
              <w:t>.</w:t>
            </w:r>
          </w:p>
        </w:tc>
        <w:tc>
          <w:tcPr>
            <w:tcW w:w="5245" w:type="dxa"/>
            <w:noWrap/>
            <w:hideMark/>
          </w:tcPr>
          <w:p w14:paraId="61C4C8EC"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Nadaljevanje gradnje</w:t>
            </w:r>
          </w:p>
        </w:tc>
        <w:tc>
          <w:tcPr>
            <w:tcW w:w="1134" w:type="dxa"/>
          </w:tcPr>
          <w:p w14:paraId="555CE2CB" w14:textId="48528867"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6.210.000</w:t>
            </w:r>
          </w:p>
        </w:tc>
        <w:tc>
          <w:tcPr>
            <w:tcW w:w="1137" w:type="dxa"/>
          </w:tcPr>
          <w:p w14:paraId="67757683" w14:textId="77777777"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6.306.430</w:t>
            </w:r>
          </w:p>
        </w:tc>
        <w:tc>
          <w:tcPr>
            <w:tcW w:w="989" w:type="dxa"/>
          </w:tcPr>
          <w:p w14:paraId="20506798" w14:textId="04C44173"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00</w:t>
            </w:r>
          </w:p>
        </w:tc>
      </w:tr>
      <w:tr w:rsidR="0039465D" w:rsidRPr="00413FE7" w14:paraId="0BB5FFD8" w14:textId="77777777" w:rsidTr="00C67479">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4FFF2793" w14:textId="77777777" w:rsidR="0039465D" w:rsidRPr="00413FE7" w:rsidRDefault="0039465D" w:rsidP="00C67479">
            <w:pPr>
              <w:rPr>
                <w:lang w:eastAsia="sl-SI"/>
              </w:rPr>
            </w:pPr>
            <w:r>
              <w:rPr>
                <w:lang w:eastAsia="sl-SI"/>
              </w:rPr>
              <w:t>5</w:t>
            </w:r>
            <w:r w:rsidRPr="00413FE7">
              <w:rPr>
                <w:lang w:eastAsia="sl-SI"/>
              </w:rPr>
              <w:t>.</w:t>
            </w:r>
          </w:p>
        </w:tc>
        <w:tc>
          <w:tcPr>
            <w:tcW w:w="5245" w:type="dxa"/>
            <w:noWrap/>
            <w:hideMark/>
          </w:tcPr>
          <w:p w14:paraId="0A9E2113"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Zaključna dela na avtocestah predanih prometu do vključno 202</w:t>
            </w:r>
            <w:r>
              <w:rPr>
                <w:lang w:eastAsia="sl-SI"/>
              </w:rPr>
              <w:t>1</w:t>
            </w:r>
          </w:p>
        </w:tc>
        <w:tc>
          <w:tcPr>
            <w:tcW w:w="1134" w:type="dxa"/>
          </w:tcPr>
          <w:p w14:paraId="6F67943D" w14:textId="569335D8"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2.177.000</w:t>
            </w:r>
          </w:p>
        </w:tc>
        <w:tc>
          <w:tcPr>
            <w:tcW w:w="1137" w:type="dxa"/>
          </w:tcPr>
          <w:p w14:paraId="73AEED28" w14:textId="77777777"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879.369</w:t>
            </w:r>
          </w:p>
        </w:tc>
        <w:tc>
          <w:tcPr>
            <w:tcW w:w="989" w:type="dxa"/>
          </w:tcPr>
          <w:p w14:paraId="18CD0142" w14:textId="6A61DFD0"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0</w:t>
            </w:r>
          </w:p>
        </w:tc>
      </w:tr>
      <w:tr w:rsidR="0039465D" w:rsidRPr="00413FE7" w14:paraId="2BCC3F34" w14:textId="77777777" w:rsidTr="00C67479">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6024C427" w14:textId="77777777" w:rsidR="0039465D" w:rsidRPr="00413FE7" w:rsidRDefault="0039465D" w:rsidP="00C67479">
            <w:pPr>
              <w:rPr>
                <w:lang w:eastAsia="sl-SI"/>
              </w:rPr>
            </w:pPr>
            <w:r>
              <w:rPr>
                <w:lang w:eastAsia="sl-SI"/>
              </w:rPr>
              <w:t>6</w:t>
            </w:r>
            <w:r w:rsidRPr="00413FE7">
              <w:rPr>
                <w:lang w:eastAsia="sl-SI"/>
              </w:rPr>
              <w:t>.</w:t>
            </w:r>
          </w:p>
        </w:tc>
        <w:tc>
          <w:tcPr>
            <w:tcW w:w="5245" w:type="dxa"/>
            <w:noWrap/>
            <w:hideMark/>
          </w:tcPr>
          <w:p w14:paraId="7D85FF54"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Ostale postavke</w:t>
            </w:r>
          </w:p>
        </w:tc>
        <w:tc>
          <w:tcPr>
            <w:tcW w:w="1134" w:type="dxa"/>
          </w:tcPr>
          <w:p w14:paraId="18A140B0" w14:textId="69A91FB8"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963.000</w:t>
            </w:r>
          </w:p>
        </w:tc>
        <w:tc>
          <w:tcPr>
            <w:tcW w:w="1137" w:type="dxa"/>
          </w:tcPr>
          <w:p w14:paraId="7D3B6D7C" w14:textId="77777777"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888.755</w:t>
            </w:r>
          </w:p>
        </w:tc>
        <w:tc>
          <w:tcPr>
            <w:tcW w:w="989" w:type="dxa"/>
          </w:tcPr>
          <w:p w14:paraId="6BE42E2C" w14:textId="1379592F"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49</w:t>
            </w:r>
          </w:p>
        </w:tc>
      </w:tr>
      <w:tr w:rsidR="0039465D" w:rsidRPr="00413FE7" w14:paraId="716DCEF2" w14:textId="77777777" w:rsidTr="00C67479">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55A1730C" w14:textId="77777777" w:rsidR="0039465D" w:rsidRPr="00413FE7" w:rsidRDefault="0039465D" w:rsidP="00C67479">
            <w:pPr>
              <w:rPr>
                <w:lang w:eastAsia="sl-SI"/>
              </w:rPr>
            </w:pPr>
            <w:r>
              <w:rPr>
                <w:lang w:eastAsia="sl-SI"/>
              </w:rPr>
              <w:t>7</w:t>
            </w:r>
            <w:r w:rsidRPr="00413FE7">
              <w:rPr>
                <w:lang w:eastAsia="sl-SI"/>
              </w:rPr>
              <w:t>.</w:t>
            </w:r>
          </w:p>
        </w:tc>
        <w:tc>
          <w:tcPr>
            <w:tcW w:w="5245" w:type="dxa"/>
            <w:noWrap/>
            <w:hideMark/>
          </w:tcPr>
          <w:p w14:paraId="2DC7864D"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Obnavljanje in naložbe v obstoječe AC</w:t>
            </w:r>
          </w:p>
        </w:tc>
        <w:tc>
          <w:tcPr>
            <w:tcW w:w="1134" w:type="dxa"/>
          </w:tcPr>
          <w:p w14:paraId="5A7803E0" w14:textId="1F0B6CA9"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5.743.000</w:t>
            </w:r>
          </w:p>
        </w:tc>
        <w:tc>
          <w:tcPr>
            <w:tcW w:w="1137" w:type="dxa"/>
          </w:tcPr>
          <w:p w14:paraId="4939824A" w14:textId="77777777"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7.719.131</w:t>
            </w:r>
          </w:p>
        </w:tc>
        <w:tc>
          <w:tcPr>
            <w:tcW w:w="989" w:type="dxa"/>
          </w:tcPr>
          <w:p w14:paraId="3E482986" w14:textId="14758FFC"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50</w:t>
            </w:r>
          </w:p>
        </w:tc>
      </w:tr>
      <w:tr w:rsidR="0039465D" w:rsidRPr="00413FE7" w14:paraId="0E30CE56" w14:textId="77777777" w:rsidTr="003D0625">
        <w:trPr>
          <w:trHeight w:val="315"/>
        </w:trPr>
        <w:tc>
          <w:tcPr>
            <w:cnfStyle w:val="001000000000" w:firstRow="0" w:lastRow="0" w:firstColumn="1" w:lastColumn="0" w:oddVBand="0" w:evenVBand="0" w:oddHBand="0" w:evenHBand="0" w:firstRowFirstColumn="0" w:firstRowLastColumn="0" w:lastRowFirstColumn="0" w:lastRowLastColumn="0"/>
            <w:tcW w:w="567" w:type="dxa"/>
            <w:hideMark/>
          </w:tcPr>
          <w:p w14:paraId="1CA90EE1" w14:textId="77777777" w:rsidR="0039465D" w:rsidRPr="00413FE7" w:rsidRDefault="0039465D" w:rsidP="00C67479">
            <w:pPr>
              <w:rPr>
                <w:lang w:eastAsia="sl-SI"/>
              </w:rPr>
            </w:pPr>
            <w:r>
              <w:rPr>
                <w:lang w:eastAsia="sl-SI"/>
              </w:rPr>
              <w:t>8</w:t>
            </w:r>
            <w:r w:rsidRPr="00413FE7">
              <w:rPr>
                <w:lang w:eastAsia="sl-SI"/>
              </w:rPr>
              <w:t>.</w:t>
            </w:r>
          </w:p>
        </w:tc>
        <w:tc>
          <w:tcPr>
            <w:tcW w:w="5245" w:type="dxa"/>
            <w:noWrap/>
            <w:hideMark/>
          </w:tcPr>
          <w:p w14:paraId="1CAC960C"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Investicije na področju upravljanja, vzdrževanja in cestninjenja</w:t>
            </w:r>
          </w:p>
        </w:tc>
        <w:tc>
          <w:tcPr>
            <w:tcW w:w="1134" w:type="dxa"/>
          </w:tcPr>
          <w:p w14:paraId="240508B4" w14:textId="73C9F525"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62.133.749</w:t>
            </w:r>
          </w:p>
        </w:tc>
        <w:tc>
          <w:tcPr>
            <w:tcW w:w="1137" w:type="dxa"/>
          </w:tcPr>
          <w:p w14:paraId="702B99A9" w14:textId="68F05988"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w:t>
            </w:r>
            <w:r w:rsidR="00416605">
              <w:rPr>
                <w:rFonts w:ascii="Calibri" w:hAnsi="Calibri" w:cs="Calibri"/>
                <w:color w:val="000000"/>
                <w:szCs w:val="18"/>
              </w:rPr>
              <w:t>8</w:t>
            </w:r>
            <w:r>
              <w:rPr>
                <w:rFonts w:ascii="Calibri" w:hAnsi="Calibri" w:cs="Calibri"/>
                <w:color w:val="000000"/>
                <w:szCs w:val="18"/>
              </w:rPr>
              <w:t>.</w:t>
            </w:r>
            <w:r w:rsidR="00416605">
              <w:rPr>
                <w:rFonts w:ascii="Calibri" w:hAnsi="Calibri" w:cs="Calibri"/>
                <w:color w:val="000000"/>
                <w:szCs w:val="18"/>
              </w:rPr>
              <w:t>848</w:t>
            </w:r>
            <w:r>
              <w:rPr>
                <w:rFonts w:ascii="Calibri" w:hAnsi="Calibri" w:cs="Calibri"/>
                <w:color w:val="000000"/>
                <w:szCs w:val="18"/>
              </w:rPr>
              <w:t>.</w:t>
            </w:r>
            <w:r w:rsidR="00416605">
              <w:rPr>
                <w:rFonts w:ascii="Calibri" w:hAnsi="Calibri" w:cs="Calibri"/>
                <w:color w:val="000000"/>
                <w:szCs w:val="18"/>
              </w:rPr>
              <w:t>626</w:t>
            </w:r>
          </w:p>
        </w:tc>
        <w:tc>
          <w:tcPr>
            <w:tcW w:w="989" w:type="dxa"/>
          </w:tcPr>
          <w:p w14:paraId="53B2D20B" w14:textId="210EF447"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0</w:t>
            </w:r>
          </w:p>
        </w:tc>
      </w:tr>
      <w:tr w:rsidR="0039465D" w:rsidRPr="00413FE7" w14:paraId="0ED99591" w14:textId="77777777" w:rsidTr="00C67479">
        <w:trPr>
          <w:trHeight w:val="315"/>
        </w:trPr>
        <w:tc>
          <w:tcPr>
            <w:cnfStyle w:val="001000000000" w:firstRow="0" w:lastRow="0" w:firstColumn="1" w:lastColumn="0" w:oddVBand="0" w:evenVBand="0" w:oddHBand="0" w:evenHBand="0" w:firstRowFirstColumn="0" w:firstRowLastColumn="0" w:lastRowFirstColumn="0" w:lastRowLastColumn="0"/>
            <w:tcW w:w="567" w:type="dxa"/>
          </w:tcPr>
          <w:p w14:paraId="016860A9" w14:textId="77777777" w:rsidR="0039465D" w:rsidRPr="00413FE7" w:rsidRDefault="0039465D" w:rsidP="00C67479">
            <w:pPr>
              <w:rPr>
                <w:lang w:eastAsia="sl-SI"/>
              </w:rPr>
            </w:pPr>
            <w:r>
              <w:rPr>
                <w:lang w:eastAsia="sl-SI"/>
              </w:rPr>
              <w:t>9</w:t>
            </w:r>
            <w:r w:rsidRPr="00413FE7">
              <w:rPr>
                <w:lang w:eastAsia="sl-SI"/>
              </w:rPr>
              <w:t>.</w:t>
            </w:r>
          </w:p>
        </w:tc>
        <w:tc>
          <w:tcPr>
            <w:tcW w:w="5245" w:type="dxa"/>
            <w:noWrap/>
          </w:tcPr>
          <w:p w14:paraId="1C50D557" w14:textId="77777777" w:rsidR="0039465D" w:rsidRPr="00413FE7" w:rsidRDefault="0039465D" w:rsidP="00C67479">
            <w:pPr>
              <w:jc w:val="left"/>
              <w:cnfStyle w:val="000000000000" w:firstRow="0" w:lastRow="0" w:firstColumn="0" w:lastColumn="0" w:oddVBand="0" w:evenVBand="0" w:oddHBand="0" w:evenHBand="0" w:firstRowFirstColumn="0" w:firstRowLastColumn="0" w:lastRowFirstColumn="0" w:lastRowLastColumn="0"/>
              <w:rPr>
                <w:lang w:eastAsia="sl-SI"/>
              </w:rPr>
            </w:pPr>
            <w:r w:rsidRPr="00413FE7">
              <w:rPr>
                <w:lang w:eastAsia="sl-SI"/>
              </w:rPr>
              <w:t>Avtocestna policija</w:t>
            </w:r>
          </w:p>
        </w:tc>
        <w:tc>
          <w:tcPr>
            <w:tcW w:w="1134" w:type="dxa"/>
          </w:tcPr>
          <w:p w14:paraId="641528F2" w14:textId="62D88DC4"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1.960.000</w:t>
            </w:r>
          </w:p>
        </w:tc>
        <w:tc>
          <w:tcPr>
            <w:tcW w:w="1137" w:type="dxa"/>
          </w:tcPr>
          <w:p w14:paraId="1AD0B60D" w14:textId="77777777"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655.595</w:t>
            </w:r>
          </w:p>
        </w:tc>
        <w:tc>
          <w:tcPr>
            <w:tcW w:w="989" w:type="dxa"/>
          </w:tcPr>
          <w:p w14:paraId="53E4E2B1" w14:textId="6EE2DA88"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33</w:t>
            </w:r>
          </w:p>
        </w:tc>
      </w:tr>
      <w:tr w:rsidR="0039465D" w:rsidRPr="00413FE7" w14:paraId="7D102016" w14:textId="77777777" w:rsidTr="00C67479">
        <w:trPr>
          <w:trHeight w:val="381"/>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4C4B996B" w14:textId="77777777" w:rsidR="0039465D" w:rsidRPr="00413FE7" w:rsidRDefault="0039465D" w:rsidP="00C67479">
            <w:pPr>
              <w:rPr>
                <w:b/>
                <w:lang w:eastAsia="sl-SI"/>
              </w:rPr>
            </w:pPr>
            <w:r w:rsidRPr="00413FE7">
              <w:rPr>
                <w:b/>
                <w:lang w:eastAsia="sl-SI"/>
              </w:rPr>
              <w:t>Skupaj investicije v imenu in za račun družbe DARS</w:t>
            </w:r>
          </w:p>
        </w:tc>
        <w:tc>
          <w:tcPr>
            <w:tcW w:w="1134" w:type="dxa"/>
          </w:tcPr>
          <w:p w14:paraId="0B496B20" w14:textId="31E575B8"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267.995.749</w:t>
            </w:r>
          </w:p>
        </w:tc>
        <w:tc>
          <w:tcPr>
            <w:tcW w:w="1137" w:type="dxa"/>
          </w:tcPr>
          <w:p w14:paraId="1A9F6885" w14:textId="0DC63BCA" w:rsidR="0039465D" w:rsidRPr="00413FE7" w:rsidRDefault="0039465D" w:rsidP="00C67479">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13</w:t>
            </w:r>
            <w:r w:rsidR="00416605">
              <w:rPr>
                <w:rFonts w:ascii="Calibri" w:hAnsi="Calibri" w:cs="Calibri"/>
                <w:b/>
                <w:bCs/>
                <w:color w:val="000000"/>
                <w:szCs w:val="18"/>
              </w:rPr>
              <w:t>8</w:t>
            </w:r>
            <w:r>
              <w:rPr>
                <w:rFonts w:ascii="Calibri" w:hAnsi="Calibri" w:cs="Calibri"/>
                <w:b/>
                <w:bCs/>
                <w:color w:val="000000"/>
                <w:szCs w:val="18"/>
              </w:rPr>
              <w:t>.</w:t>
            </w:r>
            <w:r w:rsidR="00416605">
              <w:rPr>
                <w:rFonts w:ascii="Calibri" w:hAnsi="Calibri" w:cs="Calibri"/>
                <w:b/>
                <w:bCs/>
                <w:color w:val="000000"/>
                <w:szCs w:val="18"/>
              </w:rPr>
              <w:t>025</w:t>
            </w:r>
            <w:r>
              <w:rPr>
                <w:rFonts w:ascii="Calibri" w:hAnsi="Calibri" w:cs="Calibri"/>
                <w:b/>
                <w:bCs/>
                <w:color w:val="000000"/>
                <w:szCs w:val="18"/>
              </w:rPr>
              <w:t>.</w:t>
            </w:r>
            <w:r w:rsidR="00416605">
              <w:rPr>
                <w:rFonts w:ascii="Calibri" w:hAnsi="Calibri" w:cs="Calibri"/>
                <w:b/>
                <w:bCs/>
                <w:color w:val="000000"/>
                <w:szCs w:val="18"/>
              </w:rPr>
              <w:t>591</w:t>
            </w:r>
          </w:p>
        </w:tc>
        <w:tc>
          <w:tcPr>
            <w:tcW w:w="989" w:type="dxa"/>
          </w:tcPr>
          <w:p w14:paraId="70796B23" w14:textId="25145782" w:rsidR="0039465D" w:rsidRPr="00413FE7" w:rsidRDefault="00494885" w:rsidP="00C67479">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52</w:t>
            </w:r>
          </w:p>
        </w:tc>
      </w:tr>
    </w:tbl>
    <w:p w14:paraId="786438A5" w14:textId="77777777" w:rsidR="008C4061" w:rsidRPr="003C6C67" w:rsidRDefault="008C4061" w:rsidP="00251FF0">
      <w:pPr>
        <w:jc w:val="both"/>
        <w:rPr>
          <w:sz w:val="16"/>
          <w:szCs w:val="16"/>
          <w:highlight w:val="lightGray"/>
          <w:lang w:eastAsia="sl-SI"/>
        </w:rPr>
      </w:pPr>
    </w:p>
    <w:p w14:paraId="50911015" w14:textId="0A5B7BEC" w:rsidR="009713B9" w:rsidRPr="003C6C67" w:rsidRDefault="003D34B1" w:rsidP="009713B9">
      <w:pPr>
        <w:jc w:val="both"/>
        <w:rPr>
          <w:highlight w:val="lightGray"/>
        </w:rPr>
      </w:pPr>
      <w:r w:rsidRPr="0039465D">
        <w:t xml:space="preserve">Na podlagi 4. člena ZDARS-1 družba DARS opravlja posle v imenu in za račun države, ki jih v poslovnih knjigah izkazuje kot posle za tuj račun. Gre za naloge prostorskega načrtovanja in umeščanja avtocest v prostor ter pridobivanja nepremičnin za potrebe gradnje avtocest, ki jih družba opravlja skladno s pogodbo o </w:t>
      </w:r>
      <w:r w:rsidRPr="00774DC9">
        <w:t>izvajanju naročila. Za opravljene posle družba DARS evidentira terjatve do Republike Slovenije. Sredstva za te posle se v skladu z 10. členom ZDARS-1 zagotavljajo v proračunu Republike Slovenije</w:t>
      </w:r>
      <w:r w:rsidR="009713B9" w:rsidRPr="00774DC9">
        <w:t xml:space="preserve">. </w:t>
      </w:r>
      <w:r w:rsidRPr="00774DC9">
        <w:t>Obseg naročila za leto 202</w:t>
      </w:r>
      <w:r w:rsidR="00774DC9" w:rsidRPr="00774DC9">
        <w:t>2</w:t>
      </w:r>
      <w:r w:rsidRPr="00774DC9">
        <w:t xml:space="preserve"> je bil določen s Pogodbo o izvajanju naročila na podlagi 4. člena ZDARS-1 št. 2430-12-100023 s Prilogo I in z Letno izvedbeno pogodbo za izvajanje naročila na podlagi 4. člena ZDARS-1 (Izvedbena pogodba za leto 202</w:t>
      </w:r>
      <w:r w:rsidR="00774DC9" w:rsidRPr="00774DC9">
        <w:t>2</w:t>
      </w:r>
      <w:r w:rsidRPr="00774DC9">
        <w:t>) št. 2430-2</w:t>
      </w:r>
      <w:r w:rsidR="00774DC9" w:rsidRPr="00774DC9">
        <w:t>1</w:t>
      </w:r>
      <w:r w:rsidRPr="00774DC9">
        <w:t>-10009</w:t>
      </w:r>
      <w:r w:rsidR="00774DC9" w:rsidRPr="00774DC9">
        <w:t>6</w:t>
      </w:r>
      <w:r w:rsidRPr="00774DC9">
        <w:t xml:space="preserve"> (št. DARS 1</w:t>
      </w:r>
      <w:r w:rsidR="00774DC9" w:rsidRPr="00774DC9">
        <w:t>445</w:t>
      </w:r>
      <w:r w:rsidRPr="00774DC9">
        <w:t>/202</w:t>
      </w:r>
      <w:r w:rsidR="00774DC9" w:rsidRPr="00774DC9">
        <w:t>1</w:t>
      </w:r>
      <w:r w:rsidRPr="00774DC9">
        <w:t>)</w:t>
      </w:r>
      <w:r w:rsidR="009713B9" w:rsidRPr="00774DC9">
        <w:t>.</w:t>
      </w:r>
    </w:p>
    <w:p w14:paraId="6822C87F" w14:textId="77777777" w:rsidR="009713B9" w:rsidRPr="003C6C67" w:rsidRDefault="009713B9" w:rsidP="009713B9">
      <w:pPr>
        <w:jc w:val="both"/>
        <w:rPr>
          <w:highlight w:val="lightGray"/>
        </w:rPr>
      </w:pPr>
    </w:p>
    <w:p w14:paraId="1972AC4C" w14:textId="2AED38E8" w:rsidR="009713B9" w:rsidRPr="0039465D" w:rsidRDefault="003D34B1" w:rsidP="009713B9">
      <w:pPr>
        <w:jc w:val="both"/>
      </w:pPr>
      <w:r w:rsidRPr="0039465D">
        <w:t>V letu 202</w:t>
      </w:r>
      <w:r w:rsidR="0039465D" w:rsidRPr="0039465D">
        <w:t>2</w:t>
      </w:r>
      <w:r w:rsidRPr="0039465D">
        <w:t xml:space="preserve"> so bile izvedene naloge prostorskega načrtovanja in umeščanja avtocest v prostor v vrednosti 1.</w:t>
      </w:r>
      <w:r w:rsidR="0039465D" w:rsidRPr="0039465D">
        <w:t>292</w:t>
      </w:r>
      <w:r w:rsidRPr="0039465D">
        <w:t>.</w:t>
      </w:r>
      <w:r w:rsidR="0039465D" w:rsidRPr="0039465D">
        <w:t>586</w:t>
      </w:r>
      <w:r w:rsidRPr="0039465D">
        <w:t xml:space="preserve"> </w:t>
      </w:r>
      <w:r w:rsidR="00664FB1">
        <w:t>evrov</w:t>
      </w:r>
      <w:r w:rsidRPr="0039465D">
        <w:t xml:space="preserve"> ter naloge pridobivanja nepremičnin v vrednosti </w:t>
      </w:r>
      <w:r w:rsidR="0039465D" w:rsidRPr="0039465D">
        <w:t>19</w:t>
      </w:r>
      <w:r w:rsidRPr="0039465D">
        <w:t>.</w:t>
      </w:r>
      <w:r w:rsidR="0039465D" w:rsidRPr="0039465D">
        <w:t>033</w:t>
      </w:r>
      <w:r w:rsidRPr="0039465D">
        <w:t>.</w:t>
      </w:r>
      <w:r w:rsidR="0039465D" w:rsidRPr="0039465D">
        <w:t>514</w:t>
      </w:r>
      <w:r w:rsidRPr="0039465D">
        <w:t xml:space="preserve"> </w:t>
      </w:r>
      <w:r w:rsidR="00664FB1">
        <w:t>evrov</w:t>
      </w:r>
      <w:r w:rsidR="009713B9" w:rsidRPr="0039465D">
        <w:t>.</w:t>
      </w:r>
    </w:p>
    <w:p w14:paraId="6A83443E" w14:textId="77777777" w:rsidR="009713B9" w:rsidRPr="003C6C67" w:rsidRDefault="009713B9" w:rsidP="009713B9">
      <w:pPr>
        <w:jc w:val="both"/>
        <w:rPr>
          <w:highlight w:val="lightGray"/>
        </w:rPr>
      </w:pPr>
    </w:p>
    <w:tbl>
      <w:tblPr>
        <w:tblStyle w:val="DARSTABELA"/>
        <w:tblW w:w="9214" w:type="dxa"/>
        <w:tblLayout w:type="fixed"/>
        <w:tblLook w:val="04A0" w:firstRow="1" w:lastRow="0" w:firstColumn="1" w:lastColumn="0" w:noHBand="0" w:noVBand="1"/>
      </w:tblPr>
      <w:tblGrid>
        <w:gridCol w:w="567"/>
        <w:gridCol w:w="5245"/>
        <w:gridCol w:w="1134"/>
        <w:gridCol w:w="1137"/>
        <w:gridCol w:w="1131"/>
      </w:tblGrid>
      <w:tr w:rsidR="003D34B1" w:rsidRPr="0039465D" w14:paraId="14285BCD" w14:textId="77777777" w:rsidTr="00FD7129">
        <w:trPr>
          <w:cnfStyle w:val="100000000000" w:firstRow="1" w:lastRow="0" w:firstColumn="0" w:lastColumn="0" w:oddVBand="0" w:evenVBand="0" w:oddHBand="0" w:evenHBand="0" w:firstRowFirstColumn="0" w:firstRowLastColumn="0" w:lastRowFirstColumn="0" w:lastRowLastColumn="0"/>
          <w:trHeight w:val="517"/>
          <w:tblHeader/>
        </w:trPr>
        <w:tc>
          <w:tcPr>
            <w:cnfStyle w:val="001000000000" w:firstRow="0" w:lastRow="0" w:firstColumn="1" w:lastColumn="0" w:oddVBand="0" w:evenVBand="0" w:oddHBand="0" w:evenHBand="0" w:firstRowFirstColumn="0" w:firstRowLastColumn="0" w:lastRowFirstColumn="0" w:lastRowLastColumn="0"/>
            <w:tcW w:w="567" w:type="dxa"/>
            <w:hideMark/>
          </w:tcPr>
          <w:p w14:paraId="407F2FE7" w14:textId="77777777" w:rsidR="003D34B1" w:rsidRPr="0039465D" w:rsidRDefault="003D34B1" w:rsidP="003D34B1">
            <w:pPr>
              <w:rPr>
                <w:lang w:eastAsia="sl-SI"/>
              </w:rPr>
            </w:pPr>
            <w:r w:rsidRPr="0039465D">
              <w:rPr>
                <w:lang w:eastAsia="sl-SI"/>
              </w:rPr>
              <w:t>Zap. št.</w:t>
            </w:r>
          </w:p>
        </w:tc>
        <w:tc>
          <w:tcPr>
            <w:tcW w:w="5245" w:type="dxa"/>
            <w:hideMark/>
          </w:tcPr>
          <w:p w14:paraId="6A5D880F" w14:textId="77777777" w:rsidR="003D34B1" w:rsidRPr="0039465D" w:rsidRDefault="003D34B1" w:rsidP="003D34B1">
            <w:pPr>
              <w:jc w:val="left"/>
              <w:cnfStyle w:val="100000000000" w:firstRow="1" w:lastRow="0" w:firstColumn="0" w:lastColumn="0" w:oddVBand="0" w:evenVBand="0" w:oddHBand="0" w:evenHBand="0" w:firstRowFirstColumn="0" w:firstRowLastColumn="0" w:lastRowFirstColumn="0" w:lastRowLastColumn="0"/>
              <w:rPr>
                <w:lang w:eastAsia="sl-SI"/>
              </w:rPr>
            </w:pPr>
            <w:r w:rsidRPr="0039465D">
              <w:rPr>
                <w:lang w:eastAsia="sl-SI"/>
              </w:rPr>
              <w:t>Investicije v imenu in za račun Republike Slovenije</w:t>
            </w:r>
          </w:p>
        </w:tc>
        <w:tc>
          <w:tcPr>
            <w:tcW w:w="1134" w:type="dxa"/>
            <w:hideMark/>
          </w:tcPr>
          <w:p w14:paraId="21398ACE" w14:textId="035AF269" w:rsidR="003D34B1" w:rsidRPr="0039465D" w:rsidRDefault="003D34B1" w:rsidP="003D34B1">
            <w:pPr>
              <w:cnfStyle w:val="100000000000" w:firstRow="1" w:lastRow="0" w:firstColumn="0" w:lastColumn="0" w:oddVBand="0" w:evenVBand="0" w:oddHBand="0" w:evenHBand="0" w:firstRowFirstColumn="0" w:firstRowLastColumn="0" w:lastRowFirstColumn="0" w:lastRowLastColumn="0"/>
              <w:rPr>
                <w:lang w:eastAsia="sl-SI"/>
              </w:rPr>
            </w:pPr>
            <w:r w:rsidRPr="0039465D">
              <w:rPr>
                <w:lang w:eastAsia="sl-SI"/>
              </w:rPr>
              <w:t>Plan 202</w:t>
            </w:r>
            <w:r w:rsidR="0039465D" w:rsidRPr="0039465D">
              <w:rPr>
                <w:lang w:eastAsia="sl-SI"/>
              </w:rPr>
              <w:t>2</w:t>
            </w:r>
          </w:p>
        </w:tc>
        <w:tc>
          <w:tcPr>
            <w:tcW w:w="1137" w:type="dxa"/>
            <w:hideMark/>
          </w:tcPr>
          <w:p w14:paraId="378ED522" w14:textId="0124C486" w:rsidR="003D34B1" w:rsidRPr="0039465D" w:rsidRDefault="003D34B1" w:rsidP="003D34B1">
            <w:pPr>
              <w:cnfStyle w:val="100000000000" w:firstRow="1" w:lastRow="0" w:firstColumn="0" w:lastColumn="0" w:oddVBand="0" w:evenVBand="0" w:oddHBand="0" w:evenHBand="0" w:firstRowFirstColumn="0" w:firstRowLastColumn="0" w:lastRowFirstColumn="0" w:lastRowLastColumn="0"/>
              <w:rPr>
                <w:b w:val="0"/>
                <w:lang w:eastAsia="sl-SI"/>
              </w:rPr>
            </w:pPr>
            <w:r w:rsidRPr="0039465D">
              <w:rPr>
                <w:lang w:eastAsia="sl-SI"/>
              </w:rPr>
              <w:t>Realizacija 202</w:t>
            </w:r>
            <w:r w:rsidR="0039465D" w:rsidRPr="0039465D">
              <w:rPr>
                <w:lang w:eastAsia="sl-SI"/>
              </w:rPr>
              <w:t>2</w:t>
            </w:r>
          </w:p>
        </w:tc>
        <w:tc>
          <w:tcPr>
            <w:tcW w:w="1131" w:type="dxa"/>
            <w:hideMark/>
          </w:tcPr>
          <w:p w14:paraId="7D933A16" w14:textId="2C387B0E" w:rsidR="003D34B1" w:rsidRPr="0039465D" w:rsidRDefault="003D34B1" w:rsidP="003D34B1">
            <w:pPr>
              <w:cnfStyle w:val="100000000000" w:firstRow="1" w:lastRow="0" w:firstColumn="0" w:lastColumn="0" w:oddVBand="0" w:evenVBand="0" w:oddHBand="0" w:evenHBand="0" w:firstRowFirstColumn="0" w:firstRowLastColumn="0" w:lastRowFirstColumn="0" w:lastRowLastColumn="0"/>
              <w:rPr>
                <w:lang w:eastAsia="sl-SI"/>
              </w:rPr>
            </w:pPr>
            <w:r w:rsidRPr="0039465D">
              <w:rPr>
                <w:lang w:eastAsia="sl-SI"/>
              </w:rPr>
              <w:t>Indeks realizacija/ plan</w:t>
            </w:r>
          </w:p>
        </w:tc>
      </w:tr>
      <w:tr w:rsidR="003D34B1" w:rsidRPr="0039465D" w14:paraId="12F42364" w14:textId="77777777" w:rsidTr="00FD7129">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6B567A0C" w14:textId="77777777" w:rsidR="003D34B1" w:rsidRPr="0039465D" w:rsidRDefault="003D34B1" w:rsidP="003D34B1">
            <w:pPr>
              <w:rPr>
                <w:lang w:eastAsia="sl-SI"/>
              </w:rPr>
            </w:pPr>
            <w:r w:rsidRPr="0039465D">
              <w:rPr>
                <w:lang w:eastAsia="sl-SI"/>
              </w:rPr>
              <w:t>1.</w:t>
            </w:r>
          </w:p>
        </w:tc>
        <w:tc>
          <w:tcPr>
            <w:tcW w:w="5245" w:type="dxa"/>
            <w:noWrap/>
            <w:hideMark/>
          </w:tcPr>
          <w:p w14:paraId="6F950F80" w14:textId="77777777" w:rsidR="003D34B1" w:rsidRPr="0039465D" w:rsidRDefault="003D34B1" w:rsidP="003D34B1">
            <w:pPr>
              <w:jc w:val="left"/>
              <w:cnfStyle w:val="000000000000" w:firstRow="0" w:lastRow="0" w:firstColumn="0" w:lastColumn="0" w:oddVBand="0" w:evenVBand="0" w:oddHBand="0" w:evenHBand="0" w:firstRowFirstColumn="0" w:firstRowLastColumn="0" w:lastRowFirstColumn="0" w:lastRowLastColumn="0"/>
              <w:rPr>
                <w:lang w:eastAsia="sl-SI"/>
              </w:rPr>
            </w:pPr>
            <w:r w:rsidRPr="0039465D">
              <w:rPr>
                <w:lang w:eastAsia="sl-SI"/>
              </w:rPr>
              <w:t>Prostorsko načrtovanje in umeščanje avtocest v prostor</w:t>
            </w:r>
          </w:p>
        </w:tc>
        <w:tc>
          <w:tcPr>
            <w:tcW w:w="1134" w:type="dxa"/>
          </w:tcPr>
          <w:p w14:paraId="44808621" w14:textId="63A88FC7"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637.857</w:t>
            </w:r>
          </w:p>
        </w:tc>
        <w:tc>
          <w:tcPr>
            <w:tcW w:w="1137" w:type="dxa"/>
          </w:tcPr>
          <w:p w14:paraId="11A677BC" w14:textId="13653A56"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292.586</w:t>
            </w:r>
          </w:p>
        </w:tc>
        <w:tc>
          <w:tcPr>
            <w:tcW w:w="1131" w:type="dxa"/>
          </w:tcPr>
          <w:p w14:paraId="3A4C0F4F" w14:textId="0EE89AB8"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36</w:t>
            </w:r>
          </w:p>
        </w:tc>
      </w:tr>
      <w:tr w:rsidR="003D34B1" w:rsidRPr="0039465D" w14:paraId="5B132069" w14:textId="77777777" w:rsidTr="00FD7129">
        <w:trPr>
          <w:trHeight w:hRule="exact" w:val="284"/>
        </w:trPr>
        <w:tc>
          <w:tcPr>
            <w:cnfStyle w:val="001000000000" w:firstRow="0" w:lastRow="0" w:firstColumn="1" w:lastColumn="0" w:oddVBand="0" w:evenVBand="0" w:oddHBand="0" w:evenHBand="0" w:firstRowFirstColumn="0" w:firstRowLastColumn="0" w:lastRowFirstColumn="0" w:lastRowLastColumn="0"/>
            <w:tcW w:w="567" w:type="dxa"/>
            <w:hideMark/>
          </w:tcPr>
          <w:p w14:paraId="3AFE7710" w14:textId="77777777" w:rsidR="003D34B1" w:rsidRPr="0039465D" w:rsidRDefault="003D34B1" w:rsidP="003D34B1">
            <w:pPr>
              <w:rPr>
                <w:lang w:eastAsia="sl-SI"/>
              </w:rPr>
            </w:pPr>
            <w:r w:rsidRPr="0039465D">
              <w:rPr>
                <w:lang w:eastAsia="sl-SI"/>
              </w:rPr>
              <w:t>2.</w:t>
            </w:r>
          </w:p>
        </w:tc>
        <w:tc>
          <w:tcPr>
            <w:tcW w:w="5245" w:type="dxa"/>
            <w:noWrap/>
            <w:hideMark/>
          </w:tcPr>
          <w:p w14:paraId="4F2A8272" w14:textId="77777777" w:rsidR="003D34B1" w:rsidRPr="0039465D" w:rsidRDefault="003D34B1" w:rsidP="003D34B1">
            <w:pPr>
              <w:jc w:val="left"/>
              <w:cnfStyle w:val="000000000000" w:firstRow="0" w:lastRow="0" w:firstColumn="0" w:lastColumn="0" w:oddVBand="0" w:evenVBand="0" w:oddHBand="0" w:evenHBand="0" w:firstRowFirstColumn="0" w:firstRowLastColumn="0" w:lastRowFirstColumn="0" w:lastRowLastColumn="0"/>
              <w:rPr>
                <w:lang w:eastAsia="sl-SI"/>
              </w:rPr>
            </w:pPr>
            <w:r w:rsidRPr="0039465D">
              <w:rPr>
                <w:lang w:eastAsia="sl-SI"/>
              </w:rPr>
              <w:t>Pridobivanje nepremičnin</w:t>
            </w:r>
          </w:p>
        </w:tc>
        <w:tc>
          <w:tcPr>
            <w:tcW w:w="1134" w:type="dxa"/>
          </w:tcPr>
          <w:p w14:paraId="2CDB1CE4" w14:textId="302C0FB1"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6.945.300</w:t>
            </w:r>
          </w:p>
        </w:tc>
        <w:tc>
          <w:tcPr>
            <w:tcW w:w="1137" w:type="dxa"/>
          </w:tcPr>
          <w:p w14:paraId="6CF0299F" w14:textId="2546DB9D"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9.033.514</w:t>
            </w:r>
          </w:p>
        </w:tc>
        <w:tc>
          <w:tcPr>
            <w:tcW w:w="1131" w:type="dxa"/>
          </w:tcPr>
          <w:p w14:paraId="5479ADF3" w14:textId="2EB81755"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18"/>
              </w:rPr>
            </w:pPr>
            <w:r>
              <w:rPr>
                <w:rFonts w:ascii="Calibri" w:hAnsi="Calibri" w:cs="Calibri"/>
                <w:color w:val="000000"/>
                <w:szCs w:val="18"/>
              </w:rPr>
              <w:t>112</w:t>
            </w:r>
          </w:p>
        </w:tc>
      </w:tr>
      <w:tr w:rsidR="003D34B1" w:rsidRPr="0039465D" w14:paraId="116771AA" w14:textId="77777777" w:rsidTr="00FD7129">
        <w:trPr>
          <w:trHeight w:hRule="exact" w:val="284"/>
        </w:trPr>
        <w:tc>
          <w:tcPr>
            <w:cnfStyle w:val="001000000000" w:firstRow="0" w:lastRow="0" w:firstColumn="1" w:lastColumn="0" w:oddVBand="0" w:evenVBand="0" w:oddHBand="0" w:evenHBand="0" w:firstRowFirstColumn="0" w:firstRowLastColumn="0" w:lastRowFirstColumn="0" w:lastRowLastColumn="0"/>
            <w:tcW w:w="5812" w:type="dxa"/>
            <w:gridSpan w:val="2"/>
            <w:hideMark/>
          </w:tcPr>
          <w:p w14:paraId="07CF53E2" w14:textId="77777777" w:rsidR="003D34B1" w:rsidRPr="0039465D" w:rsidRDefault="003D34B1" w:rsidP="003D34B1">
            <w:pPr>
              <w:rPr>
                <w:b/>
                <w:lang w:eastAsia="sl-SI"/>
              </w:rPr>
            </w:pPr>
            <w:r w:rsidRPr="0039465D">
              <w:rPr>
                <w:b/>
                <w:lang w:eastAsia="sl-SI"/>
              </w:rPr>
              <w:t>Skupaj investicije v imenu in za račun Republike Slovenije</w:t>
            </w:r>
          </w:p>
        </w:tc>
        <w:tc>
          <w:tcPr>
            <w:tcW w:w="1134" w:type="dxa"/>
          </w:tcPr>
          <w:p w14:paraId="37D1C29E" w14:textId="02E91442"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20.583.157</w:t>
            </w:r>
          </w:p>
        </w:tc>
        <w:tc>
          <w:tcPr>
            <w:tcW w:w="1137" w:type="dxa"/>
          </w:tcPr>
          <w:p w14:paraId="0524061D" w14:textId="15E6C013"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20.326.101</w:t>
            </w:r>
          </w:p>
        </w:tc>
        <w:tc>
          <w:tcPr>
            <w:tcW w:w="1131" w:type="dxa"/>
          </w:tcPr>
          <w:p w14:paraId="520B2A6D" w14:textId="7DA4EF63" w:rsidR="003D34B1" w:rsidRPr="0039465D" w:rsidRDefault="0039465D" w:rsidP="003D34B1">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18"/>
              </w:rPr>
            </w:pPr>
            <w:r>
              <w:rPr>
                <w:rFonts w:ascii="Calibri" w:hAnsi="Calibri" w:cs="Calibri"/>
                <w:b/>
                <w:bCs/>
                <w:color w:val="000000"/>
                <w:szCs w:val="18"/>
              </w:rPr>
              <w:t>99</w:t>
            </w:r>
          </w:p>
        </w:tc>
      </w:tr>
    </w:tbl>
    <w:p w14:paraId="488046F9" w14:textId="77777777" w:rsidR="000941CC" w:rsidRPr="003C6C67" w:rsidRDefault="000941CC" w:rsidP="00B41EC6">
      <w:pPr>
        <w:jc w:val="both"/>
        <w:rPr>
          <w:highlight w:val="lightGray"/>
          <w:lang w:eastAsia="sl-SI"/>
        </w:rPr>
      </w:pPr>
    </w:p>
    <w:p w14:paraId="1F815AD7" w14:textId="02B33D76" w:rsidR="0069212F" w:rsidRPr="00016076" w:rsidRDefault="0069212F" w:rsidP="0069212F">
      <w:pPr>
        <w:jc w:val="both"/>
        <w:rPr>
          <w:spacing w:val="-2"/>
          <w:lang w:eastAsia="sl-SI"/>
        </w:rPr>
      </w:pPr>
      <w:r w:rsidRPr="0039465D">
        <w:rPr>
          <w:lang w:eastAsia="sl-SI"/>
        </w:rPr>
        <w:t>Re</w:t>
      </w:r>
      <w:bookmarkStart w:id="55" w:name="_Hlk98149305"/>
      <w:r w:rsidRPr="0039465D">
        <w:rPr>
          <w:lang w:eastAsia="sl-SI"/>
        </w:rPr>
        <w:t>alizacija Načrta izvajanja koncesije za leto 202</w:t>
      </w:r>
      <w:r w:rsidR="0039465D" w:rsidRPr="0039465D">
        <w:rPr>
          <w:lang w:eastAsia="sl-SI"/>
        </w:rPr>
        <w:t>2</w:t>
      </w:r>
      <w:r w:rsidRPr="0039465D">
        <w:rPr>
          <w:lang w:eastAsia="sl-SI"/>
        </w:rPr>
        <w:t xml:space="preserve">, katera je bila dosežena v višini </w:t>
      </w:r>
      <w:r w:rsidR="00494885">
        <w:rPr>
          <w:lang w:eastAsia="sl-SI"/>
        </w:rPr>
        <w:t>52</w:t>
      </w:r>
      <w:r w:rsidR="00494885" w:rsidRPr="0039465D">
        <w:rPr>
          <w:lang w:eastAsia="sl-SI"/>
        </w:rPr>
        <w:t xml:space="preserve"> </w:t>
      </w:r>
      <w:r w:rsidRPr="0039465D">
        <w:rPr>
          <w:lang w:eastAsia="sl-SI"/>
        </w:rPr>
        <w:t xml:space="preserve">%, bi lahko bila višja, če izvajanja aktivnosti ne bi oteževali omejitveni objektivni dejavniki oz. tveganja, ki so vplivala </w:t>
      </w:r>
      <w:r w:rsidRPr="00016076">
        <w:rPr>
          <w:lang w:eastAsia="sl-SI"/>
        </w:rPr>
        <w:t>na takšno realizacijo, to se nanaša predvsem na</w:t>
      </w:r>
      <w:bookmarkEnd w:id="55"/>
      <w:r w:rsidRPr="00016076">
        <w:rPr>
          <w:spacing w:val="-2"/>
          <w:lang w:eastAsia="sl-SI"/>
        </w:rPr>
        <w:t>:</w:t>
      </w:r>
    </w:p>
    <w:p w14:paraId="7AFBBE96" w14:textId="098A721F" w:rsidR="00B47563" w:rsidRPr="002B2272" w:rsidRDefault="00B47563" w:rsidP="000C1724">
      <w:pPr>
        <w:pStyle w:val="Odstavekseznama"/>
        <w:numPr>
          <w:ilvl w:val="0"/>
          <w:numId w:val="4"/>
        </w:numPr>
        <w:jc w:val="both"/>
      </w:pPr>
      <w:bookmarkStart w:id="56" w:name="_Hlk101433908"/>
      <w:r w:rsidRPr="002B2272">
        <w:rPr>
          <w:rFonts w:cstheme="minorHAnsi"/>
        </w:rPr>
        <w:t>dolgotrajne upravne postopke na MOP, zaradi česar ni bilo možno v večji meri zaključevati izdelave PZI projektne dokumentacije;</w:t>
      </w:r>
    </w:p>
    <w:p w14:paraId="1F48C67C" w14:textId="56B21F88" w:rsidR="00525D1A" w:rsidRPr="002B2272" w:rsidRDefault="00525D1A" w:rsidP="000C1724">
      <w:pPr>
        <w:pStyle w:val="Odstavekseznama"/>
        <w:numPr>
          <w:ilvl w:val="0"/>
          <w:numId w:val="4"/>
        </w:numPr>
        <w:jc w:val="both"/>
      </w:pPr>
      <w:r w:rsidRPr="002B2272">
        <w:t>težave pri pridobivanju soglasij lastnikov zemljišč za GGH raziskave in odkupih zemljišč, posledično nezmožnost izvedbe raziskav ter zamik izdelave PZI dokumentacije, recenzij in revizij;</w:t>
      </w:r>
    </w:p>
    <w:p w14:paraId="029DD057" w14:textId="63B9060A" w:rsidR="00525D1A" w:rsidRPr="002B2272" w:rsidRDefault="00525D1A" w:rsidP="000C1724">
      <w:pPr>
        <w:pStyle w:val="Odstavekseznama"/>
        <w:numPr>
          <w:ilvl w:val="0"/>
          <w:numId w:val="4"/>
        </w:numPr>
        <w:jc w:val="both"/>
      </w:pPr>
      <w:r w:rsidRPr="002B2272">
        <w:rPr>
          <w:color w:val="000000" w:themeColor="text1"/>
        </w:rPr>
        <w:t>dolgotrajno pridobivanje gradbenega dovoljenja in s tem nezmožnost začetka nadaljnjih postopkov;</w:t>
      </w:r>
    </w:p>
    <w:p w14:paraId="4C29A298" w14:textId="61333C9F" w:rsidR="00C83FB2" w:rsidRPr="002B2272" w:rsidRDefault="00C83FB2" w:rsidP="000C1724">
      <w:pPr>
        <w:pStyle w:val="Odstavekseznama"/>
        <w:numPr>
          <w:ilvl w:val="0"/>
          <w:numId w:val="4"/>
        </w:numPr>
        <w:jc w:val="both"/>
      </w:pPr>
      <w:r w:rsidRPr="002B2272">
        <w:rPr>
          <w:color w:val="000000" w:themeColor="text1"/>
        </w:rPr>
        <w:t>revizije v postopku javnega naročanja;</w:t>
      </w:r>
    </w:p>
    <w:p w14:paraId="05A97974" w14:textId="49F2B08F" w:rsidR="00C83FB2" w:rsidRPr="002B2272" w:rsidRDefault="00C83FB2" w:rsidP="000C1724">
      <w:pPr>
        <w:pStyle w:val="Odstavekseznama"/>
        <w:numPr>
          <w:ilvl w:val="0"/>
          <w:numId w:val="4"/>
        </w:numPr>
        <w:jc w:val="both"/>
        <w:rPr>
          <w:color w:val="000000" w:themeColor="text1"/>
        </w:rPr>
      </w:pPr>
      <w:r w:rsidRPr="002B2272">
        <w:rPr>
          <w:color w:val="000000" w:themeColor="text1"/>
        </w:rPr>
        <w:t>slabo vreme v jesenskih mesecih, zaradi česar ni bilo mogoče izvesti vseh predvidenih pri rekonstrukciji priključkov na AC obroču ter načrtovanih investicijskih naložb v vozišča in objekte;</w:t>
      </w:r>
    </w:p>
    <w:p w14:paraId="7E6C29D9" w14:textId="4A2884CB" w:rsidR="00C83FB2" w:rsidRPr="002B2272" w:rsidRDefault="00C83FB2" w:rsidP="000C1724">
      <w:pPr>
        <w:pStyle w:val="Odstavekseznama"/>
        <w:numPr>
          <w:ilvl w:val="0"/>
          <w:numId w:val="4"/>
        </w:numPr>
        <w:jc w:val="both"/>
        <w:rPr>
          <w:color w:val="000000" w:themeColor="text1"/>
        </w:rPr>
      </w:pPr>
      <w:r w:rsidRPr="002B2272">
        <w:rPr>
          <w:color w:val="000000" w:themeColor="text1"/>
        </w:rPr>
        <w:t>zamik podpisa pogodbe za izvedbo sistema za nadzor in vodenje prometa na ljubljanskem področju</w:t>
      </w:r>
      <w:r w:rsidR="00016076" w:rsidRPr="002B2272">
        <w:rPr>
          <w:color w:val="000000" w:themeColor="text1"/>
        </w:rPr>
        <w:t>.</w:t>
      </w:r>
    </w:p>
    <w:bookmarkEnd w:id="56"/>
    <w:p w14:paraId="08943E8F" w14:textId="77777777" w:rsidR="00176613" w:rsidRPr="003C6C67" w:rsidRDefault="00176613" w:rsidP="0016572D">
      <w:pPr>
        <w:jc w:val="both"/>
        <w:rPr>
          <w:highlight w:val="lightGray"/>
        </w:rPr>
      </w:pPr>
    </w:p>
    <w:p w14:paraId="7FF3ACFA" w14:textId="77777777" w:rsidR="00BF684D" w:rsidRDefault="00BF684D" w:rsidP="00BF684D">
      <w:pPr>
        <w:jc w:val="both"/>
      </w:pPr>
      <w:r>
        <w:t>Osnova za pripravo plana aktivnosti prostorskega načrtovanja in umeščanja avtocest v prostor v letu 2022 so bili terminski plani postopkov priprave državnih prostorskih načrtov, ki jih je pripravil Direktorat za prostor, graditev in stanovanja na Ministrstvu za okolje in prostor, ki vodi te postopke. Naloga družbe DARS v teh postopkih je, da zagotavlja vso projektno, prostorsko, okoljsko, prometno, investicijsko in drugo dokumentacijo, ki je potrebna za pripravo DPN.</w:t>
      </w:r>
    </w:p>
    <w:p w14:paraId="423FE23D" w14:textId="77777777" w:rsidR="00BF684D" w:rsidRDefault="00BF684D" w:rsidP="00BF684D">
      <w:pPr>
        <w:jc w:val="both"/>
      </w:pPr>
    </w:p>
    <w:p w14:paraId="1880E1D5" w14:textId="025602F3" w:rsidR="0016572D" w:rsidRDefault="00BF684D" w:rsidP="00BF684D">
      <w:pPr>
        <w:jc w:val="both"/>
      </w:pPr>
      <w:r>
        <w:t>Do odstopanj v terminskih planih prihaja predvsem zaradi nerešenih sistemskih in metodoloških vprašanj, nespoštovanja zakonskih rokov, dolgotrajnega usklajevanja z varstvenimi ministrstvi v postopku načrtovanja optimalnih rešitev in v postopku celovite presoje vplivov na okolje ter dolgotrajnega usklajevanja z lokalno skupnostjo. Vsako odstopanje od terminskih planov pomeni posledično tudi odstopanje v realizaciji.</w:t>
      </w:r>
    </w:p>
    <w:p w14:paraId="30A82C9B" w14:textId="77777777" w:rsidR="00BF684D" w:rsidRDefault="00BF684D" w:rsidP="00BF684D">
      <w:pPr>
        <w:jc w:val="both"/>
      </w:pPr>
    </w:p>
    <w:p w14:paraId="275486CE" w14:textId="344888D1" w:rsidR="001234C8" w:rsidRPr="00C94921" w:rsidRDefault="009E1B4C" w:rsidP="003F0EB0">
      <w:pPr>
        <w:jc w:val="both"/>
      </w:pPr>
      <w:r w:rsidRPr="00C94921">
        <w:t>P</w:t>
      </w:r>
      <w:r w:rsidR="00DB2BEE" w:rsidRPr="00C94921">
        <w:t xml:space="preserve">ri pridobivanju nepremičnin </w:t>
      </w:r>
      <w:r w:rsidR="001234C8" w:rsidRPr="00C94921">
        <w:t xml:space="preserve">so razlogi </w:t>
      </w:r>
      <w:r w:rsidR="00C94921" w:rsidRPr="00C94921">
        <w:t>odstopanja</w:t>
      </w:r>
      <w:r w:rsidR="001234C8" w:rsidRPr="00C94921">
        <w:t xml:space="preserve"> realizacije naslednji:</w:t>
      </w:r>
    </w:p>
    <w:p w14:paraId="70C45537" w14:textId="064AF0DA" w:rsidR="00086872" w:rsidRPr="00C94921" w:rsidRDefault="009E1B4C" w:rsidP="000C1724">
      <w:pPr>
        <w:pStyle w:val="Odstavekseznama"/>
        <w:numPr>
          <w:ilvl w:val="0"/>
          <w:numId w:val="4"/>
        </w:numPr>
        <w:jc w:val="both"/>
      </w:pPr>
      <w:r w:rsidRPr="00C94921">
        <w:t>v</w:t>
      </w:r>
      <w:r w:rsidR="00086872" w:rsidRPr="00C94921">
        <w:t xml:space="preserve"> fazi planiranja odkupov nepremičnin še niso znane vse okoliščine, od katerih so odvisne aktivnosti za izvajanje odkupov nepremičnin;</w:t>
      </w:r>
    </w:p>
    <w:p w14:paraId="37060AA7" w14:textId="08F2C14D" w:rsidR="00086872" w:rsidRPr="00C94921" w:rsidRDefault="009E1B4C" w:rsidP="000C1724">
      <w:pPr>
        <w:pStyle w:val="Odstavekseznama"/>
        <w:numPr>
          <w:ilvl w:val="0"/>
          <w:numId w:val="4"/>
        </w:numPr>
        <w:jc w:val="both"/>
      </w:pPr>
      <w:r w:rsidRPr="00C94921">
        <w:t>p</w:t>
      </w:r>
      <w:r w:rsidR="00086872" w:rsidRPr="00C94921">
        <w:t>red izvajanjem odkupov je namreč potrebno izvesti postopke javnih naročil za pridobitev pogodbenih geodetskih izvajalcev, izvajalcev odkupov, cenilcev zemljišč in občasno tudi izvedencev drugih strok. Ti postopki trajajo različno dolgo, včasih se v primerih dodatnih preveritev ponudb ali vloženih revizijskih postopkov, podpis pogodb z izvajalci podaljša tudi za več mesecev;</w:t>
      </w:r>
    </w:p>
    <w:p w14:paraId="7DD38341" w14:textId="1DD177F0" w:rsidR="00086872" w:rsidRPr="00C94921" w:rsidRDefault="009E1B4C" w:rsidP="000C1724">
      <w:pPr>
        <w:pStyle w:val="Odstavekseznama"/>
        <w:numPr>
          <w:ilvl w:val="0"/>
          <w:numId w:val="4"/>
        </w:numPr>
        <w:jc w:val="both"/>
      </w:pPr>
      <w:r w:rsidRPr="00C94921">
        <w:t>n</w:t>
      </w:r>
      <w:r w:rsidR="00086872" w:rsidRPr="00C94921">
        <w:t>aslednja okoliščina, ki pomeni negotovost iz vidika pričetka izvajanja odkupov, je izvedba parcelacij (prenos lege gradbene parcele na teren), katere je potrebno predhodno izvesti in počakati na izdajo parcelacijskih odločb, ki so osnova za pridobitev podatkov o površinah, ki jih je potrebno odkupiti. Geodetske uprave v RS zelo različno dolgo časa potrebujejo od oddaje parcelacijskih elaboratov do izdaje parcelacijskih odločb. Na parcelacijske odločbe so dovoljene tudi pritožbe, zato se včasih zgodi, da se pritožbe rešujejo na drugi stopnji še nekaj dodatnih mesecev. Cenitev zemljišč in priprave pogodb oz. ponudb pa ni mogoče izvesti, dokler parcelacijske odločbe niso dokončne;</w:t>
      </w:r>
    </w:p>
    <w:p w14:paraId="365F459B" w14:textId="633373B1" w:rsidR="00086872" w:rsidRPr="00C94921" w:rsidRDefault="009E1B4C" w:rsidP="000C1724">
      <w:pPr>
        <w:pStyle w:val="Odstavekseznama"/>
        <w:numPr>
          <w:ilvl w:val="0"/>
          <w:numId w:val="4"/>
        </w:numPr>
        <w:jc w:val="both"/>
      </w:pPr>
      <w:r w:rsidRPr="00C94921">
        <w:t>r</w:t>
      </w:r>
      <w:r w:rsidR="00086872" w:rsidRPr="00C94921">
        <w:t xml:space="preserve">azlog za odstopanja realizacije od planiranih sredstev so seveda tudi neznanke glede vrednosti nepremičnin. V fazi planiranja sredstev za odkupe namreč </w:t>
      </w:r>
      <w:r w:rsidR="00125CBC">
        <w:t xml:space="preserve">DARS </w:t>
      </w:r>
      <w:r w:rsidR="00086872" w:rsidRPr="00C94921">
        <w:t>še ne razpolaga s podatki o točnih površinah zemljišč, njihovi namenski rabi in cenitvami nepremičnin in drugih škod povezanih z nepremičnino (ekonomska škoda). Planirane ocene včasih zaradi naštetih razlogov tudi občutneje odstopajo od vrednosti, ki so ugotovljene v končnih cenitvah;</w:t>
      </w:r>
    </w:p>
    <w:p w14:paraId="7FFE21D9" w14:textId="45A4875C" w:rsidR="00086872" w:rsidRPr="00C94921" w:rsidRDefault="009E1B4C" w:rsidP="000C1724">
      <w:pPr>
        <w:pStyle w:val="Odstavekseznama"/>
        <w:numPr>
          <w:ilvl w:val="0"/>
          <w:numId w:val="4"/>
        </w:numPr>
        <w:jc w:val="both"/>
      </w:pPr>
      <w:r w:rsidRPr="00C94921">
        <w:t>z</w:t>
      </w:r>
      <w:r w:rsidR="00086872" w:rsidRPr="00C94921">
        <w:t xml:space="preserve">elo pomemben razlog za odstopanja, pa je tudi negotovost glede pripravljenosti lastnikov nepremičnin za sklenitev kupoprodajnih pogodb. Pri planiranju sredstev se vedno izhaja iz predpostavke, da bodo sklenjene vse kupoprodajne pogodbe, za katere bodo lastnikom posredovane ponudbe za odkup njihovih nepremičnin, saj izhajamo iz predpostavke, da so zagotovljena sredstva za odkup vseh nepremičnin, katerih odkup je planiran v določenem obdobju. V praksi pa se vedno zgodi, da vsaj nekaj lastnikov ne želi skleniti pogodbe in se postopki zavlečejo (pritožbe, odgovori nanje….). V nekaterih primerih je potrebno vlagati zahteve za razlastitev. Zaradi tega je potrebno izpostaviti tudi terminsko negotovost glede izplačila odškodnine v razlastitvenih postopkih pred sodiščem, na potek katerih </w:t>
      </w:r>
      <w:r w:rsidR="002E0690">
        <w:t xml:space="preserve">družba </w:t>
      </w:r>
      <w:r w:rsidR="00086872" w:rsidRPr="00C94921">
        <w:t>DARS nima vpliva. Od vložitve zahteve za razlastitev do nastopa finančnih posledic (izplačilo odškodnine) lahko v praksi traja od enega</w:t>
      </w:r>
      <w:r w:rsidR="00125CBC">
        <w:t>,</w:t>
      </w:r>
      <w:r w:rsidR="00086872" w:rsidRPr="00C94921">
        <w:t xml:space="preserve"> pa tudi do pet let.</w:t>
      </w:r>
    </w:p>
    <w:p w14:paraId="606ABC6A" w14:textId="77777777" w:rsidR="001F5F5B" w:rsidRPr="003C6C67" w:rsidRDefault="001F5F5B" w:rsidP="00251FF0">
      <w:pPr>
        <w:rPr>
          <w:highlight w:val="lightGray"/>
        </w:rPr>
      </w:pPr>
    </w:p>
    <w:p w14:paraId="79CB2172" w14:textId="77777777" w:rsidR="00DD4602" w:rsidRPr="003C6C67" w:rsidRDefault="00DD4602" w:rsidP="00F4208C">
      <w:pPr>
        <w:jc w:val="both"/>
        <w:rPr>
          <w:highlight w:val="lightGray"/>
          <w:lang w:eastAsia="sl-SI"/>
        </w:rPr>
      </w:pPr>
    </w:p>
    <w:p w14:paraId="00CF04AF" w14:textId="77777777" w:rsidR="00247BCB" w:rsidRPr="003C6C67" w:rsidRDefault="00247BCB" w:rsidP="00F4208C">
      <w:pPr>
        <w:jc w:val="both"/>
        <w:rPr>
          <w:highlight w:val="lightGray"/>
          <w:lang w:eastAsia="sl-SI"/>
        </w:rPr>
      </w:pPr>
    </w:p>
    <w:p w14:paraId="20F36134" w14:textId="77777777" w:rsidR="00247BCB" w:rsidRPr="003C6C67" w:rsidRDefault="00247BCB" w:rsidP="00F4208C">
      <w:pPr>
        <w:jc w:val="both"/>
        <w:rPr>
          <w:highlight w:val="lightGray"/>
          <w:lang w:eastAsia="sl-SI"/>
        </w:rPr>
      </w:pPr>
    </w:p>
    <w:sectPr w:rsidR="00247BCB" w:rsidRPr="003C6C67" w:rsidSect="00E4785C">
      <w:headerReference w:type="default" r:id="rId16"/>
      <w:footerReference w:type="default" r:id="rId17"/>
      <w:footerReference w:type="first" r:id="rId18"/>
      <w:pgSz w:w="11906" w:h="16838"/>
      <w:pgMar w:top="1304" w:right="1418" w:bottom="130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559A9" w14:textId="77777777" w:rsidR="00EA0D75" w:rsidRDefault="00EA0D75" w:rsidP="00756D54">
      <w:r>
        <w:separator/>
      </w:r>
    </w:p>
    <w:p w14:paraId="538D9723" w14:textId="77777777" w:rsidR="00EA0D75" w:rsidRDefault="00EA0D75"/>
    <w:p w14:paraId="79EC0562" w14:textId="77777777" w:rsidR="00EA0D75" w:rsidRDefault="00EA0D75"/>
  </w:endnote>
  <w:endnote w:type="continuationSeparator" w:id="0">
    <w:p w14:paraId="454F0F58" w14:textId="77777777" w:rsidR="00EA0D75" w:rsidRDefault="00EA0D75" w:rsidP="00756D54">
      <w:r>
        <w:continuationSeparator/>
      </w:r>
    </w:p>
    <w:p w14:paraId="050C7DB6" w14:textId="77777777" w:rsidR="00EA0D75" w:rsidRDefault="00EA0D75"/>
    <w:p w14:paraId="4B3F6152" w14:textId="77777777" w:rsidR="00EA0D75" w:rsidRDefault="00EA0D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2FF" w:usb1="400004FF" w:usb2="00000000" w:usb3="00000000" w:csb0="0000019F" w:csb1="00000000"/>
  </w:font>
  <w:font w:name="InterstateCE-Light">
    <w:altName w:val="Arial"/>
    <w:panose1 w:val="00000000000000000000"/>
    <w:charset w:val="EE"/>
    <w:family w:val="swiss"/>
    <w:notTrueType/>
    <w:pitch w:val="variable"/>
    <w:sig w:usb0="00000007" w:usb1="00000000" w:usb2="00000000" w:usb3="00000000" w:csb0="00000083" w:csb1="00000000"/>
  </w:font>
  <w:font w:name="MS Mincho">
    <w:altName w:val="ＭＳ 明朝"/>
    <w:panose1 w:val="02020609040205080304"/>
    <w:charset w:val="80"/>
    <w:family w:val="modern"/>
    <w:pitch w:val="fixed"/>
    <w:sig w:usb0="E00002FF" w:usb1="6AC7FDFB" w:usb2="08000012" w:usb3="00000000" w:csb0="0002009F" w:csb1="00000000"/>
  </w:font>
  <w:font w:name="InterstateCE-RegularComp">
    <w:altName w:val="Calibri"/>
    <w:panose1 w:val="00000000000000000000"/>
    <w:charset w:val="EE"/>
    <w:family w:val="auto"/>
    <w:notTrueType/>
    <w:pitch w:val="variable"/>
    <w:sig w:usb0="00000007" w:usb1="00000000" w:usb2="00000000" w:usb3="00000000" w:csb0="0000008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E9502" w14:textId="530BC02D" w:rsidR="00890CEF" w:rsidRDefault="00890CEF" w:rsidP="0033686D">
    <w:pPr>
      <w:pStyle w:val="Noga"/>
    </w:pPr>
    <w:r w:rsidRPr="007707BA">
      <w:rPr>
        <w:noProof/>
        <w:color w:val="FFFFFF" w:themeColor="background1"/>
        <w:lang w:eastAsia="sl-SI"/>
      </w:rPr>
      <mc:AlternateContent>
        <mc:Choice Requires="wpg">
          <w:drawing>
            <wp:anchor distT="0" distB="0" distL="114300" distR="114300" simplePos="0" relativeHeight="251665408" behindDoc="1" locked="0" layoutInCell="1" allowOverlap="1" wp14:anchorId="592D735F" wp14:editId="3FAFD662">
              <wp:simplePos x="0" y="0"/>
              <wp:positionH relativeFrom="column">
                <wp:posOffset>-518160</wp:posOffset>
              </wp:positionH>
              <wp:positionV relativeFrom="paragraph">
                <wp:posOffset>-563</wp:posOffset>
              </wp:positionV>
              <wp:extent cx="6839585" cy="180903"/>
              <wp:effectExtent l="0" t="0" r="0" b="0"/>
              <wp:wrapNone/>
              <wp:docPr id="7" name="Skupina 7"/>
              <wp:cNvGraphicFramePr/>
              <a:graphic xmlns:a="http://schemas.openxmlformats.org/drawingml/2006/main">
                <a:graphicData uri="http://schemas.microsoft.com/office/word/2010/wordprocessingGroup">
                  <wpg:wgp>
                    <wpg:cNvGrpSpPr/>
                    <wpg:grpSpPr>
                      <a:xfrm>
                        <a:off x="0" y="0"/>
                        <a:ext cx="6839585" cy="180903"/>
                        <a:chOff x="-1" y="-7"/>
                        <a:chExt cx="6887361" cy="181810"/>
                      </a:xfrm>
                    </wpg:grpSpPr>
                    <wps:wsp>
                      <wps:cNvPr id="8" name="Rectangle 42"/>
                      <wps:cNvSpPr/>
                      <wps:spPr>
                        <a:xfrm>
                          <a:off x="-1" y="1803"/>
                          <a:ext cx="6876106" cy="180000"/>
                        </a:xfrm>
                        <a:prstGeom prst="rect">
                          <a:avLst/>
                        </a:prstGeom>
                        <a:solidFill>
                          <a:schemeClr val="accent1"/>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080F5367" w14:textId="77777777" w:rsidR="00890CEF" w:rsidRDefault="00890CEF" w:rsidP="00DF3F42">
                            <w:pPr>
                              <w:pStyle w:val="Glava"/>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9" name="Rectangle 43"/>
                      <wps:cNvSpPr/>
                      <wps:spPr>
                        <a:xfrm>
                          <a:off x="3445488" y="-7"/>
                          <a:ext cx="3441872" cy="180000"/>
                        </a:xfrm>
                        <a:prstGeom prst="rect">
                          <a:avLst/>
                        </a:prstGeom>
                        <a:solidFill>
                          <a:srgbClr val="05337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31DCB236" w14:textId="77777777" w:rsidR="00890CEF" w:rsidRDefault="00890CEF" w:rsidP="00DF3F42">
                            <w:pPr>
                              <w:pStyle w:val="Glava"/>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92D735F" id="Skupina 7" o:spid="_x0000_s1029" style="position:absolute;margin-left:-40.8pt;margin-top:-.05pt;width:538.55pt;height:14.25pt;z-index:-251651072;mso-width-relative:margin;mso-height-relative:margin" coordorigin="" coordsize="68873,1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">
              <v:rect id="Rectangle 42" o:spid="_x0000_s1030" style="position:absolute;top:18;width:68761;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" fillcolor="#4f81bd [3204]" stroked="f" strokeweight="2pt">
                <v:textbox inset=",0,,0">
                  <w:txbxContent>
                    <w:p w14:paraId="080F5367" w14:textId="77777777" w:rsidR="00890CEF" w:rsidRDefault="00890CEF" w:rsidP="00DF3F42">
                      <w:pPr>
                        <w:pStyle w:val="Glava"/>
                      </w:pPr>
                    </w:p>
                  </w:txbxContent>
                </v:textbox>
              </v:rect>
              <v:rect id="Rectangle 43" o:spid="_x0000_s1031" style="position:absolute;left:34454;width:34419;height:1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" fillcolor="#053372" stroked="f" strokeweight="2pt">
                <v:textbox inset=",0,,0">
                  <w:txbxContent>
                    <w:p w14:paraId="31DCB236" w14:textId="77777777" w:rsidR="00890CEF" w:rsidRDefault="00890CEF" w:rsidP="00DF3F42">
                      <w:pPr>
                        <w:pStyle w:val="Glava"/>
                      </w:pPr>
                    </w:p>
                  </w:txbxContent>
                </v:textbox>
              </v:rect>
            </v:group>
          </w:pict>
        </mc:Fallback>
      </mc:AlternateContent>
    </w:r>
    <w:r>
      <w:t xml:space="preserve">                                                                            </w:t>
    </w:r>
    <w:sdt>
      <w:sdtPr>
        <w:id w:val="-1552765397"/>
        <w:docPartObj>
          <w:docPartGallery w:val="Page Numbers (Top of Page)"/>
          <w:docPartUnique/>
        </w:docPartObj>
      </w:sdtPr>
      <w:sdtEndPr/>
      <w:sdtContent>
        <w:r w:rsidRPr="00060618">
          <w:rPr>
            <w:b/>
            <w:color w:val="FFFFFF" w:themeColor="background1"/>
            <w:sz w:val="16"/>
            <w:szCs w:val="16"/>
          </w:rPr>
          <w:t>S T R A N</w:t>
        </w:r>
        <w:r w:rsidRPr="00A42C4F">
          <w:rPr>
            <w:b/>
            <w:color w:val="FFFFFF" w:themeColor="background1"/>
          </w:rPr>
          <w:t xml:space="preserve"> </w:t>
        </w:r>
        <w:r w:rsidRPr="00060618">
          <w:rPr>
            <w:color w:val="FFFFFF" w:themeColor="background1"/>
          </w:rPr>
          <w:t xml:space="preserve"> </w:t>
        </w:r>
        <w:r>
          <w:rPr>
            <w:color w:val="FFFFFF" w:themeColor="background1"/>
          </w:rPr>
          <w:t xml:space="preserve">     </w:t>
        </w:r>
        <w:r w:rsidRPr="009C1B4F">
          <w:rPr>
            <w:color w:val="FFFFFF" w:themeColor="background1"/>
            <w:sz w:val="18"/>
            <w:szCs w:val="18"/>
          </w:rPr>
          <w:t xml:space="preserve"> </w:t>
        </w:r>
        <w:r w:rsidRPr="007707BA">
          <w:rPr>
            <w:bCs/>
            <w:color w:val="FFFFFF" w:themeColor="background1"/>
            <w:sz w:val="24"/>
            <w:szCs w:val="24"/>
          </w:rPr>
          <w:fldChar w:fldCharType="begin"/>
        </w:r>
        <w:r w:rsidRPr="007707BA">
          <w:rPr>
            <w:bCs/>
            <w:color w:val="FFFFFF" w:themeColor="background1"/>
          </w:rPr>
          <w:instrText>PAGE</w:instrText>
        </w:r>
        <w:r w:rsidRPr="007707BA">
          <w:rPr>
            <w:bCs/>
            <w:color w:val="FFFFFF" w:themeColor="background1"/>
            <w:sz w:val="24"/>
            <w:szCs w:val="24"/>
          </w:rPr>
          <w:fldChar w:fldCharType="separate"/>
        </w:r>
        <w:r w:rsidR="00BC1A2E">
          <w:rPr>
            <w:bCs/>
            <w:noProof/>
            <w:color w:val="FFFFFF" w:themeColor="background1"/>
          </w:rPr>
          <w:t>20</w:t>
        </w:r>
        <w:r w:rsidRPr="007707BA">
          <w:rPr>
            <w:bCs/>
            <w:color w:val="FFFFFF" w:themeColor="background1"/>
            <w:sz w:val="24"/>
            <w:szCs w:val="24"/>
          </w:rPr>
          <w:fldChar w:fldCharType="end"/>
        </w:r>
        <w:r w:rsidRPr="007707BA">
          <w:rPr>
            <w:color w:val="FFFFFF" w:themeColor="background1"/>
          </w:rPr>
          <w:t xml:space="preserve"> </w:t>
        </w:r>
        <w:r w:rsidRPr="00060618">
          <w:rPr>
            <w:b/>
            <w:color w:val="FFFFFF" w:themeColor="background1"/>
            <w:sz w:val="16"/>
            <w:szCs w:val="16"/>
          </w:rPr>
          <w:t>OD</w:t>
        </w:r>
        <w:r w:rsidRPr="007707BA">
          <w:rPr>
            <w:color w:val="FFFFFF" w:themeColor="background1"/>
          </w:rPr>
          <w:t xml:space="preserve"> </w:t>
        </w:r>
        <w:r w:rsidRPr="007707BA">
          <w:rPr>
            <w:bCs/>
            <w:color w:val="FFFFFF" w:themeColor="background1"/>
            <w:sz w:val="24"/>
            <w:szCs w:val="24"/>
          </w:rPr>
          <w:fldChar w:fldCharType="begin"/>
        </w:r>
        <w:r w:rsidRPr="007707BA">
          <w:rPr>
            <w:bCs/>
            <w:color w:val="FFFFFF" w:themeColor="background1"/>
          </w:rPr>
          <w:instrText>NUMPAGES</w:instrText>
        </w:r>
        <w:r w:rsidRPr="007707BA">
          <w:rPr>
            <w:bCs/>
            <w:color w:val="FFFFFF" w:themeColor="background1"/>
            <w:sz w:val="24"/>
            <w:szCs w:val="24"/>
          </w:rPr>
          <w:fldChar w:fldCharType="separate"/>
        </w:r>
        <w:r w:rsidR="00BC1A2E">
          <w:rPr>
            <w:bCs/>
            <w:noProof/>
            <w:color w:val="FFFFFF" w:themeColor="background1"/>
          </w:rPr>
          <w:t>45</w:t>
        </w:r>
        <w:r w:rsidRPr="007707BA">
          <w:rPr>
            <w:bCs/>
            <w:color w:val="FFFFFF" w:themeColor="background1"/>
            <w:sz w:val="24"/>
            <w:szCs w:val="24"/>
          </w:rPr>
          <w:fldChar w:fldCharType="end"/>
        </w:r>
      </w:sdtContent>
    </w:sdt>
    <w:r w:rsidRPr="007707BA">
      <w:rPr>
        <w:noProof/>
        <w:color w:val="FFFFFF" w:themeColor="background1"/>
        <w:lang w:eastAsia="sl-SI"/>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EFE43" w14:textId="32B744CD" w:rsidR="00890CEF" w:rsidRDefault="00890CEF" w:rsidP="002C37E5">
    <w:pPr>
      <w:pStyle w:val="Noga"/>
    </w:pPr>
    <w:r w:rsidRPr="007707BA">
      <w:rPr>
        <w:noProof/>
        <w:color w:val="FFFFFF" w:themeColor="background1"/>
        <w:lang w:eastAsia="sl-SI"/>
      </w:rPr>
      <mc:AlternateContent>
        <mc:Choice Requires="wpg">
          <w:drawing>
            <wp:anchor distT="0" distB="0" distL="114300" distR="114300" simplePos="0" relativeHeight="251663360" behindDoc="1" locked="0" layoutInCell="1" allowOverlap="1" wp14:anchorId="57C04365" wp14:editId="05E652B6">
              <wp:simplePos x="0" y="0"/>
              <wp:positionH relativeFrom="column">
                <wp:posOffset>-518465</wp:posOffset>
              </wp:positionH>
              <wp:positionV relativeFrom="paragraph">
                <wp:posOffset>-1125</wp:posOffset>
              </wp:positionV>
              <wp:extent cx="6840000" cy="179705"/>
              <wp:effectExtent l="0" t="0" r="0" b="0"/>
              <wp:wrapNone/>
              <wp:docPr id="1" name="Skupina 1"/>
              <wp:cNvGraphicFramePr/>
              <a:graphic xmlns:a="http://schemas.openxmlformats.org/drawingml/2006/main">
                <a:graphicData uri="http://schemas.microsoft.com/office/word/2010/wordprocessingGroup">
                  <wpg:wgp>
                    <wpg:cNvGrpSpPr/>
                    <wpg:grpSpPr>
                      <a:xfrm>
                        <a:off x="0" y="0"/>
                        <a:ext cx="6840000" cy="179705"/>
                        <a:chOff x="-1" y="-14"/>
                        <a:chExt cx="6887361" cy="180007"/>
                      </a:xfrm>
                    </wpg:grpSpPr>
                    <wps:wsp>
                      <wps:cNvPr id="4" name="Rectangle 42"/>
                      <wps:cNvSpPr/>
                      <wps:spPr>
                        <a:xfrm>
                          <a:off x="-1" y="-14"/>
                          <a:ext cx="6864054" cy="180000"/>
                        </a:xfrm>
                        <a:prstGeom prst="rect">
                          <a:avLst/>
                        </a:prstGeom>
                        <a:solidFill>
                          <a:schemeClr val="accent1"/>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6ECA84D9" w14:textId="77777777" w:rsidR="00890CEF" w:rsidRDefault="00890CEF" w:rsidP="00DF3F42">
                            <w:pPr>
                              <w:pStyle w:val="Glava"/>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6" name="Rectangle 43"/>
                      <wps:cNvSpPr/>
                      <wps:spPr>
                        <a:xfrm>
                          <a:off x="3445488" y="-7"/>
                          <a:ext cx="3441872" cy="180000"/>
                        </a:xfrm>
                        <a:prstGeom prst="rect">
                          <a:avLst/>
                        </a:prstGeom>
                        <a:solidFill>
                          <a:srgbClr val="05337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38A8A192" w14:textId="77777777" w:rsidR="00890CEF" w:rsidRDefault="00890CEF" w:rsidP="00DF3F42">
                            <w:pPr>
                              <w:pStyle w:val="Glava"/>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7C04365" id="Skupina 1" o:spid="_x0000_s1032" style="position:absolute;margin-left:-40.8pt;margin-top:-.1pt;width:538.6pt;height:14.15pt;z-index:-251653120;mso-width-relative:margin;mso-height-relative:margin" coordorigin="" coordsize="68873,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">
              <v:rect id="Rectangle 42" o:spid="_x0000_s1033" style="position:absolute;width:68640;height:1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" fillcolor="#4f81bd [3204]" stroked="f" strokeweight="2pt">
                <v:textbox inset=",0,,0">
                  <w:txbxContent>
                    <w:p w14:paraId="6ECA84D9" w14:textId="77777777" w:rsidR="00890CEF" w:rsidRDefault="00890CEF" w:rsidP="00DF3F42">
                      <w:pPr>
                        <w:pStyle w:val="Glava"/>
                      </w:pPr>
                    </w:p>
                  </w:txbxContent>
                </v:textbox>
              </v:rect>
              <v:rect id="Rectangle 43" o:spid="_x0000_s1034" style="position:absolute;left:34454;width:34419;height:1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" fillcolor="#053372" stroked="f" strokeweight="2pt">
                <v:textbox inset=",0,,0">
                  <w:txbxContent>
                    <w:p w14:paraId="38A8A192" w14:textId="77777777" w:rsidR="00890CEF" w:rsidRDefault="00890CEF" w:rsidP="00DF3F42">
                      <w:pPr>
                        <w:pStyle w:val="Glava"/>
                      </w:pPr>
                    </w:p>
                  </w:txbxContent>
                </v:textbox>
              </v:rect>
            </v:group>
          </w:pict>
        </mc:Fallback>
      </mc:AlternateContent>
    </w:r>
    <w:r>
      <w:t xml:space="preserve">                                                                            </w:t>
    </w:r>
    <w:sdt>
      <w:sdtPr>
        <w:id w:val="-865680648"/>
        <w:docPartObj>
          <w:docPartGallery w:val="Page Numbers (Top of Page)"/>
          <w:docPartUnique/>
        </w:docPartObj>
      </w:sdtPr>
      <w:sdtEndPr/>
      <w:sdtContent>
        <w:r w:rsidRPr="00060618">
          <w:rPr>
            <w:b/>
            <w:color w:val="FFFFFF" w:themeColor="background1"/>
            <w:sz w:val="16"/>
            <w:szCs w:val="16"/>
          </w:rPr>
          <w:t>S T R A N</w:t>
        </w:r>
        <w:r w:rsidRPr="00060618">
          <w:rPr>
            <w:b/>
            <w:color w:val="FFFFFF" w:themeColor="background1"/>
          </w:rPr>
          <w:t xml:space="preserve"> </w:t>
        </w:r>
        <w:r>
          <w:rPr>
            <w:color w:val="FFFFFF" w:themeColor="background1"/>
          </w:rPr>
          <w:t xml:space="preserve">     </w:t>
        </w:r>
        <w:r w:rsidRPr="002C37E5">
          <w:rPr>
            <w:color w:val="FFFFFF" w:themeColor="background1"/>
          </w:rPr>
          <w:t xml:space="preserve"> </w:t>
        </w:r>
        <w:r w:rsidRPr="00DF3F42">
          <w:rPr>
            <w:color w:val="FFFFFF" w:themeColor="background1"/>
          </w:rPr>
          <w:t xml:space="preserve"> </w:t>
        </w:r>
        <w:r w:rsidRPr="005C64E5">
          <w:rPr>
            <w:bCs/>
            <w:color w:val="FFFFFF" w:themeColor="background1"/>
            <w:sz w:val="20"/>
            <w:szCs w:val="20"/>
          </w:rPr>
          <w:fldChar w:fldCharType="begin"/>
        </w:r>
        <w:r w:rsidRPr="005C64E5">
          <w:rPr>
            <w:bCs/>
            <w:color w:val="FFFFFF" w:themeColor="background1"/>
            <w:sz w:val="20"/>
            <w:szCs w:val="20"/>
          </w:rPr>
          <w:instrText>PAGE</w:instrText>
        </w:r>
        <w:r w:rsidRPr="005C64E5">
          <w:rPr>
            <w:bCs/>
            <w:color w:val="FFFFFF" w:themeColor="background1"/>
            <w:sz w:val="20"/>
            <w:szCs w:val="20"/>
          </w:rPr>
          <w:fldChar w:fldCharType="separate"/>
        </w:r>
        <w:r w:rsidR="0054153A">
          <w:rPr>
            <w:bCs/>
            <w:noProof/>
            <w:color w:val="FFFFFF" w:themeColor="background1"/>
            <w:sz w:val="20"/>
            <w:szCs w:val="20"/>
          </w:rPr>
          <w:t>1</w:t>
        </w:r>
        <w:r w:rsidRPr="005C64E5">
          <w:rPr>
            <w:bCs/>
            <w:color w:val="FFFFFF" w:themeColor="background1"/>
            <w:sz w:val="20"/>
            <w:szCs w:val="20"/>
          </w:rPr>
          <w:fldChar w:fldCharType="end"/>
        </w:r>
        <w:r w:rsidRPr="007707BA">
          <w:rPr>
            <w:color w:val="FFFFFF" w:themeColor="background1"/>
          </w:rPr>
          <w:t xml:space="preserve"> </w:t>
        </w:r>
        <w:r w:rsidRPr="00060618">
          <w:rPr>
            <w:b/>
            <w:color w:val="FFFFFF" w:themeColor="background1"/>
            <w:sz w:val="16"/>
            <w:szCs w:val="16"/>
          </w:rPr>
          <w:t>OD</w:t>
        </w:r>
        <w:r w:rsidRPr="007707BA">
          <w:rPr>
            <w:color w:val="FFFFFF" w:themeColor="background1"/>
          </w:rPr>
          <w:t xml:space="preserve"> </w:t>
        </w:r>
        <w:r w:rsidRPr="007707BA">
          <w:rPr>
            <w:bCs/>
            <w:color w:val="FFFFFF" w:themeColor="background1"/>
            <w:sz w:val="24"/>
            <w:szCs w:val="24"/>
          </w:rPr>
          <w:fldChar w:fldCharType="begin"/>
        </w:r>
        <w:r w:rsidRPr="007707BA">
          <w:rPr>
            <w:bCs/>
            <w:color w:val="FFFFFF" w:themeColor="background1"/>
          </w:rPr>
          <w:instrText>NUMPAGES</w:instrText>
        </w:r>
        <w:r w:rsidRPr="007707BA">
          <w:rPr>
            <w:bCs/>
            <w:color w:val="FFFFFF" w:themeColor="background1"/>
            <w:sz w:val="24"/>
            <w:szCs w:val="24"/>
          </w:rPr>
          <w:fldChar w:fldCharType="separate"/>
        </w:r>
        <w:r w:rsidR="0054153A">
          <w:rPr>
            <w:bCs/>
            <w:noProof/>
            <w:color w:val="FFFFFF" w:themeColor="background1"/>
          </w:rPr>
          <w:t>2</w:t>
        </w:r>
        <w:r w:rsidRPr="007707BA">
          <w:rPr>
            <w:bCs/>
            <w:color w:val="FFFFFF" w:themeColor="background1"/>
            <w:sz w:val="24"/>
            <w:szCs w:val="24"/>
          </w:rPr>
          <w:fldChar w:fldCharType="end"/>
        </w:r>
      </w:sdtContent>
    </w:sdt>
    <w:r w:rsidRPr="007707BA">
      <w:rPr>
        <w:noProof/>
        <w:color w:val="FFFFFF" w:themeColor="background1"/>
        <w:lang w:eastAsia="sl-SI"/>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8CAD8" w14:textId="77777777" w:rsidR="00EA0D75" w:rsidRDefault="00EA0D75" w:rsidP="00756D54">
      <w:r>
        <w:separator/>
      </w:r>
    </w:p>
    <w:p w14:paraId="07CAB716" w14:textId="77777777" w:rsidR="00EA0D75" w:rsidRDefault="00EA0D75"/>
    <w:p w14:paraId="06DE68CA" w14:textId="77777777" w:rsidR="00EA0D75" w:rsidRDefault="00EA0D75"/>
  </w:footnote>
  <w:footnote w:type="continuationSeparator" w:id="0">
    <w:p w14:paraId="098BAEE6" w14:textId="77777777" w:rsidR="00EA0D75" w:rsidRDefault="00EA0D75" w:rsidP="00756D54">
      <w:r>
        <w:continuationSeparator/>
      </w:r>
    </w:p>
    <w:p w14:paraId="4EC17017" w14:textId="77777777" w:rsidR="00EA0D75" w:rsidRDefault="00EA0D75"/>
    <w:p w14:paraId="6DF60795" w14:textId="77777777" w:rsidR="00EA0D75" w:rsidRDefault="00EA0D7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54A1C" w14:textId="77777777" w:rsidR="00890CEF" w:rsidRDefault="00890CEF" w:rsidP="00E54E80">
    <w:pPr>
      <w:pStyle w:val="Glava"/>
      <w:tabs>
        <w:tab w:val="clear" w:pos="4536"/>
        <w:tab w:val="clear" w:pos="9072"/>
        <w:tab w:val="left" w:pos="1875"/>
      </w:tabs>
    </w:pPr>
    <w:r w:rsidRPr="00B0420A">
      <w:rPr>
        <w:noProof/>
        <w:lang w:eastAsia="sl-SI"/>
      </w:rPr>
      <mc:AlternateContent>
        <mc:Choice Requires="wps">
          <w:drawing>
            <wp:anchor distT="0" distB="0" distL="114300" distR="114300" simplePos="0" relativeHeight="251659264" behindDoc="0" locked="0" layoutInCell="1" allowOverlap="1" wp14:anchorId="138448AA" wp14:editId="54E46617">
              <wp:simplePos x="0" y="0"/>
              <wp:positionH relativeFrom="page">
                <wp:posOffset>379095</wp:posOffset>
              </wp:positionH>
              <wp:positionV relativeFrom="page">
                <wp:posOffset>456565</wp:posOffset>
              </wp:positionV>
              <wp:extent cx="6840000" cy="45085"/>
              <wp:effectExtent l="0" t="0" r="0" b="0"/>
              <wp:wrapThrough wrapText="bothSides">
                <wp:wrapPolygon edited="0">
                  <wp:start x="0" y="0"/>
                  <wp:lineTo x="0" y="9127"/>
                  <wp:lineTo x="21538" y="9127"/>
                  <wp:lineTo x="21538" y="0"/>
                  <wp:lineTo x="0" y="0"/>
                </wp:wrapPolygon>
              </wp:wrapThrough>
              <wp:docPr id="28" name="Rectangle 28"/>
              <wp:cNvGraphicFramePr/>
              <a:graphic xmlns:a="http://schemas.openxmlformats.org/drawingml/2006/main">
                <a:graphicData uri="http://schemas.microsoft.com/office/word/2010/wordprocessingShape">
                  <wps:wsp>
                    <wps:cNvSpPr/>
                    <wps:spPr>
                      <a:xfrm>
                        <a:off x="0" y="0"/>
                        <a:ext cx="6840000" cy="45085"/>
                      </a:xfrm>
                      <a:prstGeom prst="rect">
                        <a:avLst/>
                      </a:prstGeom>
                      <a:solidFill>
                        <a:srgbClr val="05337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2">
                        <a:schemeClr val="dk1"/>
                      </a:lnRef>
                      <a:fillRef idx="1">
                        <a:schemeClr val="lt1"/>
                      </a:fillRef>
                      <a:effectRef idx="0">
                        <a:schemeClr val="dk1"/>
                      </a:effectRef>
                      <a:fontRef idx="minor">
                        <a:schemeClr val="dk1"/>
                      </a:fontRef>
                    </wps:style>
                    <wps:txbx>
                      <w:txbxContent>
                        <w:p w14:paraId="6591CEF9" w14:textId="77777777" w:rsidR="00890CEF" w:rsidRDefault="00890CEF" w:rsidP="007707BA">
                          <w:pPr>
                            <w:pStyle w:val="Noga"/>
                          </w:pPr>
                        </w:p>
                      </w:txbxContent>
                    </wps:txbx>
                    <wps:bodyPr rot="0" spcFirstLastPara="0" vertOverflow="overflow" horzOverflow="overflow" vert="horz" wrap="square" lIns="91440" tIns="91440" rIns="91440"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38448AA" id="Rectangle 28" o:spid="_x0000_s1028" style="position:absolute;margin-left:29.85pt;margin-top:35.95pt;width:538.6pt;height:3.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" fillcolor="#053372" stroked="f" strokeweight="2pt">
              <v:textbox inset=",7.2pt,,7.2pt">
                <w:txbxContent>
                  <w:p w14:paraId="6591CEF9" w14:textId="77777777" w:rsidR="00890CEF" w:rsidRDefault="00890CEF" w:rsidP="007707BA">
                    <w:pPr>
                      <w:pStyle w:val="Noga"/>
                    </w:pPr>
                  </w:p>
                </w:txbxContent>
              </v:textbox>
              <w10:wrap type="through" anchorx="page" anchory="page"/>
            </v:rect>
          </w:pict>
        </mc:Fallback>
      </mc:AlternateContent>
    </w:r>
  </w:p>
  <w:p w14:paraId="61990A42" w14:textId="77777777" w:rsidR="00890CEF" w:rsidRDefault="00890CE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B3248"/>
    <w:multiLevelType w:val="hybridMultilevel"/>
    <w:tmpl w:val="65A26AA0"/>
    <w:lvl w:ilvl="0" w:tplc="324AABFA">
      <w:numFmt w:val="bullet"/>
      <w:lvlText w:val="-"/>
      <w:lvlJc w:val="left"/>
      <w:pPr>
        <w:ind w:left="720" w:hanging="360"/>
      </w:pPr>
      <w:rPr>
        <w:rFonts w:ascii="Calibri" w:eastAsiaTheme="minorHAnsi" w:hAnsi="Calibri" w:cs="Calibri" w:hint="default"/>
        <w:color w:val="auto"/>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FCD596F"/>
    <w:multiLevelType w:val="hybridMultilevel"/>
    <w:tmpl w:val="64881C34"/>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25A4A82"/>
    <w:multiLevelType w:val="hybridMultilevel"/>
    <w:tmpl w:val="41AA8878"/>
    <w:lvl w:ilvl="0" w:tplc="04240005">
      <w:start w:val="1"/>
      <w:numFmt w:val="bullet"/>
      <w:lvlText w:val=""/>
      <w:lvlJc w:val="left"/>
      <w:pPr>
        <w:ind w:left="720" w:hanging="360"/>
      </w:pPr>
      <w:rPr>
        <w:rFonts w:ascii="Wingdings" w:hAnsi="Wingdings"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9C057F2"/>
    <w:multiLevelType w:val="hybridMultilevel"/>
    <w:tmpl w:val="ED986034"/>
    <w:lvl w:ilvl="0" w:tplc="00866122">
      <w:start w:val="3"/>
      <w:numFmt w:val="bullet"/>
      <w:lvlText w:val="-"/>
      <w:lvlJc w:val="left"/>
      <w:pPr>
        <w:ind w:left="720" w:hanging="360"/>
      </w:pPr>
      <w:rPr>
        <w:rFonts w:ascii="Arial" w:eastAsiaTheme="minorHAnsi" w:hAnsi="Arial" w:cs="Arial" w:hint="default"/>
        <w:color w:val="auto"/>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A4F4524"/>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15:restartNumberingAfterBreak="0">
    <w:nsid w:val="30C709F1"/>
    <w:multiLevelType w:val="hybridMultilevel"/>
    <w:tmpl w:val="DF8EDD8E"/>
    <w:lvl w:ilvl="0" w:tplc="04240003">
      <w:start w:val="1"/>
      <w:numFmt w:val="bullet"/>
      <w:lvlText w:val="o"/>
      <w:lvlJc w:val="left"/>
      <w:pPr>
        <w:ind w:left="1068" w:hanging="360"/>
      </w:pPr>
      <w:rPr>
        <w:rFonts w:ascii="Courier New" w:hAnsi="Courier New" w:cs="Courier New" w:hint="default"/>
        <w:color w:val="auto"/>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6" w15:restartNumberingAfterBreak="0">
    <w:nsid w:val="378247C8"/>
    <w:multiLevelType w:val="hybridMultilevel"/>
    <w:tmpl w:val="25E6711A"/>
    <w:lvl w:ilvl="0" w:tplc="3D9855C2">
      <w:start w:val="1"/>
      <w:numFmt w:val="bullet"/>
      <w:lvlText w:val="­"/>
      <w:lvlJc w:val="left"/>
      <w:pPr>
        <w:ind w:left="720" w:hanging="360"/>
      </w:pPr>
      <w:rPr>
        <w:rFonts w:ascii="Courier New" w:hAnsi="Courier New"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B5A301B"/>
    <w:multiLevelType w:val="hybridMultilevel"/>
    <w:tmpl w:val="A23E90B8"/>
    <w:lvl w:ilvl="0" w:tplc="04240003">
      <w:start w:val="1"/>
      <w:numFmt w:val="bullet"/>
      <w:lvlText w:val="o"/>
      <w:lvlJc w:val="left"/>
      <w:pPr>
        <w:ind w:left="1068" w:hanging="360"/>
      </w:pPr>
      <w:rPr>
        <w:rFonts w:ascii="Courier New" w:hAnsi="Courier New" w:cs="Courier New" w:hint="default"/>
        <w:color w:val="auto"/>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8" w15:restartNumberingAfterBreak="0">
    <w:nsid w:val="40DE371B"/>
    <w:multiLevelType w:val="hybridMultilevel"/>
    <w:tmpl w:val="9E9A1A4C"/>
    <w:lvl w:ilvl="0" w:tplc="58E24398">
      <w:numFmt w:val="bullet"/>
      <w:lvlText w:val="-"/>
      <w:lvlJc w:val="left"/>
      <w:pPr>
        <w:ind w:left="720" w:hanging="360"/>
      </w:pPr>
      <w:rPr>
        <w:rFonts w:ascii="Calibri" w:eastAsiaTheme="minorHAns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F263A9C"/>
    <w:multiLevelType w:val="hybridMultilevel"/>
    <w:tmpl w:val="485A039E"/>
    <w:lvl w:ilvl="0" w:tplc="9658476E">
      <w:start w:val="1"/>
      <w:numFmt w:val="bullet"/>
      <w:lvlText w:val="-"/>
      <w:lvlJc w:val="left"/>
      <w:pPr>
        <w:ind w:left="720" w:hanging="360"/>
      </w:pPr>
      <w:rPr>
        <w:rFonts w:ascii="Courier New" w:hAnsi="Courier New"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F67793B"/>
    <w:multiLevelType w:val="hybridMultilevel"/>
    <w:tmpl w:val="EF3ED80E"/>
    <w:lvl w:ilvl="0" w:tplc="04240003">
      <w:start w:val="1"/>
      <w:numFmt w:val="bullet"/>
      <w:lvlText w:val="o"/>
      <w:lvlJc w:val="left"/>
      <w:pPr>
        <w:ind w:left="1068" w:hanging="360"/>
      </w:pPr>
      <w:rPr>
        <w:rFonts w:ascii="Courier New" w:hAnsi="Courier New" w:cs="Courier New" w:hint="default"/>
        <w:color w:val="auto"/>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1" w15:restartNumberingAfterBreak="0">
    <w:nsid w:val="5D3871D5"/>
    <w:multiLevelType w:val="hybridMultilevel"/>
    <w:tmpl w:val="441C7828"/>
    <w:lvl w:ilvl="0" w:tplc="3626CC34">
      <w:numFmt w:val="bullet"/>
      <w:lvlText w:val="-"/>
      <w:lvlJc w:val="left"/>
      <w:pPr>
        <w:tabs>
          <w:tab w:val="num" w:pos="720"/>
        </w:tabs>
        <w:ind w:left="720" w:hanging="360"/>
      </w:pPr>
      <w:rPr>
        <w:rFonts w:ascii="Tahoma" w:eastAsia="Times New Roman" w:hAnsi="Tahoma" w:hint="default"/>
      </w:rPr>
    </w:lvl>
    <w:lvl w:ilvl="1" w:tplc="04240019">
      <w:start w:val="1"/>
      <w:numFmt w:val="lowerLetter"/>
      <w:lvlText w:val="%2."/>
      <w:lvlJc w:val="left"/>
      <w:pPr>
        <w:tabs>
          <w:tab w:val="num" w:pos="1440"/>
        </w:tabs>
        <w:ind w:left="1440" w:hanging="360"/>
      </w:pPr>
    </w:lvl>
    <w:lvl w:ilvl="2" w:tplc="3626CC34">
      <w:numFmt w:val="bullet"/>
      <w:lvlText w:val="-"/>
      <w:lvlJc w:val="left"/>
      <w:pPr>
        <w:ind w:left="5039" w:hanging="360"/>
      </w:pPr>
      <w:rPr>
        <w:rFonts w:ascii="Tahoma" w:eastAsia="Times New Roman" w:hAnsi="Tahoma" w:hint="default"/>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5E037317"/>
    <w:multiLevelType w:val="hybridMultilevel"/>
    <w:tmpl w:val="258E3CB8"/>
    <w:lvl w:ilvl="0" w:tplc="04240005">
      <w:start w:val="1"/>
      <w:numFmt w:val="bullet"/>
      <w:lvlText w:val=""/>
      <w:lvlJc w:val="left"/>
      <w:pPr>
        <w:ind w:left="720" w:hanging="360"/>
      </w:pPr>
      <w:rPr>
        <w:rFonts w:ascii="Wingdings" w:hAnsi="Wingdings" w:hint="default"/>
        <w:color w:val="auto"/>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0986383"/>
    <w:multiLevelType w:val="hybridMultilevel"/>
    <w:tmpl w:val="25B28F44"/>
    <w:lvl w:ilvl="0" w:tplc="B5F8764A">
      <w:start w:val="1"/>
      <w:numFmt w:val="decimal"/>
      <w:pStyle w:val="Slog1"/>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6E9F1748"/>
    <w:multiLevelType w:val="hybridMultilevel"/>
    <w:tmpl w:val="44587056"/>
    <w:lvl w:ilvl="0" w:tplc="410CCA94">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AB07B14"/>
    <w:multiLevelType w:val="hybridMultilevel"/>
    <w:tmpl w:val="6338D4D8"/>
    <w:lvl w:ilvl="0" w:tplc="E1B0D406">
      <w:start w:val="1"/>
      <w:numFmt w:val="decimal"/>
      <w:lvlText w:val="%1."/>
      <w:lvlJc w:val="left"/>
      <w:pPr>
        <w:ind w:left="720" w:hanging="360"/>
      </w:pPr>
      <w:rPr>
        <w:rFonts w:hint="default"/>
        <w:b w:val="0"/>
        <w:bCs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7B400862"/>
    <w:multiLevelType w:val="hybridMultilevel"/>
    <w:tmpl w:val="A31ABCDE"/>
    <w:lvl w:ilvl="0" w:tplc="CD8C15D2">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5"/>
  </w:num>
  <w:num w:numId="4">
    <w:abstractNumId w:val="6"/>
  </w:num>
  <w:num w:numId="5">
    <w:abstractNumId w:val="0"/>
  </w:num>
  <w:num w:numId="6">
    <w:abstractNumId w:val="12"/>
  </w:num>
  <w:num w:numId="7">
    <w:abstractNumId w:val="8"/>
  </w:num>
  <w:num w:numId="8">
    <w:abstractNumId w:val="1"/>
  </w:num>
  <w:num w:numId="9">
    <w:abstractNumId w:val="14"/>
  </w:num>
  <w:num w:numId="10">
    <w:abstractNumId w:val="2"/>
  </w:num>
  <w:num w:numId="11">
    <w:abstractNumId w:val="13"/>
  </w:num>
  <w:num w:numId="12">
    <w:abstractNumId w:val="9"/>
  </w:num>
  <w:num w:numId="13">
    <w:abstractNumId w:val="11"/>
  </w:num>
  <w:num w:numId="14">
    <w:abstractNumId w:val="7"/>
  </w:num>
  <w:num w:numId="15">
    <w:abstractNumId w:val="5"/>
  </w:num>
  <w:num w:numId="16">
    <w:abstractNumId w:val="10"/>
  </w:num>
  <w:num w:numId="17">
    <w:abstractNumId w:val="16"/>
  </w:num>
  <w:num w:numId="18">
    <w:abstractNumId w:val="4"/>
  </w:num>
  <w:num w:numId="19">
    <w:abstractNumId w:val="4"/>
  </w:num>
  <w:num w:numId="20">
    <w:abstractNumId w:val="4"/>
  </w:num>
  <w:num w:numId="2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trackedChanges" w:enforcement="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sbA0NjawtDA2MjdV0lEKTi0uzszPAykwtKgFAFWcloQtAAAA"/>
  </w:docVars>
  <w:rsids>
    <w:rsidRoot w:val="00C039DD"/>
    <w:rsid w:val="00001304"/>
    <w:rsid w:val="00001FB0"/>
    <w:rsid w:val="000039BE"/>
    <w:rsid w:val="000102A7"/>
    <w:rsid w:val="0001182F"/>
    <w:rsid w:val="00012750"/>
    <w:rsid w:val="00013491"/>
    <w:rsid w:val="00013DBF"/>
    <w:rsid w:val="00014477"/>
    <w:rsid w:val="00016076"/>
    <w:rsid w:val="00017686"/>
    <w:rsid w:val="00021199"/>
    <w:rsid w:val="0002168E"/>
    <w:rsid w:val="00021D67"/>
    <w:rsid w:val="00021EA6"/>
    <w:rsid w:val="000229A2"/>
    <w:rsid w:val="00022CDA"/>
    <w:rsid w:val="000248A5"/>
    <w:rsid w:val="00024FF6"/>
    <w:rsid w:val="000261F5"/>
    <w:rsid w:val="00026386"/>
    <w:rsid w:val="00026FED"/>
    <w:rsid w:val="00027EF0"/>
    <w:rsid w:val="000329A5"/>
    <w:rsid w:val="00033D16"/>
    <w:rsid w:val="000343A9"/>
    <w:rsid w:val="0003461A"/>
    <w:rsid w:val="0003518F"/>
    <w:rsid w:val="0003576F"/>
    <w:rsid w:val="000416FD"/>
    <w:rsid w:val="000428AB"/>
    <w:rsid w:val="000436DB"/>
    <w:rsid w:val="000444F3"/>
    <w:rsid w:val="00044A37"/>
    <w:rsid w:val="00046959"/>
    <w:rsid w:val="00047CF1"/>
    <w:rsid w:val="00047ED6"/>
    <w:rsid w:val="0005169A"/>
    <w:rsid w:val="0005197F"/>
    <w:rsid w:val="0005307F"/>
    <w:rsid w:val="00056007"/>
    <w:rsid w:val="00056438"/>
    <w:rsid w:val="00056D9E"/>
    <w:rsid w:val="00057F04"/>
    <w:rsid w:val="00060618"/>
    <w:rsid w:val="00061B18"/>
    <w:rsid w:val="00061B83"/>
    <w:rsid w:val="00063AFC"/>
    <w:rsid w:val="0006552B"/>
    <w:rsid w:val="00066B5F"/>
    <w:rsid w:val="00067B2E"/>
    <w:rsid w:val="00070D22"/>
    <w:rsid w:val="00073B0D"/>
    <w:rsid w:val="00073B23"/>
    <w:rsid w:val="000745DE"/>
    <w:rsid w:val="00074C3D"/>
    <w:rsid w:val="00077A07"/>
    <w:rsid w:val="00077A45"/>
    <w:rsid w:val="00080E89"/>
    <w:rsid w:val="0008370A"/>
    <w:rsid w:val="00084BB5"/>
    <w:rsid w:val="00086872"/>
    <w:rsid w:val="0008707E"/>
    <w:rsid w:val="00090B02"/>
    <w:rsid w:val="000920C8"/>
    <w:rsid w:val="000941CC"/>
    <w:rsid w:val="0009456E"/>
    <w:rsid w:val="0009545E"/>
    <w:rsid w:val="000961FC"/>
    <w:rsid w:val="000A3109"/>
    <w:rsid w:val="000A3338"/>
    <w:rsid w:val="000A6931"/>
    <w:rsid w:val="000A7243"/>
    <w:rsid w:val="000A7A67"/>
    <w:rsid w:val="000B053E"/>
    <w:rsid w:val="000B07F3"/>
    <w:rsid w:val="000B1D08"/>
    <w:rsid w:val="000B1F10"/>
    <w:rsid w:val="000B2C7C"/>
    <w:rsid w:val="000B576C"/>
    <w:rsid w:val="000B587A"/>
    <w:rsid w:val="000C1724"/>
    <w:rsid w:val="000C186B"/>
    <w:rsid w:val="000C1F5A"/>
    <w:rsid w:val="000C345F"/>
    <w:rsid w:val="000C5F2D"/>
    <w:rsid w:val="000C6D56"/>
    <w:rsid w:val="000C76E0"/>
    <w:rsid w:val="000D0AB4"/>
    <w:rsid w:val="000D23CF"/>
    <w:rsid w:val="000D3691"/>
    <w:rsid w:val="000D3731"/>
    <w:rsid w:val="000D40C7"/>
    <w:rsid w:val="000D6159"/>
    <w:rsid w:val="000D6E6F"/>
    <w:rsid w:val="000E09DE"/>
    <w:rsid w:val="000E1A41"/>
    <w:rsid w:val="000E1B44"/>
    <w:rsid w:val="000E249E"/>
    <w:rsid w:val="000E54FF"/>
    <w:rsid w:val="000F372E"/>
    <w:rsid w:val="000F574A"/>
    <w:rsid w:val="000F622D"/>
    <w:rsid w:val="000F64D5"/>
    <w:rsid w:val="000F6D75"/>
    <w:rsid w:val="000F743A"/>
    <w:rsid w:val="001018F6"/>
    <w:rsid w:val="00101E5C"/>
    <w:rsid w:val="00102197"/>
    <w:rsid w:val="00103BC3"/>
    <w:rsid w:val="001063F6"/>
    <w:rsid w:val="00106E97"/>
    <w:rsid w:val="00106FEF"/>
    <w:rsid w:val="001078EF"/>
    <w:rsid w:val="00110F91"/>
    <w:rsid w:val="00111D06"/>
    <w:rsid w:val="00114A87"/>
    <w:rsid w:val="001158E7"/>
    <w:rsid w:val="001166E2"/>
    <w:rsid w:val="0011681B"/>
    <w:rsid w:val="001174C1"/>
    <w:rsid w:val="0011796E"/>
    <w:rsid w:val="00120874"/>
    <w:rsid w:val="00121276"/>
    <w:rsid w:val="00122D4D"/>
    <w:rsid w:val="001234C8"/>
    <w:rsid w:val="001240C8"/>
    <w:rsid w:val="00125CBC"/>
    <w:rsid w:val="00126045"/>
    <w:rsid w:val="001279A2"/>
    <w:rsid w:val="0013135C"/>
    <w:rsid w:val="0013294D"/>
    <w:rsid w:val="001331CD"/>
    <w:rsid w:val="001332AF"/>
    <w:rsid w:val="00133851"/>
    <w:rsid w:val="00136BA7"/>
    <w:rsid w:val="0014026A"/>
    <w:rsid w:val="001408CF"/>
    <w:rsid w:val="00145376"/>
    <w:rsid w:val="00146A70"/>
    <w:rsid w:val="00151B1A"/>
    <w:rsid w:val="001529CE"/>
    <w:rsid w:val="00152B18"/>
    <w:rsid w:val="001532CC"/>
    <w:rsid w:val="00154D6D"/>
    <w:rsid w:val="00155F6D"/>
    <w:rsid w:val="00160603"/>
    <w:rsid w:val="001606A4"/>
    <w:rsid w:val="0016129C"/>
    <w:rsid w:val="00162685"/>
    <w:rsid w:val="00163C2F"/>
    <w:rsid w:val="001645B7"/>
    <w:rsid w:val="00164A08"/>
    <w:rsid w:val="00164C08"/>
    <w:rsid w:val="001654C4"/>
    <w:rsid w:val="0016572D"/>
    <w:rsid w:val="0016602D"/>
    <w:rsid w:val="00171655"/>
    <w:rsid w:val="001723FB"/>
    <w:rsid w:val="00172417"/>
    <w:rsid w:val="00174319"/>
    <w:rsid w:val="00176174"/>
    <w:rsid w:val="00176613"/>
    <w:rsid w:val="00181B3F"/>
    <w:rsid w:val="00185553"/>
    <w:rsid w:val="00186DC2"/>
    <w:rsid w:val="00194915"/>
    <w:rsid w:val="00194F85"/>
    <w:rsid w:val="00195171"/>
    <w:rsid w:val="0019537C"/>
    <w:rsid w:val="00196508"/>
    <w:rsid w:val="00196CBB"/>
    <w:rsid w:val="0019761C"/>
    <w:rsid w:val="001A0E78"/>
    <w:rsid w:val="001A3D1C"/>
    <w:rsid w:val="001A5254"/>
    <w:rsid w:val="001A5E3A"/>
    <w:rsid w:val="001A6C98"/>
    <w:rsid w:val="001B10EF"/>
    <w:rsid w:val="001B131F"/>
    <w:rsid w:val="001B1E92"/>
    <w:rsid w:val="001B516D"/>
    <w:rsid w:val="001C0391"/>
    <w:rsid w:val="001C0728"/>
    <w:rsid w:val="001C57F7"/>
    <w:rsid w:val="001C6869"/>
    <w:rsid w:val="001C6DBF"/>
    <w:rsid w:val="001D0099"/>
    <w:rsid w:val="001D02E0"/>
    <w:rsid w:val="001D0557"/>
    <w:rsid w:val="001D2ACA"/>
    <w:rsid w:val="001D4131"/>
    <w:rsid w:val="001D4612"/>
    <w:rsid w:val="001D54E0"/>
    <w:rsid w:val="001D61BF"/>
    <w:rsid w:val="001D71CD"/>
    <w:rsid w:val="001E02B0"/>
    <w:rsid w:val="001E0B0D"/>
    <w:rsid w:val="001E147E"/>
    <w:rsid w:val="001E17D2"/>
    <w:rsid w:val="001E1CCC"/>
    <w:rsid w:val="001E1F70"/>
    <w:rsid w:val="001E2B95"/>
    <w:rsid w:val="001E4A7C"/>
    <w:rsid w:val="001E5312"/>
    <w:rsid w:val="001E590B"/>
    <w:rsid w:val="001E59DF"/>
    <w:rsid w:val="001E6DE2"/>
    <w:rsid w:val="001F1B12"/>
    <w:rsid w:val="001F2E28"/>
    <w:rsid w:val="001F39B1"/>
    <w:rsid w:val="001F4126"/>
    <w:rsid w:val="001F46F0"/>
    <w:rsid w:val="001F4AA7"/>
    <w:rsid w:val="001F5F5B"/>
    <w:rsid w:val="002017A7"/>
    <w:rsid w:val="002017E4"/>
    <w:rsid w:val="00202267"/>
    <w:rsid w:val="0020499E"/>
    <w:rsid w:val="00204CBE"/>
    <w:rsid w:val="00204FDE"/>
    <w:rsid w:val="0021039E"/>
    <w:rsid w:val="002119F3"/>
    <w:rsid w:val="00211B6B"/>
    <w:rsid w:val="00211D51"/>
    <w:rsid w:val="0021492E"/>
    <w:rsid w:val="0021712C"/>
    <w:rsid w:val="00217925"/>
    <w:rsid w:val="00217A7E"/>
    <w:rsid w:val="00217EAA"/>
    <w:rsid w:val="00220083"/>
    <w:rsid w:val="0022014C"/>
    <w:rsid w:val="002218FD"/>
    <w:rsid w:val="002251A8"/>
    <w:rsid w:val="00231D86"/>
    <w:rsid w:val="0023243A"/>
    <w:rsid w:val="00234D1D"/>
    <w:rsid w:val="00235D50"/>
    <w:rsid w:val="00237155"/>
    <w:rsid w:val="00247BCB"/>
    <w:rsid w:val="00250E5A"/>
    <w:rsid w:val="00250EC9"/>
    <w:rsid w:val="00251707"/>
    <w:rsid w:val="00251FF0"/>
    <w:rsid w:val="00253719"/>
    <w:rsid w:val="00254A24"/>
    <w:rsid w:val="00256AD8"/>
    <w:rsid w:val="00256BA5"/>
    <w:rsid w:val="00257089"/>
    <w:rsid w:val="00261004"/>
    <w:rsid w:val="002618B2"/>
    <w:rsid w:val="00262B5C"/>
    <w:rsid w:val="00263C57"/>
    <w:rsid w:val="0026511F"/>
    <w:rsid w:val="00266806"/>
    <w:rsid w:val="00267811"/>
    <w:rsid w:val="00267F5E"/>
    <w:rsid w:val="00271209"/>
    <w:rsid w:val="0027261E"/>
    <w:rsid w:val="002737E6"/>
    <w:rsid w:val="0027476E"/>
    <w:rsid w:val="00275802"/>
    <w:rsid w:val="00275890"/>
    <w:rsid w:val="00275F93"/>
    <w:rsid w:val="00275FF8"/>
    <w:rsid w:val="00280214"/>
    <w:rsid w:val="00281BC9"/>
    <w:rsid w:val="00282A82"/>
    <w:rsid w:val="00282F6F"/>
    <w:rsid w:val="002844AB"/>
    <w:rsid w:val="00285145"/>
    <w:rsid w:val="00285A4B"/>
    <w:rsid w:val="00286B71"/>
    <w:rsid w:val="002874A5"/>
    <w:rsid w:val="00290FA3"/>
    <w:rsid w:val="00292835"/>
    <w:rsid w:val="00295DEB"/>
    <w:rsid w:val="00296CAF"/>
    <w:rsid w:val="002A0A35"/>
    <w:rsid w:val="002A12EE"/>
    <w:rsid w:val="002A40CE"/>
    <w:rsid w:val="002A428C"/>
    <w:rsid w:val="002A6E6C"/>
    <w:rsid w:val="002A7262"/>
    <w:rsid w:val="002A78EC"/>
    <w:rsid w:val="002B2272"/>
    <w:rsid w:val="002B232C"/>
    <w:rsid w:val="002B4585"/>
    <w:rsid w:val="002B68D9"/>
    <w:rsid w:val="002B6FE4"/>
    <w:rsid w:val="002B7EBE"/>
    <w:rsid w:val="002C2389"/>
    <w:rsid w:val="002C2B5E"/>
    <w:rsid w:val="002C37E5"/>
    <w:rsid w:val="002C4A0F"/>
    <w:rsid w:val="002C7F18"/>
    <w:rsid w:val="002D044C"/>
    <w:rsid w:val="002D2430"/>
    <w:rsid w:val="002D2C93"/>
    <w:rsid w:val="002D356E"/>
    <w:rsid w:val="002D4C0F"/>
    <w:rsid w:val="002D5709"/>
    <w:rsid w:val="002D575B"/>
    <w:rsid w:val="002D7460"/>
    <w:rsid w:val="002D7FBD"/>
    <w:rsid w:val="002E0690"/>
    <w:rsid w:val="002E15E8"/>
    <w:rsid w:val="002E1685"/>
    <w:rsid w:val="002E16CC"/>
    <w:rsid w:val="002E18F3"/>
    <w:rsid w:val="002E1B87"/>
    <w:rsid w:val="002E372E"/>
    <w:rsid w:val="002E5DE5"/>
    <w:rsid w:val="002E6522"/>
    <w:rsid w:val="002E66D5"/>
    <w:rsid w:val="002F1BCF"/>
    <w:rsid w:val="002F3455"/>
    <w:rsid w:val="002F6439"/>
    <w:rsid w:val="002F77CB"/>
    <w:rsid w:val="003001A9"/>
    <w:rsid w:val="0030241E"/>
    <w:rsid w:val="0030286F"/>
    <w:rsid w:val="00303445"/>
    <w:rsid w:val="00303F5F"/>
    <w:rsid w:val="0030619E"/>
    <w:rsid w:val="00306DD9"/>
    <w:rsid w:val="003079F6"/>
    <w:rsid w:val="003128FA"/>
    <w:rsid w:val="00312AFF"/>
    <w:rsid w:val="00312E71"/>
    <w:rsid w:val="00313DA7"/>
    <w:rsid w:val="00313E82"/>
    <w:rsid w:val="00314403"/>
    <w:rsid w:val="00320E62"/>
    <w:rsid w:val="00321F44"/>
    <w:rsid w:val="00322C5F"/>
    <w:rsid w:val="0032417A"/>
    <w:rsid w:val="00324487"/>
    <w:rsid w:val="003266FC"/>
    <w:rsid w:val="00326864"/>
    <w:rsid w:val="00326F9E"/>
    <w:rsid w:val="0033047F"/>
    <w:rsid w:val="00333A3F"/>
    <w:rsid w:val="00334FA9"/>
    <w:rsid w:val="003352C7"/>
    <w:rsid w:val="00335E9A"/>
    <w:rsid w:val="00335FA7"/>
    <w:rsid w:val="0033686D"/>
    <w:rsid w:val="003373A9"/>
    <w:rsid w:val="00344F28"/>
    <w:rsid w:val="0034646E"/>
    <w:rsid w:val="00350807"/>
    <w:rsid w:val="00351C9E"/>
    <w:rsid w:val="00351EF9"/>
    <w:rsid w:val="00354EB6"/>
    <w:rsid w:val="003554E1"/>
    <w:rsid w:val="00355FB6"/>
    <w:rsid w:val="00362E64"/>
    <w:rsid w:val="0036545C"/>
    <w:rsid w:val="00365491"/>
    <w:rsid w:val="0036685E"/>
    <w:rsid w:val="00366D05"/>
    <w:rsid w:val="00366E61"/>
    <w:rsid w:val="0036736E"/>
    <w:rsid w:val="0037006B"/>
    <w:rsid w:val="00370DA9"/>
    <w:rsid w:val="00371D29"/>
    <w:rsid w:val="003726EE"/>
    <w:rsid w:val="00372925"/>
    <w:rsid w:val="00380F2E"/>
    <w:rsid w:val="003816D8"/>
    <w:rsid w:val="00385A09"/>
    <w:rsid w:val="003866D9"/>
    <w:rsid w:val="00390B48"/>
    <w:rsid w:val="00391020"/>
    <w:rsid w:val="003911E7"/>
    <w:rsid w:val="003913A8"/>
    <w:rsid w:val="0039384B"/>
    <w:rsid w:val="0039465D"/>
    <w:rsid w:val="00394F97"/>
    <w:rsid w:val="00395466"/>
    <w:rsid w:val="003973F7"/>
    <w:rsid w:val="003A2330"/>
    <w:rsid w:val="003A27E8"/>
    <w:rsid w:val="003A333A"/>
    <w:rsid w:val="003A43AC"/>
    <w:rsid w:val="003A51A3"/>
    <w:rsid w:val="003A6B90"/>
    <w:rsid w:val="003B21E8"/>
    <w:rsid w:val="003B2BF6"/>
    <w:rsid w:val="003B7473"/>
    <w:rsid w:val="003B7765"/>
    <w:rsid w:val="003B7D18"/>
    <w:rsid w:val="003B7FFD"/>
    <w:rsid w:val="003C28A6"/>
    <w:rsid w:val="003C6C67"/>
    <w:rsid w:val="003D0625"/>
    <w:rsid w:val="003D0B07"/>
    <w:rsid w:val="003D2998"/>
    <w:rsid w:val="003D34B1"/>
    <w:rsid w:val="003D4A52"/>
    <w:rsid w:val="003D6BF9"/>
    <w:rsid w:val="003E0414"/>
    <w:rsid w:val="003E076F"/>
    <w:rsid w:val="003E0C0F"/>
    <w:rsid w:val="003E17A8"/>
    <w:rsid w:val="003E2579"/>
    <w:rsid w:val="003E4A5B"/>
    <w:rsid w:val="003E4AF3"/>
    <w:rsid w:val="003E4B77"/>
    <w:rsid w:val="003E5088"/>
    <w:rsid w:val="003E61B4"/>
    <w:rsid w:val="003E691D"/>
    <w:rsid w:val="003F0646"/>
    <w:rsid w:val="003F0C03"/>
    <w:rsid w:val="003F0EB0"/>
    <w:rsid w:val="003F45C0"/>
    <w:rsid w:val="003F5A65"/>
    <w:rsid w:val="003F79D2"/>
    <w:rsid w:val="003F7F98"/>
    <w:rsid w:val="00400822"/>
    <w:rsid w:val="00402051"/>
    <w:rsid w:val="00402877"/>
    <w:rsid w:val="00402C3A"/>
    <w:rsid w:val="004056E4"/>
    <w:rsid w:val="00406E75"/>
    <w:rsid w:val="00407B5C"/>
    <w:rsid w:val="00407F34"/>
    <w:rsid w:val="004107BC"/>
    <w:rsid w:val="0041237C"/>
    <w:rsid w:val="004131B9"/>
    <w:rsid w:val="00413FE7"/>
    <w:rsid w:val="004148D1"/>
    <w:rsid w:val="0041549A"/>
    <w:rsid w:val="00415640"/>
    <w:rsid w:val="00416605"/>
    <w:rsid w:val="004167E3"/>
    <w:rsid w:val="00416FC1"/>
    <w:rsid w:val="0042068C"/>
    <w:rsid w:val="00422450"/>
    <w:rsid w:val="004263CC"/>
    <w:rsid w:val="00427D57"/>
    <w:rsid w:val="004309A9"/>
    <w:rsid w:val="00430A4C"/>
    <w:rsid w:val="00433DDE"/>
    <w:rsid w:val="004340ED"/>
    <w:rsid w:val="004343F6"/>
    <w:rsid w:val="00434AC6"/>
    <w:rsid w:val="00435B9A"/>
    <w:rsid w:val="00435EEF"/>
    <w:rsid w:val="00436797"/>
    <w:rsid w:val="00437108"/>
    <w:rsid w:val="004373F1"/>
    <w:rsid w:val="00440C5D"/>
    <w:rsid w:val="00441A18"/>
    <w:rsid w:val="00442BD3"/>
    <w:rsid w:val="00445437"/>
    <w:rsid w:val="00446A70"/>
    <w:rsid w:val="004506A3"/>
    <w:rsid w:val="00451A92"/>
    <w:rsid w:val="0045285A"/>
    <w:rsid w:val="00452DF0"/>
    <w:rsid w:val="0045420A"/>
    <w:rsid w:val="00454D2F"/>
    <w:rsid w:val="00456B15"/>
    <w:rsid w:val="004572C4"/>
    <w:rsid w:val="00457C01"/>
    <w:rsid w:val="004603A9"/>
    <w:rsid w:val="0046124D"/>
    <w:rsid w:val="004648D8"/>
    <w:rsid w:val="00464E1B"/>
    <w:rsid w:val="004677F3"/>
    <w:rsid w:val="00467F7F"/>
    <w:rsid w:val="00470A45"/>
    <w:rsid w:val="00472C28"/>
    <w:rsid w:val="00473D04"/>
    <w:rsid w:val="004741A5"/>
    <w:rsid w:val="00474F0D"/>
    <w:rsid w:val="00482A76"/>
    <w:rsid w:val="004831A3"/>
    <w:rsid w:val="00483A84"/>
    <w:rsid w:val="00484244"/>
    <w:rsid w:val="004846D0"/>
    <w:rsid w:val="00490F10"/>
    <w:rsid w:val="004916E2"/>
    <w:rsid w:val="004933B1"/>
    <w:rsid w:val="00493600"/>
    <w:rsid w:val="004943B8"/>
    <w:rsid w:val="00494885"/>
    <w:rsid w:val="00494F4F"/>
    <w:rsid w:val="00496BC0"/>
    <w:rsid w:val="004970C8"/>
    <w:rsid w:val="004973C3"/>
    <w:rsid w:val="0049774A"/>
    <w:rsid w:val="004A181F"/>
    <w:rsid w:val="004A29AB"/>
    <w:rsid w:val="004A2F8C"/>
    <w:rsid w:val="004A3D46"/>
    <w:rsid w:val="004A4A6A"/>
    <w:rsid w:val="004B2AEF"/>
    <w:rsid w:val="004B485A"/>
    <w:rsid w:val="004B58D4"/>
    <w:rsid w:val="004B5AA5"/>
    <w:rsid w:val="004B712B"/>
    <w:rsid w:val="004C0099"/>
    <w:rsid w:val="004C210F"/>
    <w:rsid w:val="004C2726"/>
    <w:rsid w:val="004C31BC"/>
    <w:rsid w:val="004C37B1"/>
    <w:rsid w:val="004C3DF8"/>
    <w:rsid w:val="004C761E"/>
    <w:rsid w:val="004D3DFB"/>
    <w:rsid w:val="004D404D"/>
    <w:rsid w:val="004D6429"/>
    <w:rsid w:val="004D694C"/>
    <w:rsid w:val="004E0D02"/>
    <w:rsid w:val="004E0D5F"/>
    <w:rsid w:val="004E27BA"/>
    <w:rsid w:val="004E3566"/>
    <w:rsid w:val="004F0C24"/>
    <w:rsid w:val="004F32B5"/>
    <w:rsid w:val="004F4C56"/>
    <w:rsid w:val="004F5DEA"/>
    <w:rsid w:val="004F7405"/>
    <w:rsid w:val="00500ACE"/>
    <w:rsid w:val="00501B9E"/>
    <w:rsid w:val="00501FA3"/>
    <w:rsid w:val="0050218C"/>
    <w:rsid w:val="0050301B"/>
    <w:rsid w:val="00503BA9"/>
    <w:rsid w:val="00503D56"/>
    <w:rsid w:val="00503DEA"/>
    <w:rsid w:val="00503EFE"/>
    <w:rsid w:val="00505295"/>
    <w:rsid w:val="00505D50"/>
    <w:rsid w:val="005105BA"/>
    <w:rsid w:val="0051166A"/>
    <w:rsid w:val="005119F2"/>
    <w:rsid w:val="0051238C"/>
    <w:rsid w:val="00514C17"/>
    <w:rsid w:val="00514C65"/>
    <w:rsid w:val="005155AE"/>
    <w:rsid w:val="0051590D"/>
    <w:rsid w:val="005179D5"/>
    <w:rsid w:val="005234B2"/>
    <w:rsid w:val="00524691"/>
    <w:rsid w:val="00525D1A"/>
    <w:rsid w:val="00526DD9"/>
    <w:rsid w:val="005275C5"/>
    <w:rsid w:val="0053040A"/>
    <w:rsid w:val="005309DC"/>
    <w:rsid w:val="00532474"/>
    <w:rsid w:val="00534BAC"/>
    <w:rsid w:val="00536914"/>
    <w:rsid w:val="00536F66"/>
    <w:rsid w:val="0054153A"/>
    <w:rsid w:val="0054225F"/>
    <w:rsid w:val="005423F7"/>
    <w:rsid w:val="00542E7B"/>
    <w:rsid w:val="00543394"/>
    <w:rsid w:val="005438EF"/>
    <w:rsid w:val="00544292"/>
    <w:rsid w:val="00546F60"/>
    <w:rsid w:val="005477AD"/>
    <w:rsid w:val="0055226B"/>
    <w:rsid w:val="005529CC"/>
    <w:rsid w:val="005537F9"/>
    <w:rsid w:val="0055649E"/>
    <w:rsid w:val="0056186A"/>
    <w:rsid w:val="00561A40"/>
    <w:rsid w:val="00566BD3"/>
    <w:rsid w:val="00570672"/>
    <w:rsid w:val="0057266F"/>
    <w:rsid w:val="00572C5B"/>
    <w:rsid w:val="005749BA"/>
    <w:rsid w:val="00575F25"/>
    <w:rsid w:val="00584C37"/>
    <w:rsid w:val="005854A7"/>
    <w:rsid w:val="005879E3"/>
    <w:rsid w:val="00587D68"/>
    <w:rsid w:val="00590766"/>
    <w:rsid w:val="00593A79"/>
    <w:rsid w:val="005940AF"/>
    <w:rsid w:val="005A064A"/>
    <w:rsid w:val="005A4256"/>
    <w:rsid w:val="005A5177"/>
    <w:rsid w:val="005A7A31"/>
    <w:rsid w:val="005B2101"/>
    <w:rsid w:val="005B2CB0"/>
    <w:rsid w:val="005B63F7"/>
    <w:rsid w:val="005B67B5"/>
    <w:rsid w:val="005C0667"/>
    <w:rsid w:val="005C1616"/>
    <w:rsid w:val="005C1A68"/>
    <w:rsid w:val="005C241A"/>
    <w:rsid w:val="005C257B"/>
    <w:rsid w:val="005C2B2E"/>
    <w:rsid w:val="005C41DE"/>
    <w:rsid w:val="005C4607"/>
    <w:rsid w:val="005C64E5"/>
    <w:rsid w:val="005C704B"/>
    <w:rsid w:val="005C7C09"/>
    <w:rsid w:val="005D0A4D"/>
    <w:rsid w:val="005D2136"/>
    <w:rsid w:val="005D221B"/>
    <w:rsid w:val="005D2524"/>
    <w:rsid w:val="005D5A7B"/>
    <w:rsid w:val="005D5BCA"/>
    <w:rsid w:val="005D628B"/>
    <w:rsid w:val="005E03A9"/>
    <w:rsid w:val="005E08D6"/>
    <w:rsid w:val="005E2F0B"/>
    <w:rsid w:val="005E4426"/>
    <w:rsid w:val="005E714C"/>
    <w:rsid w:val="005F0244"/>
    <w:rsid w:val="005F0FC5"/>
    <w:rsid w:val="005F15C1"/>
    <w:rsid w:val="005F29D2"/>
    <w:rsid w:val="005F2AF9"/>
    <w:rsid w:val="005F397D"/>
    <w:rsid w:val="005F3EB8"/>
    <w:rsid w:val="005F620F"/>
    <w:rsid w:val="005F6832"/>
    <w:rsid w:val="00602CCB"/>
    <w:rsid w:val="00603AF2"/>
    <w:rsid w:val="00604816"/>
    <w:rsid w:val="00605F8A"/>
    <w:rsid w:val="0060627B"/>
    <w:rsid w:val="0060707B"/>
    <w:rsid w:val="0061202F"/>
    <w:rsid w:val="00612602"/>
    <w:rsid w:val="006135FF"/>
    <w:rsid w:val="00613DEA"/>
    <w:rsid w:val="0061450A"/>
    <w:rsid w:val="00614731"/>
    <w:rsid w:val="006150B1"/>
    <w:rsid w:val="00615BB2"/>
    <w:rsid w:val="00616034"/>
    <w:rsid w:val="0061645B"/>
    <w:rsid w:val="00616679"/>
    <w:rsid w:val="00616B13"/>
    <w:rsid w:val="0062132E"/>
    <w:rsid w:val="00624651"/>
    <w:rsid w:val="00624E36"/>
    <w:rsid w:val="00624ED9"/>
    <w:rsid w:val="0062614D"/>
    <w:rsid w:val="00627482"/>
    <w:rsid w:val="00627787"/>
    <w:rsid w:val="006317DF"/>
    <w:rsid w:val="00632679"/>
    <w:rsid w:val="00633716"/>
    <w:rsid w:val="00635720"/>
    <w:rsid w:val="0064103E"/>
    <w:rsid w:val="00643826"/>
    <w:rsid w:val="00644010"/>
    <w:rsid w:val="00644E7A"/>
    <w:rsid w:val="00645DE7"/>
    <w:rsid w:val="006527B2"/>
    <w:rsid w:val="00652CBA"/>
    <w:rsid w:val="00653493"/>
    <w:rsid w:val="0065491B"/>
    <w:rsid w:val="006557DE"/>
    <w:rsid w:val="00655919"/>
    <w:rsid w:val="00656456"/>
    <w:rsid w:val="00657303"/>
    <w:rsid w:val="00661AD7"/>
    <w:rsid w:val="00664C2D"/>
    <w:rsid w:val="00664FB1"/>
    <w:rsid w:val="006654A9"/>
    <w:rsid w:val="0067116C"/>
    <w:rsid w:val="006720CE"/>
    <w:rsid w:val="00672204"/>
    <w:rsid w:val="0067285E"/>
    <w:rsid w:val="006733F4"/>
    <w:rsid w:val="006758C0"/>
    <w:rsid w:val="006764AE"/>
    <w:rsid w:val="006810EB"/>
    <w:rsid w:val="00683677"/>
    <w:rsid w:val="00684777"/>
    <w:rsid w:val="00684AFB"/>
    <w:rsid w:val="00690B0C"/>
    <w:rsid w:val="00691DDF"/>
    <w:rsid w:val="0069212F"/>
    <w:rsid w:val="00693489"/>
    <w:rsid w:val="006944D1"/>
    <w:rsid w:val="00695C24"/>
    <w:rsid w:val="0069706A"/>
    <w:rsid w:val="006A25A3"/>
    <w:rsid w:val="006A2ABB"/>
    <w:rsid w:val="006A3243"/>
    <w:rsid w:val="006A460D"/>
    <w:rsid w:val="006A7243"/>
    <w:rsid w:val="006B1D4C"/>
    <w:rsid w:val="006B1E9F"/>
    <w:rsid w:val="006B1F4C"/>
    <w:rsid w:val="006B295D"/>
    <w:rsid w:val="006B2E41"/>
    <w:rsid w:val="006B53BC"/>
    <w:rsid w:val="006B73DA"/>
    <w:rsid w:val="006C532D"/>
    <w:rsid w:val="006C55FD"/>
    <w:rsid w:val="006C6611"/>
    <w:rsid w:val="006D1EA5"/>
    <w:rsid w:val="006D473E"/>
    <w:rsid w:val="006D529C"/>
    <w:rsid w:val="006D6A74"/>
    <w:rsid w:val="006E0085"/>
    <w:rsid w:val="006E07DA"/>
    <w:rsid w:val="006E794E"/>
    <w:rsid w:val="006F1C0D"/>
    <w:rsid w:val="006F2821"/>
    <w:rsid w:val="006F38B8"/>
    <w:rsid w:val="006F4F1E"/>
    <w:rsid w:val="006F4FB9"/>
    <w:rsid w:val="007016DD"/>
    <w:rsid w:val="00702274"/>
    <w:rsid w:val="00704785"/>
    <w:rsid w:val="0070732D"/>
    <w:rsid w:val="007075A8"/>
    <w:rsid w:val="007103CF"/>
    <w:rsid w:val="00710E79"/>
    <w:rsid w:val="0071361F"/>
    <w:rsid w:val="00714F4E"/>
    <w:rsid w:val="0071600A"/>
    <w:rsid w:val="007175C0"/>
    <w:rsid w:val="007202CE"/>
    <w:rsid w:val="00720355"/>
    <w:rsid w:val="007207E5"/>
    <w:rsid w:val="00721EB9"/>
    <w:rsid w:val="00723AE7"/>
    <w:rsid w:val="00723B37"/>
    <w:rsid w:val="007243A5"/>
    <w:rsid w:val="007258F2"/>
    <w:rsid w:val="00730C13"/>
    <w:rsid w:val="007316DB"/>
    <w:rsid w:val="00731EB4"/>
    <w:rsid w:val="007329A6"/>
    <w:rsid w:val="00733249"/>
    <w:rsid w:val="00733359"/>
    <w:rsid w:val="00734B95"/>
    <w:rsid w:val="00734FFA"/>
    <w:rsid w:val="00741599"/>
    <w:rsid w:val="00743C18"/>
    <w:rsid w:val="0074506B"/>
    <w:rsid w:val="007479F8"/>
    <w:rsid w:val="00751F75"/>
    <w:rsid w:val="007522B6"/>
    <w:rsid w:val="00752B95"/>
    <w:rsid w:val="007547B7"/>
    <w:rsid w:val="007554D5"/>
    <w:rsid w:val="00755958"/>
    <w:rsid w:val="00756D54"/>
    <w:rsid w:val="007578E4"/>
    <w:rsid w:val="007603CF"/>
    <w:rsid w:val="00761025"/>
    <w:rsid w:val="00762EA3"/>
    <w:rsid w:val="007643F2"/>
    <w:rsid w:val="00764B7F"/>
    <w:rsid w:val="00765E61"/>
    <w:rsid w:val="0076664A"/>
    <w:rsid w:val="007666D4"/>
    <w:rsid w:val="007671B1"/>
    <w:rsid w:val="00767299"/>
    <w:rsid w:val="007674E5"/>
    <w:rsid w:val="00767C6D"/>
    <w:rsid w:val="00767D29"/>
    <w:rsid w:val="0077071E"/>
    <w:rsid w:val="007707BA"/>
    <w:rsid w:val="007722DE"/>
    <w:rsid w:val="00773C5D"/>
    <w:rsid w:val="00774A3D"/>
    <w:rsid w:val="00774DC9"/>
    <w:rsid w:val="00774F36"/>
    <w:rsid w:val="007753E2"/>
    <w:rsid w:val="007758E3"/>
    <w:rsid w:val="00776514"/>
    <w:rsid w:val="00777945"/>
    <w:rsid w:val="00781F92"/>
    <w:rsid w:val="00784F48"/>
    <w:rsid w:val="0078512B"/>
    <w:rsid w:val="007856F7"/>
    <w:rsid w:val="00790126"/>
    <w:rsid w:val="0079038A"/>
    <w:rsid w:val="007909E2"/>
    <w:rsid w:val="007922E9"/>
    <w:rsid w:val="00792AAD"/>
    <w:rsid w:val="0079326D"/>
    <w:rsid w:val="0079394C"/>
    <w:rsid w:val="00793EA8"/>
    <w:rsid w:val="00795836"/>
    <w:rsid w:val="00796B55"/>
    <w:rsid w:val="00797850"/>
    <w:rsid w:val="007A048A"/>
    <w:rsid w:val="007A08B7"/>
    <w:rsid w:val="007A1235"/>
    <w:rsid w:val="007A189A"/>
    <w:rsid w:val="007A5BC2"/>
    <w:rsid w:val="007A6525"/>
    <w:rsid w:val="007B0B43"/>
    <w:rsid w:val="007B1283"/>
    <w:rsid w:val="007B16F4"/>
    <w:rsid w:val="007B1B7A"/>
    <w:rsid w:val="007B3553"/>
    <w:rsid w:val="007B48A0"/>
    <w:rsid w:val="007B4E7D"/>
    <w:rsid w:val="007B5AE4"/>
    <w:rsid w:val="007B72B5"/>
    <w:rsid w:val="007C22D4"/>
    <w:rsid w:val="007C237D"/>
    <w:rsid w:val="007C2F27"/>
    <w:rsid w:val="007C48CC"/>
    <w:rsid w:val="007C6055"/>
    <w:rsid w:val="007C6348"/>
    <w:rsid w:val="007D0601"/>
    <w:rsid w:val="007D0E95"/>
    <w:rsid w:val="007D4108"/>
    <w:rsid w:val="007D60DB"/>
    <w:rsid w:val="007E162E"/>
    <w:rsid w:val="007E2961"/>
    <w:rsid w:val="007E2E02"/>
    <w:rsid w:val="007E387F"/>
    <w:rsid w:val="007E43A9"/>
    <w:rsid w:val="007E602C"/>
    <w:rsid w:val="007E67D8"/>
    <w:rsid w:val="007E76D7"/>
    <w:rsid w:val="007F0306"/>
    <w:rsid w:val="007F05E3"/>
    <w:rsid w:val="007F0B9E"/>
    <w:rsid w:val="007F424E"/>
    <w:rsid w:val="007F453A"/>
    <w:rsid w:val="007F54F5"/>
    <w:rsid w:val="00802BFF"/>
    <w:rsid w:val="00802C1D"/>
    <w:rsid w:val="00811F4C"/>
    <w:rsid w:val="008143F8"/>
    <w:rsid w:val="008150AC"/>
    <w:rsid w:val="00815901"/>
    <w:rsid w:val="0081597B"/>
    <w:rsid w:val="0081629C"/>
    <w:rsid w:val="00821B23"/>
    <w:rsid w:val="00821BD8"/>
    <w:rsid w:val="008222E0"/>
    <w:rsid w:val="008245DA"/>
    <w:rsid w:val="00825493"/>
    <w:rsid w:val="00830F58"/>
    <w:rsid w:val="00831ABA"/>
    <w:rsid w:val="008345D8"/>
    <w:rsid w:val="00835A1B"/>
    <w:rsid w:val="00835C92"/>
    <w:rsid w:val="00836BA4"/>
    <w:rsid w:val="00841B7E"/>
    <w:rsid w:val="00842CB9"/>
    <w:rsid w:val="00844CDD"/>
    <w:rsid w:val="00846F81"/>
    <w:rsid w:val="008519CE"/>
    <w:rsid w:val="008529D5"/>
    <w:rsid w:val="00854465"/>
    <w:rsid w:val="008570BE"/>
    <w:rsid w:val="00860836"/>
    <w:rsid w:val="00864A92"/>
    <w:rsid w:val="00865834"/>
    <w:rsid w:val="00866BA2"/>
    <w:rsid w:val="0086723F"/>
    <w:rsid w:val="0086776C"/>
    <w:rsid w:val="0086788C"/>
    <w:rsid w:val="00870075"/>
    <w:rsid w:val="008701D4"/>
    <w:rsid w:val="00870506"/>
    <w:rsid w:val="00870AE3"/>
    <w:rsid w:val="00873830"/>
    <w:rsid w:val="00874622"/>
    <w:rsid w:val="00877434"/>
    <w:rsid w:val="00877E88"/>
    <w:rsid w:val="00877F33"/>
    <w:rsid w:val="008805D7"/>
    <w:rsid w:val="00881A79"/>
    <w:rsid w:val="00884FE1"/>
    <w:rsid w:val="00885487"/>
    <w:rsid w:val="00885565"/>
    <w:rsid w:val="008871C2"/>
    <w:rsid w:val="008872C8"/>
    <w:rsid w:val="00887362"/>
    <w:rsid w:val="00890CEF"/>
    <w:rsid w:val="00891928"/>
    <w:rsid w:val="008919CC"/>
    <w:rsid w:val="00893D29"/>
    <w:rsid w:val="00894665"/>
    <w:rsid w:val="00894E5C"/>
    <w:rsid w:val="008956D2"/>
    <w:rsid w:val="00895C5C"/>
    <w:rsid w:val="00896089"/>
    <w:rsid w:val="00896D97"/>
    <w:rsid w:val="008975EE"/>
    <w:rsid w:val="00897EED"/>
    <w:rsid w:val="008A14B0"/>
    <w:rsid w:val="008A155E"/>
    <w:rsid w:val="008A3A4C"/>
    <w:rsid w:val="008A54A8"/>
    <w:rsid w:val="008A631A"/>
    <w:rsid w:val="008A6E3E"/>
    <w:rsid w:val="008A7542"/>
    <w:rsid w:val="008A7919"/>
    <w:rsid w:val="008B0584"/>
    <w:rsid w:val="008B0D43"/>
    <w:rsid w:val="008B111A"/>
    <w:rsid w:val="008B5363"/>
    <w:rsid w:val="008B7302"/>
    <w:rsid w:val="008B7FE0"/>
    <w:rsid w:val="008C09BE"/>
    <w:rsid w:val="008C2349"/>
    <w:rsid w:val="008C4061"/>
    <w:rsid w:val="008C4584"/>
    <w:rsid w:val="008C4E2C"/>
    <w:rsid w:val="008C75D1"/>
    <w:rsid w:val="008C7797"/>
    <w:rsid w:val="008C7D7D"/>
    <w:rsid w:val="008D09A7"/>
    <w:rsid w:val="008D31FB"/>
    <w:rsid w:val="008D32DA"/>
    <w:rsid w:val="008D37A4"/>
    <w:rsid w:val="008D5C52"/>
    <w:rsid w:val="008E3B98"/>
    <w:rsid w:val="008E48A6"/>
    <w:rsid w:val="008E5269"/>
    <w:rsid w:val="008E578C"/>
    <w:rsid w:val="008E710B"/>
    <w:rsid w:val="008E756A"/>
    <w:rsid w:val="008E7ED6"/>
    <w:rsid w:val="008F11A3"/>
    <w:rsid w:val="008F2303"/>
    <w:rsid w:val="008F2E44"/>
    <w:rsid w:val="008F3B31"/>
    <w:rsid w:val="008F4AC8"/>
    <w:rsid w:val="008F698B"/>
    <w:rsid w:val="008F7303"/>
    <w:rsid w:val="008F7C04"/>
    <w:rsid w:val="008F7FC1"/>
    <w:rsid w:val="00901E30"/>
    <w:rsid w:val="00902705"/>
    <w:rsid w:val="00905639"/>
    <w:rsid w:val="00905D3A"/>
    <w:rsid w:val="0090609E"/>
    <w:rsid w:val="00907155"/>
    <w:rsid w:val="00914BD6"/>
    <w:rsid w:val="009165BA"/>
    <w:rsid w:val="009166EB"/>
    <w:rsid w:val="0091762F"/>
    <w:rsid w:val="00920B76"/>
    <w:rsid w:val="00925FC1"/>
    <w:rsid w:val="009262F7"/>
    <w:rsid w:val="0092694C"/>
    <w:rsid w:val="00926E33"/>
    <w:rsid w:val="00930D16"/>
    <w:rsid w:val="009349D7"/>
    <w:rsid w:val="00935081"/>
    <w:rsid w:val="00935B7D"/>
    <w:rsid w:val="00936F4C"/>
    <w:rsid w:val="009371B0"/>
    <w:rsid w:val="00941323"/>
    <w:rsid w:val="00946060"/>
    <w:rsid w:val="00947360"/>
    <w:rsid w:val="00947943"/>
    <w:rsid w:val="00947BEB"/>
    <w:rsid w:val="00947D3D"/>
    <w:rsid w:val="00950A13"/>
    <w:rsid w:val="00951BA0"/>
    <w:rsid w:val="009522DB"/>
    <w:rsid w:val="00952EA9"/>
    <w:rsid w:val="00953706"/>
    <w:rsid w:val="00955BF3"/>
    <w:rsid w:val="00957F64"/>
    <w:rsid w:val="00960585"/>
    <w:rsid w:val="0096078E"/>
    <w:rsid w:val="009613E4"/>
    <w:rsid w:val="00961A0B"/>
    <w:rsid w:val="00961C97"/>
    <w:rsid w:val="00961FCC"/>
    <w:rsid w:val="0096421A"/>
    <w:rsid w:val="00964FB7"/>
    <w:rsid w:val="00965821"/>
    <w:rsid w:val="00965B64"/>
    <w:rsid w:val="009660DF"/>
    <w:rsid w:val="00966C1C"/>
    <w:rsid w:val="009673C2"/>
    <w:rsid w:val="00970059"/>
    <w:rsid w:val="009700A5"/>
    <w:rsid w:val="00970EAC"/>
    <w:rsid w:val="009713B9"/>
    <w:rsid w:val="00971A0D"/>
    <w:rsid w:val="00972284"/>
    <w:rsid w:val="0097258E"/>
    <w:rsid w:val="00972687"/>
    <w:rsid w:val="009738FF"/>
    <w:rsid w:val="009749F6"/>
    <w:rsid w:val="00977769"/>
    <w:rsid w:val="00980A9E"/>
    <w:rsid w:val="00984CF6"/>
    <w:rsid w:val="00984DB0"/>
    <w:rsid w:val="0098720F"/>
    <w:rsid w:val="00991437"/>
    <w:rsid w:val="009925CE"/>
    <w:rsid w:val="00994E2A"/>
    <w:rsid w:val="00995E30"/>
    <w:rsid w:val="00995F43"/>
    <w:rsid w:val="0099725D"/>
    <w:rsid w:val="00997639"/>
    <w:rsid w:val="009A02E7"/>
    <w:rsid w:val="009A167F"/>
    <w:rsid w:val="009A20D5"/>
    <w:rsid w:val="009A7CE4"/>
    <w:rsid w:val="009A7F44"/>
    <w:rsid w:val="009B0532"/>
    <w:rsid w:val="009B1893"/>
    <w:rsid w:val="009B6E85"/>
    <w:rsid w:val="009C07B0"/>
    <w:rsid w:val="009C0A68"/>
    <w:rsid w:val="009C1B4F"/>
    <w:rsid w:val="009C20D6"/>
    <w:rsid w:val="009C23D2"/>
    <w:rsid w:val="009C6A93"/>
    <w:rsid w:val="009C6E59"/>
    <w:rsid w:val="009C7BE9"/>
    <w:rsid w:val="009C7FF8"/>
    <w:rsid w:val="009D14C2"/>
    <w:rsid w:val="009D1748"/>
    <w:rsid w:val="009D3E69"/>
    <w:rsid w:val="009D42B8"/>
    <w:rsid w:val="009D70AE"/>
    <w:rsid w:val="009E1B4C"/>
    <w:rsid w:val="009E1B92"/>
    <w:rsid w:val="009E2852"/>
    <w:rsid w:val="009E2D6D"/>
    <w:rsid w:val="009E3005"/>
    <w:rsid w:val="009E4A96"/>
    <w:rsid w:val="009E56C1"/>
    <w:rsid w:val="009E78CD"/>
    <w:rsid w:val="009F075F"/>
    <w:rsid w:val="009F132E"/>
    <w:rsid w:val="009F1B74"/>
    <w:rsid w:val="009F3798"/>
    <w:rsid w:val="009F38EB"/>
    <w:rsid w:val="009F3A90"/>
    <w:rsid w:val="009F3EDB"/>
    <w:rsid w:val="009F4A1D"/>
    <w:rsid w:val="009F56A4"/>
    <w:rsid w:val="00A005F6"/>
    <w:rsid w:val="00A00A19"/>
    <w:rsid w:val="00A0104B"/>
    <w:rsid w:val="00A02B7F"/>
    <w:rsid w:val="00A04BD3"/>
    <w:rsid w:val="00A05495"/>
    <w:rsid w:val="00A1063A"/>
    <w:rsid w:val="00A1069E"/>
    <w:rsid w:val="00A10CAD"/>
    <w:rsid w:val="00A13081"/>
    <w:rsid w:val="00A13CB5"/>
    <w:rsid w:val="00A201AE"/>
    <w:rsid w:val="00A204B5"/>
    <w:rsid w:val="00A22A90"/>
    <w:rsid w:val="00A22E70"/>
    <w:rsid w:val="00A23329"/>
    <w:rsid w:val="00A23F54"/>
    <w:rsid w:val="00A25C30"/>
    <w:rsid w:val="00A26854"/>
    <w:rsid w:val="00A27691"/>
    <w:rsid w:val="00A27E86"/>
    <w:rsid w:val="00A30AD5"/>
    <w:rsid w:val="00A31475"/>
    <w:rsid w:val="00A32667"/>
    <w:rsid w:val="00A33441"/>
    <w:rsid w:val="00A33CE9"/>
    <w:rsid w:val="00A36539"/>
    <w:rsid w:val="00A36871"/>
    <w:rsid w:val="00A36F1F"/>
    <w:rsid w:val="00A4030A"/>
    <w:rsid w:val="00A429C8"/>
    <w:rsid w:val="00A42C4F"/>
    <w:rsid w:val="00A50334"/>
    <w:rsid w:val="00A513E8"/>
    <w:rsid w:val="00A5257F"/>
    <w:rsid w:val="00A526F0"/>
    <w:rsid w:val="00A5480F"/>
    <w:rsid w:val="00A5534B"/>
    <w:rsid w:val="00A57338"/>
    <w:rsid w:val="00A57D7C"/>
    <w:rsid w:val="00A610BB"/>
    <w:rsid w:val="00A62CD7"/>
    <w:rsid w:val="00A634CA"/>
    <w:rsid w:val="00A64325"/>
    <w:rsid w:val="00A646DA"/>
    <w:rsid w:val="00A6667E"/>
    <w:rsid w:val="00A66780"/>
    <w:rsid w:val="00A67AC1"/>
    <w:rsid w:val="00A67FDA"/>
    <w:rsid w:val="00A67FEF"/>
    <w:rsid w:val="00A70DBA"/>
    <w:rsid w:val="00A7210B"/>
    <w:rsid w:val="00A73D9E"/>
    <w:rsid w:val="00A7459F"/>
    <w:rsid w:val="00A814FD"/>
    <w:rsid w:val="00A850B9"/>
    <w:rsid w:val="00A87CE0"/>
    <w:rsid w:val="00A90802"/>
    <w:rsid w:val="00A93490"/>
    <w:rsid w:val="00A94BA8"/>
    <w:rsid w:val="00A94EC9"/>
    <w:rsid w:val="00A96D9D"/>
    <w:rsid w:val="00AA298A"/>
    <w:rsid w:val="00AA3157"/>
    <w:rsid w:val="00AA4A7B"/>
    <w:rsid w:val="00AA4E02"/>
    <w:rsid w:val="00AA4FF6"/>
    <w:rsid w:val="00AA552A"/>
    <w:rsid w:val="00AA5A14"/>
    <w:rsid w:val="00AA7A41"/>
    <w:rsid w:val="00AB0738"/>
    <w:rsid w:val="00AB54A7"/>
    <w:rsid w:val="00AC0E04"/>
    <w:rsid w:val="00AC1192"/>
    <w:rsid w:val="00AC1B04"/>
    <w:rsid w:val="00AC28B2"/>
    <w:rsid w:val="00AC28BB"/>
    <w:rsid w:val="00AC73CA"/>
    <w:rsid w:val="00AD3FB0"/>
    <w:rsid w:val="00AE04B7"/>
    <w:rsid w:val="00AE080A"/>
    <w:rsid w:val="00AE6175"/>
    <w:rsid w:val="00AF1843"/>
    <w:rsid w:val="00AF5225"/>
    <w:rsid w:val="00AF5D25"/>
    <w:rsid w:val="00AF7804"/>
    <w:rsid w:val="00AF7927"/>
    <w:rsid w:val="00AF7C10"/>
    <w:rsid w:val="00B00920"/>
    <w:rsid w:val="00B00FAC"/>
    <w:rsid w:val="00B03496"/>
    <w:rsid w:val="00B0373B"/>
    <w:rsid w:val="00B03F3E"/>
    <w:rsid w:val="00B051AD"/>
    <w:rsid w:val="00B070E7"/>
    <w:rsid w:val="00B11753"/>
    <w:rsid w:val="00B14404"/>
    <w:rsid w:val="00B15061"/>
    <w:rsid w:val="00B15CF9"/>
    <w:rsid w:val="00B1638E"/>
    <w:rsid w:val="00B17208"/>
    <w:rsid w:val="00B17751"/>
    <w:rsid w:val="00B21630"/>
    <w:rsid w:val="00B2210F"/>
    <w:rsid w:val="00B24CA0"/>
    <w:rsid w:val="00B268C4"/>
    <w:rsid w:val="00B314CA"/>
    <w:rsid w:val="00B32925"/>
    <w:rsid w:val="00B36E6C"/>
    <w:rsid w:val="00B37000"/>
    <w:rsid w:val="00B40D34"/>
    <w:rsid w:val="00B41EC6"/>
    <w:rsid w:val="00B42BD9"/>
    <w:rsid w:val="00B47563"/>
    <w:rsid w:val="00B53496"/>
    <w:rsid w:val="00B53B80"/>
    <w:rsid w:val="00B5405C"/>
    <w:rsid w:val="00B563CE"/>
    <w:rsid w:val="00B575CF"/>
    <w:rsid w:val="00B57A2D"/>
    <w:rsid w:val="00B606C2"/>
    <w:rsid w:val="00B62DEB"/>
    <w:rsid w:val="00B63726"/>
    <w:rsid w:val="00B64E08"/>
    <w:rsid w:val="00B6581D"/>
    <w:rsid w:val="00B65D48"/>
    <w:rsid w:val="00B70BA6"/>
    <w:rsid w:val="00B71B44"/>
    <w:rsid w:val="00B71D4F"/>
    <w:rsid w:val="00B7379A"/>
    <w:rsid w:val="00B75501"/>
    <w:rsid w:val="00B759AA"/>
    <w:rsid w:val="00B77F43"/>
    <w:rsid w:val="00B81C71"/>
    <w:rsid w:val="00B826D0"/>
    <w:rsid w:val="00B85292"/>
    <w:rsid w:val="00B86EE1"/>
    <w:rsid w:val="00B901E2"/>
    <w:rsid w:val="00B93958"/>
    <w:rsid w:val="00B95C1D"/>
    <w:rsid w:val="00B95EC9"/>
    <w:rsid w:val="00B96391"/>
    <w:rsid w:val="00BA0217"/>
    <w:rsid w:val="00BA37DC"/>
    <w:rsid w:val="00BA4802"/>
    <w:rsid w:val="00BA6486"/>
    <w:rsid w:val="00BB045E"/>
    <w:rsid w:val="00BB05D5"/>
    <w:rsid w:val="00BB24D3"/>
    <w:rsid w:val="00BB587E"/>
    <w:rsid w:val="00BB63CE"/>
    <w:rsid w:val="00BB7723"/>
    <w:rsid w:val="00BC03FB"/>
    <w:rsid w:val="00BC1A2E"/>
    <w:rsid w:val="00BC757F"/>
    <w:rsid w:val="00BD014D"/>
    <w:rsid w:val="00BD0774"/>
    <w:rsid w:val="00BD0F2E"/>
    <w:rsid w:val="00BD173F"/>
    <w:rsid w:val="00BD20F1"/>
    <w:rsid w:val="00BD233E"/>
    <w:rsid w:val="00BD2717"/>
    <w:rsid w:val="00BD3541"/>
    <w:rsid w:val="00BD5105"/>
    <w:rsid w:val="00BD579D"/>
    <w:rsid w:val="00BD5D3F"/>
    <w:rsid w:val="00BD7A36"/>
    <w:rsid w:val="00BE3DEF"/>
    <w:rsid w:val="00BE4868"/>
    <w:rsid w:val="00BE499E"/>
    <w:rsid w:val="00BE5099"/>
    <w:rsid w:val="00BE58BD"/>
    <w:rsid w:val="00BE76A5"/>
    <w:rsid w:val="00BF0DF0"/>
    <w:rsid w:val="00BF19D8"/>
    <w:rsid w:val="00BF1D31"/>
    <w:rsid w:val="00BF3020"/>
    <w:rsid w:val="00BF30CE"/>
    <w:rsid w:val="00BF428B"/>
    <w:rsid w:val="00BF62B9"/>
    <w:rsid w:val="00BF6835"/>
    <w:rsid w:val="00BF684D"/>
    <w:rsid w:val="00BF6C6C"/>
    <w:rsid w:val="00BF7546"/>
    <w:rsid w:val="00BF7F17"/>
    <w:rsid w:val="00C00FD4"/>
    <w:rsid w:val="00C039DD"/>
    <w:rsid w:val="00C05964"/>
    <w:rsid w:val="00C1061E"/>
    <w:rsid w:val="00C114A2"/>
    <w:rsid w:val="00C118CA"/>
    <w:rsid w:val="00C13160"/>
    <w:rsid w:val="00C14965"/>
    <w:rsid w:val="00C150F8"/>
    <w:rsid w:val="00C151BB"/>
    <w:rsid w:val="00C16914"/>
    <w:rsid w:val="00C1738C"/>
    <w:rsid w:val="00C2067F"/>
    <w:rsid w:val="00C2075B"/>
    <w:rsid w:val="00C22377"/>
    <w:rsid w:val="00C22B25"/>
    <w:rsid w:val="00C32EBF"/>
    <w:rsid w:val="00C331CB"/>
    <w:rsid w:val="00C3452E"/>
    <w:rsid w:val="00C35416"/>
    <w:rsid w:val="00C35B0C"/>
    <w:rsid w:val="00C40446"/>
    <w:rsid w:val="00C43CE7"/>
    <w:rsid w:val="00C45407"/>
    <w:rsid w:val="00C457A1"/>
    <w:rsid w:val="00C4626B"/>
    <w:rsid w:val="00C5108E"/>
    <w:rsid w:val="00C5173A"/>
    <w:rsid w:val="00C51884"/>
    <w:rsid w:val="00C523D6"/>
    <w:rsid w:val="00C52A75"/>
    <w:rsid w:val="00C57A3C"/>
    <w:rsid w:val="00C57F4E"/>
    <w:rsid w:val="00C620D0"/>
    <w:rsid w:val="00C6283F"/>
    <w:rsid w:val="00C664DD"/>
    <w:rsid w:val="00C665C5"/>
    <w:rsid w:val="00C67D26"/>
    <w:rsid w:val="00C70687"/>
    <w:rsid w:val="00C73FF5"/>
    <w:rsid w:val="00C75711"/>
    <w:rsid w:val="00C76070"/>
    <w:rsid w:val="00C8070E"/>
    <w:rsid w:val="00C81195"/>
    <w:rsid w:val="00C83FB2"/>
    <w:rsid w:val="00C8434E"/>
    <w:rsid w:val="00C87C75"/>
    <w:rsid w:val="00C91336"/>
    <w:rsid w:val="00C91423"/>
    <w:rsid w:val="00C9227B"/>
    <w:rsid w:val="00C9329D"/>
    <w:rsid w:val="00C93D81"/>
    <w:rsid w:val="00C94921"/>
    <w:rsid w:val="00C9520E"/>
    <w:rsid w:val="00CA1B71"/>
    <w:rsid w:val="00CA1C66"/>
    <w:rsid w:val="00CA240A"/>
    <w:rsid w:val="00CA4352"/>
    <w:rsid w:val="00CA4B9D"/>
    <w:rsid w:val="00CA7287"/>
    <w:rsid w:val="00CB1420"/>
    <w:rsid w:val="00CB1990"/>
    <w:rsid w:val="00CB1CE5"/>
    <w:rsid w:val="00CB68EB"/>
    <w:rsid w:val="00CC02C7"/>
    <w:rsid w:val="00CC1776"/>
    <w:rsid w:val="00CC1A23"/>
    <w:rsid w:val="00CC268C"/>
    <w:rsid w:val="00CC306A"/>
    <w:rsid w:val="00CC55A4"/>
    <w:rsid w:val="00CC710D"/>
    <w:rsid w:val="00CC79E8"/>
    <w:rsid w:val="00CD09E1"/>
    <w:rsid w:val="00CD5148"/>
    <w:rsid w:val="00CE458C"/>
    <w:rsid w:val="00CE4E65"/>
    <w:rsid w:val="00CE597D"/>
    <w:rsid w:val="00CF13D0"/>
    <w:rsid w:val="00CF1E9D"/>
    <w:rsid w:val="00CF32AE"/>
    <w:rsid w:val="00CF460A"/>
    <w:rsid w:val="00CF4E3F"/>
    <w:rsid w:val="00CF5B5F"/>
    <w:rsid w:val="00D033D2"/>
    <w:rsid w:val="00D04384"/>
    <w:rsid w:val="00D05016"/>
    <w:rsid w:val="00D06FC2"/>
    <w:rsid w:val="00D0735D"/>
    <w:rsid w:val="00D109A0"/>
    <w:rsid w:val="00D12B45"/>
    <w:rsid w:val="00D144F3"/>
    <w:rsid w:val="00D150C5"/>
    <w:rsid w:val="00D1560B"/>
    <w:rsid w:val="00D1638F"/>
    <w:rsid w:val="00D2034B"/>
    <w:rsid w:val="00D21E4C"/>
    <w:rsid w:val="00D22BA9"/>
    <w:rsid w:val="00D248B8"/>
    <w:rsid w:val="00D24A34"/>
    <w:rsid w:val="00D24B31"/>
    <w:rsid w:val="00D25367"/>
    <w:rsid w:val="00D25970"/>
    <w:rsid w:val="00D274B8"/>
    <w:rsid w:val="00D31E4F"/>
    <w:rsid w:val="00D334CF"/>
    <w:rsid w:val="00D341DE"/>
    <w:rsid w:val="00D34E6C"/>
    <w:rsid w:val="00D40EE3"/>
    <w:rsid w:val="00D4458F"/>
    <w:rsid w:val="00D46D0D"/>
    <w:rsid w:val="00D507D1"/>
    <w:rsid w:val="00D53C3E"/>
    <w:rsid w:val="00D53F06"/>
    <w:rsid w:val="00D545D2"/>
    <w:rsid w:val="00D555DD"/>
    <w:rsid w:val="00D5587C"/>
    <w:rsid w:val="00D57672"/>
    <w:rsid w:val="00D57F1F"/>
    <w:rsid w:val="00D62443"/>
    <w:rsid w:val="00D64BCB"/>
    <w:rsid w:val="00D67D12"/>
    <w:rsid w:val="00D71B9D"/>
    <w:rsid w:val="00D71CBF"/>
    <w:rsid w:val="00D72FEB"/>
    <w:rsid w:val="00D74377"/>
    <w:rsid w:val="00D75365"/>
    <w:rsid w:val="00D76DA5"/>
    <w:rsid w:val="00D80287"/>
    <w:rsid w:val="00D80351"/>
    <w:rsid w:val="00D80D60"/>
    <w:rsid w:val="00D857FB"/>
    <w:rsid w:val="00D85ABA"/>
    <w:rsid w:val="00D85E10"/>
    <w:rsid w:val="00D86465"/>
    <w:rsid w:val="00D86525"/>
    <w:rsid w:val="00D869AB"/>
    <w:rsid w:val="00D86D24"/>
    <w:rsid w:val="00D876FE"/>
    <w:rsid w:val="00D87763"/>
    <w:rsid w:val="00D928E0"/>
    <w:rsid w:val="00D93402"/>
    <w:rsid w:val="00D94012"/>
    <w:rsid w:val="00D9498D"/>
    <w:rsid w:val="00D95132"/>
    <w:rsid w:val="00D961A2"/>
    <w:rsid w:val="00D962F2"/>
    <w:rsid w:val="00D973A1"/>
    <w:rsid w:val="00DA31F6"/>
    <w:rsid w:val="00DA55A4"/>
    <w:rsid w:val="00DB10B9"/>
    <w:rsid w:val="00DB1596"/>
    <w:rsid w:val="00DB27A6"/>
    <w:rsid w:val="00DB2BEE"/>
    <w:rsid w:val="00DB37B1"/>
    <w:rsid w:val="00DB3B30"/>
    <w:rsid w:val="00DB4420"/>
    <w:rsid w:val="00DB4F95"/>
    <w:rsid w:val="00DB6124"/>
    <w:rsid w:val="00DB7D4A"/>
    <w:rsid w:val="00DC0654"/>
    <w:rsid w:val="00DC1A08"/>
    <w:rsid w:val="00DC3B5D"/>
    <w:rsid w:val="00DC4E42"/>
    <w:rsid w:val="00DC50D0"/>
    <w:rsid w:val="00DC5C59"/>
    <w:rsid w:val="00DC7CA2"/>
    <w:rsid w:val="00DC7EFA"/>
    <w:rsid w:val="00DD143D"/>
    <w:rsid w:val="00DD3D9C"/>
    <w:rsid w:val="00DD4602"/>
    <w:rsid w:val="00DD52C5"/>
    <w:rsid w:val="00DD550E"/>
    <w:rsid w:val="00DD598E"/>
    <w:rsid w:val="00DD6C81"/>
    <w:rsid w:val="00DD78DA"/>
    <w:rsid w:val="00DD7C62"/>
    <w:rsid w:val="00DE01FA"/>
    <w:rsid w:val="00DE702E"/>
    <w:rsid w:val="00DE7D79"/>
    <w:rsid w:val="00DF0EDD"/>
    <w:rsid w:val="00DF1FB4"/>
    <w:rsid w:val="00DF1FE6"/>
    <w:rsid w:val="00DF3F42"/>
    <w:rsid w:val="00DF4658"/>
    <w:rsid w:val="00DF753D"/>
    <w:rsid w:val="00DF7B23"/>
    <w:rsid w:val="00E0041D"/>
    <w:rsid w:val="00E06753"/>
    <w:rsid w:val="00E074C0"/>
    <w:rsid w:val="00E13D30"/>
    <w:rsid w:val="00E14043"/>
    <w:rsid w:val="00E156F5"/>
    <w:rsid w:val="00E20D87"/>
    <w:rsid w:val="00E20E4D"/>
    <w:rsid w:val="00E23B29"/>
    <w:rsid w:val="00E249B0"/>
    <w:rsid w:val="00E2522D"/>
    <w:rsid w:val="00E267FE"/>
    <w:rsid w:val="00E271FD"/>
    <w:rsid w:val="00E279CF"/>
    <w:rsid w:val="00E323EE"/>
    <w:rsid w:val="00E329F5"/>
    <w:rsid w:val="00E3578F"/>
    <w:rsid w:val="00E35FB6"/>
    <w:rsid w:val="00E37A45"/>
    <w:rsid w:val="00E429A8"/>
    <w:rsid w:val="00E4359A"/>
    <w:rsid w:val="00E43674"/>
    <w:rsid w:val="00E43D8B"/>
    <w:rsid w:val="00E455B4"/>
    <w:rsid w:val="00E46742"/>
    <w:rsid w:val="00E46A28"/>
    <w:rsid w:val="00E4785C"/>
    <w:rsid w:val="00E50F72"/>
    <w:rsid w:val="00E51521"/>
    <w:rsid w:val="00E51891"/>
    <w:rsid w:val="00E51A1A"/>
    <w:rsid w:val="00E51AF5"/>
    <w:rsid w:val="00E54E80"/>
    <w:rsid w:val="00E5643C"/>
    <w:rsid w:val="00E567AF"/>
    <w:rsid w:val="00E56DE4"/>
    <w:rsid w:val="00E6025D"/>
    <w:rsid w:val="00E60C89"/>
    <w:rsid w:val="00E62A7D"/>
    <w:rsid w:val="00E62DE8"/>
    <w:rsid w:val="00E63D40"/>
    <w:rsid w:val="00E759A8"/>
    <w:rsid w:val="00E75DC7"/>
    <w:rsid w:val="00E7620D"/>
    <w:rsid w:val="00E775CD"/>
    <w:rsid w:val="00E77A2B"/>
    <w:rsid w:val="00E815AC"/>
    <w:rsid w:val="00E822A8"/>
    <w:rsid w:val="00E82969"/>
    <w:rsid w:val="00E82A68"/>
    <w:rsid w:val="00E82E6F"/>
    <w:rsid w:val="00E83D43"/>
    <w:rsid w:val="00E85E5D"/>
    <w:rsid w:val="00E901D1"/>
    <w:rsid w:val="00E91084"/>
    <w:rsid w:val="00E9195C"/>
    <w:rsid w:val="00E91E98"/>
    <w:rsid w:val="00E92547"/>
    <w:rsid w:val="00E939B7"/>
    <w:rsid w:val="00E94847"/>
    <w:rsid w:val="00EA0D75"/>
    <w:rsid w:val="00EA0F38"/>
    <w:rsid w:val="00EA26E3"/>
    <w:rsid w:val="00EA3932"/>
    <w:rsid w:val="00EA5455"/>
    <w:rsid w:val="00EA78CE"/>
    <w:rsid w:val="00EB1C09"/>
    <w:rsid w:val="00EB239D"/>
    <w:rsid w:val="00EB438C"/>
    <w:rsid w:val="00EB6A9E"/>
    <w:rsid w:val="00EC0D54"/>
    <w:rsid w:val="00EC2929"/>
    <w:rsid w:val="00EC2C3A"/>
    <w:rsid w:val="00EC3033"/>
    <w:rsid w:val="00EC6535"/>
    <w:rsid w:val="00EC7C06"/>
    <w:rsid w:val="00EC7CF4"/>
    <w:rsid w:val="00ED01AA"/>
    <w:rsid w:val="00ED05AA"/>
    <w:rsid w:val="00ED18CB"/>
    <w:rsid w:val="00ED2C72"/>
    <w:rsid w:val="00ED47D0"/>
    <w:rsid w:val="00ED7733"/>
    <w:rsid w:val="00EE4D60"/>
    <w:rsid w:val="00EE774D"/>
    <w:rsid w:val="00EE7CDB"/>
    <w:rsid w:val="00EF048E"/>
    <w:rsid w:val="00EF1F5C"/>
    <w:rsid w:val="00EF3B77"/>
    <w:rsid w:val="00EF50D6"/>
    <w:rsid w:val="00EF5F67"/>
    <w:rsid w:val="00EF6ED4"/>
    <w:rsid w:val="00EF7C1A"/>
    <w:rsid w:val="00F01356"/>
    <w:rsid w:val="00F05C25"/>
    <w:rsid w:val="00F06220"/>
    <w:rsid w:val="00F12B5C"/>
    <w:rsid w:val="00F13A2E"/>
    <w:rsid w:val="00F17769"/>
    <w:rsid w:val="00F22182"/>
    <w:rsid w:val="00F23A7E"/>
    <w:rsid w:val="00F24CB5"/>
    <w:rsid w:val="00F252E0"/>
    <w:rsid w:val="00F26546"/>
    <w:rsid w:val="00F277B9"/>
    <w:rsid w:val="00F27BA7"/>
    <w:rsid w:val="00F31771"/>
    <w:rsid w:val="00F32443"/>
    <w:rsid w:val="00F33A2A"/>
    <w:rsid w:val="00F33A7A"/>
    <w:rsid w:val="00F367CB"/>
    <w:rsid w:val="00F36831"/>
    <w:rsid w:val="00F3687A"/>
    <w:rsid w:val="00F371AF"/>
    <w:rsid w:val="00F37B44"/>
    <w:rsid w:val="00F40A5D"/>
    <w:rsid w:val="00F41FA8"/>
    <w:rsid w:val="00F4208C"/>
    <w:rsid w:val="00F421A9"/>
    <w:rsid w:val="00F443FD"/>
    <w:rsid w:val="00F44AF4"/>
    <w:rsid w:val="00F45428"/>
    <w:rsid w:val="00F47F60"/>
    <w:rsid w:val="00F52407"/>
    <w:rsid w:val="00F52E93"/>
    <w:rsid w:val="00F55E00"/>
    <w:rsid w:val="00F61449"/>
    <w:rsid w:val="00F6165D"/>
    <w:rsid w:val="00F616D4"/>
    <w:rsid w:val="00F61DA6"/>
    <w:rsid w:val="00F654D8"/>
    <w:rsid w:val="00F65FD1"/>
    <w:rsid w:val="00F66B5A"/>
    <w:rsid w:val="00F676FD"/>
    <w:rsid w:val="00F67700"/>
    <w:rsid w:val="00F734F0"/>
    <w:rsid w:val="00F7582F"/>
    <w:rsid w:val="00F75947"/>
    <w:rsid w:val="00F77C50"/>
    <w:rsid w:val="00F80EF3"/>
    <w:rsid w:val="00F810EE"/>
    <w:rsid w:val="00F82CD5"/>
    <w:rsid w:val="00F845E7"/>
    <w:rsid w:val="00F848E2"/>
    <w:rsid w:val="00F871E3"/>
    <w:rsid w:val="00F87FC1"/>
    <w:rsid w:val="00F90464"/>
    <w:rsid w:val="00F92D16"/>
    <w:rsid w:val="00F93638"/>
    <w:rsid w:val="00F94A80"/>
    <w:rsid w:val="00F94B3C"/>
    <w:rsid w:val="00F94EA3"/>
    <w:rsid w:val="00F95D39"/>
    <w:rsid w:val="00F96357"/>
    <w:rsid w:val="00FA002B"/>
    <w:rsid w:val="00FA06C5"/>
    <w:rsid w:val="00FA0E88"/>
    <w:rsid w:val="00FA1950"/>
    <w:rsid w:val="00FA23F1"/>
    <w:rsid w:val="00FA2F31"/>
    <w:rsid w:val="00FA366B"/>
    <w:rsid w:val="00FA76A8"/>
    <w:rsid w:val="00FB15F2"/>
    <w:rsid w:val="00FB1A98"/>
    <w:rsid w:val="00FB23F6"/>
    <w:rsid w:val="00FB3EA0"/>
    <w:rsid w:val="00FB41A5"/>
    <w:rsid w:val="00FB4C8C"/>
    <w:rsid w:val="00FB53A1"/>
    <w:rsid w:val="00FB68F2"/>
    <w:rsid w:val="00FB6BDF"/>
    <w:rsid w:val="00FC209C"/>
    <w:rsid w:val="00FC20FA"/>
    <w:rsid w:val="00FC2536"/>
    <w:rsid w:val="00FC26FD"/>
    <w:rsid w:val="00FC3C79"/>
    <w:rsid w:val="00FC3F4D"/>
    <w:rsid w:val="00FC5663"/>
    <w:rsid w:val="00FC6D10"/>
    <w:rsid w:val="00FC78C2"/>
    <w:rsid w:val="00FD098D"/>
    <w:rsid w:val="00FD1271"/>
    <w:rsid w:val="00FD491E"/>
    <w:rsid w:val="00FD558A"/>
    <w:rsid w:val="00FD7129"/>
    <w:rsid w:val="00FD7220"/>
    <w:rsid w:val="00FE4016"/>
    <w:rsid w:val="00FE49BD"/>
    <w:rsid w:val="00FE59A5"/>
    <w:rsid w:val="00FE6F1A"/>
    <w:rsid w:val="00FE74F7"/>
    <w:rsid w:val="00FE7760"/>
    <w:rsid w:val="00FE7C30"/>
    <w:rsid w:val="00FF0A90"/>
    <w:rsid w:val="00FF0D8C"/>
    <w:rsid w:val="00FF2A61"/>
    <w:rsid w:val="00FF3AF2"/>
    <w:rsid w:val="00FF4652"/>
    <w:rsid w:val="00FF596C"/>
    <w:rsid w:val="00FF5C82"/>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2D52D4"/>
  <w15:docId w15:val="{7F8405C1-7CFC-4C08-A5B6-6544DB6C9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iPriority="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DD598E"/>
    <w:pPr>
      <w:spacing w:after="0" w:line="240" w:lineRule="auto"/>
    </w:pPr>
  </w:style>
  <w:style w:type="paragraph" w:styleId="Naslov1">
    <w:name w:val="heading 1"/>
    <w:basedOn w:val="Navaden"/>
    <w:next w:val="Navaden"/>
    <w:link w:val="Naslov1Znak"/>
    <w:uiPriority w:val="9"/>
    <w:qFormat/>
    <w:rsid w:val="0051238C"/>
    <w:pPr>
      <w:keepNext/>
      <w:keepLines/>
      <w:numPr>
        <w:numId w:val="1"/>
      </w:numPr>
      <w:spacing w:before="480" w:after="80"/>
      <w:outlineLvl w:val="0"/>
    </w:pPr>
    <w:rPr>
      <w:rFonts w:eastAsiaTheme="majorEastAsia" w:cstheme="majorBidi"/>
      <w:b/>
      <w:bCs/>
      <w:color w:val="365F91" w:themeColor="accent1" w:themeShade="BF"/>
      <w:sz w:val="40"/>
      <w:szCs w:val="28"/>
    </w:rPr>
  </w:style>
  <w:style w:type="paragraph" w:styleId="Naslov2">
    <w:name w:val="heading 2"/>
    <w:basedOn w:val="Navaden"/>
    <w:next w:val="Navaden"/>
    <w:link w:val="Naslov2Znak"/>
    <w:uiPriority w:val="9"/>
    <w:unhideWhenUsed/>
    <w:qFormat/>
    <w:rsid w:val="0051238C"/>
    <w:pPr>
      <w:keepNext/>
      <w:keepLines/>
      <w:numPr>
        <w:ilvl w:val="1"/>
        <w:numId w:val="1"/>
      </w:numPr>
      <w:spacing w:before="240" w:after="80"/>
      <w:outlineLvl w:val="1"/>
    </w:pPr>
    <w:rPr>
      <w:rFonts w:eastAsiaTheme="majorEastAsia" w:cstheme="majorBidi"/>
      <w:b/>
      <w:bCs/>
      <w:color w:val="365F91" w:themeColor="accent1" w:themeShade="BF"/>
      <w:sz w:val="26"/>
      <w:szCs w:val="26"/>
    </w:rPr>
  </w:style>
  <w:style w:type="paragraph" w:styleId="Naslov3">
    <w:name w:val="heading 3"/>
    <w:basedOn w:val="Navaden"/>
    <w:next w:val="Navaden"/>
    <w:link w:val="Naslov3Znak"/>
    <w:uiPriority w:val="9"/>
    <w:unhideWhenUsed/>
    <w:qFormat/>
    <w:rsid w:val="0051238C"/>
    <w:pPr>
      <w:keepNext/>
      <w:keepLines/>
      <w:numPr>
        <w:ilvl w:val="2"/>
        <w:numId w:val="1"/>
      </w:numPr>
      <w:spacing w:before="240" w:after="80"/>
      <w:outlineLvl w:val="2"/>
    </w:pPr>
    <w:rPr>
      <w:rFonts w:eastAsiaTheme="majorEastAsia" w:cstheme="majorBidi"/>
      <w:b/>
      <w:bCs/>
      <w:color w:val="595959" w:themeColor="text1" w:themeTint="A6"/>
      <w:sz w:val="24"/>
    </w:rPr>
  </w:style>
  <w:style w:type="paragraph" w:styleId="Naslov4">
    <w:name w:val="heading 4"/>
    <w:basedOn w:val="Navaden"/>
    <w:next w:val="Navaden"/>
    <w:link w:val="Naslov4Znak"/>
    <w:uiPriority w:val="9"/>
    <w:unhideWhenUsed/>
    <w:qFormat/>
    <w:rsid w:val="0051238C"/>
    <w:pPr>
      <w:keepNext/>
      <w:keepLines/>
      <w:numPr>
        <w:ilvl w:val="3"/>
        <w:numId w:val="1"/>
      </w:numPr>
      <w:spacing w:before="240" w:after="80"/>
      <w:ind w:left="862" w:hanging="862"/>
      <w:outlineLvl w:val="3"/>
    </w:pPr>
    <w:rPr>
      <w:rFonts w:eastAsiaTheme="majorEastAsia" w:cstheme="majorBidi"/>
      <w:b/>
      <w:bCs/>
      <w:iCs/>
      <w:color w:val="1F497D" w:themeColor="text2"/>
    </w:rPr>
  </w:style>
  <w:style w:type="paragraph" w:styleId="Naslov5">
    <w:name w:val="heading 5"/>
    <w:basedOn w:val="Navaden"/>
    <w:next w:val="Navaden"/>
    <w:link w:val="Naslov5Znak"/>
    <w:uiPriority w:val="9"/>
    <w:semiHidden/>
    <w:unhideWhenUsed/>
    <w:rsid w:val="00756D54"/>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rsid w:val="00756D54"/>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rsid w:val="00756D5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756D54"/>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Naslov9">
    <w:name w:val="heading 9"/>
    <w:basedOn w:val="Navaden"/>
    <w:next w:val="Navaden"/>
    <w:link w:val="Naslov9Znak"/>
    <w:uiPriority w:val="9"/>
    <w:semiHidden/>
    <w:unhideWhenUsed/>
    <w:qFormat/>
    <w:rsid w:val="00756D54"/>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51238C"/>
    <w:rPr>
      <w:rFonts w:eastAsiaTheme="majorEastAsia" w:cstheme="majorBidi"/>
      <w:b/>
      <w:bCs/>
      <w:color w:val="365F91" w:themeColor="accent1" w:themeShade="BF"/>
      <w:sz w:val="40"/>
      <w:szCs w:val="28"/>
    </w:rPr>
  </w:style>
  <w:style w:type="character" w:customStyle="1" w:styleId="Naslov2Znak">
    <w:name w:val="Naslov 2 Znak"/>
    <w:basedOn w:val="Privzetapisavaodstavka"/>
    <w:link w:val="Naslov2"/>
    <w:uiPriority w:val="9"/>
    <w:rsid w:val="0051238C"/>
    <w:rPr>
      <w:rFonts w:eastAsiaTheme="majorEastAsia" w:cstheme="majorBidi"/>
      <w:b/>
      <w:bCs/>
      <w:color w:val="365F91" w:themeColor="accent1" w:themeShade="BF"/>
      <w:sz w:val="26"/>
      <w:szCs w:val="26"/>
    </w:rPr>
  </w:style>
  <w:style w:type="character" w:customStyle="1" w:styleId="Naslov3Znak">
    <w:name w:val="Naslov 3 Znak"/>
    <w:basedOn w:val="Privzetapisavaodstavka"/>
    <w:link w:val="Naslov3"/>
    <w:uiPriority w:val="9"/>
    <w:rsid w:val="0051238C"/>
    <w:rPr>
      <w:rFonts w:eastAsiaTheme="majorEastAsia" w:cstheme="majorBidi"/>
      <w:b/>
      <w:bCs/>
      <w:color w:val="595959" w:themeColor="text1" w:themeTint="A6"/>
      <w:sz w:val="24"/>
    </w:rPr>
  </w:style>
  <w:style w:type="character" w:customStyle="1" w:styleId="Naslov4Znak">
    <w:name w:val="Naslov 4 Znak"/>
    <w:basedOn w:val="Privzetapisavaodstavka"/>
    <w:link w:val="Naslov4"/>
    <w:uiPriority w:val="9"/>
    <w:rsid w:val="0051238C"/>
    <w:rPr>
      <w:rFonts w:eastAsiaTheme="majorEastAsia" w:cstheme="majorBidi"/>
      <w:b/>
      <w:bCs/>
      <w:iCs/>
      <w:color w:val="1F497D" w:themeColor="text2"/>
    </w:rPr>
  </w:style>
  <w:style w:type="character" w:customStyle="1" w:styleId="Naslov5Znak">
    <w:name w:val="Naslov 5 Znak"/>
    <w:basedOn w:val="Privzetapisavaodstavka"/>
    <w:link w:val="Naslov5"/>
    <w:uiPriority w:val="9"/>
    <w:semiHidden/>
    <w:rsid w:val="00756D54"/>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756D54"/>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756D54"/>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756D54"/>
    <w:rPr>
      <w:rFonts w:asciiTheme="majorHAnsi" w:eastAsiaTheme="majorEastAsia" w:hAnsiTheme="majorHAnsi" w:cstheme="majorBidi"/>
      <w:color w:val="404040" w:themeColor="text1" w:themeTint="BF"/>
      <w:szCs w:val="20"/>
    </w:rPr>
  </w:style>
  <w:style w:type="character" w:customStyle="1" w:styleId="Naslov9Znak">
    <w:name w:val="Naslov 9 Znak"/>
    <w:basedOn w:val="Privzetapisavaodstavka"/>
    <w:link w:val="Naslov9"/>
    <w:uiPriority w:val="9"/>
    <w:semiHidden/>
    <w:rsid w:val="00756D54"/>
    <w:rPr>
      <w:rFonts w:asciiTheme="majorHAnsi" w:eastAsiaTheme="majorEastAsia" w:hAnsiTheme="majorHAnsi" w:cstheme="majorBidi"/>
      <w:i/>
      <w:iCs/>
      <w:color w:val="404040" w:themeColor="text1" w:themeTint="BF"/>
      <w:szCs w:val="20"/>
    </w:rPr>
  </w:style>
  <w:style w:type="paragraph" w:styleId="Besedilooblaka">
    <w:name w:val="Balloon Text"/>
    <w:basedOn w:val="Navaden"/>
    <w:link w:val="BesedilooblakaZnak"/>
    <w:uiPriority w:val="99"/>
    <w:semiHidden/>
    <w:unhideWhenUsed/>
    <w:rsid w:val="0057266F"/>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57266F"/>
    <w:rPr>
      <w:rFonts w:ascii="Tahoma" w:hAnsi="Tahoma" w:cs="Tahoma"/>
      <w:sz w:val="16"/>
      <w:szCs w:val="16"/>
    </w:rPr>
  </w:style>
  <w:style w:type="paragraph" w:styleId="Odstavekseznama">
    <w:name w:val="List Paragraph"/>
    <w:aliases w:val="Tabela - prazna vrstica,Preglednica,Odstavek seznama1,Naslov2a,Heading x1,Liste 1,za tekst,Označevanje,List Paragraph2,Colorful List - Accent 11,Dot pt,No Spacing1,List Paragraph Char Char Char,Indicator Text,Numbered Para 1"/>
    <w:basedOn w:val="Navaden"/>
    <w:link w:val="OdstavekseznamaZnak"/>
    <w:uiPriority w:val="34"/>
    <w:qFormat/>
    <w:rsid w:val="0057266F"/>
    <w:pPr>
      <w:ind w:left="720"/>
      <w:contextualSpacing/>
    </w:pPr>
  </w:style>
  <w:style w:type="paragraph" w:customStyle="1" w:styleId="Default">
    <w:name w:val="Default"/>
    <w:uiPriority w:val="99"/>
    <w:rsid w:val="00905D3A"/>
    <w:pPr>
      <w:spacing w:after="0" w:line="240" w:lineRule="auto"/>
    </w:pPr>
    <w:rPr>
      <w:rFonts w:ascii="Times New Roman" w:eastAsia="Times New Roman" w:hAnsi="Times New Roman" w:cs="Times New Roman"/>
      <w:snapToGrid w:val="0"/>
      <w:sz w:val="24"/>
      <w:szCs w:val="20"/>
      <w:lang w:eastAsia="sl-SI"/>
    </w:rPr>
  </w:style>
  <w:style w:type="paragraph" w:customStyle="1" w:styleId="LP2008">
    <w:name w:val="LP2008"/>
    <w:basedOn w:val="Navaden"/>
    <w:uiPriority w:val="99"/>
    <w:rsid w:val="009E3005"/>
    <w:pPr>
      <w:spacing w:after="120"/>
      <w:jc w:val="both"/>
    </w:pPr>
    <w:rPr>
      <w:rFonts w:eastAsia="Calibri" w:cs="Times New Roman"/>
      <w:szCs w:val="24"/>
      <w:lang w:eastAsia="sl-SI"/>
    </w:rPr>
  </w:style>
  <w:style w:type="character" w:customStyle="1" w:styleId="highlight1">
    <w:name w:val="highlight1"/>
    <w:basedOn w:val="Privzetapisavaodstavka"/>
    <w:rsid w:val="009E3005"/>
    <w:rPr>
      <w:color w:val="FF0000"/>
      <w:shd w:val="clear" w:color="auto" w:fill="FFFFFF"/>
    </w:rPr>
  </w:style>
  <w:style w:type="character" w:styleId="Hiperpovezava">
    <w:name w:val="Hyperlink"/>
    <w:basedOn w:val="Privzetapisavaodstavka"/>
    <w:uiPriority w:val="99"/>
    <w:unhideWhenUsed/>
    <w:rsid w:val="008D31FB"/>
    <w:rPr>
      <w:color w:val="7275AA"/>
    </w:rPr>
  </w:style>
  <w:style w:type="paragraph" w:styleId="Glava">
    <w:name w:val="header"/>
    <w:basedOn w:val="Navaden"/>
    <w:link w:val="GlavaZnak"/>
    <w:unhideWhenUsed/>
    <w:rsid w:val="00756D54"/>
    <w:pPr>
      <w:tabs>
        <w:tab w:val="center" w:pos="4536"/>
        <w:tab w:val="right" w:pos="9072"/>
      </w:tabs>
    </w:pPr>
  </w:style>
  <w:style w:type="character" w:customStyle="1" w:styleId="GlavaZnak">
    <w:name w:val="Glava Znak"/>
    <w:basedOn w:val="Privzetapisavaodstavka"/>
    <w:link w:val="Glava"/>
    <w:uiPriority w:val="99"/>
    <w:rsid w:val="00756D54"/>
  </w:style>
  <w:style w:type="paragraph" w:styleId="Noga">
    <w:name w:val="footer"/>
    <w:basedOn w:val="Navaden"/>
    <w:link w:val="NogaZnak"/>
    <w:uiPriority w:val="99"/>
    <w:unhideWhenUsed/>
    <w:qFormat/>
    <w:rsid w:val="00756D54"/>
    <w:pPr>
      <w:tabs>
        <w:tab w:val="center" w:pos="4536"/>
        <w:tab w:val="right" w:pos="9072"/>
      </w:tabs>
    </w:pPr>
  </w:style>
  <w:style w:type="character" w:customStyle="1" w:styleId="NogaZnak">
    <w:name w:val="Noga Znak"/>
    <w:basedOn w:val="Privzetapisavaodstavka"/>
    <w:link w:val="Noga"/>
    <w:uiPriority w:val="99"/>
    <w:rsid w:val="00756D54"/>
  </w:style>
  <w:style w:type="paragraph" w:styleId="Napis">
    <w:name w:val="caption"/>
    <w:basedOn w:val="Navaden"/>
    <w:next w:val="Navaden"/>
    <w:uiPriority w:val="35"/>
    <w:unhideWhenUsed/>
    <w:qFormat/>
    <w:rsid w:val="00A5480F"/>
    <w:rPr>
      <w:b/>
      <w:bCs/>
      <w:color w:val="4F81BD" w:themeColor="accent1"/>
      <w:sz w:val="18"/>
      <w:szCs w:val="18"/>
    </w:rPr>
  </w:style>
  <w:style w:type="paragraph" w:styleId="Navadensplet">
    <w:name w:val="Normal (Web)"/>
    <w:basedOn w:val="Navaden"/>
    <w:uiPriority w:val="99"/>
    <w:semiHidden/>
    <w:unhideWhenUsed/>
    <w:rsid w:val="00A62CD7"/>
    <w:pPr>
      <w:spacing w:before="100" w:beforeAutospacing="1" w:after="100" w:afterAutospacing="1"/>
    </w:pPr>
    <w:rPr>
      <w:rFonts w:ascii="Times New Roman" w:eastAsia="Times New Roman" w:hAnsi="Times New Roman" w:cs="Times New Roman"/>
      <w:sz w:val="24"/>
      <w:szCs w:val="24"/>
      <w:lang w:eastAsia="sl-SI"/>
    </w:rPr>
  </w:style>
  <w:style w:type="paragraph" w:styleId="Naslov">
    <w:name w:val="Title"/>
    <w:aliases w:val="Naslov dokumenta"/>
    <w:basedOn w:val="Navaden"/>
    <w:next w:val="Navaden"/>
    <w:link w:val="NaslovZnak"/>
    <w:uiPriority w:val="9"/>
    <w:qFormat/>
    <w:rsid w:val="00AA4E02"/>
    <w:pPr>
      <w:pBdr>
        <w:bottom w:val="single" w:sz="8" w:space="4" w:color="4F81BD" w:themeColor="accent1"/>
      </w:pBdr>
      <w:ind w:left="284"/>
      <w:contextualSpacing/>
    </w:pPr>
    <w:rPr>
      <w:rFonts w:eastAsiaTheme="majorEastAsia" w:cstheme="majorBidi"/>
      <w:color w:val="FFFFFF" w:themeColor="background1"/>
      <w:spacing w:val="5"/>
      <w:kern w:val="28"/>
      <w:sz w:val="64"/>
      <w:szCs w:val="52"/>
    </w:rPr>
  </w:style>
  <w:style w:type="character" w:customStyle="1" w:styleId="NaslovZnak">
    <w:name w:val="Naslov Znak"/>
    <w:aliases w:val="Naslov dokumenta Znak"/>
    <w:basedOn w:val="Privzetapisavaodstavka"/>
    <w:link w:val="Naslov"/>
    <w:uiPriority w:val="9"/>
    <w:rsid w:val="00AA4E02"/>
    <w:rPr>
      <w:rFonts w:eastAsiaTheme="majorEastAsia" w:cstheme="majorBidi"/>
      <w:color w:val="FFFFFF" w:themeColor="background1"/>
      <w:spacing w:val="5"/>
      <w:kern w:val="28"/>
      <w:sz w:val="64"/>
      <w:szCs w:val="52"/>
    </w:rPr>
  </w:style>
  <w:style w:type="paragraph" w:styleId="NaslovTOC">
    <w:name w:val="TOC Heading"/>
    <w:basedOn w:val="Naslov1"/>
    <w:next w:val="Navaden"/>
    <w:uiPriority w:val="39"/>
    <w:semiHidden/>
    <w:unhideWhenUsed/>
    <w:qFormat/>
    <w:rsid w:val="00526DD9"/>
    <w:pPr>
      <w:numPr>
        <w:numId w:val="0"/>
      </w:numPr>
      <w:spacing w:line="276" w:lineRule="auto"/>
      <w:outlineLvl w:val="9"/>
    </w:pPr>
    <w:rPr>
      <w:lang w:eastAsia="sl-SI"/>
    </w:rPr>
  </w:style>
  <w:style w:type="paragraph" w:styleId="Kazalovsebine1">
    <w:name w:val="toc 1"/>
    <w:basedOn w:val="Navaden"/>
    <w:next w:val="Navaden"/>
    <w:autoRedefine/>
    <w:uiPriority w:val="39"/>
    <w:unhideWhenUsed/>
    <w:rsid w:val="002A0A35"/>
    <w:pPr>
      <w:tabs>
        <w:tab w:val="left" w:pos="567"/>
        <w:tab w:val="right" w:leader="dot" w:pos="9060"/>
      </w:tabs>
      <w:spacing w:line="260" w:lineRule="exact"/>
    </w:pPr>
    <w:rPr>
      <w:b/>
      <w:noProof/>
    </w:rPr>
  </w:style>
  <w:style w:type="paragraph" w:styleId="Kazalovsebine2">
    <w:name w:val="toc 2"/>
    <w:basedOn w:val="Navaden"/>
    <w:next w:val="Navaden"/>
    <w:autoRedefine/>
    <w:uiPriority w:val="39"/>
    <w:unhideWhenUsed/>
    <w:rsid w:val="002737E6"/>
    <w:pPr>
      <w:tabs>
        <w:tab w:val="left" w:pos="709"/>
        <w:tab w:val="right" w:leader="dot" w:pos="9060"/>
      </w:tabs>
    </w:pPr>
    <w:rPr>
      <w:noProof/>
    </w:rPr>
  </w:style>
  <w:style w:type="paragraph" w:styleId="Kazalovsebine3">
    <w:name w:val="toc 3"/>
    <w:basedOn w:val="Navaden"/>
    <w:next w:val="Navaden"/>
    <w:autoRedefine/>
    <w:uiPriority w:val="39"/>
    <w:unhideWhenUsed/>
    <w:rsid w:val="001532CC"/>
    <w:pPr>
      <w:tabs>
        <w:tab w:val="left" w:pos="1100"/>
        <w:tab w:val="right" w:leader="dot" w:pos="9060"/>
      </w:tabs>
    </w:pPr>
  </w:style>
  <w:style w:type="paragraph" w:styleId="Sprotnaopomba-besedilo">
    <w:name w:val="footnote text"/>
    <w:basedOn w:val="Navaden"/>
    <w:link w:val="Sprotnaopomba-besediloZnak"/>
    <w:uiPriority w:val="99"/>
    <w:semiHidden/>
    <w:unhideWhenUsed/>
    <w:rsid w:val="007A6525"/>
    <w:rPr>
      <w:szCs w:val="20"/>
    </w:rPr>
  </w:style>
  <w:style w:type="character" w:customStyle="1" w:styleId="Sprotnaopomba-besediloZnak">
    <w:name w:val="Sprotna opomba - besedilo Znak"/>
    <w:basedOn w:val="Privzetapisavaodstavka"/>
    <w:link w:val="Sprotnaopomba-besedilo"/>
    <w:uiPriority w:val="99"/>
    <w:semiHidden/>
    <w:rsid w:val="007A6525"/>
    <w:rPr>
      <w:rFonts w:ascii="InterstateCE-Light" w:hAnsi="InterstateCE-Light"/>
      <w:sz w:val="20"/>
      <w:szCs w:val="20"/>
    </w:rPr>
  </w:style>
  <w:style w:type="character" w:styleId="Sprotnaopomba-sklic">
    <w:name w:val="footnote reference"/>
    <w:basedOn w:val="Privzetapisavaodstavka"/>
    <w:uiPriority w:val="99"/>
    <w:semiHidden/>
    <w:unhideWhenUsed/>
    <w:rsid w:val="007A6525"/>
    <w:rPr>
      <w:vertAlign w:val="superscript"/>
    </w:rPr>
  </w:style>
  <w:style w:type="paragraph" w:styleId="z-vrhobrazca">
    <w:name w:val="HTML Top of Form"/>
    <w:basedOn w:val="Navaden"/>
    <w:next w:val="Navaden"/>
    <w:link w:val="z-vrhobrazcaZnak"/>
    <w:hidden/>
    <w:uiPriority w:val="99"/>
    <w:semiHidden/>
    <w:unhideWhenUsed/>
    <w:rsid w:val="00D80D60"/>
    <w:pPr>
      <w:pBdr>
        <w:bottom w:val="single" w:sz="6" w:space="1" w:color="auto"/>
      </w:pBdr>
      <w:jc w:val="center"/>
    </w:pPr>
    <w:rPr>
      <w:rFonts w:ascii="Arial" w:eastAsia="Times New Roman" w:hAnsi="Arial" w:cs="Arial"/>
      <w:vanish/>
      <w:sz w:val="16"/>
      <w:szCs w:val="16"/>
      <w:lang w:eastAsia="sl-SI"/>
    </w:rPr>
  </w:style>
  <w:style w:type="character" w:customStyle="1" w:styleId="z-vrhobrazcaZnak">
    <w:name w:val="z-vrh obrazca Znak"/>
    <w:basedOn w:val="Privzetapisavaodstavka"/>
    <w:link w:val="z-vrhobrazca"/>
    <w:uiPriority w:val="99"/>
    <w:semiHidden/>
    <w:rsid w:val="00D80D60"/>
    <w:rPr>
      <w:rFonts w:ascii="Arial" w:eastAsia="Times New Roman" w:hAnsi="Arial" w:cs="Arial"/>
      <w:vanish/>
      <w:sz w:val="16"/>
      <w:szCs w:val="16"/>
      <w:lang w:eastAsia="sl-SI"/>
    </w:rPr>
  </w:style>
  <w:style w:type="paragraph" w:styleId="z-dnoobrazca">
    <w:name w:val="HTML Bottom of Form"/>
    <w:basedOn w:val="Navaden"/>
    <w:next w:val="Navaden"/>
    <w:link w:val="z-dnoobrazcaZnak"/>
    <w:hidden/>
    <w:uiPriority w:val="99"/>
    <w:unhideWhenUsed/>
    <w:rsid w:val="00D80D60"/>
    <w:pPr>
      <w:pBdr>
        <w:top w:val="single" w:sz="6" w:space="1" w:color="auto"/>
      </w:pBdr>
      <w:jc w:val="center"/>
    </w:pPr>
    <w:rPr>
      <w:rFonts w:ascii="Arial" w:eastAsia="Times New Roman" w:hAnsi="Arial" w:cs="Arial"/>
      <w:vanish/>
      <w:sz w:val="16"/>
      <w:szCs w:val="16"/>
      <w:lang w:eastAsia="sl-SI"/>
    </w:rPr>
  </w:style>
  <w:style w:type="character" w:customStyle="1" w:styleId="z-dnoobrazcaZnak">
    <w:name w:val="z-dno obrazca Znak"/>
    <w:basedOn w:val="Privzetapisavaodstavka"/>
    <w:link w:val="z-dnoobrazca"/>
    <w:uiPriority w:val="99"/>
    <w:rsid w:val="00D80D60"/>
    <w:rPr>
      <w:rFonts w:ascii="Arial" w:eastAsia="Times New Roman" w:hAnsi="Arial" w:cs="Arial"/>
      <w:vanish/>
      <w:sz w:val="16"/>
      <w:szCs w:val="16"/>
      <w:lang w:eastAsia="sl-SI"/>
    </w:rPr>
  </w:style>
  <w:style w:type="table" w:styleId="Tabelamrea">
    <w:name w:val="Table Grid"/>
    <w:basedOn w:val="Navadnatabela"/>
    <w:uiPriority w:val="59"/>
    <w:rsid w:val="00BF0D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naslov">
    <w:name w:val="Subtitle"/>
    <w:aliases w:val="Podnaslov dokumenta"/>
    <w:basedOn w:val="Navaden"/>
    <w:next w:val="Navaden"/>
    <w:link w:val="PodnaslovZnak"/>
    <w:autoRedefine/>
    <w:uiPriority w:val="9"/>
    <w:qFormat/>
    <w:rsid w:val="0086788C"/>
    <w:pPr>
      <w:numPr>
        <w:ilvl w:val="1"/>
      </w:numPr>
    </w:pPr>
    <w:rPr>
      <w:rFonts w:ascii="Calibri" w:eastAsiaTheme="majorEastAsia" w:hAnsi="Calibri" w:cstheme="majorBidi"/>
      <w:color w:val="FFFFFF" w:themeColor="background1"/>
      <w:sz w:val="36"/>
      <w:szCs w:val="24"/>
      <w:lang w:val="en-US"/>
    </w:rPr>
  </w:style>
  <w:style w:type="character" w:customStyle="1" w:styleId="PodnaslovZnak">
    <w:name w:val="Podnaslov Znak"/>
    <w:aliases w:val="Podnaslov dokumenta Znak"/>
    <w:basedOn w:val="Privzetapisavaodstavka"/>
    <w:link w:val="Podnaslov"/>
    <w:uiPriority w:val="9"/>
    <w:rsid w:val="0086788C"/>
    <w:rPr>
      <w:rFonts w:ascii="Calibri" w:eastAsiaTheme="majorEastAsia" w:hAnsi="Calibri" w:cstheme="majorBidi"/>
      <w:color w:val="FFFFFF" w:themeColor="background1"/>
      <w:sz w:val="36"/>
      <w:szCs w:val="24"/>
      <w:lang w:val="en-US"/>
    </w:rPr>
  </w:style>
  <w:style w:type="character" w:styleId="Pripombasklic">
    <w:name w:val="annotation reference"/>
    <w:basedOn w:val="Privzetapisavaodstavka"/>
    <w:uiPriority w:val="99"/>
    <w:semiHidden/>
    <w:unhideWhenUsed/>
    <w:rsid w:val="00DB4420"/>
    <w:rPr>
      <w:sz w:val="16"/>
      <w:szCs w:val="16"/>
    </w:rPr>
  </w:style>
  <w:style w:type="paragraph" w:styleId="Pripombabesedilo">
    <w:name w:val="annotation text"/>
    <w:basedOn w:val="Navaden"/>
    <w:link w:val="PripombabesediloZnak"/>
    <w:uiPriority w:val="99"/>
    <w:semiHidden/>
    <w:unhideWhenUsed/>
    <w:rsid w:val="00DB4420"/>
    <w:rPr>
      <w:szCs w:val="20"/>
    </w:rPr>
  </w:style>
  <w:style w:type="character" w:customStyle="1" w:styleId="PripombabesediloZnak">
    <w:name w:val="Pripomba – besedilo Znak"/>
    <w:basedOn w:val="Privzetapisavaodstavka"/>
    <w:link w:val="Pripombabesedilo"/>
    <w:uiPriority w:val="99"/>
    <w:semiHidden/>
    <w:rsid w:val="00DB4420"/>
    <w:rPr>
      <w:rFonts w:ascii="InterstateCE-Light" w:hAnsi="InterstateCE-Light"/>
      <w:sz w:val="20"/>
      <w:szCs w:val="20"/>
    </w:rPr>
  </w:style>
  <w:style w:type="paragraph" w:styleId="Zadevapripombe">
    <w:name w:val="annotation subject"/>
    <w:basedOn w:val="Pripombabesedilo"/>
    <w:next w:val="Pripombabesedilo"/>
    <w:link w:val="ZadevapripombeZnak"/>
    <w:uiPriority w:val="99"/>
    <w:semiHidden/>
    <w:unhideWhenUsed/>
    <w:rsid w:val="00DB4420"/>
    <w:rPr>
      <w:b/>
      <w:bCs/>
    </w:rPr>
  </w:style>
  <w:style w:type="character" w:customStyle="1" w:styleId="ZadevapripombeZnak">
    <w:name w:val="Zadeva pripombe Znak"/>
    <w:basedOn w:val="PripombabesediloZnak"/>
    <w:link w:val="Zadevapripombe"/>
    <w:uiPriority w:val="99"/>
    <w:semiHidden/>
    <w:rsid w:val="00DB4420"/>
    <w:rPr>
      <w:rFonts w:ascii="InterstateCE-Light" w:hAnsi="InterstateCE-Light"/>
      <w:b/>
      <w:bCs/>
      <w:sz w:val="20"/>
      <w:szCs w:val="20"/>
    </w:rPr>
  </w:style>
  <w:style w:type="paragraph" w:styleId="Telobesedila2">
    <w:name w:val="Body Text 2"/>
    <w:basedOn w:val="Navaden"/>
    <w:link w:val="Telobesedila2Znak"/>
    <w:autoRedefine/>
    <w:uiPriority w:val="9"/>
    <w:unhideWhenUsed/>
    <w:qFormat/>
    <w:rsid w:val="00AB0738"/>
    <w:pPr>
      <w:spacing w:before="60"/>
      <w:ind w:left="360" w:hanging="360"/>
    </w:pPr>
    <w:rPr>
      <w:rFonts w:ascii="Calibri" w:eastAsiaTheme="minorEastAsia" w:hAnsi="Calibri"/>
      <w:color w:val="E36C0A" w:themeColor="accent6" w:themeShade="BF"/>
      <w:szCs w:val="24"/>
      <w:lang w:val="en-US"/>
    </w:rPr>
  </w:style>
  <w:style w:type="character" w:customStyle="1" w:styleId="Telobesedila2Znak">
    <w:name w:val="Telo besedila 2 Znak"/>
    <w:basedOn w:val="Privzetapisavaodstavka"/>
    <w:link w:val="Telobesedila2"/>
    <w:uiPriority w:val="9"/>
    <w:rsid w:val="00AB0738"/>
    <w:rPr>
      <w:rFonts w:ascii="Calibri" w:eastAsiaTheme="minorEastAsia" w:hAnsi="Calibri"/>
      <w:color w:val="E36C0A" w:themeColor="accent6" w:themeShade="BF"/>
      <w:szCs w:val="24"/>
      <w:lang w:val="en-US"/>
    </w:rPr>
  </w:style>
  <w:style w:type="paragraph" w:styleId="Telobesedila">
    <w:name w:val="Body Text"/>
    <w:aliases w:val="Naslov grafikona ali slike"/>
    <w:basedOn w:val="Navaden"/>
    <w:link w:val="TelobesedilaZnak"/>
    <w:autoRedefine/>
    <w:uiPriority w:val="9"/>
    <w:unhideWhenUsed/>
    <w:qFormat/>
    <w:rsid w:val="00721EB9"/>
    <w:pPr>
      <w:spacing w:after="80"/>
    </w:pPr>
    <w:rPr>
      <w:rFonts w:ascii="Calibri" w:eastAsiaTheme="minorEastAsia" w:hAnsi="Calibri"/>
      <w:b/>
      <w:color w:val="4F81BD" w:themeColor="accent1"/>
      <w:szCs w:val="24"/>
      <w:lang w:val="en-US"/>
    </w:rPr>
  </w:style>
  <w:style w:type="character" w:customStyle="1" w:styleId="TelobesedilaZnak">
    <w:name w:val="Telo besedila Znak"/>
    <w:aliases w:val="Naslov grafikona ali slike Znak"/>
    <w:basedOn w:val="Privzetapisavaodstavka"/>
    <w:link w:val="Telobesedila"/>
    <w:uiPriority w:val="9"/>
    <w:rsid w:val="00721EB9"/>
    <w:rPr>
      <w:rFonts w:ascii="Calibri" w:eastAsiaTheme="minorEastAsia" w:hAnsi="Calibri"/>
      <w:b/>
      <w:color w:val="4F81BD" w:themeColor="accent1"/>
      <w:szCs w:val="24"/>
      <w:lang w:val="en-US"/>
    </w:rPr>
  </w:style>
  <w:style w:type="table" w:styleId="Svetlosenenjepoudarek1">
    <w:name w:val="Light Shading Accent 1"/>
    <w:basedOn w:val="Navadnatabela"/>
    <w:uiPriority w:val="60"/>
    <w:rsid w:val="00F77C50"/>
    <w:pPr>
      <w:spacing w:after="0" w:line="240" w:lineRule="auto"/>
    </w:pPr>
    <w:rPr>
      <w:color w:val="000000" w:themeColor="text1"/>
      <w:sz w:val="20"/>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rezrazmikov">
    <w:name w:val="No Spacing"/>
    <w:uiPriority w:val="1"/>
    <w:qFormat/>
    <w:rsid w:val="00DD598E"/>
    <w:pPr>
      <w:spacing w:after="0" w:line="240" w:lineRule="auto"/>
    </w:pPr>
  </w:style>
  <w:style w:type="paragraph" w:styleId="Konnaopomba-besedilo">
    <w:name w:val="endnote text"/>
    <w:basedOn w:val="Navaden"/>
    <w:link w:val="Konnaopomba-besediloZnak"/>
    <w:uiPriority w:val="99"/>
    <w:semiHidden/>
    <w:unhideWhenUsed/>
    <w:rsid w:val="004C37B1"/>
    <w:rPr>
      <w:sz w:val="20"/>
      <w:szCs w:val="20"/>
    </w:rPr>
  </w:style>
  <w:style w:type="character" w:customStyle="1" w:styleId="Konnaopomba-besediloZnak">
    <w:name w:val="Končna opomba - besedilo Znak"/>
    <w:basedOn w:val="Privzetapisavaodstavka"/>
    <w:link w:val="Konnaopomba-besedilo"/>
    <w:uiPriority w:val="99"/>
    <w:semiHidden/>
    <w:rsid w:val="004C37B1"/>
    <w:rPr>
      <w:sz w:val="20"/>
      <w:szCs w:val="20"/>
    </w:rPr>
  </w:style>
  <w:style w:type="character" w:styleId="Konnaopomba-sklic">
    <w:name w:val="endnote reference"/>
    <w:basedOn w:val="Privzetapisavaodstavka"/>
    <w:uiPriority w:val="99"/>
    <w:semiHidden/>
    <w:unhideWhenUsed/>
    <w:rsid w:val="004C37B1"/>
    <w:rPr>
      <w:vertAlign w:val="superscript"/>
    </w:rPr>
  </w:style>
  <w:style w:type="table" w:styleId="Svetlosenenjepoudarek6">
    <w:name w:val="Light Shading Accent 6"/>
    <w:basedOn w:val="Navadnatabela"/>
    <w:uiPriority w:val="60"/>
    <w:rsid w:val="00841B7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Svetlamreapoudarek3">
    <w:name w:val="Light Grid Accent 3"/>
    <w:basedOn w:val="Navadnatabela"/>
    <w:uiPriority w:val="62"/>
    <w:rsid w:val="002844AB"/>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Svetlosenenje">
    <w:name w:val="Light Shading"/>
    <w:basedOn w:val="Navadnatabela"/>
    <w:uiPriority w:val="60"/>
    <w:rsid w:val="00BF0D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etelseznampoudarek2">
    <w:name w:val="Light List Accent 2"/>
    <w:basedOn w:val="Navadnatabela"/>
    <w:uiPriority w:val="61"/>
    <w:rsid w:val="00BF0DF0"/>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Svetlosenenjepoudarek2">
    <w:name w:val="Light Shading Accent 2"/>
    <w:basedOn w:val="Navadnatabela"/>
    <w:uiPriority w:val="60"/>
    <w:rsid w:val="005854A7"/>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DARSTABELA">
    <w:name w:val="DARS TABELA"/>
    <w:basedOn w:val="Navadnatabela"/>
    <w:uiPriority w:val="99"/>
    <w:rsid w:val="00F421A9"/>
    <w:pPr>
      <w:spacing w:after="0" w:line="240" w:lineRule="auto"/>
      <w:jc w:val="right"/>
    </w:pPr>
    <w:rPr>
      <w:sz w:val="18"/>
    </w:rPr>
    <w:tblPr>
      <w:tblBorders>
        <w:bottom w:val="single" w:sz="8" w:space="0" w:color="548DD4" w:themeColor="text2" w:themeTint="99"/>
        <w:insideH w:val="single" w:sz="4" w:space="0" w:color="C6D9F1" w:themeColor="text2" w:themeTint="33"/>
      </w:tblBorders>
    </w:tblPr>
    <w:tcPr>
      <w:shd w:val="clear" w:color="auto" w:fill="auto"/>
      <w:vAlign w:val="center"/>
    </w:tcPr>
    <w:tblStylePr w:type="firstRow">
      <w:rPr>
        <w:rFonts w:asciiTheme="minorHAnsi" w:hAnsiTheme="minorHAnsi"/>
        <w:b/>
        <w:sz w:val="18"/>
      </w:rPr>
      <w:tblPr/>
      <w:tcPr>
        <w:tcBorders>
          <w:bottom w:val="single" w:sz="8" w:space="0" w:color="548DD4" w:themeColor="text2" w:themeTint="99"/>
        </w:tcBorders>
        <w:shd w:val="clear" w:color="auto" w:fill="B8CCE4" w:themeFill="accent1" w:themeFillTint="66"/>
      </w:tcPr>
    </w:tblStylePr>
    <w:tblStylePr w:type="firstCol">
      <w:pPr>
        <w:jc w:val="left"/>
      </w:pPr>
    </w:tblStylePr>
  </w:style>
  <w:style w:type="table" w:styleId="Barvnamreapoudarek4">
    <w:name w:val="Colorful Grid Accent 4"/>
    <w:basedOn w:val="Navadnatabela"/>
    <w:uiPriority w:val="73"/>
    <w:rsid w:val="00E436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Barvnamrea">
    <w:name w:val="Colorful Grid"/>
    <w:basedOn w:val="Navadnatabela"/>
    <w:uiPriority w:val="73"/>
    <w:rsid w:val="00E4367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Barvniseznampoudarek6">
    <w:name w:val="Colorful List Accent 6"/>
    <w:basedOn w:val="Navadnatabela"/>
    <w:uiPriority w:val="72"/>
    <w:rsid w:val="00E4367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character" w:styleId="Intenzivensklic">
    <w:name w:val="Intense Reference"/>
    <w:basedOn w:val="Privzetapisavaodstavka"/>
    <w:qFormat/>
    <w:rsid w:val="00EA0F38"/>
    <w:rPr>
      <w:rFonts w:cs="Times New Roman"/>
      <w:b/>
      <w:bCs/>
      <w:smallCaps/>
    </w:rPr>
  </w:style>
  <w:style w:type="character" w:customStyle="1" w:styleId="OdstavekseznamaZnak">
    <w:name w:val="Odstavek seznama Znak"/>
    <w:aliases w:val="Tabela - prazna vrstica Znak,Preglednica Znak,Odstavek seznama1 Znak,Naslov2a Znak,Heading x1 Znak,Liste 1 Znak,za tekst Znak,Označevanje Znak,List Paragraph2 Znak,Colorful List - Accent 11 Znak,Dot pt Znak,No Spacing1 Znak"/>
    <w:basedOn w:val="Privzetapisavaodstavka"/>
    <w:link w:val="Odstavekseznama"/>
    <w:uiPriority w:val="34"/>
    <w:qFormat/>
    <w:rsid w:val="008F3B31"/>
  </w:style>
  <w:style w:type="paragraph" w:customStyle="1" w:styleId="Navaden3">
    <w:name w:val="Navaden 3"/>
    <w:basedOn w:val="Navaden"/>
    <w:rsid w:val="004D694C"/>
    <w:pPr>
      <w:spacing w:after="60"/>
      <w:jc w:val="both"/>
    </w:pPr>
    <w:rPr>
      <w:rFonts w:ascii="InterstateCE-Light" w:hAnsi="InterstateCE-Light" w:cs="Times New Roman"/>
      <w:sz w:val="20"/>
      <w:szCs w:val="20"/>
      <w:lang w:eastAsia="sl-SI"/>
    </w:rPr>
  </w:style>
  <w:style w:type="paragraph" w:customStyle="1" w:styleId="Slog1">
    <w:name w:val="Slog1"/>
    <w:basedOn w:val="Naslov2"/>
    <w:qFormat/>
    <w:rsid w:val="0036545C"/>
    <w:pPr>
      <w:numPr>
        <w:ilvl w:val="0"/>
        <w:numId w:val="11"/>
      </w:numPr>
      <w:spacing w:before="200" w:after="0" w:line="276" w:lineRule="auto"/>
    </w:pPr>
    <w:rPr>
      <w:rFonts w:ascii="InterstateCE-RegularComp" w:hAnsi="InterstateCE-RegularComp"/>
      <w:b w:val="0"/>
      <w:color w:val="000000" w:themeColor="text1"/>
      <w:sz w:val="24"/>
      <w:szCs w:val="24"/>
    </w:rPr>
  </w:style>
  <w:style w:type="character" w:styleId="Krepko">
    <w:name w:val="Strong"/>
    <w:basedOn w:val="Privzetapisavaodstavka"/>
    <w:uiPriority w:val="22"/>
    <w:qFormat/>
    <w:rsid w:val="004831A3"/>
    <w:rPr>
      <w:b/>
      <w:bCs/>
    </w:rPr>
  </w:style>
  <w:style w:type="paragraph" w:styleId="Revizija">
    <w:name w:val="Revision"/>
    <w:hidden/>
    <w:uiPriority w:val="99"/>
    <w:semiHidden/>
    <w:rsid w:val="00354E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019">
      <w:bodyDiv w:val="1"/>
      <w:marLeft w:val="0"/>
      <w:marRight w:val="0"/>
      <w:marTop w:val="0"/>
      <w:marBottom w:val="0"/>
      <w:divBdr>
        <w:top w:val="none" w:sz="0" w:space="0" w:color="auto"/>
        <w:left w:val="none" w:sz="0" w:space="0" w:color="auto"/>
        <w:bottom w:val="none" w:sz="0" w:space="0" w:color="auto"/>
        <w:right w:val="none" w:sz="0" w:space="0" w:color="auto"/>
      </w:divBdr>
    </w:div>
    <w:div w:id="26108711">
      <w:bodyDiv w:val="1"/>
      <w:marLeft w:val="0"/>
      <w:marRight w:val="0"/>
      <w:marTop w:val="0"/>
      <w:marBottom w:val="0"/>
      <w:divBdr>
        <w:top w:val="none" w:sz="0" w:space="0" w:color="auto"/>
        <w:left w:val="none" w:sz="0" w:space="0" w:color="auto"/>
        <w:bottom w:val="none" w:sz="0" w:space="0" w:color="auto"/>
        <w:right w:val="none" w:sz="0" w:space="0" w:color="auto"/>
      </w:divBdr>
    </w:div>
    <w:div w:id="54395419">
      <w:bodyDiv w:val="1"/>
      <w:marLeft w:val="0"/>
      <w:marRight w:val="0"/>
      <w:marTop w:val="0"/>
      <w:marBottom w:val="0"/>
      <w:divBdr>
        <w:top w:val="none" w:sz="0" w:space="0" w:color="auto"/>
        <w:left w:val="none" w:sz="0" w:space="0" w:color="auto"/>
        <w:bottom w:val="none" w:sz="0" w:space="0" w:color="auto"/>
        <w:right w:val="none" w:sz="0" w:space="0" w:color="auto"/>
      </w:divBdr>
    </w:div>
    <w:div w:id="61681220">
      <w:bodyDiv w:val="1"/>
      <w:marLeft w:val="0"/>
      <w:marRight w:val="0"/>
      <w:marTop w:val="0"/>
      <w:marBottom w:val="0"/>
      <w:divBdr>
        <w:top w:val="none" w:sz="0" w:space="0" w:color="auto"/>
        <w:left w:val="none" w:sz="0" w:space="0" w:color="auto"/>
        <w:bottom w:val="none" w:sz="0" w:space="0" w:color="auto"/>
        <w:right w:val="none" w:sz="0" w:space="0" w:color="auto"/>
      </w:divBdr>
    </w:div>
    <w:div w:id="88083434">
      <w:bodyDiv w:val="1"/>
      <w:marLeft w:val="0"/>
      <w:marRight w:val="0"/>
      <w:marTop w:val="0"/>
      <w:marBottom w:val="0"/>
      <w:divBdr>
        <w:top w:val="none" w:sz="0" w:space="0" w:color="auto"/>
        <w:left w:val="none" w:sz="0" w:space="0" w:color="auto"/>
        <w:bottom w:val="none" w:sz="0" w:space="0" w:color="auto"/>
        <w:right w:val="none" w:sz="0" w:space="0" w:color="auto"/>
      </w:divBdr>
    </w:div>
    <w:div w:id="126975346">
      <w:bodyDiv w:val="1"/>
      <w:marLeft w:val="0"/>
      <w:marRight w:val="0"/>
      <w:marTop w:val="0"/>
      <w:marBottom w:val="0"/>
      <w:divBdr>
        <w:top w:val="none" w:sz="0" w:space="0" w:color="auto"/>
        <w:left w:val="none" w:sz="0" w:space="0" w:color="auto"/>
        <w:bottom w:val="none" w:sz="0" w:space="0" w:color="auto"/>
        <w:right w:val="none" w:sz="0" w:space="0" w:color="auto"/>
      </w:divBdr>
    </w:div>
    <w:div w:id="128941305">
      <w:bodyDiv w:val="1"/>
      <w:marLeft w:val="0"/>
      <w:marRight w:val="0"/>
      <w:marTop w:val="0"/>
      <w:marBottom w:val="0"/>
      <w:divBdr>
        <w:top w:val="none" w:sz="0" w:space="0" w:color="auto"/>
        <w:left w:val="none" w:sz="0" w:space="0" w:color="auto"/>
        <w:bottom w:val="none" w:sz="0" w:space="0" w:color="auto"/>
        <w:right w:val="none" w:sz="0" w:space="0" w:color="auto"/>
      </w:divBdr>
    </w:div>
    <w:div w:id="140582602">
      <w:bodyDiv w:val="1"/>
      <w:marLeft w:val="0"/>
      <w:marRight w:val="0"/>
      <w:marTop w:val="0"/>
      <w:marBottom w:val="0"/>
      <w:divBdr>
        <w:top w:val="none" w:sz="0" w:space="0" w:color="auto"/>
        <w:left w:val="none" w:sz="0" w:space="0" w:color="auto"/>
        <w:bottom w:val="none" w:sz="0" w:space="0" w:color="auto"/>
        <w:right w:val="none" w:sz="0" w:space="0" w:color="auto"/>
      </w:divBdr>
    </w:div>
    <w:div w:id="143590467">
      <w:bodyDiv w:val="1"/>
      <w:marLeft w:val="0"/>
      <w:marRight w:val="0"/>
      <w:marTop w:val="0"/>
      <w:marBottom w:val="0"/>
      <w:divBdr>
        <w:top w:val="none" w:sz="0" w:space="0" w:color="auto"/>
        <w:left w:val="none" w:sz="0" w:space="0" w:color="auto"/>
        <w:bottom w:val="none" w:sz="0" w:space="0" w:color="auto"/>
        <w:right w:val="none" w:sz="0" w:space="0" w:color="auto"/>
      </w:divBdr>
    </w:div>
    <w:div w:id="151989191">
      <w:bodyDiv w:val="1"/>
      <w:marLeft w:val="0"/>
      <w:marRight w:val="0"/>
      <w:marTop w:val="0"/>
      <w:marBottom w:val="0"/>
      <w:divBdr>
        <w:top w:val="none" w:sz="0" w:space="0" w:color="auto"/>
        <w:left w:val="none" w:sz="0" w:space="0" w:color="auto"/>
        <w:bottom w:val="none" w:sz="0" w:space="0" w:color="auto"/>
        <w:right w:val="none" w:sz="0" w:space="0" w:color="auto"/>
      </w:divBdr>
    </w:div>
    <w:div w:id="206719726">
      <w:bodyDiv w:val="1"/>
      <w:marLeft w:val="0"/>
      <w:marRight w:val="0"/>
      <w:marTop w:val="0"/>
      <w:marBottom w:val="0"/>
      <w:divBdr>
        <w:top w:val="none" w:sz="0" w:space="0" w:color="auto"/>
        <w:left w:val="none" w:sz="0" w:space="0" w:color="auto"/>
        <w:bottom w:val="none" w:sz="0" w:space="0" w:color="auto"/>
        <w:right w:val="none" w:sz="0" w:space="0" w:color="auto"/>
      </w:divBdr>
    </w:div>
    <w:div w:id="228460920">
      <w:bodyDiv w:val="1"/>
      <w:marLeft w:val="0"/>
      <w:marRight w:val="0"/>
      <w:marTop w:val="0"/>
      <w:marBottom w:val="0"/>
      <w:divBdr>
        <w:top w:val="none" w:sz="0" w:space="0" w:color="auto"/>
        <w:left w:val="none" w:sz="0" w:space="0" w:color="auto"/>
        <w:bottom w:val="none" w:sz="0" w:space="0" w:color="auto"/>
        <w:right w:val="none" w:sz="0" w:space="0" w:color="auto"/>
      </w:divBdr>
    </w:div>
    <w:div w:id="228535285">
      <w:bodyDiv w:val="1"/>
      <w:marLeft w:val="0"/>
      <w:marRight w:val="0"/>
      <w:marTop w:val="0"/>
      <w:marBottom w:val="0"/>
      <w:divBdr>
        <w:top w:val="none" w:sz="0" w:space="0" w:color="auto"/>
        <w:left w:val="none" w:sz="0" w:space="0" w:color="auto"/>
        <w:bottom w:val="none" w:sz="0" w:space="0" w:color="auto"/>
        <w:right w:val="none" w:sz="0" w:space="0" w:color="auto"/>
      </w:divBdr>
    </w:div>
    <w:div w:id="235634605">
      <w:bodyDiv w:val="1"/>
      <w:marLeft w:val="0"/>
      <w:marRight w:val="0"/>
      <w:marTop w:val="0"/>
      <w:marBottom w:val="0"/>
      <w:divBdr>
        <w:top w:val="none" w:sz="0" w:space="0" w:color="auto"/>
        <w:left w:val="none" w:sz="0" w:space="0" w:color="auto"/>
        <w:bottom w:val="none" w:sz="0" w:space="0" w:color="auto"/>
        <w:right w:val="none" w:sz="0" w:space="0" w:color="auto"/>
      </w:divBdr>
    </w:div>
    <w:div w:id="252517831">
      <w:bodyDiv w:val="1"/>
      <w:marLeft w:val="0"/>
      <w:marRight w:val="0"/>
      <w:marTop w:val="0"/>
      <w:marBottom w:val="0"/>
      <w:divBdr>
        <w:top w:val="none" w:sz="0" w:space="0" w:color="auto"/>
        <w:left w:val="none" w:sz="0" w:space="0" w:color="auto"/>
        <w:bottom w:val="none" w:sz="0" w:space="0" w:color="auto"/>
        <w:right w:val="none" w:sz="0" w:space="0" w:color="auto"/>
      </w:divBdr>
    </w:div>
    <w:div w:id="259146072">
      <w:bodyDiv w:val="1"/>
      <w:marLeft w:val="0"/>
      <w:marRight w:val="0"/>
      <w:marTop w:val="0"/>
      <w:marBottom w:val="0"/>
      <w:divBdr>
        <w:top w:val="none" w:sz="0" w:space="0" w:color="auto"/>
        <w:left w:val="none" w:sz="0" w:space="0" w:color="auto"/>
        <w:bottom w:val="none" w:sz="0" w:space="0" w:color="auto"/>
        <w:right w:val="none" w:sz="0" w:space="0" w:color="auto"/>
      </w:divBdr>
    </w:div>
    <w:div w:id="261382267">
      <w:bodyDiv w:val="1"/>
      <w:marLeft w:val="0"/>
      <w:marRight w:val="0"/>
      <w:marTop w:val="0"/>
      <w:marBottom w:val="0"/>
      <w:divBdr>
        <w:top w:val="none" w:sz="0" w:space="0" w:color="auto"/>
        <w:left w:val="none" w:sz="0" w:space="0" w:color="auto"/>
        <w:bottom w:val="none" w:sz="0" w:space="0" w:color="auto"/>
        <w:right w:val="none" w:sz="0" w:space="0" w:color="auto"/>
      </w:divBdr>
    </w:div>
    <w:div w:id="262761036">
      <w:bodyDiv w:val="1"/>
      <w:marLeft w:val="0"/>
      <w:marRight w:val="0"/>
      <w:marTop w:val="0"/>
      <w:marBottom w:val="0"/>
      <w:divBdr>
        <w:top w:val="none" w:sz="0" w:space="0" w:color="auto"/>
        <w:left w:val="none" w:sz="0" w:space="0" w:color="auto"/>
        <w:bottom w:val="none" w:sz="0" w:space="0" w:color="auto"/>
        <w:right w:val="none" w:sz="0" w:space="0" w:color="auto"/>
      </w:divBdr>
    </w:div>
    <w:div w:id="274755586">
      <w:bodyDiv w:val="1"/>
      <w:marLeft w:val="0"/>
      <w:marRight w:val="0"/>
      <w:marTop w:val="0"/>
      <w:marBottom w:val="0"/>
      <w:divBdr>
        <w:top w:val="none" w:sz="0" w:space="0" w:color="auto"/>
        <w:left w:val="none" w:sz="0" w:space="0" w:color="auto"/>
        <w:bottom w:val="none" w:sz="0" w:space="0" w:color="auto"/>
        <w:right w:val="none" w:sz="0" w:space="0" w:color="auto"/>
      </w:divBdr>
    </w:div>
    <w:div w:id="288780627">
      <w:bodyDiv w:val="1"/>
      <w:marLeft w:val="0"/>
      <w:marRight w:val="0"/>
      <w:marTop w:val="0"/>
      <w:marBottom w:val="0"/>
      <w:divBdr>
        <w:top w:val="none" w:sz="0" w:space="0" w:color="auto"/>
        <w:left w:val="none" w:sz="0" w:space="0" w:color="auto"/>
        <w:bottom w:val="none" w:sz="0" w:space="0" w:color="auto"/>
        <w:right w:val="none" w:sz="0" w:space="0" w:color="auto"/>
      </w:divBdr>
    </w:div>
    <w:div w:id="290671921">
      <w:bodyDiv w:val="1"/>
      <w:marLeft w:val="0"/>
      <w:marRight w:val="0"/>
      <w:marTop w:val="0"/>
      <w:marBottom w:val="0"/>
      <w:divBdr>
        <w:top w:val="none" w:sz="0" w:space="0" w:color="auto"/>
        <w:left w:val="none" w:sz="0" w:space="0" w:color="auto"/>
        <w:bottom w:val="none" w:sz="0" w:space="0" w:color="auto"/>
        <w:right w:val="none" w:sz="0" w:space="0" w:color="auto"/>
      </w:divBdr>
    </w:div>
    <w:div w:id="330067322">
      <w:bodyDiv w:val="1"/>
      <w:marLeft w:val="0"/>
      <w:marRight w:val="0"/>
      <w:marTop w:val="0"/>
      <w:marBottom w:val="0"/>
      <w:divBdr>
        <w:top w:val="none" w:sz="0" w:space="0" w:color="auto"/>
        <w:left w:val="none" w:sz="0" w:space="0" w:color="auto"/>
        <w:bottom w:val="none" w:sz="0" w:space="0" w:color="auto"/>
        <w:right w:val="none" w:sz="0" w:space="0" w:color="auto"/>
      </w:divBdr>
    </w:div>
    <w:div w:id="347561747">
      <w:bodyDiv w:val="1"/>
      <w:marLeft w:val="0"/>
      <w:marRight w:val="0"/>
      <w:marTop w:val="0"/>
      <w:marBottom w:val="0"/>
      <w:divBdr>
        <w:top w:val="none" w:sz="0" w:space="0" w:color="auto"/>
        <w:left w:val="none" w:sz="0" w:space="0" w:color="auto"/>
        <w:bottom w:val="none" w:sz="0" w:space="0" w:color="auto"/>
        <w:right w:val="none" w:sz="0" w:space="0" w:color="auto"/>
      </w:divBdr>
    </w:div>
    <w:div w:id="354382232">
      <w:bodyDiv w:val="1"/>
      <w:marLeft w:val="0"/>
      <w:marRight w:val="0"/>
      <w:marTop w:val="0"/>
      <w:marBottom w:val="0"/>
      <w:divBdr>
        <w:top w:val="none" w:sz="0" w:space="0" w:color="auto"/>
        <w:left w:val="none" w:sz="0" w:space="0" w:color="auto"/>
        <w:bottom w:val="none" w:sz="0" w:space="0" w:color="auto"/>
        <w:right w:val="none" w:sz="0" w:space="0" w:color="auto"/>
      </w:divBdr>
    </w:div>
    <w:div w:id="366373668">
      <w:bodyDiv w:val="1"/>
      <w:marLeft w:val="0"/>
      <w:marRight w:val="0"/>
      <w:marTop w:val="0"/>
      <w:marBottom w:val="0"/>
      <w:divBdr>
        <w:top w:val="none" w:sz="0" w:space="0" w:color="auto"/>
        <w:left w:val="none" w:sz="0" w:space="0" w:color="auto"/>
        <w:bottom w:val="none" w:sz="0" w:space="0" w:color="auto"/>
        <w:right w:val="none" w:sz="0" w:space="0" w:color="auto"/>
      </w:divBdr>
    </w:div>
    <w:div w:id="382027502">
      <w:bodyDiv w:val="1"/>
      <w:marLeft w:val="0"/>
      <w:marRight w:val="0"/>
      <w:marTop w:val="0"/>
      <w:marBottom w:val="0"/>
      <w:divBdr>
        <w:top w:val="none" w:sz="0" w:space="0" w:color="auto"/>
        <w:left w:val="none" w:sz="0" w:space="0" w:color="auto"/>
        <w:bottom w:val="none" w:sz="0" w:space="0" w:color="auto"/>
        <w:right w:val="none" w:sz="0" w:space="0" w:color="auto"/>
      </w:divBdr>
    </w:div>
    <w:div w:id="384256478">
      <w:bodyDiv w:val="1"/>
      <w:marLeft w:val="0"/>
      <w:marRight w:val="0"/>
      <w:marTop w:val="0"/>
      <w:marBottom w:val="0"/>
      <w:divBdr>
        <w:top w:val="none" w:sz="0" w:space="0" w:color="auto"/>
        <w:left w:val="none" w:sz="0" w:space="0" w:color="auto"/>
        <w:bottom w:val="none" w:sz="0" w:space="0" w:color="auto"/>
        <w:right w:val="none" w:sz="0" w:space="0" w:color="auto"/>
      </w:divBdr>
    </w:div>
    <w:div w:id="402416459">
      <w:bodyDiv w:val="1"/>
      <w:marLeft w:val="0"/>
      <w:marRight w:val="0"/>
      <w:marTop w:val="0"/>
      <w:marBottom w:val="0"/>
      <w:divBdr>
        <w:top w:val="none" w:sz="0" w:space="0" w:color="auto"/>
        <w:left w:val="none" w:sz="0" w:space="0" w:color="auto"/>
        <w:bottom w:val="none" w:sz="0" w:space="0" w:color="auto"/>
        <w:right w:val="none" w:sz="0" w:space="0" w:color="auto"/>
      </w:divBdr>
    </w:div>
    <w:div w:id="426998351">
      <w:bodyDiv w:val="1"/>
      <w:marLeft w:val="0"/>
      <w:marRight w:val="0"/>
      <w:marTop w:val="0"/>
      <w:marBottom w:val="0"/>
      <w:divBdr>
        <w:top w:val="none" w:sz="0" w:space="0" w:color="auto"/>
        <w:left w:val="none" w:sz="0" w:space="0" w:color="auto"/>
        <w:bottom w:val="none" w:sz="0" w:space="0" w:color="auto"/>
        <w:right w:val="none" w:sz="0" w:space="0" w:color="auto"/>
      </w:divBdr>
    </w:div>
    <w:div w:id="430905145">
      <w:bodyDiv w:val="1"/>
      <w:marLeft w:val="0"/>
      <w:marRight w:val="0"/>
      <w:marTop w:val="0"/>
      <w:marBottom w:val="0"/>
      <w:divBdr>
        <w:top w:val="none" w:sz="0" w:space="0" w:color="auto"/>
        <w:left w:val="none" w:sz="0" w:space="0" w:color="auto"/>
        <w:bottom w:val="none" w:sz="0" w:space="0" w:color="auto"/>
        <w:right w:val="none" w:sz="0" w:space="0" w:color="auto"/>
      </w:divBdr>
    </w:div>
    <w:div w:id="449205070">
      <w:bodyDiv w:val="1"/>
      <w:marLeft w:val="0"/>
      <w:marRight w:val="0"/>
      <w:marTop w:val="0"/>
      <w:marBottom w:val="0"/>
      <w:divBdr>
        <w:top w:val="none" w:sz="0" w:space="0" w:color="auto"/>
        <w:left w:val="none" w:sz="0" w:space="0" w:color="auto"/>
        <w:bottom w:val="none" w:sz="0" w:space="0" w:color="auto"/>
        <w:right w:val="none" w:sz="0" w:space="0" w:color="auto"/>
      </w:divBdr>
    </w:div>
    <w:div w:id="465587612">
      <w:bodyDiv w:val="1"/>
      <w:marLeft w:val="0"/>
      <w:marRight w:val="0"/>
      <w:marTop w:val="0"/>
      <w:marBottom w:val="0"/>
      <w:divBdr>
        <w:top w:val="none" w:sz="0" w:space="0" w:color="auto"/>
        <w:left w:val="none" w:sz="0" w:space="0" w:color="auto"/>
        <w:bottom w:val="none" w:sz="0" w:space="0" w:color="auto"/>
        <w:right w:val="none" w:sz="0" w:space="0" w:color="auto"/>
      </w:divBdr>
    </w:div>
    <w:div w:id="487749780">
      <w:bodyDiv w:val="1"/>
      <w:marLeft w:val="0"/>
      <w:marRight w:val="0"/>
      <w:marTop w:val="0"/>
      <w:marBottom w:val="0"/>
      <w:divBdr>
        <w:top w:val="none" w:sz="0" w:space="0" w:color="auto"/>
        <w:left w:val="none" w:sz="0" w:space="0" w:color="auto"/>
        <w:bottom w:val="none" w:sz="0" w:space="0" w:color="auto"/>
        <w:right w:val="none" w:sz="0" w:space="0" w:color="auto"/>
      </w:divBdr>
    </w:div>
    <w:div w:id="523834231">
      <w:bodyDiv w:val="1"/>
      <w:marLeft w:val="0"/>
      <w:marRight w:val="0"/>
      <w:marTop w:val="0"/>
      <w:marBottom w:val="0"/>
      <w:divBdr>
        <w:top w:val="none" w:sz="0" w:space="0" w:color="auto"/>
        <w:left w:val="none" w:sz="0" w:space="0" w:color="auto"/>
        <w:bottom w:val="none" w:sz="0" w:space="0" w:color="auto"/>
        <w:right w:val="none" w:sz="0" w:space="0" w:color="auto"/>
      </w:divBdr>
    </w:div>
    <w:div w:id="527262078">
      <w:bodyDiv w:val="1"/>
      <w:marLeft w:val="0"/>
      <w:marRight w:val="0"/>
      <w:marTop w:val="0"/>
      <w:marBottom w:val="0"/>
      <w:divBdr>
        <w:top w:val="none" w:sz="0" w:space="0" w:color="auto"/>
        <w:left w:val="none" w:sz="0" w:space="0" w:color="auto"/>
        <w:bottom w:val="none" w:sz="0" w:space="0" w:color="auto"/>
        <w:right w:val="none" w:sz="0" w:space="0" w:color="auto"/>
      </w:divBdr>
    </w:div>
    <w:div w:id="532503487">
      <w:bodyDiv w:val="1"/>
      <w:marLeft w:val="0"/>
      <w:marRight w:val="0"/>
      <w:marTop w:val="0"/>
      <w:marBottom w:val="0"/>
      <w:divBdr>
        <w:top w:val="none" w:sz="0" w:space="0" w:color="auto"/>
        <w:left w:val="none" w:sz="0" w:space="0" w:color="auto"/>
        <w:bottom w:val="none" w:sz="0" w:space="0" w:color="auto"/>
        <w:right w:val="none" w:sz="0" w:space="0" w:color="auto"/>
      </w:divBdr>
    </w:div>
    <w:div w:id="543293745">
      <w:bodyDiv w:val="1"/>
      <w:marLeft w:val="0"/>
      <w:marRight w:val="0"/>
      <w:marTop w:val="0"/>
      <w:marBottom w:val="0"/>
      <w:divBdr>
        <w:top w:val="none" w:sz="0" w:space="0" w:color="auto"/>
        <w:left w:val="none" w:sz="0" w:space="0" w:color="auto"/>
        <w:bottom w:val="none" w:sz="0" w:space="0" w:color="auto"/>
        <w:right w:val="none" w:sz="0" w:space="0" w:color="auto"/>
      </w:divBdr>
    </w:div>
    <w:div w:id="554393429">
      <w:bodyDiv w:val="1"/>
      <w:marLeft w:val="0"/>
      <w:marRight w:val="0"/>
      <w:marTop w:val="0"/>
      <w:marBottom w:val="0"/>
      <w:divBdr>
        <w:top w:val="none" w:sz="0" w:space="0" w:color="auto"/>
        <w:left w:val="none" w:sz="0" w:space="0" w:color="auto"/>
        <w:bottom w:val="none" w:sz="0" w:space="0" w:color="auto"/>
        <w:right w:val="none" w:sz="0" w:space="0" w:color="auto"/>
      </w:divBdr>
    </w:div>
    <w:div w:id="568347574">
      <w:bodyDiv w:val="1"/>
      <w:marLeft w:val="0"/>
      <w:marRight w:val="0"/>
      <w:marTop w:val="0"/>
      <w:marBottom w:val="0"/>
      <w:divBdr>
        <w:top w:val="none" w:sz="0" w:space="0" w:color="auto"/>
        <w:left w:val="none" w:sz="0" w:space="0" w:color="auto"/>
        <w:bottom w:val="none" w:sz="0" w:space="0" w:color="auto"/>
        <w:right w:val="none" w:sz="0" w:space="0" w:color="auto"/>
      </w:divBdr>
    </w:div>
    <w:div w:id="570507874">
      <w:bodyDiv w:val="1"/>
      <w:marLeft w:val="0"/>
      <w:marRight w:val="0"/>
      <w:marTop w:val="0"/>
      <w:marBottom w:val="0"/>
      <w:divBdr>
        <w:top w:val="none" w:sz="0" w:space="0" w:color="auto"/>
        <w:left w:val="none" w:sz="0" w:space="0" w:color="auto"/>
        <w:bottom w:val="none" w:sz="0" w:space="0" w:color="auto"/>
        <w:right w:val="none" w:sz="0" w:space="0" w:color="auto"/>
      </w:divBdr>
    </w:div>
    <w:div w:id="573668033">
      <w:bodyDiv w:val="1"/>
      <w:marLeft w:val="0"/>
      <w:marRight w:val="0"/>
      <w:marTop w:val="0"/>
      <w:marBottom w:val="0"/>
      <w:divBdr>
        <w:top w:val="none" w:sz="0" w:space="0" w:color="auto"/>
        <w:left w:val="none" w:sz="0" w:space="0" w:color="auto"/>
        <w:bottom w:val="none" w:sz="0" w:space="0" w:color="auto"/>
        <w:right w:val="none" w:sz="0" w:space="0" w:color="auto"/>
      </w:divBdr>
    </w:div>
    <w:div w:id="588078051">
      <w:bodyDiv w:val="1"/>
      <w:marLeft w:val="0"/>
      <w:marRight w:val="0"/>
      <w:marTop w:val="0"/>
      <w:marBottom w:val="0"/>
      <w:divBdr>
        <w:top w:val="none" w:sz="0" w:space="0" w:color="auto"/>
        <w:left w:val="none" w:sz="0" w:space="0" w:color="auto"/>
        <w:bottom w:val="none" w:sz="0" w:space="0" w:color="auto"/>
        <w:right w:val="none" w:sz="0" w:space="0" w:color="auto"/>
      </w:divBdr>
    </w:div>
    <w:div w:id="598030847">
      <w:bodyDiv w:val="1"/>
      <w:marLeft w:val="0"/>
      <w:marRight w:val="0"/>
      <w:marTop w:val="0"/>
      <w:marBottom w:val="0"/>
      <w:divBdr>
        <w:top w:val="none" w:sz="0" w:space="0" w:color="auto"/>
        <w:left w:val="none" w:sz="0" w:space="0" w:color="auto"/>
        <w:bottom w:val="none" w:sz="0" w:space="0" w:color="auto"/>
        <w:right w:val="none" w:sz="0" w:space="0" w:color="auto"/>
      </w:divBdr>
    </w:div>
    <w:div w:id="636187800">
      <w:bodyDiv w:val="1"/>
      <w:marLeft w:val="0"/>
      <w:marRight w:val="0"/>
      <w:marTop w:val="0"/>
      <w:marBottom w:val="0"/>
      <w:divBdr>
        <w:top w:val="none" w:sz="0" w:space="0" w:color="auto"/>
        <w:left w:val="none" w:sz="0" w:space="0" w:color="auto"/>
        <w:bottom w:val="none" w:sz="0" w:space="0" w:color="auto"/>
        <w:right w:val="none" w:sz="0" w:space="0" w:color="auto"/>
      </w:divBdr>
    </w:div>
    <w:div w:id="644354728">
      <w:bodyDiv w:val="1"/>
      <w:marLeft w:val="0"/>
      <w:marRight w:val="0"/>
      <w:marTop w:val="0"/>
      <w:marBottom w:val="0"/>
      <w:divBdr>
        <w:top w:val="none" w:sz="0" w:space="0" w:color="auto"/>
        <w:left w:val="none" w:sz="0" w:space="0" w:color="auto"/>
        <w:bottom w:val="none" w:sz="0" w:space="0" w:color="auto"/>
        <w:right w:val="none" w:sz="0" w:space="0" w:color="auto"/>
      </w:divBdr>
    </w:div>
    <w:div w:id="645936978">
      <w:bodyDiv w:val="1"/>
      <w:marLeft w:val="0"/>
      <w:marRight w:val="0"/>
      <w:marTop w:val="0"/>
      <w:marBottom w:val="0"/>
      <w:divBdr>
        <w:top w:val="none" w:sz="0" w:space="0" w:color="auto"/>
        <w:left w:val="none" w:sz="0" w:space="0" w:color="auto"/>
        <w:bottom w:val="none" w:sz="0" w:space="0" w:color="auto"/>
        <w:right w:val="none" w:sz="0" w:space="0" w:color="auto"/>
      </w:divBdr>
    </w:div>
    <w:div w:id="651521163">
      <w:bodyDiv w:val="1"/>
      <w:marLeft w:val="0"/>
      <w:marRight w:val="0"/>
      <w:marTop w:val="0"/>
      <w:marBottom w:val="0"/>
      <w:divBdr>
        <w:top w:val="none" w:sz="0" w:space="0" w:color="auto"/>
        <w:left w:val="none" w:sz="0" w:space="0" w:color="auto"/>
        <w:bottom w:val="none" w:sz="0" w:space="0" w:color="auto"/>
        <w:right w:val="none" w:sz="0" w:space="0" w:color="auto"/>
      </w:divBdr>
    </w:div>
    <w:div w:id="656108633">
      <w:bodyDiv w:val="1"/>
      <w:marLeft w:val="0"/>
      <w:marRight w:val="0"/>
      <w:marTop w:val="0"/>
      <w:marBottom w:val="0"/>
      <w:divBdr>
        <w:top w:val="none" w:sz="0" w:space="0" w:color="auto"/>
        <w:left w:val="none" w:sz="0" w:space="0" w:color="auto"/>
        <w:bottom w:val="none" w:sz="0" w:space="0" w:color="auto"/>
        <w:right w:val="none" w:sz="0" w:space="0" w:color="auto"/>
      </w:divBdr>
    </w:div>
    <w:div w:id="667363077">
      <w:bodyDiv w:val="1"/>
      <w:marLeft w:val="0"/>
      <w:marRight w:val="0"/>
      <w:marTop w:val="0"/>
      <w:marBottom w:val="0"/>
      <w:divBdr>
        <w:top w:val="none" w:sz="0" w:space="0" w:color="auto"/>
        <w:left w:val="none" w:sz="0" w:space="0" w:color="auto"/>
        <w:bottom w:val="none" w:sz="0" w:space="0" w:color="auto"/>
        <w:right w:val="none" w:sz="0" w:space="0" w:color="auto"/>
      </w:divBdr>
    </w:div>
    <w:div w:id="694232917">
      <w:bodyDiv w:val="1"/>
      <w:marLeft w:val="0"/>
      <w:marRight w:val="0"/>
      <w:marTop w:val="0"/>
      <w:marBottom w:val="0"/>
      <w:divBdr>
        <w:top w:val="none" w:sz="0" w:space="0" w:color="auto"/>
        <w:left w:val="none" w:sz="0" w:space="0" w:color="auto"/>
        <w:bottom w:val="none" w:sz="0" w:space="0" w:color="auto"/>
        <w:right w:val="none" w:sz="0" w:space="0" w:color="auto"/>
      </w:divBdr>
    </w:div>
    <w:div w:id="731124307">
      <w:bodyDiv w:val="1"/>
      <w:marLeft w:val="0"/>
      <w:marRight w:val="0"/>
      <w:marTop w:val="0"/>
      <w:marBottom w:val="0"/>
      <w:divBdr>
        <w:top w:val="none" w:sz="0" w:space="0" w:color="auto"/>
        <w:left w:val="none" w:sz="0" w:space="0" w:color="auto"/>
        <w:bottom w:val="none" w:sz="0" w:space="0" w:color="auto"/>
        <w:right w:val="none" w:sz="0" w:space="0" w:color="auto"/>
      </w:divBdr>
    </w:div>
    <w:div w:id="734860850">
      <w:bodyDiv w:val="1"/>
      <w:marLeft w:val="0"/>
      <w:marRight w:val="0"/>
      <w:marTop w:val="0"/>
      <w:marBottom w:val="0"/>
      <w:divBdr>
        <w:top w:val="none" w:sz="0" w:space="0" w:color="auto"/>
        <w:left w:val="none" w:sz="0" w:space="0" w:color="auto"/>
        <w:bottom w:val="none" w:sz="0" w:space="0" w:color="auto"/>
        <w:right w:val="none" w:sz="0" w:space="0" w:color="auto"/>
      </w:divBdr>
    </w:div>
    <w:div w:id="739255481">
      <w:bodyDiv w:val="1"/>
      <w:marLeft w:val="0"/>
      <w:marRight w:val="0"/>
      <w:marTop w:val="0"/>
      <w:marBottom w:val="0"/>
      <w:divBdr>
        <w:top w:val="none" w:sz="0" w:space="0" w:color="auto"/>
        <w:left w:val="none" w:sz="0" w:space="0" w:color="auto"/>
        <w:bottom w:val="none" w:sz="0" w:space="0" w:color="auto"/>
        <w:right w:val="none" w:sz="0" w:space="0" w:color="auto"/>
      </w:divBdr>
    </w:div>
    <w:div w:id="749427713">
      <w:bodyDiv w:val="1"/>
      <w:marLeft w:val="0"/>
      <w:marRight w:val="0"/>
      <w:marTop w:val="0"/>
      <w:marBottom w:val="0"/>
      <w:divBdr>
        <w:top w:val="none" w:sz="0" w:space="0" w:color="auto"/>
        <w:left w:val="none" w:sz="0" w:space="0" w:color="auto"/>
        <w:bottom w:val="none" w:sz="0" w:space="0" w:color="auto"/>
        <w:right w:val="none" w:sz="0" w:space="0" w:color="auto"/>
      </w:divBdr>
    </w:div>
    <w:div w:id="760947930">
      <w:bodyDiv w:val="1"/>
      <w:marLeft w:val="0"/>
      <w:marRight w:val="0"/>
      <w:marTop w:val="0"/>
      <w:marBottom w:val="0"/>
      <w:divBdr>
        <w:top w:val="none" w:sz="0" w:space="0" w:color="auto"/>
        <w:left w:val="none" w:sz="0" w:space="0" w:color="auto"/>
        <w:bottom w:val="none" w:sz="0" w:space="0" w:color="auto"/>
        <w:right w:val="none" w:sz="0" w:space="0" w:color="auto"/>
      </w:divBdr>
    </w:div>
    <w:div w:id="779957687">
      <w:bodyDiv w:val="1"/>
      <w:marLeft w:val="0"/>
      <w:marRight w:val="0"/>
      <w:marTop w:val="0"/>
      <w:marBottom w:val="0"/>
      <w:divBdr>
        <w:top w:val="none" w:sz="0" w:space="0" w:color="auto"/>
        <w:left w:val="none" w:sz="0" w:space="0" w:color="auto"/>
        <w:bottom w:val="none" w:sz="0" w:space="0" w:color="auto"/>
        <w:right w:val="none" w:sz="0" w:space="0" w:color="auto"/>
      </w:divBdr>
    </w:div>
    <w:div w:id="811561121">
      <w:bodyDiv w:val="1"/>
      <w:marLeft w:val="0"/>
      <w:marRight w:val="0"/>
      <w:marTop w:val="0"/>
      <w:marBottom w:val="0"/>
      <w:divBdr>
        <w:top w:val="none" w:sz="0" w:space="0" w:color="auto"/>
        <w:left w:val="none" w:sz="0" w:space="0" w:color="auto"/>
        <w:bottom w:val="none" w:sz="0" w:space="0" w:color="auto"/>
        <w:right w:val="none" w:sz="0" w:space="0" w:color="auto"/>
      </w:divBdr>
    </w:div>
    <w:div w:id="829443862">
      <w:bodyDiv w:val="1"/>
      <w:marLeft w:val="0"/>
      <w:marRight w:val="0"/>
      <w:marTop w:val="0"/>
      <w:marBottom w:val="0"/>
      <w:divBdr>
        <w:top w:val="none" w:sz="0" w:space="0" w:color="auto"/>
        <w:left w:val="none" w:sz="0" w:space="0" w:color="auto"/>
        <w:bottom w:val="none" w:sz="0" w:space="0" w:color="auto"/>
        <w:right w:val="none" w:sz="0" w:space="0" w:color="auto"/>
      </w:divBdr>
    </w:div>
    <w:div w:id="849762442">
      <w:bodyDiv w:val="1"/>
      <w:marLeft w:val="0"/>
      <w:marRight w:val="0"/>
      <w:marTop w:val="0"/>
      <w:marBottom w:val="0"/>
      <w:divBdr>
        <w:top w:val="none" w:sz="0" w:space="0" w:color="auto"/>
        <w:left w:val="none" w:sz="0" w:space="0" w:color="auto"/>
        <w:bottom w:val="none" w:sz="0" w:space="0" w:color="auto"/>
        <w:right w:val="none" w:sz="0" w:space="0" w:color="auto"/>
      </w:divBdr>
    </w:div>
    <w:div w:id="864557805">
      <w:bodyDiv w:val="1"/>
      <w:marLeft w:val="0"/>
      <w:marRight w:val="0"/>
      <w:marTop w:val="0"/>
      <w:marBottom w:val="0"/>
      <w:divBdr>
        <w:top w:val="none" w:sz="0" w:space="0" w:color="auto"/>
        <w:left w:val="none" w:sz="0" w:space="0" w:color="auto"/>
        <w:bottom w:val="none" w:sz="0" w:space="0" w:color="auto"/>
        <w:right w:val="none" w:sz="0" w:space="0" w:color="auto"/>
      </w:divBdr>
    </w:div>
    <w:div w:id="875120901">
      <w:bodyDiv w:val="1"/>
      <w:marLeft w:val="0"/>
      <w:marRight w:val="0"/>
      <w:marTop w:val="0"/>
      <w:marBottom w:val="0"/>
      <w:divBdr>
        <w:top w:val="none" w:sz="0" w:space="0" w:color="auto"/>
        <w:left w:val="none" w:sz="0" w:space="0" w:color="auto"/>
        <w:bottom w:val="none" w:sz="0" w:space="0" w:color="auto"/>
        <w:right w:val="none" w:sz="0" w:space="0" w:color="auto"/>
      </w:divBdr>
    </w:div>
    <w:div w:id="876548124">
      <w:bodyDiv w:val="1"/>
      <w:marLeft w:val="0"/>
      <w:marRight w:val="0"/>
      <w:marTop w:val="0"/>
      <w:marBottom w:val="0"/>
      <w:divBdr>
        <w:top w:val="none" w:sz="0" w:space="0" w:color="auto"/>
        <w:left w:val="none" w:sz="0" w:space="0" w:color="auto"/>
        <w:bottom w:val="none" w:sz="0" w:space="0" w:color="auto"/>
        <w:right w:val="none" w:sz="0" w:space="0" w:color="auto"/>
      </w:divBdr>
    </w:div>
    <w:div w:id="881866512">
      <w:bodyDiv w:val="1"/>
      <w:marLeft w:val="0"/>
      <w:marRight w:val="0"/>
      <w:marTop w:val="0"/>
      <w:marBottom w:val="0"/>
      <w:divBdr>
        <w:top w:val="none" w:sz="0" w:space="0" w:color="auto"/>
        <w:left w:val="none" w:sz="0" w:space="0" w:color="auto"/>
        <w:bottom w:val="none" w:sz="0" w:space="0" w:color="auto"/>
        <w:right w:val="none" w:sz="0" w:space="0" w:color="auto"/>
      </w:divBdr>
    </w:div>
    <w:div w:id="896360170">
      <w:bodyDiv w:val="1"/>
      <w:marLeft w:val="0"/>
      <w:marRight w:val="0"/>
      <w:marTop w:val="0"/>
      <w:marBottom w:val="0"/>
      <w:divBdr>
        <w:top w:val="none" w:sz="0" w:space="0" w:color="auto"/>
        <w:left w:val="none" w:sz="0" w:space="0" w:color="auto"/>
        <w:bottom w:val="none" w:sz="0" w:space="0" w:color="auto"/>
        <w:right w:val="none" w:sz="0" w:space="0" w:color="auto"/>
      </w:divBdr>
    </w:div>
    <w:div w:id="962149197">
      <w:bodyDiv w:val="1"/>
      <w:marLeft w:val="0"/>
      <w:marRight w:val="0"/>
      <w:marTop w:val="0"/>
      <w:marBottom w:val="0"/>
      <w:divBdr>
        <w:top w:val="none" w:sz="0" w:space="0" w:color="auto"/>
        <w:left w:val="none" w:sz="0" w:space="0" w:color="auto"/>
        <w:bottom w:val="none" w:sz="0" w:space="0" w:color="auto"/>
        <w:right w:val="none" w:sz="0" w:space="0" w:color="auto"/>
      </w:divBdr>
    </w:div>
    <w:div w:id="968248023">
      <w:bodyDiv w:val="1"/>
      <w:marLeft w:val="0"/>
      <w:marRight w:val="0"/>
      <w:marTop w:val="0"/>
      <w:marBottom w:val="0"/>
      <w:divBdr>
        <w:top w:val="none" w:sz="0" w:space="0" w:color="auto"/>
        <w:left w:val="none" w:sz="0" w:space="0" w:color="auto"/>
        <w:bottom w:val="none" w:sz="0" w:space="0" w:color="auto"/>
        <w:right w:val="none" w:sz="0" w:space="0" w:color="auto"/>
      </w:divBdr>
    </w:div>
    <w:div w:id="983049042">
      <w:bodyDiv w:val="1"/>
      <w:marLeft w:val="0"/>
      <w:marRight w:val="0"/>
      <w:marTop w:val="0"/>
      <w:marBottom w:val="0"/>
      <w:divBdr>
        <w:top w:val="none" w:sz="0" w:space="0" w:color="auto"/>
        <w:left w:val="none" w:sz="0" w:space="0" w:color="auto"/>
        <w:bottom w:val="none" w:sz="0" w:space="0" w:color="auto"/>
        <w:right w:val="none" w:sz="0" w:space="0" w:color="auto"/>
      </w:divBdr>
    </w:div>
    <w:div w:id="1019938952">
      <w:bodyDiv w:val="1"/>
      <w:marLeft w:val="0"/>
      <w:marRight w:val="0"/>
      <w:marTop w:val="0"/>
      <w:marBottom w:val="0"/>
      <w:divBdr>
        <w:top w:val="none" w:sz="0" w:space="0" w:color="auto"/>
        <w:left w:val="none" w:sz="0" w:space="0" w:color="auto"/>
        <w:bottom w:val="none" w:sz="0" w:space="0" w:color="auto"/>
        <w:right w:val="none" w:sz="0" w:space="0" w:color="auto"/>
      </w:divBdr>
    </w:div>
    <w:div w:id="1027683296">
      <w:bodyDiv w:val="1"/>
      <w:marLeft w:val="0"/>
      <w:marRight w:val="0"/>
      <w:marTop w:val="0"/>
      <w:marBottom w:val="0"/>
      <w:divBdr>
        <w:top w:val="none" w:sz="0" w:space="0" w:color="auto"/>
        <w:left w:val="none" w:sz="0" w:space="0" w:color="auto"/>
        <w:bottom w:val="none" w:sz="0" w:space="0" w:color="auto"/>
        <w:right w:val="none" w:sz="0" w:space="0" w:color="auto"/>
      </w:divBdr>
    </w:div>
    <w:div w:id="1055078762">
      <w:bodyDiv w:val="1"/>
      <w:marLeft w:val="0"/>
      <w:marRight w:val="0"/>
      <w:marTop w:val="0"/>
      <w:marBottom w:val="0"/>
      <w:divBdr>
        <w:top w:val="none" w:sz="0" w:space="0" w:color="auto"/>
        <w:left w:val="none" w:sz="0" w:space="0" w:color="auto"/>
        <w:bottom w:val="none" w:sz="0" w:space="0" w:color="auto"/>
        <w:right w:val="none" w:sz="0" w:space="0" w:color="auto"/>
      </w:divBdr>
      <w:divsChild>
        <w:div w:id="1034774212">
          <w:marLeft w:val="0"/>
          <w:marRight w:val="0"/>
          <w:marTop w:val="0"/>
          <w:marBottom w:val="0"/>
          <w:divBdr>
            <w:top w:val="none" w:sz="0" w:space="0" w:color="auto"/>
            <w:left w:val="none" w:sz="0" w:space="0" w:color="auto"/>
            <w:bottom w:val="none" w:sz="0" w:space="0" w:color="auto"/>
            <w:right w:val="none" w:sz="0" w:space="0" w:color="auto"/>
          </w:divBdr>
          <w:divsChild>
            <w:div w:id="1221667588">
              <w:marLeft w:val="0"/>
              <w:marRight w:val="0"/>
              <w:marTop w:val="0"/>
              <w:marBottom w:val="0"/>
              <w:divBdr>
                <w:top w:val="none" w:sz="0" w:space="0" w:color="auto"/>
                <w:left w:val="none" w:sz="0" w:space="0" w:color="auto"/>
                <w:bottom w:val="none" w:sz="0" w:space="0" w:color="auto"/>
                <w:right w:val="none" w:sz="0" w:space="0" w:color="auto"/>
              </w:divBdr>
              <w:divsChild>
                <w:div w:id="1693530134">
                  <w:marLeft w:val="0"/>
                  <w:marRight w:val="0"/>
                  <w:marTop w:val="0"/>
                  <w:marBottom w:val="0"/>
                  <w:divBdr>
                    <w:top w:val="none" w:sz="0" w:space="0" w:color="auto"/>
                    <w:left w:val="none" w:sz="0" w:space="0" w:color="auto"/>
                    <w:bottom w:val="none" w:sz="0" w:space="0" w:color="auto"/>
                    <w:right w:val="none" w:sz="0" w:space="0" w:color="auto"/>
                  </w:divBdr>
                  <w:divsChild>
                    <w:div w:id="905576490">
                      <w:marLeft w:val="0"/>
                      <w:marRight w:val="0"/>
                      <w:marTop w:val="0"/>
                      <w:marBottom w:val="0"/>
                      <w:divBdr>
                        <w:top w:val="none" w:sz="0" w:space="0" w:color="auto"/>
                        <w:left w:val="none" w:sz="0" w:space="0" w:color="auto"/>
                        <w:bottom w:val="none" w:sz="0" w:space="0" w:color="auto"/>
                        <w:right w:val="none" w:sz="0" w:space="0" w:color="auto"/>
                      </w:divBdr>
                      <w:divsChild>
                        <w:div w:id="352347842">
                          <w:marLeft w:val="0"/>
                          <w:marRight w:val="0"/>
                          <w:marTop w:val="0"/>
                          <w:marBottom w:val="0"/>
                          <w:divBdr>
                            <w:top w:val="none" w:sz="0" w:space="0" w:color="auto"/>
                            <w:left w:val="none" w:sz="0" w:space="0" w:color="auto"/>
                            <w:bottom w:val="none" w:sz="0" w:space="0" w:color="auto"/>
                            <w:right w:val="none" w:sz="0" w:space="0" w:color="auto"/>
                          </w:divBdr>
                          <w:divsChild>
                            <w:div w:id="85939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820970">
          <w:marLeft w:val="0"/>
          <w:marRight w:val="0"/>
          <w:marTop w:val="0"/>
          <w:marBottom w:val="0"/>
          <w:divBdr>
            <w:top w:val="none" w:sz="0" w:space="0" w:color="auto"/>
            <w:left w:val="none" w:sz="0" w:space="0" w:color="auto"/>
            <w:bottom w:val="none" w:sz="0" w:space="0" w:color="auto"/>
            <w:right w:val="none" w:sz="0" w:space="0" w:color="auto"/>
          </w:divBdr>
          <w:divsChild>
            <w:div w:id="1096943986">
              <w:marLeft w:val="0"/>
              <w:marRight w:val="0"/>
              <w:marTop w:val="0"/>
              <w:marBottom w:val="0"/>
              <w:divBdr>
                <w:top w:val="none" w:sz="0" w:space="0" w:color="auto"/>
                <w:left w:val="none" w:sz="0" w:space="0" w:color="auto"/>
                <w:bottom w:val="none" w:sz="0" w:space="0" w:color="auto"/>
                <w:right w:val="none" w:sz="0" w:space="0" w:color="auto"/>
              </w:divBdr>
              <w:divsChild>
                <w:div w:id="2105228064">
                  <w:marLeft w:val="0"/>
                  <w:marRight w:val="0"/>
                  <w:marTop w:val="0"/>
                  <w:marBottom w:val="0"/>
                  <w:divBdr>
                    <w:top w:val="none" w:sz="0" w:space="0" w:color="auto"/>
                    <w:left w:val="none" w:sz="0" w:space="0" w:color="auto"/>
                    <w:bottom w:val="none" w:sz="0" w:space="0" w:color="auto"/>
                    <w:right w:val="none" w:sz="0" w:space="0" w:color="auto"/>
                  </w:divBdr>
                  <w:divsChild>
                    <w:div w:id="1630355580">
                      <w:marLeft w:val="0"/>
                      <w:marRight w:val="0"/>
                      <w:marTop w:val="0"/>
                      <w:marBottom w:val="0"/>
                      <w:divBdr>
                        <w:top w:val="none" w:sz="0" w:space="0" w:color="auto"/>
                        <w:left w:val="none" w:sz="0" w:space="0" w:color="auto"/>
                        <w:bottom w:val="none" w:sz="0" w:space="0" w:color="auto"/>
                        <w:right w:val="none" w:sz="0" w:space="0" w:color="auto"/>
                      </w:divBdr>
                      <w:divsChild>
                        <w:div w:id="648244601">
                          <w:marLeft w:val="0"/>
                          <w:marRight w:val="0"/>
                          <w:marTop w:val="0"/>
                          <w:marBottom w:val="0"/>
                          <w:divBdr>
                            <w:top w:val="none" w:sz="0" w:space="0" w:color="auto"/>
                            <w:left w:val="none" w:sz="0" w:space="0" w:color="auto"/>
                            <w:bottom w:val="none" w:sz="0" w:space="0" w:color="auto"/>
                            <w:right w:val="none" w:sz="0" w:space="0" w:color="auto"/>
                          </w:divBdr>
                          <w:divsChild>
                            <w:div w:id="17138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523545">
      <w:bodyDiv w:val="1"/>
      <w:marLeft w:val="0"/>
      <w:marRight w:val="0"/>
      <w:marTop w:val="0"/>
      <w:marBottom w:val="0"/>
      <w:divBdr>
        <w:top w:val="none" w:sz="0" w:space="0" w:color="auto"/>
        <w:left w:val="none" w:sz="0" w:space="0" w:color="auto"/>
        <w:bottom w:val="none" w:sz="0" w:space="0" w:color="auto"/>
        <w:right w:val="none" w:sz="0" w:space="0" w:color="auto"/>
      </w:divBdr>
    </w:div>
    <w:div w:id="1079863671">
      <w:bodyDiv w:val="1"/>
      <w:marLeft w:val="0"/>
      <w:marRight w:val="0"/>
      <w:marTop w:val="0"/>
      <w:marBottom w:val="0"/>
      <w:divBdr>
        <w:top w:val="none" w:sz="0" w:space="0" w:color="auto"/>
        <w:left w:val="none" w:sz="0" w:space="0" w:color="auto"/>
        <w:bottom w:val="none" w:sz="0" w:space="0" w:color="auto"/>
        <w:right w:val="none" w:sz="0" w:space="0" w:color="auto"/>
      </w:divBdr>
    </w:div>
    <w:div w:id="1091854551">
      <w:bodyDiv w:val="1"/>
      <w:marLeft w:val="0"/>
      <w:marRight w:val="0"/>
      <w:marTop w:val="0"/>
      <w:marBottom w:val="0"/>
      <w:divBdr>
        <w:top w:val="none" w:sz="0" w:space="0" w:color="auto"/>
        <w:left w:val="none" w:sz="0" w:space="0" w:color="auto"/>
        <w:bottom w:val="none" w:sz="0" w:space="0" w:color="auto"/>
        <w:right w:val="none" w:sz="0" w:space="0" w:color="auto"/>
      </w:divBdr>
    </w:div>
    <w:div w:id="1100183130">
      <w:bodyDiv w:val="1"/>
      <w:marLeft w:val="0"/>
      <w:marRight w:val="0"/>
      <w:marTop w:val="0"/>
      <w:marBottom w:val="0"/>
      <w:divBdr>
        <w:top w:val="none" w:sz="0" w:space="0" w:color="auto"/>
        <w:left w:val="none" w:sz="0" w:space="0" w:color="auto"/>
        <w:bottom w:val="none" w:sz="0" w:space="0" w:color="auto"/>
        <w:right w:val="none" w:sz="0" w:space="0" w:color="auto"/>
      </w:divBdr>
    </w:div>
    <w:div w:id="1117407660">
      <w:bodyDiv w:val="1"/>
      <w:marLeft w:val="0"/>
      <w:marRight w:val="0"/>
      <w:marTop w:val="0"/>
      <w:marBottom w:val="0"/>
      <w:divBdr>
        <w:top w:val="none" w:sz="0" w:space="0" w:color="auto"/>
        <w:left w:val="none" w:sz="0" w:space="0" w:color="auto"/>
        <w:bottom w:val="none" w:sz="0" w:space="0" w:color="auto"/>
        <w:right w:val="none" w:sz="0" w:space="0" w:color="auto"/>
      </w:divBdr>
    </w:div>
    <w:div w:id="1142889424">
      <w:bodyDiv w:val="1"/>
      <w:marLeft w:val="0"/>
      <w:marRight w:val="0"/>
      <w:marTop w:val="0"/>
      <w:marBottom w:val="0"/>
      <w:divBdr>
        <w:top w:val="none" w:sz="0" w:space="0" w:color="auto"/>
        <w:left w:val="none" w:sz="0" w:space="0" w:color="auto"/>
        <w:bottom w:val="none" w:sz="0" w:space="0" w:color="auto"/>
        <w:right w:val="none" w:sz="0" w:space="0" w:color="auto"/>
      </w:divBdr>
    </w:div>
    <w:div w:id="1145392248">
      <w:bodyDiv w:val="1"/>
      <w:marLeft w:val="0"/>
      <w:marRight w:val="0"/>
      <w:marTop w:val="0"/>
      <w:marBottom w:val="0"/>
      <w:divBdr>
        <w:top w:val="none" w:sz="0" w:space="0" w:color="auto"/>
        <w:left w:val="none" w:sz="0" w:space="0" w:color="auto"/>
        <w:bottom w:val="none" w:sz="0" w:space="0" w:color="auto"/>
        <w:right w:val="none" w:sz="0" w:space="0" w:color="auto"/>
      </w:divBdr>
    </w:div>
    <w:div w:id="1160729853">
      <w:bodyDiv w:val="1"/>
      <w:marLeft w:val="0"/>
      <w:marRight w:val="0"/>
      <w:marTop w:val="0"/>
      <w:marBottom w:val="0"/>
      <w:divBdr>
        <w:top w:val="none" w:sz="0" w:space="0" w:color="auto"/>
        <w:left w:val="none" w:sz="0" w:space="0" w:color="auto"/>
        <w:bottom w:val="none" w:sz="0" w:space="0" w:color="auto"/>
        <w:right w:val="none" w:sz="0" w:space="0" w:color="auto"/>
      </w:divBdr>
    </w:div>
    <w:div w:id="1191993403">
      <w:bodyDiv w:val="1"/>
      <w:marLeft w:val="0"/>
      <w:marRight w:val="0"/>
      <w:marTop w:val="0"/>
      <w:marBottom w:val="0"/>
      <w:divBdr>
        <w:top w:val="none" w:sz="0" w:space="0" w:color="auto"/>
        <w:left w:val="none" w:sz="0" w:space="0" w:color="auto"/>
        <w:bottom w:val="none" w:sz="0" w:space="0" w:color="auto"/>
        <w:right w:val="none" w:sz="0" w:space="0" w:color="auto"/>
      </w:divBdr>
    </w:div>
    <w:div w:id="1198200085">
      <w:bodyDiv w:val="1"/>
      <w:marLeft w:val="0"/>
      <w:marRight w:val="0"/>
      <w:marTop w:val="0"/>
      <w:marBottom w:val="0"/>
      <w:divBdr>
        <w:top w:val="none" w:sz="0" w:space="0" w:color="auto"/>
        <w:left w:val="none" w:sz="0" w:space="0" w:color="auto"/>
        <w:bottom w:val="none" w:sz="0" w:space="0" w:color="auto"/>
        <w:right w:val="none" w:sz="0" w:space="0" w:color="auto"/>
      </w:divBdr>
    </w:div>
    <w:div w:id="1208299932">
      <w:bodyDiv w:val="1"/>
      <w:marLeft w:val="0"/>
      <w:marRight w:val="0"/>
      <w:marTop w:val="0"/>
      <w:marBottom w:val="0"/>
      <w:divBdr>
        <w:top w:val="none" w:sz="0" w:space="0" w:color="auto"/>
        <w:left w:val="none" w:sz="0" w:space="0" w:color="auto"/>
        <w:bottom w:val="none" w:sz="0" w:space="0" w:color="auto"/>
        <w:right w:val="none" w:sz="0" w:space="0" w:color="auto"/>
      </w:divBdr>
    </w:div>
    <w:div w:id="1234512566">
      <w:bodyDiv w:val="1"/>
      <w:marLeft w:val="0"/>
      <w:marRight w:val="0"/>
      <w:marTop w:val="0"/>
      <w:marBottom w:val="0"/>
      <w:divBdr>
        <w:top w:val="none" w:sz="0" w:space="0" w:color="auto"/>
        <w:left w:val="none" w:sz="0" w:space="0" w:color="auto"/>
        <w:bottom w:val="none" w:sz="0" w:space="0" w:color="auto"/>
        <w:right w:val="none" w:sz="0" w:space="0" w:color="auto"/>
      </w:divBdr>
    </w:div>
    <w:div w:id="1248154903">
      <w:bodyDiv w:val="1"/>
      <w:marLeft w:val="0"/>
      <w:marRight w:val="0"/>
      <w:marTop w:val="0"/>
      <w:marBottom w:val="0"/>
      <w:divBdr>
        <w:top w:val="none" w:sz="0" w:space="0" w:color="auto"/>
        <w:left w:val="none" w:sz="0" w:space="0" w:color="auto"/>
        <w:bottom w:val="none" w:sz="0" w:space="0" w:color="auto"/>
        <w:right w:val="none" w:sz="0" w:space="0" w:color="auto"/>
      </w:divBdr>
    </w:div>
    <w:div w:id="1264337498">
      <w:bodyDiv w:val="1"/>
      <w:marLeft w:val="0"/>
      <w:marRight w:val="0"/>
      <w:marTop w:val="0"/>
      <w:marBottom w:val="0"/>
      <w:divBdr>
        <w:top w:val="none" w:sz="0" w:space="0" w:color="auto"/>
        <w:left w:val="none" w:sz="0" w:space="0" w:color="auto"/>
        <w:bottom w:val="none" w:sz="0" w:space="0" w:color="auto"/>
        <w:right w:val="none" w:sz="0" w:space="0" w:color="auto"/>
      </w:divBdr>
    </w:div>
    <w:div w:id="1270553213">
      <w:bodyDiv w:val="1"/>
      <w:marLeft w:val="0"/>
      <w:marRight w:val="0"/>
      <w:marTop w:val="0"/>
      <w:marBottom w:val="0"/>
      <w:divBdr>
        <w:top w:val="none" w:sz="0" w:space="0" w:color="auto"/>
        <w:left w:val="none" w:sz="0" w:space="0" w:color="auto"/>
        <w:bottom w:val="none" w:sz="0" w:space="0" w:color="auto"/>
        <w:right w:val="none" w:sz="0" w:space="0" w:color="auto"/>
      </w:divBdr>
    </w:div>
    <w:div w:id="1270703240">
      <w:bodyDiv w:val="1"/>
      <w:marLeft w:val="0"/>
      <w:marRight w:val="0"/>
      <w:marTop w:val="0"/>
      <w:marBottom w:val="0"/>
      <w:divBdr>
        <w:top w:val="none" w:sz="0" w:space="0" w:color="auto"/>
        <w:left w:val="none" w:sz="0" w:space="0" w:color="auto"/>
        <w:bottom w:val="none" w:sz="0" w:space="0" w:color="auto"/>
        <w:right w:val="none" w:sz="0" w:space="0" w:color="auto"/>
      </w:divBdr>
    </w:div>
    <w:div w:id="1279525437">
      <w:bodyDiv w:val="1"/>
      <w:marLeft w:val="0"/>
      <w:marRight w:val="0"/>
      <w:marTop w:val="0"/>
      <w:marBottom w:val="0"/>
      <w:divBdr>
        <w:top w:val="none" w:sz="0" w:space="0" w:color="auto"/>
        <w:left w:val="none" w:sz="0" w:space="0" w:color="auto"/>
        <w:bottom w:val="none" w:sz="0" w:space="0" w:color="auto"/>
        <w:right w:val="none" w:sz="0" w:space="0" w:color="auto"/>
      </w:divBdr>
    </w:div>
    <w:div w:id="1287395019">
      <w:bodyDiv w:val="1"/>
      <w:marLeft w:val="0"/>
      <w:marRight w:val="0"/>
      <w:marTop w:val="0"/>
      <w:marBottom w:val="0"/>
      <w:divBdr>
        <w:top w:val="none" w:sz="0" w:space="0" w:color="auto"/>
        <w:left w:val="none" w:sz="0" w:space="0" w:color="auto"/>
        <w:bottom w:val="none" w:sz="0" w:space="0" w:color="auto"/>
        <w:right w:val="none" w:sz="0" w:space="0" w:color="auto"/>
      </w:divBdr>
    </w:div>
    <w:div w:id="1298798555">
      <w:bodyDiv w:val="1"/>
      <w:marLeft w:val="0"/>
      <w:marRight w:val="0"/>
      <w:marTop w:val="0"/>
      <w:marBottom w:val="0"/>
      <w:divBdr>
        <w:top w:val="none" w:sz="0" w:space="0" w:color="auto"/>
        <w:left w:val="none" w:sz="0" w:space="0" w:color="auto"/>
        <w:bottom w:val="none" w:sz="0" w:space="0" w:color="auto"/>
        <w:right w:val="none" w:sz="0" w:space="0" w:color="auto"/>
      </w:divBdr>
    </w:div>
    <w:div w:id="1311785497">
      <w:bodyDiv w:val="1"/>
      <w:marLeft w:val="0"/>
      <w:marRight w:val="0"/>
      <w:marTop w:val="0"/>
      <w:marBottom w:val="0"/>
      <w:divBdr>
        <w:top w:val="none" w:sz="0" w:space="0" w:color="auto"/>
        <w:left w:val="none" w:sz="0" w:space="0" w:color="auto"/>
        <w:bottom w:val="none" w:sz="0" w:space="0" w:color="auto"/>
        <w:right w:val="none" w:sz="0" w:space="0" w:color="auto"/>
      </w:divBdr>
    </w:div>
    <w:div w:id="1314217457">
      <w:bodyDiv w:val="1"/>
      <w:marLeft w:val="0"/>
      <w:marRight w:val="0"/>
      <w:marTop w:val="0"/>
      <w:marBottom w:val="0"/>
      <w:divBdr>
        <w:top w:val="none" w:sz="0" w:space="0" w:color="auto"/>
        <w:left w:val="none" w:sz="0" w:space="0" w:color="auto"/>
        <w:bottom w:val="none" w:sz="0" w:space="0" w:color="auto"/>
        <w:right w:val="none" w:sz="0" w:space="0" w:color="auto"/>
      </w:divBdr>
    </w:div>
    <w:div w:id="1326319587">
      <w:bodyDiv w:val="1"/>
      <w:marLeft w:val="0"/>
      <w:marRight w:val="0"/>
      <w:marTop w:val="0"/>
      <w:marBottom w:val="0"/>
      <w:divBdr>
        <w:top w:val="none" w:sz="0" w:space="0" w:color="auto"/>
        <w:left w:val="none" w:sz="0" w:space="0" w:color="auto"/>
        <w:bottom w:val="none" w:sz="0" w:space="0" w:color="auto"/>
        <w:right w:val="none" w:sz="0" w:space="0" w:color="auto"/>
      </w:divBdr>
    </w:div>
    <w:div w:id="1360546957">
      <w:bodyDiv w:val="1"/>
      <w:marLeft w:val="0"/>
      <w:marRight w:val="0"/>
      <w:marTop w:val="0"/>
      <w:marBottom w:val="0"/>
      <w:divBdr>
        <w:top w:val="none" w:sz="0" w:space="0" w:color="auto"/>
        <w:left w:val="none" w:sz="0" w:space="0" w:color="auto"/>
        <w:bottom w:val="none" w:sz="0" w:space="0" w:color="auto"/>
        <w:right w:val="none" w:sz="0" w:space="0" w:color="auto"/>
      </w:divBdr>
    </w:div>
    <w:div w:id="1373387576">
      <w:bodyDiv w:val="1"/>
      <w:marLeft w:val="0"/>
      <w:marRight w:val="0"/>
      <w:marTop w:val="0"/>
      <w:marBottom w:val="0"/>
      <w:divBdr>
        <w:top w:val="none" w:sz="0" w:space="0" w:color="auto"/>
        <w:left w:val="none" w:sz="0" w:space="0" w:color="auto"/>
        <w:bottom w:val="none" w:sz="0" w:space="0" w:color="auto"/>
        <w:right w:val="none" w:sz="0" w:space="0" w:color="auto"/>
      </w:divBdr>
    </w:div>
    <w:div w:id="1374891481">
      <w:bodyDiv w:val="1"/>
      <w:marLeft w:val="0"/>
      <w:marRight w:val="0"/>
      <w:marTop w:val="0"/>
      <w:marBottom w:val="0"/>
      <w:divBdr>
        <w:top w:val="none" w:sz="0" w:space="0" w:color="auto"/>
        <w:left w:val="none" w:sz="0" w:space="0" w:color="auto"/>
        <w:bottom w:val="none" w:sz="0" w:space="0" w:color="auto"/>
        <w:right w:val="none" w:sz="0" w:space="0" w:color="auto"/>
      </w:divBdr>
    </w:div>
    <w:div w:id="1407342680">
      <w:bodyDiv w:val="1"/>
      <w:marLeft w:val="0"/>
      <w:marRight w:val="0"/>
      <w:marTop w:val="0"/>
      <w:marBottom w:val="0"/>
      <w:divBdr>
        <w:top w:val="none" w:sz="0" w:space="0" w:color="auto"/>
        <w:left w:val="none" w:sz="0" w:space="0" w:color="auto"/>
        <w:bottom w:val="none" w:sz="0" w:space="0" w:color="auto"/>
        <w:right w:val="none" w:sz="0" w:space="0" w:color="auto"/>
      </w:divBdr>
    </w:div>
    <w:div w:id="1415466660">
      <w:bodyDiv w:val="1"/>
      <w:marLeft w:val="0"/>
      <w:marRight w:val="0"/>
      <w:marTop w:val="0"/>
      <w:marBottom w:val="0"/>
      <w:divBdr>
        <w:top w:val="none" w:sz="0" w:space="0" w:color="auto"/>
        <w:left w:val="none" w:sz="0" w:space="0" w:color="auto"/>
        <w:bottom w:val="none" w:sz="0" w:space="0" w:color="auto"/>
        <w:right w:val="none" w:sz="0" w:space="0" w:color="auto"/>
      </w:divBdr>
    </w:div>
    <w:div w:id="1418550557">
      <w:bodyDiv w:val="1"/>
      <w:marLeft w:val="0"/>
      <w:marRight w:val="0"/>
      <w:marTop w:val="0"/>
      <w:marBottom w:val="0"/>
      <w:divBdr>
        <w:top w:val="none" w:sz="0" w:space="0" w:color="auto"/>
        <w:left w:val="none" w:sz="0" w:space="0" w:color="auto"/>
        <w:bottom w:val="none" w:sz="0" w:space="0" w:color="auto"/>
        <w:right w:val="none" w:sz="0" w:space="0" w:color="auto"/>
      </w:divBdr>
    </w:div>
    <w:div w:id="1449205179">
      <w:bodyDiv w:val="1"/>
      <w:marLeft w:val="0"/>
      <w:marRight w:val="0"/>
      <w:marTop w:val="0"/>
      <w:marBottom w:val="0"/>
      <w:divBdr>
        <w:top w:val="none" w:sz="0" w:space="0" w:color="auto"/>
        <w:left w:val="none" w:sz="0" w:space="0" w:color="auto"/>
        <w:bottom w:val="none" w:sz="0" w:space="0" w:color="auto"/>
        <w:right w:val="none" w:sz="0" w:space="0" w:color="auto"/>
      </w:divBdr>
    </w:div>
    <w:div w:id="1473984886">
      <w:bodyDiv w:val="1"/>
      <w:marLeft w:val="0"/>
      <w:marRight w:val="0"/>
      <w:marTop w:val="0"/>
      <w:marBottom w:val="0"/>
      <w:divBdr>
        <w:top w:val="none" w:sz="0" w:space="0" w:color="auto"/>
        <w:left w:val="none" w:sz="0" w:space="0" w:color="auto"/>
        <w:bottom w:val="none" w:sz="0" w:space="0" w:color="auto"/>
        <w:right w:val="none" w:sz="0" w:space="0" w:color="auto"/>
      </w:divBdr>
    </w:div>
    <w:div w:id="1488665430">
      <w:bodyDiv w:val="1"/>
      <w:marLeft w:val="0"/>
      <w:marRight w:val="0"/>
      <w:marTop w:val="0"/>
      <w:marBottom w:val="0"/>
      <w:divBdr>
        <w:top w:val="none" w:sz="0" w:space="0" w:color="auto"/>
        <w:left w:val="none" w:sz="0" w:space="0" w:color="auto"/>
        <w:bottom w:val="none" w:sz="0" w:space="0" w:color="auto"/>
        <w:right w:val="none" w:sz="0" w:space="0" w:color="auto"/>
      </w:divBdr>
    </w:div>
    <w:div w:id="1491672783">
      <w:bodyDiv w:val="1"/>
      <w:marLeft w:val="0"/>
      <w:marRight w:val="0"/>
      <w:marTop w:val="0"/>
      <w:marBottom w:val="0"/>
      <w:divBdr>
        <w:top w:val="none" w:sz="0" w:space="0" w:color="auto"/>
        <w:left w:val="none" w:sz="0" w:space="0" w:color="auto"/>
        <w:bottom w:val="none" w:sz="0" w:space="0" w:color="auto"/>
        <w:right w:val="none" w:sz="0" w:space="0" w:color="auto"/>
      </w:divBdr>
    </w:div>
    <w:div w:id="1548225333">
      <w:bodyDiv w:val="1"/>
      <w:marLeft w:val="0"/>
      <w:marRight w:val="0"/>
      <w:marTop w:val="0"/>
      <w:marBottom w:val="0"/>
      <w:divBdr>
        <w:top w:val="none" w:sz="0" w:space="0" w:color="auto"/>
        <w:left w:val="none" w:sz="0" w:space="0" w:color="auto"/>
        <w:bottom w:val="none" w:sz="0" w:space="0" w:color="auto"/>
        <w:right w:val="none" w:sz="0" w:space="0" w:color="auto"/>
      </w:divBdr>
    </w:div>
    <w:div w:id="1608349639">
      <w:bodyDiv w:val="1"/>
      <w:marLeft w:val="0"/>
      <w:marRight w:val="0"/>
      <w:marTop w:val="0"/>
      <w:marBottom w:val="0"/>
      <w:divBdr>
        <w:top w:val="none" w:sz="0" w:space="0" w:color="auto"/>
        <w:left w:val="none" w:sz="0" w:space="0" w:color="auto"/>
        <w:bottom w:val="none" w:sz="0" w:space="0" w:color="auto"/>
        <w:right w:val="none" w:sz="0" w:space="0" w:color="auto"/>
      </w:divBdr>
    </w:div>
    <w:div w:id="1632857661">
      <w:bodyDiv w:val="1"/>
      <w:marLeft w:val="0"/>
      <w:marRight w:val="0"/>
      <w:marTop w:val="0"/>
      <w:marBottom w:val="0"/>
      <w:divBdr>
        <w:top w:val="none" w:sz="0" w:space="0" w:color="auto"/>
        <w:left w:val="none" w:sz="0" w:space="0" w:color="auto"/>
        <w:bottom w:val="none" w:sz="0" w:space="0" w:color="auto"/>
        <w:right w:val="none" w:sz="0" w:space="0" w:color="auto"/>
      </w:divBdr>
    </w:div>
    <w:div w:id="1640187038">
      <w:bodyDiv w:val="1"/>
      <w:marLeft w:val="0"/>
      <w:marRight w:val="0"/>
      <w:marTop w:val="0"/>
      <w:marBottom w:val="0"/>
      <w:divBdr>
        <w:top w:val="none" w:sz="0" w:space="0" w:color="auto"/>
        <w:left w:val="none" w:sz="0" w:space="0" w:color="auto"/>
        <w:bottom w:val="none" w:sz="0" w:space="0" w:color="auto"/>
        <w:right w:val="none" w:sz="0" w:space="0" w:color="auto"/>
      </w:divBdr>
    </w:div>
    <w:div w:id="1643654614">
      <w:bodyDiv w:val="1"/>
      <w:marLeft w:val="0"/>
      <w:marRight w:val="0"/>
      <w:marTop w:val="0"/>
      <w:marBottom w:val="0"/>
      <w:divBdr>
        <w:top w:val="none" w:sz="0" w:space="0" w:color="auto"/>
        <w:left w:val="none" w:sz="0" w:space="0" w:color="auto"/>
        <w:bottom w:val="none" w:sz="0" w:space="0" w:color="auto"/>
        <w:right w:val="none" w:sz="0" w:space="0" w:color="auto"/>
      </w:divBdr>
    </w:div>
    <w:div w:id="1648508299">
      <w:bodyDiv w:val="1"/>
      <w:marLeft w:val="0"/>
      <w:marRight w:val="0"/>
      <w:marTop w:val="0"/>
      <w:marBottom w:val="0"/>
      <w:divBdr>
        <w:top w:val="none" w:sz="0" w:space="0" w:color="auto"/>
        <w:left w:val="none" w:sz="0" w:space="0" w:color="auto"/>
        <w:bottom w:val="none" w:sz="0" w:space="0" w:color="auto"/>
        <w:right w:val="none" w:sz="0" w:space="0" w:color="auto"/>
      </w:divBdr>
    </w:div>
    <w:div w:id="1664700143">
      <w:bodyDiv w:val="1"/>
      <w:marLeft w:val="0"/>
      <w:marRight w:val="0"/>
      <w:marTop w:val="0"/>
      <w:marBottom w:val="0"/>
      <w:divBdr>
        <w:top w:val="none" w:sz="0" w:space="0" w:color="auto"/>
        <w:left w:val="none" w:sz="0" w:space="0" w:color="auto"/>
        <w:bottom w:val="none" w:sz="0" w:space="0" w:color="auto"/>
        <w:right w:val="none" w:sz="0" w:space="0" w:color="auto"/>
      </w:divBdr>
    </w:div>
    <w:div w:id="1690133890">
      <w:bodyDiv w:val="1"/>
      <w:marLeft w:val="0"/>
      <w:marRight w:val="0"/>
      <w:marTop w:val="0"/>
      <w:marBottom w:val="0"/>
      <w:divBdr>
        <w:top w:val="none" w:sz="0" w:space="0" w:color="auto"/>
        <w:left w:val="none" w:sz="0" w:space="0" w:color="auto"/>
        <w:bottom w:val="none" w:sz="0" w:space="0" w:color="auto"/>
        <w:right w:val="none" w:sz="0" w:space="0" w:color="auto"/>
      </w:divBdr>
    </w:div>
    <w:div w:id="1691488625">
      <w:bodyDiv w:val="1"/>
      <w:marLeft w:val="0"/>
      <w:marRight w:val="0"/>
      <w:marTop w:val="0"/>
      <w:marBottom w:val="0"/>
      <w:divBdr>
        <w:top w:val="none" w:sz="0" w:space="0" w:color="auto"/>
        <w:left w:val="none" w:sz="0" w:space="0" w:color="auto"/>
        <w:bottom w:val="none" w:sz="0" w:space="0" w:color="auto"/>
        <w:right w:val="none" w:sz="0" w:space="0" w:color="auto"/>
      </w:divBdr>
    </w:div>
    <w:div w:id="1691836683">
      <w:bodyDiv w:val="1"/>
      <w:marLeft w:val="0"/>
      <w:marRight w:val="0"/>
      <w:marTop w:val="0"/>
      <w:marBottom w:val="0"/>
      <w:divBdr>
        <w:top w:val="none" w:sz="0" w:space="0" w:color="auto"/>
        <w:left w:val="none" w:sz="0" w:space="0" w:color="auto"/>
        <w:bottom w:val="none" w:sz="0" w:space="0" w:color="auto"/>
        <w:right w:val="none" w:sz="0" w:space="0" w:color="auto"/>
      </w:divBdr>
    </w:div>
    <w:div w:id="1715496054">
      <w:bodyDiv w:val="1"/>
      <w:marLeft w:val="0"/>
      <w:marRight w:val="0"/>
      <w:marTop w:val="0"/>
      <w:marBottom w:val="0"/>
      <w:divBdr>
        <w:top w:val="none" w:sz="0" w:space="0" w:color="auto"/>
        <w:left w:val="none" w:sz="0" w:space="0" w:color="auto"/>
        <w:bottom w:val="none" w:sz="0" w:space="0" w:color="auto"/>
        <w:right w:val="none" w:sz="0" w:space="0" w:color="auto"/>
      </w:divBdr>
    </w:div>
    <w:div w:id="1746879658">
      <w:bodyDiv w:val="1"/>
      <w:marLeft w:val="0"/>
      <w:marRight w:val="0"/>
      <w:marTop w:val="0"/>
      <w:marBottom w:val="0"/>
      <w:divBdr>
        <w:top w:val="none" w:sz="0" w:space="0" w:color="auto"/>
        <w:left w:val="none" w:sz="0" w:space="0" w:color="auto"/>
        <w:bottom w:val="none" w:sz="0" w:space="0" w:color="auto"/>
        <w:right w:val="none" w:sz="0" w:space="0" w:color="auto"/>
      </w:divBdr>
    </w:div>
    <w:div w:id="1756173480">
      <w:bodyDiv w:val="1"/>
      <w:marLeft w:val="0"/>
      <w:marRight w:val="0"/>
      <w:marTop w:val="0"/>
      <w:marBottom w:val="0"/>
      <w:divBdr>
        <w:top w:val="none" w:sz="0" w:space="0" w:color="auto"/>
        <w:left w:val="none" w:sz="0" w:space="0" w:color="auto"/>
        <w:bottom w:val="none" w:sz="0" w:space="0" w:color="auto"/>
        <w:right w:val="none" w:sz="0" w:space="0" w:color="auto"/>
      </w:divBdr>
    </w:div>
    <w:div w:id="1762024532">
      <w:bodyDiv w:val="1"/>
      <w:marLeft w:val="0"/>
      <w:marRight w:val="0"/>
      <w:marTop w:val="0"/>
      <w:marBottom w:val="0"/>
      <w:divBdr>
        <w:top w:val="none" w:sz="0" w:space="0" w:color="auto"/>
        <w:left w:val="none" w:sz="0" w:space="0" w:color="auto"/>
        <w:bottom w:val="none" w:sz="0" w:space="0" w:color="auto"/>
        <w:right w:val="none" w:sz="0" w:space="0" w:color="auto"/>
      </w:divBdr>
    </w:div>
    <w:div w:id="1782264527">
      <w:bodyDiv w:val="1"/>
      <w:marLeft w:val="0"/>
      <w:marRight w:val="0"/>
      <w:marTop w:val="0"/>
      <w:marBottom w:val="0"/>
      <w:divBdr>
        <w:top w:val="none" w:sz="0" w:space="0" w:color="auto"/>
        <w:left w:val="none" w:sz="0" w:space="0" w:color="auto"/>
        <w:bottom w:val="none" w:sz="0" w:space="0" w:color="auto"/>
        <w:right w:val="none" w:sz="0" w:space="0" w:color="auto"/>
      </w:divBdr>
    </w:div>
    <w:div w:id="1815489038">
      <w:bodyDiv w:val="1"/>
      <w:marLeft w:val="0"/>
      <w:marRight w:val="0"/>
      <w:marTop w:val="0"/>
      <w:marBottom w:val="0"/>
      <w:divBdr>
        <w:top w:val="none" w:sz="0" w:space="0" w:color="auto"/>
        <w:left w:val="none" w:sz="0" w:space="0" w:color="auto"/>
        <w:bottom w:val="none" w:sz="0" w:space="0" w:color="auto"/>
        <w:right w:val="none" w:sz="0" w:space="0" w:color="auto"/>
      </w:divBdr>
    </w:div>
    <w:div w:id="1815564388">
      <w:bodyDiv w:val="1"/>
      <w:marLeft w:val="0"/>
      <w:marRight w:val="0"/>
      <w:marTop w:val="0"/>
      <w:marBottom w:val="0"/>
      <w:divBdr>
        <w:top w:val="none" w:sz="0" w:space="0" w:color="auto"/>
        <w:left w:val="none" w:sz="0" w:space="0" w:color="auto"/>
        <w:bottom w:val="none" w:sz="0" w:space="0" w:color="auto"/>
        <w:right w:val="none" w:sz="0" w:space="0" w:color="auto"/>
      </w:divBdr>
    </w:div>
    <w:div w:id="1827699551">
      <w:bodyDiv w:val="1"/>
      <w:marLeft w:val="0"/>
      <w:marRight w:val="0"/>
      <w:marTop w:val="0"/>
      <w:marBottom w:val="0"/>
      <w:divBdr>
        <w:top w:val="none" w:sz="0" w:space="0" w:color="auto"/>
        <w:left w:val="none" w:sz="0" w:space="0" w:color="auto"/>
        <w:bottom w:val="none" w:sz="0" w:space="0" w:color="auto"/>
        <w:right w:val="none" w:sz="0" w:space="0" w:color="auto"/>
      </w:divBdr>
    </w:div>
    <w:div w:id="1838183626">
      <w:bodyDiv w:val="1"/>
      <w:marLeft w:val="0"/>
      <w:marRight w:val="0"/>
      <w:marTop w:val="0"/>
      <w:marBottom w:val="0"/>
      <w:divBdr>
        <w:top w:val="none" w:sz="0" w:space="0" w:color="auto"/>
        <w:left w:val="none" w:sz="0" w:space="0" w:color="auto"/>
        <w:bottom w:val="none" w:sz="0" w:space="0" w:color="auto"/>
        <w:right w:val="none" w:sz="0" w:space="0" w:color="auto"/>
      </w:divBdr>
    </w:div>
    <w:div w:id="1847355415">
      <w:bodyDiv w:val="1"/>
      <w:marLeft w:val="0"/>
      <w:marRight w:val="0"/>
      <w:marTop w:val="0"/>
      <w:marBottom w:val="0"/>
      <w:divBdr>
        <w:top w:val="none" w:sz="0" w:space="0" w:color="auto"/>
        <w:left w:val="none" w:sz="0" w:space="0" w:color="auto"/>
        <w:bottom w:val="none" w:sz="0" w:space="0" w:color="auto"/>
        <w:right w:val="none" w:sz="0" w:space="0" w:color="auto"/>
      </w:divBdr>
    </w:div>
    <w:div w:id="1855922551">
      <w:bodyDiv w:val="1"/>
      <w:marLeft w:val="0"/>
      <w:marRight w:val="0"/>
      <w:marTop w:val="0"/>
      <w:marBottom w:val="0"/>
      <w:divBdr>
        <w:top w:val="none" w:sz="0" w:space="0" w:color="auto"/>
        <w:left w:val="none" w:sz="0" w:space="0" w:color="auto"/>
        <w:bottom w:val="none" w:sz="0" w:space="0" w:color="auto"/>
        <w:right w:val="none" w:sz="0" w:space="0" w:color="auto"/>
      </w:divBdr>
    </w:div>
    <w:div w:id="1863124468">
      <w:bodyDiv w:val="1"/>
      <w:marLeft w:val="0"/>
      <w:marRight w:val="0"/>
      <w:marTop w:val="0"/>
      <w:marBottom w:val="0"/>
      <w:divBdr>
        <w:top w:val="none" w:sz="0" w:space="0" w:color="auto"/>
        <w:left w:val="none" w:sz="0" w:space="0" w:color="auto"/>
        <w:bottom w:val="none" w:sz="0" w:space="0" w:color="auto"/>
        <w:right w:val="none" w:sz="0" w:space="0" w:color="auto"/>
      </w:divBdr>
    </w:div>
    <w:div w:id="1877618307">
      <w:bodyDiv w:val="1"/>
      <w:marLeft w:val="0"/>
      <w:marRight w:val="0"/>
      <w:marTop w:val="0"/>
      <w:marBottom w:val="0"/>
      <w:divBdr>
        <w:top w:val="none" w:sz="0" w:space="0" w:color="auto"/>
        <w:left w:val="none" w:sz="0" w:space="0" w:color="auto"/>
        <w:bottom w:val="none" w:sz="0" w:space="0" w:color="auto"/>
        <w:right w:val="none" w:sz="0" w:space="0" w:color="auto"/>
      </w:divBdr>
    </w:div>
    <w:div w:id="1881238525">
      <w:bodyDiv w:val="1"/>
      <w:marLeft w:val="0"/>
      <w:marRight w:val="0"/>
      <w:marTop w:val="0"/>
      <w:marBottom w:val="0"/>
      <w:divBdr>
        <w:top w:val="none" w:sz="0" w:space="0" w:color="auto"/>
        <w:left w:val="none" w:sz="0" w:space="0" w:color="auto"/>
        <w:bottom w:val="none" w:sz="0" w:space="0" w:color="auto"/>
        <w:right w:val="none" w:sz="0" w:space="0" w:color="auto"/>
      </w:divBdr>
    </w:div>
    <w:div w:id="1946881333">
      <w:bodyDiv w:val="1"/>
      <w:marLeft w:val="0"/>
      <w:marRight w:val="0"/>
      <w:marTop w:val="0"/>
      <w:marBottom w:val="0"/>
      <w:divBdr>
        <w:top w:val="none" w:sz="0" w:space="0" w:color="auto"/>
        <w:left w:val="none" w:sz="0" w:space="0" w:color="auto"/>
        <w:bottom w:val="none" w:sz="0" w:space="0" w:color="auto"/>
        <w:right w:val="none" w:sz="0" w:space="0" w:color="auto"/>
      </w:divBdr>
    </w:div>
    <w:div w:id="1959221451">
      <w:bodyDiv w:val="1"/>
      <w:marLeft w:val="0"/>
      <w:marRight w:val="0"/>
      <w:marTop w:val="0"/>
      <w:marBottom w:val="0"/>
      <w:divBdr>
        <w:top w:val="none" w:sz="0" w:space="0" w:color="auto"/>
        <w:left w:val="none" w:sz="0" w:space="0" w:color="auto"/>
        <w:bottom w:val="none" w:sz="0" w:space="0" w:color="auto"/>
        <w:right w:val="none" w:sz="0" w:space="0" w:color="auto"/>
      </w:divBdr>
    </w:div>
    <w:div w:id="1962497376">
      <w:bodyDiv w:val="1"/>
      <w:marLeft w:val="0"/>
      <w:marRight w:val="0"/>
      <w:marTop w:val="0"/>
      <w:marBottom w:val="0"/>
      <w:divBdr>
        <w:top w:val="none" w:sz="0" w:space="0" w:color="auto"/>
        <w:left w:val="none" w:sz="0" w:space="0" w:color="auto"/>
        <w:bottom w:val="none" w:sz="0" w:space="0" w:color="auto"/>
        <w:right w:val="none" w:sz="0" w:space="0" w:color="auto"/>
      </w:divBdr>
    </w:div>
    <w:div w:id="1973753557">
      <w:bodyDiv w:val="1"/>
      <w:marLeft w:val="0"/>
      <w:marRight w:val="0"/>
      <w:marTop w:val="0"/>
      <w:marBottom w:val="0"/>
      <w:divBdr>
        <w:top w:val="none" w:sz="0" w:space="0" w:color="auto"/>
        <w:left w:val="none" w:sz="0" w:space="0" w:color="auto"/>
        <w:bottom w:val="none" w:sz="0" w:space="0" w:color="auto"/>
        <w:right w:val="none" w:sz="0" w:space="0" w:color="auto"/>
      </w:divBdr>
    </w:div>
    <w:div w:id="2024167767">
      <w:bodyDiv w:val="1"/>
      <w:marLeft w:val="0"/>
      <w:marRight w:val="0"/>
      <w:marTop w:val="0"/>
      <w:marBottom w:val="0"/>
      <w:divBdr>
        <w:top w:val="none" w:sz="0" w:space="0" w:color="auto"/>
        <w:left w:val="none" w:sz="0" w:space="0" w:color="auto"/>
        <w:bottom w:val="none" w:sz="0" w:space="0" w:color="auto"/>
        <w:right w:val="none" w:sz="0" w:space="0" w:color="auto"/>
      </w:divBdr>
    </w:div>
    <w:div w:id="2040203412">
      <w:bodyDiv w:val="1"/>
      <w:marLeft w:val="0"/>
      <w:marRight w:val="0"/>
      <w:marTop w:val="0"/>
      <w:marBottom w:val="0"/>
      <w:divBdr>
        <w:top w:val="none" w:sz="0" w:space="0" w:color="auto"/>
        <w:left w:val="none" w:sz="0" w:space="0" w:color="auto"/>
        <w:bottom w:val="none" w:sz="0" w:space="0" w:color="auto"/>
        <w:right w:val="none" w:sz="0" w:space="0" w:color="auto"/>
      </w:divBdr>
    </w:div>
    <w:div w:id="2050761660">
      <w:bodyDiv w:val="1"/>
      <w:marLeft w:val="0"/>
      <w:marRight w:val="0"/>
      <w:marTop w:val="0"/>
      <w:marBottom w:val="0"/>
      <w:divBdr>
        <w:top w:val="none" w:sz="0" w:space="0" w:color="auto"/>
        <w:left w:val="none" w:sz="0" w:space="0" w:color="auto"/>
        <w:bottom w:val="none" w:sz="0" w:space="0" w:color="auto"/>
        <w:right w:val="none" w:sz="0" w:space="0" w:color="auto"/>
      </w:divBdr>
    </w:div>
    <w:div w:id="2056150143">
      <w:bodyDiv w:val="1"/>
      <w:marLeft w:val="0"/>
      <w:marRight w:val="0"/>
      <w:marTop w:val="0"/>
      <w:marBottom w:val="0"/>
      <w:divBdr>
        <w:top w:val="none" w:sz="0" w:space="0" w:color="auto"/>
        <w:left w:val="none" w:sz="0" w:space="0" w:color="auto"/>
        <w:bottom w:val="none" w:sz="0" w:space="0" w:color="auto"/>
        <w:right w:val="none" w:sz="0" w:space="0" w:color="auto"/>
      </w:divBdr>
    </w:div>
    <w:div w:id="2093427959">
      <w:bodyDiv w:val="1"/>
      <w:marLeft w:val="0"/>
      <w:marRight w:val="0"/>
      <w:marTop w:val="0"/>
      <w:marBottom w:val="0"/>
      <w:divBdr>
        <w:top w:val="none" w:sz="0" w:space="0" w:color="auto"/>
        <w:left w:val="none" w:sz="0" w:space="0" w:color="auto"/>
        <w:bottom w:val="none" w:sz="0" w:space="0" w:color="auto"/>
        <w:right w:val="none" w:sz="0" w:space="0" w:color="auto"/>
      </w:divBdr>
    </w:div>
    <w:div w:id="2096323077">
      <w:bodyDiv w:val="1"/>
      <w:marLeft w:val="0"/>
      <w:marRight w:val="0"/>
      <w:marTop w:val="0"/>
      <w:marBottom w:val="0"/>
      <w:divBdr>
        <w:top w:val="none" w:sz="0" w:space="0" w:color="auto"/>
        <w:left w:val="none" w:sz="0" w:space="0" w:color="auto"/>
        <w:bottom w:val="none" w:sz="0" w:space="0" w:color="auto"/>
        <w:right w:val="none" w:sz="0" w:space="0" w:color="auto"/>
      </w:divBdr>
    </w:div>
    <w:div w:id="2100908044">
      <w:bodyDiv w:val="1"/>
      <w:marLeft w:val="0"/>
      <w:marRight w:val="0"/>
      <w:marTop w:val="0"/>
      <w:marBottom w:val="0"/>
      <w:divBdr>
        <w:top w:val="none" w:sz="0" w:space="0" w:color="auto"/>
        <w:left w:val="none" w:sz="0" w:space="0" w:color="auto"/>
        <w:bottom w:val="none" w:sz="0" w:space="0" w:color="auto"/>
        <w:right w:val="none" w:sz="0" w:space="0" w:color="auto"/>
      </w:divBdr>
    </w:div>
    <w:div w:id="2116435027">
      <w:bodyDiv w:val="1"/>
      <w:marLeft w:val="0"/>
      <w:marRight w:val="0"/>
      <w:marTop w:val="0"/>
      <w:marBottom w:val="0"/>
      <w:divBdr>
        <w:top w:val="none" w:sz="0" w:space="0" w:color="auto"/>
        <w:left w:val="none" w:sz="0" w:space="0" w:color="auto"/>
        <w:bottom w:val="none" w:sz="0" w:space="0" w:color="auto"/>
        <w:right w:val="none" w:sz="0" w:space="0" w:color="auto"/>
      </w:divBdr>
    </w:div>
    <w:div w:id="2123959128">
      <w:bodyDiv w:val="1"/>
      <w:marLeft w:val="0"/>
      <w:marRight w:val="0"/>
      <w:marTop w:val="0"/>
      <w:marBottom w:val="0"/>
      <w:divBdr>
        <w:top w:val="none" w:sz="0" w:space="0" w:color="auto"/>
        <w:left w:val="none" w:sz="0" w:space="0" w:color="auto"/>
        <w:bottom w:val="none" w:sz="0" w:space="0" w:color="auto"/>
        <w:right w:val="none" w:sz="0" w:space="0" w:color="auto"/>
      </w:divBdr>
    </w:div>
    <w:div w:id="212653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ars.si"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uradni-list.si/1/objava.jsp?sop=2017-01-0159"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romet.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ip_x0020_dokumenta xmlns="1209390d-bf17-4439-acfe-fe8b99f01797">Predloge</Tip_x0020_dokumenta>
    <_dlc_DocId xmlns="af6dba77-87b6-460d-b6da-519837642e3b">J2F33SWEZ2VD-189-33</_dlc_DocId>
    <_dlc_DocIdUrl xmlns="af6dba77-87b6-460d-b6da-519837642e3b">
      <Url>http://darsnet/Docs/_layouts/15/DocIdRedir.aspx?ID=J2F33SWEZ2VD-189-33</Url>
      <Description>J2F33SWEZ2VD-189-33</Description>
    </_dlc_DocIdUrl>
    <_dlc_DocIdPersistId xmlns="af6dba77-87b6-460d-b6da-519837642e3b">false</_dlc_DocIdPersistId>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72F820EADCB5A44934993A15A7FBEC8" ma:contentTypeVersion="0" ma:contentTypeDescription="Ustvari nov dokument." ma:contentTypeScope="" ma:versionID="2619195c577e3d3059651da91fee8de1">
  <xsd:schema xmlns:xsd="http://www.w3.org/2001/XMLSchema" xmlns:xs="http://www.w3.org/2001/XMLSchema" xmlns:p="http://schemas.microsoft.com/office/2006/metadata/properties" xmlns:ns2="af6dba77-87b6-460d-b6da-519837642e3b" xmlns:ns3="1209390d-bf17-4439-acfe-fe8b99f01797" targetNamespace="http://schemas.microsoft.com/office/2006/metadata/properties" ma:root="true" ma:fieldsID="e0ef6cc0b5aec9b66a5736122ae63005" ns2:_="" ns3:_="">
    <xsd:import namespace="af6dba77-87b6-460d-b6da-519837642e3b"/>
    <xsd:import namespace="1209390d-bf17-4439-acfe-fe8b99f01797"/>
    <xsd:element name="properties">
      <xsd:complexType>
        <xsd:sequence>
          <xsd:element name="documentManagement">
            <xsd:complexType>
              <xsd:all>
                <xsd:element ref="ns2:_dlc_DocId" minOccurs="0"/>
                <xsd:element ref="ns2:_dlc_DocIdUrl" minOccurs="0"/>
                <xsd:element ref="ns2:_dlc_DocIdPersistId" minOccurs="0"/>
                <xsd:element ref="ns3:Tip_x0020_dokumen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dba77-87b6-460d-b6da-519837642e3b"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Obdrži ID" ma:description="Obdrži ID pri dodajanju."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209390d-bf17-4439-acfe-fe8b99f01797" elementFormDefault="qualified">
    <xsd:import namespace="http://schemas.microsoft.com/office/2006/documentManagement/types"/>
    <xsd:import namespace="http://schemas.microsoft.com/office/infopath/2007/PartnerControls"/>
    <xsd:element name="Tip_x0020_dokumenta" ma:index="11" nillable="true" ma:displayName="Tip dokumenta" ma:internalName="Tip_x0020_dokumenta">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BE28D-170E-4F71-92E1-D4E9C64344B1}">
  <ds:schemaRefs>
    <ds:schemaRef ds:uri="http://schemas.microsoft.com/office/2006/metadata/properties"/>
    <ds:schemaRef ds:uri="1209390d-bf17-4439-acfe-fe8b99f01797"/>
    <ds:schemaRef ds:uri="af6dba77-87b6-460d-b6da-519837642e3b"/>
  </ds:schemaRefs>
</ds:datastoreItem>
</file>

<file path=customXml/itemProps2.xml><?xml version="1.0" encoding="utf-8"?>
<ds:datastoreItem xmlns:ds="http://schemas.openxmlformats.org/officeDocument/2006/customXml" ds:itemID="{B9542902-D9EF-4E24-B775-2DEE25C20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dba77-87b6-460d-b6da-519837642e3b"/>
    <ds:schemaRef ds:uri="1209390d-bf17-4439-acfe-fe8b99f017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7A294F-A3A7-4525-94B1-ED2272F3567A}">
  <ds:schemaRefs>
    <ds:schemaRef ds:uri="http://schemas.microsoft.com/sharepoint/events"/>
  </ds:schemaRefs>
</ds:datastoreItem>
</file>

<file path=customXml/itemProps4.xml><?xml version="1.0" encoding="utf-8"?>
<ds:datastoreItem xmlns:ds="http://schemas.openxmlformats.org/officeDocument/2006/customXml" ds:itemID="{C5040ABC-EB1D-4DF5-85DD-818739767A39}">
  <ds:schemaRefs>
    <ds:schemaRef ds:uri="http://schemas.microsoft.com/sharepoint/v3/contenttype/forms"/>
  </ds:schemaRefs>
</ds:datastoreItem>
</file>

<file path=customXml/itemProps5.xml><?xml version="1.0" encoding="utf-8"?>
<ds:datastoreItem xmlns:ds="http://schemas.openxmlformats.org/officeDocument/2006/customXml" ds:itemID="{4F9FABC7-C18A-4C82-AD56-F70A6544E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804</Words>
  <Characters>107187</Characters>
  <Application>Microsoft Office Word</Application>
  <DocSecurity>0</DocSecurity>
  <Lines>893</Lines>
  <Paragraphs>251</Paragraphs>
  <ScaleCrop>false</ScaleCrop>
  <HeadingPairs>
    <vt:vector size="2" baseType="variant">
      <vt:variant>
        <vt:lpstr>Naslov</vt:lpstr>
      </vt:variant>
      <vt:variant>
        <vt:i4>1</vt:i4>
      </vt:variant>
    </vt:vector>
  </HeadingPairs>
  <TitlesOfParts>
    <vt:vector size="1" baseType="lpstr">
      <vt:lpstr/>
    </vt:vector>
  </TitlesOfParts>
  <Company>DARS d.d.</Company>
  <LinksUpToDate>false</LinksUpToDate>
  <CharactersWithSpaces>12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K, Aleš</dc:creator>
  <cp:lastModifiedBy>Vesna Kondić</cp:lastModifiedBy>
  <cp:revision>3</cp:revision>
  <cp:lastPrinted>2023-05-17T07:56:00Z</cp:lastPrinted>
  <dcterms:created xsi:type="dcterms:W3CDTF">2023-12-06T15:05:00Z</dcterms:created>
  <dcterms:modified xsi:type="dcterms:W3CDTF">2023-12-2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2F820EADCB5A44934993A15A7FBEC8</vt:lpwstr>
  </property>
  <property fmtid="{D5CDD505-2E9C-101B-9397-08002B2CF9AE}" pid="3" name="_dlc_DocIdItemGuid">
    <vt:lpwstr>5e832c3b-cdbf-4abf-91e3-7d2e4a12527c</vt:lpwstr>
  </property>
  <property fmtid="{D5CDD505-2E9C-101B-9397-08002B2CF9AE}" pid="4" name="Order">
    <vt:r8>33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